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3878" w:rsidRPr="00197634" w:rsidRDefault="00193878" w:rsidP="00995D55">
      <w:pPr>
        <w:spacing w:line="360" w:lineRule="auto"/>
        <w:rPr>
          <w:rFonts w:asciiTheme="majorHAnsi" w:eastAsiaTheme="majorEastAsia" w:hAnsiTheme="majorHAnsi" w:cstheme="majorBidi"/>
          <w:spacing w:val="5"/>
          <w:kern w:val="28"/>
          <w:sz w:val="52"/>
          <w:szCs w:val="52"/>
        </w:rPr>
      </w:pPr>
    </w:p>
    <w:p w:rsidR="00193878" w:rsidRPr="00197634" w:rsidRDefault="00193878" w:rsidP="00995D55">
      <w:pPr>
        <w:spacing w:line="360" w:lineRule="auto"/>
        <w:rPr>
          <w:rFonts w:asciiTheme="majorHAnsi" w:eastAsiaTheme="majorEastAsia" w:hAnsiTheme="majorHAnsi" w:cstheme="majorBidi"/>
          <w:spacing w:val="5"/>
          <w:kern w:val="28"/>
          <w:sz w:val="52"/>
          <w:szCs w:val="52"/>
        </w:rPr>
      </w:pPr>
    </w:p>
    <w:p w:rsidR="00193878" w:rsidRPr="00197634" w:rsidRDefault="00193878" w:rsidP="00995D55">
      <w:pPr>
        <w:spacing w:line="360" w:lineRule="auto"/>
        <w:jc w:val="center"/>
        <w:rPr>
          <w:rFonts w:asciiTheme="majorHAnsi" w:eastAsiaTheme="majorEastAsia" w:hAnsiTheme="majorHAnsi" w:cstheme="majorBidi"/>
          <w:spacing w:val="5"/>
          <w:kern w:val="28"/>
          <w:sz w:val="52"/>
          <w:szCs w:val="52"/>
        </w:rPr>
      </w:pPr>
    </w:p>
    <w:p w:rsidR="00193878" w:rsidRPr="00197634" w:rsidRDefault="00193878" w:rsidP="00995D55">
      <w:pPr>
        <w:spacing w:line="360" w:lineRule="auto"/>
        <w:jc w:val="center"/>
        <w:rPr>
          <w:rFonts w:asciiTheme="majorHAnsi" w:eastAsiaTheme="majorEastAsia" w:hAnsiTheme="majorHAnsi" w:cstheme="majorBidi"/>
          <w:spacing w:val="5"/>
          <w:kern w:val="28"/>
          <w:sz w:val="52"/>
          <w:szCs w:val="52"/>
        </w:rPr>
      </w:pPr>
    </w:p>
    <w:p w:rsidR="00193878" w:rsidRPr="00197634" w:rsidRDefault="00193878" w:rsidP="00995D55">
      <w:pPr>
        <w:spacing w:line="360" w:lineRule="auto"/>
        <w:jc w:val="center"/>
        <w:rPr>
          <w:rFonts w:asciiTheme="majorHAnsi" w:eastAsiaTheme="majorEastAsia" w:hAnsiTheme="majorHAnsi" w:cstheme="majorBidi"/>
          <w:spacing w:val="5"/>
          <w:kern w:val="28"/>
          <w:sz w:val="52"/>
          <w:szCs w:val="52"/>
        </w:rPr>
      </w:pPr>
    </w:p>
    <w:p w:rsidR="00193878" w:rsidRPr="00197634" w:rsidRDefault="00193878" w:rsidP="00995D55">
      <w:pPr>
        <w:spacing w:line="360" w:lineRule="auto"/>
        <w:jc w:val="center"/>
        <w:rPr>
          <w:rFonts w:asciiTheme="majorHAnsi" w:eastAsiaTheme="majorEastAsia" w:hAnsiTheme="majorHAnsi" w:cstheme="majorBidi"/>
          <w:spacing w:val="5"/>
          <w:kern w:val="28"/>
          <w:sz w:val="52"/>
          <w:szCs w:val="52"/>
        </w:rPr>
      </w:pPr>
    </w:p>
    <w:p w:rsidR="00193878" w:rsidRPr="00197634" w:rsidRDefault="00193878" w:rsidP="00995D55">
      <w:pPr>
        <w:pStyle w:val="Title"/>
        <w:spacing w:line="360" w:lineRule="auto"/>
        <w:jc w:val="center"/>
        <w:rPr>
          <w:color w:val="auto"/>
        </w:rPr>
      </w:pPr>
      <w:r w:rsidRPr="00197634">
        <w:rPr>
          <w:color w:val="auto"/>
        </w:rPr>
        <w:t>Text-based RPG</w:t>
      </w:r>
    </w:p>
    <w:p w:rsidR="00193878" w:rsidRPr="00197634" w:rsidRDefault="00193878" w:rsidP="00995D55">
      <w:pPr>
        <w:pStyle w:val="Heading2"/>
        <w:spacing w:line="360" w:lineRule="auto"/>
        <w:jc w:val="center"/>
        <w:rPr>
          <w:color w:val="auto"/>
        </w:rPr>
      </w:pPr>
      <w:r w:rsidRPr="00197634">
        <w:rPr>
          <w:color w:val="auto"/>
        </w:rPr>
        <w:t xml:space="preserve">Vincent Alexander </w:t>
      </w:r>
      <w:r w:rsidRPr="00197634">
        <w:rPr>
          <w:noProof/>
          <w:color w:val="auto"/>
        </w:rPr>
        <w:t>Seliang</w:t>
      </w:r>
    </w:p>
    <w:p w:rsidR="00193878" w:rsidRPr="00197634" w:rsidRDefault="00193878" w:rsidP="00995D55">
      <w:pPr>
        <w:pStyle w:val="Heading2"/>
        <w:spacing w:line="360" w:lineRule="auto"/>
        <w:jc w:val="center"/>
        <w:rPr>
          <w:color w:val="auto"/>
        </w:rPr>
      </w:pPr>
      <w:r w:rsidRPr="00197634">
        <w:rPr>
          <w:color w:val="auto"/>
        </w:rPr>
        <w:t>2001585562</w:t>
      </w:r>
    </w:p>
    <w:p w:rsidR="00193878" w:rsidRPr="00197634" w:rsidRDefault="00193878" w:rsidP="00995D55">
      <w:pPr>
        <w:spacing w:line="360" w:lineRule="auto"/>
      </w:pPr>
      <w:r w:rsidRPr="00197634">
        <w:br w:type="page"/>
      </w:r>
    </w:p>
    <w:p w:rsidR="00193878" w:rsidRPr="00197634" w:rsidRDefault="00050957" w:rsidP="00995D55">
      <w:pPr>
        <w:spacing w:line="360" w:lineRule="auto"/>
        <w:jc w:val="center"/>
        <w:rPr>
          <w:rFonts w:ascii="Times New Roman" w:hAnsi="Times New Roman" w:cs="Times New Roman"/>
          <w:sz w:val="24"/>
          <w:szCs w:val="24"/>
        </w:rPr>
      </w:pPr>
      <w:r w:rsidRPr="00197634">
        <w:rPr>
          <w:rFonts w:ascii="Times New Roman" w:hAnsi="Times New Roman" w:cs="Times New Roman"/>
          <w:sz w:val="24"/>
          <w:szCs w:val="24"/>
        </w:rPr>
        <w:lastRenderedPageBreak/>
        <w:t>Simple Adventure</w:t>
      </w:r>
    </w:p>
    <w:p w:rsidR="009C7765" w:rsidRPr="00197634" w:rsidRDefault="009C7765" w:rsidP="00995D55">
      <w:pPr>
        <w:spacing w:line="360" w:lineRule="auto"/>
        <w:rPr>
          <w:rFonts w:ascii="Times New Roman" w:hAnsi="Times New Roman" w:cs="Times New Roman"/>
          <w:sz w:val="24"/>
          <w:szCs w:val="24"/>
        </w:rPr>
      </w:pPr>
      <w:r w:rsidRPr="00197634">
        <w:rPr>
          <w:rFonts w:ascii="Times New Roman" w:hAnsi="Times New Roman" w:cs="Times New Roman"/>
          <w:b/>
          <w:sz w:val="24"/>
          <w:szCs w:val="24"/>
          <w:u w:val="single"/>
        </w:rPr>
        <w:t>Section 1</w:t>
      </w:r>
    </w:p>
    <w:p w:rsidR="006067B7" w:rsidRPr="00197634" w:rsidRDefault="00C71D28" w:rsidP="00995D55">
      <w:pPr>
        <w:spacing w:line="360" w:lineRule="auto"/>
        <w:rPr>
          <w:rFonts w:ascii="Times New Roman" w:hAnsi="Times New Roman" w:cs="Times New Roman"/>
          <w:sz w:val="24"/>
          <w:szCs w:val="24"/>
        </w:rPr>
      </w:pPr>
      <w:r w:rsidRPr="00197634">
        <w:rPr>
          <w:rFonts w:ascii="Times New Roman" w:hAnsi="Times New Roman" w:cs="Times New Roman"/>
          <w:b/>
          <w:sz w:val="24"/>
          <w:szCs w:val="24"/>
        </w:rPr>
        <w:t>Description</w:t>
      </w:r>
      <w:r w:rsidRPr="00197634">
        <w:rPr>
          <w:rFonts w:ascii="Times New Roman" w:hAnsi="Times New Roman" w:cs="Times New Roman"/>
          <w:b/>
          <w:sz w:val="24"/>
          <w:szCs w:val="24"/>
        </w:rPr>
        <w:tab/>
      </w:r>
      <w:r w:rsidRPr="00197634">
        <w:rPr>
          <w:rFonts w:ascii="Times New Roman" w:hAnsi="Times New Roman" w:cs="Times New Roman"/>
          <w:b/>
          <w:sz w:val="24"/>
          <w:szCs w:val="24"/>
        </w:rPr>
        <w:tab/>
      </w:r>
      <w:r w:rsidRPr="00197634">
        <w:rPr>
          <w:rFonts w:ascii="Times New Roman" w:hAnsi="Times New Roman" w:cs="Times New Roman"/>
          <w:b/>
          <w:sz w:val="24"/>
          <w:szCs w:val="24"/>
        </w:rPr>
        <w:tab/>
      </w:r>
      <w:r w:rsidRPr="00197634">
        <w:rPr>
          <w:rFonts w:ascii="Times New Roman" w:hAnsi="Times New Roman" w:cs="Times New Roman"/>
          <w:b/>
          <w:sz w:val="24"/>
          <w:szCs w:val="24"/>
        </w:rPr>
        <w:tab/>
      </w:r>
      <w:r w:rsidRPr="00197634">
        <w:rPr>
          <w:rFonts w:ascii="Times New Roman" w:hAnsi="Times New Roman" w:cs="Times New Roman"/>
          <w:b/>
          <w:sz w:val="24"/>
          <w:szCs w:val="24"/>
        </w:rPr>
        <w:tab/>
      </w:r>
      <w:r w:rsidRPr="00197634">
        <w:rPr>
          <w:rFonts w:ascii="Times New Roman" w:hAnsi="Times New Roman" w:cs="Times New Roman"/>
          <w:b/>
          <w:sz w:val="24"/>
          <w:szCs w:val="24"/>
        </w:rPr>
        <w:tab/>
      </w:r>
      <w:r w:rsidRPr="00197634">
        <w:rPr>
          <w:rFonts w:ascii="Times New Roman" w:hAnsi="Times New Roman" w:cs="Times New Roman"/>
          <w:b/>
          <w:sz w:val="24"/>
          <w:szCs w:val="24"/>
        </w:rPr>
        <w:tab/>
      </w:r>
      <w:r w:rsidRPr="00197634">
        <w:rPr>
          <w:rFonts w:ascii="Times New Roman" w:hAnsi="Times New Roman" w:cs="Times New Roman"/>
          <w:b/>
          <w:sz w:val="24"/>
          <w:szCs w:val="24"/>
        </w:rPr>
        <w:tab/>
      </w:r>
      <w:r w:rsidRPr="00197634">
        <w:rPr>
          <w:rFonts w:ascii="Times New Roman" w:hAnsi="Times New Roman" w:cs="Times New Roman"/>
          <w:b/>
          <w:sz w:val="24"/>
          <w:szCs w:val="24"/>
        </w:rPr>
        <w:tab/>
      </w:r>
      <w:r w:rsidRPr="00197634">
        <w:rPr>
          <w:rFonts w:ascii="Times New Roman" w:hAnsi="Times New Roman" w:cs="Times New Roman"/>
          <w:b/>
          <w:sz w:val="24"/>
          <w:szCs w:val="24"/>
        </w:rPr>
        <w:tab/>
        <w:t xml:space="preserve">                     </w:t>
      </w:r>
      <w:r w:rsidR="002C609B" w:rsidRPr="00197634">
        <w:rPr>
          <w:rFonts w:ascii="Times New Roman" w:hAnsi="Times New Roman" w:cs="Times New Roman"/>
          <w:sz w:val="24"/>
          <w:szCs w:val="24"/>
        </w:rPr>
        <w:t>This application is</w:t>
      </w:r>
      <w:r w:rsidRPr="00197634">
        <w:rPr>
          <w:rFonts w:ascii="Times New Roman" w:hAnsi="Times New Roman" w:cs="Times New Roman"/>
          <w:sz w:val="24"/>
          <w:szCs w:val="24"/>
        </w:rPr>
        <w:t>, pretty much self-explanatory, a text-based RPG. It follows the style of the one of the earliest RPGs (the 1980’s style) that does not use any, or at least use</w:t>
      </w:r>
      <w:r w:rsidR="006A2203" w:rsidRPr="00197634">
        <w:rPr>
          <w:rFonts w:ascii="Times New Roman" w:hAnsi="Times New Roman" w:cs="Times New Roman"/>
          <w:sz w:val="24"/>
          <w:szCs w:val="24"/>
        </w:rPr>
        <w:t xml:space="preserve"> a</w:t>
      </w:r>
      <w:r w:rsidRPr="00197634">
        <w:rPr>
          <w:rFonts w:ascii="Times New Roman" w:hAnsi="Times New Roman" w:cs="Times New Roman"/>
          <w:sz w:val="24"/>
          <w:szCs w:val="24"/>
        </w:rPr>
        <w:t xml:space="preserve"> </w:t>
      </w:r>
      <w:r w:rsidRPr="00197634">
        <w:rPr>
          <w:rFonts w:ascii="Times New Roman" w:hAnsi="Times New Roman" w:cs="Times New Roman"/>
          <w:noProof/>
          <w:sz w:val="24"/>
          <w:szCs w:val="24"/>
        </w:rPr>
        <w:t>minimal</w:t>
      </w:r>
      <w:r w:rsidRPr="00197634">
        <w:rPr>
          <w:rFonts w:ascii="Times New Roman" w:hAnsi="Times New Roman" w:cs="Times New Roman"/>
          <w:sz w:val="24"/>
          <w:szCs w:val="24"/>
        </w:rPr>
        <w:t xml:space="preserve"> amount of graphical game objects. Instead, </w:t>
      </w:r>
      <w:r w:rsidR="009E6772" w:rsidRPr="00197634">
        <w:rPr>
          <w:rFonts w:ascii="Times New Roman" w:hAnsi="Times New Roman" w:cs="Times New Roman"/>
          <w:sz w:val="24"/>
          <w:szCs w:val="24"/>
        </w:rPr>
        <w:t xml:space="preserve">these types of video games heavily depend on text, obviously, and some newer version of those types of RPGs utilizes the ASCII characters to form interface and HUD (Head-Up Display) for visualization purpose.                                        However, this project takes a different angle of RPG. Instead of </w:t>
      </w:r>
      <w:r w:rsidR="00CC7D37" w:rsidRPr="00197634">
        <w:rPr>
          <w:rFonts w:ascii="Times New Roman" w:hAnsi="Times New Roman" w:cs="Times New Roman"/>
          <w:sz w:val="24"/>
          <w:szCs w:val="24"/>
        </w:rPr>
        <w:t>making a rogue-like style like the one made in the 1980’s (it is a game genre, where the player is required to explore a certain area in order to complete objective, also it is usually implemented as a</w:t>
      </w:r>
      <w:r w:rsidR="006A2203" w:rsidRPr="00197634">
        <w:rPr>
          <w:rFonts w:ascii="Times New Roman" w:hAnsi="Times New Roman" w:cs="Times New Roman"/>
          <w:sz w:val="24"/>
          <w:szCs w:val="24"/>
        </w:rPr>
        <w:t xml:space="preserve"> subgenre of RPG), it took the path of one of the earlier predecessor of RPG, which is the Dungeons and Dragons series, which were first publish in the early 1970’s.                                                    Dungeons and Dragons is a non-digital version of RPG that requires three or more players to participate the game, where one of them is the Dungeon Master, which is the player who sets the setting of the game and the one who decides the fate of the other players based on the number that appears on the dices. However, this game does only require only one player and have a mixture of linear and slight branched progression, inspired from the newer, digital version RPGs. However, the aspect of having multiple choices and the random chance of events’ occurrence still </w:t>
      </w:r>
      <w:r w:rsidR="006A2203" w:rsidRPr="00197634">
        <w:rPr>
          <w:rFonts w:ascii="Times New Roman" w:hAnsi="Times New Roman" w:cs="Times New Roman"/>
          <w:noProof/>
          <w:sz w:val="24"/>
          <w:szCs w:val="24"/>
        </w:rPr>
        <w:t>exists</w:t>
      </w:r>
      <w:r w:rsidR="006067B7" w:rsidRPr="00197634">
        <w:rPr>
          <w:rFonts w:ascii="Times New Roman" w:hAnsi="Times New Roman" w:cs="Times New Roman"/>
          <w:noProof/>
          <w:sz w:val="24"/>
          <w:szCs w:val="24"/>
        </w:rPr>
        <w:t xml:space="preserve"> and it is also the main aspect of the game</w:t>
      </w:r>
      <w:r w:rsidR="002C609B" w:rsidRPr="00197634">
        <w:rPr>
          <w:rFonts w:ascii="Times New Roman" w:hAnsi="Times New Roman" w:cs="Times New Roman"/>
          <w:sz w:val="24"/>
          <w:szCs w:val="24"/>
        </w:rPr>
        <w:t>. Also, the aspect of battle and role –playing also exist.</w:t>
      </w:r>
    </w:p>
    <w:p w:rsidR="002C609B" w:rsidRPr="00197634" w:rsidRDefault="002C609B" w:rsidP="00995D55">
      <w:pPr>
        <w:spacing w:line="360" w:lineRule="auto"/>
        <w:rPr>
          <w:rFonts w:ascii="Times New Roman" w:hAnsi="Times New Roman" w:cs="Times New Roman"/>
          <w:sz w:val="24"/>
          <w:szCs w:val="24"/>
        </w:rPr>
      </w:pPr>
      <w:r w:rsidRPr="00197634">
        <w:rPr>
          <w:rFonts w:ascii="Times New Roman" w:hAnsi="Times New Roman" w:cs="Times New Roman"/>
          <w:sz w:val="24"/>
          <w:szCs w:val="24"/>
        </w:rPr>
        <w:br w:type="page"/>
      </w:r>
    </w:p>
    <w:p w:rsidR="002C609B" w:rsidRPr="00197634" w:rsidRDefault="002C609B" w:rsidP="00995D55">
      <w:pPr>
        <w:spacing w:line="360" w:lineRule="auto"/>
        <w:rPr>
          <w:rFonts w:ascii="Times New Roman" w:hAnsi="Times New Roman" w:cs="Times New Roman"/>
          <w:sz w:val="24"/>
          <w:szCs w:val="24"/>
          <w:u w:val="single"/>
        </w:rPr>
      </w:pPr>
      <w:r w:rsidRPr="00197634">
        <w:rPr>
          <w:rFonts w:ascii="Times New Roman" w:hAnsi="Times New Roman" w:cs="Times New Roman"/>
          <w:b/>
          <w:sz w:val="24"/>
          <w:szCs w:val="24"/>
          <w:u w:val="single"/>
        </w:rPr>
        <w:lastRenderedPageBreak/>
        <w:t xml:space="preserve">Section 2                                                                                                                                       </w:t>
      </w:r>
      <w:r w:rsidRPr="00197634">
        <w:rPr>
          <w:rFonts w:ascii="Times New Roman" w:hAnsi="Times New Roman" w:cs="Times New Roman"/>
          <w:sz w:val="24"/>
          <w:szCs w:val="24"/>
          <w:u w:val="single"/>
        </w:rPr>
        <w:t>2A</w:t>
      </w:r>
    </w:p>
    <w:p w:rsidR="009C7765" w:rsidRPr="00197634" w:rsidRDefault="00050957" w:rsidP="00995D55">
      <w:pPr>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Figure </w:t>
      </w:r>
      <w:r w:rsidR="009C7765" w:rsidRPr="00197634">
        <w:rPr>
          <w:rFonts w:ascii="Times New Roman" w:hAnsi="Times New Roman" w:cs="Times New Roman"/>
          <w:sz w:val="24"/>
          <w:szCs w:val="24"/>
        </w:rPr>
        <w:t>1</w:t>
      </w:r>
      <w:r w:rsidRPr="00197634">
        <w:rPr>
          <w:rFonts w:ascii="Times New Roman" w:hAnsi="Times New Roman" w:cs="Times New Roman"/>
          <w:sz w:val="24"/>
          <w:szCs w:val="24"/>
        </w:rPr>
        <w:t>,</w:t>
      </w:r>
      <w:r w:rsidR="009C7765" w:rsidRPr="00197634">
        <w:rPr>
          <w:rFonts w:ascii="Times New Roman" w:hAnsi="Times New Roman" w:cs="Times New Roman"/>
          <w:sz w:val="24"/>
          <w:szCs w:val="24"/>
        </w:rPr>
        <w:t xml:space="preserve"> Flowchart of how the game flows</w:t>
      </w:r>
    </w:p>
    <w:p w:rsidR="002736B3" w:rsidRPr="00197634" w:rsidRDefault="002C609B" w:rsidP="00995D55">
      <w:pPr>
        <w:spacing w:line="360" w:lineRule="auto"/>
        <w:rPr>
          <w:rFonts w:ascii="Times New Roman" w:hAnsi="Times New Roman" w:cs="Times New Roman"/>
          <w:sz w:val="24"/>
          <w:szCs w:val="24"/>
        </w:rPr>
      </w:pPr>
      <w:r w:rsidRPr="00197634">
        <w:rPr>
          <w:rFonts w:ascii="Times New Roman" w:hAnsi="Times New Roman" w:cs="Times New Roman"/>
          <w:noProof/>
          <w:sz w:val="24"/>
          <w:szCs w:val="24"/>
          <w:lang w:val="en-GB" w:eastAsia="en-GB"/>
        </w:rPr>
        <w:drawing>
          <wp:inline distT="0" distB="0" distL="0" distR="0" wp14:anchorId="4C839012" wp14:editId="6E3AEA89">
            <wp:extent cx="5486400" cy="2331720"/>
            <wp:effectExtent l="0" t="0" r="19050" b="1143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A40301" w:rsidRPr="00197634" w:rsidRDefault="00733CFB" w:rsidP="00995D55">
      <w:pPr>
        <w:spacing w:line="360" w:lineRule="auto"/>
        <w:rPr>
          <w:rFonts w:ascii="Times New Roman" w:hAnsi="Times New Roman" w:cs="Times New Roman"/>
          <w:sz w:val="24"/>
          <w:szCs w:val="24"/>
        </w:rPr>
      </w:pPr>
      <w:r w:rsidRPr="00197634">
        <w:rPr>
          <w:rFonts w:ascii="Times New Roman" w:hAnsi="Times New Roman" w:cs="Times New Roman"/>
          <w:sz w:val="24"/>
          <w:szCs w:val="24"/>
        </w:rPr>
        <w:t>Important notes</w:t>
      </w:r>
      <w:r w:rsidR="00A40301" w:rsidRPr="00197634">
        <w:rPr>
          <w:rFonts w:ascii="Times New Roman" w:hAnsi="Times New Roman" w:cs="Times New Roman"/>
          <w:sz w:val="24"/>
          <w:szCs w:val="24"/>
        </w:rPr>
        <w:t xml:space="preserve">:                                                                                                                                           </w:t>
      </w:r>
    </w:p>
    <w:p w:rsidR="00733CFB" w:rsidRPr="00197634" w:rsidRDefault="00733CFB" w:rsidP="00995D55">
      <w:pPr>
        <w:pStyle w:val="ListParagraph"/>
        <w:numPr>
          <w:ilvl w:val="0"/>
          <w:numId w:val="7"/>
        </w:numPr>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In order to play the game, players have to follow the instructions displayed on the screen. If there are a list of actions can be done, </w:t>
      </w:r>
      <w:r w:rsidRPr="00197634">
        <w:rPr>
          <w:rFonts w:ascii="Times New Roman" w:hAnsi="Times New Roman" w:cs="Times New Roman"/>
          <w:noProof/>
          <w:sz w:val="24"/>
          <w:szCs w:val="24"/>
        </w:rPr>
        <w:t>usually</w:t>
      </w:r>
      <w:r w:rsidR="00255A5C" w:rsidRPr="00197634">
        <w:rPr>
          <w:rFonts w:ascii="Times New Roman" w:hAnsi="Times New Roman" w:cs="Times New Roman"/>
          <w:noProof/>
          <w:sz w:val="24"/>
          <w:szCs w:val="24"/>
        </w:rPr>
        <w:t>,</w:t>
      </w:r>
      <w:r w:rsidRPr="00197634">
        <w:rPr>
          <w:rFonts w:ascii="Times New Roman" w:hAnsi="Times New Roman" w:cs="Times New Roman"/>
          <w:sz w:val="24"/>
          <w:szCs w:val="24"/>
        </w:rPr>
        <w:t xml:space="preserve"> the player has to input the integer that </w:t>
      </w:r>
      <w:r w:rsidRPr="00197634">
        <w:rPr>
          <w:rFonts w:ascii="Times New Roman" w:hAnsi="Times New Roman" w:cs="Times New Roman"/>
          <w:noProof/>
          <w:sz w:val="24"/>
          <w:szCs w:val="24"/>
        </w:rPr>
        <w:t>match</w:t>
      </w:r>
      <w:r w:rsidR="00255A5C" w:rsidRPr="00197634">
        <w:rPr>
          <w:rFonts w:ascii="Times New Roman" w:hAnsi="Times New Roman" w:cs="Times New Roman"/>
          <w:noProof/>
          <w:sz w:val="24"/>
          <w:szCs w:val="24"/>
        </w:rPr>
        <w:t>es</w:t>
      </w:r>
      <w:r w:rsidRPr="00197634">
        <w:rPr>
          <w:rFonts w:ascii="Times New Roman" w:hAnsi="Times New Roman" w:cs="Times New Roman"/>
          <w:sz w:val="24"/>
          <w:szCs w:val="24"/>
        </w:rPr>
        <w:t xml:space="preserve"> to the choice’s number in order to proceed. Failing to do so might cause the game to fail to operate.</w:t>
      </w:r>
    </w:p>
    <w:p w:rsidR="00733CFB" w:rsidRPr="00197634" w:rsidRDefault="00733CFB" w:rsidP="00995D55">
      <w:pPr>
        <w:pStyle w:val="ListParagraph"/>
        <w:spacing w:line="360" w:lineRule="auto"/>
        <w:rPr>
          <w:rFonts w:ascii="Times New Roman" w:hAnsi="Times New Roman" w:cs="Times New Roman"/>
          <w:sz w:val="24"/>
          <w:szCs w:val="24"/>
        </w:rPr>
      </w:pPr>
      <w:r w:rsidRPr="00197634">
        <w:rPr>
          <w:rFonts w:ascii="Times New Roman" w:hAnsi="Times New Roman" w:cs="Times New Roman"/>
          <w:sz w:val="24"/>
          <w:szCs w:val="24"/>
        </w:rPr>
        <w:t>However, if there are only two choices, the player can still input an integer such as one and zero, but the player is also allowed to input words, such as “true” and “yes”.</w:t>
      </w:r>
    </w:p>
    <w:p w:rsidR="00733CFB" w:rsidRPr="00197634" w:rsidRDefault="00A40301" w:rsidP="00995D55">
      <w:pPr>
        <w:pStyle w:val="ListParagraph"/>
        <w:numPr>
          <w:ilvl w:val="0"/>
          <w:numId w:val="5"/>
        </w:numPr>
        <w:spacing w:line="360" w:lineRule="auto"/>
        <w:rPr>
          <w:rFonts w:ascii="Times New Roman" w:hAnsi="Times New Roman" w:cs="Times New Roman"/>
          <w:sz w:val="24"/>
          <w:szCs w:val="24"/>
        </w:rPr>
      </w:pPr>
      <w:r w:rsidRPr="00197634">
        <w:rPr>
          <w:rFonts w:ascii="Times New Roman" w:hAnsi="Times New Roman" w:cs="Times New Roman"/>
          <w:sz w:val="24"/>
          <w:szCs w:val="24"/>
        </w:rPr>
        <w:t>The first step, opening, handles the choice of player, either the player can choose to play the game or simply exit the program.</w:t>
      </w:r>
    </w:p>
    <w:p w:rsidR="00A40301" w:rsidRPr="00197634" w:rsidRDefault="00A40301" w:rsidP="00995D55">
      <w:pPr>
        <w:pStyle w:val="ListParagraph"/>
        <w:numPr>
          <w:ilvl w:val="0"/>
          <w:numId w:val="5"/>
        </w:numPr>
        <w:spacing w:line="360" w:lineRule="auto"/>
        <w:rPr>
          <w:rFonts w:ascii="Times New Roman" w:hAnsi="Times New Roman" w:cs="Times New Roman"/>
          <w:sz w:val="24"/>
          <w:szCs w:val="24"/>
        </w:rPr>
      </w:pPr>
      <w:r w:rsidRPr="00197634">
        <w:rPr>
          <w:rFonts w:ascii="Times New Roman" w:hAnsi="Times New Roman" w:cs="Times New Roman"/>
          <w:sz w:val="24"/>
          <w:szCs w:val="24"/>
        </w:rPr>
        <w:t>The second step, player creation, instructs the player to choose their avatar’s race and</w:t>
      </w:r>
      <w:r w:rsidR="00255A5C" w:rsidRPr="00197634">
        <w:rPr>
          <w:rFonts w:ascii="Times New Roman" w:hAnsi="Times New Roman" w:cs="Times New Roman"/>
          <w:sz w:val="24"/>
          <w:szCs w:val="24"/>
        </w:rPr>
        <w:t xml:space="preserve"> a</w:t>
      </w:r>
      <w:r w:rsidRPr="00197634">
        <w:rPr>
          <w:rFonts w:ascii="Times New Roman" w:hAnsi="Times New Roman" w:cs="Times New Roman"/>
          <w:sz w:val="24"/>
          <w:szCs w:val="24"/>
        </w:rPr>
        <w:t xml:space="preserve"> </w:t>
      </w:r>
      <w:r w:rsidRPr="00197634">
        <w:rPr>
          <w:rFonts w:ascii="Times New Roman" w:hAnsi="Times New Roman" w:cs="Times New Roman"/>
          <w:noProof/>
          <w:sz w:val="24"/>
          <w:szCs w:val="24"/>
        </w:rPr>
        <w:t>job</w:t>
      </w:r>
      <w:r w:rsidRPr="00197634">
        <w:rPr>
          <w:rFonts w:ascii="Times New Roman" w:hAnsi="Times New Roman" w:cs="Times New Roman"/>
          <w:sz w:val="24"/>
          <w:szCs w:val="24"/>
        </w:rPr>
        <w:t xml:space="preserve"> that will be used to initializing the avatar’s status and starting equipment.</w:t>
      </w:r>
    </w:p>
    <w:p w:rsidR="00A40301" w:rsidRPr="00197634" w:rsidRDefault="00A40301" w:rsidP="00995D55">
      <w:pPr>
        <w:pStyle w:val="ListParagraph"/>
        <w:numPr>
          <w:ilvl w:val="0"/>
          <w:numId w:val="5"/>
        </w:numPr>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The final step, story, handles on the game’s story flow, where it will allow the player to choose their action with a slight element of Dungeons and Dragons. This includes managing the storyline and processing the battles and </w:t>
      </w:r>
      <w:r w:rsidRPr="00197634">
        <w:rPr>
          <w:rFonts w:ascii="Times New Roman" w:hAnsi="Times New Roman" w:cs="Times New Roman"/>
          <w:noProof/>
          <w:sz w:val="24"/>
          <w:szCs w:val="24"/>
        </w:rPr>
        <w:t>loots</w:t>
      </w:r>
      <w:r w:rsidRPr="00197634">
        <w:rPr>
          <w:rFonts w:ascii="Times New Roman" w:hAnsi="Times New Roman" w:cs="Times New Roman"/>
          <w:sz w:val="24"/>
          <w:szCs w:val="24"/>
        </w:rPr>
        <w:t xml:space="preserve">. </w:t>
      </w:r>
    </w:p>
    <w:p w:rsidR="00733CFB" w:rsidRPr="00197634" w:rsidRDefault="00733CFB" w:rsidP="00995D55">
      <w:pPr>
        <w:spacing w:line="360" w:lineRule="auto"/>
        <w:rPr>
          <w:rFonts w:ascii="Times New Roman" w:hAnsi="Times New Roman" w:cs="Times New Roman"/>
          <w:sz w:val="24"/>
          <w:szCs w:val="24"/>
        </w:rPr>
      </w:pPr>
      <w:r w:rsidRPr="00197634">
        <w:rPr>
          <w:rFonts w:ascii="Times New Roman" w:hAnsi="Times New Roman" w:cs="Times New Roman"/>
          <w:sz w:val="24"/>
          <w:szCs w:val="24"/>
        </w:rPr>
        <w:br w:type="page"/>
      </w:r>
    </w:p>
    <w:p w:rsidR="009C7765" w:rsidRPr="00197634" w:rsidRDefault="00050957" w:rsidP="00995D55">
      <w:pPr>
        <w:spacing w:line="360" w:lineRule="auto"/>
        <w:rPr>
          <w:rFonts w:ascii="Times New Roman" w:hAnsi="Times New Roman" w:cs="Times New Roman"/>
          <w:sz w:val="24"/>
          <w:szCs w:val="24"/>
        </w:rPr>
      </w:pPr>
      <w:r w:rsidRPr="00197634">
        <w:rPr>
          <w:rFonts w:ascii="Times New Roman" w:hAnsi="Times New Roman" w:cs="Times New Roman"/>
          <w:sz w:val="24"/>
          <w:szCs w:val="24"/>
        </w:rPr>
        <w:lastRenderedPageBreak/>
        <w:t>Figure 2</w:t>
      </w:r>
      <w:r w:rsidR="002736B3" w:rsidRPr="00197634">
        <w:rPr>
          <w:rFonts w:ascii="Times New Roman" w:hAnsi="Times New Roman" w:cs="Times New Roman"/>
          <w:sz w:val="24"/>
          <w:szCs w:val="24"/>
        </w:rPr>
        <w:t>.1</w:t>
      </w:r>
      <w:r w:rsidR="00EF69CA" w:rsidRPr="00197634">
        <w:rPr>
          <w:rFonts w:ascii="Times New Roman" w:hAnsi="Times New Roman" w:cs="Times New Roman"/>
          <w:sz w:val="24"/>
          <w:szCs w:val="24"/>
        </w:rPr>
        <w:t>.1</w:t>
      </w:r>
      <w:r w:rsidRPr="00197634">
        <w:rPr>
          <w:rFonts w:ascii="Times New Roman" w:hAnsi="Times New Roman" w:cs="Times New Roman"/>
          <w:sz w:val="24"/>
          <w:szCs w:val="24"/>
        </w:rPr>
        <w:t>,</w:t>
      </w:r>
      <w:r w:rsidR="009C7765" w:rsidRPr="00197634">
        <w:rPr>
          <w:rFonts w:ascii="Times New Roman" w:hAnsi="Times New Roman" w:cs="Times New Roman"/>
          <w:sz w:val="24"/>
          <w:szCs w:val="24"/>
        </w:rPr>
        <w:t xml:space="preserve"> Class diagrams</w:t>
      </w:r>
      <w:r w:rsidR="002736B3" w:rsidRPr="00197634">
        <w:rPr>
          <w:rFonts w:ascii="Times New Roman" w:hAnsi="Times New Roman" w:cs="Times New Roman"/>
          <w:sz w:val="24"/>
          <w:szCs w:val="24"/>
        </w:rPr>
        <w:t xml:space="preserve"> (Player)</w:t>
      </w:r>
      <w:r w:rsidR="00EF69CA" w:rsidRPr="00197634">
        <w:rPr>
          <w:rFonts w:ascii="Times New Roman" w:hAnsi="Times New Roman" w:cs="Times New Roman"/>
          <w:sz w:val="24"/>
          <w:szCs w:val="24"/>
        </w:rPr>
        <w:t>, simplified</w:t>
      </w:r>
    </w:p>
    <w:p w:rsidR="00EF69CA" w:rsidRPr="00197634" w:rsidRDefault="00066E91" w:rsidP="00995D55">
      <w:pPr>
        <w:spacing w:line="360" w:lineRule="auto"/>
        <w:rPr>
          <w:rFonts w:ascii="Times New Roman" w:hAnsi="Times New Roman" w:cs="Times New Roman"/>
          <w:sz w:val="24"/>
          <w:szCs w:val="24"/>
        </w:rPr>
      </w:pPr>
      <w:r w:rsidRPr="00197634">
        <w:rPr>
          <w:rFonts w:ascii="Times New Roman" w:hAnsi="Times New Roman" w:cs="Times New Roman"/>
          <w:noProof/>
          <w:sz w:val="24"/>
          <w:szCs w:val="24"/>
          <w:lang w:val="en-GB" w:eastAsia="en-GB"/>
        </w:rPr>
        <w:drawing>
          <wp:inline distT="0" distB="0" distL="0" distR="0" wp14:anchorId="64CBE4A8" wp14:editId="7D0FFD79">
            <wp:extent cx="5486400" cy="8229600"/>
            <wp:effectExtent l="0" t="0" r="0" b="190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EF69CA" w:rsidRPr="00197634" w:rsidRDefault="00EF69CA" w:rsidP="00995D55">
      <w:pPr>
        <w:spacing w:line="360" w:lineRule="auto"/>
        <w:rPr>
          <w:rFonts w:ascii="Times New Roman" w:hAnsi="Times New Roman" w:cs="Times New Roman"/>
          <w:sz w:val="24"/>
          <w:szCs w:val="24"/>
        </w:rPr>
      </w:pPr>
      <w:r w:rsidRPr="00197634">
        <w:rPr>
          <w:rFonts w:ascii="Times New Roman" w:hAnsi="Times New Roman" w:cs="Times New Roman"/>
          <w:sz w:val="24"/>
          <w:szCs w:val="24"/>
        </w:rPr>
        <w:lastRenderedPageBreak/>
        <w:t>Figure 2.1.2, Class diagrams (Player), UML diagram</w:t>
      </w:r>
    </w:p>
    <w:tbl>
      <w:tblPr>
        <w:tblStyle w:val="TableGrid"/>
        <w:tblW w:w="0" w:type="auto"/>
        <w:tblLook w:val="04A0" w:firstRow="1" w:lastRow="0" w:firstColumn="1" w:lastColumn="0" w:noHBand="0" w:noVBand="1"/>
      </w:tblPr>
      <w:tblGrid>
        <w:gridCol w:w="9242"/>
      </w:tblGrid>
      <w:tr w:rsidR="00197634" w:rsidRPr="00197634" w:rsidTr="00EF69CA">
        <w:tc>
          <w:tcPr>
            <w:tcW w:w="9242" w:type="dxa"/>
          </w:tcPr>
          <w:p w:rsidR="00EF69CA" w:rsidRPr="00197634" w:rsidRDefault="00EF69CA" w:rsidP="00995D55">
            <w:pPr>
              <w:spacing w:line="360" w:lineRule="auto"/>
              <w:jc w:val="center"/>
              <w:rPr>
                <w:rFonts w:ascii="Times New Roman" w:hAnsi="Times New Roman" w:cs="Times New Roman"/>
                <w:b/>
                <w:sz w:val="24"/>
                <w:szCs w:val="24"/>
              </w:rPr>
            </w:pPr>
            <w:r w:rsidRPr="00197634">
              <w:rPr>
                <w:rFonts w:ascii="Times New Roman" w:hAnsi="Times New Roman" w:cs="Times New Roman"/>
                <w:b/>
                <w:sz w:val="24"/>
                <w:szCs w:val="24"/>
              </w:rPr>
              <w:t>Player</w:t>
            </w:r>
          </w:p>
        </w:tc>
      </w:tr>
      <w:tr w:rsidR="00197634" w:rsidRPr="00197634" w:rsidTr="00EF69CA">
        <w:trPr>
          <w:trHeight w:val="1262"/>
        </w:trPr>
        <w:tc>
          <w:tcPr>
            <w:tcW w:w="9242" w:type="dxa"/>
          </w:tcPr>
          <w:p w:rsidR="00EF69CA" w:rsidRPr="00197634" w:rsidRDefault="00EF69CA" w:rsidP="00995D55">
            <w:pPr>
              <w:pStyle w:val="ListParagraph"/>
              <w:numPr>
                <w:ilvl w:val="0"/>
                <w:numId w:val="9"/>
              </w:numPr>
              <w:spacing w:line="360" w:lineRule="auto"/>
              <w:rPr>
                <w:rFonts w:ascii="Times New Roman" w:hAnsi="Times New Roman" w:cs="Times New Roman"/>
                <w:sz w:val="24"/>
                <w:szCs w:val="24"/>
              </w:rPr>
            </w:pPr>
            <w:r w:rsidRPr="00197634">
              <w:rPr>
                <w:rFonts w:ascii="Times New Roman" w:hAnsi="Times New Roman" w:cs="Times New Roman"/>
                <w:sz w:val="24"/>
                <w:szCs w:val="24"/>
              </w:rPr>
              <w:t>sPlayerName : string</w:t>
            </w:r>
          </w:p>
          <w:p w:rsidR="00EF69CA" w:rsidRPr="00197634" w:rsidRDefault="00EF69CA" w:rsidP="00995D55">
            <w:pPr>
              <w:pStyle w:val="ListParagraph"/>
              <w:numPr>
                <w:ilvl w:val="0"/>
                <w:numId w:val="9"/>
              </w:numPr>
              <w:spacing w:line="360" w:lineRule="auto"/>
              <w:rPr>
                <w:rFonts w:ascii="Times New Roman" w:hAnsi="Times New Roman" w:cs="Times New Roman"/>
                <w:sz w:val="24"/>
                <w:szCs w:val="24"/>
              </w:rPr>
            </w:pPr>
            <w:r w:rsidRPr="00197634">
              <w:rPr>
                <w:rFonts w:ascii="Times New Roman" w:hAnsi="Times New Roman" w:cs="Times New Roman"/>
                <w:sz w:val="24"/>
                <w:szCs w:val="24"/>
              </w:rPr>
              <w:t>nHealth : int = 0</w:t>
            </w:r>
          </w:p>
          <w:p w:rsidR="00EF69CA" w:rsidRPr="00197634" w:rsidRDefault="00EF69CA" w:rsidP="00995D55">
            <w:pPr>
              <w:pStyle w:val="ListParagraph"/>
              <w:numPr>
                <w:ilvl w:val="0"/>
                <w:numId w:val="9"/>
              </w:numPr>
              <w:spacing w:line="360" w:lineRule="auto"/>
              <w:rPr>
                <w:rFonts w:ascii="Times New Roman" w:hAnsi="Times New Roman" w:cs="Times New Roman"/>
                <w:sz w:val="24"/>
                <w:szCs w:val="24"/>
              </w:rPr>
            </w:pPr>
            <w:r w:rsidRPr="00197634">
              <w:rPr>
                <w:rFonts w:ascii="Times New Roman" w:hAnsi="Times New Roman" w:cs="Times New Roman"/>
                <w:sz w:val="24"/>
                <w:szCs w:val="24"/>
              </w:rPr>
              <w:t>nMana : int = 0</w:t>
            </w:r>
          </w:p>
          <w:p w:rsidR="00EF69CA" w:rsidRPr="00197634" w:rsidRDefault="00EF69CA" w:rsidP="00995D55">
            <w:pPr>
              <w:pStyle w:val="ListParagraph"/>
              <w:numPr>
                <w:ilvl w:val="0"/>
                <w:numId w:val="9"/>
              </w:numPr>
              <w:spacing w:line="360" w:lineRule="auto"/>
              <w:rPr>
                <w:rFonts w:ascii="Times New Roman" w:hAnsi="Times New Roman" w:cs="Times New Roman"/>
                <w:sz w:val="24"/>
                <w:szCs w:val="24"/>
              </w:rPr>
            </w:pPr>
            <w:r w:rsidRPr="00197634">
              <w:rPr>
                <w:rFonts w:ascii="Times New Roman" w:hAnsi="Times New Roman" w:cs="Times New Roman"/>
                <w:sz w:val="24"/>
                <w:szCs w:val="24"/>
              </w:rPr>
              <w:t>nCurrency : int = 500</w:t>
            </w:r>
          </w:p>
          <w:p w:rsidR="00EF69CA" w:rsidRPr="00197634" w:rsidRDefault="00EF69CA" w:rsidP="00995D55">
            <w:pPr>
              <w:pStyle w:val="ListParagraph"/>
              <w:numPr>
                <w:ilvl w:val="0"/>
                <w:numId w:val="9"/>
              </w:numPr>
              <w:spacing w:line="360" w:lineRule="auto"/>
              <w:rPr>
                <w:rFonts w:ascii="Times New Roman" w:hAnsi="Times New Roman" w:cs="Times New Roman"/>
                <w:sz w:val="24"/>
                <w:szCs w:val="24"/>
              </w:rPr>
            </w:pPr>
            <w:r w:rsidRPr="00197634">
              <w:rPr>
                <w:rFonts w:ascii="Times New Roman" w:hAnsi="Times New Roman" w:cs="Times New Roman"/>
                <w:sz w:val="24"/>
                <w:szCs w:val="24"/>
              </w:rPr>
              <w:t>nJob : int</w:t>
            </w:r>
          </w:p>
          <w:p w:rsidR="00EF69CA" w:rsidRPr="00197634" w:rsidRDefault="00EF69CA" w:rsidP="00995D55">
            <w:pPr>
              <w:pStyle w:val="ListParagraph"/>
              <w:numPr>
                <w:ilvl w:val="0"/>
                <w:numId w:val="9"/>
              </w:numPr>
              <w:spacing w:line="360" w:lineRule="auto"/>
              <w:rPr>
                <w:rFonts w:ascii="Times New Roman" w:hAnsi="Times New Roman" w:cs="Times New Roman"/>
                <w:sz w:val="24"/>
                <w:szCs w:val="24"/>
              </w:rPr>
            </w:pPr>
            <w:r w:rsidRPr="00197634">
              <w:rPr>
                <w:rFonts w:ascii="Times New Roman" w:hAnsi="Times New Roman" w:cs="Times New Roman"/>
                <w:sz w:val="24"/>
                <w:szCs w:val="24"/>
              </w:rPr>
              <w:t>nRace : int</w:t>
            </w:r>
          </w:p>
          <w:p w:rsidR="00EF69CA" w:rsidRPr="00197634" w:rsidRDefault="00EF69CA" w:rsidP="00995D55">
            <w:pPr>
              <w:pStyle w:val="ListParagraph"/>
              <w:numPr>
                <w:ilvl w:val="0"/>
                <w:numId w:val="9"/>
              </w:numPr>
              <w:spacing w:line="360" w:lineRule="auto"/>
              <w:rPr>
                <w:rFonts w:ascii="Times New Roman" w:hAnsi="Times New Roman" w:cs="Times New Roman"/>
                <w:sz w:val="24"/>
                <w:szCs w:val="24"/>
              </w:rPr>
            </w:pPr>
            <w:r w:rsidRPr="00197634">
              <w:rPr>
                <w:rFonts w:ascii="Times New Roman" w:hAnsi="Times New Roman" w:cs="Times New Roman"/>
                <w:sz w:val="24"/>
                <w:szCs w:val="24"/>
              </w:rPr>
              <w:t>nLevel : int = 1</w:t>
            </w:r>
          </w:p>
          <w:p w:rsidR="00EF69CA" w:rsidRPr="00197634" w:rsidRDefault="00EF69CA" w:rsidP="00995D55">
            <w:pPr>
              <w:pStyle w:val="ListParagraph"/>
              <w:numPr>
                <w:ilvl w:val="0"/>
                <w:numId w:val="9"/>
              </w:numPr>
              <w:spacing w:line="360" w:lineRule="auto"/>
              <w:rPr>
                <w:rFonts w:ascii="Times New Roman" w:hAnsi="Times New Roman" w:cs="Times New Roman"/>
                <w:sz w:val="24"/>
                <w:szCs w:val="24"/>
              </w:rPr>
            </w:pPr>
            <w:r w:rsidRPr="00197634">
              <w:rPr>
                <w:rFonts w:ascii="Times New Roman" w:hAnsi="Times New Roman" w:cs="Times New Roman"/>
                <w:sz w:val="24"/>
                <w:szCs w:val="24"/>
              </w:rPr>
              <w:t>nEXP : int = 0</w:t>
            </w:r>
          </w:p>
          <w:p w:rsidR="00EF69CA" w:rsidRPr="00197634" w:rsidRDefault="00EF69CA" w:rsidP="00995D55">
            <w:pPr>
              <w:pStyle w:val="ListParagraph"/>
              <w:numPr>
                <w:ilvl w:val="0"/>
                <w:numId w:val="9"/>
              </w:numPr>
              <w:spacing w:line="360" w:lineRule="auto"/>
              <w:rPr>
                <w:rFonts w:ascii="Times New Roman" w:hAnsi="Times New Roman" w:cs="Times New Roman"/>
                <w:sz w:val="24"/>
                <w:szCs w:val="24"/>
              </w:rPr>
            </w:pPr>
            <w:r w:rsidRPr="00197634">
              <w:rPr>
                <w:rFonts w:ascii="Times New Roman" w:hAnsi="Times New Roman" w:cs="Times New Roman"/>
                <w:sz w:val="24"/>
                <w:szCs w:val="24"/>
              </w:rPr>
              <w:t>nAttack : int = 0</w:t>
            </w:r>
          </w:p>
          <w:p w:rsidR="00EF69CA" w:rsidRPr="00197634" w:rsidRDefault="00EF69CA" w:rsidP="00995D55">
            <w:pPr>
              <w:pStyle w:val="ListParagraph"/>
              <w:numPr>
                <w:ilvl w:val="0"/>
                <w:numId w:val="9"/>
              </w:numPr>
              <w:spacing w:line="360" w:lineRule="auto"/>
              <w:rPr>
                <w:rFonts w:ascii="Times New Roman" w:hAnsi="Times New Roman" w:cs="Times New Roman"/>
                <w:sz w:val="24"/>
                <w:szCs w:val="24"/>
              </w:rPr>
            </w:pPr>
            <w:r w:rsidRPr="00197634">
              <w:rPr>
                <w:rFonts w:ascii="Times New Roman" w:hAnsi="Times New Roman" w:cs="Times New Roman"/>
                <w:sz w:val="24"/>
                <w:szCs w:val="24"/>
              </w:rPr>
              <w:t>nDefence : int = 0</w:t>
            </w:r>
          </w:p>
          <w:p w:rsidR="00EF69CA" w:rsidRPr="00197634" w:rsidRDefault="00EF69CA" w:rsidP="00995D55">
            <w:pPr>
              <w:pStyle w:val="ListParagraph"/>
              <w:numPr>
                <w:ilvl w:val="0"/>
                <w:numId w:val="9"/>
              </w:numPr>
              <w:spacing w:line="360" w:lineRule="auto"/>
              <w:rPr>
                <w:rFonts w:ascii="Times New Roman" w:hAnsi="Times New Roman" w:cs="Times New Roman"/>
                <w:sz w:val="24"/>
                <w:szCs w:val="24"/>
              </w:rPr>
            </w:pPr>
            <w:r w:rsidRPr="00197634">
              <w:rPr>
                <w:rFonts w:ascii="Times New Roman" w:hAnsi="Times New Roman" w:cs="Times New Roman"/>
                <w:sz w:val="24"/>
                <w:szCs w:val="24"/>
              </w:rPr>
              <w:t>nMagicAttack : int = 0</w:t>
            </w:r>
          </w:p>
          <w:p w:rsidR="00EF69CA" w:rsidRPr="00197634" w:rsidRDefault="00EF69CA" w:rsidP="00995D55">
            <w:pPr>
              <w:pStyle w:val="ListParagraph"/>
              <w:numPr>
                <w:ilvl w:val="0"/>
                <w:numId w:val="9"/>
              </w:numPr>
              <w:spacing w:line="360" w:lineRule="auto"/>
              <w:rPr>
                <w:rFonts w:ascii="Times New Roman" w:hAnsi="Times New Roman" w:cs="Times New Roman"/>
                <w:sz w:val="24"/>
                <w:szCs w:val="24"/>
              </w:rPr>
            </w:pPr>
            <w:r w:rsidRPr="00197634">
              <w:rPr>
                <w:rFonts w:ascii="Times New Roman" w:hAnsi="Times New Roman" w:cs="Times New Roman"/>
                <w:sz w:val="24"/>
                <w:szCs w:val="24"/>
              </w:rPr>
              <w:t>nMagicDefence : int = 0</w:t>
            </w:r>
          </w:p>
          <w:p w:rsidR="00EF69CA" w:rsidRPr="00197634" w:rsidRDefault="00EF69CA" w:rsidP="00995D55">
            <w:pPr>
              <w:pStyle w:val="ListParagraph"/>
              <w:numPr>
                <w:ilvl w:val="0"/>
                <w:numId w:val="9"/>
              </w:numPr>
              <w:spacing w:line="360" w:lineRule="auto"/>
              <w:rPr>
                <w:rFonts w:ascii="Times New Roman" w:hAnsi="Times New Roman" w:cs="Times New Roman"/>
                <w:sz w:val="24"/>
                <w:szCs w:val="24"/>
              </w:rPr>
            </w:pPr>
            <w:r w:rsidRPr="00197634">
              <w:rPr>
                <w:rFonts w:ascii="Times New Roman" w:hAnsi="Times New Roman" w:cs="Times New Roman"/>
                <w:sz w:val="24"/>
                <w:szCs w:val="24"/>
              </w:rPr>
              <w:t>nAgility : int = 0</w:t>
            </w:r>
          </w:p>
          <w:p w:rsidR="00EF69CA" w:rsidRPr="00197634" w:rsidRDefault="00EF69CA" w:rsidP="00995D55">
            <w:pPr>
              <w:pStyle w:val="ListParagraph"/>
              <w:numPr>
                <w:ilvl w:val="0"/>
                <w:numId w:val="9"/>
              </w:numPr>
              <w:spacing w:line="360" w:lineRule="auto"/>
              <w:rPr>
                <w:rFonts w:ascii="Times New Roman" w:hAnsi="Times New Roman" w:cs="Times New Roman"/>
                <w:sz w:val="24"/>
                <w:szCs w:val="24"/>
              </w:rPr>
            </w:pPr>
            <w:r w:rsidRPr="00197634">
              <w:rPr>
                <w:rFonts w:ascii="Times New Roman" w:hAnsi="Times New Roman" w:cs="Times New Roman"/>
                <w:sz w:val="24"/>
                <w:szCs w:val="24"/>
              </w:rPr>
              <w:t>nLuck : int = 0</w:t>
            </w:r>
          </w:p>
          <w:p w:rsidR="00EF69CA" w:rsidRPr="00197634" w:rsidRDefault="00EF69CA" w:rsidP="00995D55">
            <w:pPr>
              <w:pStyle w:val="ListParagraph"/>
              <w:numPr>
                <w:ilvl w:val="0"/>
                <w:numId w:val="9"/>
              </w:numPr>
              <w:spacing w:line="360" w:lineRule="auto"/>
              <w:rPr>
                <w:rFonts w:ascii="Times New Roman" w:hAnsi="Times New Roman" w:cs="Times New Roman"/>
                <w:sz w:val="24"/>
                <w:szCs w:val="24"/>
              </w:rPr>
            </w:pPr>
            <w:r w:rsidRPr="00197634">
              <w:rPr>
                <w:rFonts w:ascii="Times New Roman" w:hAnsi="Times New Roman" w:cs="Times New Roman"/>
                <w:sz w:val="24"/>
                <w:szCs w:val="24"/>
              </w:rPr>
              <w:t>nWeapon : Weapon</w:t>
            </w:r>
          </w:p>
          <w:p w:rsidR="00EF69CA" w:rsidRPr="00197634" w:rsidRDefault="00EF69CA" w:rsidP="00995D55">
            <w:pPr>
              <w:pStyle w:val="ListParagraph"/>
              <w:numPr>
                <w:ilvl w:val="0"/>
                <w:numId w:val="9"/>
              </w:numPr>
              <w:spacing w:line="360" w:lineRule="auto"/>
              <w:rPr>
                <w:rFonts w:ascii="Times New Roman" w:hAnsi="Times New Roman" w:cs="Times New Roman"/>
                <w:sz w:val="24"/>
                <w:szCs w:val="24"/>
              </w:rPr>
            </w:pPr>
            <w:r w:rsidRPr="00197634">
              <w:rPr>
                <w:rFonts w:ascii="Times New Roman" w:hAnsi="Times New Roman" w:cs="Times New Roman"/>
                <w:sz w:val="24"/>
                <w:szCs w:val="24"/>
              </w:rPr>
              <w:t>nArmor : Armor</w:t>
            </w:r>
          </w:p>
        </w:tc>
      </w:tr>
      <w:tr w:rsidR="00EF69CA" w:rsidRPr="00197634" w:rsidTr="00EF69CA">
        <w:tblPrEx>
          <w:tblLook w:val="0000" w:firstRow="0" w:lastRow="0" w:firstColumn="0" w:lastColumn="0" w:noHBand="0" w:noVBand="0"/>
        </w:tblPrEx>
        <w:trPr>
          <w:trHeight w:val="206"/>
        </w:trPr>
        <w:tc>
          <w:tcPr>
            <w:tcW w:w="9242" w:type="dxa"/>
          </w:tcPr>
          <w:p w:rsidR="00EF69CA" w:rsidRPr="00197634" w:rsidRDefault="00EF69CA" w:rsidP="00995D55">
            <w:pPr>
              <w:pStyle w:val="ListParagraph"/>
              <w:numPr>
                <w:ilvl w:val="0"/>
                <w:numId w:val="12"/>
              </w:numPr>
              <w:spacing w:line="360" w:lineRule="auto"/>
              <w:rPr>
                <w:rFonts w:ascii="Times New Roman" w:hAnsi="Times New Roman" w:cs="Times New Roman"/>
                <w:sz w:val="24"/>
                <w:szCs w:val="24"/>
              </w:rPr>
            </w:pPr>
            <w:r w:rsidRPr="00197634">
              <w:rPr>
                <w:rFonts w:ascii="Times New Roman" w:hAnsi="Times New Roman" w:cs="Times New Roman"/>
                <w:sz w:val="24"/>
                <w:szCs w:val="24"/>
              </w:rPr>
              <w:t>Player(job</w:t>
            </w:r>
            <w:r w:rsidR="008774DF" w:rsidRPr="00197634">
              <w:rPr>
                <w:rFonts w:ascii="Times New Roman" w:hAnsi="Times New Roman" w:cs="Times New Roman"/>
                <w:sz w:val="24"/>
                <w:szCs w:val="24"/>
              </w:rPr>
              <w:t xml:space="preserve"> : int, </w:t>
            </w:r>
            <w:r w:rsidRPr="00197634">
              <w:rPr>
                <w:rFonts w:ascii="Times New Roman" w:hAnsi="Times New Roman" w:cs="Times New Roman"/>
                <w:sz w:val="24"/>
                <w:szCs w:val="24"/>
              </w:rPr>
              <w:t>race</w:t>
            </w:r>
            <w:r w:rsidR="008774DF" w:rsidRPr="00197634">
              <w:rPr>
                <w:rFonts w:ascii="Times New Roman" w:hAnsi="Times New Roman" w:cs="Times New Roman"/>
                <w:sz w:val="24"/>
                <w:szCs w:val="24"/>
              </w:rPr>
              <w:t xml:space="preserve"> : int</w:t>
            </w:r>
            <w:r w:rsidRPr="00197634">
              <w:rPr>
                <w:rFonts w:ascii="Times New Roman" w:hAnsi="Times New Roman" w:cs="Times New Roman"/>
                <w:sz w:val="24"/>
                <w:szCs w:val="24"/>
              </w:rPr>
              <w:t>, health</w:t>
            </w:r>
            <w:r w:rsidR="008774DF" w:rsidRPr="00197634">
              <w:rPr>
                <w:rFonts w:ascii="Times New Roman" w:hAnsi="Times New Roman" w:cs="Times New Roman"/>
                <w:sz w:val="24"/>
                <w:szCs w:val="24"/>
              </w:rPr>
              <w:t xml:space="preserve"> : int, </w:t>
            </w:r>
            <w:r w:rsidRPr="00197634">
              <w:rPr>
                <w:rFonts w:ascii="Times New Roman" w:hAnsi="Times New Roman" w:cs="Times New Roman"/>
                <w:sz w:val="24"/>
                <w:szCs w:val="24"/>
              </w:rPr>
              <w:t>mana</w:t>
            </w:r>
            <w:r w:rsidR="008774DF" w:rsidRPr="00197634">
              <w:rPr>
                <w:rFonts w:ascii="Times New Roman" w:hAnsi="Times New Roman" w:cs="Times New Roman"/>
                <w:sz w:val="24"/>
                <w:szCs w:val="24"/>
              </w:rPr>
              <w:t xml:space="preserve"> : int</w:t>
            </w:r>
            <w:r w:rsidRPr="00197634">
              <w:rPr>
                <w:rFonts w:ascii="Times New Roman" w:hAnsi="Times New Roman" w:cs="Times New Roman"/>
                <w:sz w:val="24"/>
                <w:szCs w:val="24"/>
              </w:rPr>
              <w:t>, attack</w:t>
            </w:r>
            <w:r w:rsidR="008774DF" w:rsidRPr="00197634">
              <w:rPr>
                <w:rFonts w:ascii="Times New Roman" w:hAnsi="Times New Roman" w:cs="Times New Roman"/>
                <w:sz w:val="24"/>
                <w:szCs w:val="24"/>
              </w:rPr>
              <w:t xml:space="preserve"> : int, </w:t>
            </w:r>
            <w:r w:rsidRPr="00197634">
              <w:rPr>
                <w:rFonts w:ascii="Times New Roman" w:hAnsi="Times New Roman" w:cs="Times New Roman"/>
                <w:sz w:val="24"/>
                <w:szCs w:val="24"/>
              </w:rPr>
              <w:t>defence</w:t>
            </w:r>
            <w:r w:rsidR="008774DF" w:rsidRPr="00197634">
              <w:rPr>
                <w:rFonts w:ascii="Times New Roman" w:hAnsi="Times New Roman" w:cs="Times New Roman"/>
                <w:sz w:val="24"/>
                <w:szCs w:val="24"/>
              </w:rPr>
              <w:t xml:space="preserve"> : int</w:t>
            </w:r>
            <w:r w:rsidRPr="00197634">
              <w:rPr>
                <w:rFonts w:ascii="Times New Roman" w:hAnsi="Times New Roman" w:cs="Times New Roman"/>
                <w:sz w:val="24"/>
                <w:szCs w:val="24"/>
              </w:rPr>
              <w:t xml:space="preserve">, </w:t>
            </w:r>
            <w:r w:rsidR="006A5D4C" w:rsidRPr="00197634">
              <w:rPr>
                <w:rFonts w:ascii="Times New Roman" w:hAnsi="Times New Roman" w:cs="Times New Roman"/>
                <w:sz w:val="24"/>
                <w:szCs w:val="24"/>
              </w:rPr>
              <w:t xml:space="preserve"> magic_attack</w:t>
            </w:r>
            <w:r w:rsidR="008774DF" w:rsidRPr="00197634">
              <w:rPr>
                <w:rFonts w:ascii="Times New Roman" w:hAnsi="Times New Roman" w:cs="Times New Roman"/>
                <w:sz w:val="24"/>
                <w:szCs w:val="24"/>
              </w:rPr>
              <w:t xml:space="preserve"> : int,</w:t>
            </w:r>
            <w:r w:rsidR="006A5D4C" w:rsidRPr="00197634">
              <w:rPr>
                <w:rFonts w:ascii="Times New Roman" w:hAnsi="Times New Roman" w:cs="Times New Roman"/>
                <w:sz w:val="24"/>
                <w:szCs w:val="24"/>
              </w:rPr>
              <w:t xml:space="preserve"> magic_defence</w:t>
            </w:r>
            <w:r w:rsidR="008774DF" w:rsidRPr="00197634">
              <w:rPr>
                <w:rFonts w:ascii="Times New Roman" w:hAnsi="Times New Roman" w:cs="Times New Roman"/>
                <w:sz w:val="24"/>
                <w:szCs w:val="24"/>
              </w:rPr>
              <w:t xml:space="preserve"> : int,</w:t>
            </w:r>
            <w:r w:rsidR="006A5D4C" w:rsidRPr="00197634">
              <w:rPr>
                <w:rFonts w:ascii="Times New Roman" w:hAnsi="Times New Roman" w:cs="Times New Roman"/>
                <w:sz w:val="24"/>
                <w:szCs w:val="24"/>
              </w:rPr>
              <w:t xml:space="preserve"> agility</w:t>
            </w:r>
            <w:r w:rsidR="008774DF" w:rsidRPr="00197634">
              <w:rPr>
                <w:rFonts w:ascii="Times New Roman" w:hAnsi="Times New Roman" w:cs="Times New Roman"/>
                <w:sz w:val="24"/>
                <w:szCs w:val="24"/>
              </w:rPr>
              <w:t xml:space="preserve"> : int,</w:t>
            </w:r>
            <w:r w:rsidR="006A5D4C" w:rsidRPr="00197634">
              <w:rPr>
                <w:rFonts w:ascii="Times New Roman" w:hAnsi="Times New Roman" w:cs="Times New Roman"/>
                <w:sz w:val="24"/>
                <w:szCs w:val="24"/>
              </w:rPr>
              <w:t xml:space="preserve"> luck</w:t>
            </w:r>
            <w:r w:rsidR="008774DF" w:rsidRPr="00197634">
              <w:rPr>
                <w:rFonts w:ascii="Times New Roman" w:hAnsi="Times New Roman" w:cs="Times New Roman"/>
                <w:sz w:val="24"/>
                <w:szCs w:val="24"/>
              </w:rPr>
              <w:t xml:space="preserve"> : int, </w:t>
            </w:r>
            <w:r w:rsidR="006A5D4C" w:rsidRPr="00197634">
              <w:rPr>
                <w:rFonts w:ascii="Times New Roman" w:hAnsi="Times New Roman" w:cs="Times New Roman"/>
                <w:sz w:val="24"/>
                <w:szCs w:val="24"/>
              </w:rPr>
              <w:t>weapon</w:t>
            </w:r>
            <w:r w:rsidR="008774DF" w:rsidRPr="00197634">
              <w:rPr>
                <w:rFonts w:ascii="Times New Roman" w:hAnsi="Times New Roman" w:cs="Times New Roman"/>
                <w:sz w:val="24"/>
                <w:szCs w:val="24"/>
              </w:rPr>
              <w:t xml:space="preserve"> : Weapon*,</w:t>
            </w:r>
            <w:r w:rsidR="006A5D4C" w:rsidRPr="00197634">
              <w:rPr>
                <w:rFonts w:ascii="Times New Roman" w:hAnsi="Times New Roman" w:cs="Times New Roman"/>
                <w:sz w:val="24"/>
                <w:szCs w:val="24"/>
              </w:rPr>
              <w:t xml:space="preserve"> weaponnum</w:t>
            </w:r>
            <w:r w:rsidR="008774DF" w:rsidRPr="00197634">
              <w:rPr>
                <w:rFonts w:ascii="Times New Roman" w:hAnsi="Times New Roman" w:cs="Times New Roman"/>
                <w:sz w:val="24"/>
                <w:szCs w:val="24"/>
              </w:rPr>
              <w:t xml:space="preserve"> : int, </w:t>
            </w:r>
            <w:r w:rsidR="006A5D4C" w:rsidRPr="00197634">
              <w:rPr>
                <w:rFonts w:ascii="Times New Roman" w:hAnsi="Times New Roman" w:cs="Times New Roman"/>
                <w:sz w:val="24"/>
                <w:szCs w:val="24"/>
              </w:rPr>
              <w:t>armor</w:t>
            </w:r>
            <w:r w:rsidR="008774DF" w:rsidRPr="00197634">
              <w:rPr>
                <w:rFonts w:ascii="Times New Roman" w:hAnsi="Times New Roman" w:cs="Times New Roman"/>
                <w:sz w:val="24"/>
                <w:szCs w:val="24"/>
              </w:rPr>
              <w:t xml:space="preserve"> : Armor*,</w:t>
            </w:r>
            <w:r w:rsidR="006A5D4C" w:rsidRPr="00197634">
              <w:rPr>
                <w:rFonts w:ascii="Times New Roman" w:hAnsi="Times New Roman" w:cs="Times New Roman"/>
                <w:sz w:val="24"/>
                <w:szCs w:val="24"/>
              </w:rPr>
              <w:t xml:space="preserve"> armornum</w:t>
            </w:r>
            <w:r w:rsidR="008774DF" w:rsidRPr="00197634">
              <w:rPr>
                <w:rFonts w:ascii="Times New Roman" w:hAnsi="Times New Roman" w:cs="Times New Roman"/>
                <w:sz w:val="24"/>
                <w:szCs w:val="24"/>
              </w:rPr>
              <w:t xml:space="preserve"> : int</w:t>
            </w:r>
            <w:r w:rsidRPr="00197634">
              <w:rPr>
                <w:rFonts w:ascii="Times New Roman" w:hAnsi="Times New Roman" w:cs="Times New Roman"/>
                <w:sz w:val="24"/>
                <w:szCs w:val="24"/>
              </w:rPr>
              <w:t>)</w:t>
            </w:r>
          </w:p>
          <w:p w:rsidR="006A5D4C" w:rsidRPr="00197634" w:rsidRDefault="006A5D4C" w:rsidP="00995D55">
            <w:pPr>
              <w:pStyle w:val="ListParagraph"/>
              <w:numPr>
                <w:ilvl w:val="0"/>
                <w:numId w:val="12"/>
              </w:numPr>
              <w:spacing w:line="360" w:lineRule="auto"/>
              <w:rPr>
                <w:rFonts w:ascii="Times New Roman" w:hAnsi="Times New Roman" w:cs="Times New Roman"/>
                <w:sz w:val="24"/>
                <w:szCs w:val="24"/>
              </w:rPr>
            </w:pPr>
            <w:r w:rsidRPr="00197634">
              <w:rPr>
                <w:rFonts w:ascii="Times New Roman" w:hAnsi="Times New Roman" w:cs="Times New Roman"/>
                <w:sz w:val="24"/>
                <w:szCs w:val="24"/>
              </w:rPr>
              <w:t>Player()</w:t>
            </w:r>
          </w:p>
          <w:p w:rsidR="006A5D4C" w:rsidRPr="00197634" w:rsidRDefault="006A5D4C" w:rsidP="00995D55">
            <w:pPr>
              <w:pStyle w:val="ListParagraph"/>
              <w:numPr>
                <w:ilvl w:val="0"/>
                <w:numId w:val="12"/>
              </w:numPr>
              <w:spacing w:line="360" w:lineRule="auto"/>
              <w:rPr>
                <w:rFonts w:ascii="Times New Roman" w:hAnsi="Times New Roman" w:cs="Times New Roman"/>
                <w:sz w:val="24"/>
                <w:szCs w:val="24"/>
              </w:rPr>
            </w:pPr>
            <w:r w:rsidRPr="00197634">
              <w:rPr>
                <w:rFonts w:ascii="Times New Roman" w:hAnsi="Times New Roman" w:cs="Times New Roman"/>
                <w:sz w:val="24"/>
                <w:szCs w:val="24"/>
              </w:rPr>
              <w:t>SetStatus(</w:t>
            </w:r>
            <w:r w:rsidR="00351542" w:rsidRPr="00197634">
              <w:rPr>
                <w:rFonts w:ascii="Times New Roman" w:hAnsi="Times New Roman" w:cs="Times New Roman"/>
                <w:sz w:val="24"/>
                <w:szCs w:val="24"/>
              </w:rPr>
              <w:t>health : int, mana : int, attack : int, defence : int,  magic_attack : int, magic_defence : int, agility : int, luck</w:t>
            </w:r>
            <w:r w:rsidRPr="00197634">
              <w:rPr>
                <w:rFonts w:ascii="Times New Roman" w:hAnsi="Times New Roman" w:cs="Times New Roman"/>
                <w:sz w:val="24"/>
                <w:szCs w:val="24"/>
              </w:rPr>
              <w:t>) : void</w:t>
            </w:r>
          </w:p>
          <w:p w:rsidR="006A5D4C" w:rsidRPr="00197634" w:rsidRDefault="006A5D4C" w:rsidP="00995D55">
            <w:pPr>
              <w:pStyle w:val="ListParagraph"/>
              <w:numPr>
                <w:ilvl w:val="0"/>
                <w:numId w:val="12"/>
              </w:numPr>
              <w:spacing w:line="360" w:lineRule="auto"/>
              <w:rPr>
                <w:rFonts w:ascii="Times New Roman" w:hAnsi="Times New Roman" w:cs="Times New Roman"/>
                <w:sz w:val="24"/>
                <w:szCs w:val="24"/>
              </w:rPr>
            </w:pPr>
            <w:r w:rsidRPr="00197634">
              <w:rPr>
                <w:rFonts w:ascii="Times New Roman" w:hAnsi="Times New Roman" w:cs="Times New Roman"/>
                <w:sz w:val="24"/>
                <w:szCs w:val="24"/>
              </w:rPr>
              <w:t>JobIncrementer(</w:t>
            </w:r>
            <w:r w:rsidR="00351542" w:rsidRPr="00197634">
              <w:rPr>
                <w:rFonts w:ascii="Times New Roman" w:hAnsi="Times New Roman" w:cs="Times New Roman"/>
                <w:sz w:val="24"/>
                <w:szCs w:val="24"/>
              </w:rPr>
              <w:t>: int, health : int, mana : int, attack : int, defence : int,  magic_attack : int, magic_defence : int, agility : int, luck : int, weapon : Weapon*, weaponnum : int, armor : Armor*, armornum : int</w:t>
            </w:r>
            <w:r w:rsidRPr="00197634">
              <w:rPr>
                <w:rFonts w:ascii="Times New Roman" w:hAnsi="Times New Roman" w:cs="Times New Roman"/>
                <w:sz w:val="24"/>
                <w:szCs w:val="24"/>
              </w:rPr>
              <w:t>) : void</w:t>
            </w:r>
          </w:p>
          <w:p w:rsidR="006A5D4C" w:rsidRPr="00197634" w:rsidRDefault="006A5D4C" w:rsidP="00995D55">
            <w:pPr>
              <w:pStyle w:val="ListParagraph"/>
              <w:numPr>
                <w:ilvl w:val="0"/>
                <w:numId w:val="12"/>
              </w:numPr>
              <w:spacing w:line="360" w:lineRule="auto"/>
              <w:rPr>
                <w:rFonts w:ascii="Times New Roman" w:hAnsi="Times New Roman" w:cs="Times New Roman"/>
                <w:sz w:val="24"/>
                <w:szCs w:val="24"/>
              </w:rPr>
            </w:pPr>
            <w:r w:rsidRPr="00197634">
              <w:rPr>
                <w:rFonts w:ascii="Times New Roman" w:hAnsi="Times New Roman" w:cs="Times New Roman"/>
                <w:sz w:val="24"/>
                <w:szCs w:val="24"/>
              </w:rPr>
              <w:t>SetName(name</w:t>
            </w:r>
            <w:r w:rsidR="00351542" w:rsidRPr="00197634">
              <w:rPr>
                <w:rFonts w:ascii="Times New Roman" w:hAnsi="Times New Roman" w:cs="Times New Roman"/>
                <w:sz w:val="24"/>
                <w:szCs w:val="24"/>
              </w:rPr>
              <w:t xml:space="preserve"> : string</w:t>
            </w:r>
            <w:r w:rsidRPr="00197634">
              <w:rPr>
                <w:rFonts w:ascii="Times New Roman" w:hAnsi="Times New Roman" w:cs="Times New Roman"/>
                <w:sz w:val="24"/>
                <w:szCs w:val="24"/>
              </w:rPr>
              <w:t>) : void</w:t>
            </w:r>
          </w:p>
          <w:p w:rsidR="006A5D4C" w:rsidRPr="00197634" w:rsidRDefault="006A5D4C" w:rsidP="00995D55">
            <w:pPr>
              <w:pStyle w:val="ListParagraph"/>
              <w:numPr>
                <w:ilvl w:val="0"/>
                <w:numId w:val="12"/>
              </w:numPr>
              <w:spacing w:line="360" w:lineRule="auto"/>
              <w:rPr>
                <w:rFonts w:ascii="Times New Roman" w:hAnsi="Times New Roman" w:cs="Times New Roman"/>
                <w:sz w:val="24"/>
                <w:szCs w:val="24"/>
              </w:rPr>
            </w:pPr>
            <w:r w:rsidRPr="00197634">
              <w:rPr>
                <w:rFonts w:ascii="Times New Roman" w:hAnsi="Times New Roman" w:cs="Times New Roman"/>
                <w:sz w:val="24"/>
                <w:szCs w:val="24"/>
              </w:rPr>
              <w:t>SetRace(race</w:t>
            </w:r>
            <w:r w:rsidR="00351542" w:rsidRPr="00197634">
              <w:rPr>
                <w:rFonts w:ascii="Times New Roman" w:hAnsi="Times New Roman" w:cs="Times New Roman"/>
                <w:sz w:val="24"/>
                <w:szCs w:val="24"/>
              </w:rPr>
              <w:t xml:space="preserve"> : int</w:t>
            </w:r>
            <w:r w:rsidRPr="00197634">
              <w:rPr>
                <w:rFonts w:ascii="Times New Roman" w:hAnsi="Times New Roman" w:cs="Times New Roman"/>
                <w:sz w:val="24"/>
                <w:szCs w:val="24"/>
              </w:rPr>
              <w:t>) : void</w:t>
            </w:r>
          </w:p>
          <w:p w:rsidR="006A5D4C" w:rsidRPr="00197634" w:rsidRDefault="006A5D4C" w:rsidP="00995D55">
            <w:pPr>
              <w:pStyle w:val="ListParagraph"/>
              <w:numPr>
                <w:ilvl w:val="0"/>
                <w:numId w:val="12"/>
              </w:numPr>
              <w:spacing w:line="360" w:lineRule="auto"/>
              <w:rPr>
                <w:rFonts w:ascii="Times New Roman" w:hAnsi="Times New Roman" w:cs="Times New Roman"/>
                <w:sz w:val="24"/>
                <w:szCs w:val="24"/>
              </w:rPr>
            </w:pPr>
            <w:r w:rsidRPr="00197634">
              <w:rPr>
                <w:rFonts w:ascii="Times New Roman" w:hAnsi="Times New Roman" w:cs="Times New Roman"/>
                <w:sz w:val="24"/>
                <w:szCs w:val="24"/>
              </w:rPr>
              <w:t>SetJob(job</w:t>
            </w:r>
            <w:r w:rsidR="00351542" w:rsidRPr="00197634">
              <w:rPr>
                <w:rFonts w:ascii="Times New Roman" w:hAnsi="Times New Roman" w:cs="Times New Roman"/>
                <w:sz w:val="24"/>
                <w:szCs w:val="24"/>
              </w:rPr>
              <w:t xml:space="preserve"> : int</w:t>
            </w:r>
            <w:r w:rsidRPr="00197634">
              <w:rPr>
                <w:rFonts w:ascii="Times New Roman" w:hAnsi="Times New Roman" w:cs="Times New Roman"/>
                <w:sz w:val="24"/>
                <w:szCs w:val="24"/>
              </w:rPr>
              <w:t>) : void</w:t>
            </w:r>
          </w:p>
          <w:p w:rsidR="006A5D4C" w:rsidRPr="00197634" w:rsidRDefault="006A5D4C" w:rsidP="00995D55">
            <w:pPr>
              <w:pStyle w:val="ListParagraph"/>
              <w:numPr>
                <w:ilvl w:val="0"/>
                <w:numId w:val="12"/>
              </w:numPr>
              <w:spacing w:line="360" w:lineRule="auto"/>
              <w:rPr>
                <w:rFonts w:ascii="Times New Roman" w:hAnsi="Times New Roman" w:cs="Times New Roman"/>
                <w:sz w:val="24"/>
                <w:szCs w:val="24"/>
              </w:rPr>
            </w:pPr>
            <w:r w:rsidRPr="00197634">
              <w:rPr>
                <w:rFonts w:ascii="Times New Roman" w:hAnsi="Times New Roman" w:cs="Times New Roman"/>
                <w:sz w:val="24"/>
                <w:szCs w:val="24"/>
              </w:rPr>
              <w:t>SetWeapon(weapon</w:t>
            </w:r>
            <w:r w:rsidR="00351542" w:rsidRPr="00197634">
              <w:rPr>
                <w:rFonts w:ascii="Times New Roman" w:hAnsi="Times New Roman" w:cs="Times New Roman"/>
                <w:sz w:val="24"/>
                <w:szCs w:val="24"/>
              </w:rPr>
              <w:t xml:space="preserve"> : int</w:t>
            </w:r>
            <w:r w:rsidRPr="00197634">
              <w:rPr>
                <w:rFonts w:ascii="Times New Roman" w:hAnsi="Times New Roman" w:cs="Times New Roman"/>
                <w:sz w:val="24"/>
                <w:szCs w:val="24"/>
              </w:rPr>
              <w:t>) : void</w:t>
            </w:r>
          </w:p>
          <w:p w:rsidR="006A5D4C" w:rsidRPr="00197634" w:rsidRDefault="006A5D4C" w:rsidP="00995D55">
            <w:pPr>
              <w:pStyle w:val="ListParagraph"/>
              <w:numPr>
                <w:ilvl w:val="0"/>
                <w:numId w:val="12"/>
              </w:numPr>
              <w:spacing w:line="360" w:lineRule="auto"/>
              <w:rPr>
                <w:rFonts w:ascii="Times New Roman" w:hAnsi="Times New Roman" w:cs="Times New Roman"/>
                <w:sz w:val="24"/>
                <w:szCs w:val="24"/>
              </w:rPr>
            </w:pPr>
            <w:r w:rsidRPr="00197634">
              <w:rPr>
                <w:rFonts w:ascii="Times New Roman" w:hAnsi="Times New Roman" w:cs="Times New Roman"/>
                <w:sz w:val="24"/>
                <w:szCs w:val="24"/>
              </w:rPr>
              <w:t>SetArmor(armor</w:t>
            </w:r>
            <w:r w:rsidR="00351542" w:rsidRPr="00197634">
              <w:rPr>
                <w:rFonts w:ascii="Times New Roman" w:hAnsi="Times New Roman" w:cs="Times New Roman"/>
                <w:sz w:val="24"/>
                <w:szCs w:val="24"/>
              </w:rPr>
              <w:t xml:space="preserve"> : int</w:t>
            </w:r>
            <w:r w:rsidRPr="00197634">
              <w:rPr>
                <w:rFonts w:ascii="Times New Roman" w:hAnsi="Times New Roman" w:cs="Times New Roman"/>
                <w:sz w:val="24"/>
                <w:szCs w:val="24"/>
              </w:rPr>
              <w:t>) : void</w:t>
            </w:r>
          </w:p>
          <w:p w:rsidR="006A5D4C" w:rsidRPr="00197634" w:rsidRDefault="006A5D4C" w:rsidP="00995D55">
            <w:pPr>
              <w:pStyle w:val="ListParagraph"/>
              <w:numPr>
                <w:ilvl w:val="0"/>
                <w:numId w:val="12"/>
              </w:numPr>
              <w:spacing w:line="360" w:lineRule="auto"/>
              <w:rPr>
                <w:rFonts w:ascii="Times New Roman" w:hAnsi="Times New Roman" w:cs="Times New Roman"/>
                <w:sz w:val="24"/>
                <w:szCs w:val="24"/>
              </w:rPr>
            </w:pPr>
            <w:r w:rsidRPr="00197634">
              <w:rPr>
                <w:rFonts w:ascii="Times New Roman" w:hAnsi="Times New Roman" w:cs="Times New Roman"/>
                <w:sz w:val="24"/>
                <w:szCs w:val="24"/>
              </w:rPr>
              <w:lastRenderedPageBreak/>
              <w:t>GetName() : string</w:t>
            </w:r>
          </w:p>
          <w:p w:rsidR="006A5D4C" w:rsidRPr="00197634" w:rsidRDefault="006A5D4C" w:rsidP="00995D55">
            <w:pPr>
              <w:pStyle w:val="ListParagraph"/>
              <w:numPr>
                <w:ilvl w:val="0"/>
                <w:numId w:val="12"/>
              </w:numPr>
              <w:spacing w:line="360" w:lineRule="auto"/>
              <w:rPr>
                <w:rFonts w:ascii="Times New Roman" w:hAnsi="Times New Roman" w:cs="Times New Roman"/>
                <w:sz w:val="24"/>
                <w:szCs w:val="24"/>
              </w:rPr>
            </w:pPr>
            <w:r w:rsidRPr="00197634">
              <w:rPr>
                <w:rFonts w:ascii="Times New Roman" w:hAnsi="Times New Roman" w:cs="Times New Roman"/>
                <w:sz w:val="24"/>
                <w:szCs w:val="24"/>
              </w:rPr>
              <w:t>GetLevel() : int</w:t>
            </w:r>
          </w:p>
          <w:p w:rsidR="006A5D4C" w:rsidRPr="00197634" w:rsidRDefault="006A5D4C" w:rsidP="00995D55">
            <w:pPr>
              <w:pStyle w:val="ListParagraph"/>
              <w:numPr>
                <w:ilvl w:val="0"/>
                <w:numId w:val="12"/>
              </w:numPr>
              <w:spacing w:line="360" w:lineRule="auto"/>
              <w:rPr>
                <w:rFonts w:ascii="Times New Roman" w:hAnsi="Times New Roman" w:cs="Times New Roman"/>
                <w:sz w:val="24"/>
                <w:szCs w:val="24"/>
              </w:rPr>
            </w:pPr>
            <w:r w:rsidRPr="00197634">
              <w:rPr>
                <w:rFonts w:ascii="Times New Roman" w:hAnsi="Times New Roman" w:cs="Times New Roman"/>
                <w:sz w:val="24"/>
                <w:szCs w:val="24"/>
              </w:rPr>
              <w:t>GetHealth() : int</w:t>
            </w:r>
          </w:p>
          <w:p w:rsidR="006A5D4C" w:rsidRPr="00197634" w:rsidRDefault="006A5D4C" w:rsidP="00995D55">
            <w:pPr>
              <w:pStyle w:val="ListParagraph"/>
              <w:numPr>
                <w:ilvl w:val="0"/>
                <w:numId w:val="12"/>
              </w:numPr>
              <w:spacing w:line="360" w:lineRule="auto"/>
              <w:rPr>
                <w:rFonts w:ascii="Times New Roman" w:hAnsi="Times New Roman" w:cs="Times New Roman"/>
                <w:sz w:val="24"/>
                <w:szCs w:val="24"/>
              </w:rPr>
            </w:pPr>
            <w:r w:rsidRPr="00197634">
              <w:rPr>
                <w:rFonts w:ascii="Times New Roman" w:hAnsi="Times New Roman" w:cs="Times New Roman"/>
                <w:sz w:val="24"/>
                <w:szCs w:val="24"/>
              </w:rPr>
              <w:t>GetMana() : int</w:t>
            </w:r>
          </w:p>
          <w:p w:rsidR="006A5D4C" w:rsidRPr="00197634" w:rsidRDefault="006A5D4C" w:rsidP="00995D55">
            <w:pPr>
              <w:pStyle w:val="ListParagraph"/>
              <w:numPr>
                <w:ilvl w:val="0"/>
                <w:numId w:val="12"/>
              </w:numPr>
              <w:spacing w:line="360" w:lineRule="auto"/>
              <w:rPr>
                <w:rFonts w:ascii="Times New Roman" w:hAnsi="Times New Roman" w:cs="Times New Roman"/>
                <w:sz w:val="24"/>
                <w:szCs w:val="24"/>
              </w:rPr>
            </w:pPr>
            <w:r w:rsidRPr="00197634">
              <w:rPr>
                <w:rFonts w:ascii="Times New Roman" w:hAnsi="Times New Roman" w:cs="Times New Roman"/>
                <w:sz w:val="24"/>
                <w:szCs w:val="24"/>
              </w:rPr>
              <w:t>GetAttack() : int</w:t>
            </w:r>
          </w:p>
          <w:p w:rsidR="006A5D4C" w:rsidRPr="00197634" w:rsidRDefault="006A5D4C" w:rsidP="00995D55">
            <w:pPr>
              <w:pStyle w:val="ListParagraph"/>
              <w:numPr>
                <w:ilvl w:val="0"/>
                <w:numId w:val="12"/>
              </w:numPr>
              <w:spacing w:line="360" w:lineRule="auto"/>
              <w:rPr>
                <w:rFonts w:ascii="Times New Roman" w:hAnsi="Times New Roman" w:cs="Times New Roman"/>
                <w:sz w:val="24"/>
                <w:szCs w:val="24"/>
              </w:rPr>
            </w:pPr>
            <w:r w:rsidRPr="00197634">
              <w:rPr>
                <w:rFonts w:ascii="Times New Roman" w:hAnsi="Times New Roman" w:cs="Times New Roman"/>
                <w:sz w:val="24"/>
                <w:szCs w:val="24"/>
              </w:rPr>
              <w:t>GetDefenec() : int</w:t>
            </w:r>
          </w:p>
          <w:p w:rsidR="006A5D4C" w:rsidRPr="00197634" w:rsidRDefault="006A5D4C" w:rsidP="00995D55">
            <w:pPr>
              <w:pStyle w:val="ListParagraph"/>
              <w:numPr>
                <w:ilvl w:val="0"/>
                <w:numId w:val="12"/>
              </w:numPr>
              <w:spacing w:line="360" w:lineRule="auto"/>
              <w:rPr>
                <w:rFonts w:ascii="Times New Roman" w:hAnsi="Times New Roman" w:cs="Times New Roman"/>
                <w:sz w:val="24"/>
                <w:szCs w:val="24"/>
              </w:rPr>
            </w:pPr>
            <w:r w:rsidRPr="00197634">
              <w:rPr>
                <w:rFonts w:ascii="Times New Roman" w:hAnsi="Times New Roman" w:cs="Times New Roman"/>
                <w:sz w:val="24"/>
                <w:szCs w:val="24"/>
              </w:rPr>
              <w:t>GetMagicAttack() : int</w:t>
            </w:r>
          </w:p>
          <w:p w:rsidR="006A5D4C" w:rsidRPr="00197634" w:rsidRDefault="006A5D4C" w:rsidP="00995D55">
            <w:pPr>
              <w:pStyle w:val="ListParagraph"/>
              <w:numPr>
                <w:ilvl w:val="0"/>
                <w:numId w:val="12"/>
              </w:numPr>
              <w:spacing w:line="360" w:lineRule="auto"/>
              <w:rPr>
                <w:rFonts w:ascii="Times New Roman" w:hAnsi="Times New Roman" w:cs="Times New Roman"/>
                <w:sz w:val="24"/>
                <w:szCs w:val="24"/>
              </w:rPr>
            </w:pPr>
            <w:r w:rsidRPr="00197634">
              <w:rPr>
                <w:rFonts w:ascii="Times New Roman" w:hAnsi="Times New Roman" w:cs="Times New Roman"/>
                <w:sz w:val="24"/>
                <w:szCs w:val="24"/>
              </w:rPr>
              <w:t>GetMagicDefence() : int</w:t>
            </w:r>
          </w:p>
          <w:p w:rsidR="006A5D4C" w:rsidRPr="00197634" w:rsidRDefault="006A5D4C" w:rsidP="00995D55">
            <w:pPr>
              <w:pStyle w:val="ListParagraph"/>
              <w:numPr>
                <w:ilvl w:val="0"/>
                <w:numId w:val="12"/>
              </w:numPr>
              <w:spacing w:line="360" w:lineRule="auto"/>
              <w:rPr>
                <w:rFonts w:ascii="Times New Roman" w:hAnsi="Times New Roman" w:cs="Times New Roman"/>
                <w:sz w:val="24"/>
                <w:szCs w:val="24"/>
              </w:rPr>
            </w:pPr>
            <w:r w:rsidRPr="00197634">
              <w:rPr>
                <w:rFonts w:ascii="Times New Roman" w:hAnsi="Times New Roman" w:cs="Times New Roman"/>
                <w:sz w:val="24"/>
                <w:szCs w:val="24"/>
              </w:rPr>
              <w:t>GetAgility() : int</w:t>
            </w:r>
          </w:p>
          <w:p w:rsidR="006A5D4C" w:rsidRPr="00197634" w:rsidRDefault="006A5D4C" w:rsidP="00995D55">
            <w:pPr>
              <w:pStyle w:val="ListParagraph"/>
              <w:numPr>
                <w:ilvl w:val="0"/>
                <w:numId w:val="12"/>
              </w:numPr>
              <w:spacing w:line="360" w:lineRule="auto"/>
              <w:rPr>
                <w:rFonts w:ascii="Times New Roman" w:hAnsi="Times New Roman" w:cs="Times New Roman"/>
                <w:sz w:val="24"/>
                <w:szCs w:val="24"/>
              </w:rPr>
            </w:pPr>
            <w:r w:rsidRPr="00197634">
              <w:rPr>
                <w:rFonts w:ascii="Times New Roman" w:hAnsi="Times New Roman" w:cs="Times New Roman"/>
                <w:sz w:val="24"/>
                <w:szCs w:val="24"/>
              </w:rPr>
              <w:t>GetLuck() : int</w:t>
            </w:r>
          </w:p>
          <w:p w:rsidR="006A5D4C" w:rsidRPr="00197634" w:rsidRDefault="006A5D4C" w:rsidP="00995D55">
            <w:pPr>
              <w:pStyle w:val="ListParagraph"/>
              <w:numPr>
                <w:ilvl w:val="0"/>
                <w:numId w:val="12"/>
              </w:numPr>
              <w:spacing w:line="360" w:lineRule="auto"/>
              <w:rPr>
                <w:rFonts w:ascii="Times New Roman" w:hAnsi="Times New Roman" w:cs="Times New Roman"/>
                <w:sz w:val="24"/>
                <w:szCs w:val="24"/>
              </w:rPr>
            </w:pPr>
            <w:r w:rsidRPr="00197634">
              <w:rPr>
                <w:rFonts w:ascii="Times New Roman" w:hAnsi="Times New Roman" w:cs="Times New Roman"/>
                <w:sz w:val="24"/>
                <w:szCs w:val="24"/>
              </w:rPr>
              <w:t>GetJob() : int</w:t>
            </w:r>
          </w:p>
          <w:p w:rsidR="006A5D4C" w:rsidRPr="00197634" w:rsidRDefault="006A5D4C" w:rsidP="00995D55">
            <w:pPr>
              <w:pStyle w:val="ListParagraph"/>
              <w:numPr>
                <w:ilvl w:val="0"/>
                <w:numId w:val="12"/>
              </w:numPr>
              <w:spacing w:line="360" w:lineRule="auto"/>
              <w:rPr>
                <w:rFonts w:ascii="Times New Roman" w:hAnsi="Times New Roman" w:cs="Times New Roman"/>
                <w:sz w:val="24"/>
                <w:szCs w:val="24"/>
              </w:rPr>
            </w:pPr>
            <w:r w:rsidRPr="00197634">
              <w:rPr>
                <w:rFonts w:ascii="Times New Roman" w:hAnsi="Times New Roman" w:cs="Times New Roman"/>
                <w:sz w:val="24"/>
                <w:szCs w:val="24"/>
              </w:rPr>
              <w:t>GetData() : void</w:t>
            </w:r>
          </w:p>
          <w:p w:rsidR="006A5D4C" w:rsidRPr="00197634" w:rsidRDefault="006A5D4C" w:rsidP="00995D55">
            <w:pPr>
              <w:pStyle w:val="ListParagraph"/>
              <w:numPr>
                <w:ilvl w:val="0"/>
                <w:numId w:val="12"/>
              </w:numPr>
              <w:spacing w:line="360" w:lineRule="auto"/>
              <w:rPr>
                <w:rFonts w:ascii="Times New Roman" w:hAnsi="Times New Roman" w:cs="Times New Roman"/>
                <w:sz w:val="24"/>
                <w:szCs w:val="24"/>
              </w:rPr>
            </w:pPr>
            <w:r w:rsidRPr="00197634">
              <w:rPr>
                <w:rFonts w:ascii="Times New Roman" w:hAnsi="Times New Roman" w:cs="Times New Roman"/>
                <w:sz w:val="24"/>
                <w:szCs w:val="24"/>
              </w:rPr>
              <w:t>Leveling(exp</w:t>
            </w:r>
            <w:r w:rsidR="00351542" w:rsidRPr="00197634">
              <w:rPr>
                <w:rFonts w:ascii="Times New Roman" w:hAnsi="Times New Roman" w:cs="Times New Roman"/>
                <w:sz w:val="24"/>
                <w:szCs w:val="24"/>
              </w:rPr>
              <w:t xml:space="preserve"> : int</w:t>
            </w:r>
            <w:r w:rsidRPr="00197634">
              <w:rPr>
                <w:rFonts w:ascii="Times New Roman" w:hAnsi="Times New Roman" w:cs="Times New Roman"/>
                <w:sz w:val="24"/>
                <w:szCs w:val="24"/>
              </w:rPr>
              <w:t>) : int</w:t>
            </w:r>
          </w:p>
        </w:tc>
      </w:tr>
    </w:tbl>
    <w:p w:rsidR="00EF69CA" w:rsidRPr="00197634" w:rsidRDefault="00EF69CA" w:rsidP="00995D55">
      <w:pPr>
        <w:spacing w:line="360" w:lineRule="auto"/>
        <w:rPr>
          <w:rFonts w:ascii="Times New Roman" w:hAnsi="Times New Roman" w:cs="Times New Roman"/>
          <w:sz w:val="24"/>
          <w:szCs w:val="24"/>
        </w:rPr>
      </w:pPr>
    </w:p>
    <w:p w:rsidR="00351542" w:rsidRPr="00197634" w:rsidRDefault="00351542" w:rsidP="00995D55">
      <w:pPr>
        <w:spacing w:line="360" w:lineRule="auto"/>
        <w:rPr>
          <w:rFonts w:ascii="Times New Roman" w:hAnsi="Times New Roman" w:cs="Times New Roman"/>
          <w:sz w:val="24"/>
          <w:szCs w:val="24"/>
        </w:rPr>
      </w:pPr>
    </w:p>
    <w:p w:rsidR="00351542" w:rsidRPr="00197634" w:rsidRDefault="00351542" w:rsidP="00995D55">
      <w:pPr>
        <w:spacing w:line="360" w:lineRule="auto"/>
        <w:rPr>
          <w:rFonts w:ascii="Times New Roman" w:hAnsi="Times New Roman" w:cs="Times New Roman"/>
          <w:sz w:val="24"/>
          <w:szCs w:val="24"/>
        </w:rPr>
      </w:pPr>
    </w:p>
    <w:p w:rsidR="00351542" w:rsidRPr="00197634" w:rsidRDefault="00351542" w:rsidP="00995D55">
      <w:pPr>
        <w:spacing w:line="360" w:lineRule="auto"/>
        <w:rPr>
          <w:rFonts w:ascii="Times New Roman" w:hAnsi="Times New Roman" w:cs="Times New Roman"/>
          <w:sz w:val="24"/>
          <w:szCs w:val="24"/>
        </w:rPr>
      </w:pPr>
    </w:p>
    <w:p w:rsidR="00351542" w:rsidRPr="00197634" w:rsidRDefault="00351542" w:rsidP="00995D55">
      <w:pPr>
        <w:spacing w:line="360" w:lineRule="auto"/>
        <w:rPr>
          <w:rFonts w:ascii="Times New Roman" w:hAnsi="Times New Roman" w:cs="Times New Roman"/>
          <w:sz w:val="24"/>
          <w:szCs w:val="24"/>
        </w:rPr>
      </w:pPr>
    </w:p>
    <w:p w:rsidR="00351542" w:rsidRPr="00197634" w:rsidRDefault="00351542" w:rsidP="00995D55">
      <w:pPr>
        <w:spacing w:line="360" w:lineRule="auto"/>
        <w:rPr>
          <w:rFonts w:ascii="Times New Roman" w:hAnsi="Times New Roman" w:cs="Times New Roman"/>
          <w:sz w:val="24"/>
          <w:szCs w:val="24"/>
        </w:rPr>
      </w:pPr>
    </w:p>
    <w:p w:rsidR="00351542" w:rsidRPr="00197634" w:rsidRDefault="00351542" w:rsidP="00995D55">
      <w:pPr>
        <w:spacing w:line="360" w:lineRule="auto"/>
        <w:rPr>
          <w:rFonts w:ascii="Times New Roman" w:hAnsi="Times New Roman" w:cs="Times New Roman"/>
          <w:sz w:val="24"/>
          <w:szCs w:val="24"/>
        </w:rPr>
      </w:pPr>
    </w:p>
    <w:p w:rsidR="00351542" w:rsidRPr="00197634" w:rsidRDefault="00351542" w:rsidP="00995D55">
      <w:pPr>
        <w:spacing w:line="360" w:lineRule="auto"/>
        <w:rPr>
          <w:rFonts w:ascii="Times New Roman" w:hAnsi="Times New Roman" w:cs="Times New Roman"/>
          <w:sz w:val="24"/>
          <w:szCs w:val="24"/>
        </w:rPr>
      </w:pPr>
    </w:p>
    <w:p w:rsidR="00351542" w:rsidRPr="00197634" w:rsidRDefault="00351542" w:rsidP="00995D55">
      <w:pPr>
        <w:spacing w:line="360" w:lineRule="auto"/>
        <w:rPr>
          <w:rFonts w:ascii="Times New Roman" w:hAnsi="Times New Roman" w:cs="Times New Roman"/>
          <w:sz w:val="24"/>
          <w:szCs w:val="24"/>
        </w:rPr>
      </w:pPr>
    </w:p>
    <w:p w:rsidR="00351542" w:rsidRPr="00197634" w:rsidRDefault="00351542" w:rsidP="00995D55">
      <w:pPr>
        <w:spacing w:line="360" w:lineRule="auto"/>
        <w:rPr>
          <w:rFonts w:ascii="Times New Roman" w:hAnsi="Times New Roman" w:cs="Times New Roman"/>
          <w:sz w:val="24"/>
          <w:szCs w:val="24"/>
        </w:rPr>
      </w:pPr>
    </w:p>
    <w:p w:rsidR="00351542" w:rsidRPr="00197634" w:rsidRDefault="00351542" w:rsidP="00995D55">
      <w:pPr>
        <w:spacing w:line="360" w:lineRule="auto"/>
        <w:rPr>
          <w:rFonts w:ascii="Times New Roman" w:hAnsi="Times New Roman" w:cs="Times New Roman"/>
          <w:sz w:val="24"/>
          <w:szCs w:val="24"/>
        </w:rPr>
      </w:pPr>
    </w:p>
    <w:p w:rsidR="00351542" w:rsidRPr="00197634" w:rsidRDefault="00351542" w:rsidP="00995D55">
      <w:pPr>
        <w:spacing w:line="360" w:lineRule="auto"/>
        <w:rPr>
          <w:rFonts w:ascii="Times New Roman" w:hAnsi="Times New Roman" w:cs="Times New Roman"/>
          <w:sz w:val="24"/>
          <w:szCs w:val="24"/>
        </w:rPr>
      </w:pPr>
    </w:p>
    <w:p w:rsidR="00351542" w:rsidRPr="00197634" w:rsidRDefault="00351542" w:rsidP="00995D55">
      <w:pPr>
        <w:spacing w:line="360" w:lineRule="auto"/>
        <w:rPr>
          <w:rFonts w:ascii="Times New Roman" w:hAnsi="Times New Roman" w:cs="Times New Roman"/>
          <w:sz w:val="24"/>
          <w:szCs w:val="24"/>
        </w:rPr>
      </w:pPr>
    </w:p>
    <w:p w:rsidR="00995D55" w:rsidRPr="00197634" w:rsidRDefault="00995D55" w:rsidP="00995D55">
      <w:pPr>
        <w:spacing w:line="360" w:lineRule="auto"/>
        <w:rPr>
          <w:rFonts w:ascii="Times New Roman" w:hAnsi="Times New Roman" w:cs="Times New Roman"/>
          <w:sz w:val="24"/>
          <w:szCs w:val="24"/>
        </w:rPr>
      </w:pPr>
    </w:p>
    <w:p w:rsidR="00066E91" w:rsidRPr="00197634" w:rsidRDefault="00066E91" w:rsidP="00995D55">
      <w:pPr>
        <w:spacing w:line="360" w:lineRule="auto"/>
        <w:rPr>
          <w:rFonts w:ascii="Times New Roman" w:hAnsi="Times New Roman" w:cs="Times New Roman"/>
          <w:sz w:val="24"/>
          <w:szCs w:val="24"/>
        </w:rPr>
      </w:pPr>
      <w:r w:rsidRPr="00197634">
        <w:rPr>
          <w:rFonts w:ascii="Times New Roman" w:hAnsi="Times New Roman" w:cs="Times New Roman"/>
          <w:sz w:val="24"/>
          <w:szCs w:val="24"/>
        </w:rPr>
        <w:lastRenderedPageBreak/>
        <w:t>Figure 2.2</w:t>
      </w:r>
      <w:r w:rsidR="00EF69CA" w:rsidRPr="00197634">
        <w:rPr>
          <w:rFonts w:ascii="Times New Roman" w:hAnsi="Times New Roman" w:cs="Times New Roman"/>
          <w:sz w:val="24"/>
          <w:szCs w:val="24"/>
        </w:rPr>
        <w:t>.1</w:t>
      </w:r>
      <w:r w:rsidR="003E1047" w:rsidRPr="00197634">
        <w:rPr>
          <w:rFonts w:ascii="Times New Roman" w:hAnsi="Times New Roman" w:cs="Times New Roman"/>
          <w:sz w:val="24"/>
          <w:szCs w:val="24"/>
        </w:rPr>
        <w:t>, Class Diagram (Enemy</w:t>
      </w:r>
      <w:r w:rsidRPr="00197634">
        <w:rPr>
          <w:rFonts w:ascii="Times New Roman" w:hAnsi="Times New Roman" w:cs="Times New Roman"/>
          <w:sz w:val="24"/>
          <w:szCs w:val="24"/>
        </w:rPr>
        <w:t>)</w:t>
      </w:r>
      <w:r w:rsidR="00EF69CA" w:rsidRPr="00197634">
        <w:rPr>
          <w:rFonts w:ascii="Times New Roman" w:hAnsi="Times New Roman" w:cs="Times New Roman"/>
          <w:sz w:val="24"/>
          <w:szCs w:val="24"/>
        </w:rPr>
        <w:t>, simplified</w:t>
      </w:r>
    </w:p>
    <w:p w:rsidR="00995D55" w:rsidRPr="00197634" w:rsidRDefault="00066E91" w:rsidP="00995D55">
      <w:pPr>
        <w:spacing w:line="360" w:lineRule="auto"/>
        <w:rPr>
          <w:rFonts w:ascii="Times New Roman" w:hAnsi="Times New Roman" w:cs="Times New Roman"/>
          <w:sz w:val="24"/>
          <w:szCs w:val="24"/>
        </w:rPr>
      </w:pPr>
      <w:r w:rsidRPr="00197634">
        <w:rPr>
          <w:rFonts w:ascii="Times New Roman" w:hAnsi="Times New Roman" w:cs="Times New Roman"/>
          <w:noProof/>
          <w:sz w:val="24"/>
          <w:szCs w:val="24"/>
          <w:lang w:val="en-GB" w:eastAsia="en-GB"/>
        </w:rPr>
        <w:drawing>
          <wp:inline distT="0" distB="0" distL="0" distR="0" wp14:anchorId="2D81155E" wp14:editId="4C1D867F">
            <wp:extent cx="5486400" cy="7833360"/>
            <wp:effectExtent l="38100" t="0" r="1905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rsidR="00995D55" w:rsidRPr="00197634" w:rsidRDefault="00995D55" w:rsidP="00995D55">
      <w:pPr>
        <w:spacing w:line="360" w:lineRule="auto"/>
        <w:rPr>
          <w:rFonts w:ascii="Times New Roman" w:hAnsi="Times New Roman" w:cs="Times New Roman"/>
          <w:sz w:val="24"/>
          <w:szCs w:val="24"/>
        </w:rPr>
      </w:pPr>
    </w:p>
    <w:p w:rsidR="003E1047" w:rsidRPr="00197634" w:rsidRDefault="003E1047" w:rsidP="00995D55">
      <w:pPr>
        <w:spacing w:line="360" w:lineRule="auto"/>
        <w:rPr>
          <w:rFonts w:ascii="Times New Roman" w:hAnsi="Times New Roman" w:cs="Times New Roman"/>
          <w:sz w:val="24"/>
          <w:szCs w:val="24"/>
        </w:rPr>
      </w:pPr>
      <w:r w:rsidRPr="00197634">
        <w:rPr>
          <w:rFonts w:ascii="Times New Roman" w:hAnsi="Times New Roman" w:cs="Times New Roman"/>
          <w:sz w:val="24"/>
          <w:szCs w:val="24"/>
        </w:rPr>
        <w:lastRenderedPageBreak/>
        <w:t>Figure 2.2.2, Class Diagram (Enemies), UML diagram</w:t>
      </w:r>
    </w:p>
    <w:tbl>
      <w:tblPr>
        <w:tblStyle w:val="TableGrid"/>
        <w:tblW w:w="0" w:type="auto"/>
        <w:tblLook w:val="04A0" w:firstRow="1" w:lastRow="0" w:firstColumn="1" w:lastColumn="0" w:noHBand="0" w:noVBand="1"/>
      </w:tblPr>
      <w:tblGrid>
        <w:gridCol w:w="9242"/>
      </w:tblGrid>
      <w:tr w:rsidR="00197634" w:rsidRPr="00197634" w:rsidTr="00C20738">
        <w:tc>
          <w:tcPr>
            <w:tcW w:w="9242" w:type="dxa"/>
          </w:tcPr>
          <w:p w:rsidR="003E1047" w:rsidRPr="00197634" w:rsidRDefault="003E1047" w:rsidP="00995D55">
            <w:pPr>
              <w:spacing w:line="360" w:lineRule="auto"/>
              <w:jc w:val="center"/>
              <w:rPr>
                <w:rFonts w:ascii="Times New Roman" w:hAnsi="Times New Roman" w:cs="Times New Roman"/>
                <w:b/>
                <w:sz w:val="24"/>
                <w:szCs w:val="24"/>
              </w:rPr>
            </w:pPr>
            <w:r w:rsidRPr="00197634">
              <w:rPr>
                <w:rFonts w:ascii="Times New Roman" w:hAnsi="Times New Roman" w:cs="Times New Roman"/>
                <w:b/>
                <w:sz w:val="24"/>
                <w:szCs w:val="24"/>
              </w:rPr>
              <w:t>Enemy</w:t>
            </w:r>
          </w:p>
        </w:tc>
      </w:tr>
      <w:tr w:rsidR="00197634" w:rsidRPr="00197634" w:rsidTr="007073D5">
        <w:tc>
          <w:tcPr>
            <w:tcW w:w="9242" w:type="dxa"/>
          </w:tcPr>
          <w:p w:rsidR="003E1047" w:rsidRPr="00197634" w:rsidRDefault="00BB2CBC" w:rsidP="00995D55">
            <w:pPr>
              <w:pStyle w:val="ListParagraph"/>
              <w:numPr>
                <w:ilvl w:val="0"/>
                <w:numId w:val="13"/>
              </w:numPr>
              <w:spacing w:line="360" w:lineRule="auto"/>
              <w:rPr>
                <w:rFonts w:ascii="Times New Roman" w:hAnsi="Times New Roman" w:cs="Times New Roman"/>
                <w:sz w:val="24"/>
                <w:szCs w:val="24"/>
              </w:rPr>
            </w:pPr>
            <w:r w:rsidRPr="00197634">
              <w:rPr>
                <w:rFonts w:ascii="Times New Roman" w:hAnsi="Times New Roman" w:cs="Times New Roman"/>
                <w:sz w:val="24"/>
                <w:szCs w:val="24"/>
              </w:rPr>
              <w:t>sEName : string</w:t>
            </w:r>
          </w:p>
          <w:p w:rsidR="00BB2CBC" w:rsidRPr="00197634" w:rsidRDefault="00BB2CBC" w:rsidP="00995D55">
            <w:pPr>
              <w:pStyle w:val="ListParagraph"/>
              <w:numPr>
                <w:ilvl w:val="0"/>
                <w:numId w:val="13"/>
              </w:numPr>
              <w:spacing w:line="360" w:lineRule="auto"/>
              <w:rPr>
                <w:rFonts w:ascii="Times New Roman" w:hAnsi="Times New Roman" w:cs="Times New Roman"/>
                <w:sz w:val="24"/>
                <w:szCs w:val="24"/>
              </w:rPr>
            </w:pPr>
            <w:r w:rsidRPr="00197634">
              <w:rPr>
                <w:rFonts w:ascii="Times New Roman" w:hAnsi="Times New Roman" w:cs="Times New Roman"/>
                <w:sz w:val="24"/>
                <w:szCs w:val="24"/>
              </w:rPr>
              <w:t>nEHealth : int</w:t>
            </w:r>
          </w:p>
          <w:p w:rsidR="00BB2CBC" w:rsidRPr="00197634" w:rsidRDefault="00BB2CBC" w:rsidP="00995D55">
            <w:pPr>
              <w:pStyle w:val="ListParagraph"/>
              <w:numPr>
                <w:ilvl w:val="0"/>
                <w:numId w:val="13"/>
              </w:numPr>
              <w:spacing w:line="360" w:lineRule="auto"/>
              <w:rPr>
                <w:rFonts w:ascii="Times New Roman" w:hAnsi="Times New Roman" w:cs="Times New Roman"/>
                <w:sz w:val="24"/>
                <w:szCs w:val="24"/>
              </w:rPr>
            </w:pPr>
            <w:r w:rsidRPr="00197634">
              <w:rPr>
                <w:rFonts w:ascii="Times New Roman" w:hAnsi="Times New Roman" w:cs="Times New Roman"/>
                <w:sz w:val="24"/>
                <w:szCs w:val="24"/>
              </w:rPr>
              <w:t>nEMana : int</w:t>
            </w:r>
          </w:p>
          <w:p w:rsidR="00BB2CBC" w:rsidRPr="00197634" w:rsidRDefault="00BB2CBC" w:rsidP="00995D55">
            <w:pPr>
              <w:pStyle w:val="ListParagraph"/>
              <w:numPr>
                <w:ilvl w:val="0"/>
                <w:numId w:val="13"/>
              </w:numPr>
              <w:spacing w:line="360" w:lineRule="auto"/>
              <w:rPr>
                <w:rFonts w:ascii="Times New Roman" w:hAnsi="Times New Roman" w:cs="Times New Roman"/>
                <w:sz w:val="24"/>
                <w:szCs w:val="24"/>
              </w:rPr>
            </w:pPr>
            <w:r w:rsidRPr="00197634">
              <w:rPr>
                <w:rFonts w:ascii="Times New Roman" w:hAnsi="Times New Roman" w:cs="Times New Roman"/>
                <w:sz w:val="24"/>
                <w:szCs w:val="24"/>
              </w:rPr>
              <w:t>nEAttack : int</w:t>
            </w:r>
          </w:p>
          <w:p w:rsidR="00BB2CBC" w:rsidRPr="00197634" w:rsidRDefault="00BB2CBC" w:rsidP="00995D55">
            <w:pPr>
              <w:pStyle w:val="ListParagraph"/>
              <w:numPr>
                <w:ilvl w:val="0"/>
                <w:numId w:val="13"/>
              </w:numPr>
              <w:spacing w:line="360" w:lineRule="auto"/>
              <w:rPr>
                <w:rFonts w:ascii="Times New Roman" w:hAnsi="Times New Roman" w:cs="Times New Roman"/>
                <w:sz w:val="24"/>
                <w:szCs w:val="24"/>
              </w:rPr>
            </w:pPr>
            <w:r w:rsidRPr="00197634">
              <w:rPr>
                <w:rFonts w:ascii="Times New Roman" w:hAnsi="Times New Roman" w:cs="Times New Roman"/>
                <w:sz w:val="24"/>
                <w:szCs w:val="24"/>
              </w:rPr>
              <w:t>nEDefence : int</w:t>
            </w:r>
          </w:p>
          <w:p w:rsidR="00BB2CBC" w:rsidRPr="00197634" w:rsidRDefault="00BB2CBC" w:rsidP="00995D55">
            <w:pPr>
              <w:pStyle w:val="ListParagraph"/>
              <w:numPr>
                <w:ilvl w:val="0"/>
                <w:numId w:val="13"/>
              </w:numPr>
              <w:spacing w:line="360" w:lineRule="auto"/>
              <w:rPr>
                <w:rFonts w:ascii="Times New Roman" w:hAnsi="Times New Roman" w:cs="Times New Roman"/>
                <w:sz w:val="24"/>
                <w:szCs w:val="24"/>
              </w:rPr>
            </w:pPr>
            <w:r w:rsidRPr="00197634">
              <w:rPr>
                <w:rFonts w:ascii="Times New Roman" w:hAnsi="Times New Roman" w:cs="Times New Roman"/>
                <w:sz w:val="24"/>
                <w:szCs w:val="24"/>
              </w:rPr>
              <w:t>nEMagicAttack : int</w:t>
            </w:r>
          </w:p>
          <w:p w:rsidR="00BB2CBC" w:rsidRPr="00197634" w:rsidRDefault="00BB2CBC" w:rsidP="00995D55">
            <w:pPr>
              <w:pStyle w:val="ListParagraph"/>
              <w:numPr>
                <w:ilvl w:val="0"/>
                <w:numId w:val="13"/>
              </w:numPr>
              <w:spacing w:line="360" w:lineRule="auto"/>
              <w:rPr>
                <w:rFonts w:ascii="Times New Roman" w:hAnsi="Times New Roman" w:cs="Times New Roman"/>
                <w:sz w:val="24"/>
                <w:szCs w:val="24"/>
              </w:rPr>
            </w:pPr>
            <w:r w:rsidRPr="00197634">
              <w:rPr>
                <w:rFonts w:ascii="Times New Roman" w:hAnsi="Times New Roman" w:cs="Times New Roman"/>
                <w:sz w:val="24"/>
                <w:szCs w:val="24"/>
              </w:rPr>
              <w:t>nEMagicDefence : int</w:t>
            </w:r>
          </w:p>
          <w:p w:rsidR="00BB2CBC" w:rsidRPr="00197634" w:rsidRDefault="00BB2CBC" w:rsidP="00995D55">
            <w:pPr>
              <w:pStyle w:val="ListParagraph"/>
              <w:numPr>
                <w:ilvl w:val="0"/>
                <w:numId w:val="13"/>
              </w:numPr>
              <w:spacing w:line="360" w:lineRule="auto"/>
              <w:rPr>
                <w:rFonts w:ascii="Times New Roman" w:hAnsi="Times New Roman" w:cs="Times New Roman"/>
                <w:sz w:val="24"/>
                <w:szCs w:val="24"/>
              </w:rPr>
            </w:pPr>
            <w:r w:rsidRPr="00197634">
              <w:rPr>
                <w:rFonts w:ascii="Times New Roman" w:hAnsi="Times New Roman" w:cs="Times New Roman"/>
                <w:sz w:val="24"/>
                <w:szCs w:val="24"/>
              </w:rPr>
              <w:t>nEAgility : int</w:t>
            </w:r>
          </w:p>
          <w:p w:rsidR="00BB2CBC" w:rsidRPr="00197634" w:rsidRDefault="00BB2CBC" w:rsidP="00995D55">
            <w:pPr>
              <w:pStyle w:val="ListParagraph"/>
              <w:numPr>
                <w:ilvl w:val="0"/>
                <w:numId w:val="13"/>
              </w:numPr>
              <w:spacing w:line="360" w:lineRule="auto"/>
              <w:rPr>
                <w:rFonts w:ascii="Times New Roman" w:hAnsi="Times New Roman" w:cs="Times New Roman"/>
                <w:sz w:val="24"/>
                <w:szCs w:val="24"/>
              </w:rPr>
            </w:pPr>
            <w:r w:rsidRPr="00197634">
              <w:rPr>
                <w:rFonts w:ascii="Times New Roman" w:hAnsi="Times New Roman" w:cs="Times New Roman"/>
                <w:sz w:val="24"/>
                <w:szCs w:val="24"/>
              </w:rPr>
              <w:t>nELuck : int</w:t>
            </w:r>
          </w:p>
          <w:p w:rsidR="00BB2CBC" w:rsidRPr="00197634" w:rsidRDefault="00BB2CBC" w:rsidP="00995D55">
            <w:pPr>
              <w:pStyle w:val="ListParagraph"/>
              <w:numPr>
                <w:ilvl w:val="0"/>
                <w:numId w:val="13"/>
              </w:numPr>
              <w:spacing w:line="360" w:lineRule="auto"/>
              <w:rPr>
                <w:rFonts w:ascii="Times New Roman" w:hAnsi="Times New Roman" w:cs="Times New Roman"/>
                <w:sz w:val="24"/>
                <w:szCs w:val="24"/>
              </w:rPr>
            </w:pPr>
            <w:r w:rsidRPr="00197634">
              <w:rPr>
                <w:rFonts w:ascii="Times New Roman" w:hAnsi="Times New Roman" w:cs="Times New Roman"/>
                <w:sz w:val="24"/>
                <w:szCs w:val="24"/>
              </w:rPr>
              <w:t>nEXPGain : int</w:t>
            </w:r>
          </w:p>
        </w:tc>
      </w:tr>
      <w:tr w:rsidR="003E1047" w:rsidRPr="00197634" w:rsidTr="008E1F91">
        <w:tc>
          <w:tcPr>
            <w:tcW w:w="9242" w:type="dxa"/>
          </w:tcPr>
          <w:p w:rsidR="003E1047" w:rsidRPr="00197634" w:rsidRDefault="00BB2CBC" w:rsidP="00995D55">
            <w:pPr>
              <w:pStyle w:val="ListParagraph"/>
              <w:numPr>
                <w:ilvl w:val="0"/>
                <w:numId w:val="14"/>
              </w:numPr>
              <w:spacing w:line="360" w:lineRule="auto"/>
              <w:rPr>
                <w:rFonts w:ascii="Times New Roman" w:hAnsi="Times New Roman" w:cs="Times New Roman"/>
                <w:sz w:val="24"/>
                <w:szCs w:val="24"/>
              </w:rPr>
            </w:pPr>
            <w:r w:rsidRPr="00197634">
              <w:rPr>
                <w:rFonts w:ascii="Times New Roman" w:hAnsi="Times New Roman" w:cs="Times New Roman"/>
                <w:sz w:val="24"/>
                <w:szCs w:val="24"/>
              </w:rPr>
              <w:t>Enemy(</w:t>
            </w:r>
            <w:r w:rsidR="00995D55" w:rsidRPr="00197634">
              <w:rPr>
                <w:rFonts w:ascii="Times New Roman" w:hAnsi="Times New Roman" w:cs="Times New Roman"/>
                <w:sz w:val="24"/>
                <w:szCs w:val="24"/>
              </w:rPr>
              <w:t xml:space="preserve">name : string, </w:t>
            </w:r>
            <w:r w:rsidR="00351542" w:rsidRPr="00197634">
              <w:rPr>
                <w:rFonts w:ascii="Times New Roman" w:hAnsi="Times New Roman" w:cs="Times New Roman"/>
                <w:sz w:val="24"/>
                <w:szCs w:val="24"/>
              </w:rPr>
              <w:t>health : int, mana : int, attack : int, defence : int,  magic_attack : int, magic_defence : int, agility : int, luck : int</w:t>
            </w:r>
            <w:r w:rsidRPr="00197634">
              <w:rPr>
                <w:rFonts w:ascii="Times New Roman" w:hAnsi="Times New Roman" w:cs="Times New Roman"/>
                <w:sz w:val="24"/>
                <w:szCs w:val="24"/>
              </w:rPr>
              <w:t>)</w:t>
            </w:r>
          </w:p>
          <w:p w:rsidR="00351542" w:rsidRPr="00197634" w:rsidRDefault="00351542" w:rsidP="00995D55">
            <w:pPr>
              <w:pStyle w:val="ListParagraph"/>
              <w:numPr>
                <w:ilvl w:val="0"/>
                <w:numId w:val="14"/>
              </w:numPr>
              <w:spacing w:line="360" w:lineRule="auto"/>
              <w:rPr>
                <w:rFonts w:ascii="Times New Roman" w:hAnsi="Times New Roman" w:cs="Times New Roman"/>
                <w:sz w:val="24"/>
                <w:szCs w:val="24"/>
              </w:rPr>
            </w:pPr>
            <w:r w:rsidRPr="00197634">
              <w:rPr>
                <w:rFonts w:ascii="Times New Roman" w:hAnsi="Times New Roman" w:cs="Times New Roman"/>
                <w:sz w:val="24"/>
                <w:szCs w:val="24"/>
              </w:rPr>
              <w:t>Enemy()</w:t>
            </w:r>
          </w:p>
          <w:p w:rsidR="00351542" w:rsidRPr="00197634" w:rsidRDefault="00351542" w:rsidP="00995D55">
            <w:pPr>
              <w:pStyle w:val="ListParagraph"/>
              <w:numPr>
                <w:ilvl w:val="0"/>
                <w:numId w:val="14"/>
              </w:numPr>
              <w:spacing w:line="360" w:lineRule="auto"/>
              <w:rPr>
                <w:rFonts w:ascii="Times New Roman" w:hAnsi="Times New Roman" w:cs="Times New Roman"/>
                <w:sz w:val="24"/>
                <w:szCs w:val="24"/>
              </w:rPr>
            </w:pPr>
            <w:r w:rsidRPr="00197634">
              <w:rPr>
                <w:rFonts w:ascii="Times New Roman" w:hAnsi="Times New Roman" w:cs="Times New Roman"/>
                <w:sz w:val="24"/>
                <w:szCs w:val="24"/>
              </w:rPr>
              <w:t>eGetName() : string</w:t>
            </w:r>
          </w:p>
          <w:p w:rsidR="00351542" w:rsidRPr="00197634" w:rsidRDefault="00351542" w:rsidP="00995D55">
            <w:pPr>
              <w:pStyle w:val="ListParagraph"/>
              <w:numPr>
                <w:ilvl w:val="0"/>
                <w:numId w:val="14"/>
              </w:numPr>
              <w:spacing w:line="360" w:lineRule="auto"/>
              <w:rPr>
                <w:rFonts w:ascii="Times New Roman" w:hAnsi="Times New Roman" w:cs="Times New Roman"/>
                <w:sz w:val="24"/>
                <w:szCs w:val="24"/>
              </w:rPr>
            </w:pPr>
            <w:r w:rsidRPr="00197634">
              <w:rPr>
                <w:rFonts w:ascii="Times New Roman" w:hAnsi="Times New Roman" w:cs="Times New Roman"/>
                <w:sz w:val="24"/>
                <w:szCs w:val="24"/>
              </w:rPr>
              <w:t>eGetHealth() : int</w:t>
            </w:r>
          </w:p>
          <w:p w:rsidR="00351542" w:rsidRPr="00197634" w:rsidRDefault="00351542" w:rsidP="00995D55">
            <w:pPr>
              <w:pStyle w:val="ListParagraph"/>
              <w:numPr>
                <w:ilvl w:val="0"/>
                <w:numId w:val="14"/>
              </w:numPr>
              <w:spacing w:line="360" w:lineRule="auto"/>
              <w:rPr>
                <w:rFonts w:ascii="Times New Roman" w:hAnsi="Times New Roman" w:cs="Times New Roman"/>
                <w:sz w:val="24"/>
                <w:szCs w:val="24"/>
              </w:rPr>
            </w:pPr>
            <w:r w:rsidRPr="00197634">
              <w:rPr>
                <w:rFonts w:ascii="Times New Roman" w:hAnsi="Times New Roman" w:cs="Times New Roman"/>
                <w:sz w:val="24"/>
                <w:szCs w:val="24"/>
              </w:rPr>
              <w:t>eGetMana() : int</w:t>
            </w:r>
          </w:p>
          <w:p w:rsidR="00351542" w:rsidRPr="00197634" w:rsidRDefault="00351542" w:rsidP="00995D55">
            <w:pPr>
              <w:pStyle w:val="ListParagraph"/>
              <w:numPr>
                <w:ilvl w:val="0"/>
                <w:numId w:val="14"/>
              </w:numPr>
              <w:spacing w:line="360" w:lineRule="auto"/>
              <w:rPr>
                <w:rFonts w:ascii="Times New Roman" w:hAnsi="Times New Roman" w:cs="Times New Roman"/>
                <w:sz w:val="24"/>
                <w:szCs w:val="24"/>
              </w:rPr>
            </w:pPr>
            <w:r w:rsidRPr="00197634">
              <w:rPr>
                <w:rFonts w:ascii="Times New Roman" w:hAnsi="Times New Roman" w:cs="Times New Roman"/>
                <w:sz w:val="24"/>
                <w:szCs w:val="24"/>
              </w:rPr>
              <w:t>eGetAttack() : int</w:t>
            </w:r>
          </w:p>
          <w:p w:rsidR="00351542" w:rsidRPr="00197634" w:rsidRDefault="00351542" w:rsidP="00995D55">
            <w:pPr>
              <w:pStyle w:val="ListParagraph"/>
              <w:numPr>
                <w:ilvl w:val="0"/>
                <w:numId w:val="14"/>
              </w:numPr>
              <w:spacing w:line="360" w:lineRule="auto"/>
              <w:rPr>
                <w:rFonts w:ascii="Times New Roman" w:hAnsi="Times New Roman" w:cs="Times New Roman"/>
                <w:sz w:val="24"/>
                <w:szCs w:val="24"/>
              </w:rPr>
            </w:pPr>
            <w:r w:rsidRPr="00197634">
              <w:rPr>
                <w:rFonts w:ascii="Times New Roman" w:hAnsi="Times New Roman" w:cs="Times New Roman"/>
                <w:sz w:val="24"/>
                <w:szCs w:val="24"/>
              </w:rPr>
              <w:t>eGetDefence() : int</w:t>
            </w:r>
          </w:p>
          <w:p w:rsidR="00351542" w:rsidRPr="00197634" w:rsidRDefault="00351542" w:rsidP="00995D55">
            <w:pPr>
              <w:pStyle w:val="ListParagraph"/>
              <w:numPr>
                <w:ilvl w:val="0"/>
                <w:numId w:val="14"/>
              </w:numPr>
              <w:spacing w:line="360" w:lineRule="auto"/>
              <w:rPr>
                <w:rFonts w:ascii="Times New Roman" w:hAnsi="Times New Roman" w:cs="Times New Roman"/>
                <w:sz w:val="24"/>
                <w:szCs w:val="24"/>
              </w:rPr>
            </w:pPr>
            <w:r w:rsidRPr="00197634">
              <w:rPr>
                <w:rFonts w:ascii="Times New Roman" w:hAnsi="Times New Roman" w:cs="Times New Roman"/>
                <w:sz w:val="24"/>
                <w:szCs w:val="24"/>
              </w:rPr>
              <w:t>eGetMagicAttack() : int</w:t>
            </w:r>
          </w:p>
          <w:p w:rsidR="00351542" w:rsidRPr="00197634" w:rsidRDefault="00351542" w:rsidP="00995D55">
            <w:pPr>
              <w:pStyle w:val="ListParagraph"/>
              <w:numPr>
                <w:ilvl w:val="0"/>
                <w:numId w:val="14"/>
              </w:numPr>
              <w:spacing w:line="360" w:lineRule="auto"/>
              <w:rPr>
                <w:rFonts w:ascii="Times New Roman" w:hAnsi="Times New Roman" w:cs="Times New Roman"/>
                <w:sz w:val="24"/>
                <w:szCs w:val="24"/>
              </w:rPr>
            </w:pPr>
            <w:r w:rsidRPr="00197634">
              <w:rPr>
                <w:rFonts w:ascii="Times New Roman" w:hAnsi="Times New Roman" w:cs="Times New Roman"/>
                <w:sz w:val="24"/>
                <w:szCs w:val="24"/>
              </w:rPr>
              <w:t>eGetMagicDefence() : int</w:t>
            </w:r>
          </w:p>
          <w:p w:rsidR="00351542" w:rsidRPr="00197634" w:rsidRDefault="00351542" w:rsidP="00995D55">
            <w:pPr>
              <w:pStyle w:val="ListParagraph"/>
              <w:numPr>
                <w:ilvl w:val="0"/>
                <w:numId w:val="14"/>
              </w:numPr>
              <w:spacing w:line="360" w:lineRule="auto"/>
              <w:rPr>
                <w:rFonts w:ascii="Times New Roman" w:hAnsi="Times New Roman" w:cs="Times New Roman"/>
                <w:sz w:val="24"/>
                <w:szCs w:val="24"/>
              </w:rPr>
            </w:pPr>
            <w:r w:rsidRPr="00197634">
              <w:rPr>
                <w:rFonts w:ascii="Times New Roman" w:hAnsi="Times New Roman" w:cs="Times New Roman"/>
                <w:sz w:val="24"/>
                <w:szCs w:val="24"/>
              </w:rPr>
              <w:t>eGetAgilty() : int</w:t>
            </w:r>
          </w:p>
          <w:p w:rsidR="00351542" w:rsidRPr="00197634" w:rsidRDefault="00351542" w:rsidP="00995D55">
            <w:pPr>
              <w:pStyle w:val="ListParagraph"/>
              <w:numPr>
                <w:ilvl w:val="0"/>
                <w:numId w:val="14"/>
              </w:numPr>
              <w:spacing w:line="360" w:lineRule="auto"/>
              <w:rPr>
                <w:rFonts w:ascii="Times New Roman" w:hAnsi="Times New Roman" w:cs="Times New Roman"/>
                <w:sz w:val="24"/>
                <w:szCs w:val="24"/>
              </w:rPr>
            </w:pPr>
            <w:r w:rsidRPr="00197634">
              <w:rPr>
                <w:rFonts w:ascii="Times New Roman" w:hAnsi="Times New Roman" w:cs="Times New Roman"/>
                <w:sz w:val="24"/>
                <w:szCs w:val="24"/>
              </w:rPr>
              <w:t>eGetLuck() : int</w:t>
            </w:r>
          </w:p>
          <w:p w:rsidR="00351542" w:rsidRPr="00197634" w:rsidRDefault="00351542" w:rsidP="00995D55">
            <w:pPr>
              <w:pStyle w:val="ListParagraph"/>
              <w:numPr>
                <w:ilvl w:val="0"/>
                <w:numId w:val="14"/>
              </w:numPr>
              <w:spacing w:line="360" w:lineRule="auto"/>
              <w:rPr>
                <w:rFonts w:ascii="Times New Roman" w:hAnsi="Times New Roman" w:cs="Times New Roman"/>
                <w:sz w:val="24"/>
                <w:szCs w:val="24"/>
              </w:rPr>
            </w:pPr>
            <w:r w:rsidRPr="00197634">
              <w:rPr>
                <w:rFonts w:ascii="Times New Roman" w:hAnsi="Times New Roman" w:cs="Times New Roman"/>
                <w:sz w:val="24"/>
                <w:szCs w:val="24"/>
              </w:rPr>
              <w:t>eGetEXP() : int</w:t>
            </w:r>
          </w:p>
        </w:tc>
      </w:tr>
    </w:tbl>
    <w:p w:rsidR="003E1047" w:rsidRPr="00197634" w:rsidRDefault="003E1047" w:rsidP="00995D55">
      <w:pPr>
        <w:spacing w:line="360" w:lineRule="auto"/>
        <w:rPr>
          <w:rFonts w:ascii="Times New Roman" w:hAnsi="Times New Roman" w:cs="Times New Roman"/>
          <w:sz w:val="24"/>
          <w:szCs w:val="24"/>
        </w:rPr>
      </w:pPr>
    </w:p>
    <w:p w:rsidR="003E1047" w:rsidRPr="00197634" w:rsidRDefault="003E1047" w:rsidP="00995D55">
      <w:pPr>
        <w:spacing w:line="360" w:lineRule="auto"/>
        <w:rPr>
          <w:rFonts w:ascii="Times New Roman" w:hAnsi="Times New Roman" w:cs="Times New Roman"/>
          <w:sz w:val="24"/>
          <w:szCs w:val="24"/>
        </w:rPr>
      </w:pPr>
      <w:r w:rsidRPr="00197634">
        <w:rPr>
          <w:rFonts w:ascii="Times New Roman" w:hAnsi="Times New Roman" w:cs="Times New Roman"/>
          <w:sz w:val="24"/>
          <w:szCs w:val="24"/>
        </w:rPr>
        <w:br w:type="page"/>
      </w:r>
    </w:p>
    <w:p w:rsidR="00066E91" w:rsidRPr="00197634" w:rsidRDefault="00066E91" w:rsidP="00995D55">
      <w:pPr>
        <w:spacing w:line="360" w:lineRule="auto"/>
        <w:rPr>
          <w:rFonts w:ascii="Times New Roman" w:hAnsi="Times New Roman" w:cs="Times New Roman"/>
          <w:sz w:val="24"/>
          <w:szCs w:val="24"/>
        </w:rPr>
      </w:pPr>
      <w:r w:rsidRPr="00197634">
        <w:rPr>
          <w:rFonts w:ascii="Times New Roman" w:hAnsi="Times New Roman" w:cs="Times New Roman"/>
          <w:sz w:val="24"/>
          <w:szCs w:val="24"/>
        </w:rPr>
        <w:lastRenderedPageBreak/>
        <w:t>Figure 2.3</w:t>
      </w:r>
      <w:r w:rsidR="00EF69CA" w:rsidRPr="00197634">
        <w:rPr>
          <w:rFonts w:ascii="Times New Roman" w:hAnsi="Times New Roman" w:cs="Times New Roman"/>
          <w:sz w:val="24"/>
          <w:szCs w:val="24"/>
        </w:rPr>
        <w:t>.1</w:t>
      </w:r>
      <w:r w:rsidRPr="00197634">
        <w:rPr>
          <w:rFonts w:ascii="Times New Roman" w:hAnsi="Times New Roman" w:cs="Times New Roman"/>
          <w:sz w:val="24"/>
          <w:szCs w:val="24"/>
        </w:rPr>
        <w:t>, Class Diagram (Weapon)</w:t>
      </w:r>
      <w:r w:rsidR="00EF69CA" w:rsidRPr="00197634">
        <w:rPr>
          <w:rFonts w:ascii="Times New Roman" w:hAnsi="Times New Roman" w:cs="Times New Roman"/>
          <w:sz w:val="24"/>
          <w:szCs w:val="24"/>
        </w:rPr>
        <w:t>, simplified</w:t>
      </w:r>
    </w:p>
    <w:p w:rsidR="00733CFB" w:rsidRPr="00197634" w:rsidRDefault="00733CFB" w:rsidP="00995D55">
      <w:pPr>
        <w:spacing w:line="360" w:lineRule="auto"/>
        <w:rPr>
          <w:rFonts w:ascii="Times New Roman" w:hAnsi="Times New Roman" w:cs="Times New Roman"/>
          <w:sz w:val="24"/>
          <w:szCs w:val="24"/>
        </w:rPr>
      </w:pPr>
      <w:r w:rsidRPr="00197634">
        <w:rPr>
          <w:rFonts w:ascii="Times New Roman" w:hAnsi="Times New Roman" w:cs="Times New Roman"/>
          <w:noProof/>
          <w:sz w:val="24"/>
          <w:szCs w:val="24"/>
          <w:lang w:val="en-GB" w:eastAsia="en-GB"/>
        </w:rPr>
        <w:drawing>
          <wp:inline distT="0" distB="0" distL="0" distR="0" wp14:anchorId="6D72FB33" wp14:editId="6F1BBA7A">
            <wp:extent cx="5486400" cy="7246620"/>
            <wp:effectExtent l="38100" t="0" r="1905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rsidR="00733CFB" w:rsidRPr="00197634" w:rsidRDefault="00733CFB" w:rsidP="00995D55">
      <w:pPr>
        <w:spacing w:line="360" w:lineRule="auto"/>
        <w:rPr>
          <w:rFonts w:ascii="Times New Roman" w:hAnsi="Times New Roman" w:cs="Times New Roman"/>
          <w:sz w:val="24"/>
          <w:szCs w:val="24"/>
        </w:rPr>
      </w:pPr>
    </w:p>
    <w:p w:rsidR="00733CFB" w:rsidRPr="00197634" w:rsidRDefault="00733CFB" w:rsidP="00995D55">
      <w:pPr>
        <w:spacing w:line="360" w:lineRule="auto"/>
        <w:rPr>
          <w:rFonts w:ascii="Times New Roman" w:hAnsi="Times New Roman" w:cs="Times New Roman"/>
          <w:sz w:val="24"/>
          <w:szCs w:val="24"/>
        </w:rPr>
      </w:pPr>
    </w:p>
    <w:p w:rsidR="00733CFB" w:rsidRPr="00197634" w:rsidRDefault="00733CFB" w:rsidP="00995D55">
      <w:pPr>
        <w:spacing w:line="360" w:lineRule="auto"/>
        <w:rPr>
          <w:rFonts w:ascii="Times New Roman" w:hAnsi="Times New Roman" w:cs="Times New Roman"/>
          <w:sz w:val="24"/>
          <w:szCs w:val="24"/>
        </w:rPr>
      </w:pPr>
    </w:p>
    <w:p w:rsidR="00351542" w:rsidRPr="00197634" w:rsidRDefault="00351542" w:rsidP="00995D55">
      <w:pPr>
        <w:spacing w:line="360" w:lineRule="auto"/>
        <w:rPr>
          <w:rFonts w:ascii="Times New Roman" w:hAnsi="Times New Roman" w:cs="Times New Roman"/>
          <w:sz w:val="24"/>
          <w:szCs w:val="24"/>
        </w:rPr>
      </w:pPr>
      <w:r w:rsidRPr="00197634">
        <w:rPr>
          <w:rFonts w:ascii="Times New Roman" w:hAnsi="Times New Roman" w:cs="Times New Roman"/>
          <w:sz w:val="24"/>
          <w:szCs w:val="24"/>
        </w:rPr>
        <w:lastRenderedPageBreak/>
        <w:t>Figure 2.3</w:t>
      </w:r>
      <w:r w:rsidR="00995D55" w:rsidRPr="00197634">
        <w:rPr>
          <w:rFonts w:ascii="Times New Roman" w:hAnsi="Times New Roman" w:cs="Times New Roman"/>
          <w:sz w:val="24"/>
          <w:szCs w:val="24"/>
        </w:rPr>
        <w:t>.2</w:t>
      </w:r>
      <w:r w:rsidRPr="00197634">
        <w:rPr>
          <w:rFonts w:ascii="Times New Roman" w:hAnsi="Times New Roman" w:cs="Times New Roman"/>
          <w:sz w:val="24"/>
          <w:szCs w:val="24"/>
        </w:rPr>
        <w:t>, Class Diagram (Weapon), UML diagram</w:t>
      </w:r>
    </w:p>
    <w:tbl>
      <w:tblPr>
        <w:tblStyle w:val="TableGrid"/>
        <w:tblW w:w="0" w:type="auto"/>
        <w:tblLook w:val="04A0" w:firstRow="1" w:lastRow="0" w:firstColumn="1" w:lastColumn="0" w:noHBand="0" w:noVBand="1"/>
      </w:tblPr>
      <w:tblGrid>
        <w:gridCol w:w="9242"/>
      </w:tblGrid>
      <w:tr w:rsidR="00197634" w:rsidRPr="00197634" w:rsidTr="00351542">
        <w:tc>
          <w:tcPr>
            <w:tcW w:w="9242" w:type="dxa"/>
          </w:tcPr>
          <w:p w:rsidR="00351542" w:rsidRPr="00197634" w:rsidRDefault="00351542" w:rsidP="00995D55">
            <w:pPr>
              <w:spacing w:line="360" w:lineRule="auto"/>
              <w:jc w:val="center"/>
              <w:rPr>
                <w:rFonts w:ascii="Times New Roman" w:hAnsi="Times New Roman" w:cs="Times New Roman"/>
                <w:b/>
                <w:sz w:val="24"/>
                <w:szCs w:val="24"/>
              </w:rPr>
            </w:pPr>
            <w:r w:rsidRPr="00197634">
              <w:rPr>
                <w:rFonts w:ascii="Times New Roman" w:hAnsi="Times New Roman" w:cs="Times New Roman"/>
                <w:b/>
                <w:sz w:val="24"/>
                <w:szCs w:val="24"/>
              </w:rPr>
              <w:t>Weapon</w:t>
            </w:r>
          </w:p>
        </w:tc>
      </w:tr>
      <w:tr w:rsidR="00197634" w:rsidRPr="00197634" w:rsidTr="00351542">
        <w:tc>
          <w:tcPr>
            <w:tcW w:w="9242" w:type="dxa"/>
          </w:tcPr>
          <w:p w:rsidR="00351542" w:rsidRPr="00197634" w:rsidRDefault="00351542" w:rsidP="00995D55">
            <w:pPr>
              <w:pStyle w:val="ListParagraph"/>
              <w:numPr>
                <w:ilvl w:val="0"/>
                <w:numId w:val="15"/>
              </w:numPr>
              <w:spacing w:line="360" w:lineRule="auto"/>
              <w:rPr>
                <w:rFonts w:ascii="Times New Roman" w:hAnsi="Times New Roman" w:cs="Times New Roman"/>
                <w:sz w:val="24"/>
                <w:szCs w:val="24"/>
              </w:rPr>
            </w:pPr>
            <w:r w:rsidRPr="00197634">
              <w:rPr>
                <w:rFonts w:ascii="Times New Roman" w:hAnsi="Times New Roman" w:cs="Times New Roman"/>
                <w:sz w:val="24"/>
                <w:szCs w:val="24"/>
              </w:rPr>
              <w:t>nWName : string</w:t>
            </w:r>
          </w:p>
          <w:p w:rsidR="00351542" w:rsidRPr="00197634" w:rsidRDefault="00351542" w:rsidP="00995D55">
            <w:pPr>
              <w:pStyle w:val="ListParagraph"/>
              <w:numPr>
                <w:ilvl w:val="0"/>
                <w:numId w:val="15"/>
              </w:numPr>
              <w:spacing w:line="360" w:lineRule="auto"/>
              <w:rPr>
                <w:rFonts w:ascii="Times New Roman" w:hAnsi="Times New Roman" w:cs="Times New Roman"/>
                <w:sz w:val="24"/>
                <w:szCs w:val="24"/>
              </w:rPr>
            </w:pPr>
            <w:r w:rsidRPr="00197634">
              <w:rPr>
                <w:rFonts w:ascii="Times New Roman" w:hAnsi="Times New Roman" w:cs="Times New Roman"/>
                <w:sz w:val="24"/>
                <w:szCs w:val="24"/>
              </w:rPr>
              <w:t>nWHealth : int</w:t>
            </w:r>
          </w:p>
          <w:p w:rsidR="00351542" w:rsidRPr="00197634" w:rsidRDefault="00351542" w:rsidP="00995D55">
            <w:pPr>
              <w:pStyle w:val="ListParagraph"/>
              <w:numPr>
                <w:ilvl w:val="0"/>
                <w:numId w:val="15"/>
              </w:numPr>
              <w:spacing w:line="360" w:lineRule="auto"/>
              <w:rPr>
                <w:rFonts w:ascii="Times New Roman" w:hAnsi="Times New Roman" w:cs="Times New Roman"/>
                <w:sz w:val="24"/>
                <w:szCs w:val="24"/>
              </w:rPr>
            </w:pPr>
            <w:r w:rsidRPr="00197634">
              <w:rPr>
                <w:rFonts w:ascii="Times New Roman" w:hAnsi="Times New Roman" w:cs="Times New Roman"/>
                <w:sz w:val="24"/>
                <w:szCs w:val="24"/>
              </w:rPr>
              <w:t>nWMana : int</w:t>
            </w:r>
          </w:p>
          <w:p w:rsidR="00351542" w:rsidRPr="00197634" w:rsidRDefault="00351542" w:rsidP="00995D55">
            <w:pPr>
              <w:pStyle w:val="ListParagraph"/>
              <w:numPr>
                <w:ilvl w:val="0"/>
                <w:numId w:val="15"/>
              </w:numPr>
              <w:spacing w:line="360" w:lineRule="auto"/>
              <w:rPr>
                <w:rFonts w:ascii="Times New Roman" w:hAnsi="Times New Roman" w:cs="Times New Roman"/>
                <w:sz w:val="24"/>
                <w:szCs w:val="24"/>
              </w:rPr>
            </w:pPr>
            <w:r w:rsidRPr="00197634">
              <w:rPr>
                <w:rFonts w:ascii="Times New Roman" w:hAnsi="Times New Roman" w:cs="Times New Roman"/>
                <w:sz w:val="24"/>
                <w:szCs w:val="24"/>
              </w:rPr>
              <w:t>nWAttack : int</w:t>
            </w:r>
          </w:p>
          <w:p w:rsidR="00351542" w:rsidRPr="00197634" w:rsidRDefault="00351542" w:rsidP="00995D55">
            <w:pPr>
              <w:pStyle w:val="ListParagraph"/>
              <w:numPr>
                <w:ilvl w:val="0"/>
                <w:numId w:val="15"/>
              </w:numPr>
              <w:spacing w:line="360" w:lineRule="auto"/>
              <w:rPr>
                <w:rFonts w:ascii="Times New Roman" w:hAnsi="Times New Roman" w:cs="Times New Roman"/>
                <w:sz w:val="24"/>
                <w:szCs w:val="24"/>
              </w:rPr>
            </w:pPr>
            <w:r w:rsidRPr="00197634">
              <w:rPr>
                <w:rFonts w:ascii="Times New Roman" w:hAnsi="Times New Roman" w:cs="Times New Roman"/>
                <w:sz w:val="24"/>
                <w:szCs w:val="24"/>
              </w:rPr>
              <w:t>nWDefence : int</w:t>
            </w:r>
          </w:p>
          <w:p w:rsidR="00351542" w:rsidRPr="00197634" w:rsidRDefault="00351542" w:rsidP="00995D55">
            <w:pPr>
              <w:pStyle w:val="ListParagraph"/>
              <w:numPr>
                <w:ilvl w:val="0"/>
                <w:numId w:val="15"/>
              </w:numPr>
              <w:spacing w:line="360" w:lineRule="auto"/>
              <w:rPr>
                <w:rFonts w:ascii="Times New Roman" w:hAnsi="Times New Roman" w:cs="Times New Roman"/>
                <w:sz w:val="24"/>
                <w:szCs w:val="24"/>
              </w:rPr>
            </w:pPr>
            <w:r w:rsidRPr="00197634">
              <w:rPr>
                <w:rFonts w:ascii="Times New Roman" w:hAnsi="Times New Roman" w:cs="Times New Roman"/>
                <w:sz w:val="24"/>
                <w:szCs w:val="24"/>
              </w:rPr>
              <w:t>nWMagicAttack : int</w:t>
            </w:r>
          </w:p>
          <w:p w:rsidR="00351542" w:rsidRPr="00197634" w:rsidRDefault="00351542" w:rsidP="00995D55">
            <w:pPr>
              <w:pStyle w:val="ListParagraph"/>
              <w:numPr>
                <w:ilvl w:val="0"/>
                <w:numId w:val="15"/>
              </w:numPr>
              <w:spacing w:line="360" w:lineRule="auto"/>
              <w:rPr>
                <w:rFonts w:ascii="Times New Roman" w:hAnsi="Times New Roman" w:cs="Times New Roman"/>
                <w:sz w:val="24"/>
                <w:szCs w:val="24"/>
              </w:rPr>
            </w:pPr>
            <w:r w:rsidRPr="00197634">
              <w:rPr>
                <w:rFonts w:ascii="Times New Roman" w:hAnsi="Times New Roman" w:cs="Times New Roman"/>
                <w:sz w:val="24"/>
                <w:szCs w:val="24"/>
              </w:rPr>
              <w:t>nWMagicDefence : int</w:t>
            </w:r>
          </w:p>
          <w:p w:rsidR="00351542" w:rsidRPr="00197634" w:rsidRDefault="00351542" w:rsidP="00995D55">
            <w:pPr>
              <w:pStyle w:val="ListParagraph"/>
              <w:numPr>
                <w:ilvl w:val="0"/>
                <w:numId w:val="15"/>
              </w:numPr>
              <w:spacing w:line="360" w:lineRule="auto"/>
              <w:rPr>
                <w:rFonts w:ascii="Times New Roman" w:hAnsi="Times New Roman" w:cs="Times New Roman"/>
                <w:sz w:val="24"/>
                <w:szCs w:val="24"/>
              </w:rPr>
            </w:pPr>
            <w:r w:rsidRPr="00197634">
              <w:rPr>
                <w:rFonts w:ascii="Times New Roman" w:hAnsi="Times New Roman" w:cs="Times New Roman"/>
                <w:sz w:val="24"/>
                <w:szCs w:val="24"/>
              </w:rPr>
              <w:t>nWAgility : int</w:t>
            </w:r>
          </w:p>
          <w:p w:rsidR="00351542" w:rsidRPr="00197634" w:rsidRDefault="00351542" w:rsidP="00995D55">
            <w:pPr>
              <w:pStyle w:val="ListParagraph"/>
              <w:numPr>
                <w:ilvl w:val="0"/>
                <w:numId w:val="15"/>
              </w:numPr>
              <w:spacing w:line="360" w:lineRule="auto"/>
              <w:rPr>
                <w:rFonts w:ascii="Times New Roman" w:hAnsi="Times New Roman" w:cs="Times New Roman"/>
                <w:sz w:val="24"/>
                <w:szCs w:val="24"/>
              </w:rPr>
            </w:pPr>
            <w:r w:rsidRPr="00197634">
              <w:rPr>
                <w:rFonts w:ascii="Times New Roman" w:hAnsi="Times New Roman" w:cs="Times New Roman"/>
                <w:sz w:val="24"/>
                <w:szCs w:val="24"/>
              </w:rPr>
              <w:t>nWLuck : int</w:t>
            </w:r>
          </w:p>
        </w:tc>
      </w:tr>
      <w:tr w:rsidR="00351542" w:rsidRPr="00197634" w:rsidTr="00351542">
        <w:tc>
          <w:tcPr>
            <w:tcW w:w="9242" w:type="dxa"/>
          </w:tcPr>
          <w:p w:rsidR="00351542" w:rsidRPr="00197634" w:rsidRDefault="00351542" w:rsidP="00995D55">
            <w:pPr>
              <w:pStyle w:val="ListParagraph"/>
              <w:numPr>
                <w:ilvl w:val="0"/>
                <w:numId w:val="16"/>
              </w:numPr>
              <w:spacing w:line="360" w:lineRule="auto"/>
              <w:rPr>
                <w:rFonts w:ascii="Times New Roman" w:hAnsi="Times New Roman" w:cs="Times New Roman"/>
                <w:sz w:val="24"/>
                <w:szCs w:val="24"/>
              </w:rPr>
            </w:pPr>
            <w:r w:rsidRPr="00197634">
              <w:rPr>
                <w:rFonts w:ascii="Times New Roman" w:hAnsi="Times New Roman" w:cs="Times New Roman"/>
                <w:sz w:val="24"/>
                <w:szCs w:val="24"/>
              </w:rPr>
              <w:t>Weapon(</w:t>
            </w:r>
            <w:r w:rsidR="00995D55" w:rsidRPr="00197634">
              <w:rPr>
                <w:rFonts w:ascii="Times New Roman" w:hAnsi="Times New Roman" w:cs="Times New Roman"/>
                <w:sz w:val="24"/>
                <w:szCs w:val="24"/>
              </w:rPr>
              <w:t>name : string, health : int, mana : int, attack : int, defence : int,  magic_attack : int, magic_defence : int, agility : int, luck : int</w:t>
            </w:r>
            <w:r w:rsidRPr="00197634">
              <w:rPr>
                <w:rFonts w:ascii="Times New Roman" w:hAnsi="Times New Roman" w:cs="Times New Roman"/>
                <w:sz w:val="24"/>
                <w:szCs w:val="24"/>
              </w:rPr>
              <w:t>)</w:t>
            </w:r>
          </w:p>
          <w:p w:rsidR="00995D55" w:rsidRPr="00197634" w:rsidRDefault="00995D55" w:rsidP="00995D55">
            <w:pPr>
              <w:pStyle w:val="ListParagraph"/>
              <w:numPr>
                <w:ilvl w:val="0"/>
                <w:numId w:val="16"/>
              </w:numPr>
              <w:spacing w:line="360" w:lineRule="auto"/>
              <w:rPr>
                <w:rFonts w:ascii="Times New Roman" w:hAnsi="Times New Roman" w:cs="Times New Roman"/>
                <w:sz w:val="24"/>
                <w:szCs w:val="24"/>
              </w:rPr>
            </w:pPr>
            <w:r w:rsidRPr="00197634">
              <w:rPr>
                <w:rFonts w:ascii="Times New Roman" w:hAnsi="Times New Roman" w:cs="Times New Roman"/>
                <w:sz w:val="24"/>
                <w:szCs w:val="24"/>
              </w:rPr>
              <w:t>Weapon()</w:t>
            </w:r>
          </w:p>
          <w:p w:rsidR="00995D55" w:rsidRPr="00197634" w:rsidRDefault="00995D55" w:rsidP="00995D55">
            <w:pPr>
              <w:pStyle w:val="ListParagraph"/>
              <w:numPr>
                <w:ilvl w:val="0"/>
                <w:numId w:val="16"/>
              </w:numPr>
              <w:spacing w:line="360" w:lineRule="auto"/>
              <w:rPr>
                <w:rFonts w:ascii="Times New Roman" w:hAnsi="Times New Roman" w:cs="Times New Roman"/>
                <w:sz w:val="24"/>
                <w:szCs w:val="24"/>
              </w:rPr>
            </w:pPr>
            <w:r w:rsidRPr="00197634">
              <w:rPr>
                <w:rFonts w:ascii="Times New Roman" w:hAnsi="Times New Roman" w:cs="Times New Roman"/>
                <w:sz w:val="24"/>
                <w:szCs w:val="24"/>
              </w:rPr>
              <w:t>wGetName() : string</w:t>
            </w:r>
          </w:p>
          <w:p w:rsidR="00995D55" w:rsidRPr="00197634" w:rsidRDefault="00995D55" w:rsidP="00995D55">
            <w:pPr>
              <w:pStyle w:val="ListParagraph"/>
              <w:numPr>
                <w:ilvl w:val="0"/>
                <w:numId w:val="16"/>
              </w:numPr>
              <w:spacing w:line="360" w:lineRule="auto"/>
              <w:rPr>
                <w:rFonts w:ascii="Times New Roman" w:hAnsi="Times New Roman" w:cs="Times New Roman"/>
                <w:sz w:val="24"/>
                <w:szCs w:val="24"/>
              </w:rPr>
            </w:pPr>
            <w:r w:rsidRPr="00197634">
              <w:rPr>
                <w:rFonts w:ascii="Times New Roman" w:hAnsi="Times New Roman" w:cs="Times New Roman"/>
                <w:sz w:val="24"/>
                <w:szCs w:val="24"/>
              </w:rPr>
              <w:t>wGetAttack() : int</w:t>
            </w:r>
          </w:p>
          <w:p w:rsidR="00995D55" w:rsidRPr="00197634" w:rsidRDefault="00995D55" w:rsidP="00995D55">
            <w:pPr>
              <w:pStyle w:val="ListParagraph"/>
              <w:numPr>
                <w:ilvl w:val="0"/>
                <w:numId w:val="16"/>
              </w:numPr>
              <w:spacing w:line="360" w:lineRule="auto"/>
              <w:rPr>
                <w:rFonts w:ascii="Times New Roman" w:hAnsi="Times New Roman" w:cs="Times New Roman"/>
                <w:sz w:val="24"/>
                <w:szCs w:val="24"/>
              </w:rPr>
            </w:pPr>
            <w:r w:rsidRPr="00197634">
              <w:rPr>
                <w:rFonts w:ascii="Times New Roman" w:hAnsi="Times New Roman" w:cs="Times New Roman"/>
                <w:sz w:val="24"/>
                <w:szCs w:val="24"/>
              </w:rPr>
              <w:t>wGetMagicAttack() : int</w:t>
            </w:r>
          </w:p>
        </w:tc>
      </w:tr>
    </w:tbl>
    <w:p w:rsidR="00351542" w:rsidRPr="00197634" w:rsidRDefault="00351542" w:rsidP="00995D55">
      <w:pPr>
        <w:spacing w:line="360" w:lineRule="auto"/>
        <w:rPr>
          <w:rFonts w:ascii="Times New Roman" w:hAnsi="Times New Roman" w:cs="Times New Roman"/>
          <w:sz w:val="24"/>
          <w:szCs w:val="24"/>
        </w:rPr>
      </w:pPr>
    </w:p>
    <w:p w:rsidR="00351542" w:rsidRPr="00197634" w:rsidRDefault="00351542" w:rsidP="00995D55">
      <w:pPr>
        <w:spacing w:line="360" w:lineRule="auto"/>
        <w:rPr>
          <w:rFonts w:ascii="Times New Roman" w:hAnsi="Times New Roman" w:cs="Times New Roman"/>
          <w:sz w:val="24"/>
          <w:szCs w:val="24"/>
        </w:rPr>
      </w:pPr>
      <w:r w:rsidRPr="00197634">
        <w:rPr>
          <w:rFonts w:ascii="Times New Roman" w:hAnsi="Times New Roman" w:cs="Times New Roman"/>
          <w:sz w:val="24"/>
          <w:szCs w:val="24"/>
        </w:rPr>
        <w:br w:type="page"/>
      </w:r>
    </w:p>
    <w:p w:rsidR="00733CFB" w:rsidRPr="00197634" w:rsidRDefault="00733CFB" w:rsidP="00995D55">
      <w:pPr>
        <w:spacing w:line="360" w:lineRule="auto"/>
        <w:rPr>
          <w:rFonts w:ascii="Times New Roman" w:hAnsi="Times New Roman" w:cs="Times New Roman"/>
          <w:sz w:val="24"/>
          <w:szCs w:val="24"/>
        </w:rPr>
      </w:pPr>
      <w:r w:rsidRPr="00197634">
        <w:rPr>
          <w:rFonts w:ascii="Times New Roman" w:hAnsi="Times New Roman" w:cs="Times New Roman"/>
          <w:sz w:val="24"/>
          <w:szCs w:val="24"/>
        </w:rPr>
        <w:lastRenderedPageBreak/>
        <w:t>Figure 2.4</w:t>
      </w:r>
      <w:r w:rsidR="00EF69CA" w:rsidRPr="00197634">
        <w:rPr>
          <w:rFonts w:ascii="Times New Roman" w:hAnsi="Times New Roman" w:cs="Times New Roman"/>
          <w:sz w:val="24"/>
          <w:szCs w:val="24"/>
        </w:rPr>
        <w:t>.1, Class Diagram (Armor), simplified</w:t>
      </w:r>
    </w:p>
    <w:p w:rsidR="002736B3" w:rsidRPr="00197634" w:rsidRDefault="009C7765" w:rsidP="00995D55">
      <w:pPr>
        <w:spacing w:line="360" w:lineRule="auto"/>
        <w:rPr>
          <w:rFonts w:ascii="Times New Roman" w:hAnsi="Times New Roman" w:cs="Times New Roman"/>
          <w:sz w:val="24"/>
          <w:szCs w:val="24"/>
        </w:rPr>
      </w:pPr>
      <w:r w:rsidRPr="00197634">
        <w:rPr>
          <w:rFonts w:ascii="Times New Roman" w:hAnsi="Times New Roman" w:cs="Times New Roman"/>
          <w:noProof/>
          <w:sz w:val="24"/>
          <w:szCs w:val="24"/>
          <w:lang w:val="en-GB" w:eastAsia="en-GB"/>
        </w:rPr>
        <w:drawing>
          <wp:inline distT="0" distB="0" distL="0" distR="0" wp14:anchorId="7A509A54" wp14:editId="013D75C4">
            <wp:extent cx="5486400" cy="6888480"/>
            <wp:effectExtent l="0" t="0" r="0" b="762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rsidR="00995D55" w:rsidRPr="00197634" w:rsidRDefault="00995D55" w:rsidP="00995D55">
      <w:pPr>
        <w:spacing w:line="360" w:lineRule="auto"/>
        <w:rPr>
          <w:rFonts w:ascii="Times New Roman" w:hAnsi="Times New Roman" w:cs="Times New Roman"/>
          <w:sz w:val="24"/>
          <w:szCs w:val="24"/>
        </w:rPr>
      </w:pPr>
    </w:p>
    <w:p w:rsidR="001E4206" w:rsidRPr="00197634" w:rsidRDefault="001E4206" w:rsidP="00995D55">
      <w:pPr>
        <w:spacing w:line="360" w:lineRule="auto"/>
        <w:rPr>
          <w:rFonts w:ascii="Times New Roman" w:hAnsi="Times New Roman" w:cs="Times New Roman"/>
          <w:sz w:val="24"/>
          <w:szCs w:val="24"/>
          <w:u w:val="single"/>
        </w:rPr>
      </w:pPr>
    </w:p>
    <w:p w:rsidR="001E4206" w:rsidRPr="00197634" w:rsidRDefault="001E4206" w:rsidP="00995D55">
      <w:pPr>
        <w:spacing w:line="360" w:lineRule="auto"/>
        <w:rPr>
          <w:rFonts w:ascii="Times New Roman" w:hAnsi="Times New Roman" w:cs="Times New Roman"/>
          <w:sz w:val="24"/>
          <w:szCs w:val="24"/>
          <w:u w:val="single"/>
        </w:rPr>
      </w:pPr>
      <w:r w:rsidRPr="00197634">
        <w:rPr>
          <w:rFonts w:ascii="Times New Roman" w:hAnsi="Times New Roman" w:cs="Times New Roman"/>
          <w:sz w:val="24"/>
          <w:szCs w:val="24"/>
          <w:u w:val="single"/>
        </w:rPr>
        <w:br w:type="page"/>
      </w:r>
    </w:p>
    <w:p w:rsidR="00995D55" w:rsidRPr="00197634" w:rsidRDefault="00995D55" w:rsidP="00995D55">
      <w:pPr>
        <w:spacing w:line="360" w:lineRule="auto"/>
        <w:rPr>
          <w:rFonts w:ascii="Times New Roman" w:hAnsi="Times New Roman" w:cs="Times New Roman"/>
          <w:sz w:val="24"/>
          <w:szCs w:val="24"/>
        </w:rPr>
      </w:pPr>
      <w:r w:rsidRPr="00197634">
        <w:rPr>
          <w:rFonts w:ascii="Times New Roman" w:hAnsi="Times New Roman" w:cs="Times New Roman"/>
          <w:sz w:val="24"/>
          <w:szCs w:val="24"/>
        </w:rPr>
        <w:lastRenderedPageBreak/>
        <w:t>Figure 2.4.2, Class Diagram (Armor), UML diagram</w:t>
      </w:r>
    </w:p>
    <w:tbl>
      <w:tblPr>
        <w:tblStyle w:val="TableGrid"/>
        <w:tblW w:w="9266" w:type="dxa"/>
        <w:tblLook w:val="04A0" w:firstRow="1" w:lastRow="0" w:firstColumn="1" w:lastColumn="0" w:noHBand="0" w:noVBand="1"/>
      </w:tblPr>
      <w:tblGrid>
        <w:gridCol w:w="9266"/>
      </w:tblGrid>
      <w:tr w:rsidR="00197634" w:rsidRPr="00197634" w:rsidTr="00995D55">
        <w:trPr>
          <w:trHeight w:val="432"/>
        </w:trPr>
        <w:tc>
          <w:tcPr>
            <w:tcW w:w="9266" w:type="dxa"/>
          </w:tcPr>
          <w:p w:rsidR="00995D55" w:rsidRPr="00197634" w:rsidRDefault="00995D55" w:rsidP="00995D55">
            <w:pPr>
              <w:spacing w:line="360" w:lineRule="auto"/>
              <w:jc w:val="center"/>
              <w:rPr>
                <w:rFonts w:ascii="Times New Roman" w:hAnsi="Times New Roman" w:cs="Times New Roman"/>
                <w:b/>
                <w:sz w:val="24"/>
                <w:szCs w:val="24"/>
              </w:rPr>
            </w:pPr>
            <w:r w:rsidRPr="00197634">
              <w:rPr>
                <w:rFonts w:ascii="Times New Roman" w:hAnsi="Times New Roman" w:cs="Times New Roman"/>
                <w:b/>
                <w:sz w:val="24"/>
                <w:szCs w:val="24"/>
              </w:rPr>
              <w:t>Armor</w:t>
            </w:r>
          </w:p>
        </w:tc>
      </w:tr>
      <w:tr w:rsidR="00197634" w:rsidRPr="00197634" w:rsidTr="00995D55">
        <w:trPr>
          <w:trHeight w:val="576"/>
        </w:trPr>
        <w:tc>
          <w:tcPr>
            <w:tcW w:w="9266" w:type="dxa"/>
          </w:tcPr>
          <w:p w:rsidR="00995D55" w:rsidRPr="00197634" w:rsidRDefault="00995D55" w:rsidP="00995D55">
            <w:pPr>
              <w:pStyle w:val="ListParagraph"/>
              <w:numPr>
                <w:ilvl w:val="0"/>
                <w:numId w:val="17"/>
              </w:numPr>
              <w:spacing w:line="360" w:lineRule="auto"/>
              <w:rPr>
                <w:rFonts w:ascii="Times New Roman" w:hAnsi="Times New Roman" w:cs="Times New Roman"/>
                <w:sz w:val="24"/>
                <w:szCs w:val="24"/>
              </w:rPr>
            </w:pPr>
            <w:r w:rsidRPr="00197634">
              <w:rPr>
                <w:rFonts w:ascii="Times New Roman" w:hAnsi="Times New Roman" w:cs="Times New Roman"/>
                <w:sz w:val="24"/>
                <w:szCs w:val="24"/>
              </w:rPr>
              <w:t>sAName : string</w:t>
            </w:r>
          </w:p>
          <w:p w:rsidR="00995D55" w:rsidRPr="00197634" w:rsidRDefault="00995D55" w:rsidP="00995D55">
            <w:pPr>
              <w:pStyle w:val="ListParagraph"/>
              <w:numPr>
                <w:ilvl w:val="0"/>
                <w:numId w:val="17"/>
              </w:numPr>
              <w:spacing w:line="360" w:lineRule="auto"/>
              <w:rPr>
                <w:rFonts w:ascii="Times New Roman" w:hAnsi="Times New Roman" w:cs="Times New Roman"/>
                <w:sz w:val="24"/>
                <w:szCs w:val="24"/>
              </w:rPr>
            </w:pPr>
            <w:r w:rsidRPr="00197634">
              <w:rPr>
                <w:rFonts w:ascii="Times New Roman" w:hAnsi="Times New Roman" w:cs="Times New Roman"/>
                <w:sz w:val="24"/>
                <w:szCs w:val="24"/>
              </w:rPr>
              <w:t>nAHealth : int</w:t>
            </w:r>
          </w:p>
          <w:p w:rsidR="00995D55" w:rsidRPr="00197634" w:rsidRDefault="00995D55" w:rsidP="00995D55">
            <w:pPr>
              <w:pStyle w:val="ListParagraph"/>
              <w:numPr>
                <w:ilvl w:val="0"/>
                <w:numId w:val="17"/>
              </w:numPr>
              <w:spacing w:line="360" w:lineRule="auto"/>
              <w:rPr>
                <w:rFonts w:ascii="Times New Roman" w:hAnsi="Times New Roman" w:cs="Times New Roman"/>
                <w:sz w:val="24"/>
                <w:szCs w:val="24"/>
              </w:rPr>
            </w:pPr>
            <w:r w:rsidRPr="00197634">
              <w:rPr>
                <w:rFonts w:ascii="Times New Roman" w:hAnsi="Times New Roman" w:cs="Times New Roman"/>
                <w:sz w:val="24"/>
                <w:szCs w:val="24"/>
              </w:rPr>
              <w:t>nAMana : int</w:t>
            </w:r>
          </w:p>
          <w:p w:rsidR="00995D55" w:rsidRPr="00197634" w:rsidRDefault="00995D55" w:rsidP="00995D55">
            <w:pPr>
              <w:pStyle w:val="ListParagraph"/>
              <w:numPr>
                <w:ilvl w:val="0"/>
                <w:numId w:val="17"/>
              </w:numPr>
              <w:spacing w:line="360" w:lineRule="auto"/>
              <w:rPr>
                <w:rFonts w:ascii="Times New Roman" w:hAnsi="Times New Roman" w:cs="Times New Roman"/>
                <w:sz w:val="24"/>
                <w:szCs w:val="24"/>
              </w:rPr>
            </w:pPr>
            <w:r w:rsidRPr="00197634">
              <w:rPr>
                <w:rFonts w:ascii="Times New Roman" w:hAnsi="Times New Roman" w:cs="Times New Roman"/>
                <w:sz w:val="24"/>
                <w:szCs w:val="24"/>
              </w:rPr>
              <w:t>nAAttack : int</w:t>
            </w:r>
          </w:p>
          <w:p w:rsidR="00995D55" w:rsidRPr="00197634" w:rsidRDefault="00995D55" w:rsidP="00995D55">
            <w:pPr>
              <w:pStyle w:val="ListParagraph"/>
              <w:numPr>
                <w:ilvl w:val="0"/>
                <w:numId w:val="17"/>
              </w:numPr>
              <w:spacing w:line="360" w:lineRule="auto"/>
              <w:rPr>
                <w:rFonts w:ascii="Times New Roman" w:hAnsi="Times New Roman" w:cs="Times New Roman"/>
                <w:sz w:val="24"/>
                <w:szCs w:val="24"/>
              </w:rPr>
            </w:pPr>
            <w:r w:rsidRPr="00197634">
              <w:rPr>
                <w:rFonts w:ascii="Times New Roman" w:hAnsi="Times New Roman" w:cs="Times New Roman"/>
                <w:sz w:val="24"/>
                <w:szCs w:val="24"/>
              </w:rPr>
              <w:t>nADefence : int</w:t>
            </w:r>
          </w:p>
          <w:p w:rsidR="00995D55" w:rsidRPr="00197634" w:rsidRDefault="00995D55" w:rsidP="00995D55">
            <w:pPr>
              <w:pStyle w:val="ListParagraph"/>
              <w:numPr>
                <w:ilvl w:val="0"/>
                <w:numId w:val="17"/>
              </w:numPr>
              <w:spacing w:line="360" w:lineRule="auto"/>
              <w:rPr>
                <w:rFonts w:ascii="Times New Roman" w:hAnsi="Times New Roman" w:cs="Times New Roman"/>
                <w:sz w:val="24"/>
                <w:szCs w:val="24"/>
              </w:rPr>
            </w:pPr>
            <w:r w:rsidRPr="00197634">
              <w:rPr>
                <w:rFonts w:ascii="Times New Roman" w:hAnsi="Times New Roman" w:cs="Times New Roman"/>
                <w:sz w:val="24"/>
                <w:szCs w:val="24"/>
              </w:rPr>
              <w:t>nAMagicAttack : int</w:t>
            </w:r>
          </w:p>
          <w:p w:rsidR="00995D55" w:rsidRPr="00197634" w:rsidRDefault="00995D55" w:rsidP="00995D55">
            <w:pPr>
              <w:pStyle w:val="ListParagraph"/>
              <w:numPr>
                <w:ilvl w:val="0"/>
                <w:numId w:val="17"/>
              </w:numPr>
              <w:spacing w:line="360" w:lineRule="auto"/>
              <w:rPr>
                <w:rFonts w:ascii="Times New Roman" w:hAnsi="Times New Roman" w:cs="Times New Roman"/>
                <w:sz w:val="24"/>
                <w:szCs w:val="24"/>
              </w:rPr>
            </w:pPr>
            <w:r w:rsidRPr="00197634">
              <w:rPr>
                <w:rFonts w:ascii="Times New Roman" w:hAnsi="Times New Roman" w:cs="Times New Roman"/>
                <w:sz w:val="24"/>
                <w:szCs w:val="24"/>
              </w:rPr>
              <w:t>nAMagicDefence : int</w:t>
            </w:r>
          </w:p>
          <w:p w:rsidR="00995D55" w:rsidRPr="00197634" w:rsidRDefault="00995D55" w:rsidP="00995D55">
            <w:pPr>
              <w:pStyle w:val="ListParagraph"/>
              <w:numPr>
                <w:ilvl w:val="0"/>
                <w:numId w:val="17"/>
              </w:numPr>
              <w:spacing w:line="360" w:lineRule="auto"/>
              <w:rPr>
                <w:rFonts w:ascii="Times New Roman" w:hAnsi="Times New Roman" w:cs="Times New Roman"/>
                <w:sz w:val="24"/>
                <w:szCs w:val="24"/>
              </w:rPr>
            </w:pPr>
            <w:r w:rsidRPr="00197634">
              <w:rPr>
                <w:rFonts w:ascii="Times New Roman" w:hAnsi="Times New Roman" w:cs="Times New Roman"/>
                <w:sz w:val="24"/>
                <w:szCs w:val="24"/>
              </w:rPr>
              <w:t>nAAgility : int</w:t>
            </w:r>
          </w:p>
          <w:p w:rsidR="00995D55" w:rsidRPr="00197634" w:rsidRDefault="00995D55" w:rsidP="00995D55">
            <w:pPr>
              <w:pStyle w:val="ListParagraph"/>
              <w:numPr>
                <w:ilvl w:val="0"/>
                <w:numId w:val="17"/>
              </w:numPr>
              <w:spacing w:line="360" w:lineRule="auto"/>
              <w:rPr>
                <w:rFonts w:ascii="Times New Roman" w:hAnsi="Times New Roman" w:cs="Times New Roman"/>
                <w:sz w:val="24"/>
                <w:szCs w:val="24"/>
              </w:rPr>
            </w:pPr>
            <w:r w:rsidRPr="00197634">
              <w:rPr>
                <w:rFonts w:ascii="Times New Roman" w:hAnsi="Times New Roman" w:cs="Times New Roman"/>
                <w:sz w:val="24"/>
                <w:szCs w:val="24"/>
              </w:rPr>
              <w:t>nALuck : int</w:t>
            </w:r>
          </w:p>
        </w:tc>
      </w:tr>
      <w:tr w:rsidR="00197634" w:rsidRPr="00197634" w:rsidTr="00995D55">
        <w:trPr>
          <w:trHeight w:val="432"/>
        </w:trPr>
        <w:tc>
          <w:tcPr>
            <w:tcW w:w="9266" w:type="dxa"/>
          </w:tcPr>
          <w:p w:rsidR="00995D55" w:rsidRPr="00197634" w:rsidRDefault="00995D55" w:rsidP="00995D55">
            <w:pPr>
              <w:pStyle w:val="ListParagraph"/>
              <w:numPr>
                <w:ilvl w:val="0"/>
                <w:numId w:val="18"/>
              </w:numPr>
              <w:spacing w:line="360" w:lineRule="auto"/>
              <w:rPr>
                <w:rFonts w:ascii="Times New Roman" w:hAnsi="Times New Roman" w:cs="Times New Roman"/>
                <w:sz w:val="24"/>
                <w:szCs w:val="24"/>
              </w:rPr>
            </w:pPr>
            <w:r w:rsidRPr="00197634">
              <w:rPr>
                <w:rFonts w:ascii="Times New Roman" w:hAnsi="Times New Roman" w:cs="Times New Roman"/>
                <w:sz w:val="24"/>
                <w:szCs w:val="24"/>
              </w:rPr>
              <w:t>Armor(name : string, health : int, mana : int, attack : int, defence : int,  magic_attack : int, magic_defence : int, agility : int, luck : int)</w:t>
            </w:r>
          </w:p>
          <w:p w:rsidR="00995D55" w:rsidRPr="00197634" w:rsidRDefault="00995D55" w:rsidP="00995D55">
            <w:pPr>
              <w:pStyle w:val="ListParagraph"/>
              <w:numPr>
                <w:ilvl w:val="0"/>
                <w:numId w:val="18"/>
              </w:numPr>
              <w:spacing w:line="360" w:lineRule="auto"/>
              <w:rPr>
                <w:rFonts w:ascii="Times New Roman" w:hAnsi="Times New Roman" w:cs="Times New Roman"/>
                <w:sz w:val="24"/>
                <w:szCs w:val="24"/>
              </w:rPr>
            </w:pPr>
            <w:r w:rsidRPr="00197634">
              <w:rPr>
                <w:rFonts w:ascii="Times New Roman" w:hAnsi="Times New Roman" w:cs="Times New Roman"/>
                <w:sz w:val="24"/>
                <w:szCs w:val="24"/>
              </w:rPr>
              <w:t>Armor()</w:t>
            </w:r>
          </w:p>
          <w:p w:rsidR="00995D55" w:rsidRPr="00197634" w:rsidRDefault="00995D55" w:rsidP="00995D55">
            <w:pPr>
              <w:pStyle w:val="ListParagraph"/>
              <w:numPr>
                <w:ilvl w:val="0"/>
                <w:numId w:val="18"/>
              </w:numPr>
              <w:spacing w:line="360" w:lineRule="auto"/>
              <w:rPr>
                <w:rFonts w:ascii="Times New Roman" w:hAnsi="Times New Roman" w:cs="Times New Roman"/>
                <w:sz w:val="24"/>
                <w:szCs w:val="24"/>
              </w:rPr>
            </w:pPr>
            <w:r w:rsidRPr="00197634">
              <w:rPr>
                <w:rFonts w:ascii="Times New Roman" w:hAnsi="Times New Roman" w:cs="Times New Roman"/>
                <w:sz w:val="24"/>
                <w:szCs w:val="24"/>
              </w:rPr>
              <w:t>aGetName() : string</w:t>
            </w:r>
          </w:p>
          <w:p w:rsidR="00995D55" w:rsidRPr="00197634" w:rsidRDefault="00995D55" w:rsidP="00995D55">
            <w:pPr>
              <w:pStyle w:val="ListParagraph"/>
              <w:numPr>
                <w:ilvl w:val="0"/>
                <w:numId w:val="18"/>
              </w:numPr>
              <w:spacing w:line="360" w:lineRule="auto"/>
              <w:rPr>
                <w:rFonts w:ascii="Times New Roman" w:hAnsi="Times New Roman" w:cs="Times New Roman"/>
                <w:sz w:val="24"/>
                <w:szCs w:val="24"/>
              </w:rPr>
            </w:pPr>
            <w:r w:rsidRPr="00197634">
              <w:rPr>
                <w:rFonts w:ascii="Times New Roman" w:hAnsi="Times New Roman" w:cs="Times New Roman"/>
                <w:sz w:val="24"/>
                <w:szCs w:val="24"/>
              </w:rPr>
              <w:t>aGetDefense() : int</w:t>
            </w:r>
          </w:p>
          <w:p w:rsidR="00995D55" w:rsidRPr="00197634" w:rsidRDefault="00995D55" w:rsidP="00995D55">
            <w:pPr>
              <w:pStyle w:val="ListParagraph"/>
              <w:numPr>
                <w:ilvl w:val="0"/>
                <w:numId w:val="18"/>
              </w:numPr>
              <w:spacing w:line="360" w:lineRule="auto"/>
              <w:rPr>
                <w:rFonts w:ascii="Times New Roman" w:hAnsi="Times New Roman" w:cs="Times New Roman"/>
                <w:sz w:val="24"/>
                <w:szCs w:val="24"/>
              </w:rPr>
            </w:pPr>
            <w:r w:rsidRPr="00197634">
              <w:rPr>
                <w:rFonts w:ascii="Times New Roman" w:hAnsi="Times New Roman" w:cs="Times New Roman"/>
                <w:sz w:val="24"/>
                <w:szCs w:val="24"/>
              </w:rPr>
              <w:t>aGetMagicDefense() : int</w:t>
            </w:r>
          </w:p>
        </w:tc>
      </w:tr>
    </w:tbl>
    <w:p w:rsidR="00995D55" w:rsidRPr="00197634" w:rsidRDefault="00995D55" w:rsidP="00995D55">
      <w:pPr>
        <w:spacing w:line="360" w:lineRule="auto"/>
        <w:rPr>
          <w:rFonts w:ascii="Times New Roman" w:hAnsi="Times New Roman" w:cs="Times New Roman"/>
          <w:sz w:val="24"/>
          <w:szCs w:val="24"/>
        </w:rPr>
      </w:pPr>
      <w:r w:rsidRPr="00197634">
        <w:rPr>
          <w:rFonts w:ascii="Times New Roman" w:hAnsi="Times New Roman" w:cs="Times New Roman"/>
          <w:sz w:val="24"/>
          <w:szCs w:val="24"/>
        </w:rPr>
        <w:br w:type="page"/>
      </w:r>
    </w:p>
    <w:p w:rsidR="001E4206" w:rsidRPr="00197634" w:rsidRDefault="001E4206" w:rsidP="00995D55">
      <w:pPr>
        <w:spacing w:line="360" w:lineRule="auto"/>
        <w:rPr>
          <w:rFonts w:ascii="Times New Roman" w:hAnsi="Times New Roman" w:cs="Times New Roman"/>
          <w:sz w:val="24"/>
          <w:szCs w:val="24"/>
        </w:rPr>
      </w:pPr>
      <w:r w:rsidRPr="00197634">
        <w:rPr>
          <w:rFonts w:ascii="Times New Roman" w:hAnsi="Times New Roman" w:cs="Times New Roman"/>
          <w:sz w:val="24"/>
          <w:szCs w:val="24"/>
        </w:rPr>
        <w:lastRenderedPageBreak/>
        <w:t>Figure 2.5</w:t>
      </w:r>
      <w:r w:rsidR="004E6423" w:rsidRPr="00197634">
        <w:rPr>
          <w:rFonts w:ascii="Times New Roman" w:hAnsi="Times New Roman" w:cs="Times New Roman"/>
          <w:sz w:val="24"/>
          <w:szCs w:val="24"/>
        </w:rPr>
        <w:t>.1</w:t>
      </w:r>
      <w:r w:rsidRPr="00197634">
        <w:rPr>
          <w:rFonts w:ascii="Times New Roman" w:hAnsi="Times New Roman" w:cs="Times New Roman"/>
          <w:sz w:val="24"/>
          <w:szCs w:val="24"/>
        </w:rPr>
        <w:t>, Class Diagram (InvalidRace)</w:t>
      </w:r>
      <w:r w:rsidR="004E6423" w:rsidRPr="00197634">
        <w:rPr>
          <w:rFonts w:ascii="Times New Roman" w:hAnsi="Times New Roman" w:cs="Times New Roman"/>
          <w:sz w:val="24"/>
          <w:szCs w:val="24"/>
        </w:rPr>
        <w:t>, simplified</w:t>
      </w:r>
    </w:p>
    <w:p w:rsidR="001E4206" w:rsidRPr="00197634" w:rsidRDefault="001E4206" w:rsidP="00995D55">
      <w:pPr>
        <w:spacing w:line="360" w:lineRule="auto"/>
        <w:rPr>
          <w:rFonts w:ascii="Times New Roman" w:hAnsi="Times New Roman" w:cs="Times New Roman"/>
          <w:sz w:val="24"/>
          <w:szCs w:val="24"/>
          <w:u w:val="single"/>
        </w:rPr>
      </w:pPr>
      <w:r w:rsidRPr="00197634">
        <w:rPr>
          <w:rFonts w:ascii="Times New Roman" w:hAnsi="Times New Roman" w:cs="Times New Roman"/>
          <w:noProof/>
          <w:sz w:val="24"/>
          <w:szCs w:val="24"/>
          <w:u w:val="single"/>
          <w:lang w:val="en-GB" w:eastAsia="en-GB"/>
        </w:rPr>
        <w:drawing>
          <wp:inline distT="0" distB="0" distL="0" distR="0" wp14:anchorId="4C25DBFD" wp14:editId="6375567E">
            <wp:extent cx="5486400" cy="1645920"/>
            <wp:effectExtent l="0" t="0" r="0" b="4953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rsidR="001E4206" w:rsidRPr="00197634" w:rsidRDefault="001E4206" w:rsidP="00995D55">
      <w:pPr>
        <w:spacing w:line="360" w:lineRule="auto"/>
        <w:rPr>
          <w:rFonts w:ascii="Times New Roman" w:hAnsi="Times New Roman" w:cs="Times New Roman"/>
          <w:sz w:val="24"/>
          <w:szCs w:val="24"/>
        </w:rPr>
      </w:pPr>
      <w:r w:rsidRPr="00197634">
        <w:rPr>
          <w:rFonts w:ascii="Times New Roman" w:hAnsi="Times New Roman" w:cs="Times New Roman"/>
          <w:sz w:val="24"/>
          <w:szCs w:val="24"/>
        </w:rPr>
        <w:t>Figure 2.6</w:t>
      </w:r>
      <w:r w:rsidR="004E6423" w:rsidRPr="00197634">
        <w:rPr>
          <w:rFonts w:ascii="Times New Roman" w:hAnsi="Times New Roman" w:cs="Times New Roman"/>
          <w:sz w:val="24"/>
          <w:szCs w:val="24"/>
        </w:rPr>
        <w:t>.1</w:t>
      </w:r>
      <w:r w:rsidRPr="00197634">
        <w:rPr>
          <w:rFonts w:ascii="Times New Roman" w:hAnsi="Times New Roman" w:cs="Times New Roman"/>
          <w:sz w:val="24"/>
          <w:szCs w:val="24"/>
        </w:rPr>
        <w:t>, Class Diagram (InvalidJob)</w:t>
      </w:r>
      <w:r w:rsidR="004E6423" w:rsidRPr="00197634">
        <w:rPr>
          <w:rFonts w:ascii="Times New Roman" w:hAnsi="Times New Roman" w:cs="Times New Roman"/>
          <w:sz w:val="24"/>
          <w:szCs w:val="24"/>
        </w:rPr>
        <w:t>, simplified</w:t>
      </w:r>
    </w:p>
    <w:p w:rsidR="00733CFB" w:rsidRPr="00197634" w:rsidRDefault="001E4206" w:rsidP="00995D55">
      <w:pPr>
        <w:spacing w:line="360" w:lineRule="auto"/>
        <w:rPr>
          <w:rFonts w:ascii="Times New Roman" w:hAnsi="Times New Roman" w:cs="Times New Roman"/>
          <w:sz w:val="24"/>
          <w:szCs w:val="24"/>
          <w:u w:val="single"/>
        </w:rPr>
      </w:pPr>
      <w:r w:rsidRPr="00197634">
        <w:rPr>
          <w:rFonts w:ascii="Times New Roman" w:hAnsi="Times New Roman" w:cs="Times New Roman"/>
          <w:noProof/>
          <w:sz w:val="24"/>
          <w:szCs w:val="24"/>
          <w:u w:val="single"/>
          <w:lang w:val="en-GB" w:eastAsia="en-GB"/>
        </w:rPr>
        <w:drawing>
          <wp:inline distT="0" distB="0" distL="0" distR="0" wp14:anchorId="3F8AB111" wp14:editId="46B7AC33">
            <wp:extent cx="5486400" cy="1676400"/>
            <wp:effectExtent l="0" t="0" r="0" b="5715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rsidR="001E4206" w:rsidRPr="00197634" w:rsidRDefault="001E4206" w:rsidP="00995D55">
      <w:pPr>
        <w:spacing w:line="360" w:lineRule="auto"/>
        <w:rPr>
          <w:rFonts w:ascii="Times New Roman" w:hAnsi="Times New Roman" w:cs="Times New Roman"/>
          <w:sz w:val="24"/>
          <w:szCs w:val="24"/>
          <w:u w:val="single"/>
        </w:rPr>
      </w:pPr>
      <w:r w:rsidRPr="00197634">
        <w:rPr>
          <w:rFonts w:ascii="Times New Roman" w:hAnsi="Times New Roman" w:cs="Times New Roman"/>
          <w:sz w:val="24"/>
          <w:szCs w:val="24"/>
        </w:rPr>
        <w:t>Note: class of figure 2.5 and fi</w:t>
      </w:r>
      <w:r w:rsidR="0078050B" w:rsidRPr="00197634">
        <w:rPr>
          <w:rFonts w:ascii="Times New Roman" w:hAnsi="Times New Roman" w:cs="Times New Roman"/>
          <w:sz w:val="24"/>
          <w:szCs w:val="24"/>
        </w:rPr>
        <w:t>gure 2.6 are used for exception</w:t>
      </w:r>
      <w:r w:rsidRPr="00197634">
        <w:rPr>
          <w:rFonts w:ascii="Times New Roman" w:hAnsi="Times New Roman" w:cs="Times New Roman"/>
          <w:sz w:val="24"/>
          <w:szCs w:val="24"/>
        </w:rPr>
        <w:t xml:space="preserve"> handling.</w:t>
      </w:r>
    </w:p>
    <w:p w:rsidR="00A735E3" w:rsidRPr="00197634" w:rsidRDefault="00A735E3" w:rsidP="00A735E3">
      <w:pPr>
        <w:spacing w:line="360" w:lineRule="auto"/>
        <w:rPr>
          <w:rFonts w:ascii="Times New Roman" w:hAnsi="Times New Roman" w:cs="Times New Roman"/>
          <w:sz w:val="24"/>
          <w:szCs w:val="24"/>
        </w:rPr>
      </w:pPr>
      <w:r w:rsidRPr="00197634">
        <w:rPr>
          <w:rFonts w:ascii="Times New Roman" w:hAnsi="Times New Roman" w:cs="Times New Roman"/>
          <w:sz w:val="24"/>
          <w:szCs w:val="24"/>
        </w:rPr>
        <w:t>Figure 2.5.2, Class Diagram (InvalidRace), UML diagram</w:t>
      </w:r>
    </w:p>
    <w:tbl>
      <w:tblPr>
        <w:tblStyle w:val="TableGrid"/>
        <w:tblW w:w="0" w:type="auto"/>
        <w:tblLook w:val="04A0" w:firstRow="1" w:lastRow="0" w:firstColumn="1" w:lastColumn="0" w:noHBand="0" w:noVBand="1"/>
      </w:tblPr>
      <w:tblGrid>
        <w:gridCol w:w="9242"/>
      </w:tblGrid>
      <w:tr w:rsidR="00197634" w:rsidRPr="00197634" w:rsidTr="00A735E3">
        <w:tc>
          <w:tcPr>
            <w:tcW w:w="9242" w:type="dxa"/>
          </w:tcPr>
          <w:p w:rsidR="00A735E3" w:rsidRPr="00197634" w:rsidRDefault="00A735E3" w:rsidP="00A735E3">
            <w:pPr>
              <w:spacing w:line="360" w:lineRule="auto"/>
              <w:jc w:val="center"/>
              <w:rPr>
                <w:rFonts w:ascii="Times New Roman" w:hAnsi="Times New Roman" w:cs="Times New Roman"/>
                <w:b/>
                <w:sz w:val="24"/>
                <w:szCs w:val="24"/>
              </w:rPr>
            </w:pPr>
            <w:r w:rsidRPr="00197634">
              <w:rPr>
                <w:rFonts w:ascii="Times New Roman" w:hAnsi="Times New Roman" w:cs="Times New Roman"/>
                <w:b/>
                <w:sz w:val="24"/>
                <w:szCs w:val="24"/>
              </w:rPr>
              <w:t>InvalidRace</w:t>
            </w:r>
          </w:p>
        </w:tc>
      </w:tr>
      <w:tr w:rsidR="00A735E3" w:rsidRPr="00197634" w:rsidTr="00A735E3">
        <w:tc>
          <w:tcPr>
            <w:tcW w:w="9242" w:type="dxa"/>
          </w:tcPr>
          <w:p w:rsidR="00A735E3" w:rsidRPr="00197634" w:rsidRDefault="00A735E3" w:rsidP="00A735E3">
            <w:pPr>
              <w:spacing w:line="360" w:lineRule="auto"/>
              <w:jc w:val="center"/>
              <w:rPr>
                <w:rFonts w:ascii="Times New Roman" w:hAnsi="Times New Roman" w:cs="Times New Roman"/>
                <w:sz w:val="24"/>
                <w:szCs w:val="24"/>
              </w:rPr>
            </w:pPr>
            <w:r w:rsidRPr="00197634">
              <w:rPr>
                <w:rFonts w:ascii="Times New Roman" w:hAnsi="Times New Roman" w:cs="Times New Roman"/>
                <w:sz w:val="24"/>
                <w:szCs w:val="24"/>
              </w:rPr>
              <w:t>“Empty class”</w:t>
            </w:r>
          </w:p>
          <w:p w:rsidR="00A735E3" w:rsidRPr="00197634" w:rsidRDefault="00A735E3" w:rsidP="00A735E3">
            <w:pPr>
              <w:spacing w:line="360" w:lineRule="auto"/>
              <w:jc w:val="center"/>
              <w:rPr>
                <w:rFonts w:ascii="Times New Roman" w:hAnsi="Times New Roman" w:cs="Times New Roman"/>
                <w:sz w:val="24"/>
                <w:szCs w:val="24"/>
              </w:rPr>
            </w:pPr>
            <w:r w:rsidRPr="00197634">
              <w:rPr>
                <w:rFonts w:ascii="Times New Roman" w:hAnsi="Times New Roman" w:cs="Times New Roman"/>
                <w:sz w:val="24"/>
                <w:szCs w:val="24"/>
              </w:rPr>
              <w:t>Only for exception handling</w:t>
            </w:r>
          </w:p>
        </w:tc>
      </w:tr>
    </w:tbl>
    <w:p w:rsidR="00A735E3" w:rsidRPr="00197634" w:rsidRDefault="00A735E3" w:rsidP="00A735E3">
      <w:pPr>
        <w:spacing w:line="360" w:lineRule="auto"/>
        <w:rPr>
          <w:rFonts w:ascii="Times New Roman" w:hAnsi="Times New Roman" w:cs="Times New Roman"/>
          <w:sz w:val="24"/>
          <w:szCs w:val="24"/>
        </w:rPr>
      </w:pPr>
    </w:p>
    <w:p w:rsidR="00A735E3" w:rsidRPr="00197634" w:rsidRDefault="00A735E3" w:rsidP="00A735E3">
      <w:pPr>
        <w:spacing w:line="360" w:lineRule="auto"/>
        <w:rPr>
          <w:rFonts w:ascii="Times New Roman" w:hAnsi="Times New Roman" w:cs="Times New Roman"/>
          <w:sz w:val="24"/>
          <w:szCs w:val="24"/>
        </w:rPr>
      </w:pPr>
      <w:r w:rsidRPr="00197634">
        <w:rPr>
          <w:rFonts w:ascii="Times New Roman" w:hAnsi="Times New Roman" w:cs="Times New Roman"/>
          <w:sz w:val="24"/>
          <w:szCs w:val="24"/>
        </w:rPr>
        <w:t>Figure 2.6.2, Class Diagram (InvalidJob), UML diagram</w:t>
      </w:r>
    </w:p>
    <w:tbl>
      <w:tblPr>
        <w:tblStyle w:val="TableGrid"/>
        <w:tblW w:w="0" w:type="auto"/>
        <w:tblLook w:val="04A0" w:firstRow="1" w:lastRow="0" w:firstColumn="1" w:lastColumn="0" w:noHBand="0" w:noVBand="1"/>
      </w:tblPr>
      <w:tblGrid>
        <w:gridCol w:w="9242"/>
      </w:tblGrid>
      <w:tr w:rsidR="00197634" w:rsidRPr="00197634" w:rsidTr="00A735E3">
        <w:tc>
          <w:tcPr>
            <w:tcW w:w="9242" w:type="dxa"/>
          </w:tcPr>
          <w:p w:rsidR="00A735E3" w:rsidRPr="00197634" w:rsidRDefault="00A735E3" w:rsidP="00A735E3">
            <w:pPr>
              <w:spacing w:line="360" w:lineRule="auto"/>
              <w:jc w:val="center"/>
              <w:rPr>
                <w:rFonts w:ascii="Times New Roman" w:hAnsi="Times New Roman" w:cs="Times New Roman"/>
                <w:b/>
                <w:sz w:val="24"/>
                <w:szCs w:val="24"/>
              </w:rPr>
            </w:pPr>
            <w:r w:rsidRPr="00197634">
              <w:rPr>
                <w:rFonts w:ascii="Times New Roman" w:hAnsi="Times New Roman" w:cs="Times New Roman"/>
                <w:b/>
                <w:sz w:val="24"/>
                <w:szCs w:val="24"/>
              </w:rPr>
              <w:t>InvalidJob</w:t>
            </w:r>
          </w:p>
        </w:tc>
      </w:tr>
      <w:tr w:rsidR="00A735E3" w:rsidRPr="00197634" w:rsidTr="00A735E3">
        <w:tc>
          <w:tcPr>
            <w:tcW w:w="9242" w:type="dxa"/>
          </w:tcPr>
          <w:p w:rsidR="00A735E3" w:rsidRPr="00197634" w:rsidRDefault="00A735E3" w:rsidP="00A735E3">
            <w:pPr>
              <w:spacing w:line="360" w:lineRule="auto"/>
              <w:jc w:val="center"/>
              <w:rPr>
                <w:rFonts w:ascii="Times New Roman" w:hAnsi="Times New Roman" w:cs="Times New Roman"/>
                <w:sz w:val="24"/>
                <w:szCs w:val="24"/>
              </w:rPr>
            </w:pPr>
            <w:r w:rsidRPr="00197634">
              <w:rPr>
                <w:rFonts w:ascii="Times New Roman" w:hAnsi="Times New Roman" w:cs="Times New Roman"/>
                <w:sz w:val="24"/>
                <w:szCs w:val="24"/>
              </w:rPr>
              <w:t>“Empty class”</w:t>
            </w:r>
          </w:p>
          <w:p w:rsidR="00A735E3" w:rsidRPr="00197634" w:rsidRDefault="00A735E3" w:rsidP="00706EAE">
            <w:pPr>
              <w:spacing w:line="360" w:lineRule="auto"/>
              <w:jc w:val="center"/>
              <w:rPr>
                <w:rFonts w:ascii="Times New Roman" w:hAnsi="Times New Roman" w:cs="Times New Roman"/>
                <w:sz w:val="24"/>
                <w:szCs w:val="24"/>
              </w:rPr>
            </w:pPr>
            <w:r w:rsidRPr="00197634">
              <w:rPr>
                <w:rFonts w:ascii="Times New Roman" w:hAnsi="Times New Roman" w:cs="Times New Roman"/>
                <w:sz w:val="24"/>
                <w:szCs w:val="24"/>
              </w:rPr>
              <w:t>Only for exception handling</w:t>
            </w:r>
          </w:p>
        </w:tc>
      </w:tr>
    </w:tbl>
    <w:p w:rsidR="00A735E3" w:rsidRPr="00197634" w:rsidRDefault="00A735E3" w:rsidP="00A735E3">
      <w:pPr>
        <w:spacing w:line="360" w:lineRule="auto"/>
        <w:rPr>
          <w:rFonts w:ascii="Times New Roman" w:hAnsi="Times New Roman" w:cs="Times New Roman"/>
          <w:sz w:val="24"/>
          <w:szCs w:val="24"/>
        </w:rPr>
      </w:pPr>
    </w:p>
    <w:p w:rsidR="00A735E3" w:rsidRPr="00197634" w:rsidRDefault="00A735E3" w:rsidP="00A735E3">
      <w:pPr>
        <w:spacing w:line="360" w:lineRule="auto"/>
        <w:rPr>
          <w:rFonts w:ascii="Times New Roman" w:hAnsi="Times New Roman" w:cs="Times New Roman"/>
          <w:sz w:val="24"/>
          <w:szCs w:val="24"/>
        </w:rPr>
      </w:pPr>
    </w:p>
    <w:p w:rsidR="00C972EB" w:rsidRPr="00197634" w:rsidRDefault="00C972EB" w:rsidP="00C972EB">
      <w:pPr>
        <w:rPr>
          <w:rFonts w:ascii="Times New Roman" w:hAnsi="Times New Roman" w:cs="Times New Roman"/>
          <w:sz w:val="24"/>
          <w:szCs w:val="24"/>
          <w:u w:val="single"/>
        </w:rPr>
      </w:pPr>
    </w:p>
    <w:p w:rsidR="001E0E6C" w:rsidRPr="00197634" w:rsidRDefault="001E0E6C" w:rsidP="00C972EB">
      <w:pPr>
        <w:rPr>
          <w:rFonts w:ascii="Times New Roman" w:hAnsi="Times New Roman" w:cs="Times New Roman"/>
          <w:sz w:val="24"/>
          <w:szCs w:val="24"/>
          <w:u w:val="single"/>
        </w:rPr>
      </w:pPr>
      <w:r w:rsidRPr="00197634">
        <w:rPr>
          <w:rFonts w:ascii="Times New Roman" w:hAnsi="Times New Roman" w:cs="Times New Roman"/>
          <w:sz w:val="24"/>
          <w:szCs w:val="24"/>
          <w:u w:val="single"/>
        </w:rPr>
        <w:lastRenderedPageBreak/>
        <w:t>2B</w:t>
      </w:r>
    </w:p>
    <w:p w:rsidR="001E0E6C" w:rsidRPr="00197634" w:rsidRDefault="001E0E6C" w:rsidP="00995D55">
      <w:pPr>
        <w:spacing w:line="360" w:lineRule="auto"/>
        <w:rPr>
          <w:rFonts w:ascii="Times New Roman" w:hAnsi="Times New Roman" w:cs="Times New Roman"/>
          <w:b/>
          <w:sz w:val="24"/>
          <w:szCs w:val="24"/>
        </w:rPr>
      </w:pPr>
      <w:r w:rsidRPr="00197634">
        <w:rPr>
          <w:rFonts w:ascii="Times New Roman" w:hAnsi="Times New Roman" w:cs="Times New Roman"/>
          <w:b/>
          <w:sz w:val="24"/>
          <w:szCs w:val="24"/>
        </w:rPr>
        <w:t>Classes</w:t>
      </w:r>
    </w:p>
    <w:p w:rsidR="001E0E6C" w:rsidRPr="00197634" w:rsidRDefault="001E0E6C" w:rsidP="00995D55">
      <w:pPr>
        <w:pStyle w:val="ListParagraph"/>
        <w:numPr>
          <w:ilvl w:val="0"/>
          <w:numId w:val="1"/>
        </w:numPr>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Class Player                                                                                                                              This class </w:t>
      </w:r>
      <w:r w:rsidRPr="00197634">
        <w:rPr>
          <w:rFonts w:ascii="Times New Roman" w:hAnsi="Times New Roman" w:cs="Times New Roman"/>
          <w:noProof/>
          <w:sz w:val="24"/>
          <w:szCs w:val="24"/>
        </w:rPr>
        <w:t>is use</w:t>
      </w:r>
      <w:r w:rsidR="009C7765" w:rsidRPr="00197634">
        <w:rPr>
          <w:rFonts w:ascii="Times New Roman" w:hAnsi="Times New Roman" w:cs="Times New Roman"/>
          <w:noProof/>
          <w:sz w:val="24"/>
          <w:szCs w:val="24"/>
        </w:rPr>
        <w:t>d</w:t>
      </w:r>
      <w:r w:rsidRPr="00197634">
        <w:rPr>
          <w:rFonts w:ascii="Times New Roman" w:hAnsi="Times New Roman" w:cs="Times New Roman"/>
          <w:sz w:val="24"/>
          <w:szCs w:val="24"/>
        </w:rPr>
        <w:t xml:space="preserve"> to create and initialize the player’s status, such its race and job, which will be use</w:t>
      </w:r>
      <w:r w:rsidR="001C3F48" w:rsidRPr="00197634">
        <w:rPr>
          <w:rFonts w:ascii="Times New Roman" w:hAnsi="Times New Roman" w:cs="Times New Roman"/>
          <w:sz w:val="24"/>
          <w:szCs w:val="24"/>
        </w:rPr>
        <w:t>d to give the player’s initial status at level 1.</w:t>
      </w:r>
    </w:p>
    <w:p w:rsidR="001C3F48" w:rsidRPr="00197634" w:rsidRDefault="001C3F48" w:rsidP="00995D55">
      <w:pPr>
        <w:pStyle w:val="ListParagraph"/>
        <w:numPr>
          <w:ilvl w:val="0"/>
          <w:numId w:val="1"/>
        </w:numPr>
        <w:spacing w:line="360" w:lineRule="auto"/>
        <w:rPr>
          <w:rFonts w:ascii="Times New Roman" w:hAnsi="Times New Roman" w:cs="Times New Roman"/>
          <w:sz w:val="24"/>
          <w:szCs w:val="24"/>
        </w:rPr>
      </w:pPr>
      <w:r w:rsidRPr="00197634">
        <w:rPr>
          <w:rFonts w:ascii="Times New Roman" w:hAnsi="Times New Roman" w:cs="Times New Roman"/>
          <w:sz w:val="24"/>
          <w:szCs w:val="24"/>
        </w:rPr>
        <w:t>Class Enemy                                                                                                                This class is created for making the enemies that the player will face along the way. They are also the ones who will provide the player with EXP.</w:t>
      </w:r>
    </w:p>
    <w:p w:rsidR="001C3F48" w:rsidRPr="00197634" w:rsidRDefault="001C3F48" w:rsidP="00995D55">
      <w:pPr>
        <w:pStyle w:val="ListParagraph"/>
        <w:numPr>
          <w:ilvl w:val="0"/>
          <w:numId w:val="1"/>
        </w:numPr>
        <w:spacing w:line="360" w:lineRule="auto"/>
        <w:rPr>
          <w:rFonts w:ascii="Times New Roman" w:hAnsi="Times New Roman" w:cs="Times New Roman"/>
          <w:sz w:val="24"/>
          <w:szCs w:val="24"/>
        </w:rPr>
      </w:pPr>
      <w:r w:rsidRPr="00197634">
        <w:rPr>
          <w:rFonts w:ascii="Times New Roman" w:hAnsi="Times New Roman" w:cs="Times New Roman"/>
          <w:sz w:val="24"/>
          <w:szCs w:val="24"/>
        </w:rPr>
        <w:t>Class Weapon and Class Armor</w:t>
      </w:r>
    </w:p>
    <w:p w:rsidR="001C3F48" w:rsidRPr="00197634" w:rsidRDefault="001C3F48" w:rsidP="00995D55">
      <w:pPr>
        <w:pStyle w:val="ListParagraph"/>
        <w:spacing w:line="360" w:lineRule="auto"/>
        <w:rPr>
          <w:rFonts w:ascii="Times New Roman" w:hAnsi="Times New Roman" w:cs="Times New Roman"/>
          <w:sz w:val="24"/>
          <w:szCs w:val="24"/>
        </w:rPr>
      </w:pPr>
      <w:r w:rsidRPr="00197634">
        <w:rPr>
          <w:rFonts w:ascii="Times New Roman" w:hAnsi="Times New Roman" w:cs="Times New Roman"/>
          <w:sz w:val="24"/>
          <w:szCs w:val="24"/>
        </w:rPr>
        <w:t>These classes are used to create weapons and armors that can be used by the player to aid them during battle. Weapon provides extra damage, while the armor dampens the incoming attack from the elements, such as enemies.</w:t>
      </w:r>
    </w:p>
    <w:p w:rsidR="001C3F48" w:rsidRPr="00197634" w:rsidRDefault="001C3F48" w:rsidP="00995D55">
      <w:pPr>
        <w:pStyle w:val="ListParagraph"/>
        <w:numPr>
          <w:ilvl w:val="0"/>
          <w:numId w:val="1"/>
        </w:numPr>
        <w:spacing w:line="360" w:lineRule="auto"/>
        <w:rPr>
          <w:rFonts w:ascii="Times New Roman" w:hAnsi="Times New Roman" w:cs="Times New Roman"/>
          <w:sz w:val="24"/>
          <w:szCs w:val="24"/>
        </w:rPr>
      </w:pPr>
      <w:r w:rsidRPr="00197634">
        <w:rPr>
          <w:rFonts w:ascii="Times New Roman" w:hAnsi="Times New Roman" w:cs="Times New Roman"/>
          <w:sz w:val="24"/>
          <w:szCs w:val="24"/>
        </w:rPr>
        <w:t>Class InvalidJob and Class InvalidRace</w:t>
      </w:r>
    </w:p>
    <w:p w:rsidR="001C3F48" w:rsidRPr="00197634" w:rsidRDefault="001C3F48" w:rsidP="00995D55">
      <w:pPr>
        <w:pStyle w:val="ListParagraph"/>
        <w:spacing w:line="360" w:lineRule="auto"/>
        <w:rPr>
          <w:rFonts w:ascii="Times New Roman" w:hAnsi="Times New Roman" w:cs="Times New Roman"/>
          <w:sz w:val="24"/>
          <w:szCs w:val="24"/>
        </w:rPr>
      </w:pPr>
      <w:r w:rsidRPr="00197634">
        <w:rPr>
          <w:rFonts w:ascii="Times New Roman" w:hAnsi="Times New Roman" w:cs="Times New Roman"/>
          <w:sz w:val="24"/>
          <w:szCs w:val="24"/>
        </w:rPr>
        <w:t>These classes are used for error handling, the exception feature. Those objects are used for throwing and catching part.</w:t>
      </w:r>
    </w:p>
    <w:p w:rsidR="001C3F48" w:rsidRPr="00197634" w:rsidRDefault="001C3F48" w:rsidP="00995D55">
      <w:pPr>
        <w:spacing w:line="360" w:lineRule="auto"/>
        <w:rPr>
          <w:rFonts w:ascii="Times New Roman" w:hAnsi="Times New Roman" w:cs="Times New Roman"/>
          <w:b/>
          <w:sz w:val="24"/>
          <w:szCs w:val="24"/>
        </w:rPr>
      </w:pPr>
      <w:r w:rsidRPr="00197634">
        <w:rPr>
          <w:rFonts w:ascii="Times New Roman" w:hAnsi="Times New Roman" w:cs="Times New Roman"/>
          <w:b/>
          <w:sz w:val="24"/>
          <w:szCs w:val="24"/>
        </w:rPr>
        <w:t>Functions</w:t>
      </w:r>
    </w:p>
    <w:p w:rsidR="001C3F48" w:rsidRPr="00197634" w:rsidRDefault="003E425D" w:rsidP="00995D55">
      <w:pPr>
        <w:pStyle w:val="ListParagraph"/>
        <w:numPr>
          <w:ilvl w:val="0"/>
          <w:numId w:val="1"/>
        </w:numPr>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void </w:t>
      </w:r>
      <w:r w:rsidR="008A54D8" w:rsidRPr="00197634">
        <w:rPr>
          <w:rFonts w:ascii="Times New Roman" w:hAnsi="Times New Roman" w:cs="Times New Roman"/>
          <w:sz w:val="24"/>
          <w:szCs w:val="24"/>
        </w:rPr>
        <w:t>Battle</w:t>
      </w:r>
      <w:r w:rsidR="001C3F48" w:rsidRPr="00197634">
        <w:rPr>
          <w:rFonts w:ascii="Times New Roman" w:hAnsi="Times New Roman" w:cs="Times New Roman"/>
          <w:sz w:val="24"/>
          <w:szCs w:val="24"/>
        </w:rPr>
        <w:t>System</w:t>
      </w:r>
      <w:r w:rsidR="00A8678A" w:rsidRPr="00197634">
        <w:rPr>
          <w:rFonts w:ascii="Times New Roman" w:hAnsi="Times New Roman" w:cs="Times New Roman"/>
          <w:sz w:val="24"/>
          <w:szCs w:val="24"/>
        </w:rPr>
        <w:t>(Player &amp;,  Enemy &amp;, Weapon &amp;, Armor &amp;</w:t>
      </w:r>
      <w:r w:rsidR="008A54D8" w:rsidRPr="00197634">
        <w:rPr>
          <w:rFonts w:ascii="Times New Roman" w:hAnsi="Times New Roman" w:cs="Times New Roman"/>
          <w:sz w:val="24"/>
          <w:szCs w:val="24"/>
        </w:rPr>
        <w:t>)</w:t>
      </w:r>
    </w:p>
    <w:p w:rsidR="001C3F48" w:rsidRPr="00197634" w:rsidRDefault="001C3F48" w:rsidP="00995D55">
      <w:pPr>
        <w:pStyle w:val="ListParagraph"/>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This function </w:t>
      </w:r>
      <w:r w:rsidRPr="00197634">
        <w:rPr>
          <w:rFonts w:ascii="Times New Roman" w:hAnsi="Times New Roman" w:cs="Times New Roman"/>
          <w:noProof/>
          <w:sz w:val="24"/>
          <w:szCs w:val="24"/>
        </w:rPr>
        <w:t>is use</w:t>
      </w:r>
      <w:r w:rsidR="009C7765" w:rsidRPr="00197634">
        <w:rPr>
          <w:rFonts w:ascii="Times New Roman" w:hAnsi="Times New Roman" w:cs="Times New Roman"/>
          <w:noProof/>
          <w:sz w:val="24"/>
          <w:szCs w:val="24"/>
        </w:rPr>
        <w:t>d</w:t>
      </w:r>
      <w:r w:rsidRPr="00197634">
        <w:rPr>
          <w:rFonts w:ascii="Times New Roman" w:hAnsi="Times New Roman" w:cs="Times New Roman"/>
          <w:sz w:val="24"/>
          <w:szCs w:val="24"/>
        </w:rPr>
        <w:t xml:space="preserve"> to handle whatever is happening during encountering with an enemy. This </w:t>
      </w:r>
      <w:r w:rsidRPr="00197634">
        <w:rPr>
          <w:rFonts w:ascii="Times New Roman" w:hAnsi="Times New Roman" w:cs="Times New Roman"/>
          <w:noProof/>
          <w:sz w:val="24"/>
          <w:szCs w:val="24"/>
        </w:rPr>
        <w:t>include</w:t>
      </w:r>
      <w:r w:rsidR="009C7765" w:rsidRPr="00197634">
        <w:rPr>
          <w:rFonts w:ascii="Times New Roman" w:hAnsi="Times New Roman" w:cs="Times New Roman"/>
          <w:noProof/>
          <w:sz w:val="24"/>
          <w:szCs w:val="24"/>
        </w:rPr>
        <w:t>s</w:t>
      </w:r>
      <w:r w:rsidRPr="00197634">
        <w:rPr>
          <w:rFonts w:ascii="Times New Roman" w:hAnsi="Times New Roman" w:cs="Times New Roman"/>
          <w:sz w:val="24"/>
          <w:szCs w:val="24"/>
        </w:rPr>
        <w:t xml:space="preserve"> attacking (conventional method), talking to it (pacifist method), </w:t>
      </w:r>
      <w:r w:rsidR="008A54D8" w:rsidRPr="00197634">
        <w:rPr>
          <w:rFonts w:ascii="Times New Roman" w:hAnsi="Times New Roman" w:cs="Times New Roman"/>
          <w:sz w:val="24"/>
          <w:szCs w:val="24"/>
        </w:rPr>
        <w:t>using</w:t>
      </w:r>
      <w:r w:rsidR="009C7765" w:rsidRPr="00197634">
        <w:rPr>
          <w:rFonts w:ascii="Times New Roman" w:hAnsi="Times New Roman" w:cs="Times New Roman"/>
          <w:sz w:val="24"/>
          <w:szCs w:val="24"/>
        </w:rPr>
        <w:t xml:space="preserve"> a</w:t>
      </w:r>
      <w:r w:rsidR="008A54D8" w:rsidRPr="00197634">
        <w:rPr>
          <w:rFonts w:ascii="Times New Roman" w:hAnsi="Times New Roman" w:cs="Times New Roman"/>
          <w:sz w:val="24"/>
          <w:szCs w:val="24"/>
        </w:rPr>
        <w:t xml:space="preserve"> </w:t>
      </w:r>
      <w:r w:rsidR="008A54D8" w:rsidRPr="00197634">
        <w:rPr>
          <w:rFonts w:ascii="Times New Roman" w:hAnsi="Times New Roman" w:cs="Times New Roman"/>
          <w:noProof/>
          <w:sz w:val="24"/>
          <w:szCs w:val="24"/>
        </w:rPr>
        <w:t>potion</w:t>
      </w:r>
      <w:r w:rsidR="008A54D8" w:rsidRPr="00197634">
        <w:rPr>
          <w:rFonts w:ascii="Times New Roman" w:hAnsi="Times New Roman" w:cs="Times New Roman"/>
          <w:sz w:val="24"/>
          <w:szCs w:val="24"/>
        </w:rPr>
        <w:t xml:space="preserve"> to heal the player, and escape if the player does not or not able to fight it.</w:t>
      </w:r>
      <w:r w:rsidR="00B23ED9" w:rsidRPr="00197634">
        <w:rPr>
          <w:rFonts w:ascii="Times New Roman" w:hAnsi="Times New Roman" w:cs="Times New Roman"/>
          <w:sz w:val="24"/>
          <w:szCs w:val="24"/>
        </w:rPr>
        <w:t xml:space="preserve"> The parameter pointer to Player and Enemy </w:t>
      </w:r>
      <w:r w:rsidR="009C7765" w:rsidRPr="00197634">
        <w:rPr>
          <w:rFonts w:ascii="Times New Roman" w:hAnsi="Times New Roman" w:cs="Times New Roman"/>
          <w:noProof/>
          <w:sz w:val="24"/>
          <w:szCs w:val="24"/>
        </w:rPr>
        <w:t>uses</w:t>
      </w:r>
      <w:r w:rsidR="00B23ED9" w:rsidRPr="00197634">
        <w:rPr>
          <w:rFonts w:ascii="Times New Roman" w:hAnsi="Times New Roman" w:cs="Times New Roman"/>
          <w:sz w:val="24"/>
          <w:szCs w:val="24"/>
        </w:rPr>
        <w:t xml:space="preserve"> to accept any Player and Enemy objects.</w:t>
      </w:r>
    </w:p>
    <w:p w:rsidR="008A54D8" w:rsidRPr="00197634" w:rsidRDefault="003E425D" w:rsidP="00995D55">
      <w:pPr>
        <w:pStyle w:val="ListParagraph"/>
        <w:numPr>
          <w:ilvl w:val="1"/>
          <w:numId w:val="1"/>
        </w:numPr>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void </w:t>
      </w:r>
      <w:r w:rsidR="00A8678A" w:rsidRPr="00197634">
        <w:rPr>
          <w:rFonts w:ascii="Times New Roman" w:hAnsi="Times New Roman" w:cs="Times New Roman"/>
          <w:sz w:val="24"/>
          <w:szCs w:val="24"/>
        </w:rPr>
        <w:t>PlayerTurn(Player &amp;, Enemy &amp;</w:t>
      </w:r>
      <w:r w:rsidR="008A54D8" w:rsidRPr="00197634">
        <w:rPr>
          <w:rFonts w:ascii="Times New Roman" w:hAnsi="Times New Roman" w:cs="Times New Roman"/>
          <w:sz w:val="24"/>
          <w:szCs w:val="24"/>
        </w:rPr>
        <w:t>) and</w:t>
      </w:r>
      <w:r w:rsidRPr="00197634">
        <w:rPr>
          <w:rFonts w:ascii="Times New Roman" w:hAnsi="Times New Roman" w:cs="Times New Roman"/>
          <w:sz w:val="24"/>
          <w:szCs w:val="24"/>
        </w:rPr>
        <w:t xml:space="preserve"> void</w:t>
      </w:r>
      <w:r w:rsidR="00A8678A" w:rsidRPr="00197634">
        <w:rPr>
          <w:rFonts w:ascii="Times New Roman" w:hAnsi="Times New Roman" w:cs="Times New Roman"/>
          <w:sz w:val="24"/>
          <w:szCs w:val="24"/>
        </w:rPr>
        <w:t xml:space="preserve"> EnemyTurn(Enemy &amp;,              Player &amp;</w:t>
      </w:r>
      <w:r w:rsidR="008A54D8" w:rsidRPr="00197634">
        <w:rPr>
          <w:rFonts w:ascii="Times New Roman" w:hAnsi="Times New Roman" w:cs="Times New Roman"/>
          <w:sz w:val="24"/>
          <w:szCs w:val="24"/>
        </w:rPr>
        <w:t>)</w:t>
      </w:r>
    </w:p>
    <w:p w:rsidR="00A8678A" w:rsidRPr="00197634" w:rsidRDefault="008A54D8" w:rsidP="00A8678A">
      <w:pPr>
        <w:pStyle w:val="ListParagraph"/>
        <w:spacing w:line="360" w:lineRule="auto"/>
        <w:ind w:left="1440"/>
        <w:rPr>
          <w:rFonts w:ascii="Times New Roman" w:hAnsi="Times New Roman" w:cs="Times New Roman"/>
          <w:sz w:val="24"/>
          <w:szCs w:val="24"/>
        </w:rPr>
      </w:pPr>
      <w:r w:rsidRPr="00197634">
        <w:rPr>
          <w:rFonts w:ascii="Times New Roman" w:hAnsi="Times New Roman" w:cs="Times New Roman"/>
          <w:sz w:val="24"/>
          <w:szCs w:val="24"/>
        </w:rPr>
        <w:t xml:space="preserve">This nested function of the battle system function </w:t>
      </w:r>
      <w:r w:rsidRPr="00197634">
        <w:rPr>
          <w:rFonts w:ascii="Times New Roman" w:hAnsi="Times New Roman" w:cs="Times New Roman"/>
          <w:noProof/>
          <w:sz w:val="24"/>
          <w:szCs w:val="24"/>
        </w:rPr>
        <w:t>is use</w:t>
      </w:r>
      <w:r w:rsidR="009C7765" w:rsidRPr="00197634">
        <w:rPr>
          <w:rFonts w:ascii="Times New Roman" w:hAnsi="Times New Roman" w:cs="Times New Roman"/>
          <w:noProof/>
          <w:sz w:val="24"/>
          <w:szCs w:val="24"/>
        </w:rPr>
        <w:t>d</w:t>
      </w:r>
      <w:r w:rsidRPr="00197634">
        <w:rPr>
          <w:rFonts w:ascii="Times New Roman" w:hAnsi="Times New Roman" w:cs="Times New Roman"/>
          <w:sz w:val="24"/>
          <w:szCs w:val="24"/>
        </w:rPr>
        <w:t xml:space="preserve"> to handle the calculations of the amount of damage inflicted on either side and calculate the probability of dodging incoming attacks.</w:t>
      </w:r>
    </w:p>
    <w:p w:rsidR="00A8678A" w:rsidRPr="00197634" w:rsidRDefault="00A8678A" w:rsidP="00A8678A">
      <w:pPr>
        <w:pStyle w:val="ListParagraph"/>
        <w:numPr>
          <w:ilvl w:val="1"/>
          <w:numId w:val="1"/>
        </w:numPr>
        <w:spacing w:line="360" w:lineRule="auto"/>
        <w:rPr>
          <w:rFonts w:ascii="Times New Roman" w:hAnsi="Times New Roman" w:cs="Times New Roman"/>
          <w:sz w:val="24"/>
          <w:szCs w:val="24"/>
        </w:rPr>
      </w:pPr>
      <w:r w:rsidRPr="00197634">
        <w:rPr>
          <w:rFonts w:ascii="Times New Roman" w:hAnsi="Times New Roman" w:cs="Times New Roman"/>
          <w:sz w:val="24"/>
          <w:szCs w:val="24"/>
        </w:rPr>
        <w:t>void SpecialMove(Player &amp;, Enemy &amp;, Weapon &amp;, int)</w:t>
      </w:r>
    </w:p>
    <w:p w:rsidR="00A8678A" w:rsidRPr="00197634" w:rsidRDefault="00A8678A" w:rsidP="00A8678A">
      <w:pPr>
        <w:pStyle w:val="ListParagraph"/>
        <w:spacing w:line="360" w:lineRule="auto"/>
        <w:ind w:left="1440"/>
        <w:rPr>
          <w:rFonts w:ascii="Times New Roman" w:hAnsi="Times New Roman" w:cs="Times New Roman"/>
          <w:sz w:val="24"/>
          <w:szCs w:val="24"/>
        </w:rPr>
      </w:pPr>
      <w:r w:rsidRPr="00197634">
        <w:rPr>
          <w:rFonts w:ascii="Times New Roman" w:hAnsi="Times New Roman" w:cs="Times New Roman"/>
          <w:sz w:val="24"/>
          <w:szCs w:val="24"/>
        </w:rPr>
        <w:t>This nested function of battle system function is used to control the calculation of damage inflicted based on the player’s weapon.</w:t>
      </w:r>
    </w:p>
    <w:p w:rsidR="00A8678A" w:rsidRPr="00197634" w:rsidRDefault="00A8678A" w:rsidP="00281DCF">
      <w:pPr>
        <w:spacing w:line="360" w:lineRule="auto"/>
        <w:rPr>
          <w:rFonts w:ascii="Times New Roman" w:hAnsi="Times New Roman" w:cs="Times New Roman"/>
          <w:sz w:val="24"/>
          <w:szCs w:val="24"/>
        </w:rPr>
      </w:pPr>
    </w:p>
    <w:p w:rsidR="008A54D8" w:rsidRPr="00197634" w:rsidRDefault="003E425D" w:rsidP="00995D55">
      <w:pPr>
        <w:pStyle w:val="ListParagraph"/>
        <w:numPr>
          <w:ilvl w:val="0"/>
          <w:numId w:val="1"/>
        </w:numPr>
        <w:spacing w:line="360" w:lineRule="auto"/>
        <w:rPr>
          <w:rFonts w:ascii="Times New Roman" w:hAnsi="Times New Roman" w:cs="Times New Roman"/>
          <w:sz w:val="24"/>
          <w:szCs w:val="24"/>
        </w:rPr>
      </w:pPr>
      <w:r w:rsidRPr="00197634">
        <w:rPr>
          <w:rFonts w:ascii="Times New Roman" w:hAnsi="Times New Roman" w:cs="Times New Roman"/>
          <w:sz w:val="24"/>
          <w:szCs w:val="24"/>
        </w:rPr>
        <w:lastRenderedPageBreak/>
        <w:t xml:space="preserve">string </w:t>
      </w:r>
      <w:r w:rsidR="008A54D8" w:rsidRPr="00197634">
        <w:rPr>
          <w:rFonts w:ascii="Times New Roman" w:hAnsi="Times New Roman" w:cs="Times New Roman"/>
          <w:sz w:val="24"/>
          <w:szCs w:val="24"/>
        </w:rPr>
        <w:t>DisplayArt(ifstream&amp;)</w:t>
      </w:r>
    </w:p>
    <w:p w:rsidR="0078772C" w:rsidRPr="00197634" w:rsidRDefault="008A54D8" w:rsidP="00A8678A">
      <w:pPr>
        <w:pStyle w:val="ListParagraph"/>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This function is use to both store the text file and displaying the content of the file on the console. It </w:t>
      </w:r>
      <w:r w:rsidRPr="00197634">
        <w:rPr>
          <w:rFonts w:ascii="Times New Roman" w:hAnsi="Times New Roman" w:cs="Times New Roman"/>
          <w:noProof/>
          <w:sz w:val="24"/>
          <w:szCs w:val="24"/>
        </w:rPr>
        <w:t>is use</w:t>
      </w:r>
      <w:r w:rsidR="009C7765" w:rsidRPr="00197634">
        <w:rPr>
          <w:rFonts w:ascii="Times New Roman" w:hAnsi="Times New Roman" w:cs="Times New Roman"/>
          <w:noProof/>
          <w:sz w:val="24"/>
          <w:szCs w:val="24"/>
        </w:rPr>
        <w:t>d</w:t>
      </w:r>
      <w:r w:rsidRPr="00197634">
        <w:rPr>
          <w:rFonts w:ascii="Times New Roman" w:hAnsi="Times New Roman" w:cs="Times New Roman"/>
          <w:sz w:val="24"/>
          <w:szCs w:val="24"/>
        </w:rPr>
        <w:t xml:space="preserve"> only at the opening of the game.</w:t>
      </w:r>
      <w:r w:rsidR="008B5C34" w:rsidRPr="00197634">
        <w:rPr>
          <w:rFonts w:ascii="Times New Roman" w:hAnsi="Times New Roman" w:cs="Times New Roman"/>
          <w:sz w:val="24"/>
          <w:szCs w:val="24"/>
        </w:rPr>
        <w:t xml:space="preserve"> The parameter </w:t>
      </w:r>
      <w:r w:rsidR="008B5C34" w:rsidRPr="00197634">
        <w:rPr>
          <w:rFonts w:ascii="Times New Roman" w:hAnsi="Times New Roman" w:cs="Times New Roman"/>
          <w:noProof/>
          <w:sz w:val="24"/>
          <w:szCs w:val="24"/>
        </w:rPr>
        <w:t>ifstream</w:t>
      </w:r>
      <w:r w:rsidR="00B23ED9" w:rsidRPr="00197634">
        <w:rPr>
          <w:rFonts w:ascii="Times New Roman" w:hAnsi="Times New Roman" w:cs="Times New Roman"/>
          <w:sz w:val="24"/>
          <w:szCs w:val="24"/>
        </w:rPr>
        <w:t xml:space="preserve"> </w:t>
      </w:r>
      <w:r w:rsidR="00B23ED9" w:rsidRPr="00197634">
        <w:rPr>
          <w:rFonts w:ascii="Times New Roman" w:hAnsi="Times New Roman" w:cs="Times New Roman"/>
          <w:noProof/>
          <w:sz w:val="24"/>
          <w:szCs w:val="24"/>
        </w:rPr>
        <w:t>is use</w:t>
      </w:r>
      <w:r w:rsidR="009C7765" w:rsidRPr="00197634">
        <w:rPr>
          <w:rFonts w:ascii="Times New Roman" w:hAnsi="Times New Roman" w:cs="Times New Roman"/>
          <w:noProof/>
          <w:sz w:val="24"/>
          <w:szCs w:val="24"/>
        </w:rPr>
        <w:t>d</w:t>
      </w:r>
      <w:r w:rsidR="00B23ED9" w:rsidRPr="00197634">
        <w:rPr>
          <w:rFonts w:ascii="Times New Roman" w:hAnsi="Times New Roman" w:cs="Times New Roman"/>
          <w:sz w:val="24"/>
          <w:szCs w:val="24"/>
        </w:rPr>
        <w:t xml:space="preserve"> to accept any variable that does </w:t>
      </w:r>
      <w:r w:rsidR="00B23ED9" w:rsidRPr="00197634">
        <w:rPr>
          <w:rFonts w:ascii="Times New Roman" w:hAnsi="Times New Roman" w:cs="Times New Roman"/>
          <w:noProof/>
          <w:sz w:val="24"/>
          <w:szCs w:val="24"/>
        </w:rPr>
        <w:t>input</w:t>
      </w:r>
      <w:r w:rsidR="00B23ED9" w:rsidRPr="00197634">
        <w:rPr>
          <w:rFonts w:ascii="Times New Roman" w:hAnsi="Times New Roman" w:cs="Times New Roman"/>
          <w:sz w:val="24"/>
          <w:szCs w:val="24"/>
        </w:rPr>
        <w:t>.</w:t>
      </w:r>
    </w:p>
    <w:p w:rsidR="008A54D8" w:rsidRPr="00197634" w:rsidRDefault="003E425D" w:rsidP="00995D55">
      <w:pPr>
        <w:pStyle w:val="ListParagraph"/>
        <w:numPr>
          <w:ilvl w:val="0"/>
          <w:numId w:val="1"/>
        </w:numPr>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void </w:t>
      </w:r>
      <w:r w:rsidR="008B5C34" w:rsidRPr="00197634">
        <w:rPr>
          <w:rFonts w:ascii="Times New Roman" w:hAnsi="Times New Roman" w:cs="Times New Roman"/>
          <w:sz w:val="24"/>
          <w:szCs w:val="24"/>
        </w:rPr>
        <w:t>Opening()</w:t>
      </w:r>
    </w:p>
    <w:p w:rsidR="008B5C34" w:rsidRPr="00197634" w:rsidRDefault="008B5C34" w:rsidP="00995D55">
      <w:pPr>
        <w:pStyle w:val="ListParagraph"/>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This function </w:t>
      </w:r>
      <w:r w:rsidRPr="00197634">
        <w:rPr>
          <w:rFonts w:ascii="Times New Roman" w:hAnsi="Times New Roman" w:cs="Times New Roman"/>
          <w:noProof/>
          <w:sz w:val="24"/>
          <w:szCs w:val="24"/>
        </w:rPr>
        <w:t>is use</w:t>
      </w:r>
      <w:r w:rsidR="009C7765" w:rsidRPr="00197634">
        <w:rPr>
          <w:rFonts w:ascii="Times New Roman" w:hAnsi="Times New Roman" w:cs="Times New Roman"/>
          <w:noProof/>
          <w:sz w:val="24"/>
          <w:szCs w:val="24"/>
        </w:rPr>
        <w:t>d</w:t>
      </w:r>
      <w:r w:rsidRPr="00197634">
        <w:rPr>
          <w:rFonts w:ascii="Times New Roman" w:hAnsi="Times New Roman" w:cs="Times New Roman"/>
          <w:sz w:val="24"/>
          <w:szCs w:val="24"/>
        </w:rPr>
        <w:t xml:space="preserve"> to emulate and opening menu for like most video games, where is display the ASCII art and the option whether </w:t>
      </w:r>
      <w:r w:rsidR="00B23ED9" w:rsidRPr="00197634">
        <w:rPr>
          <w:rFonts w:ascii="Times New Roman" w:hAnsi="Times New Roman" w:cs="Times New Roman"/>
          <w:sz w:val="24"/>
          <w:szCs w:val="24"/>
        </w:rPr>
        <w:t>to play the game of exit the game.</w:t>
      </w:r>
    </w:p>
    <w:p w:rsidR="008B5C34" w:rsidRPr="00197634" w:rsidRDefault="003E425D" w:rsidP="00995D55">
      <w:pPr>
        <w:pStyle w:val="ListParagraph"/>
        <w:numPr>
          <w:ilvl w:val="0"/>
          <w:numId w:val="1"/>
        </w:numPr>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string </w:t>
      </w:r>
      <w:r w:rsidR="008B5C34" w:rsidRPr="00197634">
        <w:rPr>
          <w:rFonts w:ascii="Times New Roman" w:hAnsi="Times New Roman" w:cs="Times New Roman"/>
          <w:sz w:val="24"/>
          <w:szCs w:val="24"/>
        </w:rPr>
        <w:t>DisplayWeaponName(int) and</w:t>
      </w:r>
      <w:r w:rsidRPr="00197634">
        <w:rPr>
          <w:rFonts w:ascii="Times New Roman" w:hAnsi="Times New Roman" w:cs="Times New Roman"/>
          <w:sz w:val="24"/>
          <w:szCs w:val="24"/>
        </w:rPr>
        <w:t xml:space="preserve"> string</w:t>
      </w:r>
      <w:r w:rsidR="008B5C34" w:rsidRPr="00197634">
        <w:rPr>
          <w:rFonts w:ascii="Times New Roman" w:hAnsi="Times New Roman" w:cs="Times New Roman"/>
          <w:sz w:val="24"/>
          <w:szCs w:val="24"/>
        </w:rPr>
        <w:t xml:space="preserve"> DisplayArmorName(int)</w:t>
      </w:r>
    </w:p>
    <w:p w:rsidR="008B5C34" w:rsidRPr="00197634" w:rsidRDefault="008B5C34" w:rsidP="00995D55">
      <w:pPr>
        <w:pStyle w:val="ListParagraph"/>
        <w:spacing w:line="360" w:lineRule="auto"/>
        <w:rPr>
          <w:rFonts w:ascii="Times New Roman" w:hAnsi="Times New Roman" w:cs="Times New Roman"/>
          <w:sz w:val="24"/>
          <w:szCs w:val="24"/>
        </w:rPr>
      </w:pPr>
      <w:r w:rsidRPr="00197634">
        <w:rPr>
          <w:rFonts w:ascii="Times New Roman" w:hAnsi="Times New Roman" w:cs="Times New Roman"/>
          <w:sz w:val="24"/>
          <w:szCs w:val="24"/>
        </w:rPr>
        <w:t>These functions are used to dis</w:t>
      </w:r>
      <w:r w:rsidR="001E4206" w:rsidRPr="00197634">
        <w:rPr>
          <w:rFonts w:ascii="Times New Roman" w:hAnsi="Times New Roman" w:cs="Times New Roman"/>
          <w:sz w:val="24"/>
          <w:szCs w:val="24"/>
        </w:rPr>
        <w:t>play the names of the equipment</w:t>
      </w:r>
      <w:r w:rsidRPr="00197634">
        <w:rPr>
          <w:rFonts w:ascii="Times New Roman" w:hAnsi="Times New Roman" w:cs="Times New Roman"/>
          <w:sz w:val="24"/>
          <w:szCs w:val="24"/>
        </w:rPr>
        <w:t xml:space="preserve"> because class method, for some reason, could not access the arrays of object’s content. The parameter int </w:t>
      </w:r>
      <w:r w:rsidRPr="00197634">
        <w:rPr>
          <w:rFonts w:ascii="Times New Roman" w:hAnsi="Times New Roman" w:cs="Times New Roman"/>
          <w:noProof/>
          <w:sz w:val="24"/>
          <w:szCs w:val="24"/>
        </w:rPr>
        <w:t>is use</w:t>
      </w:r>
      <w:r w:rsidR="009C7765" w:rsidRPr="00197634">
        <w:rPr>
          <w:rFonts w:ascii="Times New Roman" w:hAnsi="Times New Roman" w:cs="Times New Roman"/>
          <w:noProof/>
          <w:sz w:val="24"/>
          <w:szCs w:val="24"/>
        </w:rPr>
        <w:t>d</w:t>
      </w:r>
      <w:r w:rsidRPr="00197634">
        <w:rPr>
          <w:rFonts w:ascii="Times New Roman" w:hAnsi="Times New Roman" w:cs="Times New Roman"/>
          <w:sz w:val="24"/>
          <w:szCs w:val="24"/>
        </w:rPr>
        <w:t xml:space="preserve"> for accessing the array’s index.</w:t>
      </w:r>
    </w:p>
    <w:p w:rsidR="008B5C34" w:rsidRPr="00197634" w:rsidRDefault="003E425D" w:rsidP="00995D55">
      <w:pPr>
        <w:pStyle w:val="ListParagraph"/>
        <w:numPr>
          <w:ilvl w:val="0"/>
          <w:numId w:val="1"/>
        </w:numPr>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void </w:t>
      </w:r>
      <w:r w:rsidR="008B5C34" w:rsidRPr="00197634">
        <w:rPr>
          <w:rFonts w:ascii="Times New Roman" w:hAnsi="Times New Roman" w:cs="Times New Roman"/>
          <w:sz w:val="24"/>
          <w:szCs w:val="24"/>
        </w:rPr>
        <w:t>PlayerCreation()</w:t>
      </w:r>
    </w:p>
    <w:p w:rsidR="008B5C34" w:rsidRPr="00197634" w:rsidRDefault="008B5C34" w:rsidP="00995D55">
      <w:pPr>
        <w:pStyle w:val="ListParagraph"/>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This function </w:t>
      </w:r>
      <w:r w:rsidRPr="00197634">
        <w:rPr>
          <w:rFonts w:ascii="Times New Roman" w:hAnsi="Times New Roman" w:cs="Times New Roman"/>
          <w:noProof/>
          <w:sz w:val="24"/>
          <w:szCs w:val="24"/>
        </w:rPr>
        <w:t>is use</w:t>
      </w:r>
      <w:r w:rsidR="009C7765" w:rsidRPr="00197634">
        <w:rPr>
          <w:rFonts w:ascii="Times New Roman" w:hAnsi="Times New Roman" w:cs="Times New Roman"/>
          <w:noProof/>
          <w:sz w:val="24"/>
          <w:szCs w:val="24"/>
        </w:rPr>
        <w:t>d</w:t>
      </w:r>
      <w:r w:rsidRPr="00197634">
        <w:rPr>
          <w:rFonts w:ascii="Times New Roman" w:hAnsi="Times New Roman" w:cs="Times New Roman"/>
          <w:sz w:val="24"/>
          <w:szCs w:val="24"/>
        </w:rPr>
        <w:t xml:space="preserve"> to let the player choose their race and job to initialize their status and their </w:t>
      </w:r>
      <w:r w:rsidRPr="00197634">
        <w:rPr>
          <w:rFonts w:ascii="Times New Roman" w:hAnsi="Times New Roman" w:cs="Times New Roman"/>
          <w:noProof/>
          <w:sz w:val="24"/>
          <w:szCs w:val="24"/>
        </w:rPr>
        <w:t>sta</w:t>
      </w:r>
      <w:r w:rsidR="009C7765" w:rsidRPr="00197634">
        <w:rPr>
          <w:rFonts w:ascii="Times New Roman" w:hAnsi="Times New Roman" w:cs="Times New Roman"/>
          <w:noProof/>
          <w:sz w:val="24"/>
          <w:szCs w:val="24"/>
        </w:rPr>
        <w:t>r</w:t>
      </w:r>
      <w:r w:rsidRPr="00197634">
        <w:rPr>
          <w:rFonts w:ascii="Times New Roman" w:hAnsi="Times New Roman" w:cs="Times New Roman"/>
          <w:noProof/>
          <w:sz w:val="24"/>
          <w:szCs w:val="24"/>
        </w:rPr>
        <w:t>ting</w:t>
      </w:r>
      <w:r w:rsidRPr="00197634">
        <w:rPr>
          <w:rFonts w:ascii="Times New Roman" w:hAnsi="Times New Roman" w:cs="Times New Roman"/>
          <w:sz w:val="24"/>
          <w:szCs w:val="24"/>
        </w:rPr>
        <w:t xml:space="preserve"> weapon and armors.</w:t>
      </w:r>
    </w:p>
    <w:p w:rsidR="008B5C34" w:rsidRPr="00197634" w:rsidRDefault="003E425D" w:rsidP="00995D55">
      <w:pPr>
        <w:pStyle w:val="ListParagraph"/>
        <w:numPr>
          <w:ilvl w:val="0"/>
          <w:numId w:val="1"/>
        </w:numPr>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void </w:t>
      </w:r>
      <w:r w:rsidR="008B5C34" w:rsidRPr="00197634">
        <w:rPr>
          <w:rFonts w:ascii="Times New Roman" w:hAnsi="Times New Roman" w:cs="Times New Roman"/>
          <w:sz w:val="24"/>
          <w:szCs w:val="24"/>
        </w:rPr>
        <w:t>Story()</w:t>
      </w:r>
    </w:p>
    <w:p w:rsidR="008B5C34" w:rsidRPr="00197634" w:rsidRDefault="008B5C34" w:rsidP="00995D55">
      <w:pPr>
        <w:pStyle w:val="ListParagraph"/>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This function </w:t>
      </w:r>
      <w:r w:rsidRPr="00197634">
        <w:rPr>
          <w:rFonts w:ascii="Times New Roman" w:hAnsi="Times New Roman" w:cs="Times New Roman"/>
          <w:noProof/>
          <w:sz w:val="24"/>
          <w:szCs w:val="24"/>
        </w:rPr>
        <w:t>is use</w:t>
      </w:r>
      <w:r w:rsidR="009C7765" w:rsidRPr="00197634">
        <w:rPr>
          <w:rFonts w:ascii="Times New Roman" w:hAnsi="Times New Roman" w:cs="Times New Roman"/>
          <w:noProof/>
          <w:sz w:val="24"/>
          <w:szCs w:val="24"/>
        </w:rPr>
        <w:t>d</w:t>
      </w:r>
      <w:r w:rsidRPr="00197634">
        <w:rPr>
          <w:rFonts w:ascii="Times New Roman" w:hAnsi="Times New Roman" w:cs="Times New Roman"/>
          <w:sz w:val="24"/>
          <w:szCs w:val="24"/>
        </w:rPr>
        <w:t xml:space="preserve"> to handle all the narrative parts of the video game. It also holds several nested functions that always start with the word Choice</w:t>
      </w:r>
      <w:r w:rsidR="00B23ED9" w:rsidRPr="00197634">
        <w:rPr>
          <w:rFonts w:ascii="Times New Roman" w:hAnsi="Times New Roman" w:cs="Times New Roman"/>
          <w:sz w:val="24"/>
          <w:szCs w:val="24"/>
        </w:rPr>
        <w:t xml:space="preserve"> such as ChoiceOne() and ChoiceTwo().</w:t>
      </w:r>
    </w:p>
    <w:p w:rsidR="00B23ED9" w:rsidRPr="00197634" w:rsidRDefault="00B23ED9" w:rsidP="00995D55">
      <w:pPr>
        <w:pStyle w:val="ListParagraph"/>
        <w:numPr>
          <w:ilvl w:val="1"/>
          <w:numId w:val="1"/>
        </w:numPr>
        <w:spacing w:line="360" w:lineRule="auto"/>
        <w:rPr>
          <w:rFonts w:ascii="Times New Roman" w:hAnsi="Times New Roman" w:cs="Times New Roman"/>
          <w:sz w:val="24"/>
          <w:szCs w:val="24"/>
        </w:rPr>
      </w:pPr>
      <w:r w:rsidRPr="00197634">
        <w:rPr>
          <w:rFonts w:ascii="Times New Roman" w:hAnsi="Times New Roman" w:cs="Times New Roman"/>
          <w:sz w:val="24"/>
          <w:szCs w:val="24"/>
        </w:rPr>
        <w:t>Choice…()</w:t>
      </w:r>
    </w:p>
    <w:p w:rsidR="002D3A3F" w:rsidRPr="00197634" w:rsidRDefault="00B23ED9" w:rsidP="00995D55">
      <w:pPr>
        <w:pStyle w:val="ListParagraph"/>
        <w:spacing w:line="360" w:lineRule="auto"/>
        <w:ind w:left="1440"/>
        <w:rPr>
          <w:rFonts w:ascii="Times New Roman" w:hAnsi="Times New Roman" w:cs="Times New Roman"/>
          <w:sz w:val="24"/>
          <w:szCs w:val="24"/>
        </w:rPr>
      </w:pPr>
      <w:r w:rsidRPr="00197634">
        <w:rPr>
          <w:rFonts w:ascii="Times New Roman" w:hAnsi="Times New Roman" w:cs="Times New Roman"/>
          <w:sz w:val="24"/>
          <w:szCs w:val="24"/>
        </w:rPr>
        <w:t>These nested functions are used to hold the result of the player’s action, results of it could slightly vary.</w:t>
      </w:r>
    </w:p>
    <w:p w:rsidR="003E425D" w:rsidRPr="00197634" w:rsidRDefault="003E425D" w:rsidP="00995D55">
      <w:pPr>
        <w:pStyle w:val="ListParagraph"/>
        <w:numPr>
          <w:ilvl w:val="0"/>
          <w:numId w:val="1"/>
        </w:numPr>
        <w:spacing w:line="360" w:lineRule="auto"/>
        <w:rPr>
          <w:rFonts w:ascii="Times New Roman" w:hAnsi="Times New Roman" w:cs="Times New Roman"/>
          <w:sz w:val="24"/>
          <w:szCs w:val="24"/>
        </w:rPr>
      </w:pPr>
      <w:r w:rsidRPr="00197634">
        <w:rPr>
          <w:rFonts w:ascii="Times New Roman" w:hAnsi="Times New Roman" w:cs="Times New Roman"/>
          <w:sz w:val="24"/>
          <w:szCs w:val="24"/>
        </w:rPr>
        <w:t>int main()</w:t>
      </w:r>
    </w:p>
    <w:p w:rsidR="00255A5C" w:rsidRPr="00197634" w:rsidRDefault="00EE37FC" w:rsidP="00995D55">
      <w:pPr>
        <w:pStyle w:val="ListParagraph"/>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This function is essential for all C++ programs to run and, in this case, it </w:t>
      </w:r>
      <w:r w:rsidRPr="00197634">
        <w:rPr>
          <w:rFonts w:ascii="Times New Roman" w:hAnsi="Times New Roman" w:cs="Times New Roman"/>
          <w:noProof/>
          <w:sz w:val="24"/>
          <w:szCs w:val="24"/>
        </w:rPr>
        <w:t>is use</w:t>
      </w:r>
      <w:r w:rsidR="009C7765" w:rsidRPr="00197634">
        <w:rPr>
          <w:rFonts w:ascii="Times New Roman" w:hAnsi="Times New Roman" w:cs="Times New Roman"/>
          <w:noProof/>
          <w:sz w:val="24"/>
          <w:szCs w:val="24"/>
        </w:rPr>
        <w:t>d</w:t>
      </w:r>
      <w:r w:rsidRPr="00197634">
        <w:rPr>
          <w:rFonts w:ascii="Times New Roman" w:hAnsi="Times New Roman" w:cs="Times New Roman"/>
          <w:sz w:val="24"/>
          <w:szCs w:val="24"/>
        </w:rPr>
        <w:t xml:space="preserve"> to run some functions that </w:t>
      </w:r>
      <w:r w:rsidR="009C7765" w:rsidRPr="00197634">
        <w:rPr>
          <w:rFonts w:ascii="Times New Roman" w:hAnsi="Times New Roman" w:cs="Times New Roman"/>
          <w:noProof/>
          <w:sz w:val="24"/>
          <w:szCs w:val="24"/>
        </w:rPr>
        <w:t>are</w:t>
      </w:r>
      <w:r w:rsidR="009C7765" w:rsidRPr="00197634">
        <w:rPr>
          <w:rFonts w:ascii="Times New Roman" w:hAnsi="Times New Roman" w:cs="Times New Roman"/>
          <w:sz w:val="24"/>
          <w:szCs w:val="24"/>
        </w:rPr>
        <w:t xml:space="preserve"> essential for the game to play</w:t>
      </w:r>
    </w:p>
    <w:p w:rsidR="004D073E" w:rsidRPr="00197634" w:rsidRDefault="004D073E" w:rsidP="00995D55">
      <w:pPr>
        <w:pStyle w:val="ListParagraph"/>
        <w:numPr>
          <w:ilvl w:val="0"/>
          <w:numId w:val="1"/>
        </w:numPr>
        <w:spacing w:line="360" w:lineRule="auto"/>
        <w:rPr>
          <w:rFonts w:ascii="Times New Roman" w:hAnsi="Times New Roman" w:cs="Times New Roman"/>
          <w:sz w:val="24"/>
          <w:szCs w:val="24"/>
        </w:rPr>
      </w:pPr>
      <w:r w:rsidRPr="00197634">
        <w:rPr>
          <w:rFonts w:ascii="Times New Roman" w:hAnsi="Times New Roman" w:cs="Times New Roman"/>
          <w:sz w:val="24"/>
          <w:szCs w:val="24"/>
        </w:rPr>
        <w:t>void end()</w:t>
      </w:r>
    </w:p>
    <w:p w:rsidR="004D073E" w:rsidRPr="00197634" w:rsidRDefault="004D073E" w:rsidP="00995D55">
      <w:pPr>
        <w:pStyle w:val="ListParagraph"/>
        <w:spacing w:line="360" w:lineRule="auto"/>
        <w:rPr>
          <w:rFonts w:ascii="Times New Roman" w:hAnsi="Times New Roman" w:cs="Times New Roman"/>
          <w:sz w:val="24"/>
          <w:szCs w:val="24"/>
        </w:rPr>
      </w:pPr>
      <w:r w:rsidRPr="00197634">
        <w:rPr>
          <w:rFonts w:ascii="Times New Roman" w:hAnsi="Times New Roman" w:cs="Times New Roman"/>
          <w:sz w:val="24"/>
          <w:szCs w:val="24"/>
        </w:rPr>
        <w:t>This function is used for playing the ending part of the game.</w:t>
      </w:r>
    </w:p>
    <w:p w:rsidR="00255A5C" w:rsidRPr="00197634" w:rsidRDefault="00255A5C" w:rsidP="00995D55">
      <w:pPr>
        <w:spacing w:line="360" w:lineRule="auto"/>
        <w:rPr>
          <w:rFonts w:ascii="Times New Roman" w:hAnsi="Times New Roman" w:cs="Times New Roman"/>
          <w:b/>
          <w:sz w:val="24"/>
          <w:szCs w:val="24"/>
          <w:u w:val="single"/>
        </w:rPr>
      </w:pPr>
      <w:r w:rsidRPr="00197634">
        <w:rPr>
          <w:rFonts w:ascii="Times New Roman" w:hAnsi="Times New Roman" w:cs="Times New Roman"/>
          <w:b/>
          <w:sz w:val="24"/>
          <w:szCs w:val="24"/>
          <w:u w:val="single"/>
        </w:rPr>
        <w:br w:type="page"/>
      </w:r>
    </w:p>
    <w:p w:rsidR="00B23ED9" w:rsidRPr="00197634" w:rsidRDefault="002D3A3F" w:rsidP="00995D55">
      <w:pPr>
        <w:spacing w:line="360" w:lineRule="auto"/>
        <w:rPr>
          <w:rFonts w:ascii="Times New Roman" w:hAnsi="Times New Roman" w:cs="Times New Roman"/>
          <w:sz w:val="24"/>
          <w:szCs w:val="24"/>
        </w:rPr>
      </w:pPr>
      <w:r w:rsidRPr="00197634">
        <w:rPr>
          <w:rFonts w:ascii="Times New Roman" w:hAnsi="Times New Roman" w:cs="Times New Roman"/>
          <w:b/>
          <w:sz w:val="24"/>
          <w:szCs w:val="24"/>
          <w:u w:val="single"/>
        </w:rPr>
        <w:lastRenderedPageBreak/>
        <w:t xml:space="preserve">Section 3                                                                                                                                         </w:t>
      </w:r>
      <w:r w:rsidRPr="00197634">
        <w:rPr>
          <w:rFonts w:ascii="Times New Roman" w:hAnsi="Times New Roman" w:cs="Times New Roman"/>
          <w:sz w:val="24"/>
          <w:szCs w:val="24"/>
          <w:u w:val="single"/>
        </w:rPr>
        <w:t>3A</w:t>
      </w:r>
    </w:p>
    <w:p w:rsidR="00B23ED9" w:rsidRPr="00197634" w:rsidRDefault="002D3A3F" w:rsidP="00995D55">
      <w:pPr>
        <w:spacing w:line="360" w:lineRule="auto"/>
        <w:rPr>
          <w:rFonts w:ascii="Times New Roman" w:hAnsi="Times New Roman" w:cs="Times New Roman"/>
          <w:sz w:val="24"/>
          <w:szCs w:val="24"/>
        </w:rPr>
      </w:pPr>
      <w:r w:rsidRPr="00197634">
        <w:rPr>
          <w:rFonts w:ascii="Times New Roman" w:hAnsi="Times New Roman" w:cs="Times New Roman"/>
          <w:sz w:val="24"/>
          <w:szCs w:val="24"/>
        </w:rPr>
        <w:t>The lessons obtained while making this project:</w:t>
      </w:r>
    </w:p>
    <w:p w:rsidR="002D3A3F" w:rsidRPr="00197634" w:rsidRDefault="003E425D" w:rsidP="00995D55">
      <w:pPr>
        <w:pStyle w:val="ListParagraph"/>
        <w:numPr>
          <w:ilvl w:val="0"/>
          <w:numId w:val="2"/>
        </w:numPr>
        <w:spacing w:line="360" w:lineRule="auto"/>
        <w:rPr>
          <w:rFonts w:ascii="Times New Roman" w:hAnsi="Times New Roman" w:cs="Times New Roman"/>
          <w:sz w:val="24"/>
          <w:szCs w:val="24"/>
        </w:rPr>
      </w:pPr>
      <w:r w:rsidRPr="00197634">
        <w:rPr>
          <w:rFonts w:ascii="Times New Roman" w:hAnsi="Times New Roman" w:cs="Times New Roman"/>
          <w:sz w:val="24"/>
          <w:szCs w:val="24"/>
        </w:rPr>
        <w:t>Making func</w:t>
      </w:r>
      <w:r w:rsidR="001E4206" w:rsidRPr="00197634">
        <w:rPr>
          <w:rFonts w:ascii="Times New Roman" w:hAnsi="Times New Roman" w:cs="Times New Roman"/>
          <w:sz w:val="24"/>
          <w:szCs w:val="24"/>
        </w:rPr>
        <w:t>tion’s prototypes are important</w:t>
      </w:r>
      <w:r w:rsidR="0078772C" w:rsidRPr="00197634">
        <w:rPr>
          <w:rFonts w:ascii="Times New Roman" w:hAnsi="Times New Roman" w:cs="Times New Roman"/>
          <w:sz w:val="24"/>
          <w:szCs w:val="24"/>
        </w:rPr>
        <w:t xml:space="preserve"> because</w:t>
      </w:r>
      <w:r w:rsidR="001E4206" w:rsidRPr="00197634">
        <w:rPr>
          <w:rFonts w:ascii="Times New Roman" w:hAnsi="Times New Roman" w:cs="Times New Roman"/>
          <w:noProof/>
          <w:sz w:val="24"/>
          <w:szCs w:val="24"/>
        </w:rPr>
        <w:t>,</w:t>
      </w:r>
      <w:r w:rsidRPr="00197634">
        <w:rPr>
          <w:rFonts w:ascii="Times New Roman" w:hAnsi="Times New Roman" w:cs="Times New Roman"/>
          <w:sz w:val="24"/>
          <w:szCs w:val="24"/>
        </w:rPr>
        <w:t xml:space="preserve"> with the usage of prototypes, the programmer does not need to rearrange to functions into the right position due to it is already declared before.</w:t>
      </w:r>
    </w:p>
    <w:p w:rsidR="003E425D" w:rsidRPr="00197634" w:rsidRDefault="00D11818" w:rsidP="00995D55">
      <w:pPr>
        <w:pStyle w:val="ListParagraph"/>
        <w:numPr>
          <w:ilvl w:val="0"/>
          <w:numId w:val="2"/>
        </w:numPr>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Making the game or program into the MCV (Model Control View) form is actually quite efficient </w:t>
      </w:r>
      <w:r w:rsidRPr="00197634">
        <w:rPr>
          <w:rFonts w:ascii="Times New Roman" w:hAnsi="Times New Roman" w:cs="Times New Roman"/>
          <w:noProof/>
          <w:sz w:val="24"/>
          <w:szCs w:val="24"/>
        </w:rPr>
        <w:t>compare</w:t>
      </w:r>
      <w:r w:rsidR="009C7765" w:rsidRPr="00197634">
        <w:rPr>
          <w:rFonts w:ascii="Times New Roman" w:hAnsi="Times New Roman" w:cs="Times New Roman"/>
          <w:noProof/>
          <w:sz w:val="24"/>
          <w:szCs w:val="24"/>
        </w:rPr>
        <w:t>d</w:t>
      </w:r>
      <w:r w:rsidRPr="00197634">
        <w:rPr>
          <w:rFonts w:ascii="Times New Roman" w:hAnsi="Times New Roman" w:cs="Times New Roman"/>
          <w:sz w:val="24"/>
          <w:szCs w:val="24"/>
        </w:rPr>
        <w:t xml:space="preserve"> to combining them into one</w:t>
      </w:r>
      <w:r w:rsidR="009D52BE" w:rsidRPr="00197634">
        <w:rPr>
          <w:rFonts w:ascii="Times New Roman" w:hAnsi="Times New Roman" w:cs="Times New Roman"/>
          <w:sz w:val="24"/>
          <w:szCs w:val="24"/>
        </w:rPr>
        <w:t xml:space="preserve"> huge </w:t>
      </w:r>
      <w:r w:rsidR="009D52BE" w:rsidRPr="00197634">
        <w:rPr>
          <w:rFonts w:ascii="Times New Roman" w:hAnsi="Times New Roman" w:cs="Times New Roman"/>
          <w:noProof/>
          <w:sz w:val="24"/>
          <w:szCs w:val="24"/>
        </w:rPr>
        <w:t>file</w:t>
      </w:r>
      <w:r w:rsidR="009D52BE" w:rsidRPr="00197634">
        <w:rPr>
          <w:rFonts w:ascii="Times New Roman" w:hAnsi="Times New Roman" w:cs="Times New Roman"/>
          <w:sz w:val="24"/>
          <w:szCs w:val="24"/>
        </w:rPr>
        <w:t xml:space="preserve"> because it allows easier implementation for reusability. However, my program only has model and view due to having a control tends to cause</w:t>
      </w:r>
      <w:r w:rsidR="0067426F" w:rsidRPr="00197634">
        <w:rPr>
          <w:rFonts w:ascii="Times New Roman" w:hAnsi="Times New Roman" w:cs="Times New Roman"/>
          <w:sz w:val="24"/>
          <w:szCs w:val="24"/>
        </w:rPr>
        <w:t xml:space="preserve"> multiple</w:t>
      </w:r>
      <w:r w:rsidR="009D52BE" w:rsidRPr="00197634">
        <w:rPr>
          <w:rFonts w:ascii="Times New Roman" w:hAnsi="Times New Roman" w:cs="Times New Roman"/>
          <w:sz w:val="24"/>
          <w:szCs w:val="24"/>
        </w:rPr>
        <w:t xml:space="preserve"> error</w:t>
      </w:r>
      <w:r w:rsidR="0067426F" w:rsidRPr="00197634">
        <w:rPr>
          <w:rFonts w:ascii="Times New Roman" w:hAnsi="Times New Roman" w:cs="Times New Roman"/>
          <w:sz w:val="24"/>
          <w:szCs w:val="24"/>
        </w:rPr>
        <w:t>s</w:t>
      </w:r>
      <w:r w:rsidR="009D52BE" w:rsidRPr="00197634">
        <w:rPr>
          <w:rFonts w:ascii="Times New Roman" w:hAnsi="Times New Roman" w:cs="Times New Roman"/>
          <w:sz w:val="24"/>
          <w:szCs w:val="24"/>
        </w:rPr>
        <w:t>.</w:t>
      </w:r>
      <w:r w:rsidR="0078050B" w:rsidRPr="00197634">
        <w:rPr>
          <w:rFonts w:ascii="Times New Roman" w:hAnsi="Times New Roman" w:cs="Times New Roman"/>
          <w:sz w:val="24"/>
          <w:szCs w:val="24"/>
        </w:rPr>
        <w:t xml:space="preserve"> </w:t>
      </w:r>
    </w:p>
    <w:p w:rsidR="0078050B" w:rsidRPr="00197634" w:rsidRDefault="0078050B" w:rsidP="00995D55">
      <w:pPr>
        <w:pStyle w:val="ListParagraph"/>
        <w:spacing w:line="360" w:lineRule="auto"/>
        <w:rPr>
          <w:rFonts w:ascii="Times New Roman" w:hAnsi="Times New Roman" w:cs="Times New Roman"/>
          <w:sz w:val="24"/>
          <w:szCs w:val="24"/>
        </w:rPr>
      </w:pPr>
      <w:r w:rsidRPr="00197634">
        <w:rPr>
          <w:rFonts w:ascii="Times New Roman" w:hAnsi="Times New Roman" w:cs="Times New Roman"/>
          <w:sz w:val="24"/>
          <w:szCs w:val="24"/>
        </w:rPr>
        <w:t>Note: this problem has been resolved by moving only the global functions into a separate header file.</w:t>
      </w:r>
    </w:p>
    <w:p w:rsidR="009D52BE" w:rsidRPr="00197634" w:rsidRDefault="009D52BE" w:rsidP="00995D55">
      <w:pPr>
        <w:pStyle w:val="ListParagraph"/>
        <w:numPr>
          <w:ilvl w:val="0"/>
          <w:numId w:val="2"/>
        </w:numPr>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It is impossible to directly declare a function and its content </w:t>
      </w:r>
      <w:r w:rsidR="0067426F" w:rsidRPr="00197634">
        <w:rPr>
          <w:rFonts w:ascii="Times New Roman" w:hAnsi="Times New Roman" w:cs="Times New Roman"/>
          <w:sz w:val="24"/>
          <w:szCs w:val="24"/>
        </w:rPr>
        <w:t>with</w:t>
      </w:r>
      <w:r w:rsidRPr="00197634">
        <w:rPr>
          <w:rFonts w:ascii="Times New Roman" w:hAnsi="Times New Roman" w:cs="Times New Roman"/>
          <w:sz w:val="24"/>
          <w:szCs w:val="24"/>
        </w:rPr>
        <w:t>in a</w:t>
      </w:r>
      <w:r w:rsidR="0067426F" w:rsidRPr="00197634">
        <w:rPr>
          <w:rFonts w:ascii="Times New Roman" w:hAnsi="Times New Roman" w:cs="Times New Roman"/>
          <w:sz w:val="24"/>
          <w:szCs w:val="24"/>
        </w:rPr>
        <w:t>nother</w:t>
      </w:r>
      <w:r w:rsidRPr="00197634">
        <w:rPr>
          <w:rFonts w:ascii="Times New Roman" w:hAnsi="Times New Roman" w:cs="Times New Roman"/>
          <w:sz w:val="24"/>
          <w:szCs w:val="24"/>
        </w:rPr>
        <w:t xml:space="preserve"> function</w:t>
      </w:r>
      <w:r w:rsidR="0067426F" w:rsidRPr="00197634">
        <w:rPr>
          <w:rFonts w:ascii="Times New Roman" w:hAnsi="Times New Roman" w:cs="Times New Roman"/>
          <w:sz w:val="24"/>
          <w:szCs w:val="24"/>
        </w:rPr>
        <w:t>, which could cause an error when it is done</w:t>
      </w:r>
      <w:r w:rsidRPr="00197634">
        <w:rPr>
          <w:rFonts w:ascii="Times New Roman" w:hAnsi="Times New Roman" w:cs="Times New Roman"/>
          <w:sz w:val="24"/>
          <w:szCs w:val="24"/>
        </w:rPr>
        <w:t>.</w:t>
      </w:r>
    </w:p>
    <w:p w:rsidR="009D52BE" w:rsidRPr="00197634" w:rsidRDefault="009D52BE" w:rsidP="00995D55">
      <w:pPr>
        <w:pStyle w:val="ListParagraph"/>
        <w:numPr>
          <w:ilvl w:val="0"/>
          <w:numId w:val="2"/>
        </w:numPr>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Making a get-set method for each class can be very useful, which can help in requiring just a single value from each </w:t>
      </w:r>
      <w:r w:rsidRPr="00197634">
        <w:rPr>
          <w:rFonts w:ascii="Times New Roman" w:hAnsi="Times New Roman" w:cs="Times New Roman"/>
          <w:noProof/>
          <w:sz w:val="24"/>
          <w:szCs w:val="24"/>
        </w:rPr>
        <w:t>propert</w:t>
      </w:r>
      <w:r w:rsidR="009C7765" w:rsidRPr="00197634">
        <w:rPr>
          <w:rFonts w:ascii="Times New Roman" w:hAnsi="Times New Roman" w:cs="Times New Roman"/>
          <w:noProof/>
          <w:sz w:val="24"/>
          <w:szCs w:val="24"/>
        </w:rPr>
        <w:t>y</w:t>
      </w:r>
      <w:r w:rsidRPr="00197634">
        <w:rPr>
          <w:rFonts w:ascii="Times New Roman" w:hAnsi="Times New Roman" w:cs="Times New Roman"/>
          <w:sz w:val="24"/>
          <w:szCs w:val="24"/>
        </w:rPr>
        <w:t xml:space="preserve"> of the object.</w:t>
      </w:r>
    </w:p>
    <w:p w:rsidR="009D52BE" w:rsidRPr="00197634" w:rsidRDefault="00094632" w:rsidP="00995D55">
      <w:pPr>
        <w:pStyle w:val="ListParagraph"/>
        <w:numPr>
          <w:ilvl w:val="0"/>
          <w:numId w:val="2"/>
        </w:numPr>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Switch conditional is sometimes more efficient than the if-else conditional for receiving and evaluation an </w:t>
      </w:r>
      <w:r w:rsidR="007B68EA" w:rsidRPr="00197634">
        <w:rPr>
          <w:rFonts w:ascii="Times New Roman" w:hAnsi="Times New Roman" w:cs="Times New Roman"/>
          <w:sz w:val="24"/>
          <w:szCs w:val="24"/>
        </w:rPr>
        <w:t>equivalence statement, the == statement</w:t>
      </w:r>
      <w:r w:rsidRPr="00197634">
        <w:rPr>
          <w:rFonts w:ascii="Times New Roman" w:hAnsi="Times New Roman" w:cs="Times New Roman"/>
          <w:sz w:val="24"/>
          <w:szCs w:val="24"/>
        </w:rPr>
        <w:t>.</w:t>
      </w:r>
    </w:p>
    <w:p w:rsidR="00094632" w:rsidRPr="00197634" w:rsidRDefault="0067426F" w:rsidP="00995D55">
      <w:pPr>
        <w:pStyle w:val="ListParagraph"/>
        <w:numPr>
          <w:ilvl w:val="0"/>
          <w:numId w:val="2"/>
        </w:numPr>
        <w:spacing w:line="360" w:lineRule="auto"/>
        <w:rPr>
          <w:rFonts w:ascii="Times New Roman" w:hAnsi="Times New Roman" w:cs="Times New Roman"/>
          <w:sz w:val="24"/>
          <w:szCs w:val="24"/>
        </w:rPr>
      </w:pPr>
      <w:r w:rsidRPr="00197634">
        <w:rPr>
          <w:rFonts w:ascii="Times New Roman" w:hAnsi="Times New Roman" w:cs="Times New Roman"/>
          <w:sz w:val="24"/>
          <w:szCs w:val="24"/>
        </w:rPr>
        <w:t>A class method, for some reason, is not able to retrieve a part of object’s properties if the object is a part of an array.</w:t>
      </w:r>
    </w:p>
    <w:p w:rsidR="0067426F" w:rsidRPr="00197634" w:rsidRDefault="0067426F" w:rsidP="00995D55">
      <w:pPr>
        <w:pStyle w:val="ListParagraph"/>
        <w:numPr>
          <w:ilvl w:val="0"/>
          <w:numId w:val="2"/>
        </w:numPr>
        <w:spacing w:line="360" w:lineRule="auto"/>
        <w:rPr>
          <w:rFonts w:ascii="Times New Roman" w:hAnsi="Times New Roman" w:cs="Times New Roman"/>
          <w:sz w:val="24"/>
          <w:szCs w:val="24"/>
        </w:rPr>
      </w:pPr>
      <w:r w:rsidRPr="00197634">
        <w:rPr>
          <w:rFonts w:ascii="Times New Roman" w:hAnsi="Times New Roman" w:cs="Times New Roman"/>
          <w:sz w:val="24"/>
          <w:szCs w:val="24"/>
        </w:rPr>
        <w:t>Error-handling (exceptions) works almost similar to if-else conditional, if it is taken to its most basic level, but only up to a certain extent.</w:t>
      </w:r>
    </w:p>
    <w:p w:rsidR="00255A5C" w:rsidRPr="00197634" w:rsidRDefault="00255A5C" w:rsidP="00995D55">
      <w:pPr>
        <w:pStyle w:val="ListParagraph"/>
        <w:numPr>
          <w:ilvl w:val="0"/>
          <w:numId w:val="2"/>
        </w:numPr>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Using the </w:t>
      </w:r>
      <w:r w:rsidRPr="00197634">
        <w:rPr>
          <w:rFonts w:ascii="Times New Roman" w:hAnsi="Times New Roman" w:cs="Times New Roman"/>
          <w:noProof/>
          <w:sz w:val="24"/>
          <w:szCs w:val="24"/>
        </w:rPr>
        <w:t>fstream</w:t>
      </w:r>
      <w:r w:rsidRPr="00197634">
        <w:rPr>
          <w:rFonts w:ascii="Times New Roman" w:hAnsi="Times New Roman" w:cs="Times New Roman"/>
          <w:sz w:val="24"/>
          <w:szCs w:val="24"/>
        </w:rPr>
        <w:t xml:space="preserve"> library is really useful, especially when it is used for storing a game object that has a high chance to </w:t>
      </w:r>
      <w:r w:rsidRPr="00197634">
        <w:rPr>
          <w:rFonts w:ascii="Times New Roman" w:hAnsi="Times New Roman" w:cs="Times New Roman"/>
          <w:noProof/>
          <w:sz w:val="24"/>
          <w:szCs w:val="24"/>
        </w:rPr>
        <w:t>be changed</w:t>
      </w:r>
      <w:r w:rsidRPr="00197634">
        <w:rPr>
          <w:rFonts w:ascii="Times New Roman" w:hAnsi="Times New Roman" w:cs="Times New Roman"/>
          <w:sz w:val="24"/>
          <w:szCs w:val="24"/>
        </w:rPr>
        <w:t xml:space="preserve"> </w:t>
      </w:r>
      <w:r w:rsidRPr="00197634">
        <w:rPr>
          <w:rFonts w:ascii="Times New Roman" w:hAnsi="Times New Roman" w:cs="Times New Roman"/>
          <w:noProof/>
          <w:sz w:val="24"/>
          <w:szCs w:val="24"/>
        </w:rPr>
        <w:t>on</w:t>
      </w:r>
      <w:r w:rsidRPr="00197634">
        <w:rPr>
          <w:rFonts w:ascii="Times New Roman" w:hAnsi="Times New Roman" w:cs="Times New Roman"/>
          <w:sz w:val="24"/>
          <w:szCs w:val="24"/>
        </w:rPr>
        <w:t xml:space="preserve"> a regular basis, such as ASCII arts.</w:t>
      </w:r>
    </w:p>
    <w:p w:rsidR="0078772C" w:rsidRPr="00197634" w:rsidRDefault="0078772C" w:rsidP="00995D55">
      <w:pPr>
        <w:spacing w:line="360" w:lineRule="auto"/>
        <w:rPr>
          <w:rFonts w:ascii="Times New Roman" w:hAnsi="Times New Roman" w:cs="Times New Roman"/>
          <w:sz w:val="24"/>
          <w:szCs w:val="24"/>
          <w:u w:val="single"/>
        </w:rPr>
      </w:pPr>
      <w:r w:rsidRPr="00197634">
        <w:rPr>
          <w:rFonts w:ascii="Times New Roman" w:hAnsi="Times New Roman" w:cs="Times New Roman"/>
          <w:sz w:val="24"/>
          <w:szCs w:val="24"/>
          <w:u w:val="single"/>
        </w:rPr>
        <w:br w:type="page"/>
      </w:r>
    </w:p>
    <w:p w:rsidR="00255A5C" w:rsidRPr="00197634" w:rsidRDefault="00255A5C" w:rsidP="00995D55">
      <w:pPr>
        <w:spacing w:line="360" w:lineRule="auto"/>
        <w:rPr>
          <w:rFonts w:ascii="Times New Roman" w:hAnsi="Times New Roman" w:cs="Times New Roman"/>
          <w:sz w:val="24"/>
          <w:szCs w:val="24"/>
          <w:u w:val="single"/>
        </w:rPr>
      </w:pPr>
      <w:r w:rsidRPr="00197634">
        <w:rPr>
          <w:rFonts w:ascii="Times New Roman" w:hAnsi="Times New Roman" w:cs="Times New Roman"/>
          <w:sz w:val="24"/>
          <w:szCs w:val="24"/>
          <w:u w:val="single"/>
        </w:rPr>
        <w:lastRenderedPageBreak/>
        <w:t>3B</w:t>
      </w:r>
    </w:p>
    <w:p w:rsidR="00255A5C" w:rsidRPr="00197634" w:rsidRDefault="00255A5C" w:rsidP="00995D55">
      <w:pPr>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The problems encountered and how it </w:t>
      </w:r>
      <w:r w:rsidRPr="00197634">
        <w:rPr>
          <w:rFonts w:ascii="Times New Roman" w:hAnsi="Times New Roman" w:cs="Times New Roman"/>
          <w:noProof/>
          <w:sz w:val="24"/>
          <w:szCs w:val="24"/>
        </w:rPr>
        <w:t>was overc</w:t>
      </w:r>
      <w:r w:rsidR="001E4206" w:rsidRPr="00197634">
        <w:rPr>
          <w:rFonts w:ascii="Times New Roman" w:hAnsi="Times New Roman" w:cs="Times New Roman"/>
          <w:noProof/>
          <w:sz w:val="24"/>
          <w:szCs w:val="24"/>
        </w:rPr>
        <w:t>o</w:t>
      </w:r>
      <w:r w:rsidRPr="00197634">
        <w:rPr>
          <w:rFonts w:ascii="Times New Roman" w:hAnsi="Times New Roman" w:cs="Times New Roman"/>
          <w:noProof/>
          <w:sz w:val="24"/>
          <w:szCs w:val="24"/>
        </w:rPr>
        <w:t>me</w:t>
      </w:r>
      <w:r w:rsidRPr="00197634">
        <w:rPr>
          <w:rFonts w:ascii="Times New Roman" w:hAnsi="Times New Roman" w:cs="Times New Roman"/>
          <w:sz w:val="24"/>
          <w:szCs w:val="24"/>
        </w:rPr>
        <w:t xml:space="preserve"> while making this script:</w:t>
      </w:r>
    </w:p>
    <w:p w:rsidR="0078772C" w:rsidRPr="00197634" w:rsidRDefault="001E4206" w:rsidP="00995D55">
      <w:pPr>
        <w:pStyle w:val="ListParagraph"/>
        <w:numPr>
          <w:ilvl w:val="0"/>
          <w:numId w:val="8"/>
        </w:numPr>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It was, somehow, impossible to access an object’s property if it is a part </w:t>
      </w:r>
      <w:r w:rsidRPr="00197634">
        <w:rPr>
          <w:rFonts w:ascii="Times New Roman" w:hAnsi="Times New Roman" w:cs="Times New Roman"/>
          <w:noProof/>
          <w:sz w:val="24"/>
          <w:szCs w:val="24"/>
        </w:rPr>
        <w:t>of</w:t>
      </w:r>
      <w:r w:rsidRPr="00197634">
        <w:rPr>
          <w:rFonts w:ascii="Times New Roman" w:hAnsi="Times New Roman" w:cs="Times New Roman"/>
          <w:sz w:val="24"/>
          <w:szCs w:val="24"/>
        </w:rPr>
        <w:t xml:space="preserve"> an array from the class’ method. In order to overcome that problem, using an external function, the function that is not a class method, is the excellent method </w:t>
      </w:r>
      <w:r w:rsidRPr="00197634">
        <w:rPr>
          <w:rFonts w:ascii="Times New Roman" w:hAnsi="Times New Roman" w:cs="Times New Roman"/>
          <w:noProof/>
          <w:sz w:val="24"/>
          <w:szCs w:val="24"/>
        </w:rPr>
        <w:t>for</w:t>
      </w:r>
      <w:r w:rsidRPr="00197634">
        <w:rPr>
          <w:rFonts w:ascii="Times New Roman" w:hAnsi="Times New Roman" w:cs="Times New Roman"/>
          <w:sz w:val="24"/>
          <w:szCs w:val="24"/>
        </w:rPr>
        <w:t xml:space="preserve"> accessing the object’s property in an array.</w:t>
      </w:r>
    </w:p>
    <w:p w:rsidR="0078772C" w:rsidRPr="00197634" w:rsidRDefault="0078772C" w:rsidP="00995D55">
      <w:pPr>
        <w:pStyle w:val="ListParagraph"/>
        <w:numPr>
          <w:ilvl w:val="0"/>
          <w:numId w:val="8"/>
        </w:numPr>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Making and ASCII art is difficult and changing would require a lot of time. This can be solved by using the </w:t>
      </w:r>
      <w:r w:rsidRPr="00197634">
        <w:rPr>
          <w:rFonts w:ascii="Times New Roman" w:hAnsi="Times New Roman" w:cs="Times New Roman"/>
          <w:noProof/>
          <w:sz w:val="24"/>
          <w:szCs w:val="24"/>
        </w:rPr>
        <w:t>fstream</w:t>
      </w:r>
      <w:r w:rsidRPr="00197634">
        <w:rPr>
          <w:rFonts w:ascii="Times New Roman" w:hAnsi="Times New Roman" w:cs="Times New Roman"/>
          <w:sz w:val="24"/>
          <w:szCs w:val="24"/>
        </w:rPr>
        <w:t xml:space="preserve"> library, which </w:t>
      </w:r>
      <w:r w:rsidRPr="00197634">
        <w:rPr>
          <w:rFonts w:ascii="Times New Roman" w:hAnsi="Times New Roman" w:cs="Times New Roman"/>
          <w:noProof/>
          <w:sz w:val="24"/>
          <w:szCs w:val="24"/>
        </w:rPr>
        <w:t>allows</w:t>
      </w:r>
      <w:r w:rsidRPr="00197634">
        <w:rPr>
          <w:rFonts w:ascii="Times New Roman" w:hAnsi="Times New Roman" w:cs="Times New Roman"/>
          <w:sz w:val="24"/>
          <w:szCs w:val="24"/>
        </w:rPr>
        <w:t xml:space="preserve"> easy modification simply by changing the content of the text file.</w:t>
      </w:r>
    </w:p>
    <w:p w:rsidR="0078772C" w:rsidRPr="00197634" w:rsidRDefault="0078772C" w:rsidP="00995D55">
      <w:pPr>
        <w:pStyle w:val="ListParagraph"/>
        <w:numPr>
          <w:ilvl w:val="0"/>
          <w:numId w:val="8"/>
        </w:numPr>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Sometimes, a function won’t execute because it was not declared before the other function that is going to </w:t>
      </w:r>
      <w:r w:rsidRPr="00197634">
        <w:rPr>
          <w:rFonts w:ascii="Times New Roman" w:hAnsi="Times New Roman" w:cs="Times New Roman"/>
          <w:noProof/>
          <w:sz w:val="24"/>
          <w:szCs w:val="24"/>
        </w:rPr>
        <w:t>execute</w:t>
      </w:r>
      <w:r w:rsidRPr="00197634">
        <w:rPr>
          <w:rFonts w:ascii="Times New Roman" w:hAnsi="Times New Roman" w:cs="Times New Roman"/>
          <w:sz w:val="24"/>
          <w:szCs w:val="24"/>
        </w:rPr>
        <w:t xml:space="preserve"> it. However, this can be solved by using function prototyping.</w:t>
      </w:r>
    </w:p>
    <w:p w:rsidR="0078772C" w:rsidRPr="00197634" w:rsidRDefault="0078772C" w:rsidP="00995D55">
      <w:pPr>
        <w:pStyle w:val="ListParagraph"/>
        <w:numPr>
          <w:ilvl w:val="0"/>
          <w:numId w:val="8"/>
        </w:numPr>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Instead of using multiple arrays that hold several values for storing the values of the game objects value, using the </w:t>
      </w:r>
      <w:r w:rsidRPr="00197634">
        <w:rPr>
          <w:rFonts w:ascii="Times New Roman" w:hAnsi="Times New Roman" w:cs="Times New Roman"/>
          <w:noProof/>
          <w:sz w:val="24"/>
          <w:szCs w:val="24"/>
        </w:rPr>
        <w:t>class</w:t>
      </w:r>
      <w:r w:rsidRPr="00197634">
        <w:rPr>
          <w:rFonts w:ascii="Times New Roman" w:hAnsi="Times New Roman" w:cs="Times New Roman"/>
          <w:sz w:val="24"/>
          <w:szCs w:val="24"/>
        </w:rPr>
        <w:t xml:space="preserve"> to create an </w:t>
      </w:r>
      <w:r w:rsidRPr="00197634">
        <w:rPr>
          <w:rFonts w:ascii="Times New Roman" w:hAnsi="Times New Roman" w:cs="Times New Roman"/>
          <w:noProof/>
          <w:sz w:val="24"/>
          <w:szCs w:val="24"/>
        </w:rPr>
        <w:t>object</w:t>
      </w:r>
      <w:r w:rsidRPr="00197634">
        <w:rPr>
          <w:rFonts w:ascii="Times New Roman" w:hAnsi="Times New Roman" w:cs="Times New Roman"/>
          <w:sz w:val="24"/>
          <w:szCs w:val="24"/>
        </w:rPr>
        <w:t xml:space="preserve"> can be a better </w:t>
      </w:r>
      <w:r w:rsidRPr="00197634">
        <w:rPr>
          <w:rFonts w:ascii="Times New Roman" w:hAnsi="Times New Roman" w:cs="Times New Roman"/>
          <w:noProof/>
          <w:sz w:val="24"/>
          <w:szCs w:val="24"/>
        </w:rPr>
        <w:t>alternative because the data within the object are connected, which mean accessing an object property would be more efficient than accessing multiple arrays to find each property.</w:t>
      </w:r>
    </w:p>
    <w:p w:rsidR="00635BCE" w:rsidRPr="00197634" w:rsidRDefault="00635BCE" w:rsidP="00995D55">
      <w:pPr>
        <w:pStyle w:val="ListParagraph"/>
        <w:numPr>
          <w:ilvl w:val="0"/>
          <w:numId w:val="8"/>
        </w:numPr>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The value of the avatar’s property does not increment, but it </w:t>
      </w:r>
      <w:r w:rsidRPr="00197634">
        <w:rPr>
          <w:rFonts w:ascii="Times New Roman" w:hAnsi="Times New Roman" w:cs="Times New Roman"/>
          <w:noProof/>
          <w:sz w:val="24"/>
          <w:szCs w:val="24"/>
        </w:rPr>
        <w:t>got</w:t>
      </w:r>
      <w:r w:rsidRPr="00197634">
        <w:rPr>
          <w:rFonts w:ascii="Times New Roman" w:hAnsi="Times New Roman" w:cs="Times New Roman"/>
          <w:sz w:val="24"/>
          <w:szCs w:val="24"/>
        </w:rPr>
        <w:t xml:space="preserve"> change whenever the method JobIncrementer was called. It got fixed after the addition symbol, +, was added before the assignment symbol, =.</w:t>
      </w:r>
    </w:p>
    <w:p w:rsidR="0078772C" w:rsidRPr="00197634" w:rsidRDefault="00635BCE" w:rsidP="00995D55">
      <w:pPr>
        <w:pStyle w:val="ListParagraph"/>
        <w:numPr>
          <w:ilvl w:val="0"/>
          <w:numId w:val="8"/>
        </w:numPr>
        <w:spacing w:line="360" w:lineRule="auto"/>
        <w:rPr>
          <w:rFonts w:ascii="Times New Roman" w:hAnsi="Times New Roman" w:cs="Times New Roman"/>
          <w:sz w:val="24"/>
          <w:szCs w:val="24"/>
        </w:rPr>
      </w:pPr>
      <w:r w:rsidRPr="00197634">
        <w:rPr>
          <w:rFonts w:ascii="Times New Roman" w:hAnsi="Times New Roman" w:cs="Times New Roman"/>
          <w:sz w:val="24"/>
          <w:szCs w:val="24"/>
        </w:rPr>
        <w:t xml:space="preserve">When the object was created, it </w:t>
      </w:r>
      <w:r w:rsidRPr="00197634">
        <w:rPr>
          <w:rFonts w:ascii="Times New Roman" w:hAnsi="Times New Roman" w:cs="Times New Roman"/>
          <w:noProof/>
          <w:sz w:val="24"/>
          <w:szCs w:val="24"/>
        </w:rPr>
        <w:t>shows</w:t>
      </w:r>
      <w:r w:rsidRPr="00197634">
        <w:rPr>
          <w:rFonts w:ascii="Times New Roman" w:hAnsi="Times New Roman" w:cs="Times New Roman"/>
          <w:sz w:val="24"/>
          <w:szCs w:val="24"/>
        </w:rPr>
        <w:t xml:space="preserve"> an error saying it requires some parameters where it is clearly there is no need of using one. This was fi</w:t>
      </w:r>
      <w:r w:rsidR="009F624E" w:rsidRPr="00197634">
        <w:rPr>
          <w:rFonts w:ascii="Times New Roman" w:hAnsi="Times New Roman" w:cs="Times New Roman"/>
          <w:sz w:val="24"/>
          <w:szCs w:val="24"/>
        </w:rPr>
        <w:t>xed by overloading</w:t>
      </w:r>
      <w:r w:rsidRPr="00197634">
        <w:rPr>
          <w:rFonts w:ascii="Times New Roman" w:hAnsi="Times New Roman" w:cs="Times New Roman"/>
          <w:sz w:val="24"/>
          <w:szCs w:val="24"/>
        </w:rPr>
        <w:t xml:space="preserve"> another </w:t>
      </w:r>
      <w:r w:rsidR="007527B4" w:rsidRPr="00197634">
        <w:rPr>
          <w:rFonts w:ascii="Times New Roman" w:hAnsi="Times New Roman" w:cs="Times New Roman"/>
          <w:sz w:val="24"/>
          <w:szCs w:val="24"/>
        </w:rPr>
        <w:t>constructor that does not take</w:t>
      </w:r>
      <w:r w:rsidRPr="00197634">
        <w:rPr>
          <w:rFonts w:ascii="Times New Roman" w:hAnsi="Times New Roman" w:cs="Times New Roman"/>
          <w:sz w:val="24"/>
          <w:szCs w:val="24"/>
        </w:rPr>
        <w:t xml:space="preserve"> any parameter.</w:t>
      </w:r>
    </w:p>
    <w:p w:rsidR="006B4E81" w:rsidRPr="00197634" w:rsidRDefault="006B4E81" w:rsidP="00995D55">
      <w:pPr>
        <w:spacing w:line="360" w:lineRule="auto"/>
        <w:rPr>
          <w:rFonts w:ascii="Times New Roman" w:hAnsi="Times New Roman" w:cs="Times New Roman"/>
          <w:sz w:val="24"/>
          <w:szCs w:val="24"/>
        </w:rPr>
      </w:pPr>
      <w:r w:rsidRPr="00197634">
        <w:rPr>
          <w:rFonts w:ascii="Times New Roman" w:hAnsi="Times New Roman" w:cs="Times New Roman"/>
          <w:sz w:val="24"/>
          <w:szCs w:val="24"/>
        </w:rPr>
        <w:br w:type="page"/>
      </w:r>
    </w:p>
    <w:p w:rsidR="006B4E81" w:rsidRPr="00197634" w:rsidRDefault="006B4E81" w:rsidP="00995D55">
      <w:pPr>
        <w:spacing w:line="360" w:lineRule="auto"/>
        <w:rPr>
          <w:rFonts w:ascii="Times New Roman" w:hAnsi="Times New Roman" w:cs="Times New Roman"/>
          <w:sz w:val="24"/>
          <w:szCs w:val="24"/>
        </w:rPr>
      </w:pPr>
    </w:p>
    <w:p w:rsidR="006B4E81" w:rsidRPr="00197634" w:rsidRDefault="006B4E81" w:rsidP="00995D55">
      <w:pPr>
        <w:spacing w:line="360" w:lineRule="auto"/>
        <w:rPr>
          <w:rFonts w:ascii="Times New Roman" w:hAnsi="Times New Roman" w:cs="Times New Roman"/>
          <w:sz w:val="24"/>
          <w:szCs w:val="24"/>
        </w:rPr>
      </w:pPr>
    </w:p>
    <w:p w:rsidR="006B4E81" w:rsidRPr="00197634" w:rsidRDefault="006B4E81" w:rsidP="00995D55">
      <w:pPr>
        <w:spacing w:line="360" w:lineRule="auto"/>
        <w:rPr>
          <w:rFonts w:ascii="Times New Roman" w:hAnsi="Times New Roman" w:cs="Times New Roman"/>
          <w:sz w:val="24"/>
          <w:szCs w:val="24"/>
        </w:rPr>
      </w:pPr>
    </w:p>
    <w:p w:rsidR="006B4E81" w:rsidRPr="00197634" w:rsidRDefault="006B4E81" w:rsidP="00995D55">
      <w:pPr>
        <w:spacing w:line="360" w:lineRule="auto"/>
        <w:rPr>
          <w:rFonts w:ascii="Times New Roman" w:hAnsi="Times New Roman" w:cs="Times New Roman"/>
          <w:sz w:val="24"/>
          <w:szCs w:val="24"/>
        </w:rPr>
      </w:pPr>
    </w:p>
    <w:p w:rsidR="006B4E81" w:rsidRPr="00197634" w:rsidRDefault="006B4E81" w:rsidP="00995D55">
      <w:pPr>
        <w:spacing w:line="360" w:lineRule="auto"/>
        <w:rPr>
          <w:rFonts w:ascii="Times New Roman" w:hAnsi="Times New Roman" w:cs="Times New Roman"/>
          <w:sz w:val="24"/>
          <w:szCs w:val="24"/>
        </w:rPr>
      </w:pPr>
    </w:p>
    <w:p w:rsidR="006B4E81" w:rsidRPr="00197634" w:rsidRDefault="006B4E81" w:rsidP="00995D55">
      <w:pPr>
        <w:spacing w:line="360" w:lineRule="auto"/>
        <w:rPr>
          <w:rFonts w:ascii="Times New Roman" w:hAnsi="Times New Roman" w:cs="Times New Roman"/>
          <w:sz w:val="24"/>
          <w:szCs w:val="24"/>
        </w:rPr>
      </w:pPr>
    </w:p>
    <w:p w:rsidR="006B4E81" w:rsidRPr="00197634" w:rsidRDefault="006B4E81" w:rsidP="00995D55">
      <w:pPr>
        <w:spacing w:line="360" w:lineRule="auto"/>
        <w:rPr>
          <w:rFonts w:ascii="Times New Roman" w:hAnsi="Times New Roman" w:cs="Times New Roman"/>
          <w:sz w:val="24"/>
          <w:szCs w:val="24"/>
        </w:rPr>
      </w:pPr>
    </w:p>
    <w:p w:rsidR="006B4E81" w:rsidRPr="00197634" w:rsidRDefault="006B4E81" w:rsidP="00995D55">
      <w:pPr>
        <w:spacing w:line="360" w:lineRule="auto"/>
        <w:rPr>
          <w:rFonts w:ascii="Times New Roman" w:hAnsi="Times New Roman" w:cs="Times New Roman"/>
          <w:sz w:val="24"/>
          <w:szCs w:val="24"/>
        </w:rPr>
      </w:pPr>
    </w:p>
    <w:p w:rsidR="006B4E81" w:rsidRPr="00197634" w:rsidRDefault="006B4E81" w:rsidP="00995D55">
      <w:pPr>
        <w:spacing w:line="360" w:lineRule="auto"/>
        <w:rPr>
          <w:rFonts w:ascii="Times New Roman" w:hAnsi="Times New Roman" w:cs="Times New Roman"/>
          <w:sz w:val="24"/>
          <w:szCs w:val="24"/>
        </w:rPr>
      </w:pPr>
    </w:p>
    <w:p w:rsidR="006B4E81" w:rsidRPr="00197634" w:rsidRDefault="006B4E81" w:rsidP="00995D55">
      <w:pPr>
        <w:spacing w:line="360" w:lineRule="auto"/>
        <w:rPr>
          <w:rFonts w:ascii="Times New Roman" w:hAnsi="Times New Roman" w:cs="Times New Roman"/>
          <w:sz w:val="24"/>
          <w:szCs w:val="24"/>
        </w:rPr>
      </w:pPr>
    </w:p>
    <w:p w:rsidR="006B4E81" w:rsidRPr="00197634" w:rsidRDefault="006B4E81" w:rsidP="00995D55">
      <w:pPr>
        <w:pStyle w:val="Title"/>
        <w:spacing w:line="360" w:lineRule="auto"/>
        <w:jc w:val="center"/>
        <w:rPr>
          <w:color w:val="auto"/>
        </w:rPr>
      </w:pPr>
      <w:r w:rsidRPr="00197634">
        <w:rPr>
          <w:color w:val="auto"/>
        </w:rPr>
        <w:t>Section 4</w:t>
      </w:r>
    </w:p>
    <w:p w:rsidR="006B4E81" w:rsidRPr="00197634" w:rsidRDefault="006B4E81" w:rsidP="00995D55">
      <w:pPr>
        <w:pStyle w:val="Subtitle"/>
        <w:spacing w:line="360" w:lineRule="auto"/>
        <w:jc w:val="center"/>
        <w:rPr>
          <w:color w:val="auto"/>
          <w:sz w:val="36"/>
          <w:szCs w:val="36"/>
        </w:rPr>
      </w:pPr>
      <w:r w:rsidRPr="00197634">
        <w:rPr>
          <w:color w:val="auto"/>
          <w:sz w:val="36"/>
          <w:szCs w:val="36"/>
        </w:rPr>
        <w:t>The script in MCV form</w:t>
      </w:r>
    </w:p>
    <w:p w:rsidR="00020FBC" w:rsidRPr="00197634" w:rsidRDefault="00020FBC">
      <w:pPr>
        <w:rPr>
          <w:rFonts w:ascii="Times New Roman" w:hAnsi="Times New Roman" w:cs="Times New Roman"/>
          <w:sz w:val="24"/>
          <w:szCs w:val="24"/>
        </w:rPr>
      </w:pPr>
      <w:r w:rsidRPr="00197634">
        <w:rPr>
          <w:rFonts w:ascii="Times New Roman" w:hAnsi="Times New Roman" w:cs="Times New Roman"/>
          <w:sz w:val="24"/>
          <w:szCs w:val="24"/>
        </w:rPr>
        <w:br w:type="page"/>
      </w:r>
    </w:p>
    <w:p w:rsidR="006A2203" w:rsidRPr="00197634" w:rsidRDefault="00194125" w:rsidP="00995D55">
      <w:pPr>
        <w:spacing w:line="360" w:lineRule="auto"/>
        <w:rPr>
          <w:rFonts w:ascii="Times New Roman" w:hAnsi="Times New Roman" w:cs="Times New Roman"/>
          <w:b/>
          <w:sz w:val="24"/>
          <w:szCs w:val="24"/>
          <w:u w:val="single"/>
        </w:rPr>
      </w:pPr>
      <w:r w:rsidRPr="00197634">
        <w:rPr>
          <w:rFonts w:ascii="Times New Roman" w:hAnsi="Times New Roman" w:cs="Times New Roman"/>
          <w:b/>
          <w:sz w:val="24"/>
          <w:szCs w:val="24"/>
          <w:u w:val="single"/>
        </w:rPr>
        <w:lastRenderedPageBreak/>
        <w:t>File Name: Final_project_view.cpp</w:t>
      </w:r>
    </w:p>
    <w:p w:rsidR="00194125" w:rsidRPr="00197634" w:rsidRDefault="00194125" w:rsidP="00194125">
      <w:pPr>
        <w:pStyle w:val="ListParagraph"/>
        <w:numPr>
          <w:ilvl w:val="0"/>
          <w:numId w:val="19"/>
        </w:numPr>
        <w:autoSpaceDE w:val="0"/>
        <w:autoSpaceDN w:val="0"/>
        <w:adjustRightInd w:val="0"/>
        <w:spacing w:after="0" w:line="240" w:lineRule="auto"/>
        <w:rPr>
          <w:rFonts w:ascii="Consolas" w:hAnsi="Consolas" w:cs="Consolas"/>
          <w:sz w:val="19"/>
          <w:szCs w:val="19"/>
          <w:lang w:val="en-GB"/>
        </w:rPr>
      </w:pPr>
      <w:r w:rsidRPr="00197634">
        <w:rPr>
          <w:rFonts w:ascii="Consolas" w:hAnsi="Consolas" w:cs="Consolas"/>
          <w:sz w:val="19"/>
          <w:szCs w:val="19"/>
          <w:lang w:val="en-GB"/>
        </w:rPr>
        <w:t>#include &lt;iostream&gt;</w:t>
      </w:r>
    </w:p>
    <w:p w:rsidR="00194125" w:rsidRPr="00197634" w:rsidRDefault="00194125" w:rsidP="00194125">
      <w:pPr>
        <w:pStyle w:val="ListParagraph"/>
        <w:numPr>
          <w:ilvl w:val="0"/>
          <w:numId w:val="19"/>
        </w:numPr>
        <w:autoSpaceDE w:val="0"/>
        <w:autoSpaceDN w:val="0"/>
        <w:adjustRightInd w:val="0"/>
        <w:spacing w:after="0" w:line="240" w:lineRule="auto"/>
        <w:rPr>
          <w:rFonts w:ascii="Consolas" w:hAnsi="Consolas" w:cs="Consolas"/>
          <w:sz w:val="19"/>
          <w:szCs w:val="19"/>
          <w:lang w:val="en-GB"/>
        </w:rPr>
      </w:pPr>
      <w:r w:rsidRPr="00197634">
        <w:rPr>
          <w:rFonts w:ascii="Consolas" w:hAnsi="Consolas" w:cs="Consolas"/>
          <w:sz w:val="19"/>
          <w:szCs w:val="19"/>
          <w:lang w:val="en-GB"/>
        </w:rPr>
        <w:t>#include &lt;fstream&gt;</w:t>
      </w:r>
    </w:p>
    <w:p w:rsidR="00194125" w:rsidRPr="00197634" w:rsidRDefault="00194125" w:rsidP="00194125">
      <w:pPr>
        <w:pStyle w:val="ListParagraph"/>
        <w:numPr>
          <w:ilvl w:val="0"/>
          <w:numId w:val="19"/>
        </w:numPr>
        <w:autoSpaceDE w:val="0"/>
        <w:autoSpaceDN w:val="0"/>
        <w:adjustRightInd w:val="0"/>
        <w:spacing w:after="0" w:line="240" w:lineRule="auto"/>
        <w:rPr>
          <w:rFonts w:ascii="Consolas" w:hAnsi="Consolas" w:cs="Consolas"/>
          <w:sz w:val="19"/>
          <w:szCs w:val="19"/>
          <w:lang w:val="en-GB"/>
        </w:rPr>
      </w:pPr>
      <w:r w:rsidRPr="00197634">
        <w:rPr>
          <w:rFonts w:ascii="Consolas" w:hAnsi="Consolas" w:cs="Consolas"/>
          <w:sz w:val="19"/>
          <w:szCs w:val="19"/>
          <w:lang w:val="en-GB"/>
        </w:rPr>
        <w:t>#include &lt;cstdlib&gt;</w:t>
      </w:r>
    </w:p>
    <w:p w:rsidR="00194125" w:rsidRPr="00197634" w:rsidRDefault="00194125" w:rsidP="00194125">
      <w:pPr>
        <w:pStyle w:val="ListParagraph"/>
        <w:numPr>
          <w:ilvl w:val="0"/>
          <w:numId w:val="19"/>
        </w:numPr>
        <w:autoSpaceDE w:val="0"/>
        <w:autoSpaceDN w:val="0"/>
        <w:adjustRightInd w:val="0"/>
        <w:spacing w:after="0" w:line="240" w:lineRule="auto"/>
        <w:rPr>
          <w:rFonts w:ascii="Consolas" w:hAnsi="Consolas" w:cs="Consolas"/>
          <w:sz w:val="19"/>
          <w:szCs w:val="19"/>
          <w:lang w:val="en-GB"/>
        </w:rPr>
      </w:pPr>
      <w:r w:rsidRPr="00197634">
        <w:rPr>
          <w:rFonts w:ascii="Consolas" w:hAnsi="Consolas" w:cs="Consolas"/>
          <w:sz w:val="19"/>
          <w:szCs w:val="19"/>
          <w:lang w:val="en-GB"/>
        </w:rPr>
        <w:t>#include &lt;cstdio&gt;</w:t>
      </w:r>
    </w:p>
    <w:p w:rsidR="00194125" w:rsidRPr="00197634" w:rsidRDefault="00194125" w:rsidP="00194125">
      <w:pPr>
        <w:pStyle w:val="ListParagraph"/>
        <w:numPr>
          <w:ilvl w:val="0"/>
          <w:numId w:val="19"/>
        </w:numPr>
        <w:autoSpaceDE w:val="0"/>
        <w:autoSpaceDN w:val="0"/>
        <w:adjustRightInd w:val="0"/>
        <w:spacing w:after="0" w:line="240" w:lineRule="auto"/>
        <w:rPr>
          <w:rFonts w:ascii="Consolas" w:hAnsi="Consolas" w:cs="Consolas"/>
          <w:sz w:val="19"/>
          <w:szCs w:val="19"/>
          <w:lang w:val="en-GB"/>
        </w:rPr>
      </w:pPr>
      <w:r w:rsidRPr="00197634">
        <w:rPr>
          <w:rFonts w:ascii="Consolas" w:hAnsi="Consolas" w:cs="Consolas"/>
          <w:sz w:val="19"/>
          <w:szCs w:val="19"/>
          <w:lang w:val="en-GB"/>
        </w:rPr>
        <w:t>#include &lt;string&gt;</w:t>
      </w:r>
    </w:p>
    <w:p w:rsidR="00194125" w:rsidRPr="00197634" w:rsidRDefault="00194125" w:rsidP="00194125">
      <w:pPr>
        <w:pStyle w:val="ListParagraph"/>
        <w:numPr>
          <w:ilvl w:val="0"/>
          <w:numId w:val="19"/>
        </w:numPr>
        <w:autoSpaceDE w:val="0"/>
        <w:autoSpaceDN w:val="0"/>
        <w:adjustRightInd w:val="0"/>
        <w:spacing w:after="0" w:line="240" w:lineRule="auto"/>
        <w:rPr>
          <w:rFonts w:ascii="Consolas" w:hAnsi="Consolas" w:cs="Consolas"/>
          <w:sz w:val="19"/>
          <w:szCs w:val="19"/>
          <w:lang w:val="en-GB"/>
        </w:rPr>
      </w:pPr>
      <w:r w:rsidRPr="00197634">
        <w:rPr>
          <w:rFonts w:ascii="Consolas" w:hAnsi="Consolas" w:cs="Consolas"/>
          <w:sz w:val="19"/>
          <w:szCs w:val="19"/>
          <w:lang w:val="en-GB"/>
        </w:rPr>
        <w:t>#include &lt;cstring&gt;</w:t>
      </w:r>
    </w:p>
    <w:p w:rsidR="00194125" w:rsidRPr="00197634" w:rsidRDefault="00194125" w:rsidP="00194125">
      <w:pPr>
        <w:pStyle w:val="ListParagraph"/>
        <w:numPr>
          <w:ilvl w:val="0"/>
          <w:numId w:val="19"/>
        </w:numPr>
        <w:autoSpaceDE w:val="0"/>
        <w:autoSpaceDN w:val="0"/>
        <w:adjustRightInd w:val="0"/>
        <w:spacing w:after="0" w:line="240" w:lineRule="auto"/>
        <w:rPr>
          <w:rFonts w:ascii="Consolas" w:hAnsi="Consolas" w:cs="Consolas"/>
          <w:sz w:val="19"/>
          <w:szCs w:val="19"/>
          <w:lang w:val="en-GB"/>
        </w:rPr>
      </w:pPr>
      <w:r w:rsidRPr="00197634">
        <w:rPr>
          <w:rFonts w:ascii="Consolas" w:hAnsi="Consolas" w:cs="Consolas"/>
          <w:sz w:val="19"/>
          <w:szCs w:val="19"/>
          <w:lang w:val="en-GB"/>
        </w:rPr>
        <w:t>#include &lt;chrono&gt;</w:t>
      </w:r>
    </w:p>
    <w:p w:rsidR="00194125" w:rsidRPr="00197634" w:rsidRDefault="00194125" w:rsidP="00194125">
      <w:pPr>
        <w:pStyle w:val="ListParagraph"/>
        <w:numPr>
          <w:ilvl w:val="0"/>
          <w:numId w:val="19"/>
        </w:numPr>
        <w:autoSpaceDE w:val="0"/>
        <w:autoSpaceDN w:val="0"/>
        <w:adjustRightInd w:val="0"/>
        <w:spacing w:after="0" w:line="240" w:lineRule="auto"/>
        <w:rPr>
          <w:rFonts w:ascii="Consolas" w:hAnsi="Consolas" w:cs="Consolas"/>
          <w:sz w:val="19"/>
          <w:szCs w:val="19"/>
          <w:lang w:val="en-GB"/>
        </w:rPr>
      </w:pPr>
      <w:r w:rsidRPr="00197634">
        <w:rPr>
          <w:rFonts w:ascii="Consolas" w:hAnsi="Consolas" w:cs="Consolas"/>
          <w:sz w:val="19"/>
          <w:szCs w:val="19"/>
          <w:lang w:val="en-GB"/>
        </w:rPr>
        <w:t>#include &lt;cmath&gt;</w:t>
      </w:r>
    </w:p>
    <w:p w:rsidR="00194125" w:rsidRPr="00197634" w:rsidRDefault="00194125" w:rsidP="00194125">
      <w:pPr>
        <w:pStyle w:val="ListParagraph"/>
        <w:numPr>
          <w:ilvl w:val="0"/>
          <w:numId w:val="19"/>
        </w:numPr>
        <w:autoSpaceDE w:val="0"/>
        <w:autoSpaceDN w:val="0"/>
        <w:adjustRightInd w:val="0"/>
        <w:spacing w:after="0" w:line="240" w:lineRule="auto"/>
        <w:rPr>
          <w:rFonts w:ascii="Consolas" w:hAnsi="Consolas" w:cs="Consolas"/>
          <w:sz w:val="19"/>
          <w:szCs w:val="19"/>
          <w:lang w:val="en-GB"/>
        </w:rPr>
      </w:pPr>
      <w:r w:rsidRPr="00197634">
        <w:rPr>
          <w:rFonts w:ascii="Consolas" w:hAnsi="Consolas" w:cs="Consolas"/>
          <w:sz w:val="19"/>
          <w:szCs w:val="19"/>
          <w:lang w:val="en-GB"/>
        </w:rPr>
        <w:t>#include &lt;sstream&gt;</w:t>
      </w:r>
    </w:p>
    <w:p w:rsidR="00194125" w:rsidRPr="00197634" w:rsidRDefault="00194125" w:rsidP="00194125">
      <w:pPr>
        <w:pStyle w:val="ListParagraph"/>
        <w:numPr>
          <w:ilvl w:val="0"/>
          <w:numId w:val="19"/>
        </w:numPr>
        <w:autoSpaceDE w:val="0"/>
        <w:autoSpaceDN w:val="0"/>
        <w:adjustRightInd w:val="0"/>
        <w:spacing w:after="0" w:line="240" w:lineRule="auto"/>
        <w:rPr>
          <w:rFonts w:ascii="Consolas" w:hAnsi="Consolas" w:cs="Consolas"/>
          <w:sz w:val="19"/>
          <w:szCs w:val="19"/>
          <w:lang w:val="en-GB"/>
        </w:rPr>
      </w:pPr>
      <w:r w:rsidRPr="00197634">
        <w:rPr>
          <w:rFonts w:ascii="Consolas" w:hAnsi="Consolas" w:cs="Consolas"/>
          <w:sz w:val="19"/>
          <w:szCs w:val="19"/>
          <w:lang w:val="en-GB"/>
        </w:rPr>
        <w:t>#include &lt;iomanip&gt;</w:t>
      </w:r>
    </w:p>
    <w:p w:rsidR="00194125" w:rsidRPr="00197634" w:rsidRDefault="00194125" w:rsidP="00194125">
      <w:pPr>
        <w:pStyle w:val="ListParagraph"/>
        <w:numPr>
          <w:ilvl w:val="0"/>
          <w:numId w:val="19"/>
        </w:numPr>
        <w:autoSpaceDE w:val="0"/>
        <w:autoSpaceDN w:val="0"/>
        <w:adjustRightInd w:val="0"/>
        <w:spacing w:after="0" w:line="240" w:lineRule="auto"/>
        <w:rPr>
          <w:rFonts w:ascii="Consolas" w:hAnsi="Consolas" w:cs="Consolas"/>
          <w:sz w:val="19"/>
          <w:szCs w:val="19"/>
          <w:lang w:val="en-GB"/>
        </w:rPr>
      </w:pPr>
      <w:r w:rsidRPr="00197634">
        <w:rPr>
          <w:rFonts w:ascii="Consolas" w:hAnsi="Consolas" w:cs="Consolas"/>
          <w:sz w:val="19"/>
          <w:szCs w:val="19"/>
          <w:lang w:val="en-GB"/>
        </w:rPr>
        <w:t>#include &lt;algorithm&gt;</w:t>
      </w:r>
    </w:p>
    <w:p w:rsidR="00194125" w:rsidRPr="00197634" w:rsidRDefault="00194125" w:rsidP="00194125">
      <w:pPr>
        <w:pStyle w:val="ListParagraph"/>
        <w:numPr>
          <w:ilvl w:val="0"/>
          <w:numId w:val="19"/>
        </w:numPr>
        <w:autoSpaceDE w:val="0"/>
        <w:autoSpaceDN w:val="0"/>
        <w:adjustRightInd w:val="0"/>
        <w:spacing w:after="0" w:line="240" w:lineRule="auto"/>
        <w:rPr>
          <w:rFonts w:ascii="Consolas" w:hAnsi="Consolas" w:cs="Consolas"/>
          <w:sz w:val="19"/>
          <w:szCs w:val="19"/>
          <w:lang w:val="en-GB"/>
        </w:rPr>
      </w:pPr>
      <w:r w:rsidRPr="00197634">
        <w:rPr>
          <w:rFonts w:ascii="Consolas" w:hAnsi="Consolas" w:cs="Consolas"/>
          <w:sz w:val="19"/>
          <w:szCs w:val="19"/>
          <w:lang w:val="en-GB"/>
        </w:rPr>
        <w:t>#include &lt;vector&gt;</w:t>
      </w:r>
    </w:p>
    <w:p w:rsidR="00194125" w:rsidRPr="00197634" w:rsidRDefault="00194125" w:rsidP="00194125">
      <w:pPr>
        <w:pStyle w:val="ListParagraph"/>
        <w:numPr>
          <w:ilvl w:val="0"/>
          <w:numId w:val="19"/>
        </w:numPr>
        <w:autoSpaceDE w:val="0"/>
        <w:autoSpaceDN w:val="0"/>
        <w:adjustRightInd w:val="0"/>
        <w:spacing w:after="0" w:line="240" w:lineRule="auto"/>
        <w:rPr>
          <w:rFonts w:ascii="Consolas" w:hAnsi="Consolas" w:cs="Consolas"/>
          <w:sz w:val="19"/>
          <w:szCs w:val="19"/>
          <w:lang w:val="en-GB"/>
        </w:rPr>
      </w:pPr>
      <w:r w:rsidRPr="00197634">
        <w:rPr>
          <w:rFonts w:ascii="Consolas" w:hAnsi="Consolas" w:cs="Consolas"/>
          <w:sz w:val="19"/>
          <w:szCs w:val="19"/>
          <w:lang w:val="en-GB"/>
        </w:rPr>
        <w:t>#include &lt;array&gt;</w:t>
      </w:r>
    </w:p>
    <w:p w:rsidR="00194125" w:rsidRPr="00197634" w:rsidRDefault="00194125" w:rsidP="00194125">
      <w:pPr>
        <w:autoSpaceDE w:val="0"/>
        <w:autoSpaceDN w:val="0"/>
        <w:adjustRightInd w:val="0"/>
        <w:spacing w:after="0" w:line="240" w:lineRule="auto"/>
        <w:rPr>
          <w:rFonts w:ascii="Consolas" w:hAnsi="Consolas" w:cs="Consolas"/>
          <w:sz w:val="19"/>
          <w:szCs w:val="19"/>
          <w:lang w:val="en-GB"/>
        </w:rPr>
      </w:pPr>
    </w:p>
    <w:p w:rsidR="00194125" w:rsidRPr="00197634" w:rsidRDefault="00194125" w:rsidP="00194125">
      <w:pPr>
        <w:pStyle w:val="ListParagraph"/>
        <w:numPr>
          <w:ilvl w:val="0"/>
          <w:numId w:val="19"/>
        </w:numPr>
        <w:autoSpaceDE w:val="0"/>
        <w:autoSpaceDN w:val="0"/>
        <w:adjustRightInd w:val="0"/>
        <w:spacing w:after="0" w:line="240" w:lineRule="auto"/>
        <w:rPr>
          <w:rFonts w:ascii="Consolas" w:hAnsi="Consolas" w:cs="Consolas"/>
          <w:sz w:val="19"/>
          <w:szCs w:val="19"/>
          <w:lang w:val="en-GB"/>
        </w:rPr>
      </w:pPr>
      <w:r w:rsidRPr="00197634">
        <w:rPr>
          <w:rFonts w:ascii="Consolas" w:hAnsi="Consolas" w:cs="Consolas"/>
          <w:sz w:val="19"/>
          <w:szCs w:val="19"/>
          <w:lang w:val="en-GB"/>
        </w:rPr>
        <w:t>#include "Final_project_model.h"</w:t>
      </w:r>
    </w:p>
    <w:p w:rsidR="00194125" w:rsidRPr="00197634" w:rsidRDefault="00194125" w:rsidP="00194125">
      <w:pPr>
        <w:pStyle w:val="ListParagraph"/>
        <w:numPr>
          <w:ilvl w:val="0"/>
          <w:numId w:val="19"/>
        </w:numPr>
        <w:autoSpaceDE w:val="0"/>
        <w:autoSpaceDN w:val="0"/>
        <w:adjustRightInd w:val="0"/>
        <w:spacing w:after="0" w:line="240" w:lineRule="auto"/>
        <w:rPr>
          <w:rFonts w:ascii="Consolas" w:hAnsi="Consolas" w:cs="Consolas"/>
          <w:sz w:val="19"/>
          <w:szCs w:val="19"/>
          <w:lang w:val="en-GB"/>
        </w:rPr>
      </w:pPr>
      <w:r w:rsidRPr="00197634">
        <w:rPr>
          <w:rFonts w:ascii="Consolas" w:hAnsi="Consolas" w:cs="Consolas"/>
          <w:sz w:val="19"/>
          <w:szCs w:val="19"/>
          <w:lang w:val="en-GB"/>
        </w:rPr>
        <w:t>#include "Final_project_controller.h"</w:t>
      </w:r>
    </w:p>
    <w:p w:rsidR="00194125" w:rsidRPr="00197634" w:rsidRDefault="00194125" w:rsidP="00194125">
      <w:pPr>
        <w:autoSpaceDE w:val="0"/>
        <w:autoSpaceDN w:val="0"/>
        <w:adjustRightInd w:val="0"/>
        <w:spacing w:after="0" w:line="240" w:lineRule="auto"/>
        <w:rPr>
          <w:rFonts w:ascii="Consolas" w:hAnsi="Consolas" w:cs="Consolas"/>
          <w:sz w:val="19"/>
          <w:szCs w:val="19"/>
          <w:lang w:val="en-GB"/>
        </w:rPr>
      </w:pPr>
    </w:p>
    <w:p w:rsidR="00194125" w:rsidRPr="00197634" w:rsidRDefault="00194125" w:rsidP="00194125">
      <w:pPr>
        <w:pStyle w:val="ListParagraph"/>
        <w:numPr>
          <w:ilvl w:val="0"/>
          <w:numId w:val="19"/>
        </w:numPr>
        <w:autoSpaceDE w:val="0"/>
        <w:autoSpaceDN w:val="0"/>
        <w:adjustRightInd w:val="0"/>
        <w:spacing w:after="0" w:line="240" w:lineRule="auto"/>
        <w:rPr>
          <w:rFonts w:ascii="Consolas" w:hAnsi="Consolas" w:cs="Consolas"/>
          <w:sz w:val="19"/>
          <w:szCs w:val="19"/>
          <w:lang w:val="en-GB"/>
        </w:rPr>
      </w:pPr>
      <w:r w:rsidRPr="00197634">
        <w:rPr>
          <w:rFonts w:ascii="Consolas" w:hAnsi="Consolas" w:cs="Consolas"/>
          <w:sz w:val="19"/>
          <w:szCs w:val="19"/>
          <w:lang w:val="en-GB"/>
        </w:rPr>
        <w:t>using namespace std;</w:t>
      </w:r>
    </w:p>
    <w:p w:rsidR="00194125" w:rsidRPr="00197634" w:rsidRDefault="00194125" w:rsidP="00194125">
      <w:pPr>
        <w:autoSpaceDE w:val="0"/>
        <w:autoSpaceDN w:val="0"/>
        <w:adjustRightInd w:val="0"/>
        <w:spacing w:after="0" w:line="240" w:lineRule="auto"/>
        <w:rPr>
          <w:rFonts w:ascii="Consolas" w:hAnsi="Consolas" w:cs="Consolas"/>
          <w:sz w:val="19"/>
          <w:szCs w:val="19"/>
          <w:lang w:val="en-GB"/>
        </w:rPr>
      </w:pPr>
    </w:p>
    <w:p w:rsidR="00194125" w:rsidRPr="00197634" w:rsidRDefault="00194125" w:rsidP="00194125">
      <w:pPr>
        <w:pStyle w:val="ListParagraph"/>
        <w:numPr>
          <w:ilvl w:val="0"/>
          <w:numId w:val="19"/>
        </w:numPr>
        <w:autoSpaceDE w:val="0"/>
        <w:autoSpaceDN w:val="0"/>
        <w:adjustRightInd w:val="0"/>
        <w:spacing w:after="0" w:line="240" w:lineRule="auto"/>
        <w:rPr>
          <w:rFonts w:ascii="Consolas" w:hAnsi="Consolas" w:cs="Consolas"/>
          <w:sz w:val="19"/>
          <w:szCs w:val="19"/>
          <w:lang w:val="en-GB"/>
        </w:rPr>
      </w:pPr>
      <w:r w:rsidRPr="00197634">
        <w:rPr>
          <w:rFonts w:ascii="Consolas" w:hAnsi="Consolas" w:cs="Consolas"/>
          <w:sz w:val="19"/>
          <w:szCs w:val="19"/>
          <w:lang w:val="en-GB"/>
        </w:rPr>
        <w:t>int main()</w:t>
      </w:r>
    </w:p>
    <w:p w:rsidR="00194125" w:rsidRPr="00197634" w:rsidRDefault="00194125" w:rsidP="00194125">
      <w:pPr>
        <w:pStyle w:val="ListParagraph"/>
        <w:numPr>
          <w:ilvl w:val="0"/>
          <w:numId w:val="19"/>
        </w:numPr>
        <w:autoSpaceDE w:val="0"/>
        <w:autoSpaceDN w:val="0"/>
        <w:adjustRightInd w:val="0"/>
        <w:spacing w:after="0" w:line="240" w:lineRule="auto"/>
        <w:rPr>
          <w:rFonts w:ascii="Consolas" w:hAnsi="Consolas" w:cs="Consolas"/>
          <w:sz w:val="19"/>
          <w:szCs w:val="19"/>
          <w:lang w:val="en-GB"/>
        </w:rPr>
      </w:pPr>
      <w:r w:rsidRPr="00197634">
        <w:rPr>
          <w:rFonts w:ascii="Consolas" w:hAnsi="Consolas" w:cs="Consolas"/>
          <w:sz w:val="19"/>
          <w:szCs w:val="19"/>
          <w:lang w:val="en-GB"/>
        </w:rPr>
        <w:t>{</w:t>
      </w:r>
    </w:p>
    <w:p w:rsidR="00194125" w:rsidRPr="00197634" w:rsidRDefault="00194125" w:rsidP="00194125">
      <w:pPr>
        <w:pStyle w:val="ListParagraph"/>
        <w:numPr>
          <w:ilvl w:val="1"/>
          <w:numId w:val="19"/>
        </w:numPr>
        <w:autoSpaceDE w:val="0"/>
        <w:autoSpaceDN w:val="0"/>
        <w:adjustRightInd w:val="0"/>
        <w:spacing w:after="0" w:line="240" w:lineRule="auto"/>
        <w:rPr>
          <w:rFonts w:ascii="Consolas" w:hAnsi="Consolas" w:cs="Consolas"/>
          <w:sz w:val="19"/>
          <w:szCs w:val="19"/>
          <w:lang w:val="en-GB"/>
        </w:rPr>
      </w:pPr>
      <w:r w:rsidRPr="00197634">
        <w:rPr>
          <w:rFonts w:ascii="Consolas" w:hAnsi="Consolas" w:cs="Consolas"/>
          <w:sz w:val="19"/>
          <w:szCs w:val="19"/>
          <w:lang w:val="en-GB"/>
        </w:rPr>
        <w:t>Opening();</w:t>
      </w:r>
    </w:p>
    <w:p w:rsidR="00194125" w:rsidRPr="00197634" w:rsidRDefault="00194125" w:rsidP="00194125">
      <w:pPr>
        <w:pStyle w:val="ListParagraph"/>
        <w:numPr>
          <w:ilvl w:val="1"/>
          <w:numId w:val="19"/>
        </w:numPr>
        <w:autoSpaceDE w:val="0"/>
        <w:autoSpaceDN w:val="0"/>
        <w:adjustRightInd w:val="0"/>
        <w:spacing w:after="0" w:line="240" w:lineRule="auto"/>
        <w:rPr>
          <w:rFonts w:ascii="Consolas" w:hAnsi="Consolas" w:cs="Consolas"/>
          <w:sz w:val="19"/>
          <w:szCs w:val="19"/>
          <w:lang w:val="en-GB"/>
        </w:rPr>
      </w:pPr>
      <w:r w:rsidRPr="00197634">
        <w:rPr>
          <w:rFonts w:ascii="Consolas" w:hAnsi="Consolas" w:cs="Consolas"/>
          <w:sz w:val="19"/>
          <w:szCs w:val="19"/>
          <w:lang w:val="en-GB"/>
        </w:rPr>
        <w:t>Story();</w:t>
      </w:r>
    </w:p>
    <w:p w:rsidR="00194125" w:rsidRPr="00197634" w:rsidRDefault="00194125" w:rsidP="00194125">
      <w:pPr>
        <w:pStyle w:val="ListParagraph"/>
        <w:numPr>
          <w:ilvl w:val="1"/>
          <w:numId w:val="19"/>
        </w:numPr>
        <w:autoSpaceDE w:val="0"/>
        <w:autoSpaceDN w:val="0"/>
        <w:adjustRightInd w:val="0"/>
        <w:spacing w:after="0" w:line="240" w:lineRule="auto"/>
        <w:rPr>
          <w:rFonts w:ascii="Consolas" w:hAnsi="Consolas" w:cs="Consolas"/>
          <w:sz w:val="19"/>
          <w:szCs w:val="19"/>
          <w:lang w:val="en-GB"/>
        </w:rPr>
      </w:pPr>
      <w:r w:rsidRPr="00197634">
        <w:rPr>
          <w:rFonts w:ascii="Consolas" w:hAnsi="Consolas" w:cs="Consolas"/>
          <w:sz w:val="19"/>
          <w:szCs w:val="19"/>
          <w:lang w:val="en-GB"/>
        </w:rPr>
        <w:t>system("PAUSE");</w:t>
      </w:r>
    </w:p>
    <w:p w:rsidR="00194125" w:rsidRPr="00197634" w:rsidRDefault="00194125" w:rsidP="00194125">
      <w:pPr>
        <w:pStyle w:val="ListParagraph"/>
        <w:numPr>
          <w:ilvl w:val="1"/>
          <w:numId w:val="19"/>
        </w:numPr>
        <w:autoSpaceDE w:val="0"/>
        <w:autoSpaceDN w:val="0"/>
        <w:adjustRightInd w:val="0"/>
        <w:spacing w:after="0" w:line="240" w:lineRule="auto"/>
        <w:rPr>
          <w:rFonts w:ascii="Consolas" w:hAnsi="Consolas" w:cs="Consolas"/>
          <w:sz w:val="19"/>
          <w:szCs w:val="19"/>
          <w:lang w:val="en-GB"/>
        </w:rPr>
      </w:pPr>
      <w:r w:rsidRPr="00197634">
        <w:rPr>
          <w:rFonts w:ascii="Consolas" w:hAnsi="Consolas" w:cs="Consolas"/>
          <w:sz w:val="19"/>
          <w:szCs w:val="19"/>
          <w:lang w:val="en-GB"/>
        </w:rPr>
        <w:t>return 0;</w:t>
      </w:r>
    </w:p>
    <w:p w:rsidR="00194125" w:rsidRPr="00197634" w:rsidRDefault="00194125" w:rsidP="00194125">
      <w:pPr>
        <w:pStyle w:val="ListParagraph"/>
        <w:numPr>
          <w:ilvl w:val="0"/>
          <w:numId w:val="19"/>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spacing w:line="360" w:lineRule="auto"/>
        <w:rPr>
          <w:rFonts w:ascii="Consolas" w:hAnsi="Consolas" w:cs="Consolas"/>
          <w:sz w:val="19"/>
          <w:szCs w:val="19"/>
          <w:lang w:val="en-GB"/>
        </w:rPr>
      </w:pPr>
    </w:p>
    <w:p w:rsidR="00197634" w:rsidRPr="00197634" w:rsidRDefault="00197634" w:rsidP="00197634">
      <w:pPr>
        <w:spacing w:line="360" w:lineRule="auto"/>
        <w:rPr>
          <w:rFonts w:ascii="Consolas" w:hAnsi="Consolas" w:cs="Consolas"/>
          <w:sz w:val="19"/>
          <w:szCs w:val="19"/>
          <w:lang w:val="en-GB"/>
        </w:rPr>
      </w:pPr>
    </w:p>
    <w:p w:rsidR="00197634" w:rsidRPr="00197634" w:rsidRDefault="00197634" w:rsidP="00197634">
      <w:pPr>
        <w:spacing w:line="360" w:lineRule="auto"/>
        <w:rPr>
          <w:rFonts w:ascii="Consolas" w:hAnsi="Consolas" w:cs="Consolas"/>
          <w:sz w:val="19"/>
          <w:szCs w:val="19"/>
          <w:lang w:val="en-GB"/>
        </w:rPr>
      </w:pPr>
    </w:p>
    <w:p w:rsidR="00197634" w:rsidRPr="00197634" w:rsidRDefault="00197634" w:rsidP="00197634">
      <w:pPr>
        <w:spacing w:line="360" w:lineRule="auto"/>
        <w:rPr>
          <w:rFonts w:ascii="Consolas" w:hAnsi="Consolas" w:cs="Consolas"/>
          <w:sz w:val="19"/>
          <w:szCs w:val="19"/>
          <w:lang w:val="en-GB"/>
        </w:rPr>
      </w:pPr>
    </w:p>
    <w:p w:rsidR="00197634" w:rsidRPr="00197634" w:rsidRDefault="00197634" w:rsidP="00197634">
      <w:pPr>
        <w:spacing w:line="360" w:lineRule="auto"/>
        <w:rPr>
          <w:rFonts w:ascii="Consolas" w:hAnsi="Consolas" w:cs="Consolas"/>
          <w:sz w:val="19"/>
          <w:szCs w:val="19"/>
          <w:lang w:val="en-GB"/>
        </w:rPr>
      </w:pPr>
    </w:p>
    <w:p w:rsidR="00197634" w:rsidRPr="00197634" w:rsidRDefault="00197634" w:rsidP="00197634">
      <w:pPr>
        <w:spacing w:line="360" w:lineRule="auto"/>
        <w:rPr>
          <w:rFonts w:ascii="Consolas" w:hAnsi="Consolas" w:cs="Consolas"/>
          <w:sz w:val="19"/>
          <w:szCs w:val="19"/>
          <w:lang w:val="en-GB"/>
        </w:rPr>
      </w:pPr>
    </w:p>
    <w:p w:rsidR="00197634" w:rsidRPr="00197634" w:rsidRDefault="00197634" w:rsidP="00197634">
      <w:pPr>
        <w:spacing w:line="360" w:lineRule="auto"/>
        <w:rPr>
          <w:rFonts w:ascii="Consolas" w:hAnsi="Consolas" w:cs="Consolas"/>
          <w:sz w:val="19"/>
          <w:szCs w:val="19"/>
          <w:lang w:val="en-GB"/>
        </w:rPr>
      </w:pPr>
    </w:p>
    <w:p w:rsidR="00197634" w:rsidRPr="00197634" w:rsidRDefault="00197634" w:rsidP="00197634">
      <w:pPr>
        <w:spacing w:line="360" w:lineRule="auto"/>
        <w:rPr>
          <w:rFonts w:ascii="Consolas" w:hAnsi="Consolas" w:cs="Consolas"/>
          <w:sz w:val="19"/>
          <w:szCs w:val="19"/>
          <w:lang w:val="en-GB"/>
        </w:rPr>
      </w:pPr>
    </w:p>
    <w:p w:rsidR="00197634" w:rsidRPr="00197634" w:rsidRDefault="00197634" w:rsidP="00197634">
      <w:pPr>
        <w:spacing w:line="360" w:lineRule="auto"/>
        <w:rPr>
          <w:rFonts w:ascii="Consolas" w:hAnsi="Consolas" w:cs="Consolas"/>
          <w:sz w:val="19"/>
          <w:szCs w:val="19"/>
          <w:lang w:val="en-GB"/>
        </w:rPr>
      </w:pPr>
    </w:p>
    <w:p w:rsidR="00197634" w:rsidRPr="00197634" w:rsidRDefault="00197634" w:rsidP="00197634">
      <w:pPr>
        <w:spacing w:line="360" w:lineRule="auto"/>
        <w:rPr>
          <w:rFonts w:ascii="Consolas" w:hAnsi="Consolas" w:cs="Consolas"/>
          <w:sz w:val="19"/>
          <w:szCs w:val="19"/>
          <w:lang w:val="en-GB"/>
        </w:rPr>
      </w:pPr>
    </w:p>
    <w:p w:rsidR="00197634" w:rsidRPr="00197634" w:rsidRDefault="00197634" w:rsidP="00197634">
      <w:pPr>
        <w:spacing w:line="360" w:lineRule="auto"/>
        <w:rPr>
          <w:rFonts w:ascii="Consolas" w:hAnsi="Consolas" w:cs="Consolas"/>
          <w:sz w:val="19"/>
          <w:szCs w:val="19"/>
          <w:lang w:val="en-GB"/>
        </w:rPr>
      </w:pPr>
    </w:p>
    <w:p w:rsidR="00197634" w:rsidRPr="00197634" w:rsidRDefault="00197634" w:rsidP="00197634">
      <w:pPr>
        <w:spacing w:line="360" w:lineRule="auto"/>
        <w:rPr>
          <w:rFonts w:ascii="Consolas" w:hAnsi="Consolas" w:cs="Consolas"/>
          <w:sz w:val="19"/>
          <w:szCs w:val="19"/>
          <w:lang w:val="en-GB"/>
        </w:rPr>
      </w:pPr>
    </w:p>
    <w:p w:rsidR="00197634" w:rsidRPr="00197634" w:rsidRDefault="00197634" w:rsidP="00197634">
      <w:pPr>
        <w:spacing w:line="360" w:lineRule="auto"/>
        <w:rPr>
          <w:rFonts w:ascii="Consolas" w:hAnsi="Consolas" w:cs="Consolas"/>
          <w:sz w:val="19"/>
          <w:szCs w:val="19"/>
          <w:lang w:val="en-GB"/>
        </w:rPr>
      </w:pPr>
    </w:p>
    <w:p w:rsidR="00197634" w:rsidRPr="00197634" w:rsidRDefault="00197634" w:rsidP="00197634">
      <w:pPr>
        <w:spacing w:line="360" w:lineRule="auto"/>
        <w:rPr>
          <w:rFonts w:ascii="Consolas" w:hAnsi="Consolas" w:cs="Consolas"/>
          <w:sz w:val="19"/>
          <w:szCs w:val="19"/>
          <w:lang w:val="en-GB"/>
        </w:rPr>
      </w:pPr>
    </w:p>
    <w:p w:rsidR="00197634" w:rsidRPr="00197634" w:rsidRDefault="00197634" w:rsidP="00197634">
      <w:pPr>
        <w:spacing w:line="360" w:lineRule="auto"/>
        <w:rPr>
          <w:rFonts w:ascii="Times New Roman" w:hAnsi="Times New Roman" w:cs="Times New Roman"/>
          <w:b/>
          <w:sz w:val="24"/>
          <w:szCs w:val="24"/>
          <w:u w:val="single"/>
        </w:rPr>
      </w:pPr>
      <w:r w:rsidRPr="00197634">
        <w:rPr>
          <w:rFonts w:ascii="Times New Roman" w:hAnsi="Times New Roman" w:cs="Times New Roman"/>
          <w:b/>
          <w:sz w:val="24"/>
          <w:szCs w:val="24"/>
          <w:u w:val="single"/>
        </w:rPr>
        <w:lastRenderedPageBreak/>
        <w:t>File Name: Final_project_</w:t>
      </w:r>
      <w:r w:rsidRPr="00197634">
        <w:rPr>
          <w:rFonts w:ascii="Times New Roman" w:hAnsi="Times New Roman" w:cs="Times New Roman"/>
          <w:b/>
          <w:sz w:val="24"/>
          <w:szCs w:val="24"/>
          <w:u w:val="single"/>
        </w:rPr>
        <w:t>model.h</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pragma o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include &lt;iostream&g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include &lt;fstream&g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include &lt;cstdlib&g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include &lt;cstdio&g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include &lt;string&g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include &lt;cstring&g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include &lt;chrono&g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include &lt;cmath&g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include &lt;sstream&g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include &lt;iomanip&g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include &lt;algorithm&g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include &lt;vector&g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include &lt;array&g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using namespace std;</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class for exception</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class InvalidRa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class InvalidJob</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Initializing class for Weapon</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class Weapon</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privat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string nWNam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WHealth;</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WMana;</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W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W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WMagic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WMagic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WAgility;</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WLu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public:</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t>Weapon(string name, int health, int mana, int attack, int defence, int magic_attack, int magic_defence, int agility, int lu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WName = nam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WHealth = health;</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WMana = mana;</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WAttack = 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WDefence = 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WMagicAttack = magic_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WMagicDefence = magic_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WAgility = agility;</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WLuck = lu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eapon()</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WName = "";</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WHealth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WMana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WAttack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WDefence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WMagicAttack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WMagicDefence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WAgility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WLuck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string wGetNam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nWNam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wGet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nW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wGetMagic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nWMagic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Weapon(string name, int health, int mana, int attack, int defence, int magic_attack, int magic_defence, int agility, int lu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Weapon aWeapon[15] = {</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eapon("Cheap Sword", 0, 0, 4, 1, 0, 0, 0,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eapon("Decent Sword", 0, 0, 5, 1, 0, 0, 0,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eapon("Good Sword", 0, 0, 7, 2, 0, 0, 0,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eapon("Cheap Staff", 0, 5, 1, 0, 2, 1, 0,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eapon("Decent Staff", 0, 6, 1, 0, 3, 1, 0,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eapon("Good Staff", 0, 8, 2, 0, 5, 2, 0,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eapon("Cheap Gun", 0, 0, 3, 0, 0, 0, 2,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eapon("Decent Gun", 0, 0, 4, 0, 0, 0, 2,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eapon("Good Gun", 0, 0, 6, 0, 0, 0, 4,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eapon("Cheap Dagger", 0, 0, 1, 0, 0, 0, 2, 2),</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eapon("Decent Dagger", 0, 0, 2, 0, 0, 0, 3, 2),</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eapon("Good Dagger", 0, 0, 4, 0, 0, 0, 5, 3),</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eapon("Cheap Whip", 0, 0, 3, 0, 1, 0, 1, 3),</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eapon("Decent Whip", 0, 0, 4, 0, 2, 0, 2, 3),</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eapon("Good Whip", 0, 0, 5, 0, 3, 0, 3, 5),</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Weapon weapon;</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string DisplayWeaponName(int index)</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return aWeapon[index].wGetNam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Initializing class for Armor</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class Armor</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privat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string sANam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AHealth;</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AMana;</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A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A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AMagic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AMagic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AAgility;</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ALu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public:</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Armor(string name, int health, int mana, int attack, int defence, int magic_attack, int magic_defence, int agility, int lu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sAName = nam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Health = health;</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Mana = mana;</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Attack = 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Defence = 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MagicAttack = magic_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MagicDefence = magic_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Agility = agility;</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Luck = lu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Armor()</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sAName = "";</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Health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Mana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Attack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Defence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MagicAttack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MagicDefence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Agility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Luck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string aGetNam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sANam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aGetDefens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nA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aGetMagicDefens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nAMagic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rmor(string name, int health, int mana, int attack, int defence, int magic_attack, int magic_defence, int agility, int lu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rmor aArmor[15] = {</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Armor("Cheap Mail", 20, 0, 0, 4, 0, 0, -1,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t>Armor("Decent Mail", 20, 0, 0, 5, 0, 0, -2,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Armor("Good Mail", 40, 0, 0, 8, 0, 0, -2,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Armor("Cheap Robe", 0, 20, 0, 1, 1, 2, 0,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Armor("Decent Robe", 0, 20, 0, 1, 2, 3, 0,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Armor("Good Robe", 0, 40, 0, 3, 4, 5, 0,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Armor("Cheap Jumpsuit", 0, 0, 0, 2, 0, 2, 1, 1),</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Armor("Decent Jumpsuit", 0, 0, 0, 3, 0, 2, 2, 2),</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Armor("Good Jumpsuit", 0, 0, 0, 4, 0, 2, 2, 2),</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Armor("Cheap Garb", 0, 0, 0, 2, 0, 0, 2, 3),</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Armor("Decent Garb", 0, 0, 0, 2, 0, 0, 4, 5),</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Armor("Good Garb", 0, 0, 0, 3, 0, 0, 8, 7),</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Armor("Cheap Noble Suit", 0, 0, 1, 2, 1, 0, 0, 2),</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Armor("Decent Noble Suit", 0, 0, 0, 1, 3, 0, 0, 2),</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Armor("Good Noble Suit", 0, 0, 0, 3, 5, 2, 0, 6)</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rmor armor;</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string DisplayArmorName(int index)</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return aArmor[index].aGetNam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Initializing class for the player</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class Player</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privat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string sPlayerNam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Health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Mana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Currency = 50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Job;</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Ra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Level = 1;</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EXP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Attack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Defence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MagicAttack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MagicDefence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Agility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Luck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t>Weapon nWeapon;</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Armor nArmor;</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public:</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Player(int job, int race, int health, int mana, int attack, int defence, int magic_attack, int magic_defence, int agility, int luck, Weapon *weapon, int weaponnum, Armor *armor, int armornum)</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Job = job;</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Race = ra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Health = health;</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Mana = mana;</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ttack = 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Defence = 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MagicAttack = magic_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MagicDefence = magic_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gility = agility;</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Luck = lu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Weapon = *(weapon + weaponnum);</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rmor = *(armor + armornum);</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Player()</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Job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Race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Health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Mana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ttack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Defence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MagicAttack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MagicDefence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gility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Luck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Weapon = aWeapon[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rmor = aArmor[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void SetStatus(int health, int mana, int attack, int defence, int magic_attack, int magic_defence, int agility, int lu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Health += health;</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Mana += mana;</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ttack += 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Defence += 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t>nMagicAttack += magic_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MagicDefence += magic_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gility += agility;</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Luck += lu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void JobIncrementer(int health, int mana, int attack, int defence, int magic_attack, int magic_defence, int agility, int luck, Weapon *weapon, int weaponnum, Armor *armor, int armornum)</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Health += health;</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Mana += mana;</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ttack += 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Defence += 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MagicAttack += magic_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MagicDefence += magic_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gility += agility;</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Luck += lu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Weapon = *(weapon + weaponnum);</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rmor = *(armor + armornum);</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void SetName(string nam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sPlayerName = nam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void SetRace(int ra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Race = ra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void SetJob(int job)</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Job = job;</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void SetWeapon(int weapon)</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aWeapon + weapon);</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t>void SetArmor(int armor)</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aArmor + armor);</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string GetNam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sPlayerNam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GetLevel()</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nLevel;</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GetHealth()</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nHealth;</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GetMana()</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nMana;</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Get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n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Get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n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GetMagic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nMagic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GetMagic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nMagic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GetAgility()</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nAgility;</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GetLu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nLu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GetAJob()</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nJob;</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void GetData()</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Health: " &lt;&lt; nHealth &lt;&lt; endl;</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Mana: " &lt;&lt; nMana &lt;&lt; endl;</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Attack: " &lt;&lt; nAttack &lt;&lt; endl;</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Defence: " &lt;&lt; nDefence &lt;&lt; endl;</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Magic Attack: " &lt;&lt; nMagicAttack &lt;&lt; endl;</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Magic Defence: " &lt;&lt; nMagicDefence &lt;&lt; endl;</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Agility: " &lt;&lt; nAgility &lt;&lt; endl;</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Luck: " &lt;&lt; nLuck &lt;&lt; endl;</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void Leveling(int exp)</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EXP += exp;</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int LevelUp = (nLevel * 2) + 5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if (nEXP &gt;= LevelUp)</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Level up!" &lt;&lt; endl;</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leveled up from " &lt;&lt; nLevel &lt;&lt; " to " &lt;&lt; nLevel &lt;&lt; "!" &lt;&lt; endl;</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Level++;</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Race == 1)</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Health += 3;</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Mana += 2;</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Attack += 2;</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Defence += 2;</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MagicAttack += 2;</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MagicDefence += 2;</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Agility += 2;</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Luck += 2;</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 if (nRace == 2)</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Health += 1;</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Mana += 4;</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Attack += 1;</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Defence += 1;</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MagicAttack += 3;</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MagicDefence += 3;</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Agility += 2;</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Luck += 3;</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 if (nRace == 3)</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Health += 3;</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Mana += 1;</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Attack += 3;</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Defence += 2;</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MagicAttack += 1;</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MagicDefence += 1;</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Agility += 1;</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Luck += 2;</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 if (nRace == 4)</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Health += 5;</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Mana += 1;</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Attack += 4;</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Defence += 4;</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MagicAttack += 1;</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MagicDefence += 1;</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Agility += 2;</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Luck += 1;</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Health += 1;</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Mana += 3;</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Attack += 2;</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Defence += 1;</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MagicAttack += 2;</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MagicDefence += 2;</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Agility += 4;</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Luck += 4;</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r>
      <w:r w:rsidRPr="00197634">
        <w:rPr>
          <w:rFonts w:ascii="Consolas" w:hAnsi="Consolas" w:cs="Consolas"/>
          <w:sz w:val="19"/>
          <w:szCs w:val="19"/>
          <w:lang w:val="en-GB"/>
        </w:rPr>
        <w:tab/>
        <w:t>nEXP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Reminder about race variabl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1 - Human</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2 - Elf</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3 - Dwarf</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4 - Orc</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5 - Halfling</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Reminder about job variabl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1 - Knigh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2 - Mag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3 - Mechanic</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4 - Thief</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5 - Nobl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Player player;</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Initializing class for enemies</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class Enemy</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privat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string sENam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EHealth;</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EMana;</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E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E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EMagic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EMagic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EAgility;</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ELu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nEXPGain;</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public:</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Enemy(string name, int health, int mana, int attack, int defence, int magic_attack, int magic_defence, int agility, int luck, int exp)</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this-&gt;sEName = nam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t>this-&gt;nEHealth = health;</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this-&gt;nEMana = mana;</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this-&gt;nEAttack = 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this-&gt;nEDefence = 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this-&gt;nEMagicAttack = magic_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this-&gt;nEMagicDefence = magic_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this-&gt;nEAgility = agility;</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this-&gt;nELuck = lu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this-&gt;nEXPGain = exp;</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Enemy()</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this-&gt;sEName = "";</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this-&gt;nEHealth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this-&gt;nEMana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this-&gt;nEAttack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this-&gt;nEDefence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this-&gt;nEMagicAttack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this-&gt;nEMagicDefence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this-&gt;nEAgility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this-&gt;nELuck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this-&gt;nEXPGain = 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string eGetNam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sENam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eGetHealth()</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nEHealth;</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eGetMana()</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nEMana;</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eGet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nE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eGet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nE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eGetMagic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nEMagicAtta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eGetMagic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nEMagicDefence;</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eGetAgility()</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nEAgility;</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eGetLu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nELuck;</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int eGetEXP()</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nEXPGain;</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Enemy(int health, int mana, int attack, int defence, int magic_attack, int magic_defence, int agility, int luck, int exp)</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Enemy enemy[10] = {</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Enemy("Slime", 50, 10, 6, 6, 6, 4, 4, 2, 6),</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Enemy("Bat", 40, 20, 8, 6, 3, 3, 6, 2, 6),</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Enemy("Snake", 60, 10, 8, 8, 2, 2, 6, 4, 1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Enemy("Gazer", 100, 30, 4, 4, 10, 4, 4, 4, 15),</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Enemy("Bandit", 150, 20, 12, 7, 3, 5, 6, 2, 2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Enemy("Troll", 300, 20, 18, 15, 6, 6, 6, 7, 3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Enemy("Goblin", 100, 30, 6, 6, 6, 6, 10, 6, 1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Enemy("Skeleton", 150, 30, 10, 15, 3, 3, 3, 3, 2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Enemy("Wolf", 145, 15, 8, 4, 4, 2, 12, 3, 20),</w:t>
      </w:r>
    </w:p>
    <w:p w:rsidR="00197634" w:rsidRP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ab/>
        <w:t>Enemy("Dragon", 500, 70, 20, 20, 15, 10, 8, 5, 100)</w:t>
      </w:r>
    </w:p>
    <w:p w:rsidR="00197634" w:rsidRDefault="00197634" w:rsidP="00197634">
      <w:pPr>
        <w:pStyle w:val="ListParagraph"/>
        <w:numPr>
          <w:ilvl w:val="0"/>
          <w:numId w:val="21"/>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Default="00197634">
      <w:pPr>
        <w:rPr>
          <w:rFonts w:ascii="Consolas" w:hAnsi="Consolas" w:cs="Consolas"/>
          <w:sz w:val="19"/>
          <w:szCs w:val="19"/>
          <w:lang w:val="en-GB"/>
        </w:rPr>
      </w:pPr>
      <w:r>
        <w:rPr>
          <w:rFonts w:ascii="Consolas" w:hAnsi="Consolas" w:cs="Consolas"/>
          <w:sz w:val="19"/>
          <w:szCs w:val="19"/>
          <w:lang w:val="en-GB"/>
        </w:rPr>
        <w:br w:type="page"/>
      </w:r>
    </w:p>
    <w:p w:rsidR="00197634" w:rsidRPr="00BF0A1E" w:rsidRDefault="00BF0A1E" w:rsidP="00BF0A1E">
      <w:pPr>
        <w:spacing w:line="360" w:lineRule="auto"/>
        <w:rPr>
          <w:rFonts w:ascii="Times New Roman" w:hAnsi="Times New Roman" w:cs="Times New Roman"/>
          <w:b/>
          <w:sz w:val="24"/>
          <w:szCs w:val="24"/>
          <w:u w:val="single"/>
        </w:rPr>
      </w:pPr>
      <w:r w:rsidRPr="00197634">
        <w:rPr>
          <w:rFonts w:ascii="Times New Roman" w:hAnsi="Times New Roman" w:cs="Times New Roman"/>
          <w:b/>
          <w:sz w:val="24"/>
          <w:szCs w:val="24"/>
          <w:u w:val="single"/>
        </w:rPr>
        <w:lastRenderedPageBreak/>
        <w:t>File Name: Final_project_</w:t>
      </w:r>
      <w:r>
        <w:rPr>
          <w:rFonts w:ascii="Times New Roman" w:hAnsi="Times New Roman" w:cs="Times New Roman"/>
          <w:b/>
          <w:sz w:val="24"/>
          <w:szCs w:val="24"/>
          <w:u w:val="single"/>
        </w:rPr>
        <w:t>controller</w:t>
      </w:r>
      <w:r w:rsidRPr="00197634">
        <w:rPr>
          <w:rFonts w:ascii="Times New Roman" w:hAnsi="Times New Roman" w:cs="Times New Roman"/>
          <w:b/>
          <w:sz w:val="24"/>
          <w:szCs w:val="24"/>
          <w:u w:val="single"/>
        </w:rPr>
        <w:t>.h</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pragma onc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include &lt;iostream&g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include &lt;fstream&g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include &lt;cstdlib&g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include &lt;cstdio&g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include &lt;string&g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include &lt;cstring&g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include &lt;chrono&g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include &lt;cmath&g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include &lt;sstream&g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include &lt;iomanip&g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include &lt;algorithm&g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include &lt;vector&g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include &lt;array&g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include "Final_project_model.h"</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using namespace std;</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Initializing potions</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int nPotion = 1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Function prototypes</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void Opening();</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int PlayerTurn(Player&amp; ppTurn, Enemy&amp; enemy, Weapon&amp; weapon);</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int EnemyTurn(Enemy&amp; peTurn, Player&amp; player, Armor&amp;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int SpecialMove(Player&amp; ppTurn, Enemy&amp; enemy, Weapon&amp; weapon, int weapon_num);</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void BattleSystem(Enemy&amp; enemy, Player&amp; player, Weapon&amp; weapon, Armor&amp;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void Story();</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void PlayerCreation();</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void ChoiceO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void ChoiceOneO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void ChoiceTwo();</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void ChoiceTwoO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void End();</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string DisplayArt(ifstream&amp; Fil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Function for taking in ASCII ar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string DisplayArt(ifstream&amp; Fil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string Lines = "";</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f (Fil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hile (File.good())</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string TempLi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getline(File, TempLi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TempLine += "\n";</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Lines += TempLi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Lines;</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return "File does not exis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Function to create opening sce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void Opening()</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fstream inputFil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putFile.open("opening.tx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string sTitleAr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sTitleArt = DisplayArt(inputFil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putFile.clo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for (int i = 0; i &lt;= 119; i++)</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sTitleAr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for (int i = 0; i &lt;= 119; i++)</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t>cout &lt;&lt; "*";</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nChoic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  Input your choice in integers"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  1. Start your adventur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  2. Exit the gam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in &gt;&gt; nChoic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in.ignor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switch (nChoic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ase 1:</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Have fun!" &lt;&lt; endl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PlayerCreation();</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break;</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ase 2:</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See you later!"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system("PAU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exit(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break;</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defaul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See you later!"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system("PAU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exit(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break;</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return;</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Function to create the playe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int nEquipmentIndex;</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void PlayerCreation()</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Welcome to the your Simple Adventur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Before we continue, can you please tell your nam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string sPlaceNam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getline(cin, sPlaceNam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player.SetName(sPlaceNam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endl &lt;&lt; "What are you?"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t>cout &lt;&lt; "1.Human" &lt;&lt; setw(10) &lt;&lt; "2.Elf" &lt;&lt; setw(10) &lt;&lt; "3.Dwarf" &lt;&lt; setw(10) &lt;&lt; "4.Orc" &lt;&lt; setw(15) &lt;&lt; "5.Halfling"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Enter 1-5."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nPlaceRac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in &gt;&gt; nPlaceRac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player.SetRace(nPlaceRac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f (nPlaceRace &lt; 1 || nPlaceRace &gt; 5)</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throw InvalidRac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try</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if (nPlaceRace == 1)</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player.GetName() &lt;&lt; " the human."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SetStatus(100, 50, 5, 5, 5, 5, 5, 5);</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GetData();</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else if (nPlaceRace == 2)</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player.GetName() &lt;&lt; " the elf."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SetStatus(70, 120, 2, 3, 8, 8, 8, 7);</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GetData();</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else if (nPlaceRace == 3)</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player.GetName() &lt;&lt; " the dwarf."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SetStatus(120, 40, 7, 5, 3, 2, 4, 5);</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GetData();</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else if (nPlaceRace == 4)</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player.GetName() &lt;&lt; " the orc."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SetStatus(150, 20, 10, 8, 1, 2, 6, 3);</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GetData();</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player.GetName() &lt;&lt; " the halfling."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SetStatus(50, 80, 6, 3, 4, 6, 10, 7);</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GetData();</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atch (InvalidRac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Race not found, exiting program..."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system("PAU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exit(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atch (...)</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err &lt;&lt; "Invalid error, exiting program..."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system("PAU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exit(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endl &lt;&lt; "What is your job?"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1.Knight" &lt;&lt; setw(10) &lt;&lt; "2.Mage" &lt;&lt; setw(15) &lt;&lt; "3.Mechanic" &lt;&lt; setw(10) &lt;&lt; "4.Thief" &lt;&lt; setw(10) &lt;&lt; "5.Nobl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Enter 1-5."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nPlaceJob;</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in &gt;&gt; nPlaceJob;</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player.SetJob(nPlaceJob);</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f (nPlaceJob &lt; 1 || nPlaceJob &gt; 5)</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throw InvalidJob();</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try</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if (nPlaceJob == 1)</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EquipmentIndex = 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player.GetName() &lt;&lt; " the knigh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JobIncrementer(50, 10, 3, 3, 1, 1, -2, 2, aWeapon, 0, aArmor, 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eapon = aWeapon[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armor = aArmor[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string WeaponName = aWeapon[nEquipmentIndex].wGetNam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string ArmorName = aArmor[nEquipmentIndex].aGetNam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Weapon: " &lt;&lt; WeaponNam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Armor: " &lt;&lt; ArmorNam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r>
      <w:r w:rsidRPr="00197634">
        <w:rPr>
          <w:rFonts w:ascii="Consolas" w:hAnsi="Consolas" w:cs="Consolas"/>
          <w:sz w:val="19"/>
          <w:szCs w:val="19"/>
          <w:lang w:val="en-GB"/>
        </w:rPr>
        <w:tab/>
        <w:t>player.GetData();</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else if (nPlaceJob == 2)</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EquipmentIndex = 3;</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player.GetName() &lt;&lt; " the mag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JobIncrementer(10, 50, 2, 2, 3, 3, 0, 2, aWeapon, 3, aArmor, 3);</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eapon = aWeapon[3];</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armor = aArmor[3];</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string WeaponName = aWeapon[nEquipmentIndex].wGetNam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string ArmorName = aArmor[nEquipmentIndex].aGetNam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Weapon: " &lt;&lt; WeaponNam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Armor: " &lt;&lt; ArmorNam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GetData();</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else if (nPlaceJob == 3)</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EquipmentIndex = 6;</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player.GetName() &lt;&lt; " the mechanic."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JobIncrementer(30, 30, 1, 2, 1, 2, -3, -1, aWeapon, 6, aArmor, 6);</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eapon = aWeapon[6];</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armor = aArmor[6];</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string WeaponName = aWeapon[nEquipmentIndex].wGetNam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string ArmorName = aArmor[nEquipmentIndex].aGetNam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Weapon: " &lt;&lt; WeaponNam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Armor: " &lt;&lt; ArmorNam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GetData();</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else if (nPlaceJob == 4)</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EquipmentIndex = 9;</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player.GetName() &lt;&lt; " the thief."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JobIncrementer(10, 40, 2, -2, 1, -3, 3, 3, aWeapon, 9, aArmor, 9);</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eapon = aWeapon[9];</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r>
      <w:r w:rsidRPr="00197634">
        <w:rPr>
          <w:rFonts w:ascii="Consolas" w:hAnsi="Consolas" w:cs="Consolas"/>
          <w:sz w:val="19"/>
          <w:szCs w:val="19"/>
          <w:lang w:val="en-GB"/>
        </w:rPr>
        <w:tab/>
        <w:t>armor = aArmor[9];</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string WeaponName = aWeapon[nEquipmentIndex].wGetNam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string ArmorName = aArmor[nEquipmentIndex].aGetNam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Weapon: " &lt;&lt; WeaponNam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Armor: " &lt;&lt; ArmorNam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GetData();</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EquipmentIndex = 12;</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player.GetName() &lt;&lt; " the nobl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JobIncrementer(25, 40, 1, 1, 1, 1, -1, 5, aWeapon, 12, aArmor, 12);</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eapon = aWeapon[12];</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armor = aArmor[12];</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string WeaponName = aWeapon[nEquipmentIndex].wGetNam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string ArmorName = aArmor[nEquipmentIndex].aGetNam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Weapon: " &lt;&lt; WeaponNam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Armor: " &lt;&lt; ArmorNam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GetData();</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atch (InvalidJob())</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Invalid job, exiting program..."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system("PAU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exit(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atch (...)</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err &lt;&lt; "Invalid error, exiting program..."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system("PAU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exit(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endl &lt;&lt; "Good luck on your adventure, " &lt;&lt; player.GetName() &lt;&lt; endl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return;</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Battle System Function</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int PlayerTurn(Player&amp; ppTurn, Enemy&amp; enemy, Weapon&amp; weapon)</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srand(time(NUL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npDamag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npRandom = rand() % 10 + 1;</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npRandomDamage = rand() % 3 + 1;</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string spName = ppTurn.GetNam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string seName = enemy.eGetNam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f (npRandom &gt; 3)</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pDamage = ((ppTurn.GetAttack() + 3) + (weapon.wGetAttack()) - (enemy.eGetDefence())) * npRandomDamag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if (npDamage &lt; 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pDamage = 1;</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seName &lt;&lt; " suffers " &lt;&lt; npDamage &lt;&lt; " damage points."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seName &lt;&lt; " successfully dodge the attack!"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pDamage = 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return npDamag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int EnemyTurn(Enemy&amp; peTurn, Player&amp; player, Armor&amp;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srand(time(NUL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neRandom = rand() % 10 + 1;</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neRandomDamage = rand() % 3 + 1;</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neDamag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string seName = peTurn.eGetNam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string spName = player.GetNam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f (neRandom &gt; 3)</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t>neDamage = ((peTurn.eGetAttack() + 3) - ((player.GetDefence()) + (armor.aGetDefense()))) * neRandomDamag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if (neDamage &lt;= 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eDamage = 1;</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spName &lt;&lt; " suffers " &lt;&lt; neDamage &lt;&lt; " damage points."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spName &lt;&lt; " successfully dodge the attack!"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eDamage = 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return neDamag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int SpecialMove(Player&amp; player, Enemy&amp; enemy, Weapon&amp; weapon, int weapon_num)</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srand(time(NUL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npRandom = rand() % 10 + 1;</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npRandomDamage = rand() % 3 + 1;</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npSpecia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npWeaponIndex = weapon_num;</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string seName = enemy.eGetNam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string spName = player.GetNam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f (weapon_num &gt;= 0 || weapon_num &lt;= 2)</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You swing your sword with high power!"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if (npRandom &gt; 3)</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pSpecial = ((((player.GetAttack() + 5) + (weapon.wGetAttack())) - ((enemy.eGetDefence()) / 2))) * npRandomDamage * 2;</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seName &lt;&lt; " suffers " &lt;&lt; npSpecial &lt;&lt; " damage points."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seName &lt;&lt; " successfully dodge the attack!"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r>
      <w:r w:rsidRPr="00197634">
        <w:rPr>
          <w:rFonts w:ascii="Consolas" w:hAnsi="Consolas" w:cs="Consolas"/>
          <w:sz w:val="19"/>
          <w:szCs w:val="19"/>
          <w:lang w:val="en-GB"/>
        </w:rPr>
        <w:tab/>
        <w:t>npSpecial = 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else if (weapon_num &gt;= 3 || weapon_num &lt;= 5)</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You cast a burning magical spell!"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if (npRandom &gt; 3)</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pSpecial = (((player.GetMagicAttack() * 2) * (weapon.wGetMagicAttack())) - ((enemy.eGetMagicDefence()) / 3)) * npRandomDamag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seName &lt;&lt; " suffers " &lt;&lt; npSpecial &lt;&lt; " damage points."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seName &lt;&lt; " successfully dodge the attack!"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pSpecial = 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else if (weapon_num &gt;= 6 || weapon_num &lt;= 8)</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You fire you gun with high concentration!"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if (npRandom &gt; 3)</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pSpecial = (((player.GetAttack() + 5) + (weapon.wGetAttack()) + (player.GetLuck() / 2)) - ((enemy.eGetDefence()) / 4)) * npRandomDamag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seName &lt;&lt; " suffers " &lt;&lt; npSpecial &lt;&lt; " damage points."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seName &lt;&lt; " successfully dodge the attack!"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pSpecial = 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else if (weapon_num &gt;= 9 || weapon_num &lt;= 11)</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t>cout &lt;&lt; "You charge towards your target with full speed!"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if (npRandom &gt; 3)</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pSpecial = (((player.GetAttack()) + (weapon.wGetAttack()) + (player.GetLuck() / 2) + (player.GetAgility())) - ((enemy.eGetDefence()) / 4)) * npRandomDamag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seName &lt;&lt; " suffers " &lt;&lt; npSpecial &lt;&lt; " damage points."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seName &lt;&lt; " successfully dodge the attack!"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pSpecial = 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You swing your whip with full power"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if (npRandom &gt; 3)</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pSpecial = (((player.GetAttack() / 2) + (weapon.wGetMagicAttack()) + (weapon.wGetAttack()) + (player.GetLuck() / 2)) - ((enemy.eGetDefence()) / 4)) * npRandomDamag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seName &lt;&lt; " suffers " &lt;&lt; npSpecial &lt;&lt; " damage points."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seName &lt;&lt; " successfully dodge the attack!"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pSpecial = 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return npSpecia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void BattleSystem(Enemy&amp; enemy, Player&amp; player, Weapon&amp; weapon, Armor&amp;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srand(time(NUL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t>int nRandomChanc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string bpName = player.GetNam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bpHealth = player.GetHealth();</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bpMana = player.GetMana();</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bpAgility = player.GetAgility();</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string beName = enemy.eGetNam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beHealth = enemy.eGetHealth();</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beMana = enemy.eGetMana();</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beAgility = enemy.eGetAgility();</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enemy.eGetName() &lt;&lt; " has appeared!"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hile (beHealth &gt; 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if (bpHealth &lt;= 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died!"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xit(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if (beHealth &lt;= 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beName &lt;&lt; " has died!"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earned " &lt;&lt; enemy.eGetEXP() &lt;&lt; "!";</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Leveling(enemy.eGetEXP());</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reak;</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Player HP: " &lt;&lt; bpHealth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Player MN: " &lt;&lt; bpMana &lt;&lt; endl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beName &lt;&lt; " health: " &lt;&lt; beHealth &lt;&lt; endl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RandomChance = rand() % 3 + 1;</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What are you going to do?"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  1. Attack"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  2. Talk"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  3. Use potion"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  4. Use skill"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  5. Escap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int nChoic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in &gt;&gt; nChoic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switch (nChoic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ase 1:</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bpAgility &gt;= beAgility)</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eHealth -= PlayerTurn(player, enemy, weapon);</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pHealth -= EnemyTurn(enemy, player,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pHealth -= EnemyTurn(enemy, player,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eHealth -= PlayerTurn(player, enemy, weapon);</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reak;</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ase 2:</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talk to the " &lt;&lt; beNam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player.GetLuck() &gt;= 20 &amp;&amp; nRandomChance &lt; 3)</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successfully convinced the " &lt;&lt; beName &lt;&lt; "!"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gain " &lt;&lt; enemy.eGetEXP() &lt;&lt; " EXP!"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Leveling(enemy.eGetEXP());</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reak;</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failed convinced the " &lt;&lt; beName &lt;&lt; "!"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pHealth -= EnemyTurn(enemy, player,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reak;</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ase 3:</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otion &gt; 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use the potion!"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Potion--;</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bpHealth &gt; player.GetHealth() + 3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pHealth += 3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pHealth = player.GetHealth();</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reak;</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ase 4:</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bpMana &gt;= 15)</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bpAgility &gt;= beAgility)</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eHealth -= SpecialMove(player, enemy, aWeapon[nEquipmentIndex], nEquipmentIndex);</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pHealth -= EnemyTurn(enemy, player,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pHealth -= EnemyTurn(enemy, player,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eHealth -= SpecialMove(player, enemy, aWeapon[nEquipmentIndex], nEquipmentIndex);</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pMana -= 15;</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don't have enough mana to perform special attack"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pHealth -= EnemyTurn(enemy, player,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reak;</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defaul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tried to escap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RandomChance &lt; 3)</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successfully escaped!"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earned 10 EXP!"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Leveling(1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reak;</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failed to escap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pHealth -= EnemyTurn(enemy, player,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r>
      <w:r w:rsidRPr="00197634">
        <w:rPr>
          <w:rFonts w:ascii="Consolas" w:hAnsi="Consolas" w:cs="Consolas"/>
          <w:sz w:val="19"/>
          <w:szCs w:val="19"/>
          <w:lang w:val="en-GB"/>
        </w:rPr>
        <w:tab/>
        <w:t>break;</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Game par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void Story()</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Welcome to the Simple World, where you can explore the world "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and probably be what you wan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To start off, let say you were enjoying a goblet of ale at a "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pub named, 'The Bannered Mar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You saw a bounty that will reward you handsomely."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What are you going to do?"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1. Take the bounty."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2. Leave the bounty."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nChoiceO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in &gt;&gt; nChoiceO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f (nChoiceOne &lt; 1 || nChoiceOne &gt; 2)</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for (int i = 0; i &gt; 1 || i &lt; 2; )</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Choice not found."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saw a bounty that will reward you handsomely."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What are you going to do?"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1. Take the bounty."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2. Leave the bounty."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nt nChoiceO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in &gt;&gt; nChoiceO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else if (nChoiceOne == 1)</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hoiceO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t>ChoiceTwo();</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void ChoiceO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You took the bounty poster."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It says that you will need to venture into a dungeon and\n";</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search for the Chalic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Would you like to take it? "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Yes/No?"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string sBountyAcceptanc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in &gt;&gt; sBountyAcceptanc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f (sBountyAcceptance == "Yes" || sBountyAcceptance == "yes" || sBountyAcceptance == "1" || sBountyAcceptance == "true" || sBountyAcceptance == "Tru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You took the bounty."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Your first clue is to head out of the city's wall."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hoiceOneO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hoiceTwo();</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void ChoiceOneO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You exited the city and you saw several things that interest you."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Which one would you like to inspec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1. The grassy path."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2. The broken carriag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nChoices;</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in &gt;&gt; nChoices;</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string sLooting;</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switch (nChoices)</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ase 1:</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t>cin.ignor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You decided to explore the grassy road."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At the end of the road, you were ambushed by a group of bandits."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What are you going to do?"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1. Retaliat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2. Talk to your way ou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int nChoiceO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in &gt;&gt; nChoiceO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switch (nChoiceO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ase 1:</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4],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leave the scene and decided to head ou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found a cave, you decided to enter i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hoiceTwoO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reak;</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ase 2:</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talk your way ou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told them there is a treasure near the hill not far from the wall"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nt LuckPar = player.GetLuck();</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LuckPar &gt; 1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are lucky that those bandits are not the brightest ones."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They thank you and ran off towards the place you told them."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earn 40 EXP."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Leveling(4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decided to wander off further."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failed to convinced the bandi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The bandit attacks you!"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4],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leave the scene and decided to head ou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found a cave, you decided to enter i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hoiceTwoO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reak;</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break;</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ase 2:</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srand(time(NUL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You approached the torn down carriag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You inspect it closer."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Among the debris, there is one chest that is intac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Would you like to inspect the intact ches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Yes/No"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getline(cin, sLooting);</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if (sLooting == "Yes" || sLooting == "yes" || sLooting == "1" || sLooting == "true" || sLooting == "Tru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nt nProbabilityItem = rand() % 35 + 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Surprisingly, the chest is not locked."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Item &lt;= 14)</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open the chest and you found the " &lt;&lt; aWeapon[nProbabilityItem].wGetName() &lt;&lt; "."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Do you want to change i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es/No?"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string sChanging;</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sChanging == "Yes" || sChanging == "yes" || sChanging == "1" || sChanging == "true" || sChanging == "Tru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SetWeapon(nProbabilityItem);</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eapon = aWeapon[nProbabilityItem];</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decided to leave the equipment behind."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 if (nProbabilityItem &gt;= 15 || nProbabilityItem &lt;= 29)</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open the chest and you found the " &lt;&lt; aArmor[nProbabilityItem].aGetName() &lt;&lt; "."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Do you want to change i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es/No?"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string sChanging;</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sChanging == "Yes" || sChanging == "yes" || sChanging == "1" || sChanging == "true" || sChanging == "Tru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SetArmor(nProbabilityItem - 15);</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armor = aArmor[nProbabilityItem - 15];</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decided to leave the equipment behind."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open the chest and you found a potion."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Potion++;</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earn 20 EXP."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Leveling(2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also found a laying note near the ches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Apperantly the note is a treasure map."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decided to follow the map."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hoiceTwoO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leave the chest alon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hoiceTwoO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break;</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defaul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You are not sure what to do because you can't input the number 1 or 2."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You wander off and ended up right front of the entrance of a dungeon."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Would you go in?"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Yes/No?"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string sEnteringDungeon;</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getline(cin, sEnteringDungeon);</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if (sEnteringDungeon == "Yes" || sEnteringDungeon == "yes" || sEnteringDungeon == "1" || sEnteringDungeon == "true" || sEnteringDungeon == "Tru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Entered the dungeon."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hoiceTwoO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Nothing around you interests you."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decided to enter the dungeon."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hoiceTwoO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void ChoiceTwo()</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in.ignor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You are not interested with the bounty."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Someone is calling you in the corner of the room."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Would you answer its calling?"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Yes/No"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string sCalling;</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getline(cin, sCalling);</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f (sCalling == "Yes" || sCalling == "yes" || sCalling == "1" || sCalling == "true" || sCalling == "Tru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t>cout &lt;&lt; "You approached the man."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He seems to be shaddy and a bit suspicious."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He say that he would pay you to enter steal"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a certain item from a ruin."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Would you do i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Yes/No?"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string sYes;</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getline(cin, sYes);</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if (sYes == "Yes" || sYes == "yes" || sYes == "1" || sYes == "true" || sYes == "Tru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decided to leave the pub."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left the town."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hoiceOneO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You left the pub."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You decided to left the city."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hoiceOneO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return;</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void ChoiceTwoOn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srand(time(NUL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nArea = 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nRoomCheck;</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nProbabilityEven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nProbabilityItem;</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int nProbabilityEnemy;</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for (nRoomCheck = 0; nRoomCheck &lt;= 50; nRoomCheck++)</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ProbabilityEvent = rand() % 10 + 1;</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t>int nDirection = 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Area: " &lt;&lt; nArea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Where are you going?"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1. Forward"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2. Righ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3. Lef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out &lt;&lt; "4. Backward"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in &gt;&gt; nDirection;</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switch (nDirection)</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ase 1:</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An enemy appeared!"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vent &gt;= 1 || nProbabilityEvent &lt;= 4)</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ProbabilityEnemy = rand() % 20 + 1;</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0 || nProbabilityEnemy &lt; 4)</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0],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4 || nProbabilityEnemy &lt;= 6)</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1],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7 || nProbabilityEnemy &lt;= 9)</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2],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10 || nProbabilityEnemy &lt;= 12)</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3],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13 || nProbabilityEnemy &lt;= 15)</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5],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16 || nProbabilityEnemy &lt;= 18)</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6],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19 || nProbabilityEnemy &lt;= 2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7],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 if (nProbabilityEvent &gt;= 5 || nProbabilityEvent &lt;= 7)</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ProbabilityItem = rand() % 35 + 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found a ches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Item &lt;= 14)</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open the chest and you found the " &lt;&lt; aWeapon[nProbabilityItem].wGetName() &lt;&lt; "."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Do you want to change i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es/No?"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string sChanging;</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sChanging == "Yes" || sChanging == "yes" || sChanging == "1" || sChanging == "true" || sChanging == "Tru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SetWeapon(nProbabilityItem);</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eapon = aWeapon[nProbabilityItem];</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decided to leave the equipment behind."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 if (nProbabilityItem &gt;= 15 || nProbabilityItem &lt;= 29)</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open the chest and you found the " &lt;&lt; aArmor[nProbabilityItem].aGetName() &lt;&lt; "."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Do you want to change i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es/No?"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string sChanging;</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sChanging == "Yes" || sChanging == "yes" || sChanging == "1" || sChanging == "true" || sChanging == "Tru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SetArmor(nProbabilityItem - 15);</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armor = aArmor[nProbabilityItem - 15];</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decided to leave the equipment behind."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open the chest and you found a potion."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Potion++;</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There is nothing her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reak;</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ase 2:</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An enemy appeared!"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vent &gt;= 1 || nProbabilityEvent &lt;= 4)</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ProbabilityEnemy = rand() % 20 + 1;</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0 || nProbabilityEnemy &lt; 4)</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0],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4 || nProbabilityEnemy &lt;= 6)</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1],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7 || nProbabilityEnemy &lt;= 9)</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2],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10 || nProbabilityEnemy &lt;= 12)</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3],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13 || nProbabilityEnemy &lt;= 15)</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5],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16 || nProbabilityEnemy &lt;= 18)</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6],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19 || nProbabilityEnemy &lt;= 2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7],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 if (nProbabilityEvent &gt;= 5 || nProbabilityEvent &lt;= 7)</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ProbabilityItem = rand() % 35 + 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found a ches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Item &lt;= 14)</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open the chest and you found the " &lt;&lt; aWeapon[nProbabilityItem].wGetName() &lt;&lt; "."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Do you want to change i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es/No?"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string sChanging;</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sChanging == "Yes" || sChanging == "yes" || sChanging == "1" || sChanging == "true" || sChanging == "Tru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SetWeapon(nProbabilityItem);</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eapon = aWeapon[nProbabilityItem];</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decided to leave the equipment behind."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 if (nProbabilityItem &gt;= 15 || nProbabilityItem &lt;= 29)</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open the chest and you found the " &lt;&lt; aArmor[nProbabilityItem].aGetName() &lt;&lt; "."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Do you want to change i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es/No?"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string sChanging;</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sChanging == "Yes" || sChanging == "yes" || sChanging == "1" || sChanging == "true" || sChanging == "Tru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SetArmor(nProbabilityItem - 15);</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armor = aArmor[nProbabilityItem - 15];</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decided to leave the equipment behind."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open the chest and you found a potion."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Potion++;</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There is nothing her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reak;</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case 3:</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An enemy appeared!"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r>
      <w:r w:rsidRPr="00197634">
        <w:rPr>
          <w:rFonts w:ascii="Consolas" w:hAnsi="Consolas" w:cs="Consolas"/>
          <w:sz w:val="19"/>
          <w:szCs w:val="19"/>
          <w:lang w:val="en-GB"/>
        </w:rPr>
        <w:tab/>
        <w:t>if (nProbabilityEvent &gt;= 1 || nProbabilityEvent &lt;= 4)</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ProbabilityEnemy = rand() % 20 + 1;</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0 || nProbabilityEnemy &lt; 4)</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0],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4 || nProbabilityEnemy &lt;= 6)</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1],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7 || nProbabilityEnemy &lt;= 9)</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2],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10 || nProbabilityEnemy &lt;= 12)</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3],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13 || nProbabilityEnemy &lt;= 15)</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5],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16 || nProbabilityEnemy &lt;= 18)</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6],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19 || nProbabilityEnemy &lt;= 2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7],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 if (nProbabilityEvent &gt;= 5 || nProbabilityEvent &lt;= 7)</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ProbabilityItem = rand() % 35 + 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found a ches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Item &lt;= 14)</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open the chest and you found the " &lt;&lt; aWeapon[nProbabilityItem].wGetName() &lt;&lt; "."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Do you want to change i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es/No?"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string sChanging;</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sChanging == "Yes" || sChanging == "yes" || sChanging == "1" || sChanging == "true" || sChanging == "Tru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SetWeapon(nProbabilityItem);</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eapon = aWeapon[nProbabilityItem];</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decided to leave the equipment behind."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 if (nProbabilityItem &gt;= 15 || nProbabilityItem &lt;= 29)</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open the chest and you found the " &lt;&lt; aArmor[nProbabilityItem].aGetName() &lt;&lt; "."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Do you want to change i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es/No?"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string sChanging;</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sChanging == "Yes" || sChanging == "yes" || sChanging == "1" || sChanging == "true" || sChanging == "Tru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SetArmor(nProbabilityItem - 15);</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armor = aArmor[nProbabilityItem - 15];</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decided to leave the equipment behind."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open the chest and you found a potion."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Potion++;</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There is nothing her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reak;</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defaul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An enemy appeared!"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vent &gt;= 1 || nProbabilityEvent &lt;= 4)</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ProbabilityEnemy = rand() % 20 + 1;</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0 || nProbabilityEnemy &lt; 4)</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0],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4 || nProbabilityEnemy &lt;= 6)</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1],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7 || nProbabilityEnemy &lt;= 9)</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2],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10 || nProbabilityEnemy &lt;= 12)</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3],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13 || nProbabilityEnemy &lt;= 15)</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5],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16 || nProbabilityEnemy &lt;= 18)</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6],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Enemy &gt;= 19 || nProbabilityEnemy &lt;= 2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attleSystem(enemy[7],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 if (nProbabilityEvent &gt;= 5 || nProbabilityEvent &lt;= 7)</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ProbabilityItem = rand() % 35 + 0;</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found a ches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Item &lt;= 14)</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open the chest and you found the " &lt;&lt; aWeapon[nProbabilityItem].wGetName() &lt;&lt; "."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Do you want to change i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es/No?"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string sChanging;</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nProbabilityItem &lt;= 14)</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open the chest and you found the " &lt;&lt; aWeapon[nProbabilityItem].wGetName() &lt;&lt; "."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Do you want to change i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es/No?"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string sChanging;</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sChanging == "Yes" || sChanging == "yes" || sChanging == "1" || sChanging == "true" || sChanging == "Tru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SetWeapon(nProbabilityItem);</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eapon = aWeapon[nProbabilityItem];</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decided to leave the equipment behind."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 if (nProbabilityItem &gt;= 15 || nProbabilityItem &lt;= 29)</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open the chest and you found the " &lt;&lt; aArmor[nProbabilityItem].aGetName() &lt;&lt; "."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Do you want to change i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es/No?"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string sChanging;</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if (sChanging == "Yes" || sChanging == "yes" || sChanging == "1" || sChanging == "true" || sChanging == "Tru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player.SetArmor(nProbabilityItem - 15);</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armor = aArmor[nProbabilityItem - 15];</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decided to leave the equipment behind."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You open the chest and you found a potion."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nPotion++;</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el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cout &lt;&lt; "There is nothing her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r>
      <w:r w:rsidRPr="00197634">
        <w:rPr>
          <w:rFonts w:ascii="Consolas" w:hAnsi="Consolas" w:cs="Consolas"/>
          <w:sz w:val="19"/>
          <w:szCs w:val="19"/>
          <w:lang w:val="en-GB"/>
        </w:rPr>
        <w:tab/>
        <w:t>break;</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r>
      <w:r w:rsidRPr="00197634">
        <w:rPr>
          <w:rFonts w:ascii="Consolas" w:hAnsi="Consolas" w:cs="Consolas"/>
          <w:sz w:val="19"/>
          <w:szCs w:val="19"/>
          <w:lang w:val="en-GB"/>
        </w:rPr>
        <w:tab/>
        <w:t>nArea++;</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w:t>
      </w:r>
      <w:r w:rsidRPr="00197634">
        <w:rPr>
          <w:rFonts w:ascii="Consolas" w:hAnsi="Consolas" w:cs="Consolas"/>
          <w:sz w:val="19"/>
          <w:szCs w:val="19"/>
          <w:lang w:val="en-GB"/>
        </w:rPr>
        <w:tab/>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void End()</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You have reached the end of the room."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You saw a pedestal at the end of the room."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lastRenderedPageBreak/>
        <w:tab/>
        <w:t>cout &lt;&lt; "There is something on top of the pedestal, something precious."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However, something large descends from the sky."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It was a dragon!"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It starting to spew fire out of his snou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BattleSystem(enemy[9], player, weapon, armor);</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As you passed by the dead beast, you approached the object."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You touch the object and it glows intensely."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It was the chalic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cout &lt;&lt; "You have succeed the game!" &lt;&lt; endl;</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system("PAUSE");</w:t>
      </w:r>
    </w:p>
    <w:p w:rsidR="00197634" w:rsidRPr="00197634" w:rsidRDefault="00197634" w:rsidP="00197634">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ab/>
        <w:t>exit(0);</w:t>
      </w:r>
    </w:p>
    <w:p w:rsidR="00194125" w:rsidRPr="00EB57B0" w:rsidRDefault="00197634" w:rsidP="00EB57B0">
      <w:pPr>
        <w:pStyle w:val="ListParagraph"/>
        <w:numPr>
          <w:ilvl w:val="0"/>
          <w:numId w:val="22"/>
        </w:numPr>
        <w:spacing w:line="360" w:lineRule="auto"/>
        <w:rPr>
          <w:rFonts w:ascii="Consolas" w:hAnsi="Consolas" w:cs="Consolas"/>
          <w:sz w:val="19"/>
          <w:szCs w:val="19"/>
          <w:lang w:val="en-GB"/>
        </w:rPr>
      </w:pPr>
      <w:r w:rsidRPr="00197634">
        <w:rPr>
          <w:rFonts w:ascii="Consolas" w:hAnsi="Consolas" w:cs="Consolas"/>
          <w:sz w:val="19"/>
          <w:szCs w:val="19"/>
          <w:lang w:val="en-GB"/>
        </w:rPr>
        <w:t>}</w:t>
      </w:r>
      <w:bookmarkStart w:id="0" w:name="_GoBack"/>
      <w:bookmarkEnd w:id="0"/>
    </w:p>
    <w:sectPr w:rsidR="00194125" w:rsidRPr="00EB57B0">
      <w:footerReference w:type="default" r:id="rId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12C63" w:rsidRDefault="00112C63" w:rsidP="002D3A3F">
      <w:pPr>
        <w:spacing w:after="0" w:line="240" w:lineRule="auto"/>
      </w:pPr>
      <w:r>
        <w:separator/>
      </w:r>
    </w:p>
  </w:endnote>
  <w:endnote w:type="continuationSeparator" w:id="0">
    <w:p w:rsidR="00112C63" w:rsidRDefault="00112C63" w:rsidP="002D3A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1891898"/>
      <w:docPartObj>
        <w:docPartGallery w:val="Page Numbers (Bottom of Page)"/>
        <w:docPartUnique/>
      </w:docPartObj>
    </w:sdtPr>
    <w:sdtEndPr>
      <w:rPr>
        <w:noProof/>
      </w:rPr>
    </w:sdtEndPr>
    <w:sdtContent>
      <w:p w:rsidR="002D3A3F" w:rsidRDefault="002D3A3F">
        <w:pPr>
          <w:pStyle w:val="Footer"/>
          <w:jc w:val="center"/>
        </w:pPr>
        <w:r>
          <w:fldChar w:fldCharType="begin"/>
        </w:r>
        <w:r>
          <w:instrText xml:space="preserve"> PAGE   \* MERGEFORMAT </w:instrText>
        </w:r>
        <w:r>
          <w:fldChar w:fldCharType="separate"/>
        </w:r>
        <w:r w:rsidR="00724D9D">
          <w:rPr>
            <w:noProof/>
          </w:rPr>
          <w:t>66</w:t>
        </w:r>
        <w:r>
          <w:rPr>
            <w:noProof/>
          </w:rPr>
          <w:fldChar w:fldCharType="end"/>
        </w:r>
      </w:p>
    </w:sdtContent>
  </w:sdt>
  <w:p w:rsidR="002D3A3F" w:rsidRDefault="002D3A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12C63" w:rsidRDefault="00112C63" w:rsidP="002D3A3F">
      <w:pPr>
        <w:spacing w:after="0" w:line="240" w:lineRule="auto"/>
      </w:pPr>
      <w:r>
        <w:separator/>
      </w:r>
    </w:p>
  </w:footnote>
  <w:footnote w:type="continuationSeparator" w:id="0">
    <w:p w:rsidR="00112C63" w:rsidRDefault="00112C63" w:rsidP="002D3A3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D97E77"/>
    <w:multiLevelType w:val="hybridMultilevel"/>
    <w:tmpl w:val="03ECE7FC"/>
    <w:lvl w:ilvl="0" w:tplc="DE70EF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7C71465"/>
    <w:multiLevelType w:val="hybridMultilevel"/>
    <w:tmpl w:val="17F437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A9F1C1A"/>
    <w:multiLevelType w:val="hybridMultilevel"/>
    <w:tmpl w:val="AD58AF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B6F612B"/>
    <w:multiLevelType w:val="hybridMultilevel"/>
    <w:tmpl w:val="0310DF00"/>
    <w:lvl w:ilvl="0" w:tplc="DE70EF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57E2EE7"/>
    <w:multiLevelType w:val="hybridMultilevel"/>
    <w:tmpl w:val="317846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F4D119B"/>
    <w:multiLevelType w:val="hybridMultilevel"/>
    <w:tmpl w:val="470649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57F374E"/>
    <w:multiLevelType w:val="hybridMultilevel"/>
    <w:tmpl w:val="F0360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BC31FE9"/>
    <w:multiLevelType w:val="hybridMultilevel"/>
    <w:tmpl w:val="CCE29DC8"/>
    <w:lvl w:ilvl="0" w:tplc="DE70EF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EDC77A8"/>
    <w:multiLevelType w:val="hybridMultilevel"/>
    <w:tmpl w:val="9FBECBCC"/>
    <w:lvl w:ilvl="0" w:tplc="79485F7C">
      <w:start w:val="1"/>
      <w:numFmt w:val="decimal"/>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9">
    <w:nsid w:val="366F71DF"/>
    <w:multiLevelType w:val="hybridMultilevel"/>
    <w:tmpl w:val="9FBECBCC"/>
    <w:lvl w:ilvl="0" w:tplc="79485F7C">
      <w:start w:val="1"/>
      <w:numFmt w:val="decimal"/>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10">
    <w:nsid w:val="375F684F"/>
    <w:multiLevelType w:val="hybridMultilevel"/>
    <w:tmpl w:val="A35A26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A7B489D"/>
    <w:multiLevelType w:val="hybridMultilevel"/>
    <w:tmpl w:val="080867BE"/>
    <w:lvl w:ilvl="0" w:tplc="E0F819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E156120"/>
    <w:multiLevelType w:val="hybridMultilevel"/>
    <w:tmpl w:val="C658ABBC"/>
    <w:lvl w:ilvl="0" w:tplc="DE70EF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126127D"/>
    <w:multiLevelType w:val="hybridMultilevel"/>
    <w:tmpl w:val="F4948FD6"/>
    <w:lvl w:ilvl="0" w:tplc="E0F819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1B3269D"/>
    <w:multiLevelType w:val="hybridMultilevel"/>
    <w:tmpl w:val="0582BBE8"/>
    <w:lvl w:ilvl="0" w:tplc="E0F819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B9C75BB"/>
    <w:multiLevelType w:val="hybridMultilevel"/>
    <w:tmpl w:val="A0F4211C"/>
    <w:lvl w:ilvl="0" w:tplc="E0F819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D6249BD"/>
    <w:multiLevelType w:val="hybridMultilevel"/>
    <w:tmpl w:val="1A72DD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5F227114"/>
    <w:multiLevelType w:val="hybridMultilevel"/>
    <w:tmpl w:val="DB38B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743574F5"/>
    <w:multiLevelType w:val="hybridMultilevel"/>
    <w:tmpl w:val="7C0A22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754A7875"/>
    <w:multiLevelType w:val="hybridMultilevel"/>
    <w:tmpl w:val="C25E3212"/>
    <w:lvl w:ilvl="0" w:tplc="DE70EF6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76283850"/>
    <w:multiLevelType w:val="hybridMultilevel"/>
    <w:tmpl w:val="081C9CCC"/>
    <w:lvl w:ilvl="0" w:tplc="0809000F">
      <w:start w:val="1"/>
      <w:numFmt w:val="decimal"/>
      <w:lvlText w:val="%1."/>
      <w:lvlJc w:val="left"/>
      <w:pPr>
        <w:ind w:left="90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7CEE16A8"/>
    <w:multiLevelType w:val="hybridMultilevel"/>
    <w:tmpl w:val="CD70E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2"/>
  </w:num>
  <w:num w:numId="4">
    <w:abstractNumId w:val="4"/>
  </w:num>
  <w:num w:numId="5">
    <w:abstractNumId w:val="21"/>
  </w:num>
  <w:num w:numId="6">
    <w:abstractNumId w:val="6"/>
  </w:num>
  <w:num w:numId="7">
    <w:abstractNumId w:val="17"/>
  </w:num>
  <w:num w:numId="8">
    <w:abstractNumId w:val="16"/>
  </w:num>
  <w:num w:numId="9">
    <w:abstractNumId w:val="14"/>
  </w:num>
  <w:num w:numId="10">
    <w:abstractNumId w:val="19"/>
  </w:num>
  <w:num w:numId="11">
    <w:abstractNumId w:val="1"/>
  </w:num>
  <w:num w:numId="12">
    <w:abstractNumId w:val="7"/>
  </w:num>
  <w:num w:numId="13">
    <w:abstractNumId w:val="13"/>
  </w:num>
  <w:num w:numId="14">
    <w:abstractNumId w:val="0"/>
  </w:num>
  <w:num w:numId="15">
    <w:abstractNumId w:val="11"/>
  </w:num>
  <w:num w:numId="16">
    <w:abstractNumId w:val="3"/>
  </w:num>
  <w:num w:numId="17">
    <w:abstractNumId w:val="15"/>
  </w:num>
  <w:num w:numId="18">
    <w:abstractNumId w:val="12"/>
  </w:num>
  <w:num w:numId="19">
    <w:abstractNumId w:val="20"/>
  </w:num>
  <w:num w:numId="20">
    <w:abstractNumId w:val="18"/>
  </w:num>
  <w:num w:numId="21">
    <w:abstractNumId w:val="9"/>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1MjMwBkILQ3MTMyUdpeDU4uLM/DyQAkODWgBwhNr0LQAAAA=="/>
  </w:docVars>
  <w:rsids>
    <w:rsidRoot w:val="00193878"/>
    <w:rsid w:val="00020FBC"/>
    <w:rsid w:val="00044784"/>
    <w:rsid w:val="00050957"/>
    <w:rsid w:val="00066E91"/>
    <w:rsid w:val="000726E2"/>
    <w:rsid w:val="0007531F"/>
    <w:rsid w:val="00094632"/>
    <w:rsid w:val="000E3A66"/>
    <w:rsid w:val="0010437A"/>
    <w:rsid w:val="001048F8"/>
    <w:rsid w:val="001053EA"/>
    <w:rsid w:val="00112C63"/>
    <w:rsid w:val="00193878"/>
    <w:rsid w:val="00194125"/>
    <w:rsid w:val="00197634"/>
    <w:rsid w:val="001B402E"/>
    <w:rsid w:val="001C3F48"/>
    <w:rsid w:val="001E0E6C"/>
    <w:rsid w:val="001E4206"/>
    <w:rsid w:val="0025208C"/>
    <w:rsid w:val="00255A5C"/>
    <w:rsid w:val="0026440D"/>
    <w:rsid w:val="002736B3"/>
    <w:rsid w:val="00281DCF"/>
    <w:rsid w:val="002C609B"/>
    <w:rsid w:val="002D3A3F"/>
    <w:rsid w:val="00351542"/>
    <w:rsid w:val="003E1047"/>
    <w:rsid w:val="003E425D"/>
    <w:rsid w:val="00401C72"/>
    <w:rsid w:val="004B1A8E"/>
    <w:rsid w:val="004D073E"/>
    <w:rsid w:val="004E6423"/>
    <w:rsid w:val="005C4E3A"/>
    <w:rsid w:val="006067B7"/>
    <w:rsid w:val="00635BCE"/>
    <w:rsid w:val="006432BA"/>
    <w:rsid w:val="00661D28"/>
    <w:rsid w:val="0067426F"/>
    <w:rsid w:val="006A2203"/>
    <w:rsid w:val="006A5D4C"/>
    <w:rsid w:val="006B4E81"/>
    <w:rsid w:val="00706EAE"/>
    <w:rsid w:val="00724D9D"/>
    <w:rsid w:val="00733CFB"/>
    <w:rsid w:val="007527B4"/>
    <w:rsid w:val="0078050B"/>
    <w:rsid w:val="0078772C"/>
    <w:rsid w:val="007B68EA"/>
    <w:rsid w:val="008774DF"/>
    <w:rsid w:val="008A54D8"/>
    <w:rsid w:val="008B5C34"/>
    <w:rsid w:val="00913916"/>
    <w:rsid w:val="00946809"/>
    <w:rsid w:val="00995D55"/>
    <w:rsid w:val="009C7765"/>
    <w:rsid w:val="009D52BE"/>
    <w:rsid w:val="009E6772"/>
    <w:rsid w:val="009F624E"/>
    <w:rsid w:val="00A40301"/>
    <w:rsid w:val="00A43968"/>
    <w:rsid w:val="00A500CB"/>
    <w:rsid w:val="00A735E3"/>
    <w:rsid w:val="00A8678A"/>
    <w:rsid w:val="00B23ED9"/>
    <w:rsid w:val="00BB2CBC"/>
    <w:rsid w:val="00BB6990"/>
    <w:rsid w:val="00BD5CEB"/>
    <w:rsid w:val="00BF0A1E"/>
    <w:rsid w:val="00C71D28"/>
    <w:rsid w:val="00C73121"/>
    <w:rsid w:val="00C972EB"/>
    <w:rsid w:val="00CC7D37"/>
    <w:rsid w:val="00CE2632"/>
    <w:rsid w:val="00D11818"/>
    <w:rsid w:val="00D63A47"/>
    <w:rsid w:val="00D92651"/>
    <w:rsid w:val="00EB57B0"/>
    <w:rsid w:val="00EE37FC"/>
    <w:rsid w:val="00EF69CA"/>
    <w:rsid w:val="00FD36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Heading1">
    <w:name w:val="heading 1"/>
    <w:basedOn w:val="Normal"/>
    <w:next w:val="Normal"/>
    <w:link w:val="Heading1Char"/>
    <w:uiPriority w:val="9"/>
    <w:qFormat/>
    <w:rsid w:val="0019387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9387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B4E8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B4E8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387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93878"/>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9387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93878"/>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2C60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609B"/>
    <w:rPr>
      <w:rFonts w:ascii="Tahoma" w:hAnsi="Tahoma" w:cs="Tahoma"/>
      <w:sz w:val="16"/>
      <w:szCs w:val="16"/>
    </w:rPr>
  </w:style>
  <w:style w:type="paragraph" w:styleId="ListParagraph">
    <w:name w:val="List Paragraph"/>
    <w:basedOn w:val="Normal"/>
    <w:uiPriority w:val="34"/>
    <w:qFormat/>
    <w:rsid w:val="001E0E6C"/>
    <w:pPr>
      <w:ind w:left="720"/>
      <w:contextualSpacing/>
    </w:pPr>
  </w:style>
  <w:style w:type="paragraph" w:styleId="Header">
    <w:name w:val="header"/>
    <w:basedOn w:val="Normal"/>
    <w:link w:val="HeaderChar"/>
    <w:uiPriority w:val="99"/>
    <w:unhideWhenUsed/>
    <w:rsid w:val="002D3A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3A3F"/>
    <w:rPr>
      <w:lang w:val="en-US"/>
    </w:rPr>
  </w:style>
  <w:style w:type="paragraph" w:styleId="Footer">
    <w:name w:val="footer"/>
    <w:basedOn w:val="Normal"/>
    <w:link w:val="FooterChar"/>
    <w:uiPriority w:val="99"/>
    <w:unhideWhenUsed/>
    <w:rsid w:val="002D3A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3A3F"/>
    <w:rPr>
      <w:lang w:val="en-US"/>
    </w:rPr>
  </w:style>
  <w:style w:type="paragraph" w:styleId="Subtitle">
    <w:name w:val="Subtitle"/>
    <w:basedOn w:val="Normal"/>
    <w:next w:val="Normal"/>
    <w:link w:val="SubtitleChar"/>
    <w:uiPriority w:val="11"/>
    <w:qFormat/>
    <w:rsid w:val="006B4E8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B4E81"/>
    <w:rPr>
      <w:rFonts w:asciiTheme="majorHAnsi" w:eastAsiaTheme="majorEastAsia" w:hAnsiTheme="majorHAnsi" w:cstheme="majorBidi"/>
      <w:i/>
      <w:iCs/>
      <w:color w:val="4F81BD" w:themeColor="accent1"/>
      <w:spacing w:val="15"/>
      <w:sz w:val="24"/>
      <w:szCs w:val="24"/>
      <w:lang w:val="en-US"/>
    </w:rPr>
  </w:style>
  <w:style w:type="character" w:customStyle="1" w:styleId="Heading3Char">
    <w:name w:val="Heading 3 Char"/>
    <w:basedOn w:val="DefaultParagraphFont"/>
    <w:link w:val="Heading3"/>
    <w:uiPriority w:val="9"/>
    <w:rsid w:val="006B4E81"/>
    <w:rPr>
      <w:rFonts w:asciiTheme="majorHAnsi" w:eastAsiaTheme="majorEastAsia" w:hAnsiTheme="majorHAnsi" w:cstheme="majorBidi"/>
      <w:b/>
      <w:bCs/>
      <w:color w:val="4F81BD" w:themeColor="accent1"/>
      <w:lang w:val="en-US"/>
    </w:rPr>
  </w:style>
  <w:style w:type="character" w:customStyle="1" w:styleId="Heading4Char">
    <w:name w:val="Heading 4 Char"/>
    <w:basedOn w:val="DefaultParagraphFont"/>
    <w:link w:val="Heading4"/>
    <w:uiPriority w:val="9"/>
    <w:rsid w:val="006B4E81"/>
    <w:rPr>
      <w:rFonts w:asciiTheme="majorHAnsi" w:eastAsiaTheme="majorEastAsia" w:hAnsiTheme="majorHAnsi" w:cstheme="majorBidi"/>
      <w:b/>
      <w:bCs/>
      <w:i/>
      <w:iCs/>
      <w:color w:val="4F81BD" w:themeColor="accent1"/>
      <w:lang w:val="en-US"/>
    </w:rPr>
  </w:style>
  <w:style w:type="table" w:styleId="TableGrid">
    <w:name w:val="Table Grid"/>
    <w:basedOn w:val="TableNormal"/>
    <w:uiPriority w:val="59"/>
    <w:rsid w:val="00EF69C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Heading1">
    <w:name w:val="heading 1"/>
    <w:basedOn w:val="Normal"/>
    <w:next w:val="Normal"/>
    <w:link w:val="Heading1Char"/>
    <w:uiPriority w:val="9"/>
    <w:qFormat/>
    <w:rsid w:val="0019387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9387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B4E8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B4E8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387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93878"/>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9387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93878"/>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2C60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609B"/>
    <w:rPr>
      <w:rFonts w:ascii="Tahoma" w:hAnsi="Tahoma" w:cs="Tahoma"/>
      <w:sz w:val="16"/>
      <w:szCs w:val="16"/>
    </w:rPr>
  </w:style>
  <w:style w:type="paragraph" w:styleId="ListParagraph">
    <w:name w:val="List Paragraph"/>
    <w:basedOn w:val="Normal"/>
    <w:uiPriority w:val="34"/>
    <w:qFormat/>
    <w:rsid w:val="001E0E6C"/>
    <w:pPr>
      <w:ind w:left="720"/>
      <w:contextualSpacing/>
    </w:pPr>
  </w:style>
  <w:style w:type="paragraph" w:styleId="Header">
    <w:name w:val="header"/>
    <w:basedOn w:val="Normal"/>
    <w:link w:val="HeaderChar"/>
    <w:uiPriority w:val="99"/>
    <w:unhideWhenUsed/>
    <w:rsid w:val="002D3A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3A3F"/>
    <w:rPr>
      <w:lang w:val="en-US"/>
    </w:rPr>
  </w:style>
  <w:style w:type="paragraph" w:styleId="Footer">
    <w:name w:val="footer"/>
    <w:basedOn w:val="Normal"/>
    <w:link w:val="FooterChar"/>
    <w:uiPriority w:val="99"/>
    <w:unhideWhenUsed/>
    <w:rsid w:val="002D3A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3A3F"/>
    <w:rPr>
      <w:lang w:val="en-US"/>
    </w:rPr>
  </w:style>
  <w:style w:type="paragraph" w:styleId="Subtitle">
    <w:name w:val="Subtitle"/>
    <w:basedOn w:val="Normal"/>
    <w:next w:val="Normal"/>
    <w:link w:val="SubtitleChar"/>
    <w:uiPriority w:val="11"/>
    <w:qFormat/>
    <w:rsid w:val="006B4E8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B4E81"/>
    <w:rPr>
      <w:rFonts w:asciiTheme="majorHAnsi" w:eastAsiaTheme="majorEastAsia" w:hAnsiTheme="majorHAnsi" w:cstheme="majorBidi"/>
      <w:i/>
      <w:iCs/>
      <w:color w:val="4F81BD" w:themeColor="accent1"/>
      <w:spacing w:val="15"/>
      <w:sz w:val="24"/>
      <w:szCs w:val="24"/>
      <w:lang w:val="en-US"/>
    </w:rPr>
  </w:style>
  <w:style w:type="character" w:customStyle="1" w:styleId="Heading3Char">
    <w:name w:val="Heading 3 Char"/>
    <w:basedOn w:val="DefaultParagraphFont"/>
    <w:link w:val="Heading3"/>
    <w:uiPriority w:val="9"/>
    <w:rsid w:val="006B4E81"/>
    <w:rPr>
      <w:rFonts w:asciiTheme="majorHAnsi" w:eastAsiaTheme="majorEastAsia" w:hAnsiTheme="majorHAnsi" w:cstheme="majorBidi"/>
      <w:b/>
      <w:bCs/>
      <w:color w:val="4F81BD" w:themeColor="accent1"/>
      <w:lang w:val="en-US"/>
    </w:rPr>
  </w:style>
  <w:style w:type="character" w:customStyle="1" w:styleId="Heading4Char">
    <w:name w:val="Heading 4 Char"/>
    <w:basedOn w:val="DefaultParagraphFont"/>
    <w:link w:val="Heading4"/>
    <w:uiPriority w:val="9"/>
    <w:rsid w:val="006B4E81"/>
    <w:rPr>
      <w:rFonts w:asciiTheme="majorHAnsi" w:eastAsiaTheme="majorEastAsia" w:hAnsiTheme="majorHAnsi" w:cstheme="majorBidi"/>
      <w:b/>
      <w:bCs/>
      <w:i/>
      <w:iCs/>
      <w:color w:val="4F81BD" w:themeColor="accent1"/>
      <w:lang w:val="en-US"/>
    </w:rPr>
  </w:style>
  <w:style w:type="table" w:styleId="TableGrid">
    <w:name w:val="Table Grid"/>
    <w:basedOn w:val="TableNormal"/>
    <w:uiPriority w:val="59"/>
    <w:rsid w:val="00EF69C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diagramQuickStyle" Target="diagrams/quickStyle4.xml"/><Relationship Id="rId39" Type="http://schemas.openxmlformats.org/officeDocument/2006/relationships/diagramData" Target="diagrams/data7.xml"/><Relationship Id="rId3" Type="http://schemas.openxmlformats.org/officeDocument/2006/relationships/styles" Target="styles.xml"/><Relationship Id="rId21" Type="http://schemas.openxmlformats.org/officeDocument/2006/relationships/diagramQuickStyle" Target="diagrams/quickStyle3.xml"/><Relationship Id="rId34" Type="http://schemas.openxmlformats.org/officeDocument/2006/relationships/diagramData" Target="diagrams/data6.xml"/><Relationship Id="rId42" Type="http://schemas.openxmlformats.org/officeDocument/2006/relationships/diagramColors" Target="diagrams/colors7.xm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diagramLayout" Target="diagrams/layout4.xml"/><Relationship Id="rId33" Type="http://schemas.microsoft.com/office/2007/relationships/diagramDrawing" Target="diagrams/drawing5.xml"/><Relationship Id="rId38" Type="http://schemas.microsoft.com/office/2007/relationships/diagramDrawing" Target="diagrams/drawing6.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diagramLayout" Target="diagrams/layout3.xml"/><Relationship Id="rId29" Type="http://schemas.openxmlformats.org/officeDocument/2006/relationships/diagramData" Target="diagrams/data5.xml"/><Relationship Id="rId41" Type="http://schemas.openxmlformats.org/officeDocument/2006/relationships/diagramQuickStyle" Target="diagrams/quickStyle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openxmlformats.org/officeDocument/2006/relationships/diagramData" Target="diagrams/data4.xml"/><Relationship Id="rId32" Type="http://schemas.openxmlformats.org/officeDocument/2006/relationships/diagramColors" Target="diagrams/colors5.xml"/><Relationship Id="rId37" Type="http://schemas.openxmlformats.org/officeDocument/2006/relationships/diagramColors" Target="diagrams/colors6.xml"/><Relationship Id="rId40" Type="http://schemas.openxmlformats.org/officeDocument/2006/relationships/diagramLayout" Target="diagrams/layout7.xm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diagramLayout" Target="diagrams/layout2.xml"/><Relationship Id="rId23" Type="http://schemas.microsoft.com/office/2007/relationships/diagramDrawing" Target="diagrams/drawing3.xml"/><Relationship Id="rId28" Type="http://schemas.microsoft.com/office/2007/relationships/diagramDrawing" Target="diagrams/drawing4.xml"/><Relationship Id="rId36" Type="http://schemas.openxmlformats.org/officeDocument/2006/relationships/diagramQuickStyle" Target="diagrams/quickStyle6.xml"/><Relationship Id="rId10" Type="http://schemas.openxmlformats.org/officeDocument/2006/relationships/diagramLayout" Target="diagrams/layout1.xml"/><Relationship Id="rId19" Type="http://schemas.openxmlformats.org/officeDocument/2006/relationships/diagramData" Target="diagrams/data3.xml"/><Relationship Id="rId31" Type="http://schemas.openxmlformats.org/officeDocument/2006/relationships/diagramQuickStyle" Target="diagrams/quickStyle5.xml"/><Relationship Id="rId44"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diagramColors" Target="diagrams/colors4.xml"/><Relationship Id="rId30" Type="http://schemas.openxmlformats.org/officeDocument/2006/relationships/diagramLayout" Target="diagrams/layout5.xml"/><Relationship Id="rId35" Type="http://schemas.openxmlformats.org/officeDocument/2006/relationships/diagramLayout" Target="diagrams/layout6.xml"/><Relationship Id="rId43" Type="http://schemas.microsoft.com/office/2007/relationships/diagramDrawing" Target="diagrams/drawing7.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D792500-D839-4A64-A260-180BB1ACEA41}" type="doc">
      <dgm:prSet loTypeId="urn:microsoft.com/office/officeart/2005/8/layout/vProcess5" loCatId="process" qsTypeId="urn:microsoft.com/office/officeart/2005/8/quickstyle/simple1" qsCatId="simple" csTypeId="urn:microsoft.com/office/officeart/2005/8/colors/accent1_2" csCatId="accent1" phldr="1"/>
      <dgm:spPr/>
      <dgm:t>
        <a:bodyPr/>
        <a:lstStyle/>
        <a:p>
          <a:endParaRPr lang="en-GB"/>
        </a:p>
      </dgm:t>
    </dgm:pt>
    <dgm:pt modelId="{B0DC2849-F639-41CA-A401-2FFF524FAB5A}">
      <dgm:prSet phldrT="[Text]"/>
      <dgm:spPr/>
      <dgm:t>
        <a:bodyPr/>
        <a:lstStyle/>
        <a:p>
          <a:pPr algn="ctr"/>
          <a:r>
            <a:rPr lang="en-GB"/>
            <a:t>Opening</a:t>
          </a:r>
        </a:p>
      </dgm:t>
    </dgm:pt>
    <dgm:pt modelId="{D18FECE2-25FD-4AA0-8DA5-BABC56A14695}" type="parTrans" cxnId="{A66C933F-7658-495F-8E1A-0127DB51A64F}">
      <dgm:prSet/>
      <dgm:spPr/>
      <dgm:t>
        <a:bodyPr/>
        <a:lstStyle/>
        <a:p>
          <a:endParaRPr lang="en-GB"/>
        </a:p>
      </dgm:t>
    </dgm:pt>
    <dgm:pt modelId="{D8614457-2E03-4BAE-9368-4CE4BD838F10}" type="sibTrans" cxnId="{A66C933F-7658-495F-8E1A-0127DB51A64F}">
      <dgm:prSet/>
      <dgm:spPr/>
      <dgm:t>
        <a:bodyPr/>
        <a:lstStyle/>
        <a:p>
          <a:pPr algn="ctr"/>
          <a:endParaRPr lang="en-GB"/>
        </a:p>
      </dgm:t>
    </dgm:pt>
    <dgm:pt modelId="{852166A7-CC87-4D52-B545-2815D08515B8}">
      <dgm:prSet phldrT="[Text]"/>
      <dgm:spPr/>
      <dgm:t>
        <a:bodyPr/>
        <a:lstStyle/>
        <a:p>
          <a:pPr algn="ctr"/>
          <a:r>
            <a:rPr lang="en-GB"/>
            <a:t>Player Creation</a:t>
          </a:r>
        </a:p>
      </dgm:t>
    </dgm:pt>
    <dgm:pt modelId="{B47D2CBF-09CC-4EC0-8235-F0ADE717FAB7}" type="parTrans" cxnId="{F93AE9B7-304F-40AF-8179-ACF4ACBE0725}">
      <dgm:prSet/>
      <dgm:spPr/>
      <dgm:t>
        <a:bodyPr/>
        <a:lstStyle/>
        <a:p>
          <a:endParaRPr lang="en-GB"/>
        </a:p>
      </dgm:t>
    </dgm:pt>
    <dgm:pt modelId="{D8DA9906-0363-4D21-9643-E5A3E41696E4}" type="sibTrans" cxnId="{F93AE9B7-304F-40AF-8179-ACF4ACBE0725}">
      <dgm:prSet/>
      <dgm:spPr/>
      <dgm:t>
        <a:bodyPr/>
        <a:lstStyle/>
        <a:p>
          <a:pPr algn="ctr"/>
          <a:endParaRPr lang="en-GB"/>
        </a:p>
      </dgm:t>
    </dgm:pt>
    <dgm:pt modelId="{7170C1B3-0A82-4984-8CFA-8D5281201011}">
      <dgm:prSet phldrT="[Text]"/>
      <dgm:spPr/>
      <dgm:t>
        <a:bodyPr/>
        <a:lstStyle/>
        <a:p>
          <a:pPr algn="ctr"/>
          <a:r>
            <a:rPr lang="en-GB"/>
            <a:t>Story</a:t>
          </a:r>
        </a:p>
      </dgm:t>
    </dgm:pt>
    <dgm:pt modelId="{11AB2E95-E3A1-4561-8390-FBAD5D40E79E}" type="parTrans" cxnId="{8B96C476-C592-412B-9327-C194E96DC420}">
      <dgm:prSet/>
      <dgm:spPr/>
      <dgm:t>
        <a:bodyPr/>
        <a:lstStyle/>
        <a:p>
          <a:endParaRPr lang="en-GB"/>
        </a:p>
      </dgm:t>
    </dgm:pt>
    <dgm:pt modelId="{74BA6D18-8F69-4E34-A495-48E84B52C9E5}" type="sibTrans" cxnId="{8B96C476-C592-412B-9327-C194E96DC420}">
      <dgm:prSet/>
      <dgm:spPr/>
      <dgm:t>
        <a:bodyPr/>
        <a:lstStyle/>
        <a:p>
          <a:endParaRPr lang="en-GB"/>
        </a:p>
      </dgm:t>
    </dgm:pt>
    <dgm:pt modelId="{7448D5A3-A214-43C8-BCEE-141CEEA1509D}">
      <dgm:prSet/>
      <dgm:spPr/>
      <dgm:t>
        <a:bodyPr/>
        <a:lstStyle/>
        <a:p>
          <a:pPr algn="ctr"/>
          <a:r>
            <a:rPr lang="en-GB"/>
            <a:t>Different paths of the story</a:t>
          </a:r>
        </a:p>
      </dgm:t>
    </dgm:pt>
    <dgm:pt modelId="{317C50C8-9F72-468F-89DC-E51E35B157CE}" type="parTrans" cxnId="{FD30C0B0-69B6-42C2-BD13-956D06237C1E}">
      <dgm:prSet/>
      <dgm:spPr/>
      <dgm:t>
        <a:bodyPr/>
        <a:lstStyle/>
        <a:p>
          <a:endParaRPr lang="en-GB"/>
        </a:p>
      </dgm:t>
    </dgm:pt>
    <dgm:pt modelId="{C1E9CD0B-76FB-47D3-812D-A2250ED02CAD}" type="sibTrans" cxnId="{FD30C0B0-69B6-42C2-BD13-956D06237C1E}">
      <dgm:prSet/>
      <dgm:spPr/>
      <dgm:t>
        <a:bodyPr/>
        <a:lstStyle/>
        <a:p>
          <a:endParaRPr lang="en-GB"/>
        </a:p>
      </dgm:t>
    </dgm:pt>
    <dgm:pt modelId="{B65E33FB-607D-44D6-B5EE-B589FF490939}">
      <dgm:prSet/>
      <dgm:spPr/>
      <dgm:t>
        <a:bodyPr/>
        <a:lstStyle/>
        <a:p>
          <a:pPr algn="ctr"/>
          <a:r>
            <a:rPr lang="en-GB"/>
            <a:t>Battle and Loot</a:t>
          </a:r>
        </a:p>
      </dgm:t>
    </dgm:pt>
    <dgm:pt modelId="{63856681-0DEF-4705-A240-838239D75690}" type="parTrans" cxnId="{612CDAB6-0324-465E-A4A8-D285132EAAA2}">
      <dgm:prSet/>
      <dgm:spPr/>
      <dgm:t>
        <a:bodyPr/>
        <a:lstStyle/>
        <a:p>
          <a:endParaRPr lang="en-GB"/>
        </a:p>
      </dgm:t>
    </dgm:pt>
    <dgm:pt modelId="{B64DBD75-4ABE-46DA-B73B-C5C0ED5A0751}" type="sibTrans" cxnId="{612CDAB6-0324-465E-A4A8-D285132EAAA2}">
      <dgm:prSet/>
      <dgm:spPr/>
      <dgm:t>
        <a:bodyPr/>
        <a:lstStyle/>
        <a:p>
          <a:endParaRPr lang="en-GB"/>
        </a:p>
      </dgm:t>
    </dgm:pt>
    <dgm:pt modelId="{752DFF4C-4F1B-453B-B3BA-2CDCBFACD9DB}" type="pres">
      <dgm:prSet presAssocID="{4D792500-D839-4A64-A260-180BB1ACEA41}" presName="outerComposite" presStyleCnt="0">
        <dgm:presLayoutVars>
          <dgm:chMax val="5"/>
          <dgm:dir/>
          <dgm:resizeHandles val="exact"/>
        </dgm:presLayoutVars>
      </dgm:prSet>
      <dgm:spPr/>
      <dgm:t>
        <a:bodyPr/>
        <a:lstStyle/>
        <a:p>
          <a:endParaRPr lang="en-GB"/>
        </a:p>
      </dgm:t>
    </dgm:pt>
    <dgm:pt modelId="{789EC557-F26B-49DC-B2F2-672CFCDDE0E2}" type="pres">
      <dgm:prSet presAssocID="{4D792500-D839-4A64-A260-180BB1ACEA41}" presName="dummyMaxCanvas" presStyleCnt="0">
        <dgm:presLayoutVars/>
      </dgm:prSet>
      <dgm:spPr/>
    </dgm:pt>
    <dgm:pt modelId="{46B64284-27B7-4F40-A100-EF98E00BCBCE}" type="pres">
      <dgm:prSet presAssocID="{4D792500-D839-4A64-A260-180BB1ACEA41}" presName="ThreeNodes_1" presStyleLbl="node1" presStyleIdx="0" presStyleCnt="3" custScaleY="98361">
        <dgm:presLayoutVars>
          <dgm:bulletEnabled val="1"/>
        </dgm:presLayoutVars>
      </dgm:prSet>
      <dgm:spPr/>
      <dgm:t>
        <a:bodyPr/>
        <a:lstStyle/>
        <a:p>
          <a:endParaRPr lang="en-GB"/>
        </a:p>
      </dgm:t>
    </dgm:pt>
    <dgm:pt modelId="{2966286C-1A69-479F-974E-A17DDDBCB6D5}" type="pres">
      <dgm:prSet presAssocID="{4D792500-D839-4A64-A260-180BB1ACEA41}" presName="ThreeNodes_2" presStyleLbl="node1" presStyleIdx="1" presStyleCnt="3">
        <dgm:presLayoutVars>
          <dgm:bulletEnabled val="1"/>
        </dgm:presLayoutVars>
      </dgm:prSet>
      <dgm:spPr/>
      <dgm:t>
        <a:bodyPr/>
        <a:lstStyle/>
        <a:p>
          <a:endParaRPr lang="en-GB"/>
        </a:p>
      </dgm:t>
    </dgm:pt>
    <dgm:pt modelId="{7F8FDEA9-DB90-4F41-84CF-FD4CB8BBD402}" type="pres">
      <dgm:prSet presAssocID="{4D792500-D839-4A64-A260-180BB1ACEA41}" presName="ThreeNodes_3" presStyleLbl="node1" presStyleIdx="2" presStyleCnt="3">
        <dgm:presLayoutVars>
          <dgm:bulletEnabled val="1"/>
        </dgm:presLayoutVars>
      </dgm:prSet>
      <dgm:spPr/>
      <dgm:t>
        <a:bodyPr/>
        <a:lstStyle/>
        <a:p>
          <a:endParaRPr lang="en-GB"/>
        </a:p>
      </dgm:t>
    </dgm:pt>
    <dgm:pt modelId="{3B56CF68-F0D4-43EE-9808-900C397DCEBB}" type="pres">
      <dgm:prSet presAssocID="{4D792500-D839-4A64-A260-180BB1ACEA41}" presName="ThreeConn_1-2" presStyleLbl="fgAccFollowNode1" presStyleIdx="0" presStyleCnt="2">
        <dgm:presLayoutVars>
          <dgm:bulletEnabled val="1"/>
        </dgm:presLayoutVars>
      </dgm:prSet>
      <dgm:spPr/>
      <dgm:t>
        <a:bodyPr/>
        <a:lstStyle/>
        <a:p>
          <a:endParaRPr lang="en-GB"/>
        </a:p>
      </dgm:t>
    </dgm:pt>
    <dgm:pt modelId="{9E391D7F-76B7-48DC-A75E-478F3C4C0EF9}" type="pres">
      <dgm:prSet presAssocID="{4D792500-D839-4A64-A260-180BB1ACEA41}" presName="ThreeConn_2-3" presStyleLbl="fgAccFollowNode1" presStyleIdx="1" presStyleCnt="2">
        <dgm:presLayoutVars>
          <dgm:bulletEnabled val="1"/>
        </dgm:presLayoutVars>
      </dgm:prSet>
      <dgm:spPr/>
      <dgm:t>
        <a:bodyPr/>
        <a:lstStyle/>
        <a:p>
          <a:endParaRPr lang="en-GB"/>
        </a:p>
      </dgm:t>
    </dgm:pt>
    <dgm:pt modelId="{0776815A-9814-446D-9985-FE27A75C8297}" type="pres">
      <dgm:prSet presAssocID="{4D792500-D839-4A64-A260-180BB1ACEA41}" presName="ThreeNodes_1_text" presStyleLbl="node1" presStyleIdx="2" presStyleCnt="3">
        <dgm:presLayoutVars>
          <dgm:bulletEnabled val="1"/>
        </dgm:presLayoutVars>
      </dgm:prSet>
      <dgm:spPr/>
      <dgm:t>
        <a:bodyPr/>
        <a:lstStyle/>
        <a:p>
          <a:endParaRPr lang="en-GB"/>
        </a:p>
      </dgm:t>
    </dgm:pt>
    <dgm:pt modelId="{90494B13-5F62-4CA8-ABF6-6A2263D949CB}" type="pres">
      <dgm:prSet presAssocID="{4D792500-D839-4A64-A260-180BB1ACEA41}" presName="ThreeNodes_2_text" presStyleLbl="node1" presStyleIdx="2" presStyleCnt="3">
        <dgm:presLayoutVars>
          <dgm:bulletEnabled val="1"/>
        </dgm:presLayoutVars>
      </dgm:prSet>
      <dgm:spPr/>
      <dgm:t>
        <a:bodyPr/>
        <a:lstStyle/>
        <a:p>
          <a:endParaRPr lang="en-GB"/>
        </a:p>
      </dgm:t>
    </dgm:pt>
    <dgm:pt modelId="{D7CD4B8D-A61D-4BCF-A6D0-B9DD6CEFCFD0}" type="pres">
      <dgm:prSet presAssocID="{4D792500-D839-4A64-A260-180BB1ACEA41}" presName="ThreeNodes_3_text" presStyleLbl="node1" presStyleIdx="2" presStyleCnt="3">
        <dgm:presLayoutVars>
          <dgm:bulletEnabled val="1"/>
        </dgm:presLayoutVars>
      </dgm:prSet>
      <dgm:spPr/>
      <dgm:t>
        <a:bodyPr/>
        <a:lstStyle/>
        <a:p>
          <a:endParaRPr lang="en-GB"/>
        </a:p>
      </dgm:t>
    </dgm:pt>
  </dgm:ptLst>
  <dgm:cxnLst>
    <dgm:cxn modelId="{981CB98D-9F48-4E15-AD00-D4B07314147F}" type="presOf" srcId="{D8614457-2E03-4BAE-9368-4CE4BD838F10}" destId="{3B56CF68-F0D4-43EE-9808-900C397DCEBB}" srcOrd="0" destOrd="0" presId="urn:microsoft.com/office/officeart/2005/8/layout/vProcess5"/>
    <dgm:cxn modelId="{03120F71-968C-425D-BD4C-53637DA55B2E}" type="presOf" srcId="{4D792500-D839-4A64-A260-180BB1ACEA41}" destId="{752DFF4C-4F1B-453B-B3BA-2CDCBFACD9DB}" srcOrd="0" destOrd="0" presId="urn:microsoft.com/office/officeart/2005/8/layout/vProcess5"/>
    <dgm:cxn modelId="{795FCC8A-6050-40A8-839E-9731177DA271}" type="presOf" srcId="{B65E33FB-607D-44D6-B5EE-B589FF490939}" destId="{7F8FDEA9-DB90-4F41-84CF-FD4CB8BBD402}" srcOrd="0" destOrd="2" presId="urn:microsoft.com/office/officeart/2005/8/layout/vProcess5"/>
    <dgm:cxn modelId="{32C615D4-82CC-4470-93EC-045987383807}" type="presOf" srcId="{7448D5A3-A214-43C8-BCEE-141CEEA1509D}" destId="{7F8FDEA9-DB90-4F41-84CF-FD4CB8BBD402}" srcOrd="0" destOrd="1" presId="urn:microsoft.com/office/officeart/2005/8/layout/vProcess5"/>
    <dgm:cxn modelId="{39903348-7895-4011-B69B-759C8A5BF4FC}" type="presOf" srcId="{D8DA9906-0363-4D21-9643-E5A3E41696E4}" destId="{9E391D7F-76B7-48DC-A75E-478F3C4C0EF9}" srcOrd="0" destOrd="0" presId="urn:microsoft.com/office/officeart/2005/8/layout/vProcess5"/>
    <dgm:cxn modelId="{612CDAB6-0324-465E-A4A8-D285132EAAA2}" srcId="{7170C1B3-0A82-4984-8CFA-8D5281201011}" destId="{B65E33FB-607D-44D6-B5EE-B589FF490939}" srcOrd="1" destOrd="0" parTransId="{63856681-0DEF-4705-A240-838239D75690}" sibTransId="{B64DBD75-4ABE-46DA-B73B-C5C0ED5A0751}"/>
    <dgm:cxn modelId="{829CD8D2-9E82-4367-96B5-EE656F1DAD47}" type="presOf" srcId="{7170C1B3-0A82-4984-8CFA-8D5281201011}" destId="{7F8FDEA9-DB90-4F41-84CF-FD4CB8BBD402}" srcOrd="0" destOrd="0" presId="urn:microsoft.com/office/officeart/2005/8/layout/vProcess5"/>
    <dgm:cxn modelId="{07F01FF2-B7BE-4AC0-81FB-F4AAD8437904}" type="presOf" srcId="{B65E33FB-607D-44D6-B5EE-B589FF490939}" destId="{D7CD4B8D-A61D-4BCF-A6D0-B9DD6CEFCFD0}" srcOrd="1" destOrd="2" presId="urn:microsoft.com/office/officeart/2005/8/layout/vProcess5"/>
    <dgm:cxn modelId="{289FBD20-3CC0-4B7B-BF22-44B67C0AAB50}" type="presOf" srcId="{852166A7-CC87-4D52-B545-2815D08515B8}" destId="{90494B13-5F62-4CA8-ABF6-6A2263D949CB}" srcOrd="1" destOrd="0" presId="urn:microsoft.com/office/officeart/2005/8/layout/vProcess5"/>
    <dgm:cxn modelId="{F93AE9B7-304F-40AF-8179-ACF4ACBE0725}" srcId="{4D792500-D839-4A64-A260-180BB1ACEA41}" destId="{852166A7-CC87-4D52-B545-2815D08515B8}" srcOrd="1" destOrd="0" parTransId="{B47D2CBF-09CC-4EC0-8235-F0ADE717FAB7}" sibTransId="{D8DA9906-0363-4D21-9643-E5A3E41696E4}"/>
    <dgm:cxn modelId="{FD30C0B0-69B6-42C2-BD13-956D06237C1E}" srcId="{7170C1B3-0A82-4984-8CFA-8D5281201011}" destId="{7448D5A3-A214-43C8-BCEE-141CEEA1509D}" srcOrd="0" destOrd="0" parTransId="{317C50C8-9F72-468F-89DC-E51E35B157CE}" sibTransId="{C1E9CD0B-76FB-47D3-812D-A2250ED02CAD}"/>
    <dgm:cxn modelId="{E14EBA23-1ED8-4B82-A0C4-F17C854D9F7E}" type="presOf" srcId="{7170C1B3-0A82-4984-8CFA-8D5281201011}" destId="{D7CD4B8D-A61D-4BCF-A6D0-B9DD6CEFCFD0}" srcOrd="1" destOrd="0" presId="urn:microsoft.com/office/officeart/2005/8/layout/vProcess5"/>
    <dgm:cxn modelId="{53997710-B64C-457E-B20E-86710D0AB8CC}" type="presOf" srcId="{7448D5A3-A214-43C8-BCEE-141CEEA1509D}" destId="{D7CD4B8D-A61D-4BCF-A6D0-B9DD6CEFCFD0}" srcOrd="1" destOrd="1" presId="urn:microsoft.com/office/officeart/2005/8/layout/vProcess5"/>
    <dgm:cxn modelId="{356E29E2-F6BE-4E62-8C0D-F19ACC857884}" type="presOf" srcId="{B0DC2849-F639-41CA-A401-2FFF524FAB5A}" destId="{46B64284-27B7-4F40-A100-EF98E00BCBCE}" srcOrd="0" destOrd="0" presId="urn:microsoft.com/office/officeart/2005/8/layout/vProcess5"/>
    <dgm:cxn modelId="{8B96C476-C592-412B-9327-C194E96DC420}" srcId="{4D792500-D839-4A64-A260-180BB1ACEA41}" destId="{7170C1B3-0A82-4984-8CFA-8D5281201011}" srcOrd="2" destOrd="0" parTransId="{11AB2E95-E3A1-4561-8390-FBAD5D40E79E}" sibTransId="{74BA6D18-8F69-4E34-A495-48E84B52C9E5}"/>
    <dgm:cxn modelId="{4330FD40-BB8F-4DFF-8666-743802C7F7D5}" type="presOf" srcId="{852166A7-CC87-4D52-B545-2815D08515B8}" destId="{2966286C-1A69-479F-974E-A17DDDBCB6D5}" srcOrd="0" destOrd="0" presId="urn:microsoft.com/office/officeart/2005/8/layout/vProcess5"/>
    <dgm:cxn modelId="{A66C933F-7658-495F-8E1A-0127DB51A64F}" srcId="{4D792500-D839-4A64-A260-180BB1ACEA41}" destId="{B0DC2849-F639-41CA-A401-2FFF524FAB5A}" srcOrd="0" destOrd="0" parTransId="{D18FECE2-25FD-4AA0-8DA5-BABC56A14695}" sibTransId="{D8614457-2E03-4BAE-9368-4CE4BD838F10}"/>
    <dgm:cxn modelId="{F0AB676B-B4BB-49C5-939B-BE1373502676}" type="presOf" srcId="{B0DC2849-F639-41CA-A401-2FFF524FAB5A}" destId="{0776815A-9814-446D-9985-FE27A75C8297}" srcOrd="1" destOrd="0" presId="urn:microsoft.com/office/officeart/2005/8/layout/vProcess5"/>
    <dgm:cxn modelId="{709AF936-476D-45D2-A691-2606F94ED84B}" type="presParOf" srcId="{752DFF4C-4F1B-453B-B3BA-2CDCBFACD9DB}" destId="{789EC557-F26B-49DC-B2F2-672CFCDDE0E2}" srcOrd="0" destOrd="0" presId="urn:microsoft.com/office/officeart/2005/8/layout/vProcess5"/>
    <dgm:cxn modelId="{F72F9416-84F5-4007-AC61-56DD06DDE08D}" type="presParOf" srcId="{752DFF4C-4F1B-453B-B3BA-2CDCBFACD9DB}" destId="{46B64284-27B7-4F40-A100-EF98E00BCBCE}" srcOrd="1" destOrd="0" presId="urn:microsoft.com/office/officeart/2005/8/layout/vProcess5"/>
    <dgm:cxn modelId="{16CAD1FC-2561-4712-8AA6-BD9F749AF130}" type="presParOf" srcId="{752DFF4C-4F1B-453B-B3BA-2CDCBFACD9DB}" destId="{2966286C-1A69-479F-974E-A17DDDBCB6D5}" srcOrd="2" destOrd="0" presId="urn:microsoft.com/office/officeart/2005/8/layout/vProcess5"/>
    <dgm:cxn modelId="{019D7178-B2C7-45DB-B5D9-C85F74141E65}" type="presParOf" srcId="{752DFF4C-4F1B-453B-B3BA-2CDCBFACD9DB}" destId="{7F8FDEA9-DB90-4F41-84CF-FD4CB8BBD402}" srcOrd="3" destOrd="0" presId="urn:microsoft.com/office/officeart/2005/8/layout/vProcess5"/>
    <dgm:cxn modelId="{A8E55E49-A2F5-4996-8F56-8D3671B20E3A}" type="presParOf" srcId="{752DFF4C-4F1B-453B-B3BA-2CDCBFACD9DB}" destId="{3B56CF68-F0D4-43EE-9808-900C397DCEBB}" srcOrd="4" destOrd="0" presId="urn:microsoft.com/office/officeart/2005/8/layout/vProcess5"/>
    <dgm:cxn modelId="{2648DE79-6CA6-40B6-A27D-B26C6C0A5AD1}" type="presParOf" srcId="{752DFF4C-4F1B-453B-B3BA-2CDCBFACD9DB}" destId="{9E391D7F-76B7-48DC-A75E-478F3C4C0EF9}" srcOrd="5" destOrd="0" presId="urn:microsoft.com/office/officeart/2005/8/layout/vProcess5"/>
    <dgm:cxn modelId="{3D838051-43D6-4C1B-B12F-31875E1F8CEA}" type="presParOf" srcId="{752DFF4C-4F1B-453B-B3BA-2CDCBFACD9DB}" destId="{0776815A-9814-446D-9985-FE27A75C8297}" srcOrd="6" destOrd="0" presId="urn:microsoft.com/office/officeart/2005/8/layout/vProcess5"/>
    <dgm:cxn modelId="{A859B48E-956C-4E4A-A6B0-A8DBF1E73113}" type="presParOf" srcId="{752DFF4C-4F1B-453B-B3BA-2CDCBFACD9DB}" destId="{90494B13-5F62-4CA8-ABF6-6A2263D949CB}" srcOrd="7" destOrd="0" presId="urn:microsoft.com/office/officeart/2005/8/layout/vProcess5"/>
    <dgm:cxn modelId="{93DEF047-11F6-46CC-B0FD-EB39C9F600BF}" type="presParOf" srcId="{752DFF4C-4F1B-453B-B3BA-2CDCBFACD9DB}" destId="{D7CD4B8D-A61D-4BCF-A6D0-B9DD6CEFCFD0}" srcOrd="8" destOrd="0" presId="urn:microsoft.com/office/officeart/2005/8/layout/vProcess5"/>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E882F38-4F46-426B-A40A-8963B273490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F0E4D878-2744-4CD2-9263-82080C41B54F}">
      <dgm:prSet/>
      <dgm:spPr/>
      <dgm:t>
        <a:bodyPr/>
        <a:lstStyle/>
        <a:p>
          <a:r>
            <a:rPr lang="en-GB"/>
            <a:t>Public members</a:t>
          </a:r>
        </a:p>
      </dgm:t>
    </dgm:pt>
    <dgm:pt modelId="{B591A03D-1476-4CAF-A437-3B911973D935}">
      <dgm:prSet/>
      <dgm:spPr/>
      <dgm:t>
        <a:bodyPr/>
        <a:lstStyle/>
        <a:p>
          <a:r>
            <a:rPr lang="en-GB"/>
            <a:t>nLuck(int)</a:t>
          </a:r>
        </a:p>
      </dgm:t>
    </dgm:pt>
    <dgm:pt modelId="{9805995D-1ADE-46A0-AD02-D44767615367}">
      <dgm:prSet/>
      <dgm:spPr/>
      <dgm:t>
        <a:bodyPr/>
        <a:lstStyle/>
        <a:p>
          <a:r>
            <a:rPr lang="en-GB"/>
            <a:t>nAgility (int)</a:t>
          </a:r>
        </a:p>
      </dgm:t>
    </dgm:pt>
    <dgm:pt modelId="{8525FDD6-1A85-4285-8417-64DC0C25E58E}">
      <dgm:prSet/>
      <dgm:spPr/>
      <dgm:t>
        <a:bodyPr/>
        <a:lstStyle/>
        <a:p>
          <a:r>
            <a:rPr lang="en-GB"/>
            <a:t>nMagicDefence (int)</a:t>
          </a:r>
        </a:p>
      </dgm:t>
    </dgm:pt>
    <dgm:pt modelId="{BD3B197E-74D5-41F8-A88E-C109272882BB}">
      <dgm:prSet/>
      <dgm:spPr/>
      <dgm:t>
        <a:bodyPr/>
        <a:lstStyle/>
        <a:p>
          <a:r>
            <a:rPr lang="en-GB"/>
            <a:t>nMagicAttack (int)</a:t>
          </a:r>
        </a:p>
      </dgm:t>
    </dgm:pt>
    <dgm:pt modelId="{77204740-47EB-48FA-B70E-55FDCC23EA0C}">
      <dgm:prSet/>
      <dgm:spPr/>
      <dgm:t>
        <a:bodyPr/>
        <a:lstStyle/>
        <a:p>
          <a:r>
            <a:rPr lang="en-GB"/>
            <a:t>nDefence (int)</a:t>
          </a:r>
        </a:p>
      </dgm:t>
    </dgm:pt>
    <dgm:pt modelId="{5EC85984-28EC-4187-8EA2-8D44BF53B69D}">
      <dgm:prSet/>
      <dgm:spPr/>
      <dgm:t>
        <a:bodyPr/>
        <a:lstStyle/>
        <a:p>
          <a:r>
            <a:rPr lang="en-GB"/>
            <a:t>nAttack (int)</a:t>
          </a:r>
        </a:p>
      </dgm:t>
    </dgm:pt>
    <dgm:pt modelId="{34C31851-C3D7-46E5-BC61-F33BBA8E2274}">
      <dgm:prSet/>
      <dgm:spPr/>
      <dgm:t>
        <a:bodyPr/>
        <a:lstStyle/>
        <a:p>
          <a:r>
            <a:rPr lang="en-GB"/>
            <a:t>nEXP (int)</a:t>
          </a:r>
        </a:p>
      </dgm:t>
    </dgm:pt>
    <dgm:pt modelId="{90B55924-1EB9-455A-AFA7-0B03AC4D834B}">
      <dgm:prSet/>
      <dgm:spPr/>
      <dgm:t>
        <a:bodyPr/>
        <a:lstStyle/>
        <a:p>
          <a:r>
            <a:rPr lang="en-GB"/>
            <a:t>nLevel (int)</a:t>
          </a:r>
        </a:p>
      </dgm:t>
    </dgm:pt>
    <dgm:pt modelId="{027230CC-6C2C-42D4-936F-F8E8CF3F23BF}">
      <dgm:prSet/>
      <dgm:spPr/>
      <dgm:t>
        <a:bodyPr/>
        <a:lstStyle/>
        <a:p>
          <a:r>
            <a:rPr lang="en-GB"/>
            <a:t>nRace (int)</a:t>
          </a:r>
        </a:p>
      </dgm:t>
    </dgm:pt>
    <dgm:pt modelId="{2E6FAB2E-D67A-4B65-9CA7-01A41B458274}">
      <dgm:prSet/>
      <dgm:spPr/>
      <dgm:t>
        <a:bodyPr/>
        <a:lstStyle/>
        <a:p>
          <a:r>
            <a:rPr lang="en-GB"/>
            <a:t>nJob (int)</a:t>
          </a:r>
        </a:p>
      </dgm:t>
    </dgm:pt>
    <dgm:pt modelId="{1EE0AEE7-D8D3-4525-992D-AAFD4BFD41F4}">
      <dgm:prSet/>
      <dgm:spPr/>
      <dgm:t>
        <a:bodyPr/>
        <a:lstStyle/>
        <a:p>
          <a:r>
            <a:rPr lang="en-GB"/>
            <a:t>nCurrency (int)</a:t>
          </a:r>
        </a:p>
      </dgm:t>
    </dgm:pt>
    <dgm:pt modelId="{650D91BA-E259-4515-865E-309D4804994B}">
      <dgm:prSet/>
      <dgm:spPr/>
      <dgm:t>
        <a:bodyPr/>
        <a:lstStyle/>
        <a:p>
          <a:r>
            <a:rPr lang="en-GB"/>
            <a:t>nMana (int)</a:t>
          </a:r>
        </a:p>
      </dgm:t>
    </dgm:pt>
    <dgm:pt modelId="{DD94703D-F6BD-45FC-91BD-702CEDB00503}">
      <dgm:prSet/>
      <dgm:spPr/>
      <dgm:t>
        <a:bodyPr/>
        <a:lstStyle/>
        <a:p>
          <a:r>
            <a:rPr lang="en-GB"/>
            <a:t>nHealth (int)</a:t>
          </a:r>
        </a:p>
      </dgm:t>
    </dgm:pt>
    <dgm:pt modelId="{9CBEA127-9D1A-4C4C-9328-D86ED620B493}">
      <dgm:prSet/>
      <dgm:spPr/>
      <dgm:t>
        <a:bodyPr/>
        <a:lstStyle/>
        <a:p>
          <a:r>
            <a:rPr lang="en-GB"/>
            <a:t>sPlayerName (string)</a:t>
          </a:r>
        </a:p>
      </dgm:t>
    </dgm:pt>
    <dgm:pt modelId="{63CFBF83-3A58-48D8-B073-ED0FF437973C}">
      <dgm:prSet phldrT="[Text]"/>
      <dgm:spPr/>
      <dgm:t>
        <a:bodyPr/>
        <a:lstStyle/>
        <a:p>
          <a:r>
            <a:rPr lang="en-GB"/>
            <a:t>Private members</a:t>
          </a:r>
        </a:p>
      </dgm:t>
    </dgm:pt>
    <dgm:pt modelId="{3AF2338D-19F2-464F-ADF6-91CBD9540EBC}" type="sibTrans" cxnId="{43426E84-1C9D-4C60-A089-D6A5091359AD}">
      <dgm:prSet/>
      <dgm:spPr/>
      <dgm:t>
        <a:bodyPr/>
        <a:lstStyle/>
        <a:p>
          <a:endParaRPr lang="en-GB"/>
        </a:p>
      </dgm:t>
    </dgm:pt>
    <dgm:pt modelId="{B37186E2-A6DA-4D8D-B469-F50900DA0FDF}" type="parTrans" cxnId="{43426E84-1C9D-4C60-A089-D6A5091359AD}">
      <dgm:prSet/>
      <dgm:spPr/>
      <dgm:t>
        <a:bodyPr/>
        <a:lstStyle/>
        <a:p>
          <a:endParaRPr lang="en-GB"/>
        </a:p>
      </dgm:t>
    </dgm:pt>
    <dgm:pt modelId="{B5D6C9AE-5CBC-4579-95F6-811820DBE209}" type="sibTrans" cxnId="{BD7154CB-FD73-471B-8C3C-E6AA54F02313}">
      <dgm:prSet/>
      <dgm:spPr/>
      <dgm:t>
        <a:bodyPr/>
        <a:lstStyle/>
        <a:p>
          <a:endParaRPr lang="en-GB"/>
        </a:p>
      </dgm:t>
    </dgm:pt>
    <dgm:pt modelId="{D3A65F53-A434-4289-8C96-82DB23B63592}" type="parTrans" cxnId="{BD7154CB-FD73-471B-8C3C-E6AA54F02313}">
      <dgm:prSet/>
      <dgm:spPr/>
      <dgm:t>
        <a:bodyPr/>
        <a:lstStyle/>
        <a:p>
          <a:endParaRPr lang="en-GB"/>
        </a:p>
      </dgm:t>
    </dgm:pt>
    <dgm:pt modelId="{272564CF-C9F9-4044-AED0-9DF6AE3DCC58}" type="sibTrans" cxnId="{8A40B435-1CA5-49DB-93D9-AA75AF5FBF7B}">
      <dgm:prSet/>
      <dgm:spPr/>
      <dgm:t>
        <a:bodyPr/>
        <a:lstStyle/>
        <a:p>
          <a:endParaRPr lang="en-GB"/>
        </a:p>
      </dgm:t>
    </dgm:pt>
    <dgm:pt modelId="{7260FE36-9B4E-43F4-B694-AC61D447F198}" type="parTrans" cxnId="{8A40B435-1CA5-49DB-93D9-AA75AF5FBF7B}">
      <dgm:prSet/>
      <dgm:spPr/>
      <dgm:t>
        <a:bodyPr/>
        <a:lstStyle/>
        <a:p>
          <a:endParaRPr lang="en-GB"/>
        </a:p>
      </dgm:t>
    </dgm:pt>
    <dgm:pt modelId="{5E56DF24-2C10-40D5-B361-D027EB4934D3}" type="sibTrans" cxnId="{DE699077-C5D8-47CE-8294-611377851175}">
      <dgm:prSet/>
      <dgm:spPr/>
      <dgm:t>
        <a:bodyPr/>
        <a:lstStyle/>
        <a:p>
          <a:endParaRPr lang="en-GB"/>
        </a:p>
      </dgm:t>
    </dgm:pt>
    <dgm:pt modelId="{625A23B2-71EA-4370-B8DD-EE6D7CF304C1}" type="parTrans" cxnId="{DE699077-C5D8-47CE-8294-611377851175}">
      <dgm:prSet/>
      <dgm:spPr/>
      <dgm:t>
        <a:bodyPr/>
        <a:lstStyle/>
        <a:p>
          <a:endParaRPr lang="en-GB"/>
        </a:p>
      </dgm:t>
    </dgm:pt>
    <dgm:pt modelId="{78F9DB0C-A6F4-4D46-A742-2E72E1465F50}" type="sibTrans" cxnId="{95BA0E8A-1DF3-4743-A90A-25A65310C731}">
      <dgm:prSet/>
      <dgm:spPr/>
      <dgm:t>
        <a:bodyPr/>
        <a:lstStyle/>
        <a:p>
          <a:endParaRPr lang="en-GB"/>
        </a:p>
      </dgm:t>
    </dgm:pt>
    <dgm:pt modelId="{CA8E8DA4-C9FB-4105-9625-42896B5496B3}" type="parTrans" cxnId="{95BA0E8A-1DF3-4743-A90A-25A65310C731}">
      <dgm:prSet/>
      <dgm:spPr/>
      <dgm:t>
        <a:bodyPr/>
        <a:lstStyle/>
        <a:p>
          <a:endParaRPr lang="en-GB"/>
        </a:p>
      </dgm:t>
    </dgm:pt>
    <dgm:pt modelId="{CD194DAF-0C84-41F3-9A27-19C05867F47F}" type="sibTrans" cxnId="{E8DF80C1-2E8C-4FD1-A388-958A09B3C861}">
      <dgm:prSet/>
      <dgm:spPr/>
      <dgm:t>
        <a:bodyPr/>
        <a:lstStyle/>
        <a:p>
          <a:endParaRPr lang="en-GB"/>
        </a:p>
      </dgm:t>
    </dgm:pt>
    <dgm:pt modelId="{EA412F8F-0C9A-43E3-9EA9-A08FA2EC0EEF}" type="parTrans" cxnId="{E8DF80C1-2E8C-4FD1-A388-958A09B3C861}">
      <dgm:prSet/>
      <dgm:spPr/>
      <dgm:t>
        <a:bodyPr/>
        <a:lstStyle/>
        <a:p>
          <a:endParaRPr lang="en-GB"/>
        </a:p>
      </dgm:t>
    </dgm:pt>
    <dgm:pt modelId="{D09E6F34-B1A5-48B0-BFF5-076B2794E786}" type="sibTrans" cxnId="{1FEED6D0-080F-4D09-81EE-06BD20174DB5}">
      <dgm:prSet/>
      <dgm:spPr/>
      <dgm:t>
        <a:bodyPr/>
        <a:lstStyle/>
        <a:p>
          <a:endParaRPr lang="en-GB"/>
        </a:p>
      </dgm:t>
    </dgm:pt>
    <dgm:pt modelId="{81C36F11-D606-41D8-AD7A-717DDFE1C5C4}" type="parTrans" cxnId="{1FEED6D0-080F-4D09-81EE-06BD20174DB5}">
      <dgm:prSet/>
      <dgm:spPr/>
      <dgm:t>
        <a:bodyPr/>
        <a:lstStyle/>
        <a:p>
          <a:endParaRPr lang="en-GB"/>
        </a:p>
      </dgm:t>
    </dgm:pt>
    <dgm:pt modelId="{220F71A1-1B93-4E1C-8B08-705ED2048486}" type="sibTrans" cxnId="{138AC075-15FC-45F3-82C9-46F211EFEDB8}">
      <dgm:prSet/>
      <dgm:spPr/>
      <dgm:t>
        <a:bodyPr/>
        <a:lstStyle/>
        <a:p>
          <a:endParaRPr lang="en-GB"/>
        </a:p>
      </dgm:t>
    </dgm:pt>
    <dgm:pt modelId="{5C8D75D0-38CB-4FF0-A16E-E6F9265FC526}" type="parTrans" cxnId="{138AC075-15FC-45F3-82C9-46F211EFEDB8}">
      <dgm:prSet/>
      <dgm:spPr/>
      <dgm:t>
        <a:bodyPr/>
        <a:lstStyle/>
        <a:p>
          <a:endParaRPr lang="en-GB"/>
        </a:p>
      </dgm:t>
    </dgm:pt>
    <dgm:pt modelId="{D087B90B-7695-425B-A7DC-2EEDA6B2AA03}" type="sibTrans" cxnId="{97E8E5CB-BC62-465A-A5E2-C1CE9D37D171}">
      <dgm:prSet/>
      <dgm:spPr/>
      <dgm:t>
        <a:bodyPr/>
        <a:lstStyle/>
        <a:p>
          <a:endParaRPr lang="en-GB"/>
        </a:p>
      </dgm:t>
    </dgm:pt>
    <dgm:pt modelId="{4CCA990E-580E-4135-AEC7-0B2520C7D3B6}" type="parTrans" cxnId="{97E8E5CB-BC62-465A-A5E2-C1CE9D37D171}">
      <dgm:prSet/>
      <dgm:spPr/>
      <dgm:t>
        <a:bodyPr/>
        <a:lstStyle/>
        <a:p>
          <a:endParaRPr lang="en-GB"/>
        </a:p>
      </dgm:t>
    </dgm:pt>
    <dgm:pt modelId="{2C0D1433-53D7-42A7-9BCA-A18841882A45}" type="sibTrans" cxnId="{AF7E627E-2609-4902-A2CB-41B00D94E1B9}">
      <dgm:prSet/>
      <dgm:spPr/>
      <dgm:t>
        <a:bodyPr/>
        <a:lstStyle/>
        <a:p>
          <a:endParaRPr lang="en-GB"/>
        </a:p>
      </dgm:t>
    </dgm:pt>
    <dgm:pt modelId="{F1C73CEA-B8A0-45D1-9A0D-FA15DB8FD25F}" type="parTrans" cxnId="{AF7E627E-2609-4902-A2CB-41B00D94E1B9}">
      <dgm:prSet/>
      <dgm:spPr/>
      <dgm:t>
        <a:bodyPr/>
        <a:lstStyle/>
        <a:p>
          <a:endParaRPr lang="en-GB"/>
        </a:p>
      </dgm:t>
    </dgm:pt>
    <dgm:pt modelId="{5CE87062-8252-4464-B730-8B0B20A85E47}" type="sibTrans" cxnId="{8D0DD244-ACA7-4439-8AAB-5E82B1E1D184}">
      <dgm:prSet/>
      <dgm:spPr/>
      <dgm:t>
        <a:bodyPr/>
        <a:lstStyle/>
        <a:p>
          <a:endParaRPr lang="en-GB"/>
        </a:p>
      </dgm:t>
    </dgm:pt>
    <dgm:pt modelId="{2AA73362-DA38-4577-8037-48C6EC9D49AB}" type="parTrans" cxnId="{8D0DD244-ACA7-4439-8AAB-5E82B1E1D184}">
      <dgm:prSet/>
      <dgm:spPr/>
      <dgm:t>
        <a:bodyPr/>
        <a:lstStyle/>
        <a:p>
          <a:endParaRPr lang="en-GB"/>
        </a:p>
      </dgm:t>
    </dgm:pt>
    <dgm:pt modelId="{0D28C1ED-D229-4E17-9449-4A1979375BA9}" type="sibTrans" cxnId="{769BF7F4-2195-4C98-87EC-6CAD60F19A34}">
      <dgm:prSet/>
      <dgm:spPr/>
      <dgm:t>
        <a:bodyPr/>
        <a:lstStyle/>
        <a:p>
          <a:endParaRPr lang="en-GB"/>
        </a:p>
      </dgm:t>
    </dgm:pt>
    <dgm:pt modelId="{8925934F-0486-4599-AC7D-F30C4F4E63DA}" type="parTrans" cxnId="{769BF7F4-2195-4C98-87EC-6CAD60F19A34}">
      <dgm:prSet/>
      <dgm:spPr/>
      <dgm:t>
        <a:bodyPr/>
        <a:lstStyle/>
        <a:p>
          <a:endParaRPr lang="en-GB"/>
        </a:p>
      </dgm:t>
    </dgm:pt>
    <dgm:pt modelId="{8D5D3D57-6AD7-402A-9E24-7CBC9B3EE15D}" type="sibTrans" cxnId="{D6B8E182-B5C5-46A3-9E23-C124B66DB916}">
      <dgm:prSet/>
      <dgm:spPr/>
      <dgm:t>
        <a:bodyPr/>
        <a:lstStyle/>
        <a:p>
          <a:endParaRPr lang="en-GB"/>
        </a:p>
      </dgm:t>
    </dgm:pt>
    <dgm:pt modelId="{D8EE430C-B4FB-4920-9596-84CDBF50152B}" type="parTrans" cxnId="{D6B8E182-B5C5-46A3-9E23-C124B66DB916}">
      <dgm:prSet/>
      <dgm:spPr/>
      <dgm:t>
        <a:bodyPr/>
        <a:lstStyle/>
        <a:p>
          <a:endParaRPr lang="en-GB"/>
        </a:p>
      </dgm:t>
    </dgm:pt>
    <dgm:pt modelId="{07FDEB23-34BD-4AD1-88E8-A3C2F9DD7E21}" type="sibTrans" cxnId="{B3F2228C-E02B-4492-B4FD-137D60A8A2FC}">
      <dgm:prSet/>
      <dgm:spPr/>
      <dgm:t>
        <a:bodyPr/>
        <a:lstStyle/>
        <a:p>
          <a:endParaRPr lang="en-GB"/>
        </a:p>
      </dgm:t>
    </dgm:pt>
    <dgm:pt modelId="{A9AE8B6A-980B-428A-A022-2BF5EF5F644F}" type="parTrans" cxnId="{B3F2228C-E02B-4492-B4FD-137D60A8A2FC}">
      <dgm:prSet/>
      <dgm:spPr/>
      <dgm:t>
        <a:bodyPr/>
        <a:lstStyle/>
        <a:p>
          <a:endParaRPr lang="en-GB"/>
        </a:p>
      </dgm:t>
    </dgm:pt>
    <dgm:pt modelId="{F032F669-853B-4458-8A0D-A25F065BC5A5}">
      <dgm:prSet phldrT="[Text]"/>
      <dgm:spPr/>
      <dgm:t>
        <a:bodyPr/>
        <a:lstStyle/>
        <a:p>
          <a:r>
            <a:rPr lang="en-GB"/>
            <a:t>Player</a:t>
          </a:r>
        </a:p>
      </dgm:t>
    </dgm:pt>
    <dgm:pt modelId="{B94EB687-91AE-4485-86A1-9D7EF2FF8BDB}" type="sibTrans" cxnId="{D8AC3408-EE3A-44A1-AADD-97239AADDDDE}">
      <dgm:prSet/>
      <dgm:spPr/>
      <dgm:t>
        <a:bodyPr/>
        <a:lstStyle/>
        <a:p>
          <a:endParaRPr lang="en-GB"/>
        </a:p>
      </dgm:t>
    </dgm:pt>
    <dgm:pt modelId="{18F80127-56FA-46E8-8E8B-A8E2F6B187A9}" type="parTrans" cxnId="{D8AC3408-EE3A-44A1-AADD-97239AADDDDE}">
      <dgm:prSet/>
      <dgm:spPr/>
      <dgm:t>
        <a:bodyPr/>
        <a:lstStyle/>
        <a:p>
          <a:endParaRPr lang="en-GB"/>
        </a:p>
      </dgm:t>
    </dgm:pt>
    <dgm:pt modelId="{7FD752FD-45C2-4CBB-9AB3-CFA223C0D9BB}" type="sibTrans" cxnId="{EA888E91-B65C-47E4-97D9-F51D8D656D79}">
      <dgm:prSet/>
      <dgm:spPr/>
      <dgm:t>
        <a:bodyPr/>
        <a:lstStyle/>
        <a:p>
          <a:endParaRPr lang="en-GB"/>
        </a:p>
      </dgm:t>
    </dgm:pt>
    <dgm:pt modelId="{AD4A9B8C-B3BF-45C2-B694-AE5DA8D2B6BD}" type="parTrans" cxnId="{EA888E91-B65C-47E4-97D9-F51D8D656D79}">
      <dgm:prSet/>
      <dgm:spPr/>
      <dgm:t>
        <a:bodyPr/>
        <a:lstStyle/>
        <a:p>
          <a:endParaRPr lang="en-GB"/>
        </a:p>
      </dgm:t>
    </dgm:pt>
    <dgm:pt modelId="{DFDC66F3-5837-43C4-BFF0-18298FAAC77E}" type="sibTrans" cxnId="{0EC2EA3E-7055-4AA9-88F2-54157F20A005}">
      <dgm:prSet/>
      <dgm:spPr/>
      <dgm:t>
        <a:bodyPr/>
        <a:lstStyle/>
        <a:p>
          <a:endParaRPr lang="en-GB"/>
        </a:p>
      </dgm:t>
    </dgm:pt>
    <dgm:pt modelId="{92A78C92-0D98-4897-885F-46AA0E73B08C}" type="parTrans" cxnId="{0EC2EA3E-7055-4AA9-88F2-54157F20A005}">
      <dgm:prSet/>
      <dgm:spPr/>
      <dgm:t>
        <a:bodyPr/>
        <a:lstStyle/>
        <a:p>
          <a:endParaRPr lang="en-GB"/>
        </a:p>
      </dgm:t>
    </dgm:pt>
    <dgm:pt modelId="{8BF1CDE4-6FFB-46A1-8F00-F6E43E80D933}">
      <dgm:prSet/>
      <dgm:spPr/>
      <dgm:t>
        <a:bodyPr/>
        <a:lstStyle/>
        <a:p>
          <a:r>
            <a:rPr lang="en-GB"/>
            <a:t>Player(int, int, int, int, int, int,  int, int , int, int, weapon*, int, armor*, int)</a:t>
          </a:r>
        </a:p>
      </dgm:t>
    </dgm:pt>
    <dgm:pt modelId="{AEA5A093-09F9-41F0-BC65-55BD7375471E}" type="parTrans" cxnId="{40A692DA-8909-4BFD-A3E3-9E64B1D2E4EB}">
      <dgm:prSet/>
      <dgm:spPr/>
      <dgm:t>
        <a:bodyPr/>
        <a:lstStyle/>
        <a:p>
          <a:endParaRPr lang="en-GB"/>
        </a:p>
      </dgm:t>
    </dgm:pt>
    <dgm:pt modelId="{D901B448-7FAF-4ECB-806F-C04E51E024C8}" type="sibTrans" cxnId="{40A692DA-8909-4BFD-A3E3-9E64B1D2E4EB}">
      <dgm:prSet/>
      <dgm:spPr/>
      <dgm:t>
        <a:bodyPr/>
        <a:lstStyle/>
        <a:p>
          <a:endParaRPr lang="en-GB"/>
        </a:p>
      </dgm:t>
    </dgm:pt>
    <dgm:pt modelId="{AEBD8B02-87ED-440A-BD8F-9746F031CC1D}">
      <dgm:prSet/>
      <dgm:spPr/>
      <dgm:t>
        <a:bodyPr/>
        <a:lstStyle/>
        <a:p>
          <a:r>
            <a:rPr lang="en-GB"/>
            <a:t>weapon (Weapon)</a:t>
          </a:r>
        </a:p>
      </dgm:t>
    </dgm:pt>
    <dgm:pt modelId="{7A7616F1-EADD-42D1-BE74-71620EA7B98D}" type="parTrans" cxnId="{75AF74B7-5977-4771-AADD-B50CC119B2B7}">
      <dgm:prSet/>
      <dgm:spPr/>
      <dgm:t>
        <a:bodyPr/>
        <a:lstStyle/>
        <a:p>
          <a:endParaRPr lang="en-GB"/>
        </a:p>
      </dgm:t>
    </dgm:pt>
    <dgm:pt modelId="{1DF6080B-171D-42E0-B4D3-F8D99F9998C1}" type="sibTrans" cxnId="{75AF74B7-5977-4771-AADD-B50CC119B2B7}">
      <dgm:prSet/>
      <dgm:spPr/>
      <dgm:t>
        <a:bodyPr/>
        <a:lstStyle/>
        <a:p>
          <a:endParaRPr lang="en-GB"/>
        </a:p>
      </dgm:t>
    </dgm:pt>
    <dgm:pt modelId="{DF057619-19A3-4B98-810C-515791DA8F6F}">
      <dgm:prSet/>
      <dgm:spPr/>
      <dgm:t>
        <a:bodyPr/>
        <a:lstStyle/>
        <a:p>
          <a:r>
            <a:rPr lang="en-GB"/>
            <a:t>armor (Armor)</a:t>
          </a:r>
        </a:p>
      </dgm:t>
    </dgm:pt>
    <dgm:pt modelId="{04A7C9EC-062A-467B-8AE5-DEE56F2E3866}" type="parTrans" cxnId="{9CBD9682-010F-4614-9B3A-ECA74347C5A5}">
      <dgm:prSet/>
      <dgm:spPr/>
      <dgm:t>
        <a:bodyPr/>
        <a:lstStyle/>
        <a:p>
          <a:endParaRPr lang="en-GB"/>
        </a:p>
      </dgm:t>
    </dgm:pt>
    <dgm:pt modelId="{70525519-17EB-45F6-AA9B-2211302D22CA}" type="sibTrans" cxnId="{9CBD9682-010F-4614-9B3A-ECA74347C5A5}">
      <dgm:prSet/>
      <dgm:spPr/>
      <dgm:t>
        <a:bodyPr/>
        <a:lstStyle/>
        <a:p>
          <a:endParaRPr lang="en-GB"/>
        </a:p>
      </dgm:t>
    </dgm:pt>
    <dgm:pt modelId="{21144A9D-C795-4682-A90F-2B2B3A001471}">
      <dgm:prSet/>
      <dgm:spPr/>
      <dgm:t>
        <a:bodyPr/>
        <a:lstStyle/>
        <a:p>
          <a:r>
            <a:rPr lang="en-GB"/>
            <a:t>Player() </a:t>
          </a:r>
        </a:p>
      </dgm:t>
    </dgm:pt>
    <dgm:pt modelId="{F50988E0-4EB8-4ED5-8B29-4BA0CD905191}" type="parTrans" cxnId="{B11BA23D-0084-4181-BD81-C446834C0001}">
      <dgm:prSet/>
      <dgm:spPr/>
      <dgm:t>
        <a:bodyPr/>
        <a:lstStyle/>
        <a:p>
          <a:endParaRPr lang="en-GB"/>
        </a:p>
      </dgm:t>
    </dgm:pt>
    <dgm:pt modelId="{044E7C2A-922B-4F11-9F7B-DD5068B84887}" type="sibTrans" cxnId="{B11BA23D-0084-4181-BD81-C446834C0001}">
      <dgm:prSet/>
      <dgm:spPr/>
      <dgm:t>
        <a:bodyPr/>
        <a:lstStyle/>
        <a:p>
          <a:endParaRPr lang="en-GB"/>
        </a:p>
      </dgm:t>
    </dgm:pt>
    <dgm:pt modelId="{22A36C28-BBC2-4007-8A8F-DBBFDCD2CF30}">
      <dgm:prSet/>
      <dgm:spPr/>
      <dgm:t>
        <a:bodyPr/>
        <a:lstStyle/>
        <a:p>
          <a:r>
            <a:rPr lang="en-GB"/>
            <a:t>void SetStatus(int, int , int, int, int, int, int, int)</a:t>
          </a:r>
        </a:p>
      </dgm:t>
    </dgm:pt>
    <dgm:pt modelId="{97AB9553-6813-46FB-A2C4-08C2A8380D42}" type="parTrans" cxnId="{E6650CB0-6E7D-4EC4-84D1-9222AF016993}">
      <dgm:prSet/>
      <dgm:spPr/>
      <dgm:t>
        <a:bodyPr/>
        <a:lstStyle/>
        <a:p>
          <a:endParaRPr lang="en-GB"/>
        </a:p>
      </dgm:t>
    </dgm:pt>
    <dgm:pt modelId="{0D1B1227-9F26-4A45-B217-6DF6A77C59B9}" type="sibTrans" cxnId="{E6650CB0-6E7D-4EC4-84D1-9222AF016993}">
      <dgm:prSet/>
      <dgm:spPr/>
      <dgm:t>
        <a:bodyPr/>
        <a:lstStyle/>
        <a:p>
          <a:endParaRPr lang="en-GB"/>
        </a:p>
      </dgm:t>
    </dgm:pt>
    <dgm:pt modelId="{04CE61BD-58C3-47E9-9845-43A54E646F01}">
      <dgm:prSet/>
      <dgm:spPr/>
      <dgm:t>
        <a:bodyPr/>
        <a:lstStyle/>
        <a:p>
          <a:r>
            <a:rPr lang="en-GB"/>
            <a:t>void JobIncermeter(int, int, int, int, int, int,  int, int , int, int, weapon*, int, armor*, int)</a:t>
          </a:r>
        </a:p>
      </dgm:t>
    </dgm:pt>
    <dgm:pt modelId="{8131617B-DB28-4DCC-823B-BC47CC376BE1}" type="parTrans" cxnId="{D1A1F8E5-8279-467C-8552-2FEFF999F947}">
      <dgm:prSet/>
      <dgm:spPr/>
      <dgm:t>
        <a:bodyPr/>
        <a:lstStyle/>
        <a:p>
          <a:endParaRPr lang="en-GB"/>
        </a:p>
      </dgm:t>
    </dgm:pt>
    <dgm:pt modelId="{03DC243E-D7C4-41B9-B8F8-DC8E57AFC4BE}" type="sibTrans" cxnId="{D1A1F8E5-8279-467C-8552-2FEFF999F947}">
      <dgm:prSet/>
      <dgm:spPr/>
      <dgm:t>
        <a:bodyPr/>
        <a:lstStyle/>
        <a:p>
          <a:endParaRPr lang="en-GB"/>
        </a:p>
      </dgm:t>
    </dgm:pt>
    <dgm:pt modelId="{6FB5F826-E184-4DD4-AAE1-9E7B5C7E720B}">
      <dgm:prSet/>
      <dgm:spPr/>
      <dgm:t>
        <a:bodyPr/>
        <a:lstStyle/>
        <a:p>
          <a:r>
            <a:rPr lang="en-GB"/>
            <a:t>Setters</a:t>
          </a:r>
        </a:p>
      </dgm:t>
    </dgm:pt>
    <dgm:pt modelId="{B125850D-0A81-469C-84B0-C410C21006CF}" type="parTrans" cxnId="{4CB2132E-2F50-41F3-8118-504C4E5088A4}">
      <dgm:prSet/>
      <dgm:spPr/>
      <dgm:t>
        <a:bodyPr/>
        <a:lstStyle/>
        <a:p>
          <a:endParaRPr lang="en-GB"/>
        </a:p>
      </dgm:t>
    </dgm:pt>
    <dgm:pt modelId="{2A16278F-2AC0-45BE-8CB3-F32A3D3B5277}" type="sibTrans" cxnId="{4CB2132E-2F50-41F3-8118-504C4E5088A4}">
      <dgm:prSet/>
      <dgm:spPr/>
      <dgm:t>
        <a:bodyPr/>
        <a:lstStyle/>
        <a:p>
          <a:endParaRPr lang="en-GB"/>
        </a:p>
      </dgm:t>
    </dgm:pt>
    <dgm:pt modelId="{51F489F2-67E3-4E0E-A532-1A481112CBA1}">
      <dgm:prSet/>
      <dgm:spPr/>
      <dgm:t>
        <a:bodyPr/>
        <a:lstStyle/>
        <a:p>
          <a:r>
            <a:rPr lang="en-GB"/>
            <a:t>Getters</a:t>
          </a:r>
        </a:p>
      </dgm:t>
    </dgm:pt>
    <dgm:pt modelId="{912B3793-5DC0-44E9-B877-B4E0DB2C331A}" type="parTrans" cxnId="{54392DC4-4278-4031-95C6-0EEEBD372757}">
      <dgm:prSet/>
      <dgm:spPr/>
      <dgm:t>
        <a:bodyPr/>
        <a:lstStyle/>
        <a:p>
          <a:endParaRPr lang="en-GB"/>
        </a:p>
      </dgm:t>
    </dgm:pt>
    <dgm:pt modelId="{3EB7886B-5E74-48DD-B3A5-A8B625B1DDA4}" type="sibTrans" cxnId="{54392DC4-4278-4031-95C6-0EEEBD372757}">
      <dgm:prSet/>
      <dgm:spPr/>
      <dgm:t>
        <a:bodyPr/>
        <a:lstStyle/>
        <a:p>
          <a:endParaRPr lang="en-GB"/>
        </a:p>
      </dgm:t>
    </dgm:pt>
    <dgm:pt modelId="{C3410382-135F-479F-B5E9-B2866EF0BAD9}">
      <dgm:prSet/>
      <dgm:spPr/>
      <dgm:t>
        <a:bodyPr/>
        <a:lstStyle/>
        <a:p>
          <a:r>
            <a:rPr lang="en-GB"/>
            <a:t>void Leveling(int)</a:t>
          </a:r>
        </a:p>
      </dgm:t>
    </dgm:pt>
    <dgm:pt modelId="{02E4E4AF-E951-4FA9-B045-3A08693633AF}" type="parTrans" cxnId="{284D5CF0-007D-459E-8C25-B3A75F2A4296}">
      <dgm:prSet/>
      <dgm:spPr/>
      <dgm:t>
        <a:bodyPr/>
        <a:lstStyle/>
        <a:p>
          <a:endParaRPr lang="en-GB"/>
        </a:p>
      </dgm:t>
    </dgm:pt>
    <dgm:pt modelId="{382E7E16-2088-4262-A3E8-8C1D6050A4F4}" type="sibTrans" cxnId="{284D5CF0-007D-459E-8C25-B3A75F2A4296}">
      <dgm:prSet/>
      <dgm:spPr/>
      <dgm:t>
        <a:bodyPr/>
        <a:lstStyle/>
        <a:p>
          <a:endParaRPr lang="en-GB"/>
        </a:p>
      </dgm:t>
    </dgm:pt>
    <dgm:pt modelId="{E8C9556D-5827-4C11-8B56-E22C8426E9F1}" type="pres">
      <dgm:prSet presAssocID="{CE882F38-4F46-426B-A40A-8963B2734907}" presName="hierChild1" presStyleCnt="0">
        <dgm:presLayoutVars>
          <dgm:orgChart val="1"/>
          <dgm:chPref val="1"/>
          <dgm:dir/>
          <dgm:animOne val="branch"/>
          <dgm:animLvl val="lvl"/>
          <dgm:resizeHandles/>
        </dgm:presLayoutVars>
      </dgm:prSet>
      <dgm:spPr/>
      <dgm:t>
        <a:bodyPr/>
        <a:lstStyle/>
        <a:p>
          <a:endParaRPr lang="en-GB"/>
        </a:p>
      </dgm:t>
    </dgm:pt>
    <dgm:pt modelId="{D474461A-8C44-46A8-BB77-264164C9A105}" type="pres">
      <dgm:prSet presAssocID="{F032F669-853B-4458-8A0D-A25F065BC5A5}" presName="hierRoot1" presStyleCnt="0">
        <dgm:presLayoutVars>
          <dgm:hierBranch val="init"/>
        </dgm:presLayoutVars>
      </dgm:prSet>
      <dgm:spPr/>
    </dgm:pt>
    <dgm:pt modelId="{CFAE4486-EFF7-49C2-A0B2-8B5379F29DCF}" type="pres">
      <dgm:prSet presAssocID="{F032F669-853B-4458-8A0D-A25F065BC5A5}" presName="rootComposite1" presStyleCnt="0"/>
      <dgm:spPr/>
    </dgm:pt>
    <dgm:pt modelId="{E20EBDBE-8EFC-4997-B57F-2FD548E45AF7}" type="pres">
      <dgm:prSet presAssocID="{F032F669-853B-4458-8A0D-A25F065BC5A5}" presName="rootText1" presStyleLbl="node0" presStyleIdx="0" presStyleCnt="1">
        <dgm:presLayoutVars>
          <dgm:chPref val="3"/>
        </dgm:presLayoutVars>
      </dgm:prSet>
      <dgm:spPr/>
      <dgm:t>
        <a:bodyPr/>
        <a:lstStyle/>
        <a:p>
          <a:endParaRPr lang="en-GB"/>
        </a:p>
      </dgm:t>
    </dgm:pt>
    <dgm:pt modelId="{96E3D5BF-BAF5-483E-BD16-87819D0EB228}" type="pres">
      <dgm:prSet presAssocID="{F032F669-853B-4458-8A0D-A25F065BC5A5}" presName="rootConnector1" presStyleLbl="node1" presStyleIdx="0" presStyleCnt="0"/>
      <dgm:spPr/>
      <dgm:t>
        <a:bodyPr/>
        <a:lstStyle/>
        <a:p>
          <a:endParaRPr lang="en-GB"/>
        </a:p>
      </dgm:t>
    </dgm:pt>
    <dgm:pt modelId="{A0712B46-B1FF-4969-8C08-32BEF2D16661}" type="pres">
      <dgm:prSet presAssocID="{F032F669-853B-4458-8A0D-A25F065BC5A5}" presName="hierChild2" presStyleCnt="0"/>
      <dgm:spPr/>
    </dgm:pt>
    <dgm:pt modelId="{CF000B6D-BCEC-4414-92AE-1ADDEEFBF76A}" type="pres">
      <dgm:prSet presAssocID="{92A78C92-0D98-4897-885F-46AA0E73B08C}" presName="Name37" presStyleLbl="parChTrans1D2" presStyleIdx="0" presStyleCnt="2"/>
      <dgm:spPr/>
      <dgm:t>
        <a:bodyPr/>
        <a:lstStyle/>
        <a:p>
          <a:endParaRPr lang="en-GB"/>
        </a:p>
      </dgm:t>
    </dgm:pt>
    <dgm:pt modelId="{2F3745C9-CFC4-447F-917E-0869B977689E}" type="pres">
      <dgm:prSet presAssocID="{63CFBF83-3A58-48D8-B073-ED0FF437973C}" presName="hierRoot2" presStyleCnt="0">
        <dgm:presLayoutVars>
          <dgm:hierBranch val="l"/>
        </dgm:presLayoutVars>
      </dgm:prSet>
      <dgm:spPr/>
    </dgm:pt>
    <dgm:pt modelId="{4E94EEF3-B4F5-4567-BE18-CC383A2E98C5}" type="pres">
      <dgm:prSet presAssocID="{63CFBF83-3A58-48D8-B073-ED0FF437973C}" presName="rootComposite" presStyleCnt="0"/>
      <dgm:spPr/>
    </dgm:pt>
    <dgm:pt modelId="{2DFB23AB-5202-4A14-8A60-1C19BBE730B4}" type="pres">
      <dgm:prSet presAssocID="{63CFBF83-3A58-48D8-B073-ED0FF437973C}" presName="rootText" presStyleLbl="node2" presStyleIdx="0" presStyleCnt="2">
        <dgm:presLayoutVars>
          <dgm:chPref val="3"/>
        </dgm:presLayoutVars>
      </dgm:prSet>
      <dgm:spPr/>
      <dgm:t>
        <a:bodyPr/>
        <a:lstStyle/>
        <a:p>
          <a:endParaRPr lang="en-GB"/>
        </a:p>
      </dgm:t>
    </dgm:pt>
    <dgm:pt modelId="{2832047B-C2EB-4D0B-A436-3BDA4D3DEE30}" type="pres">
      <dgm:prSet presAssocID="{63CFBF83-3A58-48D8-B073-ED0FF437973C}" presName="rootConnector" presStyleLbl="node2" presStyleIdx="0" presStyleCnt="2"/>
      <dgm:spPr/>
      <dgm:t>
        <a:bodyPr/>
        <a:lstStyle/>
        <a:p>
          <a:endParaRPr lang="en-GB"/>
        </a:p>
      </dgm:t>
    </dgm:pt>
    <dgm:pt modelId="{D5D24A8A-C693-481E-A966-B006C7A01963}" type="pres">
      <dgm:prSet presAssocID="{63CFBF83-3A58-48D8-B073-ED0FF437973C}" presName="hierChild4" presStyleCnt="0"/>
      <dgm:spPr/>
    </dgm:pt>
    <dgm:pt modelId="{DC20CFA3-0617-47CB-9086-1E70926325CE}" type="pres">
      <dgm:prSet presAssocID="{A9AE8B6A-980B-428A-A022-2BF5EF5F644F}" presName="Name50" presStyleLbl="parChTrans1D3" presStyleIdx="0" presStyleCnt="23"/>
      <dgm:spPr/>
      <dgm:t>
        <a:bodyPr/>
        <a:lstStyle/>
        <a:p>
          <a:endParaRPr lang="en-GB"/>
        </a:p>
      </dgm:t>
    </dgm:pt>
    <dgm:pt modelId="{D00069BA-BBEC-4321-BA28-BE440CEBB0EA}" type="pres">
      <dgm:prSet presAssocID="{9CBEA127-9D1A-4C4C-9328-D86ED620B493}" presName="hierRoot2" presStyleCnt="0">
        <dgm:presLayoutVars>
          <dgm:hierBranch val="init"/>
        </dgm:presLayoutVars>
      </dgm:prSet>
      <dgm:spPr/>
    </dgm:pt>
    <dgm:pt modelId="{30C7745A-5CD4-4D7B-A4F8-16A61B3F6612}" type="pres">
      <dgm:prSet presAssocID="{9CBEA127-9D1A-4C4C-9328-D86ED620B493}" presName="rootComposite" presStyleCnt="0"/>
      <dgm:spPr/>
    </dgm:pt>
    <dgm:pt modelId="{A444560E-2376-4001-BF58-3E202B1746E9}" type="pres">
      <dgm:prSet presAssocID="{9CBEA127-9D1A-4C4C-9328-D86ED620B493}" presName="rootText" presStyleLbl="node3" presStyleIdx="0" presStyleCnt="23">
        <dgm:presLayoutVars>
          <dgm:chPref val="3"/>
        </dgm:presLayoutVars>
      </dgm:prSet>
      <dgm:spPr/>
      <dgm:t>
        <a:bodyPr/>
        <a:lstStyle/>
        <a:p>
          <a:endParaRPr lang="en-GB"/>
        </a:p>
      </dgm:t>
    </dgm:pt>
    <dgm:pt modelId="{B628D1CD-5E6E-40F7-96C0-736047A84048}" type="pres">
      <dgm:prSet presAssocID="{9CBEA127-9D1A-4C4C-9328-D86ED620B493}" presName="rootConnector" presStyleLbl="node3" presStyleIdx="0" presStyleCnt="23"/>
      <dgm:spPr/>
      <dgm:t>
        <a:bodyPr/>
        <a:lstStyle/>
        <a:p>
          <a:endParaRPr lang="en-GB"/>
        </a:p>
      </dgm:t>
    </dgm:pt>
    <dgm:pt modelId="{537B38E1-3185-483F-BF82-6ADBE1016542}" type="pres">
      <dgm:prSet presAssocID="{9CBEA127-9D1A-4C4C-9328-D86ED620B493}" presName="hierChild4" presStyleCnt="0"/>
      <dgm:spPr/>
    </dgm:pt>
    <dgm:pt modelId="{3A8BD62F-8616-444A-A0BA-4A64FF52BF58}" type="pres">
      <dgm:prSet presAssocID="{9CBEA127-9D1A-4C4C-9328-D86ED620B493}" presName="hierChild5" presStyleCnt="0"/>
      <dgm:spPr/>
    </dgm:pt>
    <dgm:pt modelId="{BC0CC135-FC45-46DF-8ECC-77318FDFAED5}" type="pres">
      <dgm:prSet presAssocID="{D8EE430C-B4FB-4920-9596-84CDBF50152B}" presName="Name50" presStyleLbl="parChTrans1D3" presStyleIdx="1" presStyleCnt="23"/>
      <dgm:spPr/>
      <dgm:t>
        <a:bodyPr/>
        <a:lstStyle/>
        <a:p>
          <a:endParaRPr lang="en-GB"/>
        </a:p>
      </dgm:t>
    </dgm:pt>
    <dgm:pt modelId="{07D0E13D-C65B-43A6-9123-936C14A8D3B5}" type="pres">
      <dgm:prSet presAssocID="{DD94703D-F6BD-45FC-91BD-702CEDB00503}" presName="hierRoot2" presStyleCnt="0">
        <dgm:presLayoutVars>
          <dgm:hierBranch val="init"/>
        </dgm:presLayoutVars>
      </dgm:prSet>
      <dgm:spPr/>
    </dgm:pt>
    <dgm:pt modelId="{55C2C9B7-0408-4241-B79F-5C7FF6599B3C}" type="pres">
      <dgm:prSet presAssocID="{DD94703D-F6BD-45FC-91BD-702CEDB00503}" presName="rootComposite" presStyleCnt="0"/>
      <dgm:spPr/>
    </dgm:pt>
    <dgm:pt modelId="{475F3FB8-1444-4570-8812-03A39045456C}" type="pres">
      <dgm:prSet presAssocID="{DD94703D-F6BD-45FC-91BD-702CEDB00503}" presName="rootText" presStyleLbl="node3" presStyleIdx="1" presStyleCnt="23">
        <dgm:presLayoutVars>
          <dgm:chPref val="3"/>
        </dgm:presLayoutVars>
      </dgm:prSet>
      <dgm:spPr/>
      <dgm:t>
        <a:bodyPr/>
        <a:lstStyle/>
        <a:p>
          <a:endParaRPr lang="en-GB"/>
        </a:p>
      </dgm:t>
    </dgm:pt>
    <dgm:pt modelId="{21EA1E32-F0B3-4DBF-AC1D-99D2F6E4AEF1}" type="pres">
      <dgm:prSet presAssocID="{DD94703D-F6BD-45FC-91BD-702CEDB00503}" presName="rootConnector" presStyleLbl="node3" presStyleIdx="1" presStyleCnt="23"/>
      <dgm:spPr/>
      <dgm:t>
        <a:bodyPr/>
        <a:lstStyle/>
        <a:p>
          <a:endParaRPr lang="en-GB"/>
        </a:p>
      </dgm:t>
    </dgm:pt>
    <dgm:pt modelId="{F6ADA0A5-CC3E-46BF-927D-83D1F4C75F2A}" type="pres">
      <dgm:prSet presAssocID="{DD94703D-F6BD-45FC-91BD-702CEDB00503}" presName="hierChild4" presStyleCnt="0"/>
      <dgm:spPr/>
    </dgm:pt>
    <dgm:pt modelId="{3DF6B25F-8F4E-4B47-B1FA-A18134EBDD6B}" type="pres">
      <dgm:prSet presAssocID="{DD94703D-F6BD-45FC-91BD-702CEDB00503}" presName="hierChild5" presStyleCnt="0"/>
      <dgm:spPr/>
    </dgm:pt>
    <dgm:pt modelId="{B8EC1484-D76C-4EC5-B826-C880EEA6E59B}" type="pres">
      <dgm:prSet presAssocID="{8925934F-0486-4599-AC7D-F30C4F4E63DA}" presName="Name50" presStyleLbl="parChTrans1D3" presStyleIdx="2" presStyleCnt="23"/>
      <dgm:spPr/>
      <dgm:t>
        <a:bodyPr/>
        <a:lstStyle/>
        <a:p>
          <a:endParaRPr lang="en-GB"/>
        </a:p>
      </dgm:t>
    </dgm:pt>
    <dgm:pt modelId="{B0376538-9620-47AC-934B-A12361A38B34}" type="pres">
      <dgm:prSet presAssocID="{650D91BA-E259-4515-865E-309D4804994B}" presName="hierRoot2" presStyleCnt="0">
        <dgm:presLayoutVars>
          <dgm:hierBranch val="init"/>
        </dgm:presLayoutVars>
      </dgm:prSet>
      <dgm:spPr/>
    </dgm:pt>
    <dgm:pt modelId="{9FAB117C-7A28-451B-85C2-3A89DED3351E}" type="pres">
      <dgm:prSet presAssocID="{650D91BA-E259-4515-865E-309D4804994B}" presName="rootComposite" presStyleCnt="0"/>
      <dgm:spPr/>
    </dgm:pt>
    <dgm:pt modelId="{60CB89C1-D95E-4D6D-B51E-2DBF2D3627B6}" type="pres">
      <dgm:prSet presAssocID="{650D91BA-E259-4515-865E-309D4804994B}" presName="rootText" presStyleLbl="node3" presStyleIdx="2" presStyleCnt="23">
        <dgm:presLayoutVars>
          <dgm:chPref val="3"/>
        </dgm:presLayoutVars>
      </dgm:prSet>
      <dgm:spPr/>
      <dgm:t>
        <a:bodyPr/>
        <a:lstStyle/>
        <a:p>
          <a:endParaRPr lang="en-GB"/>
        </a:p>
      </dgm:t>
    </dgm:pt>
    <dgm:pt modelId="{CDF627C1-8760-4D26-9A7A-13AC83CEA8CC}" type="pres">
      <dgm:prSet presAssocID="{650D91BA-E259-4515-865E-309D4804994B}" presName="rootConnector" presStyleLbl="node3" presStyleIdx="2" presStyleCnt="23"/>
      <dgm:spPr/>
      <dgm:t>
        <a:bodyPr/>
        <a:lstStyle/>
        <a:p>
          <a:endParaRPr lang="en-GB"/>
        </a:p>
      </dgm:t>
    </dgm:pt>
    <dgm:pt modelId="{04E24C50-66C6-4DD0-91E2-71DA3DA5E44D}" type="pres">
      <dgm:prSet presAssocID="{650D91BA-E259-4515-865E-309D4804994B}" presName="hierChild4" presStyleCnt="0"/>
      <dgm:spPr/>
    </dgm:pt>
    <dgm:pt modelId="{83425AA6-DA06-4DC0-81BA-DFE354AAE55F}" type="pres">
      <dgm:prSet presAssocID="{650D91BA-E259-4515-865E-309D4804994B}" presName="hierChild5" presStyleCnt="0"/>
      <dgm:spPr/>
    </dgm:pt>
    <dgm:pt modelId="{68138F79-A8BE-4EA8-813E-0C2F49D1C875}" type="pres">
      <dgm:prSet presAssocID="{2AA73362-DA38-4577-8037-48C6EC9D49AB}" presName="Name50" presStyleLbl="parChTrans1D3" presStyleIdx="3" presStyleCnt="23"/>
      <dgm:spPr/>
      <dgm:t>
        <a:bodyPr/>
        <a:lstStyle/>
        <a:p>
          <a:endParaRPr lang="en-GB"/>
        </a:p>
      </dgm:t>
    </dgm:pt>
    <dgm:pt modelId="{BBE9750B-29AA-49AD-8B96-B2D9BBF1FE78}" type="pres">
      <dgm:prSet presAssocID="{1EE0AEE7-D8D3-4525-992D-AAFD4BFD41F4}" presName="hierRoot2" presStyleCnt="0">
        <dgm:presLayoutVars>
          <dgm:hierBranch val="init"/>
        </dgm:presLayoutVars>
      </dgm:prSet>
      <dgm:spPr/>
    </dgm:pt>
    <dgm:pt modelId="{5418613D-D55A-4814-A701-1EA02B0BAF02}" type="pres">
      <dgm:prSet presAssocID="{1EE0AEE7-D8D3-4525-992D-AAFD4BFD41F4}" presName="rootComposite" presStyleCnt="0"/>
      <dgm:spPr/>
    </dgm:pt>
    <dgm:pt modelId="{8D0A285A-2EDE-488E-97FF-9B87533CC2C3}" type="pres">
      <dgm:prSet presAssocID="{1EE0AEE7-D8D3-4525-992D-AAFD4BFD41F4}" presName="rootText" presStyleLbl="node3" presStyleIdx="3" presStyleCnt="23">
        <dgm:presLayoutVars>
          <dgm:chPref val="3"/>
        </dgm:presLayoutVars>
      </dgm:prSet>
      <dgm:spPr/>
      <dgm:t>
        <a:bodyPr/>
        <a:lstStyle/>
        <a:p>
          <a:endParaRPr lang="en-GB"/>
        </a:p>
      </dgm:t>
    </dgm:pt>
    <dgm:pt modelId="{1BBC47BA-15BF-43EB-9D6B-F0845EFDB9E4}" type="pres">
      <dgm:prSet presAssocID="{1EE0AEE7-D8D3-4525-992D-AAFD4BFD41F4}" presName="rootConnector" presStyleLbl="node3" presStyleIdx="3" presStyleCnt="23"/>
      <dgm:spPr/>
      <dgm:t>
        <a:bodyPr/>
        <a:lstStyle/>
        <a:p>
          <a:endParaRPr lang="en-GB"/>
        </a:p>
      </dgm:t>
    </dgm:pt>
    <dgm:pt modelId="{4F589314-063A-488F-8A41-1142A874C3D5}" type="pres">
      <dgm:prSet presAssocID="{1EE0AEE7-D8D3-4525-992D-AAFD4BFD41F4}" presName="hierChild4" presStyleCnt="0"/>
      <dgm:spPr/>
    </dgm:pt>
    <dgm:pt modelId="{12E1DECA-EED8-4EAC-BB66-A356EE7A5A6A}" type="pres">
      <dgm:prSet presAssocID="{1EE0AEE7-D8D3-4525-992D-AAFD4BFD41F4}" presName="hierChild5" presStyleCnt="0"/>
      <dgm:spPr/>
    </dgm:pt>
    <dgm:pt modelId="{ABCD1DD2-9A2A-4DC0-B502-40F3EDA66048}" type="pres">
      <dgm:prSet presAssocID="{F1C73CEA-B8A0-45D1-9A0D-FA15DB8FD25F}" presName="Name50" presStyleLbl="parChTrans1D3" presStyleIdx="4" presStyleCnt="23"/>
      <dgm:spPr/>
      <dgm:t>
        <a:bodyPr/>
        <a:lstStyle/>
        <a:p>
          <a:endParaRPr lang="en-GB"/>
        </a:p>
      </dgm:t>
    </dgm:pt>
    <dgm:pt modelId="{55F4ED6B-94BF-4E6A-B411-4203D3578FD8}" type="pres">
      <dgm:prSet presAssocID="{2E6FAB2E-D67A-4B65-9CA7-01A41B458274}" presName="hierRoot2" presStyleCnt="0">
        <dgm:presLayoutVars>
          <dgm:hierBranch val="init"/>
        </dgm:presLayoutVars>
      </dgm:prSet>
      <dgm:spPr/>
    </dgm:pt>
    <dgm:pt modelId="{34FE5431-352D-4D8E-97A4-03A1EC6F6005}" type="pres">
      <dgm:prSet presAssocID="{2E6FAB2E-D67A-4B65-9CA7-01A41B458274}" presName="rootComposite" presStyleCnt="0"/>
      <dgm:spPr/>
    </dgm:pt>
    <dgm:pt modelId="{B228417E-9D10-460E-8C6C-B071B80126FF}" type="pres">
      <dgm:prSet presAssocID="{2E6FAB2E-D67A-4B65-9CA7-01A41B458274}" presName="rootText" presStyleLbl="node3" presStyleIdx="4" presStyleCnt="23">
        <dgm:presLayoutVars>
          <dgm:chPref val="3"/>
        </dgm:presLayoutVars>
      </dgm:prSet>
      <dgm:spPr/>
      <dgm:t>
        <a:bodyPr/>
        <a:lstStyle/>
        <a:p>
          <a:endParaRPr lang="en-GB"/>
        </a:p>
      </dgm:t>
    </dgm:pt>
    <dgm:pt modelId="{34357046-3D8B-4A4E-AE9A-5DDFB49FB962}" type="pres">
      <dgm:prSet presAssocID="{2E6FAB2E-D67A-4B65-9CA7-01A41B458274}" presName="rootConnector" presStyleLbl="node3" presStyleIdx="4" presStyleCnt="23"/>
      <dgm:spPr/>
      <dgm:t>
        <a:bodyPr/>
        <a:lstStyle/>
        <a:p>
          <a:endParaRPr lang="en-GB"/>
        </a:p>
      </dgm:t>
    </dgm:pt>
    <dgm:pt modelId="{0B7950EE-DF80-41F1-87AE-67A00B54BD13}" type="pres">
      <dgm:prSet presAssocID="{2E6FAB2E-D67A-4B65-9CA7-01A41B458274}" presName="hierChild4" presStyleCnt="0"/>
      <dgm:spPr/>
    </dgm:pt>
    <dgm:pt modelId="{ACFEFD4F-2054-49C5-943F-63E928A72DF6}" type="pres">
      <dgm:prSet presAssocID="{2E6FAB2E-D67A-4B65-9CA7-01A41B458274}" presName="hierChild5" presStyleCnt="0"/>
      <dgm:spPr/>
    </dgm:pt>
    <dgm:pt modelId="{515221A1-CCFE-4D13-AD97-F983D754CC1B}" type="pres">
      <dgm:prSet presAssocID="{4CCA990E-580E-4135-AEC7-0B2520C7D3B6}" presName="Name50" presStyleLbl="parChTrans1D3" presStyleIdx="5" presStyleCnt="23"/>
      <dgm:spPr/>
      <dgm:t>
        <a:bodyPr/>
        <a:lstStyle/>
        <a:p>
          <a:endParaRPr lang="en-GB"/>
        </a:p>
      </dgm:t>
    </dgm:pt>
    <dgm:pt modelId="{AFC452BF-7B15-4FC4-BB12-4DD4D3B56BA8}" type="pres">
      <dgm:prSet presAssocID="{027230CC-6C2C-42D4-936F-F8E8CF3F23BF}" presName="hierRoot2" presStyleCnt="0">
        <dgm:presLayoutVars>
          <dgm:hierBranch val="init"/>
        </dgm:presLayoutVars>
      </dgm:prSet>
      <dgm:spPr/>
    </dgm:pt>
    <dgm:pt modelId="{9363A7C8-A205-498E-975C-FBEF536D3B72}" type="pres">
      <dgm:prSet presAssocID="{027230CC-6C2C-42D4-936F-F8E8CF3F23BF}" presName="rootComposite" presStyleCnt="0"/>
      <dgm:spPr/>
    </dgm:pt>
    <dgm:pt modelId="{4D480A75-764C-457B-92D8-CEEFE4AB30A5}" type="pres">
      <dgm:prSet presAssocID="{027230CC-6C2C-42D4-936F-F8E8CF3F23BF}" presName="rootText" presStyleLbl="node3" presStyleIdx="5" presStyleCnt="23">
        <dgm:presLayoutVars>
          <dgm:chPref val="3"/>
        </dgm:presLayoutVars>
      </dgm:prSet>
      <dgm:spPr/>
      <dgm:t>
        <a:bodyPr/>
        <a:lstStyle/>
        <a:p>
          <a:endParaRPr lang="en-GB"/>
        </a:p>
      </dgm:t>
    </dgm:pt>
    <dgm:pt modelId="{CBA3AA23-96F2-4C4A-9626-5ACC39A46EFD}" type="pres">
      <dgm:prSet presAssocID="{027230CC-6C2C-42D4-936F-F8E8CF3F23BF}" presName="rootConnector" presStyleLbl="node3" presStyleIdx="5" presStyleCnt="23"/>
      <dgm:spPr/>
      <dgm:t>
        <a:bodyPr/>
        <a:lstStyle/>
        <a:p>
          <a:endParaRPr lang="en-GB"/>
        </a:p>
      </dgm:t>
    </dgm:pt>
    <dgm:pt modelId="{6AC8E1C5-2C7E-47B1-94B3-71C83AB01F7E}" type="pres">
      <dgm:prSet presAssocID="{027230CC-6C2C-42D4-936F-F8E8CF3F23BF}" presName="hierChild4" presStyleCnt="0"/>
      <dgm:spPr/>
    </dgm:pt>
    <dgm:pt modelId="{AAAF2CBB-F2E8-4731-945F-6EFF28BA4F90}" type="pres">
      <dgm:prSet presAssocID="{027230CC-6C2C-42D4-936F-F8E8CF3F23BF}" presName="hierChild5" presStyleCnt="0"/>
      <dgm:spPr/>
    </dgm:pt>
    <dgm:pt modelId="{056BC173-4CCB-43D3-ABB8-AED8B53656A6}" type="pres">
      <dgm:prSet presAssocID="{5C8D75D0-38CB-4FF0-A16E-E6F9265FC526}" presName="Name50" presStyleLbl="parChTrans1D3" presStyleIdx="6" presStyleCnt="23"/>
      <dgm:spPr/>
      <dgm:t>
        <a:bodyPr/>
        <a:lstStyle/>
        <a:p>
          <a:endParaRPr lang="en-GB"/>
        </a:p>
      </dgm:t>
    </dgm:pt>
    <dgm:pt modelId="{58169A2D-51B7-44CC-98B2-F07CC98E2869}" type="pres">
      <dgm:prSet presAssocID="{90B55924-1EB9-455A-AFA7-0B03AC4D834B}" presName="hierRoot2" presStyleCnt="0">
        <dgm:presLayoutVars>
          <dgm:hierBranch val="init"/>
        </dgm:presLayoutVars>
      </dgm:prSet>
      <dgm:spPr/>
    </dgm:pt>
    <dgm:pt modelId="{B5E7ED75-7562-4A26-83E3-37EE7D76A060}" type="pres">
      <dgm:prSet presAssocID="{90B55924-1EB9-455A-AFA7-0B03AC4D834B}" presName="rootComposite" presStyleCnt="0"/>
      <dgm:spPr/>
    </dgm:pt>
    <dgm:pt modelId="{17EF2CF4-7DC7-4226-BFFD-97E728093468}" type="pres">
      <dgm:prSet presAssocID="{90B55924-1EB9-455A-AFA7-0B03AC4D834B}" presName="rootText" presStyleLbl="node3" presStyleIdx="6" presStyleCnt="23">
        <dgm:presLayoutVars>
          <dgm:chPref val="3"/>
        </dgm:presLayoutVars>
      </dgm:prSet>
      <dgm:spPr/>
      <dgm:t>
        <a:bodyPr/>
        <a:lstStyle/>
        <a:p>
          <a:endParaRPr lang="en-GB"/>
        </a:p>
      </dgm:t>
    </dgm:pt>
    <dgm:pt modelId="{4FE3D11E-12DC-45A0-9BB2-C8E776F1F4C2}" type="pres">
      <dgm:prSet presAssocID="{90B55924-1EB9-455A-AFA7-0B03AC4D834B}" presName="rootConnector" presStyleLbl="node3" presStyleIdx="6" presStyleCnt="23"/>
      <dgm:spPr/>
      <dgm:t>
        <a:bodyPr/>
        <a:lstStyle/>
        <a:p>
          <a:endParaRPr lang="en-GB"/>
        </a:p>
      </dgm:t>
    </dgm:pt>
    <dgm:pt modelId="{2E20CEC0-9DB6-474B-8DED-192E93CB0237}" type="pres">
      <dgm:prSet presAssocID="{90B55924-1EB9-455A-AFA7-0B03AC4D834B}" presName="hierChild4" presStyleCnt="0"/>
      <dgm:spPr/>
    </dgm:pt>
    <dgm:pt modelId="{D9A07D5F-9FBB-4B02-AD31-4FD5177A0977}" type="pres">
      <dgm:prSet presAssocID="{90B55924-1EB9-455A-AFA7-0B03AC4D834B}" presName="hierChild5" presStyleCnt="0"/>
      <dgm:spPr/>
    </dgm:pt>
    <dgm:pt modelId="{53544DEF-1A5A-4A64-8208-75EC789A2F3B}" type="pres">
      <dgm:prSet presAssocID="{81C36F11-D606-41D8-AD7A-717DDFE1C5C4}" presName="Name50" presStyleLbl="parChTrans1D3" presStyleIdx="7" presStyleCnt="23"/>
      <dgm:spPr/>
      <dgm:t>
        <a:bodyPr/>
        <a:lstStyle/>
        <a:p>
          <a:endParaRPr lang="en-GB"/>
        </a:p>
      </dgm:t>
    </dgm:pt>
    <dgm:pt modelId="{A24DCC26-F350-4A6A-81A4-FEE91F99C9C4}" type="pres">
      <dgm:prSet presAssocID="{34C31851-C3D7-46E5-BC61-F33BBA8E2274}" presName="hierRoot2" presStyleCnt="0">
        <dgm:presLayoutVars>
          <dgm:hierBranch val="init"/>
        </dgm:presLayoutVars>
      </dgm:prSet>
      <dgm:spPr/>
    </dgm:pt>
    <dgm:pt modelId="{475A11B3-9EAE-4C3C-BCD7-F0786F6500A4}" type="pres">
      <dgm:prSet presAssocID="{34C31851-C3D7-46E5-BC61-F33BBA8E2274}" presName="rootComposite" presStyleCnt="0"/>
      <dgm:spPr/>
    </dgm:pt>
    <dgm:pt modelId="{00A00305-FEB1-404B-8B17-EFEE29542405}" type="pres">
      <dgm:prSet presAssocID="{34C31851-C3D7-46E5-BC61-F33BBA8E2274}" presName="rootText" presStyleLbl="node3" presStyleIdx="7" presStyleCnt="23">
        <dgm:presLayoutVars>
          <dgm:chPref val="3"/>
        </dgm:presLayoutVars>
      </dgm:prSet>
      <dgm:spPr/>
      <dgm:t>
        <a:bodyPr/>
        <a:lstStyle/>
        <a:p>
          <a:endParaRPr lang="en-GB"/>
        </a:p>
      </dgm:t>
    </dgm:pt>
    <dgm:pt modelId="{64C97292-9E1D-478A-87B8-49A512A62886}" type="pres">
      <dgm:prSet presAssocID="{34C31851-C3D7-46E5-BC61-F33BBA8E2274}" presName="rootConnector" presStyleLbl="node3" presStyleIdx="7" presStyleCnt="23"/>
      <dgm:spPr/>
      <dgm:t>
        <a:bodyPr/>
        <a:lstStyle/>
        <a:p>
          <a:endParaRPr lang="en-GB"/>
        </a:p>
      </dgm:t>
    </dgm:pt>
    <dgm:pt modelId="{D4BE20C2-4FE2-4E1C-9CD2-82EC20694135}" type="pres">
      <dgm:prSet presAssocID="{34C31851-C3D7-46E5-BC61-F33BBA8E2274}" presName="hierChild4" presStyleCnt="0"/>
      <dgm:spPr/>
    </dgm:pt>
    <dgm:pt modelId="{16D332FF-1CE9-4B93-B355-4ED0F3618666}" type="pres">
      <dgm:prSet presAssocID="{34C31851-C3D7-46E5-BC61-F33BBA8E2274}" presName="hierChild5" presStyleCnt="0"/>
      <dgm:spPr/>
    </dgm:pt>
    <dgm:pt modelId="{6589A9E7-DCBD-45D3-ADD1-4D8F15531C03}" type="pres">
      <dgm:prSet presAssocID="{EA412F8F-0C9A-43E3-9EA9-A08FA2EC0EEF}" presName="Name50" presStyleLbl="parChTrans1D3" presStyleIdx="8" presStyleCnt="23"/>
      <dgm:spPr/>
      <dgm:t>
        <a:bodyPr/>
        <a:lstStyle/>
        <a:p>
          <a:endParaRPr lang="en-GB"/>
        </a:p>
      </dgm:t>
    </dgm:pt>
    <dgm:pt modelId="{D8C33B5B-5AC8-4136-8062-F8024FBA5BB7}" type="pres">
      <dgm:prSet presAssocID="{5EC85984-28EC-4187-8EA2-8D44BF53B69D}" presName="hierRoot2" presStyleCnt="0">
        <dgm:presLayoutVars>
          <dgm:hierBranch val="init"/>
        </dgm:presLayoutVars>
      </dgm:prSet>
      <dgm:spPr/>
    </dgm:pt>
    <dgm:pt modelId="{94EA2283-1CDF-4C76-A921-FFAB2915AE2D}" type="pres">
      <dgm:prSet presAssocID="{5EC85984-28EC-4187-8EA2-8D44BF53B69D}" presName="rootComposite" presStyleCnt="0"/>
      <dgm:spPr/>
    </dgm:pt>
    <dgm:pt modelId="{9C4F4C71-5862-49BA-959A-000CA2DAA562}" type="pres">
      <dgm:prSet presAssocID="{5EC85984-28EC-4187-8EA2-8D44BF53B69D}" presName="rootText" presStyleLbl="node3" presStyleIdx="8" presStyleCnt="23">
        <dgm:presLayoutVars>
          <dgm:chPref val="3"/>
        </dgm:presLayoutVars>
      </dgm:prSet>
      <dgm:spPr/>
      <dgm:t>
        <a:bodyPr/>
        <a:lstStyle/>
        <a:p>
          <a:endParaRPr lang="en-GB"/>
        </a:p>
      </dgm:t>
    </dgm:pt>
    <dgm:pt modelId="{07870458-E486-4929-A491-3E3AEB87EA8E}" type="pres">
      <dgm:prSet presAssocID="{5EC85984-28EC-4187-8EA2-8D44BF53B69D}" presName="rootConnector" presStyleLbl="node3" presStyleIdx="8" presStyleCnt="23"/>
      <dgm:spPr/>
      <dgm:t>
        <a:bodyPr/>
        <a:lstStyle/>
        <a:p>
          <a:endParaRPr lang="en-GB"/>
        </a:p>
      </dgm:t>
    </dgm:pt>
    <dgm:pt modelId="{4D5EDD43-E572-4C30-92DC-3F207A8822D4}" type="pres">
      <dgm:prSet presAssocID="{5EC85984-28EC-4187-8EA2-8D44BF53B69D}" presName="hierChild4" presStyleCnt="0"/>
      <dgm:spPr/>
    </dgm:pt>
    <dgm:pt modelId="{2C557DC8-336F-4E4D-80C9-AFFCF0562F65}" type="pres">
      <dgm:prSet presAssocID="{5EC85984-28EC-4187-8EA2-8D44BF53B69D}" presName="hierChild5" presStyleCnt="0"/>
      <dgm:spPr/>
    </dgm:pt>
    <dgm:pt modelId="{B4D1146F-C107-4D7B-8287-87EC71FEBF0E}" type="pres">
      <dgm:prSet presAssocID="{CA8E8DA4-C9FB-4105-9625-42896B5496B3}" presName="Name50" presStyleLbl="parChTrans1D3" presStyleIdx="9" presStyleCnt="23"/>
      <dgm:spPr/>
      <dgm:t>
        <a:bodyPr/>
        <a:lstStyle/>
        <a:p>
          <a:endParaRPr lang="en-GB"/>
        </a:p>
      </dgm:t>
    </dgm:pt>
    <dgm:pt modelId="{B5B1EAF5-565B-4616-BD76-A5535B2B8409}" type="pres">
      <dgm:prSet presAssocID="{77204740-47EB-48FA-B70E-55FDCC23EA0C}" presName="hierRoot2" presStyleCnt="0">
        <dgm:presLayoutVars>
          <dgm:hierBranch val="init"/>
        </dgm:presLayoutVars>
      </dgm:prSet>
      <dgm:spPr/>
    </dgm:pt>
    <dgm:pt modelId="{D8FBD188-3550-451B-9B95-C6E0B577689B}" type="pres">
      <dgm:prSet presAssocID="{77204740-47EB-48FA-B70E-55FDCC23EA0C}" presName="rootComposite" presStyleCnt="0"/>
      <dgm:spPr/>
    </dgm:pt>
    <dgm:pt modelId="{EBD871BF-AB9D-4A1E-92FF-9E5FD2C3121E}" type="pres">
      <dgm:prSet presAssocID="{77204740-47EB-48FA-B70E-55FDCC23EA0C}" presName="rootText" presStyleLbl="node3" presStyleIdx="9" presStyleCnt="23">
        <dgm:presLayoutVars>
          <dgm:chPref val="3"/>
        </dgm:presLayoutVars>
      </dgm:prSet>
      <dgm:spPr/>
      <dgm:t>
        <a:bodyPr/>
        <a:lstStyle/>
        <a:p>
          <a:endParaRPr lang="en-GB"/>
        </a:p>
      </dgm:t>
    </dgm:pt>
    <dgm:pt modelId="{C7BD5F0E-E3E4-4597-AA01-9C21DFEFBD24}" type="pres">
      <dgm:prSet presAssocID="{77204740-47EB-48FA-B70E-55FDCC23EA0C}" presName="rootConnector" presStyleLbl="node3" presStyleIdx="9" presStyleCnt="23"/>
      <dgm:spPr/>
      <dgm:t>
        <a:bodyPr/>
        <a:lstStyle/>
        <a:p>
          <a:endParaRPr lang="en-GB"/>
        </a:p>
      </dgm:t>
    </dgm:pt>
    <dgm:pt modelId="{81A73EC2-B77B-45C3-8FC8-0C66417CD309}" type="pres">
      <dgm:prSet presAssocID="{77204740-47EB-48FA-B70E-55FDCC23EA0C}" presName="hierChild4" presStyleCnt="0"/>
      <dgm:spPr/>
    </dgm:pt>
    <dgm:pt modelId="{A45D0352-576B-4E65-BDA6-841CE621160A}" type="pres">
      <dgm:prSet presAssocID="{77204740-47EB-48FA-B70E-55FDCC23EA0C}" presName="hierChild5" presStyleCnt="0"/>
      <dgm:spPr/>
    </dgm:pt>
    <dgm:pt modelId="{CFECD5F6-9D4A-4C64-AB47-0DC9D3ADFD7E}" type="pres">
      <dgm:prSet presAssocID="{625A23B2-71EA-4370-B8DD-EE6D7CF304C1}" presName="Name50" presStyleLbl="parChTrans1D3" presStyleIdx="10" presStyleCnt="23"/>
      <dgm:spPr/>
      <dgm:t>
        <a:bodyPr/>
        <a:lstStyle/>
        <a:p>
          <a:endParaRPr lang="en-GB"/>
        </a:p>
      </dgm:t>
    </dgm:pt>
    <dgm:pt modelId="{D932BFFB-1A7B-4FE1-84DC-DEC3FC2C266F}" type="pres">
      <dgm:prSet presAssocID="{BD3B197E-74D5-41F8-A88E-C109272882BB}" presName="hierRoot2" presStyleCnt="0">
        <dgm:presLayoutVars>
          <dgm:hierBranch val="init"/>
        </dgm:presLayoutVars>
      </dgm:prSet>
      <dgm:spPr/>
    </dgm:pt>
    <dgm:pt modelId="{7B407387-3DEB-4CF6-83B3-CBBBE26B137F}" type="pres">
      <dgm:prSet presAssocID="{BD3B197E-74D5-41F8-A88E-C109272882BB}" presName="rootComposite" presStyleCnt="0"/>
      <dgm:spPr/>
    </dgm:pt>
    <dgm:pt modelId="{7C460147-2EF5-40E0-A235-75BB889D46D7}" type="pres">
      <dgm:prSet presAssocID="{BD3B197E-74D5-41F8-A88E-C109272882BB}" presName="rootText" presStyleLbl="node3" presStyleIdx="10" presStyleCnt="23">
        <dgm:presLayoutVars>
          <dgm:chPref val="3"/>
        </dgm:presLayoutVars>
      </dgm:prSet>
      <dgm:spPr/>
      <dgm:t>
        <a:bodyPr/>
        <a:lstStyle/>
        <a:p>
          <a:endParaRPr lang="en-GB"/>
        </a:p>
      </dgm:t>
    </dgm:pt>
    <dgm:pt modelId="{D9700D44-1706-4778-BF19-04DA40078048}" type="pres">
      <dgm:prSet presAssocID="{BD3B197E-74D5-41F8-A88E-C109272882BB}" presName="rootConnector" presStyleLbl="node3" presStyleIdx="10" presStyleCnt="23"/>
      <dgm:spPr/>
      <dgm:t>
        <a:bodyPr/>
        <a:lstStyle/>
        <a:p>
          <a:endParaRPr lang="en-GB"/>
        </a:p>
      </dgm:t>
    </dgm:pt>
    <dgm:pt modelId="{DC92C6AC-897C-431A-A2B5-DC0D9C6D8582}" type="pres">
      <dgm:prSet presAssocID="{BD3B197E-74D5-41F8-A88E-C109272882BB}" presName="hierChild4" presStyleCnt="0"/>
      <dgm:spPr/>
    </dgm:pt>
    <dgm:pt modelId="{DC189729-B757-4654-92D1-62727AEEA3CD}" type="pres">
      <dgm:prSet presAssocID="{BD3B197E-74D5-41F8-A88E-C109272882BB}" presName="hierChild5" presStyleCnt="0"/>
      <dgm:spPr/>
    </dgm:pt>
    <dgm:pt modelId="{1C845EC0-5E14-4342-A544-1C5FEFDD0060}" type="pres">
      <dgm:prSet presAssocID="{7260FE36-9B4E-43F4-B694-AC61D447F198}" presName="Name50" presStyleLbl="parChTrans1D3" presStyleIdx="11" presStyleCnt="23"/>
      <dgm:spPr/>
      <dgm:t>
        <a:bodyPr/>
        <a:lstStyle/>
        <a:p>
          <a:endParaRPr lang="en-GB"/>
        </a:p>
      </dgm:t>
    </dgm:pt>
    <dgm:pt modelId="{1274D1AE-0927-43CA-87CF-DBE276FB2C08}" type="pres">
      <dgm:prSet presAssocID="{8525FDD6-1A85-4285-8417-64DC0C25E58E}" presName="hierRoot2" presStyleCnt="0">
        <dgm:presLayoutVars>
          <dgm:hierBranch val="init"/>
        </dgm:presLayoutVars>
      </dgm:prSet>
      <dgm:spPr/>
    </dgm:pt>
    <dgm:pt modelId="{9F95B08C-97E3-4213-9D0A-083884C5F5B9}" type="pres">
      <dgm:prSet presAssocID="{8525FDD6-1A85-4285-8417-64DC0C25E58E}" presName="rootComposite" presStyleCnt="0"/>
      <dgm:spPr/>
    </dgm:pt>
    <dgm:pt modelId="{04235787-B167-4964-9016-7925AB155E35}" type="pres">
      <dgm:prSet presAssocID="{8525FDD6-1A85-4285-8417-64DC0C25E58E}" presName="rootText" presStyleLbl="node3" presStyleIdx="11" presStyleCnt="23">
        <dgm:presLayoutVars>
          <dgm:chPref val="3"/>
        </dgm:presLayoutVars>
      </dgm:prSet>
      <dgm:spPr/>
      <dgm:t>
        <a:bodyPr/>
        <a:lstStyle/>
        <a:p>
          <a:endParaRPr lang="en-GB"/>
        </a:p>
      </dgm:t>
    </dgm:pt>
    <dgm:pt modelId="{3A94DA77-C369-4E30-83A5-97F2FFFBA25B}" type="pres">
      <dgm:prSet presAssocID="{8525FDD6-1A85-4285-8417-64DC0C25E58E}" presName="rootConnector" presStyleLbl="node3" presStyleIdx="11" presStyleCnt="23"/>
      <dgm:spPr/>
      <dgm:t>
        <a:bodyPr/>
        <a:lstStyle/>
        <a:p>
          <a:endParaRPr lang="en-GB"/>
        </a:p>
      </dgm:t>
    </dgm:pt>
    <dgm:pt modelId="{9EE3F37A-99F6-4ABF-80D8-173D7CFE4112}" type="pres">
      <dgm:prSet presAssocID="{8525FDD6-1A85-4285-8417-64DC0C25E58E}" presName="hierChild4" presStyleCnt="0"/>
      <dgm:spPr/>
    </dgm:pt>
    <dgm:pt modelId="{70F65ABF-D6D4-4DA8-86D1-C32B5E82975D}" type="pres">
      <dgm:prSet presAssocID="{8525FDD6-1A85-4285-8417-64DC0C25E58E}" presName="hierChild5" presStyleCnt="0"/>
      <dgm:spPr/>
    </dgm:pt>
    <dgm:pt modelId="{83333B05-32A2-4366-B4A1-FEB9A9EA0406}" type="pres">
      <dgm:prSet presAssocID="{D3A65F53-A434-4289-8C96-82DB23B63592}" presName="Name50" presStyleLbl="parChTrans1D3" presStyleIdx="12" presStyleCnt="23"/>
      <dgm:spPr/>
      <dgm:t>
        <a:bodyPr/>
        <a:lstStyle/>
        <a:p>
          <a:endParaRPr lang="en-GB"/>
        </a:p>
      </dgm:t>
    </dgm:pt>
    <dgm:pt modelId="{B751FA03-39D5-44E3-B5F3-8B8928D12BB2}" type="pres">
      <dgm:prSet presAssocID="{9805995D-1ADE-46A0-AD02-D44767615367}" presName="hierRoot2" presStyleCnt="0">
        <dgm:presLayoutVars>
          <dgm:hierBranch val="init"/>
        </dgm:presLayoutVars>
      </dgm:prSet>
      <dgm:spPr/>
    </dgm:pt>
    <dgm:pt modelId="{1EC1CD54-7124-4251-9897-60AD0A477410}" type="pres">
      <dgm:prSet presAssocID="{9805995D-1ADE-46A0-AD02-D44767615367}" presName="rootComposite" presStyleCnt="0"/>
      <dgm:spPr/>
    </dgm:pt>
    <dgm:pt modelId="{BC09F31E-AF48-4367-B3BD-63A3A3E693A9}" type="pres">
      <dgm:prSet presAssocID="{9805995D-1ADE-46A0-AD02-D44767615367}" presName="rootText" presStyleLbl="node3" presStyleIdx="12" presStyleCnt="23">
        <dgm:presLayoutVars>
          <dgm:chPref val="3"/>
        </dgm:presLayoutVars>
      </dgm:prSet>
      <dgm:spPr/>
      <dgm:t>
        <a:bodyPr/>
        <a:lstStyle/>
        <a:p>
          <a:endParaRPr lang="en-GB"/>
        </a:p>
      </dgm:t>
    </dgm:pt>
    <dgm:pt modelId="{1B29B149-0129-433A-B443-0445588D373A}" type="pres">
      <dgm:prSet presAssocID="{9805995D-1ADE-46A0-AD02-D44767615367}" presName="rootConnector" presStyleLbl="node3" presStyleIdx="12" presStyleCnt="23"/>
      <dgm:spPr/>
      <dgm:t>
        <a:bodyPr/>
        <a:lstStyle/>
        <a:p>
          <a:endParaRPr lang="en-GB"/>
        </a:p>
      </dgm:t>
    </dgm:pt>
    <dgm:pt modelId="{A654E8F3-55F7-4741-8BE4-A13F9EFD880A}" type="pres">
      <dgm:prSet presAssocID="{9805995D-1ADE-46A0-AD02-D44767615367}" presName="hierChild4" presStyleCnt="0"/>
      <dgm:spPr/>
    </dgm:pt>
    <dgm:pt modelId="{E1752A3E-8306-4013-B738-1D3CCABE7C28}" type="pres">
      <dgm:prSet presAssocID="{9805995D-1ADE-46A0-AD02-D44767615367}" presName="hierChild5" presStyleCnt="0"/>
      <dgm:spPr/>
    </dgm:pt>
    <dgm:pt modelId="{726FADEC-7730-4048-9670-C7B16D0F4341}" type="pres">
      <dgm:prSet presAssocID="{B37186E2-A6DA-4D8D-B469-F50900DA0FDF}" presName="Name50" presStyleLbl="parChTrans1D3" presStyleIdx="13" presStyleCnt="23"/>
      <dgm:spPr/>
      <dgm:t>
        <a:bodyPr/>
        <a:lstStyle/>
        <a:p>
          <a:endParaRPr lang="en-GB"/>
        </a:p>
      </dgm:t>
    </dgm:pt>
    <dgm:pt modelId="{676F90B9-F85A-4DC3-8F71-CCFC91E9DAAC}" type="pres">
      <dgm:prSet presAssocID="{B591A03D-1476-4CAF-A437-3B911973D935}" presName="hierRoot2" presStyleCnt="0">
        <dgm:presLayoutVars>
          <dgm:hierBranch val="init"/>
        </dgm:presLayoutVars>
      </dgm:prSet>
      <dgm:spPr/>
    </dgm:pt>
    <dgm:pt modelId="{529C69E4-08C8-40A5-A096-CBFC2322C19E}" type="pres">
      <dgm:prSet presAssocID="{B591A03D-1476-4CAF-A437-3B911973D935}" presName="rootComposite" presStyleCnt="0"/>
      <dgm:spPr/>
    </dgm:pt>
    <dgm:pt modelId="{6B99CA70-C0C2-4EF7-976A-98F4A3994E01}" type="pres">
      <dgm:prSet presAssocID="{B591A03D-1476-4CAF-A437-3B911973D935}" presName="rootText" presStyleLbl="node3" presStyleIdx="13" presStyleCnt="23">
        <dgm:presLayoutVars>
          <dgm:chPref val="3"/>
        </dgm:presLayoutVars>
      </dgm:prSet>
      <dgm:spPr/>
      <dgm:t>
        <a:bodyPr/>
        <a:lstStyle/>
        <a:p>
          <a:endParaRPr lang="en-GB"/>
        </a:p>
      </dgm:t>
    </dgm:pt>
    <dgm:pt modelId="{5AD60B2F-CC13-4D0F-A22D-2505706581BD}" type="pres">
      <dgm:prSet presAssocID="{B591A03D-1476-4CAF-A437-3B911973D935}" presName="rootConnector" presStyleLbl="node3" presStyleIdx="13" presStyleCnt="23"/>
      <dgm:spPr/>
      <dgm:t>
        <a:bodyPr/>
        <a:lstStyle/>
        <a:p>
          <a:endParaRPr lang="en-GB"/>
        </a:p>
      </dgm:t>
    </dgm:pt>
    <dgm:pt modelId="{2C924A9B-77F4-422F-81F7-00E0D90311D3}" type="pres">
      <dgm:prSet presAssocID="{B591A03D-1476-4CAF-A437-3B911973D935}" presName="hierChild4" presStyleCnt="0"/>
      <dgm:spPr/>
    </dgm:pt>
    <dgm:pt modelId="{7E23C116-2383-42BE-8819-545615BE3D91}" type="pres">
      <dgm:prSet presAssocID="{B591A03D-1476-4CAF-A437-3B911973D935}" presName="hierChild5" presStyleCnt="0"/>
      <dgm:spPr/>
    </dgm:pt>
    <dgm:pt modelId="{1D8B8642-1F7B-44DF-9C90-F078C105AD20}" type="pres">
      <dgm:prSet presAssocID="{7A7616F1-EADD-42D1-BE74-71620EA7B98D}" presName="Name50" presStyleLbl="parChTrans1D3" presStyleIdx="14" presStyleCnt="23"/>
      <dgm:spPr/>
      <dgm:t>
        <a:bodyPr/>
        <a:lstStyle/>
        <a:p>
          <a:endParaRPr lang="en-GB"/>
        </a:p>
      </dgm:t>
    </dgm:pt>
    <dgm:pt modelId="{6D481F5C-79B8-40D7-8D95-BA1D7CFA3F11}" type="pres">
      <dgm:prSet presAssocID="{AEBD8B02-87ED-440A-BD8F-9746F031CC1D}" presName="hierRoot2" presStyleCnt="0">
        <dgm:presLayoutVars>
          <dgm:hierBranch val="init"/>
        </dgm:presLayoutVars>
      </dgm:prSet>
      <dgm:spPr/>
    </dgm:pt>
    <dgm:pt modelId="{43F4D305-6229-405F-B3D3-A1F10984CA4C}" type="pres">
      <dgm:prSet presAssocID="{AEBD8B02-87ED-440A-BD8F-9746F031CC1D}" presName="rootComposite" presStyleCnt="0"/>
      <dgm:spPr/>
    </dgm:pt>
    <dgm:pt modelId="{B50D5D0B-597E-4471-BB4C-3C0C5A6B57A4}" type="pres">
      <dgm:prSet presAssocID="{AEBD8B02-87ED-440A-BD8F-9746F031CC1D}" presName="rootText" presStyleLbl="node3" presStyleIdx="14" presStyleCnt="23">
        <dgm:presLayoutVars>
          <dgm:chPref val="3"/>
        </dgm:presLayoutVars>
      </dgm:prSet>
      <dgm:spPr/>
      <dgm:t>
        <a:bodyPr/>
        <a:lstStyle/>
        <a:p>
          <a:endParaRPr lang="en-GB"/>
        </a:p>
      </dgm:t>
    </dgm:pt>
    <dgm:pt modelId="{7818AD82-F89D-4172-BB6C-40B00D51A851}" type="pres">
      <dgm:prSet presAssocID="{AEBD8B02-87ED-440A-BD8F-9746F031CC1D}" presName="rootConnector" presStyleLbl="node3" presStyleIdx="14" presStyleCnt="23"/>
      <dgm:spPr/>
      <dgm:t>
        <a:bodyPr/>
        <a:lstStyle/>
        <a:p>
          <a:endParaRPr lang="en-GB"/>
        </a:p>
      </dgm:t>
    </dgm:pt>
    <dgm:pt modelId="{E6278A3B-FF21-4FD9-8BF2-3C7FED3000D6}" type="pres">
      <dgm:prSet presAssocID="{AEBD8B02-87ED-440A-BD8F-9746F031CC1D}" presName="hierChild4" presStyleCnt="0"/>
      <dgm:spPr/>
    </dgm:pt>
    <dgm:pt modelId="{B7898175-6EC3-4A90-A39F-0D1F6DADC070}" type="pres">
      <dgm:prSet presAssocID="{AEBD8B02-87ED-440A-BD8F-9746F031CC1D}" presName="hierChild5" presStyleCnt="0"/>
      <dgm:spPr/>
    </dgm:pt>
    <dgm:pt modelId="{8D45E23E-9EED-4F50-8133-59F5A0C8BFFD}" type="pres">
      <dgm:prSet presAssocID="{04A7C9EC-062A-467B-8AE5-DEE56F2E3866}" presName="Name50" presStyleLbl="parChTrans1D3" presStyleIdx="15" presStyleCnt="23"/>
      <dgm:spPr/>
      <dgm:t>
        <a:bodyPr/>
        <a:lstStyle/>
        <a:p>
          <a:endParaRPr lang="en-GB"/>
        </a:p>
      </dgm:t>
    </dgm:pt>
    <dgm:pt modelId="{D9C3AA6D-ECA9-4892-BC14-45C6BDF2D813}" type="pres">
      <dgm:prSet presAssocID="{DF057619-19A3-4B98-810C-515791DA8F6F}" presName="hierRoot2" presStyleCnt="0">
        <dgm:presLayoutVars>
          <dgm:hierBranch val="init"/>
        </dgm:presLayoutVars>
      </dgm:prSet>
      <dgm:spPr/>
    </dgm:pt>
    <dgm:pt modelId="{665F334C-BF83-4CA1-A458-9ABC9E845E0C}" type="pres">
      <dgm:prSet presAssocID="{DF057619-19A3-4B98-810C-515791DA8F6F}" presName="rootComposite" presStyleCnt="0"/>
      <dgm:spPr/>
    </dgm:pt>
    <dgm:pt modelId="{5CFADD0B-6463-497A-AAE8-15A2892CF3C1}" type="pres">
      <dgm:prSet presAssocID="{DF057619-19A3-4B98-810C-515791DA8F6F}" presName="rootText" presStyleLbl="node3" presStyleIdx="15" presStyleCnt="23">
        <dgm:presLayoutVars>
          <dgm:chPref val="3"/>
        </dgm:presLayoutVars>
      </dgm:prSet>
      <dgm:spPr/>
      <dgm:t>
        <a:bodyPr/>
        <a:lstStyle/>
        <a:p>
          <a:endParaRPr lang="en-GB"/>
        </a:p>
      </dgm:t>
    </dgm:pt>
    <dgm:pt modelId="{2E624D20-6451-46A7-B5B3-07D338EA2647}" type="pres">
      <dgm:prSet presAssocID="{DF057619-19A3-4B98-810C-515791DA8F6F}" presName="rootConnector" presStyleLbl="node3" presStyleIdx="15" presStyleCnt="23"/>
      <dgm:spPr/>
      <dgm:t>
        <a:bodyPr/>
        <a:lstStyle/>
        <a:p>
          <a:endParaRPr lang="en-GB"/>
        </a:p>
      </dgm:t>
    </dgm:pt>
    <dgm:pt modelId="{1A2BB908-54E8-4995-ADF3-44A1E2D4F075}" type="pres">
      <dgm:prSet presAssocID="{DF057619-19A3-4B98-810C-515791DA8F6F}" presName="hierChild4" presStyleCnt="0"/>
      <dgm:spPr/>
    </dgm:pt>
    <dgm:pt modelId="{345AF13D-4789-4AFC-9925-7B92CCA78762}" type="pres">
      <dgm:prSet presAssocID="{DF057619-19A3-4B98-810C-515791DA8F6F}" presName="hierChild5" presStyleCnt="0"/>
      <dgm:spPr/>
    </dgm:pt>
    <dgm:pt modelId="{D83F7872-6415-4FC5-BA22-01E19CFC2DCC}" type="pres">
      <dgm:prSet presAssocID="{63CFBF83-3A58-48D8-B073-ED0FF437973C}" presName="hierChild5" presStyleCnt="0"/>
      <dgm:spPr/>
    </dgm:pt>
    <dgm:pt modelId="{525872CB-F525-459C-BC29-94660CAC1FA1}" type="pres">
      <dgm:prSet presAssocID="{AD4A9B8C-B3BF-45C2-B694-AE5DA8D2B6BD}" presName="Name37" presStyleLbl="parChTrans1D2" presStyleIdx="1" presStyleCnt="2"/>
      <dgm:spPr/>
      <dgm:t>
        <a:bodyPr/>
        <a:lstStyle/>
        <a:p>
          <a:endParaRPr lang="en-GB"/>
        </a:p>
      </dgm:t>
    </dgm:pt>
    <dgm:pt modelId="{4F75DE86-787B-4F7D-A467-25FB5459AE39}" type="pres">
      <dgm:prSet presAssocID="{F0E4D878-2744-4CD2-9263-82080C41B54F}" presName="hierRoot2" presStyleCnt="0">
        <dgm:presLayoutVars>
          <dgm:hierBranch val="r"/>
        </dgm:presLayoutVars>
      </dgm:prSet>
      <dgm:spPr/>
    </dgm:pt>
    <dgm:pt modelId="{A1D2C632-1E35-4995-9ABC-D52F5D16DC75}" type="pres">
      <dgm:prSet presAssocID="{F0E4D878-2744-4CD2-9263-82080C41B54F}" presName="rootComposite" presStyleCnt="0"/>
      <dgm:spPr/>
    </dgm:pt>
    <dgm:pt modelId="{1FD74836-216B-403B-8691-2104398ED790}" type="pres">
      <dgm:prSet presAssocID="{F0E4D878-2744-4CD2-9263-82080C41B54F}" presName="rootText" presStyleLbl="node2" presStyleIdx="1" presStyleCnt="2">
        <dgm:presLayoutVars>
          <dgm:chPref val="3"/>
        </dgm:presLayoutVars>
      </dgm:prSet>
      <dgm:spPr/>
      <dgm:t>
        <a:bodyPr/>
        <a:lstStyle/>
        <a:p>
          <a:endParaRPr lang="en-GB"/>
        </a:p>
      </dgm:t>
    </dgm:pt>
    <dgm:pt modelId="{7F382471-D122-4F9F-99FA-8218111DD7EE}" type="pres">
      <dgm:prSet presAssocID="{F0E4D878-2744-4CD2-9263-82080C41B54F}" presName="rootConnector" presStyleLbl="node2" presStyleIdx="1" presStyleCnt="2"/>
      <dgm:spPr/>
      <dgm:t>
        <a:bodyPr/>
        <a:lstStyle/>
        <a:p>
          <a:endParaRPr lang="en-GB"/>
        </a:p>
      </dgm:t>
    </dgm:pt>
    <dgm:pt modelId="{000673AE-B5A7-48D1-B724-948E8DC69E38}" type="pres">
      <dgm:prSet presAssocID="{F0E4D878-2744-4CD2-9263-82080C41B54F}" presName="hierChild4" presStyleCnt="0"/>
      <dgm:spPr/>
    </dgm:pt>
    <dgm:pt modelId="{6DAF7E35-7C65-44C1-A69E-E0B85A3051DB}" type="pres">
      <dgm:prSet presAssocID="{AEA5A093-09F9-41F0-BC65-55BD7375471E}" presName="Name50" presStyleLbl="parChTrans1D3" presStyleIdx="16" presStyleCnt="23"/>
      <dgm:spPr/>
      <dgm:t>
        <a:bodyPr/>
        <a:lstStyle/>
        <a:p>
          <a:endParaRPr lang="en-GB"/>
        </a:p>
      </dgm:t>
    </dgm:pt>
    <dgm:pt modelId="{9A55025D-DBE9-45B9-B0FD-5806D0C884C4}" type="pres">
      <dgm:prSet presAssocID="{8BF1CDE4-6FFB-46A1-8F00-F6E43E80D933}" presName="hierRoot2" presStyleCnt="0">
        <dgm:presLayoutVars>
          <dgm:hierBranch val="init"/>
        </dgm:presLayoutVars>
      </dgm:prSet>
      <dgm:spPr/>
    </dgm:pt>
    <dgm:pt modelId="{DE41B140-2CD8-4E6B-B83F-B185D5C9E03A}" type="pres">
      <dgm:prSet presAssocID="{8BF1CDE4-6FFB-46A1-8F00-F6E43E80D933}" presName="rootComposite" presStyleCnt="0"/>
      <dgm:spPr/>
    </dgm:pt>
    <dgm:pt modelId="{E923793B-392B-4350-93FC-C61D72BF8DD6}" type="pres">
      <dgm:prSet presAssocID="{8BF1CDE4-6FFB-46A1-8F00-F6E43E80D933}" presName="rootText" presStyleLbl="node3" presStyleIdx="16" presStyleCnt="23" custScaleX="419028">
        <dgm:presLayoutVars>
          <dgm:chPref val="3"/>
        </dgm:presLayoutVars>
      </dgm:prSet>
      <dgm:spPr/>
      <dgm:t>
        <a:bodyPr/>
        <a:lstStyle/>
        <a:p>
          <a:endParaRPr lang="en-GB"/>
        </a:p>
      </dgm:t>
    </dgm:pt>
    <dgm:pt modelId="{2D9ED1C5-7CEE-4C1A-AEFA-1C5DF44008DE}" type="pres">
      <dgm:prSet presAssocID="{8BF1CDE4-6FFB-46A1-8F00-F6E43E80D933}" presName="rootConnector" presStyleLbl="node3" presStyleIdx="16" presStyleCnt="23"/>
      <dgm:spPr/>
      <dgm:t>
        <a:bodyPr/>
        <a:lstStyle/>
        <a:p>
          <a:endParaRPr lang="en-GB"/>
        </a:p>
      </dgm:t>
    </dgm:pt>
    <dgm:pt modelId="{A901C2C2-D4A1-4383-9090-0266B33ABED2}" type="pres">
      <dgm:prSet presAssocID="{8BF1CDE4-6FFB-46A1-8F00-F6E43E80D933}" presName="hierChild4" presStyleCnt="0"/>
      <dgm:spPr/>
    </dgm:pt>
    <dgm:pt modelId="{CF768297-1497-4EAF-B61D-692B90B84B1E}" type="pres">
      <dgm:prSet presAssocID="{8BF1CDE4-6FFB-46A1-8F00-F6E43E80D933}" presName="hierChild5" presStyleCnt="0"/>
      <dgm:spPr/>
    </dgm:pt>
    <dgm:pt modelId="{FF67DA7B-B598-42AB-B11F-0DA28D65A6E4}" type="pres">
      <dgm:prSet presAssocID="{F50988E0-4EB8-4ED5-8B29-4BA0CD905191}" presName="Name50" presStyleLbl="parChTrans1D3" presStyleIdx="17" presStyleCnt="23"/>
      <dgm:spPr/>
      <dgm:t>
        <a:bodyPr/>
        <a:lstStyle/>
        <a:p>
          <a:endParaRPr lang="en-GB"/>
        </a:p>
      </dgm:t>
    </dgm:pt>
    <dgm:pt modelId="{C0102CCA-A16C-4C67-A38E-ECF32B7BFCEF}" type="pres">
      <dgm:prSet presAssocID="{21144A9D-C795-4682-A90F-2B2B3A001471}" presName="hierRoot2" presStyleCnt="0">
        <dgm:presLayoutVars>
          <dgm:hierBranch val="init"/>
        </dgm:presLayoutVars>
      </dgm:prSet>
      <dgm:spPr/>
    </dgm:pt>
    <dgm:pt modelId="{FDEFEF3F-DC04-4B4A-B2D9-6650E1C23618}" type="pres">
      <dgm:prSet presAssocID="{21144A9D-C795-4682-A90F-2B2B3A001471}" presName="rootComposite" presStyleCnt="0"/>
      <dgm:spPr/>
    </dgm:pt>
    <dgm:pt modelId="{3F6ACA7E-0ACD-42D1-AAE3-FB665B40310E}" type="pres">
      <dgm:prSet presAssocID="{21144A9D-C795-4682-A90F-2B2B3A001471}" presName="rootText" presStyleLbl="node3" presStyleIdx="17" presStyleCnt="23" custScaleX="419028">
        <dgm:presLayoutVars>
          <dgm:chPref val="3"/>
        </dgm:presLayoutVars>
      </dgm:prSet>
      <dgm:spPr/>
      <dgm:t>
        <a:bodyPr/>
        <a:lstStyle/>
        <a:p>
          <a:endParaRPr lang="en-GB"/>
        </a:p>
      </dgm:t>
    </dgm:pt>
    <dgm:pt modelId="{B153E519-58C3-4A67-AC59-F1B3EE2E9905}" type="pres">
      <dgm:prSet presAssocID="{21144A9D-C795-4682-A90F-2B2B3A001471}" presName="rootConnector" presStyleLbl="node3" presStyleIdx="17" presStyleCnt="23"/>
      <dgm:spPr/>
      <dgm:t>
        <a:bodyPr/>
        <a:lstStyle/>
        <a:p>
          <a:endParaRPr lang="en-GB"/>
        </a:p>
      </dgm:t>
    </dgm:pt>
    <dgm:pt modelId="{5AAFD617-1A34-4583-9747-27C565D164FB}" type="pres">
      <dgm:prSet presAssocID="{21144A9D-C795-4682-A90F-2B2B3A001471}" presName="hierChild4" presStyleCnt="0"/>
      <dgm:spPr/>
    </dgm:pt>
    <dgm:pt modelId="{AA0E6AD6-066F-4503-8342-8FD43EDF6963}" type="pres">
      <dgm:prSet presAssocID="{21144A9D-C795-4682-A90F-2B2B3A001471}" presName="hierChild5" presStyleCnt="0"/>
      <dgm:spPr/>
    </dgm:pt>
    <dgm:pt modelId="{385C4BB8-BFA8-4EB8-B46D-4DB124919636}" type="pres">
      <dgm:prSet presAssocID="{97AB9553-6813-46FB-A2C4-08C2A8380D42}" presName="Name50" presStyleLbl="parChTrans1D3" presStyleIdx="18" presStyleCnt="23"/>
      <dgm:spPr/>
      <dgm:t>
        <a:bodyPr/>
        <a:lstStyle/>
        <a:p>
          <a:endParaRPr lang="en-GB"/>
        </a:p>
      </dgm:t>
    </dgm:pt>
    <dgm:pt modelId="{005BB288-023C-436B-99DF-2F2C8085E729}" type="pres">
      <dgm:prSet presAssocID="{22A36C28-BBC2-4007-8A8F-DBBFDCD2CF30}" presName="hierRoot2" presStyleCnt="0">
        <dgm:presLayoutVars>
          <dgm:hierBranch val="init"/>
        </dgm:presLayoutVars>
      </dgm:prSet>
      <dgm:spPr/>
    </dgm:pt>
    <dgm:pt modelId="{9A15B8F5-6AF2-46F2-BAA1-7910578F88AB}" type="pres">
      <dgm:prSet presAssocID="{22A36C28-BBC2-4007-8A8F-DBBFDCD2CF30}" presName="rootComposite" presStyleCnt="0"/>
      <dgm:spPr/>
    </dgm:pt>
    <dgm:pt modelId="{33FFCAAB-84A5-47BC-9FE4-B977BA38B281}" type="pres">
      <dgm:prSet presAssocID="{22A36C28-BBC2-4007-8A8F-DBBFDCD2CF30}" presName="rootText" presStyleLbl="node3" presStyleIdx="18" presStyleCnt="23" custScaleX="419028">
        <dgm:presLayoutVars>
          <dgm:chPref val="3"/>
        </dgm:presLayoutVars>
      </dgm:prSet>
      <dgm:spPr/>
      <dgm:t>
        <a:bodyPr/>
        <a:lstStyle/>
        <a:p>
          <a:endParaRPr lang="en-GB"/>
        </a:p>
      </dgm:t>
    </dgm:pt>
    <dgm:pt modelId="{CF5198AB-1EFA-4401-92B9-25A92532BEF6}" type="pres">
      <dgm:prSet presAssocID="{22A36C28-BBC2-4007-8A8F-DBBFDCD2CF30}" presName="rootConnector" presStyleLbl="node3" presStyleIdx="18" presStyleCnt="23"/>
      <dgm:spPr/>
      <dgm:t>
        <a:bodyPr/>
        <a:lstStyle/>
        <a:p>
          <a:endParaRPr lang="en-GB"/>
        </a:p>
      </dgm:t>
    </dgm:pt>
    <dgm:pt modelId="{B8C08753-6B3B-4805-B311-7504DCAEB496}" type="pres">
      <dgm:prSet presAssocID="{22A36C28-BBC2-4007-8A8F-DBBFDCD2CF30}" presName="hierChild4" presStyleCnt="0"/>
      <dgm:spPr/>
    </dgm:pt>
    <dgm:pt modelId="{35F6F296-559D-48BD-9C20-34894F56E9B5}" type="pres">
      <dgm:prSet presAssocID="{22A36C28-BBC2-4007-8A8F-DBBFDCD2CF30}" presName="hierChild5" presStyleCnt="0"/>
      <dgm:spPr/>
    </dgm:pt>
    <dgm:pt modelId="{023777DC-893D-4089-81A8-15454E4AD54E}" type="pres">
      <dgm:prSet presAssocID="{8131617B-DB28-4DCC-823B-BC47CC376BE1}" presName="Name50" presStyleLbl="parChTrans1D3" presStyleIdx="19" presStyleCnt="23"/>
      <dgm:spPr/>
      <dgm:t>
        <a:bodyPr/>
        <a:lstStyle/>
        <a:p>
          <a:endParaRPr lang="en-GB"/>
        </a:p>
      </dgm:t>
    </dgm:pt>
    <dgm:pt modelId="{840903C5-30DC-4DF2-AD5C-D044A8744ACB}" type="pres">
      <dgm:prSet presAssocID="{04CE61BD-58C3-47E9-9845-43A54E646F01}" presName="hierRoot2" presStyleCnt="0">
        <dgm:presLayoutVars>
          <dgm:hierBranch val="init"/>
        </dgm:presLayoutVars>
      </dgm:prSet>
      <dgm:spPr/>
    </dgm:pt>
    <dgm:pt modelId="{2771D721-60A0-4575-9723-2B4398906FF3}" type="pres">
      <dgm:prSet presAssocID="{04CE61BD-58C3-47E9-9845-43A54E646F01}" presName="rootComposite" presStyleCnt="0"/>
      <dgm:spPr/>
    </dgm:pt>
    <dgm:pt modelId="{67E9229D-C401-4A60-86DD-D995A3EFC3E6}" type="pres">
      <dgm:prSet presAssocID="{04CE61BD-58C3-47E9-9845-43A54E646F01}" presName="rootText" presStyleLbl="node3" presStyleIdx="19" presStyleCnt="23" custScaleX="419028">
        <dgm:presLayoutVars>
          <dgm:chPref val="3"/>
        </dgm:presLayoutVars>
      </dgm:prSet>
      <dgm:spPr/>
      <dgm:t>
        <a:bodyPr/>
        <a:lstStyle/>
        <a:p>
          <a:endParaRPr lang="en-GB"/>
        </a:p>
      </dgm:t>
    </dgm:pt>
    <dgm:pt modelId="{443DC208-3792-4EFF-B40C-BD0F6FE13F5F}" type="pres">
      <dgm:prSet presAssocID="{04CE61BD-58C3-47E9-9845-43A54E646F01}" presName="rootConnector" presStyleLbl="node3" presStyleIdx="19" presStyleCnt="23"/>
      <dgm:spPr/>
      <dgm:t>
        <a:bodyPr/>
        <a:lstStyle/>
        <a:p>
          <a:endParaRPr lang="en-GB"/>
        </a:p>
      </dgm:t>
    </dgm:pt>
    <dgm:pt modelId="{7976EF49-E0BF-40A5-AD6A-076C2DF40FD1}" type="pres">
      <dgm:prSet presAssocID="{04CE61BD-58C3-47E9-9845-43A54E646F01}" presName="hierChild4" presStyleCnt="0"/>
      <dgm:spPr/>
    </dgm:pt>
    <dgm:pt modelId="{212B1734-9D22-490D-8F53-A8243BC5D47E}" type="pres">
      <dgm:prSet presAssocID="{04CE61BD-58C3-47E9-9845-43A54E646F01}" presName="hierChild5" presStyleCnt="0"/>
      <dgm:spPr/>
    </dgm:pt>
    <dgm:pt modelId="{65944D26-5481-4E7B-91FF-7AD369D72327}" type="pres">
      <dgm:prSet presAssocID="{B125850D-0A81-469C-84B0-C410C21006CF}" presName="Name50" presStyleLbl="parChTrans1D3" presStyleIdx="20" presStyleCnt="23"/>
      <dgm:spPr/>
      <dgm:t>
        <a:bodyPr/>
        <a:lstStyle/>
        <a:p>
          <a:endParaRPr lang="en-GB"/>
        </a:p>
      </dgm:t>
    </dgm:pt>
    <dgm:pt modelId="{FB417DE9-3628-4F20-80B6-3428D9901E62}" type="pres">
      <dgm:prSet presAssocID="{6FB5F826-E184-4DD4-AAE1-9E7B5C7E720B}" presName="hierRoot2" presStyleCnt="0">
        <dgm:presLayoutVars>
          <dgm:hierBranch val="init"/>
        </dgm:presLayoutVars>
      </dgm:prSet>
      <dgm:spPr/>
    </dgm:pt>
    <dgm:pt modelId="{D6B1134D-4F0F-4202-9D83-4649DC96C0AC}" type="pres">
      <dgm:prSet presAssocID="{6FB5F826-E184-4DD4-AAE1-9E7B5C7E720B}" presName="rootComposite" presStyleCnt="0"/>
      <dgm:spPr/>
    </dgm:pt>
    <dgm:pt modelId="{7A037D07-8D3E-4D09-81C0-4F9D7A82FADE}" type="pres">
      <dgm:prSet presAssocID="{6FB5F826-E184-4DD4-AAE1-9E7B5C7E720B}" presName="rootText" presStyleLbl="node3" presStyleIdx="20" presStyleCnt="23" custScaleX="419028">
        <dgm:presLayoutVars>
          <dgm:chPref val="3"/>
        </dgm:presLayoutVars>
      </dgm:prSet>
      <dgm:spPr/>
      <dgm:t>
        <a:bodyPr/>
        <a:lstStyle/>
        <a:p>
          <a:endParaRPr lang="en-GB"/>
        </a:p>
      </dgm:t>
    </dgm:pt>
    <dgm:pt modelId="{13F10C2C-BD6C-4D6E-839C-E888231C5092}" type="pres">
      <dgm:prSet presAssocID="{6FB5F826-E184-4DD4-AAE1-9E7B5C7E720B}" presName="rootConnector" presStyleLbl="node3" presStyleIdx="20" presStyleCnt="23"/>
      <dgm:spPr/>
      <dgm:t>
        <a:bodyPr/>
        <a:lstStyle/>
        <a:p>
          <a:endParaRPr lang="en-GB"/>
        </a:p>
      </dgm:t>
    </dgm:pt>
    <dgm:pt modelId="{93D82675-1228-46CD-B611-09FB75F3F557}" type="pres">
      <dgm:prSet presAssocID="{6FB5F826-E184-4DD4-AAE1-9E7B5C7E720B}" presName="hierChild4" presStyleCnt="0"/>
      <dgm:spPr/>
    </dgm:pt>
    <dgm:pt modelId="{DB295360-542B-492E-A558-30233BAD2F0D}" type="pres">
      <dgm:prSet presAssocID="{6FB5F826-E184-4DD4-AAE1-9E7B5C7E720B}" presName="hierChild5" presStyleCnt="0"/>
      <dgm:spPr/>
    </dgm:pt>
    <dgm:pt modelId="{D7878642-38FF-48C1-A542-EB36B83CF47D}" type="pres">
      <dgm:prSet presAssocID="{912B3793-5DC0-44E9-B877-B4E0DB2C331A}" presName="Name50" presStyleLbl="parChTrans1D3" presStyleIdx="21" presStyleCnt="23"/>
      <dgm:spPr/>
      <dgm:t>
        <a:bodyPr/>
        <a:lstStyle/>
        <a:p>
          <a:endParaRPr lang="en-GB"/>
        </a:p>
      </dgm:t>
    </dgm:pt>
    <dgm:pt modelId="{C18F16B3-8DA6-47B1-BA57-C86C0475CF7D}" type="pres">
      <dgm:prSet presAssocID="{51F489F2-67E3-4E0E-A532-1A481112CBA1}" presName="hierRoot2" presStyleCnt="0">
        <dgm:presLayoutVars>
          <dgm:hierBranch val="init"/>
        </dgm:presLayoutVars>
      </dgm:prSet>
      <dgm:spPr/>
    </dgm:pt>
    <dgm:pt modelId="{81C4B6B3-FCED-43DD-92B7-AB8E14EE1C8A}" type="pres">
      <dgm:prSet presAssocID="{51F489F2-67E3-4E0E-A532-1A481112CBA1}" presName="rootComposite" presStyleCnt="0"/>
      <dgm:spPr/>
    </dgm:pt>
    <dgm:pt modelId="{975286D2-3488-431B-8FCF-0B0AC969CB07}" type="pres">
      <dgm:prSet presAssocID="{51F489F2-67E3-4E0E-A532-1A481112CBA1}" presName="rootText" presStyleLbl="node3" presStyleIdx="21" presStyleCnt="23" custScaleX="419028">
        <dgm:presLayoutVars>
          <dgm:chPref val="3"/>
        </dgm:presLayoutVars>
      </dgm:prSet>
      <dgm:spPr/>
      <dgm:t>
        <a:bodyPr/>
        <a:lstStyle/>
        <a:p>
          <a:endParaRPr lang="en-GB"/>
        </a:p>
      </dgm:t>
    </dgm:pt>
    <dgm:pt modelId="{28A62C3A-4852-480E-B8F3-BB09406B6C4D}" type="pres">
      <dgm:prSet presAssocID="{51F489F2-67E3-4E0E-A532-1A481112CBA1}" presName="rootConnector" presStyleLbl="node3" presStyleIdx="21" presStyleCnt="23"/>
      <dgm:spPr/>
      <dgm:t>
        <a:bodyPr/>
        <a:lstStyle/>
        <a:p>
          <a:endParaRPr lang="en-GB"/>
        </a:p>
      </dgm:t>
    </dgm:pt>
    <dgm:pt modelId="{54CFF9EE-84FC-469F-9A8B-D6633302A23D}" type="pres">
      <dgm:prSet presAssocID="{51F489F2-67E3-4E0E-A532-1A481112CBA1}" presName="hierChild4" presStyleCnt="0"/>
      <dgm:spPr/>
    </dgm:pt>
    <dgm:pt modelId="{F6191A3C-7336-4B0F-97CC-6B6C09916279}" type="pres">
      <dgm:prSet presAssocID="{51F489F2-67E3-4E0E-A532-1A481112CBA1}" presName="hierChild5" presStyleCnt="0"/>
      <dgm:spPr/>
    </dgm:pt>
    <dgm:pt modelId="{E95DF266-6DEE-4B60-A099-02CF0FE2EEA5}" type="pres">
      <dgm:prSet presAssocID="{02E4E4AF-E951-4FA9-B045-3A08693633AF}" presName="Name50" presStyleLbl="parChTrans1D3" presStyleIdx="22" presStyleCnt="23"/>
      <dgm:spPr/>
      <dgm:t>
        <a:bodyPr/>
        <a:lstStyle/>
        <a:p>
          <a:endParaRPr lang="en-GB"/>
        </a:p>
      </dgm:t>
    </dgm:pt>
    <dgm:pt modelId="{25503816-63FF-4AB5-8037-55AC194660E9}" type="pres">
      <dgm:prSet presAssocID="{C3410382-135F-479F-B5E9-B2866EF0BAD9}" presName="hierRoot2" presStyleCnt="0">
        <dgm:presLayoutVars>
          <dgm:hierBranch val="init"/>
        </dgm:presLayoutVars>
      </dgm:prSet>
      <dgm:spPr/>
    </dgm:pt>
    <dgm:pt modelId="{E42855DC-DE2D-476D-BAC0-DDE1F83AAD34}" type="pres">
      <dgm:prSet presAssocID="{C3410382-135F-479F-B5E9-B2866EF0BAD9}" presName="rootComposite" presStyleCnt="0"/>
      <dgm:spPr/>
    </dgm:pt>
    <dgm:pt modelId="{28C64CCC-9619-49A9-BD1C-89B242126843}" type="pres">
      <dgm:prSet presAssocID="{C3410382-135F-479F-B5E9-B2866EF0BAD9}" presName="rootText" presStyleLbl="node3" presStyleIdx="22" presStyleCnt="23" custScaleX="419028">
        <dgm:presLayoutVars>
          <dgm:chPref val="3"/>
        </dgm:presLayoutVars>
      </dgm:prSet>
      <dgm:spPr/>
      <dgm:t>
        <a:bodyPr/>
        <a:lstStyle/>
        <a:p>
          <a:endParaRPr lang="en-GB"/>
        </a:p>
      </dgm:t>
    </dgm:pt>
    <dgm:pt modelId="{471C2D33-67AF-4446-8288-5D5452DCC0D4}" type="pres">
      <dgm:prSet presAssocID="{C3410382-135F-479F-B5E9-B2866EF0BAD9}" presName="rootConnector" presStyleLbl="node3" presStyleIdx="22" presStyleCnt="23"/>
      <dgm:spPr/>
      <dgm:t>
        <a:bodyPr/>
        <a:lstStyle/>
        <a:p>
          <a:endParaRPr lang="en-GB"/>
        </a:p>
      </dgm:t>
    </dgm:pt>
    <dgm:pt modelId="{C2D6A79C-736A-4BB4-BF31-A4C4D8B4757B}" type="pres">
      <dgm:prSet presAssocID="{C3410382-135F-479F-B5E9-B2866EF0BAD9}" presName="hierChild4" presStyleCnt="0"/>
      <dgm:spPr/>
    </dgm:pt>
    <dgm:pt modelId="{42FD99F4-4499-46AF-B9CE-4C877D8A741E}" type="pres">
      <dgm:prSet presAssocID="{C3410382-135F-479F-B5E9-B2866EF0BAD9}" presName="hierChild5" presStyleCnt="0"/>
      <dgm:spPr/>
    </dgm:pt>
    <dgm:pt modelId="{3A897019-FA95-44C9-96AB-2CA1B78BDC78}" type="pres">
      <dgm:prSet presAssocID="{F0E4D878-2744-4CD2-9263-82080C41B54F}" presName="hierChild5" presStyleCnt="0"/>
      <dgm:spPr/>
    </dgm:pt>
    <dgm:pt modelId="{213F2951-B484-401E-AB97-BE20E753E4DB}" type="pres">
      <dgm:prSet presAssocID="{F032F669-853B-4458-8A0D-A25F065BC5A5}" presName="hierChild3" presStyleCnt="0"/>
      <dgm:spPr/>
    </dgm:pt>
  </dgm:ptLst>
  <dgm:cxnLst>
    <dgm:cxn modelId="{6E06FABF-C76D-4825-80CC-06D783579298}" type="presOf" srcId="{912B3793-5DC0-44E9-B877-B4E0DB2C331A}" destId="{D7878642-38FF-48C1-A542-EB36B83CF47D}" srcOrd="0" destOrd="0" presId="urn:microsoft.com/office/officeart/2005/8/layout/orgChart1"/>
    <dgm:cxn modelId="{F8731053-AF0E-4CD5-A3DD-7DD4B0400B66}" type="presOf" srcId="{02E4E4AF-E951-4FA9-B045-3A08693633AF}" destId="{E95DF266-6DEE-4B60-A099-02CF0FE2EEA5}" srcOrd="0" destOrd="0" presId="urn:microsoft.com/office/officeart/2005/8/layout/orgChart1"/>
    <dgm:cxn modelId="{1FEED6D0-080F-4D09-81EE-06BD20174DB5}" srcId="{63CFBF83-3A58-48D8-B073-ED0FF437973C}" destId="{34C31851-C3D7-46E5-BC61-F33BBA8E2274}" srcOrd="7" destOrd="0" parTransId="{81C36F11-D606-41D8-AD7A-717DDFE1C5C4}" sibTransId="{D09E6F34-B1A5-48B0-BFF5-076B2794E786}"/>
    <dgm:cxn modelId="{627F759C-BB9A-4004-9B0B-634D7C345DC4}" type="presOf" srcId="{DF057619-19A3-4B98-810C-515791DA8F6F}" destId="{2E624D20-6451-46A7-B5B3-07D338EA2647}" srcOrd="1" destOrd="0" presId="urn:microsoft.com/office/officeart/2005/8/layout/orgChart1"/>
    <dgm:cxn modelId="{50134A64-4965-4886-89CC-FAACE8BDF46F}" type="presOf" srcId="{AEA5A093-09F9-41F0-BC65-55BD7375471E}" destId="{6DAF7E35-7C65-44C1-A69E-E0B85A3051DB}" srcOrd="0" destOrd="0" presId="urn:microsoft.com/office/officeart/2005/8/layout/orgChart1"/>
    <dgm:cxn modelId="{8D0DD244-ACA7-4439-8AAB-5E82B1E1D184}" srcId="{63CFBF83-3A58-48D8-B073-ED0FF437973C}" destId="{1EE0AEE7-D8D3-4525-992D-AAFD4BFD41F4}" srcOrd="3" destOrd="0" parTransId="{2AA73362-DA38-4577-8037-48C6EC9D49AB}" sibTransId="{5CE87062-8252-4464-B730-8B0B20A85E47}"/>
    <dgm:cxn modelId="{89E29624-7B74-4737-BC1C-67AA2AB3FAA9}" type="presOf" srcId="{21144A9D-C795-4682-A90F-2B2B3A001471}" destId="{B153E519-58C3-4A67-AC59-F1B3EE2E9905}" srcOrd="1" destOrd="0" presId="urn:microsoft.com/office/officeart/2005/8/layout/orgChart1"/>
    <dgm:cxn modelId="{4C7CA50A-A4F5-440A-88F7-D811C5FF5756}" type="presOf" srcId="{9805995D-1ADE-46A0-AD02-D44767615367}" destId="{1B29B149-0129-433A-B443-0445588D373A}" srcOrd="1" destOrd="0" presId="urn:microsoft.com/office/officeart/2005/8/layout/orgChart1"/>
    <dgm:cxn modelId="{3FC5B841-F904-4333-9EF8-BA93F9792A5C}" type="presOf" srcId="{AEBD8B02-87ED-440A-BD8F-9746F031CC1D}" destId="{7818AD82-F89D-4172-BB6C-40B00D51A851}" srcOrd="1" destOrd="0" presId="urn:microsoft.com/office/officeart/2005/8/layout/orgChart1"/>
    <dgm:cxn modelId="{88940245-17A0-4969-84AB-7CF5038BCB73}" type="presOf" srcId="{D3A65F53-A434-4289-8C96-82DB23B63592}" destId="{83333B05-32A2-4366-B4A1-FEB9A9EA0406}" srcOrd="0" destOrd="0" presId="urn:microsoft.com/office/officeart/2005/8/layout/orgChart1"/>
    <dgm:cxn modelId="{8D116905-76BD-487F-81BD-DC916368038D}" type="presOf" srcId="{B591A03D-1476-4CAF-A437-3B911973D935}" destId="{5AD60B2F-CC13-4D0F-A22D-2505706581BD}" srcOrd="1" destOrd="0" presId="urn:microsoft.com/office/officeart/2005/8/layout/orgChart1"/>
    <dgm:cxn modelId="{E4EE184B-72F0-451F-A4EB-94E6DF20E2B7}" type="presOf" srcId="{B125850D-0A81-469C-84B0-C410C21006CF}" destId="{65944D26-5481-4E7B-91FF-7AD369D72327}" srcOrd="0" destOrd="0" presId="urn:microsoft.com/office/officeart/2005/8/layout/orgChart1"/>
    <dgm:cxn modelId="{510F53DD-585A-4F5A-8C94-9B3C5D406630}" type="presOf" srcId="{97AB9553-6813-46FB-A2C4-08C2A8380D42}" destId="{385C4BB8-BFA8-4EB8-B46D-4DB124919636}" srcOrd="0" destOrd="0" presId="urn:microsoft.com/office/officeart/2005/8/layout/orgChart1"/>
    <dgm:cxn modelId="{197A4A07-A245-4164-9B12-029AB288EE81}" type="presOf" srcId="{A9AE8B6A-980B-428A-A022-2BF5EF5F644F}" destId="{DC20CFA3-0617-47CB-9086-1E70926325CE}" srcOrd="0" destOrd="0" presId="urn:microsoft.com/office/officeart/2005/8/layout/orgChart1"/>
    <dgm:cxn modelId="{D6B8E182-B5C5-46A3-9E23-C124B66DB916}" srcId="{63CFBF83-3A58-48D8-B073-ED0FF437973C}" destId="{DD94703D-F6BD-45FC-91BD-702CEDB00503}" srcOrd="1" destOrd="0" parTransId="{D8EE430C-B4FB-4920-9596-84CDBF50152B}" sibTransId="{8D5D3D57-6AD7-402A-9E24-7CBC9B3EE15D}"/>
    <dgm:cxn modelId="{32F37A99-69D5-462E-9CF6-6F61EA814ADA}" type="presOf" srcId="{F1C73CEA-B8A0-45D1-9A0D-FA15DB8FD25F}" destId="{ABCD1DD2-9A2A-4DC0-B502-40F3EDA66048}" srcOrd="0" destOrd="0" presId="urn:microsoft.com/office/officeart/2005/8/layout/orgChart1"/>
    <dgm:cxn modelId="{B3F2228C-E02B-4492-B4FD-137D60A8A2FC}" srcId="{63CFBF83-3A58-48D8-B073-ED0FF437973C}" destId="{9CBEA127-9D1A-4C4C-9328-D86ED620B493}" srcOrd="0" destOrd="0" parTransId="{A9AE8B6A-980B-428A-A022-2BF5EF5F644F}" sibTransId="{07FDEB23-34BD-4AD1-88E8-A3C2F9DD7E21}"/>
    <dgm:cxn modelId="{FBAB5FCD-CC06-4BA8-921A-65695C53063D}" type="presOf" srcId="{7A7616F1-EADD-42D1-BE74-71620EA7B98D}" destId="{1D8B8642-1F7B-44DF-9C90-F078C105AD20}" srcOrd="0" destOrd="0" presId="urn:microsoft.com/office/officeart/2005/8/layout/orgChart1"/>
    <dgm:cxn modelId="{A925DF17-99D5-4CDD-96FE-867243CDD996}" type="presOf" srcId="{6FB5F826-E184-4DD4-AAE1-9E7B5C7E720B}" destId="{13F10C2C-BD6C-4D6E-839C-E888231C5092}" srcOrd="1" destOrd="0" presId="urn:microsoft.com/office/officeart/2005/8/layout/orgChart1"/>
    <dgm:cxn modelId="{8566B3D8-7311-4749-B9CA-27A5D0358265}" type="presOf" srcId="{81C36F11-D606-41D8-AD7A-717DDFE1C5C4}" destId="{53544DEF-1A5A-4A64-8208-75EC789A2F3B}" srcOrd="0" destOrd="0" presId="urn:microsoft.com/office/officeart/2005/8/layout/orgChart1"/>
    <dgm:cxn modelId="{7BC7728C-42B4-4475-A79D-249C40E3380A}" type="presOf" srcId="{9CBEA127-9D1A-4C4C-9328-D86ED620B493}" destId="{A444560E-2376-4001-BF58-3E202B1746E9}" srcOrd="0" destOrd="0" presId="urn:microsoft.com/office/officeart/2005/8/layout/orgChart1"/>
    <dgm:cxn modelId="{BD7154CB-FD73-471B-8C3C-E6AA54F02313}" srcId="{63CFBF83-3A58-48D8-B073-ED0FF437973C}" destId="{9805995D-1ADE-46A0-AD02-D44767615367}" srcOrd="12" destOrd="0" parTransId="{D3A65F53-A434-4289-8C96-82DB23B63592}" sibTransId="{B5D6C9AE-5CBC-4579-95F6-811820DBE209}"/>
    <dgm:cxn modelId="{4858B9B8-C090-4083-BCB2-1E320B016D0A}" type="presOf" srcId="{6FB5F826-E184-4DD4-AAE1-9E7B5C7E720B}" destId="{7A037D07-8D3E-4D09-81C0-4F9D7A82FADE}" srcOrd="0" destOrd="0" presId="urn:microsoft.com/office/officeart/2005/8/layout/orgChart1"/>
    <dgm:cxn modelId="{831B7BA0-D88B-4287-8F29-967E18100432}" type="presOf" srcId="{2AA73362-DA38-4577-8037-48C6EC9D49AB}" destId="{68138F79-A8BE-4EA8-813E-0C2F49D1C875}" srcOrd="0" destOrd="0" presId="urn:microsoft.com/office/officeart/2005/8/layout/orgChart1"/>
    <dgm:cxn modelId="{7DC881E9-7E7A-4867-AF41-CE286BBDA8E8}" type="presOf" srcId="{63CFBF83-3A58-48D8-B073-ED0FF437973C}" destId="{2832047B-C2EB-4D0B-A436-3BDA4D3DEE30}" srcOrd="1" destOrd="0" presId="urn:microsoft.com/office/officeart/2005/8/layout/orgChart1"/>
    <dgm:cxn modelId="{48EFFDC7-2E41-413A-8AF3-8E110B2C21A4}" type="presOf" srcId="{EA412F8F-0C9A-43E3-9EA9-A08FA2EC0EEF}" destId="{6589A9E7-DCBD-45D3-ADD1-4D8F15531C03}" srcOrd="0" destOrd="0" presId="urn:microsoft.com/office/officeart/2005/8/layout/orgChart1"/>
    <dgm:cxn modelId="{2FB7F328-C771-4436-B1C6-D7098F3F411A}" type="presOf" srcId="{8525FDD6-1A85-4285-8417-64DC0C25E58E}" destId="{04235787-B167-4964-9016-7925AB155E35}" srcOrd="0" destOrd="0" presId="urn:microsoft.com/office/officeart/2005/8/layout/orgChart1"/>
    <dgm:cxn modelId="{BDAC5523-DE6D-4F37-8DFC-9B3571F545F1}" type="presOf" srcId="{AEBD8B02-87ED-440A-BD8F-9746F031CC1D}" destId="{B50D5D0B-597E-4471-BB4C-3C0C5A6B57A4}" srcOrd="0" destOrd="0" presId="urn:microsoft.com/office/officeart/2005/8/layout/orgChart1"/>
    <dgm:cxn modelId="{9CBD9682-010F-4614-9B3A-ECA74347C5A5}" srcId="{63CFBF83-3A58-48D8-B073-ED0FF437973C}" destId="{DF057619-19A3-4B98-810C-515791DA8F6F}" srcOrd="15" destOrd="0" parTransId="{04A7C9EC-062A-467B-8AE5-DEE56F2E3866}" sibTransId="{70525519-17EB-45F6-AA9B-2211302D22CA}"/>
    <dgm:cxn modelId="{ED56B689-3B66-4BC4-A4F6-E7212BFD45F8}" type="presOf" srcId="{DD94703D-F6BD-45FC-91BD-702CEDB00503}" destId="{21EA1E32-F0B3-4DBF-AC1D-99D2F6E4AEF1}" srcOrd="1" destOrd="0" presId="urn:microsoft.com/office/officeart/2005/8/layout/orgChart1"/>
    <dgm:cxn modelId="{AB2A654D-5A8B-4950-9474-2A5FE249FCF9}" type="presOf" srcId="{CA8E8DA4-C9FB-4105-9625-42896B5496B3}" destId="{B4D1146F-C107-4D7B-8287-87EC71FEBF0E}" srcOrd="0" destOrd="0" presId="urn:microsoft.com/office/officeart/2005/8/layout/orgChart1"/>
    <dgm:cxn modelId="{FF55B93A-39C6-42A3-8215-69C7D7F5AB72}" type="presOf" srcId="{AD4A9B8C-B3BF-45C2-B694-AE5DA8D2B6BD}" destId="{525872CB-F525-459C-BC29-94660CAC1FA1}" srcOrd="0" destOrd="0" presId="urn:microsoft.com/office/officeart/2005/8/layout/orgChart1"/>
    <dgm:cxn modelId="{08E3FD00-0DFF-4101-A7A0-B5B887AACFB6}" type="presOf" srcId="{C3410382-135F-479F-B5E9-B2866EF0BAD9}" destId="{28C64CCC-9619-49A9-BD1C-89B242126843}" srcOrd="0" destOrd="0" presId="urn:microsoft.com/office/officeart/2005/8/layout/orgChart1"/>
    <dgm:cxn modelId="{E8DF80C1-2E8C-4FD1-A388-958A09B3C861}" srcId="{63CFBF83-3A58-48D8-B073-ED0FF437973C}" destId="{5EC85984-28EC-4187-8EA2-8D44BF53B69D}" srcOrd="8" destOrd="0" parTransId="{EA412F8F-0C9A-43E3-9EA9-A08FA2EC0EEF}" sibTransId="{CD194DAF-0C84-41F3-9A27-19C05867F47F}"/>
    <dgm:cxn modelId="{DE7DBD47-6290-48EB-A6A1-24575FEE585E}" type="presOf" srcId="{BD3B197E-74D5-41F8-A88E-C109272882BB}" destId="{D9700D44-1706-4778-BF19-04DA40078048}" srcOrd="1" destOrd="0" presId="urn:microsoft.com/office/officeart/2005/8/layout/orgChart1"/>
    <dgm:cxn modelId="{5A032782-6612-4125-9412-8D82F55E7A21}" type="presOf" srcId="{DF057619-19A3-4B98-810C-515791DA8F6F}" destId="{5CFADD0B-6463-497A-AAE8-15A2892CF3C1}" srcOrd="0" destOrd="0" presId="urn:microsoft.com/office/officeart/2005/8/layout/orgChart1"/>
    <dgm:cxn modelId="{E83090E3-E63C-4F67-BECC-4462CE4E3817}" type="presOf" srcId="{1EE0AEE7-D8D3-4525-992D-AAFD4BFD41F4}" destId="{1BBC47BA-15BF-43EB-9D6B-F0845EFDB9E4}" srcOrd="1" destOrd="0" presId="urn:microsoft.com/office/officeart/2005/8/layout/orgChart1"/>
    <dgm:cxn modelId="{FD6BB621-239C-44A4-9E45-7D05CADEA170}" type="presOf" srcId="{625A23B2-71EA-4370-B8DD-EE6D7CF304C1}" destId="{CFECD5F6-9D4A-4C64-AB47-0DC9D3ADFD7E}" srcOrd="0" destOrd="0" presId="urn:microsoft.com/office/officeart/2005/8/layout/orgChart1"/>
    <dgm:cxn modelId="{0EC2EA3E-7055-4AA9-88F2-54157F20A005}" srcId="{F032F669-853B-4458-8A0D-A25F065BC5A5}" destId="{63CFBF83-3A58-48D8-B073-ED0FF437973C}" srcOrd="0" destOrd="0" parTransId="{92A78C92-0D98-4897-885F-46AA0E73B08C}" sibTransId="{DFDC66F3-5837-43C4-BFF0-18298FAAC77E}"/>
    <dgm:cxn modelId="{EB863060-19FC-4D1A-B8E1-FC0EEB642A23}" type="presOf" srcId="{B591A03D-1476-4CAF-A437-3B911973D935}" destId="{6B99CA70-C0C2-4EF7-976A-98F4A3994E01}" srcOrd="0" destOrd="0" presId="urn:microsoft.com/office/officeart/2005/8/layout/orgChart1"/>
    <dgm:cxn modelId="{54392DC4-4278-4031-95C6-0EEEBD372757}" srcId="{F0E4D878-2744-4CD2-9263-82080C41B54F}" destId="{51F489F2-67E3-4E0E-A532-1A481112CBA1}" srcOrd="5" destOrd="0" parTransId="{912B3793-5DC0-44E9-B877-B4E0DB2C331A}" sibTransId="{3EB7886B-5E74-48DD-B3A5-A8B625B1DDA4}"/>
    <dgm:cxn modelId="{75AF74B7-5977-4771-AADD-B50CC119B2B7}" srcId="{63CFBF83-3A58-48D8-B073-ED0FF437973C}" destId="{AEBD8B02-87ED-440A-BD8F-9746F031CC1D}" srcOrd="14" destOrd="0" parTransId="{7A7616F1-EADD-42D1-BE74-71620EA7B98D}" sibTransId="{1DF6080B-171D-42E0-B4D3-F8D99F9998C1}"/>
    <dgm:cxn modelId="{4E67853D-FEBB-4E1B-AA24-6E1A7F589054}" type="presOf" srcId="{1EE0AEE7-D8D3-4525-992D-AAFD4BFD41F4}" destId="{8D0A285A-2EDE-488E-97FF-9B87533CC2C3}" srcOrd="0" destOrd="0" presId="urn:microsoft.com/office/officeart/2005/8/layout/orgChart1"/>
    <dgm:cxn modelId="{FF2257EC-0902-41CB-BDA7-72263B316609}" type="presOf" srcId="{04CE61BD-58C3-47E9-9845-43A54E646F01}" destId="{443DC208-3792-4EFF-B40C-BD0F6FE13F5F}" srcOrd="1" destOrd="0" presId="urn:microsoft.com/office/officeart/2005/8/layout/orgChart1"/>
    <dgm:cxn modelId="{B11BA23D-0084-4181-BD81-C446834C0001}" srcId="{F0E4D878-2744-4CD2-9263-82080C41B54F}" destId="{21144A9D-C795-4682-A90F-2B2B3A001471}" srcOrd="1" destOrd="0" parTransId="{F50988E0-4EB8-4ED5-8B29-4BA0CD905191}" sibTransId="{044E7C2A-922B-4F11-9F7B-DD5068B84887}"/>
    <dgm:cxn modelId="{65E3C364-4721-4DE5-9482-0840C94CE378}" type="presOf" srcId="{8BF1CDE4-6FFB-46A1-8F00-F6E43E80D933}" destId="{2D9ED1C5-7CEE-4C1A-AEFA-1C5DF44008DE}" srcOrd="1" destOrd="0" presId="urn:microsoft.com/office/officeart/2005/8/layout/orgChart1"/>
    <dgm:cxn modelId="{55031A04-49A9-4C39-A16A-B5957E09DA9B}" type="presOf" srcId="{22A36C28-BBC2-4007-8A8F-DBBFDCD2CF30}" destId="{CF5198AB-1EFA-4401-92B9-25A92532BEF6}" srcOrd="1" destOrd="0" presId="urn:microsoft.com/office/officeart/2005/8/layout/orgChart1"/>
    <dgm:cxn modelId="{CD60C78B-1D1B-4DD2-8E99-A91197792117}" type="presOf" srcId="{92A78C92-0D98-4897-885F-46AA0E73B08C}" destId="{CF000B6D-BCEC-4414-92AE-1ADDEEFBF76A}" srcOrd="0" destOrd="0" presId="urn:microsoft.com/office/officeart/2005/8/layout/orgChart1"/>
    <dgm:cxn modelId="{4CB2132E-2F50-41F3-8118-504C4E5088A4}" srcId="{F0E4D878-2744-4CD2-9263-82080C41B54F}" destId="{6FB5F826-E184-4DD4-AAE1-9E7B5C7E720B}" srcOrd="4" destOrd="0" parTransId="{B125850D-0A81-469C-84B0-C410C21006CF}" sibTransId="{2A16278F-2AC0-45BE-8CB3-F32A3D3B5277}"/>
    <dgm:cxn modelId="{F6CD9F50-A4A8-4113-ABA2-F7A5FC3A768E}" type="presOf" srcId="{F032F669-853B-4458-8A0D-A25F065BC5A5}" destId="{E20EBDBE-8EFC-4997-B57F-2FD548E45AF7}" srcOrd="0" destOrd="0" presId="urn:microsoft.com/office/officeart/2005/8/layout/orgChart1"/>
    <dgm:cxn modelId="{5C1918CC-37BF-46A6-B58E-0573D37654FF}" type="presOf" srcId="{8525FDD6-1A85-4285-8417-64DC0C25E58E}" destId="{3A94DA77-C369-4E30-83A5-97F2FFFBA25B}" srcOrd="1" destOrd="0" presId="urn:microsoft.com/office/officeart/2005/8/layout/orgChart1"/>
    <dgm:cxn modelId="{884A667E-8E4E-40D7-B827-362ED4F2C572}" type="presOf" srcId="{B37186E2-A6DA-4D8D-B469-F50900DA0FDF}" destId="{726FADEC-7730-4048-9670-C7B16D0F4341}" srcOrd="0" destOrd="0" presId="urn:microsoft.com/office/officeart/2005/8/layout/orgChart1"/>
    <dgm:cxn modelId="{40A692DA-8909-4BFD-A3E3-9E64B1D2E4EB}" srcId="{F0E4D878-2744-4CD2-9263-82080C41B54F}" destId="{8BF1CDE4-6FFB-46A1-8F00-F6E43E80D933}" srcOrd="0" destOrd="0" parTransId="{AEA5A093-09F9-41F0-BC65-55BD7375471E}" sibTransId="{D901B448-7FAF-4ECB-806F-C04E51E024C8}"/>
    <dgm:cxn modelId="{00B6E759-75B5-4B44-96E9-32AB940FC8B7}" type="presOf" srcId="{BD3B197E-74D5-41F8-A88E-C109272882BB}" destId="{7C460147-2EF5-40E0-A235-75BB889D46D7}" srcOrd="0" destOrd="0" presId="urn:microsoft.com/office/officeart/2005/8/layout/orgChart1"/>
    <dgm:cxn modelId="{138AC075-15FC-45F3-82C9-46F211EFEDB8}" srcId="{63CFBF83-3A58-48D8-B073-ED0FF437973C}" destId="{90B55924-1EB9-455A-AFA7-0B03AC4D834B}" srcOrd="6" destOrd="0" parTransId="{5C8D75D0-38CB-4FF0-A16E-E6F9265FC526}" sibTransId="{220F71A1-1B93-4E1C-8B08-705ED2048486}"/>
    <dgm:cxn modelId="{83C52927-4661-423E-B56A-FFCCEEC1CE93}" type="presOf" srcId="{7260FE36-9B4E-43F4-B694-AC61D447F198}" destId="{1C845EC0-5E14-4342-A544-1C5FEFDD0060}" srcOrd="0" destOrd="0" presId="urn:microsoft.com/office/officeart/2005/8/layout/orgChart1"/>
    <dgm:cxn modelId="{D419A629-514E-4235-995F-CB4B55367E47}" type="presOf" srcId="{22A36C28-BBC2-4007-8A8F-DBBFDCD2CF30}" destId="{33FFCAAB-84A5-47BC-9FE4-B977BA38B281}" srcOrd="0" destOrd="0" presId="urn:microsoft.com/office/officeart/2005/8/layout/orgChart1"/>
    <dgm:cxn modelId="{448A9808-2319-4F7E-A7A1-C848D48AFEBC}" type="presOf" srcId="{4CCA990E-580E-4135-AEC7-0B2520C7D3B6}" destId="{515221A1-CCFE-4D13-AD97-F983D754CC1B}" srcOrd="0" destOrd="0" presId="urn:microsoft.com/office/officeart/2005/8/layout/orgChart1"/>
    <dgm:cxn modelId="{2CE0F2FD-5C55-4969-81A5-BDA372EDF211}" type="presOf" srcId="{F0E4D878-2744-4CD2-9263-82080C41B54F}" destId="{1FD74836-216B-403B-8691-2104398ED790}" srcOrd="0" destOrd="0" presId="urn:microsoft.com/office/officeart/2005/8/layout/orgChart1"/>
    <dgm:cxn modelId="{699E7E90-ADBA-484C-BFE4-F55B16C59660}" type="presOf" srcId="{90B55924-1EB9-455A-AFA7-0B03AC4D834B}" destId="{17EF2CF4-7DC7-4226-BFFD-97E728093468}" srcOrd="0" destOrd="0" presId="urn:microsoft.com/office/officeart/2005/8/layout/orgChart1"/>
    <dgm:cxn modelId="{4A9574BD-B6D0-44E2-9FAC-386701BCDB65}" type="presOf" srcId="{650D91BA-E259-4515-865E-309D4804994B}" destId="{CDF627C1-8760-4D26-9A7A-13AC83CEA8CC}" srcOrd="1" destOrd="0" presId="urn:microsoft.com/office/officeart/2005/8/layout/orgChart1"/>
    <dgm:cxn modelId="{140A08B4-A2A1-4B0B-9863-C377F1F2751C}" type="presOf" srcId="{5EC85984-28EC-4187-8EA2-8D44BF53B69D}" destId="{9C4F4C71-5862-49BA-959A-000CA2DAA562}" srcOrd="0" destOrd="0" presId="urn:microsoft.com/office/officeart/2005/8/layout/orgChart1"/>
    <dgm:cxn modelId="{43426E84-1C9D-4C60-A089-D6A5091359AD}" srcId="{63CFBF83-3A58-48D8-B073-ED0FF437973C}" destId="{B591A03D-1476-4CAF-A437-3B911973D935}" srcOrd="13" destOrd="0" parTransId="{B37186E2-A6DA-4D8D-B469-F50900DA0FDF}" sibTransId="{3AF2338D-19F2-464F-ADF6-91CBD9540EBC}"/>
    <dgm:cxn modelId="{410716B5-DE31-4CF4-B737-63F918B05373}" type="presOf" srcId="{650D91BA-E259-4515-865E-309D4804994B}" destId="{60CB89C1-D95E-4D6D-B51E-2DBF2D3627B6}" srcOrd="0" destOrd="0" presId="urn:microsoft.com/office/officeart/2005/8/layout/orgChart1"/>
    <dgm:cxn modelId="{97E8E5CB-BC62-465A-A5E2-C1CE9D37D171}" srcId="{63CFBF83-3A58-48D8-B073-ED0FF437973C}" destId="{027230CC-6C2C-42D4-936F-F8E8CF3F23BF}" srcOrd="5" destOrd="0" parTransId="{4CCA990E-580E-4135-AEC7-0B2520C7D3B6}" sibTransId="{D087B90B-7695-425B-A7DC-2EEDA6B2AA03}"/>
    <dgm:cxn modelId="{2A70E56A-9A3F-43BF-A28C-130A6552831A}" type="presOf" srcId="{9CBEA127-9D1A-4C4C-9328-D86ED620B493}" destId="{B628D1CD-5E6E-40F7-96C0-736047A84048}" srcOrd="1" destOrd="0" presId="urn:microsoft.com/office/officeart/2005/8/layout/orgChart1"/>
    <dgm:cxn modelId="{DE699077-C5D8-47CE-8294-611377851175}" srcId="{63CFBF83-3A58-48D8-B073-ED0FF437973C}" destId="{BD3B197E-74D5-41F8-A88E-C109272882BB}" srcOrd="10" destOrd="0" parTransId="{625A23B2-71EA-4370-B8DD-EE6D7CF304C1}" sibTransId="{5E56DF24-2C10-40D5-B361-D027EB4934D3}"/>
    <dgm:cxn modelId="{B78470B0-6C50-4AAA-95FE-FC7EA2AC70EF}" type="presOf" srcId="{2E6FAB2E-D67A-4B65-9CA7-01A41B458274}" destId="{34357046-3D8B-4A4E-AE9A-5DDFB49FB962}" srcOrd="1" destOrd="0" presId="urn:microsoft.com/office/officeart/2005/8/layout/orgChart1"/>
    <dgm:cxn modelId="{AF7E627E-2609-4902-A2CB-41B00D94E1B9}" srcId="{63CFBF83-3A58-48D8-B073-ED0FF437973C}" destId="{2E6FAB2E-D67A-4B65-9CA7-01A41B458274}" srcOrd="4" destOrd="0" parTransId="{F1C73CEA-B8A0-45D1-9A0D-FA15DB8FD25F}" sibTransId="{2C0D1433-53D7-42A7-9BCA-A18841882A45}"/>
    <dgm:cxn modelId="{6A975472-1483-49EA-B668-B7A68C80DCBE}" type="presOf" srcId="{F0E4D878-2744-4CD2-9263-82080C41B54F}" destId="{7F382471-D122-4F9F-99FA-8218111DD7EE}" srcOrd="1" destOrd="0" presId="urn:microsoft.com/office/officeart/2005/8/layout/orgChart1"/>
    <dgm:cxn modelId="{F14E819A-A5F5-41E3-8B46-CDC6A96A8A9E}" type="presOf" srcId="{04A7C9EC-062A-467B-8AE5-DEE56F2E3866}" destId="{8D45E23E-9EED-4F50-8133-59F5A0C8BFFD}" srcOrd="0" destOrd="0" presId="urn:microsoft.com/office/officeart/2005/8/layout/orgChart1"/>
    <dgm:cxn modelId="{D9DA3EE7-8DF5-49C7-A710-B7D84A9A151E}" type="presOf" srcId="{63CFBF83-3A58-48D8-B073-ED0FF437973C}" destId="{2DFB23AB-5202-4A14-8A60-1C19BBE730B4}" srcOrd="0" destOrd="0" presId="urn:microsoft.com/office/officeart/2005/8/layout/orgChart1"/>
    <dgm:cxn modelId="{86BBFDF4-CE30-4D9A-9458-B4C579E17926}" type="presOf" srcId="{34C31851-C3D7-46E5-BC61-F33BBA8E2274}" destId="{00A00305-FEB1-404B-8B17-EFEE29542405}" srcOrd="0" destOrd="0" presId="urn:microsoft.com/office/officeart/2005/8/layout/orgChart1"/>
    <dgm:cxn modelId="{E2B31132-8352-4FF0-90F7-21D5122D1FB6}" type="presOf" srcId="{51F489F2-67E3-4E0E-A532-1A481112CBA1}" destId="{28A62C3A-4852-480E-B8F3-BB09406B6C4D}" srcOrd="1" destOrd="0" presId="urn:microsoft.com/office/officeart/2005/8/layout/orgChart1"/>
    <dgm:cxn modelId="{CDCA3844-E200-4050-8BE7-F8B5ADD14F50}" type="presOf" srcId="{F50988E0-4EB8-4ED5-8B29-4BA0CD905191}" destId="{FF67DA7B-B598-42AB-B11F-0DA28D65A6E4}" srcOrd="0" destOrd="0" presId="urn:microsoft.com/office/officeart/2005/8/layout/orgChart1"/>
    <dgm:cxn modelId="{0F7D7177-9C7A-45B6-9548-C0B40CA56F02}" type="presOf" srcId="{77204740-47EB-48FA-B70E-55FDCC23EA0C}" destId="{EBD871BF-AB9D-4A1E-92FF-9E5FD2C3121E}" srcOrd="0" destOrd="0" presId="urn:microsoft.com/office/officeart/2005/8/layout/orgChart1"/>
    <dgm:cxn modelId="{1C527166-E555-4478-91E9-293A36E61906}" type="presOf" srcId="{8131617B-DB28-4DCC-823B-BC47CC376BE1}" destId="{023777DC-893D-4089-81A8-15454E4AD54E}" srcOrd="0" destOrd="0" presId="urn:microsoft.com/office/officeart/2005/8/layout/orgChart1"/>
    <dgm:cxn modelId="{C5936138-4272-4F03-87B9-125752FADC0B}" type="presOf" srcId="{2E6FAB2E-D67A-4B65-9CA7-01A41B458274}" destId="{B228417E-9D10-460E-8C6C-B071B80126FF}" srcOrd="0" destOrd="0" presId="urn:microsoft.com/office/officeart/2005/8/layout/orgChart1"/>
    <dgm:cxn modelId="{00CCE5CB-3596-4F72-BCA5-BD81C04D5EC0}" type="presOf" srcId="{9805995D-1ADE-46A0-AD02-D44767615367}" destId="{BC09F31E-AF48-4367-B3BD-63A3A3E693A9}" srcOrd="0" destOrd="0" presId="urn:microsoft.com/office/officeart/2005/8/layout/orgChart1"/>
    <dgm:cxn modelId="{6A7F45A1-2451-4CB9-A191-7D224BAFF593}" type="presOf" srcId="{C3410382-135F-479F-B5E9-B2866EF0BAD9}" destId="{471C2D33-67AF-4446-8288-5D5452DCC0D4}" srcOrd="1" destOrd="0" presId="urn:microsoft.com/office/officeart/2005/8/layout/orgChart1"/>
    <dgm:cxn modelId="{C85549C6-78F3-4C2F-ADC0-1945F835DAF4}" type="presOf" srcId="{F032F669-853B-4458-8A0D-A25F065BC5A5}" destId="{96E3D5BF-BAF5-483E-BD16-87819D0EB228}" srcOrd="1" destOrd="0" presId="urn:microsoft.com/office/officeart/2005/8/layout/orgChart1"/>
    <dgm:cxn modelId="{5D410ED7-F43A-48C8-9017-F5ED5E0AB5E0}" type="presOf" srcId="{027230CC-6C2C-42D4-936F-F8E8CF3F23BF}" destId="{CBA3AA23-96F2-4C4A-9626-5ACC39A46EFD}" srcOrd="1" destOrd="0" presId="urn:microsoft.com/office/officeart/2005/8/layout/orgChart1"/>
    <dgm:cxn modelId="{C96345FD-9D05-4349-85D3-B3C9A9EFA273}" type="presOf" srcId="{8925934F-0486-4599-AC7D-F30C4F4E63DA}" destId="{B8EC1484-D76C-4EC5-B826-C880EEA6E59B}" srcOrd="0" destOrd="0" presId="urn:microsoft.com/office/officeart/2005/8/layout/orgChart1"/>
    <dgm:cxn modelId="{EA888E91-B65C-47E4-97D9-F51D8D656D79}" srcId="{F032F669-853B-4458-8A0D-A25F065BC5A5}" destId="{F0E4D878-2744-4CD2-9263-82080C41B54F}" srcOrd="1" destOrd="0" parTransId="{AD4A9B8C-B3BF-45C2-B694-AE5DA8D2B6BD}" sibTransId="{7FD752FD-45C2-4CBB-9AB3-CFA223C0D9BB}"/>
    <dgm:cxn modelId="{284D5CF0-007D-459E-8C25-B3A75F2A4296}" srcId="{F0E4D878-2744-4CD2-9263-82080C41B54F}" destId="{C3410382-135F-479F-B5E9-B2866EF0BAD9}" srcOrd="6" destOrd="0" parTransId="{02E4E4AF-E951-4FA9-B045-3A08693633AF}" sibTransId="{382E7E16-2088-4262-A3E8-8C1D6050A4F4}"/>
    <dgm:cxn modelId="{521B6B6B-4B7A-4E65-A855-9FDEF2BA67D6}" type="presOf" srcId="{CE882F38-4F46-426B-A40A-8963B2734907}" destId="{E8C9556D-5827-4C11-8B56-E22C8426E9F1}" srcOrd="0" destOrd="0" presId="urn:microsoft.com/office/officeart/2005/8/layout/orgChart1"/>
    <dgm:cxn modelId="{2923B153-5BB4-42C5-B079-7A0EED95444E}" type="presOf" srcId="{D8EE430C-B4FB-4920-9596-84CDBF50152B}" destId="{BC0CC135-FC45-46DF-8ECC-77318FDFAED5}" srcOrd="0" destOrd="0" presId="urn:microsoft.com/office/officeart/2005/8/layout/orgChart1"/>
    <dgm:cxn modelId="{F9567F65-B1EF-42DB-9A49-5E4F1311226A}" type="presOf" srcId="{5EC85984-28EC-4187-8EA2-8D44BF53B69D}" destId="{07870458-E486-4929-A491-3E3AEB87EA8E}" srcOrd="1" destOrd="0" presId="urn:microsoft.com/office/officeart/2005/8/layout/orgChart1"/>
    <dgm:cxn modelId="{96976B5D-783F-48BC-AED7-1975CB7B13D3}" type="presOf" srcId="{21144A9D-C795-4682-A90F-2B2B3A001471}" destId="{3F6ACA7E-0ACD-42D1-AAE3-FB665B40310E}" srcOrd="0" destOrd="0" presId="urn:microsoft.com/office/officeart/2005/8/layout/orgChart1"/>
    <dgm:cxn modelId="{FA680A4F-9A35-4E2C-8811-6DAC590C197C}" type="presOf" srcId="{77204740-47EB-48FA-B70E-55FDCC23EA0C}" destId="{C7BD5F0E-E3E4-4597-AA01-9C21DFEFBD24}" srcOrd="1" destOrd="0" presId="urn:microsoft.com/office/officeart/2005/8/layout/orgChart1"/>
    <dgm:cxn modelId="{95BA0E8A-1DF3-4743-A90A-25A65310C731}" srcId="{63CFBF83-3A58-48D8-B073-ED0FF437973C}" destId="{77204740-47EB-48FA-B70E-55FDCC23EA0C}" srcOrd="9" destOrd="0" parTransId="{CA8E8DA4-C9FB-4105-9625-42896B5496B3}" sibTransId="{78F9DB0C-A6F4-4D46-A742-2E72E1465F50}"/>
    <dgm:cxn modelId="{20763BB1-3515-40BE-9A3C-5E17B1E95895}" type="presOf" srcId="{04CE61BD-58C3-47E9-9845-43A54E646F01}" destId="{67E9229D-C401-4A60-86DD-D995A3EFC3E6}" srcOrd="0" destOrd="0" presId="urn:microsoft.com/office/officeart/2005/8/layout/orgChart1"/>
    <dgm:cxn modelId="{95277401-488F-47B0-8E22-E78595AAEE4F}" type="presOf" srcId="{90B55924-1EB9-455A-AFA7-0B03AC4D834B}" destId="{4FE3D11E-12DC-45A0-9BB2-C8E776F1F4C2}" srcOrd="1" destOrd="0" presId="urn:microsoft.com/office/officeart/2005/8/layout/orgChart1"/>
    <dgm:cxn modelId="{E6650CB0-6E7D-4EC4-84D1-9222AF016993}" srcId="{F0E4D878-2744-4CD2-9263-82080C41B54F}" destId="{22A36C28-BBC2-4007-8A8F-DBBFDCD2CF30}" srcOrd="2" destOrd="0" parTransId="{97AB9553-6813-46FB-A2C4-08C2A8380D42}" sibTransId="{0D1B1227-9F26-4A45-B217-6DF6A77C59B9}"/>
    <dgm:cxn modelId="{26B53CD1-EEA3-4A52-A57C-76B5E74B7A6C}" type="presOf" srcId="{34C31851-C3D7-46E5-BC61-F33BBA8E2274}" destId="{64C97292-9E1D-478A-87B8-49A512A62886}" srcOrd="1" destOrd="0" presId="urn:microsoft.com/office/officeart/2005/8/layout/orgChart1"/>
    <dgm:cxn modelId="{DC736BEA-F887-42F4-8538-5A655DFFECB7}" type="presOf" srcId="{5C8D75D0-38CB-4FF0-A16E-E6F9265FC526}" destId="{056BC173-4CCB-43D3-ABB8-AED8B53656A6}" srcOrd="0" destOrd="0" presId="urn:microsoft.com/office/officeart/2005/8/layout/orgChart1"/>
    <dgm:cxn modelId="{D8AC3408-EE3A-44A1-AADD-97239AADDDDE}" srcId="{CE882F38-4F46-426B-A40A-8963B2734907}" destId="{F032F669-853B-4458-8A0D-A25F065BC5A5}" srcOrd="0" destOrd="0" parTransId="{18F80127-56FA-46E8-8E8B-A8E2F6B187A9}" sibTransId="{B94EB687-91AE-4485-86A1-9D7EF2FF8BDB}"/>
    <dgm:cxn modelId="{CB467416-7E6D-44E6-A993-0776DAF5A61A}" type="presOf" srcId="{027230CC-6C2C-42D4-936F-F8E8CF3F23BF}" destId="{4D480A75-764C-457B-92D8-CEEFE4AB30A5}" srcOrd="0" destOrd="0" presId="urn:microsoft.com/office/officeart/2005/8/layout/orgChart1"/>
    <dgm:cxn modelId="{8A40B435-1CA5-49DB-93D9-AA75AF5FBF7B}" srcId="{63CFBF83-3A58-48D8-B073-ED0FF437973C}" destId="{8525FDD6-1A85-4285-8417-64DC0C25E58E}" srcOrd="11" destOrd="0" parTransId="{7260FE36-9B4E-43F4-B694-AC61D447F198}" sibTransId="{272564CF-C9F9-4044-AED0-9DF6AE3DCC58}"/>
    <dgm:cxn modelId="{769BF7F4-2195-4C98-87EC-6CAD60F19A34}" srcId="{63CFBF83-3A58-48D8-B073-ED0FF437973C}" destId="{650D91BA-E259-4515-865E-309D4804994B}" srcOrd="2" destOrd="0" parTransId="{8925934F-0486-4599-AC7D-F30C4F4E63DA}" sibTransId="{0D28C1ED-D229-4E17-9449-4A1979375BA9}"/>
    <dgm:cxn modelId="{D1A1F8E5-8279-467C-8552-2FEFF999F947}" srcId="{F0E4D878-2744-4CD2-9263-82080C41B54F}" destId="{04CE61BD-58C3-47E9-9845-43A54E646F01}" srcOrd="3" destOrd="0" parTransId="{8131617B-DB28-4DCC-823B-BC47CC376BE1}" sibTransId="{03DC243E-D7C4-41B9-B8F8-DC8E57AFC4BE}"/>
    <dgm:cxn modelId="{5365A94A-D9AF-4DE3-8A05-4F4BC3DB6376}" type="presOf" srcId="{51F489F2-67E3-4E0E-A532-1A481112CBA1}" destId="{975286D2-3488-431B-8FCF-0B0AC969CB07}" srcOrd="0" destOrd="0" presId="urn:microsoft.com/office/officeart/2005/8/layout/orgChart1"/>
    <dgm:cxn modelId="{1357B45C-713F-439D-9F52-72514BA21473}" type="presOf" srcId="{8BF1CDE4-6FFB-46A1-8F00-F6E43E80D933}" destId="{E923793B-392B-4350-93FC-C61D72BF8DD6}" srcOrd="0" destOrd="0" presId="urn:microsoft.com/office/officeart/2005/8/layout/orgChart1"/>
    <dgm:cxn modelId="{324F5CBC-FF95-4A7F-B422-0DF6D04E180E}" type="presOf" srcId="{DD94703D-F6BD-45FC-91BD-702CEDB00503}" destId="{475F3FB8-1444-4570-8812-03A39045456C}" srcOrd="0" destOrd="0" presId="urn:microsoft.com/office/officeart/2005/8/layout/orgChart1"/>
    <dgm:cxn modelId="{DBDA0F8E-3F52-4405-A1D4-087E4587B5D3}" type="presParOf" srcId="{E8C9556D-5827-4C11-8B56-E22C8426E9F1}" destId="{D474461A-8C44-46A8-BB77-264164C9A105}" srcOrd="0" destOrd="0" presId="urn:microsoft.com/office/officeart/2005/8/layout/orgChart1"/>
    <dgm:cxn modelId="{D40865A1-4CC3-42EA-83C9-FD9D7ACA2540}" type="presParOf" srcId="{D474461A-8C44-46A8-BB77-264164C9A105}" destId="{CFAE4486-EFF7-49C2-A0B2-8B5379F29DCF}" srcOrd="0" destOrd="0" presId="urn:microsoft.com/office/officeart/2005/8/layout/orgChart1"/>
    <dgm:cxn modelId="{1CFD39F5-433D-4AF9-B665-CEF6BC6BD41E}" type="presParOf" srcId="{CFAE4486-EFF7-49C2-A0B2-8B5379F29DCF}" destId="{E20EBDBE-8EFC-4997-B57F-2FD548E45AF7}" srcOrd="0" destOrd="0" presId="urn:microsoft.com/office/officeart/2005/8/layout/orgChart1"/>
    <dgm:cxn modelId="{C488F692-6231-4299-9827-CF3578CF985D}" type="presParOf" srcId="{CFAE4486-EFF7-49C2-A0B2-8B5379F29DCF}" destId="{96E3D5BF-BAF5-483E-BD16-87819D0EB228}" srcOrd="1" destOrd="0" presId="urn:microsoft.com/office/officeart/2005/8/layout/orgChart1"/>
    <dgm:cxn modelId="{E04CA743-60C4-4793-A864-6279D2701370}" type="presParOf" srcId="{D474461A-8C44-46A8-BB77-264164C9A105}" destId="{A0712B46-B1FF-4969-8C08-32BEF2D16661}" srcOrd="1" destOrd="0" presId="urn:microsoft.com/office/officeart/2005/8/layout/orgChart1"/>
    <dgm:cxn modelId="{6FA6FD5F-A1DA-45C6-ABB7-D4C468DFA40B}" type="presParOf" srcId="{A0712B46-B1FF-4969-8C08-32BEF2D16661}" destId="{CF000B6D-BCEC-4414-92AE-1ADDEEFBF76A}" srcOrd="0" destOrd="0" presId="urn:microsoft.com/office/officeart/2005/8/layout/orgChart1"/>
    <dgm:cxn modelId="{199C70D2-4167-40F9-B48E-2DFC895AACC7}" type="presParOf" srcId="{A0712B46-B1FF-4969-8C08-32BEF2D16661}" destId="{2F3745C9-CFC4-447F-917E-0869B977689E}" srcOrd="1" destOrd="0" presId="urn:microsoft.com/office/officeart/2005/8/layout/orgChart1"/>
    <dgm:cxn modelId="{AB9B58E2-5CE2-4A57-AFEE-4E8FBE61826D}" type="presParOf" srcId="{2F3745C9-CFC4-447F-917E-0869B977689E}" destId="{4E94EEF3-B4F5-4567-BE18-CC383A2E98C5}" srcOrd="0" destOrd="0" presId="urn:microsoft.com/office/officeart/2005/8/layout/orgChart1"/>
    <dgm:cxn modelId="{66C94E62-8455-4C99-8984-F6A72EC9BEC4}" type="presParOf" srcId="{4E94EEF3-B4F5-4567-BE18-CC383A2E98C5}" destId="{2DFB23AB-5202-4A14-8A60-1C19BBE730B4}" srcOrd="0" destOrd="0" presId="urn:microsoft.com/office/officeart/2005/8/layout/orgChart1"/>
    <dgm:cxn modelId="{C9408AD3-EDA8-44C8-A2CB-4ACBADFBE013}" type="presParOf" srcId="{4E94EEF3-B4F5-4567-BE18-CC383A2E98C5}" destId="{2832047B-C2EB-4D0B-A436-3BDA4D3DEE30}" srcOrd="1" destOrd="0" presId="urn:microsoft.com/office/officeart/2005/8/layout/orgChart1"/>
    <dgm:cxn modelId="{D96BEF78-D7FF-47B3-B859-C482C0404CEB}" type="presParOf" srcId="{2F3745C9-CFC4-447F-917E-0869B977689E}" destId="{D5D24A8A-C693-481E-A966-B006C7A01963}" srcOrd="1" destOrd="0" presId="urn:microsoft.com/office/officeart/2005/8/layout/orgChart1"/>
    <dgm:cxn modelId="{280A1F3D-58F5-4A1D-9C40-6223DE7DA694}" type="presParOf" srcId="{D5D24A8A-C693-481E-A966-B006C7A01963}" destId="{DC20CFA3-0617-47CB-9086-1E70926325CE}" srcOrd="0" destOrd="0" presId="urn:microsoft.com/office/officeart/2005/8/layout/orgChart1"/>
    <dgm:cxn modelId="{0565F01C-17D5-4716-AE7C-0838623DB3CD}" type="presParOf" srcId="{D5D24A8A-C693-481E-A966-B006C7A01963}" destId="{D00069BA-BBEC-4321-BA28-BE440CEBB0EA}" srcOrd="1" destOrd="0" presId="urn:microsoft.com/office/officeart/2005/8/layout/orgChart1"/>
    <dgm:cxn modelId="{218E5486-CCEF-46DB-89B8-CC79571E8AF9}" type="presParOf" srcId="{D00069BA-BBEC-4321-BA28-BE440CEBB0EA}" destId="{30C7745A-5CD4-4D7B-A4F8-16A61B3F6612}" srcOrd="0" destOrd="0" presId="urn:microsoft.com/office/officeart/2005/8/layout/orgChart1"/>
    <dgm:cxn modelId="{D8271245-4157-4DC0-8FE6-77F2546703A3}" type="presParOf" srcId="{30C7745A-5CD4-4D7B-A4F8-16A61B3F6612}" destId="{A444560E-2376-4001-BF58-3E202B1746E9}" srcOrd="0" destOrd="0" presId="urn:microsoft.com/office/officeart/2005/8/layout/orgChart1"/>
    <dgm:cxn modelId="{659407AB-17E8-45D2-8ACD-01CB925AF99B}" type="presParOf" srcId="{30C7745A-5CD4-4D7B-A4F8-16A61B3F6612}" destId="{B628D1CD-5E6E-40F7-96C0-736047A84048}" srcOrd="1" destOrd="0" presId="urn:microsoft.com/office/officeart/2005/8/layout/orgChart1"/>
    <dgm:cxn modelId="{C43B99D1-A05F-4AE6-AE3E-DD3E1A101666}" type="presParOf" srcId="{D00069BA-BBEC-4321-BA28-BE440CEBB0EA}" destId="{537B38E1-3185-483F-BF82-6ADBE1016542}" srcOrd="1" destOrd="0" presId="urn:microsoft.com/office/officeart/2005/8/layout/orgChart1"/>
    <dgm:cxn modelId="{62CB61E9-C0CE-40D8-8C74-4AC9C5D6554E}" type="presParOf" srcId="{D00069BA-BBEC-4321-BA28-BE440CEBB0EA}" destId="{3A8BD62F-8616-444A-A0BA-4A64FF52BF58}" srcOrd="2" destOrd="0" presId="urn:microsoft.com/office/officeart/2005/8/layout/orgChart1"/>
    <dgm:cxn modelId="{1032CF89-79F4-458B-9233-C30CDCCC88B3}" type="presParOf" srcId="{D5D24A8A-C693-481E-A966-B006C7A01963}" destId="{BC0CC135-FC45-46DF-8ECC-77318FDFAED5}" srcOrd="2" destOrd="0" presId="urn:microsoft.com/office/officeart/2005/8/layout/orgChart1"/>
    <dgm:cxn modelId="{A80F1CA3-DD75-4381-88DA-8A6D78C18772}" type="presParOf" srcId="{D5D24A8A-C693-481E-A966-B006C7A01963}" destId="{07D0E13D-C65B-43A6-9123-936C14A8D3B5}" srcOrd="3" destOrd="0" presId="urn:microsoft.com/office/officeart/2005/8/layout/orgChart1"/>
    <dgm:cxn modelId="{25246312-7BA5-401C-9707-EFA28FDD81AF}" type="presParOf" srcId="{07D0E13D-C65B-43A6-9123-936C14A8D3B5}" destId="{55C2C9B7-0408-4241-B79F-5C7FF6599B3C}" srcOrd="0" destOrd="0" presId="urn:microsoft.com/office/officeart/2005/8/layout/orgChart1"/>
    <dgm:cxn modelId="{835964FB-A95F-4315-A76E-92C38C80132C}" type="presParOf" srcId="{55C2C9B7-0408-4241-B79F-5C7FF6599B3C}" destId="{475F3FB8-1444-4570-8812-03A39045456C}" srcOrd="0" destOrd="0" presId="urn:microsoft.com/office/officeart/2005/8/layout/orgChart1"/>
    <dgm:cxn modelId="{2A48CBC3-C301-4509-A6EC-682BE7CF3466}" type="presParOf" srcId="{55C2C9B7-0408-4241-B79F-5C7FF6599B3C}" destId="{21EA1E32-F0B3-4DBF-AC1D-99D2F6E4AEF1}" srcOrd="1" destOrd="0" presId="urn:microsoft.com/office/officeart/2005/8/layout/orgChart1"/>
    <dgm:cxn modelId="{E912C2C7-F646-413A-B915-7F9299F5EF00}" type="presParOf" srcId="{07D0E13D-C65B-43A6-9123-936C14A8D3B5}" destId="{F6ADA0A5-CC3E-46BF-927D-83D1F4C75F2A}" srcOrd="1" destOrd="0" presId="urn:microsoft.com/office/officeart/2005/8/layout/orgChart1"/>
    <dgm:cxn modelId="{F62F8A99-FCD8-4DD4-A1C8-9541B355FE76}" type="presParOf" srcId="{07D0E13D-C65B-43A6-9123-936C14A8D3B5}" destId="{3DF6B25F-8F4E-4B47-B1FA-A18134EBDD6B}" srcOrd="2" destOrd="0" presId="urn:microsoft.com/office/officeart/2005/8/layout/orgChart1"/>
    <dgm:cxn modelId="{9A826F8D-749A-48E3-8468-BBC05198D19C}" type="presParOf" srcId="{D5D24A8A-C693-481E-A966-B006C7A01963}" destId="{B8EC1484-D76C-4EC5-B826-C880EEA6E59B}" srcOrd="4" destOrd="0" presId="urn:microsoft.com/office/officeart/2005/8/layout/orgChart1"/>
    <dgm:cxn modelId="{525CC639-CDF0-498F-8ACF-9E469BB65A10}" type="presParOf" srcId="{D5D24A8A-C693-481E-A966-B006C7A01963}" destId="{B0376538-9620-47AC-934B-A12361A38B34}" srcOrd="5" destOrd="0" presId="urn:microsoft.com/office/officeart/2005/8/layout/orgChart1"/>
    <dgm:cxn modelId="{29A2CF0A-CC65-4FA8-B097-5DD7BEDF9624}" type="presParOf" srcId="{B0376538-9620-47AC-934B-A12361A38B34}" destId="{9FAB117C-7A28-451B-85C2-3A89DED3351E}" srcOrd="0" destOrd="0" presId="urn:microsoft.com/office/officeart/2005/8/layout/orgChart1"/>
    <dgm:cxn modelId="{E3878658-4F6B-49E0-86BA-BD7D07C3AB26}" type="presParOf" srcId="{9FAB117C-7A28-451B-85C2-3A89DED3351E}" destId="{60CB89C1-D95E-4D6D-B51E-2DBF2D3627B6}" srcOrd="0" destOrd="0" presId="urn:microsoft.com/office/officeart/2005/8/layout/orgChart1"/>
    <dgm:cxn modelId="{A129BB6F-721D-4729-AC1D-E30273130052}" type="presParOf" srcId="{9FAB117C-7A28-451B-85C2-3A89DED3351E}" destId="{CDF627C1-8760-4D26-9A7A-13AC83CEA8CC}" srcOrd="1" destOrd="0" presId="urn:microsoft.com/office/officeart/2005/8/layout/orgChart1"/>
    <dgm:cxn modelId="{4C4D57B2-9BFC-4073-90AB-BBC69BFDC985}" type="presParOf" srcId="{B0376538-9620-47AC-934B-A12361A38B34}" destId="{04E24C50-66C6-4DD0-91E2-71DA3DA5E44D}" srcOrd="1" destOrd="0" presId="urn:microsoft.com/office/officeart/2005/8/layout/orgChart1"/>
    <dgm:cxn modelId="{6D49E66B-B405-4498-9582-E409FA429E96}" type="presParOf" srcId="{B0376538-9620-47AC-934B-A12361A38B34}" destId="{83425AA6-DA06-4DC0-81BA-DFE354AAE55F}" srcOrd="2" destOrd="0" presId="urn:microsoft.com/office/officeart/2005/8/layout/orgChart1"/>
    <dgm:cxn modelId="{53ABEEF5-ABB2-46EC-82FD-70350EABFDC5}" type="presParOf" srcId="{D5D24A8A-C693-481E-A966-B006C7A01963}" destId="{68138F79-A8BE-4EA8-813E-0C2F49D1C875}" srcOrd="6" destOrd="0" presId="urn:microsoft.com/office/officeart/2005/8/layout/orgChart1"/>
    <dgm:cxn modelId="{13395DFA-00A7-48F3-9406-7B84872AA095}" type="presParOf" srcId="{D5D24A8A-C693-481E-A966-B006C7A01963}" destId="{BBE9750B-29AA-49AD-8B96-B2D9BBF1FE78}" srcOrd="7" destOrd="0" presId="urn:microsoft.com/office/officeart/2005/8/layout/orgChart1"/>
    <dgm:cxn modelId="{6E170350-F7FE-4086-A965-FA0D1F2F9B25}" type="presParOf" srcId="{BBE9750B-29AA-49AD-8B96-B2D9BBF1FE78}" destId="{5418613D-D55A-4814-A701-1EA02B0BAF02}" srcOrd="0" destOrd="0" presId="urn:microsoft.com/office/officeart/2005/8/layout/orgChart1"/>
    <dgm:cxn modelId="{63CB9E89-CA36-4AAA-9ECB-C6661C5CD271}" type="presParOf" srcId="{5418613D-D55A-4814-A701-1EA02B0BAF02}" destId="{8D0A285A-2EDE-488E-97FF-9B87533CC2C3}" srcOrd="0" destOrd="0" presId="urn:microsoft.com/office/officeart/2005/8/layout/orgChart1"/>
    <dgm:cxn modelId="{3B2EAA7F-FA54-4DBB-8AF2-EE81AEB18830}" type="presParOf" srcId="{5418613D-D55A-4814-A701-1EA02B0BAF02}" destId="{1BBC47BA-15BF-43EB-9D6B-F0845EFDB9E4}" srcOrd="1" destOrd="0" presId="urn:microsoft.com/office/officeart/2005/8/layout/orgChart1"/>
    <dgm:cxn modelId="{39FD425F-C6AE-4589-8FE2-76A4C3C07C14}" type="presParOf" srcId="{BBE9750B-29AA-49AD-8B96-B2D9BBF1FE78}" destId="{4F589314-063A-488F-8A41-1142A874C3D5}" srcOrd="1" destOrd="0" presId="urn:microsoft.com/office/officeart/2005/8/layout/orgChart1"/>
    <dgm:cxn modelId="{34405890-FDC4-4804-BC06-F02D34C2DA1D}" type="presParOf" srcId="{BBE9750B-29AA-49AD-8B96-B2D9BBF1FE78}" destId="{12E1DECA-EED8-4EAC-BB66-A356EE7A5A6A}" srcOrd="2" destOrd="0" presId="urn:microsoft.com/office/officeart/2005/8/layout/orgChart1"/>
    <dgm:cxn modelId="{533BA929-A196-486F-A8FD-E0D13D9EC7B8}" type="presParOf" srcId="{D5D24A8A-C693-481E-A966-B006C7A01963}" destId="{ABCD1DD2-9A2A-4DC0-B502-40F3EDA66048}" srcOrd="8" destOrd="0" presId="urn:microsoft.com/office/officeart/2005/8/layout/orgChart1"/>
    <dgm:cxn modelId="{CB1716A4-35EE-4F6D-89EE-2201CD7042C2}" type="presParOf" srcId="{D5D24A8A-C693-481E-A966-B006C7A01963}" destId="{55F4ED6B-94BF-4E6A-B411-4203D3578FD8}" srcOrd="9" destOrd="0" presId="urn:microsoft.com/office/officeart/2005/8/layout/orgChart1"/>
    <dgm:cxn modelId="{63E49C95-B36D-488D-9C63-4E20708B6EA2}" type="presParOf" srcId="{55F4ED6B-94BF-4E6A-B411-4203D3578FD8}" destId="{34FE5431-352D-4D8E-97A4-03A1EC6F6005}" srcOrd="0" destOrd="0" presId="urn:microsoft.com/office/officeart/2005/8/layout/orgChart1"/>
    <dgm:cxn modelId="{2BAC2DF9-2F43-4D40-AAC4-4EE2153C22BC}" type="presParOf" srcId="{34FE5431-352D-4D8E-97A4-03A1EC6F6005}" destId="{B228417E-9D10-460E-8C6C-B071B80126FF}" srcOrd="0" destOrd="0" presId="urn:microsoft.com/office/officeart/2005/8/layout/orgChart1"/>
    <dgm:cxn modelId="{66465459-030C-433E-BCC4-5C6EA27D0D29}" type="presParOf" srcId="{34FE5431-352D-4D8E-97A4-03A1EC6F6005}" destId="{34357046-3D8B-4A4E-AE9A-5DDFB49FB962}" srcOrd="1" destOrd="0" presId="urn:microsoft.com/office/officeart/2005/8/layout/orgChart1"/>
    <dgm:cxn modelId="{6616E2BA-E642-449B-9937-FF3516E10D61}" type="presParOf" srcId="{55F4ED6B-94BF-4E6A-B411-4203D3578FD8}" destId="{0B7950EE-DF80-41F1-87AE-67A00B54BD13}" srcOrd="1" destOrd="0" presId="urn:microsoft.com/office/officeart/2005/8/layout/orgChart1"/>
    <dgm:cxn modelId="{9B553479-1B0D-42D7-896E-514AF785F7E2}" type="presParOf" srcId="{55F4ED6B-94BF-4E6A-B411-4203D3578FD8}" destId="{ACFEFD4F-2054-49C5-943F-63E928A72DF6}" srcOrd="2" destOrd="0" presId="urn:microsoft.com/office/officeart/2005/8/layout/orgChart1"/>
    <dgm:cxn modelId="{7C69E968-B634-486E-AD46-B676BC3436CA}" type="presParOf" srcId="{D5D24A8A-C693-481E-A966-B006C7A01963}" destId="{515221A1-CCFE-4D13-AD97-F983D754CC1B}" srcOrd="10" destOrd="0" presId="urn:microsoft.com/office/officeart/2005/8/layout/orgChart1"/>
    <dgm:cxn modelId="{B6768114-2EEE-45A5-B6BD-CB978C9B268D}" type="presParOf" srcId="{D5D24A8A-C693-481E-A966-B006C7A01963}" destId="{AFC452BF-7B15-4FC4-BB12-4DD4D3B56BA8}" srcOrd="11" destOrd="0" presId="urn:microsoft.com/office/officeart/2005/8/layout/orgChart1"/>
    <dgm:cxn modelId="{A798DCE3-A583-4C08-9B2C-28C7606B6702}" type="presParOf" srcId="{AFC452BF-7B15-4FC4-BB12-4DD4D3B56BA8}" destId="{9363A7C8-A205-498E-975C-FBEF536D3B72}" srcOrd="0" destOrd="0" presId="urn:microsoft.com/office/officeart/2005/8/layout/orgChart1"/>
    <dgm:cxn modelId="{254A241F-CF8A-4CF0-9226-9BA0112EB5F8}" type="presParOf" srcId="{9363A7C8-A205-498E-975C-FBEF536D3B72}" destId="{4D480A75-764C-457B-92D8-CEEFE4AB30A5}" srcOrd="0" destOrd="0" presId="urn:microsoft.com/office/officeart/2005/8/layout/orgChart1"/>
    <dgm:cxn modelId="{7D0B8264-C7DF-4A9C-8C99-FFF1274786D9}" type="presParOf" srcId="{9363A7C8-A205-498E-975C-FBEF536D3B72}" destId="{CBA3AA23-96F2-4C4A-9626-5ACC39A46EFD}" srcOrd="1" destOrd="0" presId="urn:microsoft.com/office/officeart/2005/8/layout/orgChart1"/>
    <dgm:cxn modelId="{11F2018F-8833-4E0B-A1DD-0CFFF6A868C4}" type="presParOf" srcId="{AFC452BF-7B15-4FC4-BB12-4DD4D3B56BA8}" destId="{6AC8E1C5-2C7E-47B1-94B3-71C83AB01F7E}" srcOrd="1" destOrd="0" presId="urn:microsoft.com/office/officeart/2005/8/layout/orgChart1"/>
    <dgm:cxn modelId="{1F6CEB0C-C90E-4ADC-86CA-B032F508ED32}" type="presParOf" srcId="{AFC452BF-7B15-4FC4-BB12-4DD4D3B56BA8}" destId="{AAAF2CBB-F2E8-4731-945F-6EFF28BA4F90}" srcOrd="2" destOrd="0" presId="urn:microsoft.com/office/officeart/2005/8/layout/orgChart1"/>
    <dgm:cxn modelId="{EDD3E926-4FDB-49C0-AC3C-5D6497B53F40}" type="presParOf" srcId="{D5D24A8A-C693-481E-A966-B006C7A01963}" destId="{056BC173-4CCB-43D3-ABB8-AED8B53656A6}" srcOrd="12" destOrd="0" presId="urn:microsoft.com/office/officeart/2005/8/layout/orgChart1"/>
    <dgm:cxn modelId="{F5EF50FF-8ADC-41F5-9FB3-FF7970D4794E}" type="presParOf" srcId="{D5D24A8A-C693-481E-A966-B006C7A01963}" destId="{58169A2D-51B7-44CC-98B2-F07CC98E2869}" srcOrd="13" destOrd="0" presId="urn:microsoft.com/office/officeart/2005/8/layout/orgChart1"/>
    <dgm:cxn modelId="{76FC7E49-13D2-4A21-8B34-D6B141EEACDB}" type="presParOf" srcId="{58169A2D-51B7-44CC-98B2-F07CC98E2869}" destId="{B5E7ED75-7562-4A26-83E3-37EE7D76A060}" srcOrd="0" destOrd="0" presId="urn:microsoft.com/office/officeart/2005/8/layout/orgChart1"/>
    <dgm:cxn modelId="{166404F1-D3F0-4D39-B0BB-5ED9E7B2211E}" type="presParOf" srcId="{B5E7ED75-7562-4A26-83E3-37EE7D76A060}" destId="{17EF2CF4-7DC7-4226-BFFD-97E728093468}" srcOrd="0" destOrd="0" presId="urn:microsoft.com/office/officeart/2005/8/layout/orgChart1"/>
    <dgm:cxn modelId="{DA68B69C-B44D-490D-8220-11A38BC37186}" type="presParOf" srcId="{B5E7ED75-7562-4A26-83E3-37EE7D76A060}" destId="{4FE3D11E-12DC-45A0-9BB2-C8E776F1F4C2}" srcOrd="1" destOrd="0" presId="urn:microsoft.com/office/officeart/2005/8/layout/orgChart1"/>
    <dgm:cxn modelId="{FBCF3A44-2FA9-480D-A4BC-89582651C02F}" type="presParOf" srcId="{58169A2D-51B7-44CC-98B2-F07CC98E2869}" destId="{2E20CEC0-9DB6-474B-8DED-192E93CB0237}" srcOrd="1" destOrd="0" presId="urn:microsoft.com/office/officeart/2005/8/layout/orgChart1"/>
    <dgm:cxn modelId="{8F3E7E05-4E07-4797-88B9-1B0784FBF8DF}" type="presParOf" srcId="{58169A2D-51B7-44CC-98B2-F07CC98E2869}" destId="{D9A07D5F-9FBB-4B02-AD31-4FD5177A0977}" srcOrd="2" destOrd="0" presId="urn:microsoft.com/office/officeart/2005/8/layout/orgChart1"/>
    <dgm:cxn modelId="{544DD8AE-C7F7-42DC-BB66-B888CA1F3911}" type="presParOf" srcId="{D5D24A8A-C693-481E-A966-B006C7A01963}" destId="{53544DEF-1A5A-4A64-8208-75EC789A2F3B}" srcOrd="14" destOrd="0" presId="urn:microsoft.com/office/officeart/2005/8/layout/orgChart1"/>
    <dgm:cxn modelId="{2BB45E7D-782E-461E-898F-BF16E7698CF4}" type="presParOf" srcId="{D5D24A8A-C693-481E-A966-B006C7A01963}" destId="{A24DCC26-F350-4A6A-81A4-FEE91F99C9C4}" srcOrd="15" destOrd="0" presId="urn:microsoft.com/office/officeart/2005/8/layout/orgChart1"/>
    <dgm:cxn modelId="{ABAE01A6-5876-4610-B59F-2B1C3440F7BA}" type="presParOf" srcId="{A24DCC26-F350-4A6A-81A4-FEE91F99C9C4}" destId="{475A11B3-9EAE-4C3C-BCD7-F0786F6500A4}" srcOrd="0" destOrd="0" presId="urn:microsoft.com/office/officeart/2005/8/layout/orgChart1"/>
    <dgm:cxn modelId="{D3538E71-D3F0-4927-A2E6-74D4BD6B9013}" type="presParOf" srcId="{475A11B3-9EAE-4C3C-BCD7-F0786F6500A4}" destId="{00A00305-FEB1-404B-8B17-EFEE29542405}" srcOrd="0" destOrd="0" presId="urn:microsoft.com/office/officeart/2005/8/layout/orgChart1"/>
    <dgm:cxn modelId="{FF8F49F6-CDE4-4E47-B09E-F30DBAC4A534}" type="presParOf" srcId="{475A11B3-9EAE-4C3C-BCD7-F0786F6500A4}" destId="{64C97292-9E1D-478A-87B8-49A512A62886}" srcOrd="1" destOrd="0" presId="urn:microsoft.com/office/officeart/2005/8/layout/orgChart1"/>
    <dgm:cxn modelId="{E31245CA-A067-414A-9C0B-EB9B8C8F4823}" type="presParOf" srcId="{A24DCC26-F350-4A6A-81A4-FEE91F99C9C4}" destId="{D4BE20C2-4FE2-4E1C-9CD2-82EC20694135}" srcOrd="1" destOrd="0" presId="urn:microsoft.com/office/officeart/2005/8/layout/orgChart1"/>
    <dgm:cxn modelId="{6BF6B47A-FA4E-4E84-91E0-3034580DB468}" type="presParOf" srcId="{A24DCC26-F350-4A6A-81A4-FEE91F99C9C4}" destId="{16D332FF-1CE9-4B93-B355-4ED0F3618666}" srcOrd="2" destOrd="0" presId="urn:microsoft.com/office/officeart/2005/8/layout/orgChart1"/>
    <dgm:cxn modelId="{CCCE1475-10FE-4E28-B9D2-8B6B0537E870}" type="presParOf" srcId="{D5D24A8A-C693-481E-A966-B006C7A01963}" destId="{6589A9E7-DCBD-45D3-ADD1-4D8F15531C03}" srcOrd="16" destOrd="0" presId="urn:microsoft.com/office/officeart/2005/8/layout/orgChart1"/>
    <dgm:cxn modelId="{93D89E11-BE5F-4B0D-B111-20076E4269A0}" type="presParOf" srcId="{D5D24A8A-C693-481E-A966-B006C7A01963}" destId="{D8C33B5B-5AC8-4136-8062-F8024FBA5BB7}" srcOrd="17" destOrd="0" presId="urn:microsoft.com/office/officeart/2005/8/layout/orgChart1"/>
    <dgm:cxn modelId="{A6866AAB-EC08-4D2C-964B-2D778DBA961C}" type="presParOf" srcId="{D8C33B5B-5AC8-4136-8062-F8024FBA5BB7}" destId="{94EA2283-1CDF-4C76-A921-FFAB2915AE2D}" srcOrd="0" destOrd="0" presId="urn:microsoft.com/office/officeart/2005/8/layout/orgChart1"/>
    <dgm:cxn modelId="{A40798F6-34FF-4D3D-849F-75068DE74E64}" type="presParOf" srcId="{94EA2283-1CDF-4C76-A921-FFAB2915AE2D}" destId="{9C4F4C71-5862-49BA-959A-000CA2DAA562}" srcOrd="0" destOrd="0" presId="urn:microsoft.com/office/officeart/2005/8/layout/orgChart1"/>
    <dgm:cxn modelId="{C11FECAD-4EAA-4836-B88D-97AA5807F962}" type="presParOf" srcId="{94EA2283-1CDF-4C76-A921-FFAB2915AE2D}" destId="{07870458-E486-4929-A491-3E3AEB87EA8E}" srcOrd="1" destOrd="0" presId="urn:microsoft.com/office/officeart/2005/8/layout/orgChart1"/>
    <dgm:cxn modelId="{E8FB25C4-71CF-4281-9E95-40D1F2D926CB}" type="presParOf" srcId="{D8C33B5B-5AC8-4136-8062-F8024FBA5BB7}" destId="{4D5EDD43-E572-4C30-92DC-3F207A8822D4}" srcOrd="1" destOrd="0" presId="urn:microsoft.com/office/officeart/2005/8/layout/orgChart1"/>
    <dgm:cxn modelId="{CB04DEC9-FAC1-4665-8427-49C0065D1AC5}" type="presParOf" srcId="{D8C33B5B-5AC8-4136-8062-F8024FBA5BB7}" destId="{2C557DC8-336F-4E4D-80C9-AFFCF0562F65}" srcOrd="2" destOrd="0" presId="urn:microsoft.com/office/officeart/2005/8/layout/orgChart1"/>
    <dgm:cxn modelId="{71CAF6A5-ED37-4F87-81EF-5B668AA61507}" type="presParOf" srcId="{D5D24A8A-C693-481E-A966-B006C7A01963}" destId="{B4D1146F-C107-4D7B-8287-87EC71FEBF0E}" srcOrd="18" destOrd="0" presId="urn:microsoft.com/office/officeart/2005/8/layout/orgChart1"/>
    <dgm:cxn modelId="{A4BEB42E-E6F1-4CA0-9B2F-3289A81C6A35}" type="presParOf" srcId="{D5D24A8A-C693-481E-A966-B006C7A01963}" destId="{B5B1EAF5-565B-4616-BD76-A5535B2B8409}" srcOrd="19" destOrd="0" presId="urn:microsoft.com/office/officeart/2005/8/layout/orgChart1"/>
    <dgm:cxn modelId="{61A56233-99CD-4B8C-8582-CEA9509FA3A5}" type="presParOf" srcId="{B5B1EAF5-565B-4616-BD76-A5535B2B8409}" destId="{D8FBD188-3550-451B-9B95-C6E0B577689B}" srcOrd="0" destOrd="0" presId="urn:microsoft.com/office/officeart/2005/8/layout/orgChart1"/>
    <dgm:cxn modelId="{A8B6E9FA-C421-4120-996D-BCEC23BB1A43}" type="presParOf" srcId="{D8FBD188-3550-451B-9B95-C6E0B577689B}" destId="{EBD871BF-AB9D-4A1E-92FF-9E5FD2C3121E}" srcOrd="0" destOrd="0" presId="urn:microsoft.com/office/officeart/2005/8/layout/orgChart1"/>
    <dgm:cxn modelId="{1B7E80F2-A87E-4D9D-9F88-9E66B239EF94}" type="presParOf" srcId="{D8FBD188-3550-451B-9B95-C6E0B577689B}" destId="{C7BD5F0E-E3E4-4597-AA01-9C21DFEFBD24}" srcOrd="1" destOrd="0" presId="urn:microsoft.com/office/officeart/2005/8/layout/orgChart1"/>
    <dgm:cxn modelId="{8BA172A0-9EA1-40D1-8092-F1EFF9AC6162}" type="presParOf" srcId="{B5B1EAF5-565B-4616-BD76-A5535B2B8409}" destId="{81A73EC2-B77B-45C3-8FC8-0C66417CD309}" srcOrd="1" destOrd="0" presId="urn:microsoft.com/office/officeart/2005/8/layout/orgChart1"/>
    <dgm:cxn modelId="{CA97749A-556C-4C27-A371-C4429030FA73}" type="presParOf" srcId="{B5B1EAF5-565B-4616-BD76-A5535B2B8409}" destId="{A45D0352-576B-4E65-BDA6-841CE621160A}" srcOrd="2" destOrd="0" presId="urn:microsoft.com/office/officeart/2005/8/layout/orgChart1"/>
    <dgm:cxn modelId="{3F06AB1A-D3C1-4759-AD88-8BE1EFE62970}" type="presParOf" srcId="{D5D24A8A-C693-481E-A966-B006C7A01963}" destId="{CFECD5F6-9D4A-4C64-AB47-0DC9D3ADFD7E}" srcOrd="20" destOrd="0" presId="urn:microsoft.com/office/officeart/2005/8/layout/orgChart1"/>
    <dgm:cxn modelId="{EA9DDD87-5EC7-4EC1-BB25-C6E8D20C9F76}" type="presParOf" srcId="{D5D24A8A-C693-481E-A966-B006C7A01963}" destId="{D932BFFB-1A7B-4FE1-84DC-DEC3FC2C266F}" srcOrd="21" destOrd="0" presId="urn:microsoft.com/office/officeart/2005/8/layout/orgChart1"/>
    <dgm:cxn modelId="{EEAAA459-A6A4-4566-9D05-2E7130E35402}" type="presParOf" srcId="{D932BFFB-1A7B-4FE1-84DC-DEC3FC2C266F}" destId="{7B407387-3DEB-4CF6-83B3-CBBBE26B137F}" srcOrd="0" destOrd="0" presId="urn:microsoft.com/office/officeart/2005/8/layout/orgChart1"/>
    <dgm:cxn modelId="{53413FE9-0701-411F-BD40-E825A58227A6}" type="presParOf" srcId="{7B407387-3DEB-4CF6-83B3-CBBBE26B137F}" destId="{7C460147-2EF5-40E0-A235-75BB889D46D7}" srcOrd="0" destOrd="0" presId="urn:microsoft.com/office/officeart/2005/8/layout/orgChart1"/>
    <dgm:cxn modelId="{33F567DF-1D14-4CEF-876B-5546034D48EA}" type="presParOf" srcId="{7B407387-3DEB-4CF6-83B3-CBBBE26B137F}" destId="{D9700D44-1706-4778-BF19-04DA40078048}" srcOrd="1" destOrd="0" presId="urn:microsoft.com/office/officeart/2005/8/layout/orgChart1"/>
    <dgm:cxn modelId="{E9191816-72F1-4207-B652-2B61F82E1BDC}" type="presParOf" srcId="{D932BFFB-1A7B-4FE1-84DC-DEC3FC2C266F}" destId="{DC92C6AC-897C-431A-A2B5-DC0D9C6D8582}" srcOrd="1" destOrd="0" presId="urn:microsoft.com/office/officeart/2005/8/layout/orgChart1"/>
    <dgm:cxn modelId="{EE5A162B-D1C6-4DA4-9F2B-279F8A730A29}" type="presParOf" srcId="{D932BFFB-1A7B-4FE1-84DC-DEC3FC2C266F}" destId="{DC189729-B757-4654-92D1-62727AEEA3CD}" srcOrd="2" destOrd="0" presId="urn:microsoft.com/office/officeart/2005/8/layout/orgChart1"/>
    <dgm:cxn modelId="{1CA7F465-3501-45E1-BC49-A607D40ADCB0}" type="presParOf" srcId="{D5D24A8A-C693-481E-A966-B006C7A01963}" destId="{1C845EC0-5E14-4342-A544-1C5FEFDD0060}" srcOrd="22" destOrd="0" presId="urn:microsoft.com/office/officeart/2005/8/layout/orgChart1"/>
    <dgm:cxn modelId="{85CB8978-6584-4E1C-B578-052FDC8CAE47}" type="presParOf" srcId="{D5D24A8A-C693-481E-A966-B006C7A01963}" destId="{1274D1AE-0927-43CA-87CF-DBE276FB2C08}" srcOrd="23" destOrd="0" presId="urn:microsoft.com/office/officeart/2005/8/layout/orgChart1"/>
    <dgm:cxn modelId="{ABF44CBB-1856-424D-9A57-8272DF6A59FD}" type="presParOf" srcId="{1274D1AE-0927-43CA-87CF-DBE276FB2C08}" destId="{9F95B08C-97E3-4213-9D0A-083884C5F5B9}" srcOrd="0" destOrd="0" presId="urn:microsoft.com/office/officeart/2005/8/layout/orgChart1"/>
    <dgm:cxn modelId="{68A912D9-DE47-4221-8B78-CACC51603066}" type="presParOf" srcId="{9F95B08C-97E3-4213-9D0A-083884C5F5B9}" destId="{04235787-B167-4964-9016-7925AB155E35}" srcOrd="0" destOrd="0" presId="urn:microsoft.com/office/officeart/2005/8/layout/orgChart1"/>
    <dgm:cxn modelId="{5F6A1F4D-CC98-4C68-B9B5-AC5BEC8A6CFA}" type="presParOf" srcId="{9F95B08C-97E3-4213-9D0A-083884C5F5B9}" destId="{3A94DA77-C369-4E30-83A5-97F2FFFBA25B}" srcOrd="1" destOrd="0" presId="urn:microsoft.com/office/officeart/2005/8/layout/orgChart1"/>
    <dgm:cxn modelId="{BBC5B316-F84B-4D48-8C0F-6E13F82B5147}" type="presParOf" srcId="{1274D1AE-0927-43CA-87CF-DBE276FB2C08}" destId="{9EE3F37A-99F6-4ABF-80D8-173D7CFE4112}" srcOrd="1" destOrd="0" presId="urn:microsoft.com/office/officeart/2005/8/layout/orgChart1"/>
    <dgm:cxn modelId="{9AB91EC5-D362-4FF9-B735-68B0E243F409}" type="presParOf" srcId="{1274D1AE-0927-43CA-87CF-DBE276FB2C08}" destId="{70F65ABF-D6D4-4DA8-86D1-C32B5E82975D}" srcOrd="2" destOrd="0" presId="urn:microsoft.com/office/officeart/2005/8/layout/orgChart1"/>
    <dgm:cxn modelId="{E29E7704-A4D9-4F99-9B55-7D76A77679DC}" type="presParOf" srcId="{D5D24A8A-C693-481E-A966-B006C7A01963}" destId="{83333B05-32A2-4366-B4A1-FEB9A9EA0406}" srcOrd="24" destOrd="0" presId="urn:microsoft.com/office/officeart/2005/8/layout/orgChart1"/>
    <dgm:cxn modelId="{06F0965F-F1DF-402C-BF9D-DED1C93AE69D}" type="presParOf" srcId="{D5D24A8A-C693-481E-A966-B006C7A01963}" destId="{B751FA03-39D5-44E3-B5F3-8B8928D12BB2}" srcOrd="25" destOrd="0" presId="urn:microsoft.com/office/officeart/2005/8/layout/orgChart1"/>
    <dgm:cxn modelId="{964F7EE2-D401-4A8F-A916-F0EDC2BA6B0B}" type="presParOf" srcId="{B751FA03-39D5-44E3-B5F3-8B8928D12BB2}" destId="{1EC1CD54-7124-4251-9897-60AD0A477410}" srcOrd="0" destOrd="0" presId="urn:microsoft.com/office/officeart/2005/8/layout/orgChart1"/>
    <dgm:cxn modelId="{600DC5BF-574D-4F16-8172-43A8AF2AFE15}" type="presParOf" srcId="{1EC1CD54-7124-4251-9897-60AD0A477410}" destId="{BC09F31E-AF48-4367-B3BD-63A3A3E693A9}" srcOrd="0" destOrd="0" presId="urn:microsoft.com/office/officeart/2005/8/layout/orgChart1"/>
    <dgm:cxn modelId="{923E9F37-020A-482E-9B2F-955F10636534}" type="presParOf" srcId="{1EC1CD54-7124-4251-9897-60AD0A477410}" destId="{1B29B149-0129-433A-B443-0445588D373A}" srcOrd="1" destOrd="0" presId="urn:microsoft.com/office/officeart/2005/8/layout/orgChart1"/>
    <dgm:cxn modelId="{DC28DB7E-3223-4F8F-9B02-9D639E2379A8}" type="presParOf" srcId="{B751FA03-39D5-44E3-B5F3-8B8928D12BB2}" destId="{A654E8F3-55F7-4741-8BE4-A13F9EFD880A}" srcOrd="1" destOrd="0" presId="urn:microsoft.com/office/officeart/2005/8/layout/orgChart1"/>
    <dgm:cxn modelId="{B9605B75-A2A7-4894-9F6D-97E3363B81BF}" type="presParOf" srcId="{B751FA03-39D5-44E3-B5F3-8B8928D12BB2}" destId="{E1752A3E-8306-4013-B738-1D3CCABE7C28}" srcOrd="2" destOrd="0" presId="urn:microsoft.com/office/officeart/2005/8/layout/orgChart1"/>
    <dgm:cxn modelId="{6A35656B-AD77-4621-8BEB-E75960F6E54E}" type="presParOf" srcId="{D5D24A8A-C693-481E-A966-B006C7A01963}" destId="{726FADEC-7730-4048-9670-C7B16D0F4341}" srcOrd="26" destOrd="0" presId="urn:microsoft.com/office/officeart/2005/8/layout/orgChart1"/>
    <dgm:cxn modelId="{99433393-FF7A-4B72-B65B-BA720A0A1AFE}" type="presParOf" srcId="{D5D24A8A-C693-481E-A966-B006C7A01963}" destId="{676F90B9-F85A-4DC3-8F71-CCFC91E9DAAC}" srcOrd="27" destOrd="0" presId="urn:microsoft.com/office/officeart/2005/8/layout/orgChart1"/>
    <dgm:cxn modelId="{CBF82420-60B9-42EC-860F-E0C19DB66D5A}" type="presParOf" srcId="{676F90B9-F85A-4DC3-8F71-CCFC91E9DAAC}" destId="{529C69E4-08C8-40A5-A096-CBFC2322C19E}" srcOrd="0" destOrd="0" presId="urn:microsoft.com/office/officeart/2005/8/layout/orgChart1"/>
    <dgm:cxn modelId="{F3B7D7CE-937D-46A3-B8AB-828760888E97}" type="presParOf" srcId="{529C69E4-08C8-40A5-A096-CBFC2322C19E}" destId="{6B99CA70-C0C2-4EF7-976A-98F4A3994E01}" srcOrd="0" destOrd="0" presId="urn:microsoft.com/office/officeart/2005/8/layout/orgChart1"/>
    <dgm:cxn modelId="{D3D9C396-1B75-445D-ABBB-859FD515519A}" type="presParOf" srcId="{529C69E4-08C8-40A5-A096-CBFC2322C19E}" destId="{5AD60B2F-CC13-4D0F-A22D-2505706581BD}" srcOrd="1" destOrd="0" presId="urn:microsoft.com/office/officeart/2005/8/layout/orgChart1"/>
    <dgm:cxn modelId="{9B8C4126-6371-4E3E-9A79-D17C9372A720}" type="presParOf" srcId="{676F90B9-F85A-4DC3-8F71-CCFC91E9DAAC}" destId="{2C924A9B-77F4-422F-81F7-00E0D90311D3}" srcOrd="1" destOrd="0" presId="urn:microsoft.com/office/officeart/2005/8/layout/orgChart1"/>
    <dgm:cxn modelId="{D3D89196-DFCE-4763-80FE-C70C08BF097D}" type="presParOf" srcId="{676F90B9-F85A-4DC3-8F71-CCFC91E9DAAC}" destId="{7E23C116-2383-42BE-8819-545615BE3D91}" srcOrd="2" destOrd="0" presId="urn:microsoft.com/office/officeart/2005/8/layout/orgChart1"/>
    <dgm:cxn modelId="{86B7669B-EB4B-409F-8F65-15FF739C76C3}" type="presParOf" srcId="{D5D24A8A-C693-481E-A966-B006C7A01963}" destId="{1D8B8642-1F7B-44DF-9C90-F078C105AD20}" srcOrd="28" destOrd="0" presId="urn:microsoft.com/office/officeart/2005/8/layout/orgChart1"/>
    <dgm:cxn modelId="{96B1DBC1-E4E0-4835-BD56-BC2BA89EF503}" type="presParOf" srcId="{D5D24A8A-C693-481E-A966-B006C7A01963}" destId="{6D481F5C-79B8-40D7-8D95-BA1D7CFA3F11}" srcOrd="29" destOrd="0" presId="urn:microsoft.com/office/officeart/2005/8/layout/orgChart1"/>
    <dgm:cxn modelId="{4953BD6F-37B8-4F95-8E7B-F30010DFA979}" type="presParOf" srcId="{6D481F5C-79B8-40D7-8D95-BA1D7CFA3F11}" destId="{43F4D305-6229-405F-B3D3-A1F10984CA4C}" srcOrd="0" destOrd="0" presId="urn:microsoft.com/office/officeart/2005/8/layout/orgChart1"/>
    <dgm:cxn modelId="{FFA803BB-A923-49EA-BCC8-DF9859496596}" type="presParOf" srcId="{43F4D305-6229-405F-B3D3-A1F10984CA4C}" destId="{B50D5D0B-597E-4471-BB4C-3C0C5A6B57A4}" srcOrd="0" destOrd="0" presId="urn:microsoft.com/office/officeart/2005/8/layout/orgChart1"/>
    <dgm:cxn modelId="{8B2137A6-75F5-4BEE-A6F3-AC0A0AB41BDF}" type="presParOf" srcId="{43F4D305-6229-405F-B3D3-A1F10984CA4C}" destId="{7818AD82-F89D-4172-BB6C-40B00D51A851}" srcOrd="1" destOrd="0" presId="urn:microsoft.com/office/officeart/2005/8/layout/orgChart1"/>
    <dgm:cxn modelId="{81FB0C42-0268-46F1-BE51-DEC3E895CA0B}" type="presParOf" srcId="{6D481F5C-79B8-40D7-8D95-BA1D7CFA3F11}" destId="{E6278A3B-FF21-4FD9-8BF2-3C7FED3000D6}" srcOrd="1" destOrd="0" presId="urn:microsoft.com/office/officeart/2005/8/layout/orgChart1"/>
    <dgm:cxn modelId="{D97FB1F1-B555-410D-87E1-982ACEEBF927}" type="presParOf" srcId="{6D481F5C-79B8-40D7-8D95-BA1D7CFA3F11}" destId="{B7898175-6EC3-4A90-A39F-0D1F6DADC070}" srcOrd="2" destOrd="0" presId="urn:microsoft.com/office/officeart/2005/8/layout/orgChart1"/>
    <dgm:cxn modelId="{4FDA3F2D-50AC-4FE3-ADBF-346000E61587}" type="presParOf" srcId="{D5D24A8A-C693-481E-A966-B006C7A01963}" destId="{8D45E23E-9EED-4F50-8133-59F5A0C8BFFD}" srcOrd="30" destOrd="0" presId="urn:microsoft.com/office/officeart/2005/8/layout/orgChart1"/>
    <dgm:cxn modelId="{ACFA70FE-592C-4484-8954-486F01D9FEB8}" type="presParOf" srcId="{D5D24A8A-C693-481E-A966-B006C7A01963}" destId="{D9C3AA6D-ECA9-4892-BC14-45C6BDF2D813}" srcOrd="31" destOrd="0" presId="urn:microsoft.com/office/officeart/2005/8/layout/orgChart1"/>
    <dgm:cxn modelId="{CEA23FC4-8B90-4935-8FC5-7535EA4BAA59}" type="presParOf" srcId="{D9C3AA6D-ECA9-4892-BC14-45C6BDF2D813}" destId="{665F334C-BF83-4CA1-A458-9ABC9E845E0C}" srcOrd="0" destOrd="0" presId="urn:microsoft.com/office/officeart/2005/8/layout/orgChart1"/>
    <dgm:cxn modelId="{C08069CC-028B-4502-94FF-6589DCC13E30}" type="presParOf" srcId="{665F334C-BF83-4CA1-A458-9ABC9E845E0C}" destId="{5CFADD0B-6463-497A-AAE8-15A2892CF3C1}" srcOrd="0" destOrd="0" presId="urn:microsoft.com/office/officeart/2005/8/layout/orgChart1"/>
    <dgm:cxn modelId="{D1EA75A7-E95C-461C-8D5C-4DA42CE516C2}" type="presParOf" srcId="{665F334C-BF83-4CA1-A458-9ABC9E845E0C}" destId="{2E624D20-6451-46A7-B5B3-07D338EA2647}" srcOrd="1" destOrd="0" presId="urn:microsoft.com/office/officeart/2005/8/layout/orgChart1"/>
    <dgm:cxn modelId="{B871F422-7F87-4E55-9388-42C57EF9A4CC}" type="presParOf" srcId="{D9C3AA6D-ECA9-4892-BC14-45C6BDF2D813}" destId="{1A2BB908-54E8-4995-ADF3-44A1E2D4F075}" srcOrd="1" destOrd="0" presId="urn:microsoft.com/office/officeart/2005/8/layout/orgChart1"/>
    <dgm:cxn modelId="{C964A8A7-C15E-4314-BCF8-2377F7493442}" type="presParOf" srcId="{D9C3AA6D-ECA9-4892-BC14-45C6BDF2D813}" destId="{345AF13D-4789-4AFC-9925-7B92CCA78762}" srcOrd="2" destOrd="0" presId="urn:microsoft.com/office/officeart/2005/8/layout/orgChart1"/>
    <dgm:cxn modelId="{439EDE46-8F78-4CB8-901D-F2877B8762ED}" type="presParOf" srcId="{2F3745C9-CFC4-447F-917E-0869B977689E}" destId="{D83F7872-6415-4FC5-BA22-01E19CFC2DCC}" srcOrd="2" destOrd="0" presId="urn:microsoft.com/office/officeart/2005/8/layout/orgChart1"/>
    <dgm:cxn modelId="{EBA901EB-948E-42E9-91B2-596389AFC456}" type="presParOf" srcId="{A0712B46-B1FF-4969-8C08-32BEF2D16661}" destId="{525872CB-F525-459C-BC29-94660CAC1FA1}" srcOrd="2" destOrd="0" presId="urn:microsoft.com/office/officeart/2005/8/layout/orgChart1"/>
    <dgm:cxn modelId="{04A6E881-9A7F-4C7E-98D7-510E2C51671B}" type="presParOf" srcId="{A0712B46-B1FF-4969-8C08-32BEF2D16661}" destId="{4F75DE86-787B-4F7D-A467-25FB5459AE39}" srcOrd="3" destOrd="0" presId="urn:microsoft.com/office/officeart/2005/8/layout/orgChart1"/>
    <dgm:cxn modelId="{7CA75419-A9AB-47A9-9572-A8234F35D39A}" type="presParOf" srcId="{4F75DE86-787B-4F7D-A467-25FB5459AE39}" destId="{A1D2C632-1E35-4995-9ABC-D52F5D16DC75}" srcOrd="0" destOrd="0" presId="urn:microsoft.com/office/officeart/2005/8/layout/orgChart1"/>
    <dgm:cxn modelId="{ED07A549-82E5-4CCF-9548-93FDB3E6B848}" type="presParOf" srcId="{A1D2C632-1E35-4995-9ABC-D52F5D16DC75}" destId="{1FD74836-216B-403B-8691-2104398ED790}" srcOrd="0" destOrd="0" presId="urn:microsoft.com/office/officeart/2005/8/layout/orgChart1"/>
    <dgm:cxn modelId="{45B086AD-0A72-4B5E-9B02-58ED29816CF5}" type="presParOf" srcId="{A1D2C632-1E35-4995-9ABC-D52F5D16DC75}" destId="{7F382471-D122-4F9F-99FA-8218111DD7EE}" srcOrd="1" destOrd="0" presId="urn:microsoft.com/office/officeart/2005/8/layout/orgChart1"/>
    <dgm:cxn modelId="{3A1AA7ED-DF90-4BEE-B488-F5BD6713D342}" type="presParOf" srcId="{4F75DE86-787B-4F7D-A467-25FB5459AE39}" destId="{000673AE-B5A7-48D1-B724-948E8DC69E38}" srcOrd="1" destOrd="0" presId="urn:microsoft.com/office/officeart/2005/8/layout/orgChart1"/>
    <dgm:cxn modelId="{C7F24CD6-4FFA-4E13-9695-FF69025EBF4B}" type="presParOf" srcId="{000673AE-B5A7-48D1-B724-948E8DC69E38}" destId="{6DAF7E35-7C65-44C1-A69E-E0B85A3051DB}" srcOrd="0" destOrd="0" presId="urn:microsoft.com/office/officeart/2005/8/layout/orgChart1"/>
    <dgm:cxn modelId="{F827E5AE-6D2E-49EA-BB8B-66A5DA5C748F}" type="presParOf" srcId="{000673AE-B5A7-48D1-B724-948E8DC69E38}" destId="{9A55025D-DBE9-45B9-B0FD-5806D0C884C4}" srcOrd="1" destOrd="0" presId="urn:microsoft.com/office/officeart/2005/8/layout/orgChart1"/>
    <dgm:cxn modelId="{FF2F4DF6-1743-4E8A-89BC-4003C444406E}" type="presParOf" srcId="{9A55025D-DBE9-45B9-B0FD-5806D0C884C4}" destId="{DE41B140-2CD8-4E6B-B83F-B185D5C9E03A}" srcOrd="0" destOrd="0" presId="urn:microsoft.com/office/officeart/2005/8/layout/orgChart1"/>
    <dgm:cxn modelId="{02800168-2B29-47AE-B482-1CBA5DDA6DD7}" type="presParOf" srcId="{DE41B140-2CD8-4E6B-B83F-B185D5C9E03A}" destId="{E923793B-392B-4350-93FC-C61D72BF8DD6}" srcOrd="0" destOrd="0" presId="urn:microsoft.com/office/officeart/2005/8/layout/orgChart1"/>
    <dgm:cxn modelId="{285C0793-83D6-4147-A133-8038D9CC6F8C}" type="presParOf" srcId="{DE41B140-2CD8-4E6B-B83F-B185D5C9E03A}" destId="{2D9ED1C5-7CEE-4C1A-AEFA-1C5DF44008DE}" srcOrd="1" destOrd="0" presId="urn:microsoft.com/office/officeart/2005/8/layout/orgChart1"/>
    <dgm:cxn modelId="{F3ADA566-A203-4BED-A9F1-8946D80AF5D8}" type="presParOf" srcId="{9A55025D-DBE9-45B9-B0FD-5806D0C884C4}" destId="{A901C2C2-D4A1-4383-9090-0266B33ABED2}" srcOrd="1" destOrd="0" presId="urn:microsoft.com/office/officeart/2005/8/layout/orgChart1"/>
    <dgm:cxn modelId="{ACBA76F7-CA64-45EC-832D-D842064F4411}" type="presParOf" srcId="{9A55025D-DBE9-45B9-B0FD-5806D0C884C4}" destId="{CF768297-1497-4EAF-B61D-692B90B84B1E}" srcOrd="2" destOrd="0" presId="urn:microsoft.com/office/officeart/2005/8/layout/orgChart1"/>
    <dgm:cxn modelId="{D29C0F2B-848E-48D8-B10F-0B19AAB088D6}" type="presParOf" srcId="{000673AE-B5A7-48D1-B724-948E8DC69E38}" destId="{FF67DA7B-B598-42AB-B11F-0DA28D65A6E4}" srcOrd="2" destOrd="0" presId="urn:microsoft.com/office/officeart/2005/8/layout/orgChart1"/>
    <dgm:cxn modelId="{FF69B90C-2961-44EC-B36F-968A9587559A}" type="presParOf" srcId="{000673AE-B5A7-48D1-B724-948E8DC69E38}" destId="{C0102CCA-A16C-4C67-A38E-ECF32B7BFCEF}" srcOrd="3" destOrd="0" presId="urn:microsoft.com/office/officeart/2005/8/layout/orgChart1"/>
    <dgm:cxn modelId="{935F25C5-1307-444E-BF5C-6A8CF9A77E4C}" type="presParOf" srcId="{C0102CCA-A16C-4C67-A38E-ECF32B7BFCEF}" destId="{FDEFEF3F-DC04-4B4A-B2D9-6650E1C23618}" srcOrd="0" destOrd="0" presId="urn:microsoft.com/office/officeart/2005/8/layout/orgChart1"/>
    <dgm:cxn modelId="{932F8D85-9A71-4D1A-9ECF-58C6B5E2090C}" type="presParOf" srcId="{FDEFEF3F-DC04-4B4A-B2D9-6650E1C23618}" destId="{3F6ACA7E-0ACD-42D1-AAE3-FB665B40310E}" srcOrd="0" destOrd="0" presId="urn:microsoft.com/office/officeart/2005/8/layout/orgChart1"/>
    <dgm:cxn modelId="{B0947E46-94F5-483A-999B-616BC2406B11}" type="presParOf" srcId="{FDEFEF3F-DC04-4B4A-B2D9-6650E1C23618}" destId="{B153E519-58C3-4A67-AC59-F1B3EE2E9905}" srcOrd="1" destOrd="0" presId="urn:microsoft.com/office/officeart/2005/8/layout/orgChart1"/>
    <dgm:cxn modelId="{B8936442-278D-4DDE-AAC5-D1CFB5370BF1}" type="presParOf" srcId="{C0102CCA-A16C-4C67-A38E-ECF32B7BFCEF}" destId="{5AAFD617-1A34-4583-9747-27C565D164FB}" srcOrd="1" destOrd="0" presId="urn:microsoft.com/office/officeart/2005/8/layout/orgChart1"/>
    <dgm:cxn modelId="{1727FEB8-4B0B-4312-9A11-7DD2B4BE14B2}" type="presParOf" srcId="{C0102CCA-A16C-4C67-A38E-ECF32B7BFCEF}" destId="{AA0E6AD6-066F-4503-8342-8FD43EDF6963}" srcOrd="2" destOrd="0" presId="urn:microsoft.com/office/officeart/2005/8/layout/orgChart1"/>
    <dgm:cxn modelId="{DD5A7E0C-FAC3-46AC-A37F-84FE4BCA30D7}" type="presParOf" srcId="{000673AE-B5A7-48D1-B724-948E8DC69E38}" destId="{385C4BB8-BFA8-4EB8-B46D-4DB124919636}" srcOrd="4" destOrd="0" presId="urn:microsoft.com/office/officeart/2005/8/layout/orgChart1"/>
    <dgm:cxn modelId="{91086742-1CE0-4B41-9E1B-C0EF6BB3125A}" type="presParOf" srcId="{000673AE-B5A7-48D1-B724-948E8DC69E38}" destId="{005BB288-023C-436B-99DF-2F2C8085E729}" srcOrd="5" destOrd="0" presId="urn:microsoft.com/office/officeart/2005/8/layout/orgChart1"/>
    <dgm:cxn modelId="{6755BB4F-8DE8-458F-AB3A-3FA84E98D3C4}" type="presParOf" srcId="{005BB288-023C-436B-99DF-2F2C8085E729}" destId="{9A15B8F5-6AF2-46F2-BAA1-7910578F88AB}" srcOrd="0" destOrd="0" presId="urn:microsoft.com/office/officeart/2005/8/layout/orgChart1"/>
    <dgm:cxn modelId="{43AEA9C6-0D0B-4912-A471-A2F29B4B29FC}" type="presParOf" srcId="{9A15B8F5-6AF2-46F2-BAA1-7910578F88AB}" destId="{33FFCAAB-84A5-47BC-9FE4-B977BA38B281}" srcOrd="0" destOrd="0" presId="urn:microsoft.com/office/officeart/2005/8/layout/orgChart1"/>
    <dgm:cxn modelId="{69883E98-4A8A-4217-AF3E-FE0CC651C8BB}" type="presParOf" srcId="{9A15B8F5-6AF2-46F2-BAA1-7910578F88AB}" destId="{CF5198AB-1EFA-4401-92B9-25A92532BEF6}" srcOrd="1" destOrd="0" presId="urn:microsoft.com/office/officeart/2005/8/layout/orgChart1"/>
    <dgm:cxn modelId="{F870C530-C5B1-483C-85E6-438A5CD5566D}" type="presParOf" srcId="{005BB288-023C-436B-99DF-2F2C8085E729}" destId="{B8C08753-6B3B-4805-B311-7504DCAEB496}" srcOrd="1" destOrd="0" presId="urn:microsoft.com/office/officeart/2005/8/layout/orgChart1"/>
    <dgm:cxn modelId="{081F5894-A9F2-480F-8641-6F5A1DBE888E}" type="presParOf" srcId="{005BB288-023C-436B-99DF-2F2C8085E729}" destId="{35F6F296-559D-48BD-9C20-34894F56E9B5}" srcOrd="2" destOrd="0" presId="urn:microsoft.com/office/officeart/2005/8/layout/orgChart1"/>
    <dgm:cxn modelId="{B2F3FDEA-276E-4B29-B622-A7119FC34227}" type="presParOf" srcId="{000673AE-B5A7-48D1-B724-948E8DC69E38}" destId="{023777DC-893D-4089-81A8-15454E4AD54E}" srcOrd="6" destOrd="0" presId="urn:microsoft.com/office/officeart/2005/8/layout/orgChart1"/>
    <dgm:cxn modelId="{ECEFB753-AC39-4930-8566-BBE883FFA7FB}" type="presParOf" srcId="{000673AE-B5A7-48D1-B724-948E8DC69E38}" destId="{840903C5-30DC-4DF2-AD5C-D044A8744ACB}" srcOrd="7" destOrd="0" presId="urn:microsoft.com/office/officeart/2005/8/layout/orgChart1"/>
    <dgm:cxn modelId="{1752D906-DC60-435E-8332-A29AF3B2CDC3}" type="presParOf" srcId="{840903C5-30DC-4DF2-AD5C-D044A8744ACB}" destId="{2771D721-60A0-4575-9723-2B4398906FF3}" srcOrd="0" destOrd="0" presId="urn:microsoft.com/office/officeart/2005/8/layout/orgChart1"/>
    <dgm:cxn modelId="{B9B5C2B1-C7FE-4231-85A9-51DD79AE5D7C}" type="presParOf" srcId="{2771D721-60A0-4575-9723-2B4398906FF3}" destId="{67E9229D-C401-4A60-86DD-D995A3EFC3E6}" srcOrd="0" destOrd="0" presId="urn:microsoft.com/office/officeart/2005/8/layout/orgChart1"/>
    <dgm:cxn modelId="{07774A86-2F2A-44CD-AA54-C1B76EC62583}" type="presParOf" srcId="{2771D721-60A0-4575-9723-2B4398906FF3}" destId="{443DC208-3792-4EFF-B40C-BD0F6FE13F5F}" srcOrd="1" destOrd="0" presId="urn:microsoft.com/office/officeart/2005/8/layout/orgChart1"/>
    <dgm:cxn modelId="{A415572B-6E6A-4582-B9E8-550E476FEF45}" type="presParOf" srcId="{840903C5-30DC-4DF2-AD5C-D044A8744ACB}" destId="{7976EF49-E0BF-40A5-AD6A-076C2DF40FD1}" srcOrd="1" destOrd="0" presId="urn:microsoft.com/office/officeart/2005/8/layout/orgChart1"/>
    <dgm:cxn modelId="{D60834DB-9381-404B-9C01-C80BEBFFAC15}" type="presParOf" srcId="{840903C5-30DC-4DF2-AD5C-D044A8744ACB}" destId="{212B1734-9D22-490D-8F53-A8243BC5D47E}" srcOrd="2" destOrd="0" presId="urn:microsoft.com/office/officeart/2005/8/layout/orgChart1"/>
    <dgm:cxn modelId="{4361D2CF-232B-45EA-9755-26BC6F8F36FF}" type="presParOf" srcId="{000673AE-B5A7-48D1-B724-948E8DC69E38}" destId="{65944D26-5481-4E7B-91FF-7AD369D72327}" srcOrd="8" destOrd="0" presId="urn:microsoft.com/office/officeart/2005/8/layout/orgChart1"/>
    <dgm:cxn modelId="{FF8850E9-D187-43DC-A586-2B108E8420B5}" type="presParOf" srcId="{000673AE-B5A7-48D1-B724-948E8DC69E38}" destId="{FB417DE9-3628-4F20-80B6-3428D9901E62}" srcOrd="9" destOrd="0" presId="urn:microsoft.com/office/officeart/2005/8/layout/orgChart1"/>
    <dgm:cxn modelId="{BB585E7B-E86B-422C-BB7B-56FA8D359926}" type="presParOf" srcId="{FB417DE9-3628-4F20-80B6-3428D9901E62}" destId="{D6B1134D-4F0F-4202-9D83-4649DC96C0AC}" srcOrd="0" destOrd="0" presId="urn:microsoft.com/office/officeart/2005/8/layout/orgChart1"/>
    <dgm:cxn modelId="{E92F243A-425D-4146-83A1-CC2306530FF9}" type="presParOf" srcId="{D6B1134D-4F0F-4202-9D83-4649DC96C0AC}" destId="{7A037D07-8D3E-4D09-81C0-4F9D7A82FADE}" srcOrd="0" destOrd="0" presId="urn:microsoft.com/office/officeart/2005/8/layout/orgChart1"/>
    <dgm:cxn modelId="{B9E7E7E1-57D4-4D38-B3B2-05F0E164D8E1}" type="presParOf" srcId="{D6B1134D-4F0F-4202-9D83-4649DC96C0AC}" destId="{13F10C2C-BD6C-4D6E-839C-E888231C5092}" srcOrd="1" destOrd="0" presId="urn:microsoft.com/office/officeart/2005/8/layout/orgChart1"/>
    <dgm:cxn modelId="{1A808950-A04A-4198-9FA9-DC2A17A8D3CE}" type="presParOf" srcId="{FB417DE9-3628-4F20-80B6-3428D9901E62}" destId="{93D82675-1228-46CD-B611-09FB75F3F557}" srcOrd="1" destOrd="0" presId="urn:microsoft.com/office/officeart/2005/8/layout/orgChart1"/>
    <dgm:cxn modelId="{C95D81F7-9EE0-41F2-AF65-0550C9F066BF}" type="presParOf" srcId="{FB417DE9-3628-4F20-80B6-3428D9901E62}" destId="{DB295360-542B-492E-A558-30233BAD2F0D}" srcOrd="2" destOrd="0" presId="urn:microsoft.com/office/officeart/2005/8/layout/orgChart1"/>
    <dgm:cxn modelId="{6D71F194-4FEC-40D7-B817-7A98AFF49B44}" type="presParOf" srcId="{000673AE-B5A7-48D1-B724-948E8DC69E38}" destId="{D7878642-38FF-48C1-A542-EB36B83CF47D}" srcOrd="10" destOrd="0" presId="urn:microsoft.com/office/officeart/2005/8/layout/orgChart1"/>
    <dgm:cxn modelId="{28E6146C-4708-43F4-AB7B-F3B16F0CDC61}" type="presParOf" srcId="{000673AE-B5A7-48D1-B724-948E8DC69E38}" destId="{C18F16B3-8DA6-47B1-BA57-C86C0475CF7D}" srcOrd="11" destOrd="0" presId="urn:microsoft.com/office/officeart/2005/8/layout/orgChart1"/>
    <dgm:cxn modelId="{EA6C0475-0704-4B81-A7FC-9A043E3F1382}" type="presParOf" srcId="{C18F16B3-8DA6-47B1-BA57-C86C0475CF7D}" destId="{81C4B6B3-FCED-43DD-92B7-AB8E14EE1C8A}" srcOrd="0" destOrd="0" presId="urn:microsoft.com/office/officeart/2005/8/layout/orgChart1"/>
    <dgm:cxn modelId="{8EDCC876-B51C-45A2-898E-B8F44CBA02CD}" type="presParOf" srcId="{81C4B6B3-FCED-43DD-92B7-AB8E14EE1C8A}" destId="{975286D2-3488-431B-8FCF-0B0AC969CB07}" srcOrd="0" destOrd="0" presId="urn:microsoft.com/office/officeart/2005/8/layout/orgChart1"/>
    <dgm:cxn modelId="{1A8CA7F7-E87C-45D3-92EB-16D102C8ABCC}" type="presParOf" srcId="{81C4B6B3-FCED-43DD-92B7-AB8E14EE1C8A}" destId="{28A62C3A-4852-480E-B8F3-BB09406B6C4D}" srcOrd="1" destOrd="0" presId="urn:microsoft.com/office/officeart/2005/8/layout/orgChart1"/>
    <dgm:cxn modelId="{86146C4C-EBE6-4859-A67A-8E62CC6D47C3}" type="presParOf" srcId="{C18F16B3-8DA6-47B1-BA57-C86C0475CF7D}" destId="{54CFF9EE-84FC-469F-9A8B-D6633302A23D}" srcOrd="1" destOrd="0" presId="urn:microsoft.com/office/officeart/2005/8/layout/orgChart1"/>
    <dgm:cxn modelId="{368BBBFE-E6D6-4E69-80D5-C4DED5E3386C}" type="presParOf" srcId="{C18F16B3-8DA6-47B1-BA57-C86C0475CF7D}" destId="{F6191A3C-7336-4B0F-97CC-6B6C09916279}" srcOrd="2" destOrd="0" presId="urn:microsoft.com/office/officeart/2005/8/layout/orgChart1"/>
    <dgm:cxn modelId="{524F5DCD-3A6E-4BAB-85B6-0FC4EEFACDF3}" type="presParOf" srcId="{000673AE-B5A7-48D1-B724-948E8DC69E38}" destId="{E95DF266-6DEE-4B60-A099-02CF0FE2EEA5}" srcOrd="12" destOrd="0" presId="urn:microsoft.com/office/officeart/2005/8/layout/orgChart1"/>
    <dgm:cxn modelId="{C8B4F9CE-7A57-4E7F-A8BA-DF81548A9732}" type="presParOf" srcId="{000673AE-B5A7-48D1-B724-948E8DC69E38}" destId="{25503816-63FF-4AB5-8037-55AC194660E9}" srcOrd="13" destOrd="0" presId="urn:microsoft.com/office/officeart/2005/8/layout/orgChart1"/>
    <dgm:cxn modelId="{86BCD4AC-8BCD-4D0A-B129-C3E51D95FF28}" type="presParOf" srcId="{25503816-63FF-4AB5-8037-55AC194660E9}" destId="{E42855DC-DE2D-476D-BAC0-DDE1F83AAD34}" srcOrd="0" destOrd="0" presId="urn:microsoft.com/office/officeart/2005/8/layout/orgChart1"/>
    <dgm:cxn modelId="{2980C866-EA07-4EC7-95AE-CD0AB1A76620}" type="presParOf" srcId="{E42855DC-DE2D-476D-BAC0-DDE1F83AAD34}" destId="{28C64CCC-9619-49A9-BD1C-89B242126843}" srcOrd="0" destOrd="0" presId="urn:microsoft.com/office/officeart/2005/8/layout/orgChart1"/>
    <dgm:cxn modelId="{952CCAEF-33C8-4A3D-B8BC-3AEFB7CB4DCD}" type="presParOf" srcId="{E42855DC-DE2D-476D-BAC0-DDE1F83AAD34}" destId="{471C2D33-67AF-4446-8288-5D5452DCC0D4}" srcOrd="1" destOrd="0" presId="urn:microsoft.com/office/officeart/2005/8/layout/orgChart1"/>
    <dgm:cxn modelId="{14E74DF4-94D0-4E7D-A476-993F4792C67B}" type="presParOf" srcId="{25503816-63FF-4AB5-8037-55AC194660E9}" destId="{C2D6A79C-736A-4BB4-BF31-A4C4D8B4757B}" srcOrd="1" destOrd="0" presId="urn:microsoft.com/office/officeart/2005/8/layout/orgChart1"/>
    <dgm:cxn modelId="{ECF4DB12-EAA3-45BA-A939-D0B4C64BF145}" type="presParOf" srcId="{25503816-63FF-4AB5-8037-55AC194660E9}" destId="{42FD99F4-4499-46AF-B9CE-4C877D8A741E}" srcOrd="2" destOrd="0" presId="urn:microsoft.com/office/officeart/2005/8/layout/orgChart1"/>
    <dgm:cxn modelId="{E274AFB3-382B-438C-B136-F091F8408917}" type="presParOf" srcId="{4F75DE86-787B-4F7D-A467-25FB5459AE39}" destId="{3A897019-FA95-44C9-96AB-2CA1B78BDC78}" srcOrd="2" destOrd="0" presId="urn:microsoft.com/office/officeart/2005/8/layout/orgChart1"/>
    <dgm:cxn modelId="{5EC36236-75A7-4ACB-9B8A-9D337499007F}" type="presParOf" srcId="{D474461A-8C44-46A8-BB77-264164C9A105}" destId="{213F2951-B484-401E-AB97-BE20E753E4DB}"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E882F38-4F46-426B-A40A-8963B273490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F0E4D878-2744-4CD2-9263-82080C41B54F}">
      <dgm:prSet/>
      <dgm:spPr/>
      <dgm:t>
        <a:bodyPr/>
        <a:lstStyle/>
        <a:p>
          <a:r>
            <a:rPr lang="en-GB"/>
            <a:t>Public members</a:t>
          </a:r>
        </a:p>
      </dgm:t>
    </dgm:pt>
    <dgm:pt modelId="{B591A03D-1476-4CAF-A437-3B911973D935}">
      <dgm:prSet/>
      <dgm:spPr/>
      <dgm:t>
        <a:bodyPr/>
        <a:lstStyle/>
        <a:p>
          <a:r>
            <a:rPr lang="en-GB"/>
            <a:t>nELuck(int)</a:t>
          </a:r>
        </a:p>
      </dgm:t>
    </dgm:pt>
    <dgm:pt modelId="{9805995D-1ADE-46A0-AD02-D44767615367}">
      <dgm:prSet/>
      <dgm:spPr/>
      <dgm:t>
        <a:bodyPr/>
        <a:lstStyle/>
        <a:p>
          <a:r>
            <a:rPr lang="en-GB"/>
            <a:t>nEAgility (int)</a:t>
          </a:r>
        </a:p>
      </dgm:t>
    </dgm:pt>
    <dgm:pt modelId="{8525FDD6-1A85-4285-8417-64DC0C25E58E}">
      <dgm:prSet/>
      <dgm:spPr/>
      <dgm:t>
        <a:bodyPr/>
        <a:lstStyle/>
        <a:p>
          <a:r>
            <a:rPr lang="en-GB"/>
            <a:t>nEMagicDefence (int)</a:t>
          </a:r>
        </a:p>
      </dgm:t>
    </dgm:pt>
    <dgm:pt modelId="{BD3B197E-74D5-41F8-A88E-C109272882BB}">
      <dgm:prSet/>
      <dgm:spPr/>
      <dgm:t>
        <a:bodyPr/>
        <a:lstStyle/>
        <a:p>
          <a:r>
            <a:rPr lang="en-GB"/>
            <a:t>nEMagicAttack (int)</a:t>
          </a:r>
        </a:p>
      </dgm:t>
    </dgm:pt>
    <dgm:pt modelId="{77204740-47EB-48FA-B70E-55FDCC23EA0C}">
      <dgm:prSet/>
      <dgm:spPr/>
      <dgm:t>
        <a:bodyPr/>
        <a:lstStyle/>
        <a:p>
          <a:r>
            <a:rPr lang="en-GB"/>
            <a:t>nEDefence (int)</a:t>
          </a:r>
        </a:p>
      </dgm:t>
    </dgm:pt>
    <dgm:pt modelId="{5EC85984-28EC-4187-8EA2-8D44BF53B69D}">
      <dgm:prSet/>
      <dgm:spPr/>
      <dgm:t>
        <a:bodyPr/>
        <a:lstStyle/>
        <a:p>
          <a:r>
            <a:rPr lang="en-GB"/>
            <a:t>nEAttack (int)</a:t>
          </a:r>
        </a:p>
      </dgm:t>
    </dgm:pt>
    <dgm:pt modelId="{34C31851-C3D7-46E5-BC61-F33BBA8E2274}">
      <dgm:prSet/>
      <dgm:spPr/>
      <dgm:t>
        <a:bodyPr/>
        <a:lstStyle/>
        <a:p>
          <a:r>
            <a:rPr lang="en-GB"/>
            <a:t>nEXPGain (int)</a:t>
          </a:r>
        </a:p>
      </dgm:t>
    </dgm:pt>
    <dgm:pt modelId="{650D91BA-E259-4515-865E-309D4804994B}">
      <dgm:prSet/>
      <dgm:spPr/>
      <dgm:t>
        <a:bodyPr/>
        <a:lstStyle/>
        <a:p>
          <a:r>
            <a:rPr lang="en-GB"/>
            <a:t>nEMana (int)</a:t>
          </a:r>
        </a:p>
      </dgm:t>
    </dgm:pt>
    <dgm:pt modelId="{DD94703D-F6BD-45FC-91BD-702CEDB00503}">
      <dgm:prSet/>
      <dgm:spPr/>
      <dgm:t>
        <a:bodyPr/>
        <a:lstStyle/>
        <a:p>
          <a:r>
            <a:rPr lang="en-GB"/>
            <a:t>nEHealth (int)</a:t>
          </a:r>
        </a:p>
      </dgm:t>
    </dgm:pt>
    <dgm:pt modelId="{9CBEA127-9D1A-4C4C-9328-D86ED620B493}">
      <dgm:prSet/>
      <dgm:spPr/>
      <dgm:t>
        <a:bodyPr/>
        <a:lstStyle/>
        <a:p>
          <a:r>
            <a:rPr lang="en-GB"/>
            <a:t>sEName (string)</a:t>
          </a:r>
        </a:p>
      </dgm:t>
    </dgm:pt>
    <dgm:pt modelId="{63CFBF83-3A58-48D8-B073-ED0FF437973C}">
      <dgm:prSet phldrT="[Text]"/>
      <dgm:spPr/>
      <dgm:t>
        <a:bodyPr/>
        <a:lstStyle/>
        <a:p>
          <a:r>
            <a:rPr lang="en-GB"/>
            <a:t>Private members</a:t>
          </a:r>
        </a:p>
      </dgm:t>
    </dgm:pt>
    <dgm:pt modelId="{3AF2338D-19F2-464F-ADF6-91CBD9540EBC}" type="sibTrans" cxnId="{43426E84-1C9D-4C60-A089-D6A5091359AD}">
      <dgm:prSet/>
      <dgm:spPr/>
      <dgm:t>
        <a:bodyPr/>
        <a:lstStyle/>
        <a:p>
          <a:endParaRPr lang="en-GB"/>
        </a:p>
      </dgm:t>
    </dgm:pt>
    <dgm:pt modelId="{B37186E2-A6DA-4D8D-B469-F50900DA0FDF}" type="parTrans" cxnId="{43426E84-1C9D-4C60-A089-D6A5091359AD}">
      <dgm:prSet/>
      <dgm:spPr/>
      <dgm:t>
        <a:bodyPr/>
        <a:lstStyle/>
        <a:p>
          <a:endParaRPr lang="en-GB"/>
        </a:p>
      </dgm:t>
    </dgm:pt>
    <dgm:pt modelId="{B5D6C9AE-5CBC-4579-95F6-811820DBE209}" type="sibTrans" cxnId="{BD7154CB-FD73-471B-8C3C-E6AA54F02313}">
      <dgm:prSet/>
      <dgm:spPr/>
      <dgm:t>
        <a:bodyPr/>
        <a:lstStyle/>
        <a:p>
          <a:endParaRPr lang="en-GB"/>
        </a:p>
      </dgm:t>
    </dgm:pt>
    <dgm:pt modelId="{D3A65F53-A434-4289-8C96-82DB23B63592}" type="parTrans" cxnId="{BD7154CB-FD73-471B-8C3C-E6AA54F02313}">
      <dgm:prSet/>
      <dgm:spPr/>
      <dgm:t>
        <a:bodyPr/>
        <a:lstStyle/>
        <a:p>
          <a:endParaRPr lang="en-GB"/>
        </a:p>
      </dgm:t>
    </dgm:pt>
    <dgm:pt modelId="{272564CF-C9F9-4044-AED0-9DF6AE3DCC58}" type="sibTrans" cxnId="{8A40B435-1CA5-49DB-93D9-AA75AF5FBF7B}">
      <dgm:prSet/>
      <dgm:spPr/>
      <dgm:t>
        <a:bodyPr/>
        <a:lstStyle/>
        <a:p>
          <a:endParaRPr lang="en-GB"/>
        </a:p>
      </dgm:t>
    </dgm:pt>
    <dgm:pt modelId="{7260FE36-9B4E-43F4-B694-AC61D447F198}" type="parTrans" cxnId="{8A40B435-1CA5-49DB-93D9-AA75AF5FBF7B}">
      <dgm:prSet/>
      <dgm:spPr/>
      <dgm:t>
        <a:bodyPr/>
        <a:lstStyle/>
        <a:p>
          <a:endParaRPr lang="en-GB"/>
        </a:p>
      </dgm:t>
    </dgm:pt>
    <dgm:pt modelId="{5E56DF24-2C10-40D5-B361-D027EB4934D3}" type="sibTrans" cxnId="{DE699077-C5D8-47CE-8294-611377851175}">
      <dgm:prSet/>
      <dgm:spPr/>
      <dgm:t>
        <a:bodyPr/>
        <a:lstStyle/>
        <a:p>
          <a:endParaRPr lang="en-GB"/>
        </a:p>
      </dgm:t>
    </dgm:pt>
    <dgm:pt modelId="{625A23B2-71EA-4370-B8DD-EE6D7CF304C1}" type="parTrans" cxnId="{DE699077-C5D8-47CE-8294-611377851175}">
      <dgm:prSet/>
      <dgm:spPr/>
      <dgm:t>
        <a:bodyPr/>
        <a:lstStyle/>
        <a:p>
          <a:endParaRPr lang="en-GB"/>
        </a:p>
      </dgm:t>
    </dgm:pt>
    <dgm:pt modelId="{78F9DB0C-A6F4-4D46-A742-2E72E1465F50}" type="sibTrans" cxnId="{95BA0E8A-1DF3-4743-A90A-25A65310C731}">
      <dgm:prSet/>
      <dgm:spPr/>
      <dgm:t>
        <a:bodyPr/>
        <a:lstStyle/>
        <a:p>
          <a:endParaRPr lang="en-GB"/>
        </a:p>
      </dgm:t>
    </dgm:pt>
    <dgm:pt modelId="{CA8E8DA4-C9FB-4105-9625-42896B5496B3}" type="parTrans" cxnId="{95BA0E8A-1DF3-4743-A90A-25A65310C731}">
      <dgm:prSet/>
      <dgm:spPr/>
      <dgm:t>
        <a:bodyPr/>
        <a:lstStyle/>
        <a:p>
          <a:endParaRPr lang="en-GB"/>
        </a:p>
      </dgm:t>
    </dgm:pt>
    <dgm:pt modelId="{CD194DAF-0C84-41F3-9A27-19C05867F47F}" type="sibTrans" cxnId="{E8DF80C1-2E8C-4FD1-A388-958A09B3C861}">
      <dgm:prSet/>
      <dgm:spPr/>
      <dgm:t>
        <a:bodyPr/>
        <a:lstStyle/>
        <a:p>
          <a:endParaRPr lang="en-GB"/>
        </a:p>
      </dgm:t>
    </dgm:pt>
    <dgm:pt modelId="{EA412F8F-0C9A-43E3-9EA9-A08FA2EC0EEF}" type="parTrans" cxnId="{E8DF80C1-2E8C-4FD1-A388-958A09B3C861}">
      <dgm:prSet/>
      <dgm:spPr/>
      <dgm:t>
        <a:bodyPr/>
        <a:lstStyle/>
        <a:p>
          <a:endParaRPr lang="en-GB"/>
        </a:p>
      </dgm:t>
    </dgm:pt>
    <dgm:pt modelId="{D09E6F34-B1A5-48B0-BFF5-076B2794E786}" type="sibTrans" cxnId="{1FEED6D0-080F-4D09-81EE-06BD20174DB5}">
      <dgm:prSet/>
      <dgm:spPr/>
      <dgm:t>
        <a:bodyPr/>
        <a:lstStyle/>
        <a:p>
          <a:endParaRPr lang="en-GB"/>
        </a:p>
      </dgm:t>
    </dgm:pt>
    <dgm:pt modelId="{81C36F11-D606-41D8-AD7A-717DDFE1C5C4}" type="parTrans" cxnId="{1FEED6D0-080F-4D09-81EE-06BD20174DB5}">
      <dgm:prSet/>
      <dgm:spPr/>
      <dgm:t>
        <a:bodyPr/>
        <a:lstStyle/>
        <a:p>
          <a:endParaRPr lang="en-GB"/>
        </a:p>
      </dgm:t>
    </dgm:pt>
    <dgm:pt modelId="{0D28C1ED-D229-4E17-9449-4A1979375BA9}" type="sibTrans" cxnId="{769BF7F4-2195-4C98-87EC-6CAD60F19A34}">
      <dgm:prSet/>
      <dgm:spPr/>
      <dgm:t>
        <a:bodyPr/>
        <a:lstStyle/>
        <a:p>
          <a:endParaRPr lang="en-GB"/>
        </a:p>
      </dgm:t>
    </dgm:pt>
    <dgm:pt modelId="{8925934F-0486-4599-AC7D-F30C4F4E63DA}" type="parTrans" cxnId="{769BF7F4-2195-4C98-87EC-6CAD60F19A34}">
      <dgm:prSet/>
      <dgm:spPr/>
      <dgm:t>
        <a:bodyPr/>
        <a:lstStyle/>
        <a:p>
          <a:endParaRPr lang="en-GB"/>
        </a:p>
      </dgm:t>
    </dgm:pt>
    <dgm:pt modelId="{8D5D3D57-6AD7-402A-9E24-7CBC9B3EE15D}" type="sibTrans" cxnId="{D6B8E182-B5C5-46A3-9E23-C124B66DB916}">
      <dgm:prSet/>
      <dgm:spPr/>
      <dgm:t>
        <a:bodyPr/>
        <a:lstStyle/>
        <a:p>
          <a:endParaRPr lang="en-GB"/>
        </a:p>
      </dgm:t>
    </dgm:pt>
    <dgm:pt modelId="{D8EE430C-B4FB-4920-9596-84CDBF50152B}" type="parTrans" cxnId="{D6B8E182-B5C5-46A3-9E23-C124B66DB916}">
      <dgm:prSet/>
      <dgm:spPr/>
      <dgm:t>
        <a:bodyPr/>
        <a:lstStyle/>
        <a:p>
          <a:endParaRPr lang="en-GB"/>
        </a:p>
      </dgm:t>
    </dgm:pt>
    <dgm:pt modelId="{07FDEB23-34BD-4AD1-88E8-A3C2F9DD7E21}" type="sibTrans" cxnId="{B3F2228C-E02B-4492-B4FD-137D60A8A2FC}">
      <dgm:prSet/>
      <dgm:spPr/>
      <dgm:t>
        <a:bodyPr/>
        <a:lstStyle/>
        <a:p>
          <a:endParaRPr lang="en-GB"/>
        </a:p>
      </dgm:t>
    </dgm:pt>
    <dgm:pt modelId="{A9AE8B6A-980B-428A-A022-2BF5EF5F644F}" type="parTrans" cxnId="{B3F2228C-E02B-4492-B4FD-137D60A8A2FC}">
      <dgm:prSet/>
      <dgm:spPr/>
      <dgm:t>
        <a:bodyPr/>
        <a:lstStyle/>
        <a:p>
          <a:endParaRPr lang="en-GB"/>
        </a:p>
      </dgm:t>
    </dgm:pt>
    <dgm:pt modelId="{F032F669-853B-4458-8A0D-A25F065BC5A5}">
      <dgm:prSet phldrT="[Text]"/>
      <dgm:spPr/>
      <dgm:t>
        <a:bodyPr/>
        <a:lstStyle/>
        <a:p>
          <a:r>
            <a:rPr lang="en-GB"/>
            <a:t>Enemy</a:t>
          </a:r>
        </a:p>
      </dgm:t>
    </dgm:pt>
    <dgm:pt modelId="{B94EB687-91AE-4485-86A1-9D7EF2FF8BDB}" type="sibTrans" cxnId="{D8AC3408-EE3A-44A1-AADD-97239AADDDDE}">
      <dgm:prSet/>
      <dgm:spPr/>
      <dgm:t>
        <a:bodyPr/>
        <a:lstStyle/>
        <a:p>
          <a:endParaRPr lang="en-GB"/>
        </a:p>
      </dgm:t>
    </dgm:pt>
    <dgm:pt modelId="{18F80127-56FA-46E8-8E8B-A8E2F6B187A9}" type="parTrans" cxnId="{D8AC3408-EE3A-44A1-AADD-97239AADDDDE}">
      <dgm:prSet/>
      <dgm:spPr/>
      <dgm:t>
        <a:bodyPr/>
        <a:lstStyle/>
        <a:p>
          <a:endParaRPr lang="en-GB"/>
        </a:p>
      </dgm:t>
    </dgm:pt>
    <dgm:pt modelId="{7FD752FD-45C2-4CBB-9AB3-CFA223C0D9BB}" type="sibTrans" cxnId="{EA888E91-B65C-47E4-97D9-F51D8D656D79}">
      <dgm:prSet/>
      <dgm:spPr/>
      <dgm:t>
        <a:bodyPr/>
        <a:lstStyle/>
        <a:p>
          <a:endParaRPr lang="en-GB"/>
        </a:p>
      </dgm:t>
    </dgm:pt>
    <dgm:pt modelId="{AD4A9B8C-B3BF-45C2-B694-AE5DA8D2B6BD}" type="parTrans" cxnId="{EA888E91-B65C-47E4-97D9-F51D8D656D79}">
      <dgm:prSet/>
      <dgm:spPr/>
      <dgm:t>
        <a:bodyPr/>
        <a:lstStyle/>
        <a:p>
          <a:endParaRPr lang="en-GB"/>
        </a:p>
      </dgm:t>
    </dgm:pt>
    <dgm:pt modelId="{DFDC66F3-5837-43C4-BFF0-18298FAAC77E}" type="sibTrans" cxnId="{0EC2EA3E-7055-4AA9-88F2-54157F20A005}">
      <dgm:prSet/>
      <dgm:spPr/>
      <dgm:t>
        <a:bodyPr/>
        <a:lstStyle/>
        <a:p>
          <a:endParaRPr lang="en-GB"/>
        </a:p>
      </dgm:t>
    </dgm:pt>
    <dgm:pt modelId="{92A78C92-0D98-4897-885F-46AA0E73B08C}" type="parTrans" cxnId="{0EC2EA3E-7055-4AA9-88F2-54157F20A005}">
      <dgm:prSet/>
      <dgm:spPr/>
      <dgm:t>
        <a:bodyPr/>
        <a:lstStyle/>
        <a:p>
          <a:endParaRPr lang="en-GB"/>
        </a:p>
      </dgm:t>
    </dgm:pt>
    <dgm:pt modelId="{8BF1CDE4-6FFB-46A1-8F00-F6E43E80D933}">
      <dgm:prSet/>
      <dgm:spPr/>
      <dgm:t>
        <a:bodyPr/>
        <a:lstStyle/>
        <a:p>
          <a:r>
            <a:rPr lang="en-GB"/>
            <a:t>Enemy(string, int, int, int, int, int, int,  int, int , int, int, int)</a:t>
          </a:r>
        </a:p>
      </dgm:t>
    </dgm:pt>
    <dgm:pt modelId="{AEA5A093-09F9-41F0-BC65-55BD7375471E}" type="parTrans" cxnId="{40A692DA-8909-4BFD-A3E3-9E64B1D2E4EB}">
      <dgm:prSet/>
      <dgm:spPr/>
      <dgm:t>
        <a:bodyPr/>
        <a:lstStyle/>
        <a:p>
          <a:endParaRPr lang="en-GB"/>
        </a:p>
      </dgm:t>
    </dgm:pt>
    <dgm:pt modelId="{D901B448-7FAF-4ECB-806F-C04E51E024C8}" type="sibTrans" cxnId="{40A692DA-8909-4BFD-A3E3-9E64B1D2E4EB}">
      <dgm:prSet/>
      <dgm:spPr/>
      <dgm:t>
        <a:bodyPr/>
        <a:lstStyle/>
        <a:p>
          <a:endParaRPr lang="en-GB"/>
        </a:p>
      </dgm:t>
    </dgm:pt>
    <dgm:pt modelId="{21144A9D-C795-4682-A90F-2B2B3A001471}">
      <dgm:prSet/>
      <dgm:spPr/>
      <dgm:t>
        <a:bodyPr/>
        <a:lstStyle/>
        <a:p>
          <a:r>
            <a:rPr lang="en-GB"/>
            <a:t>Enemy() </a:t>
          </a:r>
        </a:p>
      </dgm:t>
    </dgm:pt>
    <dgm:pt modelId="{F50988E0-4EB8-4ED5-8B29-4BA0CD905191}" type="parTrans" cxnId="{B11BA23D-0084-4181-BD81-C446834C0001}">
      <dgm:prSet/>
      <dgm:spPr/>
      <dgm:t>
        <a:bodyPr/>
        <a:lstStyle/>
        <a:p>
          <a:endParaRPr lang="en-GB"/>
        </a:p>
      </dgm:t>
    </dgm:pt>
    <dgm:pt modelId="{044E7C2A-922B-4F11-9F7B-DD5068B84887}" type="sibTrans" cxnId="{B11BA23D-0084-4181-BD81-C446834C0001}">
      <dgm:prSet/>
      <dgm:spPr/>
      <dgm:t>
        <a:bodyPr/>
        <a:lstStyle/>
        <a:p>
          <a:endParaRPr lang="en-GB"/>
        </a:p>
      </dgm:t>
    </dgm:pt>
    <dgm:pt modelId="{51F489F2-67E3-4E0E-A532-1A481112CBA1}">
      <dgm:prSet/>
      <dgm:spPr/>
      <dgm:t>
        <a:bodyPr/>
        <a:lstStyle/>
        <a:p>
          <a:r>
            <a:rPr lang="en-GB"/>
            <a:t>Getters</a:t>
          </a:r>
        </a:p>
      </dgm:t>
    </dgm:pt>
    <dgm:pt modelId="{912B3793-5DC0-44E9-B877-B4E0DB2C331A}" type="parTrans" cxnId="{54392DC4-4278-4031-95C6-0EEEBD372757}">
      <dgm:prSet/>
      <dgm:spPr/>
      <dgm:t>
        <a:bodyPr/>
        <a:lstStyle/>
        <a:p>
          <a:endParaRPr lang="en-GB"/>
        </a:p>
      </dgm:t>
    </dgm:pt>
    <dgm:pt modelId="{3EB7886B-5E74-48DD-B3A5-A8B625B1DDA4}" type="sibTrans" cxnId="{54392DC4-4278-4031-95C6-0EEEBD372757}">
      <dgm:prSet/>
      <dgm:spPr/>
      <dgm:t>
        <a:bodyPr/>
        <a:lstStyle/>
        <a:p>
          <a:endParaRPr lang="en-GB"/>
        </a:p>
      </dgm:t>
    </dgm:pt>
    <dgm:pt modelId="{E8C9556D-5827-4C11-8B56-E22C8426E9F1}" type="pres">
      <dgm:prSet presAssocID="{CE882F38-4F46-426B-A40A-8963B2734907}" presName="hierChild1" presStyleCnt="0">
        <dgm:presLayoutVars>
          <dgm:orgChart val="1"/>
          <dgm:chPref val="1"/>
          <dgm:dir/>
          <dgm:animOne val="branch"/>
          <dgm:animLvl val="lvl"/>
          <dgm:resizeHandles/>
        </dgm:presLayoutVars>
      </dgm:prSet>
      <dgm:spPr/>
      <dgm:t>
        <a:bodyPr/>
        <a:lstStyle/>
        <a:p>
          <a:endParaRPr lang="en-GB"/>
        </a:p>
      </dgm:t>
    </dgm:pt>
    <dgm:pt modelId="{D474461A-8C44-46A8-BB77-264164C9A105}" type="pres">
      <dgm:prSet presAssocID="{F032F669-853B-4458-8A0D-A25F065BC5A5}" presName="hierRoot1" presStyleCnt="0">
        <dgm:presLayoutVars>
          <dgm:hierBranch val="init"/>
        </dgm:presLayoutVars>
      </dgm:prSet>
      <dgm:spPr/>
    </dgm:pt>
    <dgm:pt modelId="{CFAE4486-EFF7-49C2-A0B2-8B5379F29DCF}" type="pres">
      <dgm:prSet presAssocID="{F032F669-853B-4458-8A0D-A25F065BC5A5}" presName="rootComposite1" presStyleCnt="0"/>
      <dgm:spPr/>
    </dgm:pt>
    <dgm:pt modelId="{E20EBDBE-8EFC-4997-B57F-2FD548E45AF7}" type="pres">
      <dgm:prSet presAssocID="{F032F669-853B-4458-8A0D-A25F065BC5A5}" presName="rootText1" presStyleLbl="node0" presStyleIdx="0" presStyleCnt="1">
        <dgm:presLayoutVars>
          <dgm:chPref val="3"/>
        </dgm:presLayoutVars>
      </dgm:prSet>
      <dgm:spPr/>
      <dgm:t>
        <a:bodyPr/>
        <a:lstStyle/>
        <a:p>
          <a:endParaRPr lang="en-GB"/>
        </a:p>
      </dgm:t>
    </dgm:pt>
    <dgm:pt modelId="{96E3D5BF-BAF5-483E-BD16-87819D0EB228}" type="pres">
      <dgm:prSet presAssocID="{F032F669-853B-4458-8A0D-A25F065BC5A5}" presName="rootConnector1" presStyleLbl="node1" presStyleIdx="0" presStyleCnt="0"/>
      <dgm:spPr/>
      <dgm:t>
        <a:bodyPr/>
        <a:lstStyle/>
        <a:p>
          <a:endParaRPr lang="en-GB"/>
        </a:p>
      </dgm:t>
    </dgm:pt>
    <dgm:pt modelId="{A0712B46-B1FF-4969-8C08-32BEF2D16661}" type="pres">
      <dgm:prSet presAssocID="{F032F669-853B-4458-8A0D-A25F065BC5A5}" presName="hierChild2" presStyleCnt="0"/>
      <dgm:spPr/>
    </dgm:pt>
    <dgm:pt modelId="{CF000B6D-BCEC-4414-92AE-1ADDEEFBF76A}" type="pres">
      <dgm:prSet presAssocID="{92A78C92-0D98-4897-885F-46AA0E73B08C}" presName="Name37" presStyleLbl="parChTrans1D2" presStyleIdx="0" presStyleCnt="2"/>
      <dgm:spPr/>
      <dgm:t>
        <a:bodyPr/>
        <a:lstStyle/>
        <a:p>
          <a:endParaRPr lang="en-GB"/>
        </a:p>
      </dgm:t>
    </dgm:pt>
    <dgm:pt modelId="{2F3745C9-CFC4-447F-917E-0869B977689E}" type="pres">
      <dgm:prSet presAssocID="{63CFBF83-3A58-48D8-B073-ED0FF437973C}" presName="hierRoot2" presStyleCnt="0">
        <dgm:presLayoutVars>
          <dgm:hierBranch val="l"/>
        </dgm:presLayoutVars>
      </dgm:prSet>
      <dgm:spPr/>
    </dgm:pt>
    <dgm:pt modelId="{4E94EEF3-B4F5-4567-BE18-CC383A2E98C5}" type="pres">
      <dgm:prSet presAssocID="{63CFBF83-3A58-48D8-B073-ED0FF437973C}" presName="rootComposite" presStyleCnt="0"/>
      <dgm:spPr/>
    </dgm:pt>
    <dgm:pt modelId="{2DFB23AB-5202-4A14-8A60-1C19BBE730B4}" type="pres">
      <dgm:prSet presAssocID="{63CFBF83-3A58-48D8-B073-ED0FF437973C}" presName="rootText" presStyleLbl="node2" presStyleIdx="0" presStyleCnt="2">
        <dgm:presLayoutVars>
          <dgm:chPref val="3"/>
        </dgm:presLayoutVars>
      </dgm:prSet>
      <dgm:spPr/>
      <dgm:t>
        <a:bodyPr/>
        <a:lstStyle/>
        <a:p>
          <a:endParaRPr lang="en-GB"/>
        </a:p>
      </dgm:t>
    </dgm:pt>
    <dgm:pt modelId="{2832047B-C2EB-4D0B-A436-3BDA4D3DEE30}" type="pres">
      <dgm:prSet presAssocID="{63CFBF83-3A58-48D8-B073-ED0FF437973C}" presName="rootConnector" presStyleLbl="node2" presStyleIdx="0" presStyleCnt="2"/>
      <dgm:spPr/>
      <dgm:t>
        <a:bodyPr/>
        <a:lstStyle/>
        <a:p>
          <a:endParaRPr lang="en-GB"/>
        </a:p>
      </dgm:t>
    </dgm:pt>
    <dgm:pt modelId="{D5D24A8A-C693-481E-A966-B006C7A01963}" type="pres">
      <dgm:prSet presAssocID="{63CFBF83-3A58-48D8-B073-ED0FF437973C}" presName="hierChild4" presStyleCnt="0"/>
      <dgm:spPr/>
    </dgm:pt>
    <dgm:pt modelId="{DC20CFA3-0617-47CB-9086-1E70926325CE}" type="pres">
      <dgm:prSet presAssocID="{A9AE8B6A-980B-428A-A022-2BF5EF5F644F}" presName="Name50" presStyleLbl="parChTrans1D3" presStyleIdx="0" presStyleCnt="13"/>
      <dgm:spPr/>
      <dgm:t>
        <a:bodyPr/>
        <a:lstStyle/>
        <a:p>
          <a:endParaRPr lang="en-GB"/>
        </a:p>
      </dgm:t>
    </dgm:pt>
    <dgm:pt modelId="{D00069BA-BBEC-4321-BA28-BE440CEBB0EA}" type="pres">
      <dgm:prSet presAssocID="{9CBEA127-9D1A-4C4C-9328-D86ED620B493}" presName="hierRoot2" presStyleCnt="0">
        <dgm:presLayoutVars>
          <dgm:hierBranch val="init"/>
        </dgm:presLayoutVars>
      </dgm:prSet>
      <dgm:spPr/>
    </dgm:pt>
    <dgm:pt modelId="{30C7745A-5CD4-4D7B-A4F8-16A61B3F6612}" type="pres">
      <dgm:prSet presAssocID="{9CBEA127-9D1A-4C4C-9328-D86ED620B493}" presName="rootComposite" presStyleCnt="0"/>
      <dgm:spPr/>
    </dgm:pt>
    <dgm:pt modelId="{A444560E-2376-4001-BF58-3E202B1746E9}" type="pres">
      <dgm:prSet presAssocID="{9CBEA127-9D1A-4C4C-9328-D86ED620B493}" presName="rootText" presStyleLbl="node3" presStyleIdx="0" presStyleCnt="13">
        <dgm:presLayoutVars>
          <dgm:chPref val="3"/>
        </dgm:presLayoutVars>
      </dgm:prSet>
      <dgm:spPr/>
      <dgm:t>
        <a:bodyPr/>
        <a:lstStyle/>
        <a:p>
          <a:endParaRPr lang="en-GB"/>
        </a:p>
      </dgm:t>
    </dgm:pt>
    <dgm:pt modelId="{B628D1CD-5E6E-40F7-96C0-736047A84048}" type="pres">
      <dgm:prSet presAssocID="{9CBEA127-9D1A-4C4C-9328-D86ED620B493}" presName="rootConnector" presStyleLbl="node3" presStyleIdx="0" presStyleCnt="13"/>
      <dgm:spPr/>
      <dgm:t>
        <a:bodyPr/>
        <a:lstStyle/>
        <a:p>
          <a:endParaRPr lang="en-GB"/>
        </a:p>
      </dgm:t>
    </dgm:pt>
    <dgm:pt modelId="{537B38E1-3185-483F-BF82-6ADBE1016542}" type="pres">
      <dgm:prSet presAssocID="{9CBEA127-9D1A-4C4C-9328-D86ED620B493}" presName="hierChild4" presStyleCnt="0"/>
      <dgm:spPr/>
    </dgm:pt>
    <dgm:pt modelId="{3A8BD62F-8616-444A-A0BA-4A64FF52BF58}" type="pres">
      <dgm:prSet presAssocID="{9CBEA127-9D1A-4C4C-9328-D86ED620B493}" presName="hierChild5" presStyleCnt="0"/>
      <dgm:spPr/>
    </dgm:pt>
    <dgm:pt modelId="{BC0CC135-FC45-46DF-8ECC-77318FDFAED5}" type="pres">
      <dgm:prSet presAssocID="{D8EE430C-B4FB-4920-9596-84CDBF50152B}" presName="Name50" presStyleLbl="parChTrans1D3" presStyleIdx="1" presStyleCnt="13"/>
      <dgm:spPr/>
      <dgm:t>
        <a:bodyPr/>
        <a:lstStyle/>
        <a:p>
          <a:endParaRPr lang="en-GB"/>
        </a:p>
      </dgm:t>
    </dgm:pt>
    <dgm:pt modelId="{07D0E13D-C65B-43A6-9123-936C14A8D3B5}" type="pres">
      <dgm:prSet presAssocID="{DD94703D-F6BD-45FC-91BD-702CEDB00503}" presName="hierRoot2" presStyleCnt="0">
        <dgm:presLayoutVars>
          <dgm:hierBranch val="init"/>
        </dgm:presLayoutVars>
      </dgm:prSet>
      <dgm:spPr/>
    </dgm:pt>
    <dgm:pt modelId="{55C2C9B7-0408-4241-B79F-5C7FF6599B3C}" type="pres">
      <dgm:prSet presAssocID="{DD94703D-F6BD-45FC-91BD-702CEDB00503}" presName="rootComposite" presStyleCnt="0"/>
      <dgm:spPr/>
    </dgm:pt>
    <dgm:pt modelId="{475F3FB8-1444-4570-8812-03A39045456C}" type="pres">
      <dgm:prSet presAssocID="{DD94703D-F6BD-45FC-91BD-702CEDB00503}" presName="rootText" presStyleLbl="node3" presStyleIdx="1" presStyleCnt="13">
        <dgm:presLayoutVars>
          <dgm:chPref val="3"/>
        </dgm:presLayoutVars>
      </dgm:prSet>
      <dgm:spPr/>
      <dgm:t>
        <a:bodyPr/>
        <a:lstStyle/>
        <a:p>
          <a:endParaRPr lang="en-GB"/>
        </a:p>
      </dgm:t>
    </dgm:pt>
    <dgm:pt modelId="{21EA1E32-F0B3-4DBF-AC1D-99D2F6E4AEF1}" type="pres">
      <dgm:prSet presAssocID="{DD94703D-F6BD-45FC-91BD-702CEDB00503}" presName="rootConnector" presStyleLbl="node3" presStyleIdx="1" presStyleCnt="13"/>
      <dgm:spPr/>
      <dgm:t>
        <a:bodyPr/>
        <a:lstStyle/>
        <a:p>
          <a:endParaRPr lang="en-GB"/>
        </a:p>
      </dgm:t>
    </dgm:pt>
    <dgm:pt modelId="{F6ADA0A5-CC3E-46BF-927D-83D1F4C75F2A}" type="pres">
      <dgm:prSet presAssocID="{DD94703D-F6BD-45FC-91BD-702CEDB00503}" presName="hierChild4" presStyleCnt="0"/>
      <dgm:spPr/>
    </dgm:pt>
    <dgm:pt modelId="{3DF6B25F-8F4E-4B47-B1FA-A18134EBDD6B}" type="pres">
      <dgm:prSet presAssocID="{DD94703D-F6BD-45FC-91BD-702CEDB00503}" presName="hierChild5" presStyleCnt="0"/>
      <dgm:spPr/>
    </dgm:pt>
    <dgm:pt modelId="{B8EC1484-D76C-4EC5-B826-C880EEA6E59B}" type="pres">
      <dgm:prSet presAssocID="{8925934F-0486-4599-AC7D-F30C4F4E63DA}" presName="Name50" presStyleLbl="parChTrans1D3" presStyleIdx="2" presStyleCnt="13"/>
      <dgm:spPr/>
      <dgm:t>
        <a:bodyPr/>
        <a:lstStyle/>
        <a:p>
          <a:endParaRPr lang="en-GB"/>
        </a:p>
      </dgm:t>
    </dgm:pt>
    <dgm:pt modelId="{B0376538-9620-47AC-934B-A12361A38B34}" type="pres">
      <dgm:prSet presAssocID="{650D91BA-E259-4515-865E-309D4804994B}" presName="hierRoot2" presStyleCnt="0">
        <dgm:presLayoutVars>
          <dgm:hierBranch val="init"/>
        </dgm:presLayoutVars>
      </dgm:prSet>
      <dgm:spPr/>
    </dgm:pt>
    <dgm:pt modelId="{9FAB117C-7A28-451B-85C2-3A89DED3351E}" type="pres">
      <dgm:prSet presAssocID="{650D91BA-E259-4515-865E-309D4804994B}" presName="rootComposite" presStyleCnt="0"/>
      <dgm:spPr/>
    </dgm:pt>
    <dgm:pt modelId="{60CB89C1-D95E-4D6D-B51E-2DBF2D3627B6}" type="pres">
      <dgm:prSet presAssocID="{650D91BA-E259-4515-865E-309D4804994B}" presName="rootText" presStyleLbl="node3" presStyleIdx="2" presStyleCnt="13">
        <dgm:presLayoutVars>
          <dgm:chPref val="3"/>
        </dgm:presLayoutVars>
      </dgm:prSet>
      <dgm:spPr/>
      <dgm:t>
        <a:bodyPr/>
        <a:lstStyle/>
        <a:p>
          <a:endParaRPr lang="en-GB"/>
        </a:p>
      </dgm:t>
    </dgm:pt>
    <dgm:pt modelId="{CDF627C1-8760-4D26-9A7A-13AC83CEA8CC}" type="pres">
      <dgm:prSet presAssocID="{650D91BA-E259-4515-865E-309D4804994B}" presName="rootConnector" presStyleLbl="node3" presStyleIdx="2" presStyleCnt="13"/>
      <dgm:spPr/>
      <dgm:t>
        <a:bodyPr/>
        <a:lstStyle/>
        <a:p>
          <a:endParaRPr lang="en-GB"/>
        </a:p>
      </dgm:t>
    </dgm:pt>
    <dgm:pt modelId="{04E24C50-66C6-4DD0-91E2-71DA3DA5E44D}" type="pres">
      <dgm:prSet presAssocID="{650D91BA-E259-4515-865E-309D4804994B}" presName="hierChild4" presStyleCnt="0"/>
      <dgm:spPr/>
    </dgm:pt>
    <dgm:pt modelId="{83425AA6-DA06-4DC0-81BA-DFE354AAE55F}" type="pres">
      <dgm:prSet presAssocID="{650D91BA-E259-4515-865E-309D4804994B}" presName="hierChild5" presStyleCnt="0"/>
      <dgm:spPr/>
    </dgm:pt>
    <dgm:pt modelId="{53544DEF-1A5A-4A64-8208-75EC789A2F3B}" type="pres">
      <dgm:prSet presAssocID="{81C36F11-D606-41D8-AD7A-717DDFE1C5C4}" presName="Name50" presStyleLbl="parChTrans1D3" presStyleIdx="3" presStyleCnt="13"/>
      <dgm:spPr/>
      <dgm:t>
        <a:bodyPr/>
        <a:lstStyle/>
        <a:p>
          <a:endParaRPr lang="en-GB"/>
        </a:p>
      </dgm:t>
    </dgm:pt>
    <dgm:pt modelId="{A24DCC26-F350-4A6A-81A4-FEE91F99C9C4}" type="pres">
      <dgm:prSet presAssocID="{34C31851-C3D7-46E5-BC61-F33BBA8E2274}" presName="hierRoot2" presStyleCnt="0">
        <dgm:presLayoutVars>
          <dgm:hierBranch val="init"/>
        </dgm:presLayoutVars>
      </dgm:prSet>
      <dgm:spPr/>
    </dgm:pt>
    <dgm:pt modelId="{475A11B3-9EAE-4C3C-BCD7-F0786F6500A4}" type="pres">
      <dgm:prSet presAssocID="{34C31851-C3D7-46E5-BC61-F33BBA8E2274}" presName="rootComposite" presStyleCnt="0"/>
      <dgm:spPr/>
    </dgm:pt>
    <dgm:pt modelId="{00A00305-FEB1-404B-8B17-EFEE29542405}" type="pres">
      <dgm:prSet presAssocID="{34C31851-C3D7-46E5-BC61-F33BBA8E2274}" presName="rootText" presStyleLbl="node3" presStyleIdx="3" presStyleCnt="13">
        <dgm:presLayoutVars>
          <dgm:chPref val="3"/>
        </dgm:presLayoutVars>
      </dgm:prSet>
      <dgm:spPr/>
      <dgm:t>
        <a:bodyPr/>
        <a:lstStyle/>
        <a:p>
          <a:endParaRPr lang="en-GB"/>
        </a:p>
      </dgm:t>
    </dgm:pt>
    <dgm:pt modelId="{64C97292-9E1D-478A-87B8-49A512A62886}" type="pres">
      <dgm:prSet presAssocID="{34C31851-C3D7-46E5-BC61-F33BBA8E2274}" presName="rootConnector" presStyleLbl="node3" presStyleIdx="3" presStyleCnt="13"/>
      <dgm:spPr/>
      <dgm:t>
        <a:bodyPr/>
        <a:lstStyle/>
        <a:p>
          <a:endParaRPr lang="en-GB"/>
        </a:p>
      </dgm:t>
    </dgm:pt>
    <dgm:pt modelId="{D4BE20C2-4FE2-4E1C-9CD2-82EC20694135}" type="pres">
      <dgm:prSet presAssocID="{34C31851-C3D7-46E5-BC61-F33BBA8E2274}" presName="hierChild4" presStyleCnt="0"/>
      <dgm:spPr/>
    </dgm:pt>
    <dgm:pt modelId="{16D332FF-1CE9-4B93-B355-4ED0F3618666}" type="pres">
      <dgm:prSet presAssocID="{34C31851-C3D7-46E5-BC61-F33BBA8E2274}" presName="hierChild5" presStyleCnt="0"/>
      <dgm:spPr/>
    </dgm:pt>
    <dgm:pt modelId="{6589A9E7-DCBD-45D3-ADD1-4D8F15531C03}" type="pres">
      <dgm:prSet presAssocID="{EA412F8F-0C9A-43E3-9EA9-A08FA2EC0EEF}" presName="Name50" presStyleLbl="parChTrans1D3" presStyleIdx="4" presStyleCnt="13"/>
      <dgm:spPr/>
      <dgm:t>
        <a:bodyPr/>
        <a:lstStyle/>
        <a:p>
          <a:endParaRPr lang="en-GB"/>
        </a:p>
      </dgm:t>
    </dgm:pt>
    <dgm:pt modelId="{D8C33B5B-5AC8-4136-8062-F8024FBA5BB7}" type="pres">
      <dgm:prSet presAssocID="{5EC85984-28EC-4187-8EA2-8D44BF53B69D}" presName="hierRoot2" presStyleCnt="0">
        <dgm:presLayoutVars>
          <dgm:hierBranch val="init"/>
        </dgm:presLayoutVars>
      </dgm:prSet>
      <dgm:spPr/>
    </dgm:pt>
    <dgm:pt modelId="{94EA2283-1CDF-4C76-A921-FFAB2915AE2D}" type="pres">
      <dgm:prSet presAssocID="{5EC85984-28EC-4187-8EA2-8D44BF53B69D}" presName="rootComposite" presStyleCnt="0"/>
      <dgm:spPr/>
    </dgm:pt>
    <dgm:pt modelId="{9C4F4C71-5862-49BA-959A-000CA2DAA562}" type="pres">
      <dgm:prSet presAssocID="{5EC85984-28EC-4187-8EA2-8D44BF53B69D}" presName="rootText" presStyleLbl="node3" presStyleIdx="4" presStyleCnt="13">
        <dgm:presLayoutVars>
          <dgm:chPref val="3"/>
        </dgm:presLayoutVars>
      </dgm:prSet>
      <dgm:spPr/>
      <dgm:t>
        <a:bodyPr/>
        <a:lstStyle/>
        <a:p>
          <a:endParaRPr lang="en-GB"/>
        </a:p>
      </dgm:t>
    </dgm:pt>
    <dgm:pt modelId="{07870458-E486-4929-A491-3E3AEB87EA8E}" type="pres">
      <dgm:prSet presAssocID="{5EC85984-28EC-4187-8EA2-8D44BF53B69D}" presName="rootConnector" presStyleLbl="node3" presStyleIdx="4" presStyleCnt="13"/>
      <dgm:spPr/>
      <dgm:t>
        <a:bodyPr/>
        <a:lstStyle/>
        <a:p>
          <a:endParaRPr lang="en-GB"/>
        </a:p>
      </dgm:t>
    </dgm:pt>
    <dgm:pt modelId="{4D5EDD43-E572-4C30-92DC-3F207A8822D4}" type="pres">
      <dgm:prSet presAssocID="{5EC85984-28EC-4187-8EA2-8D44BF53B69D}" presName="hierChild4" presStyleCnt="0"/>
      <dgm:spPr/>
    </dgm:pt>
    <dgm:pt modelId="{2C557DC8-336F-4E4D-80C9-AFFCF0562F65}" type="pres">
      <dgm:prSet presAssocID="{5EC85984-28EC-4187-8EA2-8D44BF53B69D}" presName="hierChild5" presStyleCnt="0"/>
      <dgm:spPr/>
    </dgm:pt>
    <dgm:pt modelId="{B4D1146F-C107-4D7B-8287-87EC71FEBF0E}" type="pres">
      <dgm:prSet presAssocID="{CA8E8DA4-C9FB-4105-9625-42896B5496B3}" presName="Name50" presStyleLbl="parChTrans1D3" presStyleIdx="5" presStyleCnt="13"/>
      <dgm:spPr/>
      <dgm:t>
        <a:bodyPr/>
        <a:lstStyle/>
        <a:p>
          <a:endParaRPr lang="en-GB"/>
        </a:p>
      </dgm:t>
    </dgm:pt>
    <dgm:pt modelId="{B5B1EAF5-565B-4616-BD76-A5535B2B8409}" type="pres">
      <dgm:prSet presAssocID="{77204740-47EB-48FA-B70E-55FDCC23EA0C}" presName="hierRoot2" presStyleCnt="0">
        <dgm:presLayoutVars>
          <dgm:hierBranch val="init"/>
        </dgm:presLayoutVars>
      </dgm:prSet>
      <dgm:spPr/>
    </dgm:pt>
    <dgm:pt modelId="{D8FBD188-3550-451B-9B95-C6E0B577689B}" type="pres">
      <dgm:prSet presAssocID="{77204740-47EB-48FA-B70E-55FDCC23EA0C}" presName="rootComposite" presStyleCnt="0"/>
      <dgm:spPr/>
    </dgm:pt>
    <dgm:pt modelId="{EBD871BF-AB9D-4A1E-92FF-9E5FD2C3121E}" type="pres">
      <dgm:prSet presAssocID="{77204740-47EB-48FA-B70E-55FDCC23EA0C}" presName="rootText" presStyleLbl="node3" presStyleIdx="5" presStyleCnt="13">
        <dgm:presLayoutVars>
          <dgm:chPref val="3"/>
        </dgm:presLayoutVars>
      </dgm:prSet>
      <dgm:spPr/>
      <dgm:t>
        <a:bodyPr/>
        <a:lstStyle/>
        <a:p>
          <a:endParaRPr lang="en-GB"/>
        </a:p>
      </dgm:t>
    </dgm:pt>
    <dgm:pt modelId="{C7BD5F0E-E3E4-4597-AA01-9C21DFEFBD24}" type="pres">
      <dgm:prSet presAssocID="{77204740-47EB-48FA-B70E-55FDCC23EA0C}" presName="rootConnector" presStyleLbl="node3" presStyleIdx="5" presStyleCnt="13"/>
      <dgm:spPr/>
      <dgm:t>
        <a:bodyPr/>
        <a:lstStyle/>
        <a:p>
          <a:endParaRPr lang="en-GB"/>
        </a:p>
      </dgm:t>
    </dgm:pt>
    <dgm:pt modelId="{81A73EC2-B77B-45C3-8FC8-0C66417CD309}" type="pres">
      <dgm:prSet presAssocID="{77204740-47EB-48FA-B70E-55FDCC23EA0C}" presName="hierChild4" presStyleCnt="0"/>
      <dgm:spPr/>
    </dgm:pt>
    <dgm:pt modelId="{A45D0352-576B-4E65-BDA6-841CE621160A}" type="pres">
      <dgm:prSet presAssocID="{77204740-47EB-48FA-B70E-55FDCC23EA0C}" presName="hierChild5" presStyleCnt="0"/>
      <dgm:spPr/>
    </dgm:pt>
    <dgm:pt modelId="{CFECD5F6-9D4A-4C64-AB47-0DC9D3ADFD7E}" type="pres">
      <dgm:prSet presAssocID="{625A23B2-71EA-4370-B8DD-EE6D7CF304C1}" presName="Name50" presStyleLbl="parChTrans1D3" presStyleIdx="6" presStyleCnt="13"/>
      <dgm:spPr/>
      <dgm:t>
        <a:bodyPr/>
        <a:lstStyle/>
        <a:p>
          <a:endParaRPr lang="en-GB"/>
        </a:p>
      </dgm:t>
    </dgm:pt>
    <dgm:pt modelId="{D932BFFB-1A7B-4FE1-84DC-DEC3FC2C266F}" type="pres">
      <dgm:prSet presAssocID="{BD3B197E-74D5-41F8-A88E-C109272882BB}" presName="hierRoot2" presStyleCnt="0">
        <dgm:presLayoutVars>
          <dgm:hierBranch val="init"/>
        </dgm:presLayoutVars>
      </dgm:prSet>
      <dgm:spPr/>
    </dgm:pt>
    <dgm:pt modelId="{7B407387-3DEB-4CF6-83B3-CBBBE26B137F}" type="pres">
      <dgm:prSet presAssocID="{BD3B197E-74D5-41F8-A88E-C109272882BB}" presName="rootComposite" presStyleCnt="0"/>
      <dgm:spPr/>
    </dgm:pt>
    <dgm:pt modelId="{7C460147-2EF5-40E0-A235-75BB889D46D7}" type="pres">
      <dgm:prSet presAssocID="{BD3B197E-74D5-41F8-A88E-C109272882BB}" presName="rootText" presStyleLbl="node3" presStyleIdx="6" presStyleCnt="13">
        <dgm:presLayoutVars>
          <dgm:chPref val="3"/>
        </dgm:presLayoutVars>
      </dgm:prSet>
      <dgm:spPr/>
      <dgm:t>
        <a:bodyPr/>
        <a:lstStyle/>
        <a:p>
          <a:endParaRPr lang="en-GB"/>
        </a:p>
      </dgm:t>
    </dgm:pt>
    <dgm:pt modelId="{D9700D44-1706-4778-BF19-04DA40078048}" type="pres">
      <dgm:prSet presAssocID="{BD3B197E-74D5-41F8-A88E-C109272882BB}" presName="rootConnector" presStyleLbl="node3" presStyleIdx="6" presStyleCnt="13"/>
      <dgm:spPr/>
      <dgm:t>
        <a:bodyPr/>
        <a:lstStyle/>
        <a:p>
          <a:endParaRPr lang="en-GB"/>
        </a:p>
      </dgm:t>
    </dgm:pt>
    <dgm:pt modelId="{DC92C6AC-897C-431A-A2B5-DC0D9C6D8582}" type="pres">
      <dgm:prSet presAssocID="{BD3B197E-74D5-41F8-A88E-C109272882BB}" presName="hierChild4" presStyleCnt="0"/>
      <dgm:spPr/>
    </dgm:pt>
    <dgm:pt modelId="{DC189729-B757-4654-92D1-62727AEEA3CD}" type="pres">
      <dgm:prSet presAssocID="{BD3B197E-74D5-41F8-A88E-C109272882BB}" presName="hierChild5" presStyleCnt="0"/>
      <dgm:spPr/>
    </dgm:pt>
    <dgm:pt modelId="{1C845EC0-5E14-4342-A544-1C5FEFDD0060}" type="pres">
      <dgm:prSet presAssocID="{7260FE36-9B4E-43F4-B694-AC61D447F198}" presName="Name50" presStyleLbl="parChTrans1D3" presStyleIdx="7" presStyleCnt="13"/>
      <dgm:spPr/>
      <dgm:t>
        <a:bodyPr/>
        <a:lstStyle/>
        <a:p>
          <a:endParaRPr lang="en-GB"/>
        </a:p>
      </dgm:t>
    </dgm:pt>
    <dgm:pt modelId="{1274D1AE-0927-43CA-87CF-DBE276FB2C08}" type="pres">
      <dgm:prSet presAssocID="{8525FDD6-1A85-4285-8417-64DC0C25E58E}" presName="hierRoot2" presStyleCnt="0">
        <dgm:presLayoutVars>
          <dgm:hierBranch val="init"/>
        </dgm:presLayoutVars>
      </dgm:prSet>
      <dgm:spPr/>
    </dgm:pt>
    <dgm:pt modelId="{9F95B08C-97E3-4213-9D0A-083884C5F5B9}" type="pres">
      <dgm:prSet presAssocID="{8525FDD6-1A85-4285-8417-64DC0C25E58E}" presName="rootComposite" presStyleCnt="0"/>
      <dgm:spPr/>
    </dgm:pt>
    <dgm:pt modelId="{04235787-B167-4964-9016-7925AB155E35}" type="pres">
      <dgm:prSet presAssocID="{8525FDD6-1A85-4285-8417-64DC0C25E58E}" presName="rootText" presStyleLbl="node3" presStyleIdx="7" presStyleCnt="13">
        <dgm:presLayoutVars>
          <dgm:chPref val="3"/>
        </dgm:presLayoutVars>
      </dgm:prSet>
      <dgm:spPr/>
      <dgm:t>
        <a:bodyPr/>
        <a:lstStyle/>
        <a:p>
          <a:endParaRPr lang="en-GB"/>
        </a:p>
      </dgm:t>
    </dgm:pt>
    <dgm:pt modelId="{3A94DA77-C369-4E30-83A5-97F2FFFBA25B}" type="pres">
      <dgm:prSet presAssocID="{8525FDD6-1A85-4285-8417-64DC0C25E58E}" presName="rootConnector" presStyleLbl="node3" presStyleIdx="7" presStyleCnt="13"/>
      <dgm:spPr/>
      <dgm:t>
        <a:bodyPr/>
        <a:lstStyle/>
        <a:p>
          <a:endParaRPr lang="en-GB"/>
        </a:p>
      </dgm:t>
    </dgm:pt>
    <dgm:pt modelId="{9EE3F37A-99F6-4ABF-80D8-173D7CFE4112}" type="pres">
      <dgm:prSet presAssocID="{8525FDD6-1A85-4285-8417-64DC0C25E58E}" presName="hierChild4" presStyleCnt="0"/>
      <dgm:spPr/>
    </dgm:pt>
    <dgm:pt modelId="{70F65ABF-D6D4-4DA8-86D1-C32B5E82975D}" type="pres">
      <dgm:prSet presAssocID="{8525FDD6-1A85-4285-8417-64DC0C25E58E}" presName="hierChild5" presStyleCnt="0"/>
      <dgm:spPr/>
    </dgm:pt>
    <dgm:pt modelId="{83333B05-32A2-4366-B4A1-FEB9A9EA0406}" type="pres">
      <dgm:prSet presAssocID="{D3A65F53-A434-4289-8C96-82DB23B63592}" presName="Name50" presStyleLbl="parChTrans1D3" presStyleIdx="8" presStyleCnt="13"/>
      <dgm:spPr/>
      <dgm:t>
        <a:bodyPr/>
        <a:lstStyle/>
        <a:p>
          <a:endParaRPr lang="en-GB"/>
        </a:p>
      </dgm:t>
    </dgm:pt>
    <dgm:pt modelId="{B751FA03-39D5-44E3-B5F3-8B8928D12BB2}" type="pres">
      <dgm:prSet presAssocID="{9805995D-1ADE-46A0-AD02-D44767615367}" presName="hierRoot2" presStyleCnt="0">
        <dgm:presLayoutVars>
          <dgm:hierBranch val="init"/>
        </dgm:presLayoutVars>
      </dgm:prSet>
      <dgm:spPr/>
    </dgm:pt>
    <dgm:pt modelId="{1EC1CD54-7124-4251-9897-60AD0A477410}" type="pres">
      <dgm:prSet presAssocID="{9805995D-1ADE-46A0-AD02-D44767615367}" presName="rootComposite" presStyleCnt="0"/>
      <dgm:spPr/>
    </dgm:pt>
    <dgm:pt modelId="{BC09F31E-AF48-4367-B3BD-63A3A3E693A9}" type="pres">
      <dgm:prSet presAssocID="{9805995D-1ADE-46A0-AD02-D44767615367}" presName="rootText" presStyleLbl="node3" presStyleIdx="8" presStyleCnt="13">
        <dgm:presLayoutVars>
          <dgm:chPref val="3"/>
        </dgm:presLayoutVars>
      </dgm:prSet>
      <dgm:spPr/>
      <dgm:t>
        <a:bodyPr/>
        <a:lstStyle/>
        <a:p>
          <a:endParaRPr lang="en-GB"/>
        </a:p>
      </dgm:t>
    </dgm:pt>
    <dgm:pt modelId="{1B29B149-0129-433A-B443-0445588D373A}" type="pres">
      <dgm:prSet presAssocID="{9805995D-1ADE-46A0-AD02-D44767615367}" presName="rootConnector" presStyleLbl="node3" presStyleIdx="8" presStyleCnt="13"/>
      <dgm:spPr/>
      <dgm:t>
        <a:bodyPr/>
        <a:lstStyle/>
        <a:p>
          <a:endParaRPr lang="en-GB"/>
        </a:p>
      </dgm:t>
    </dgm:pt>
    <dgm:pt modelId="{A654E8F3-55F7-4741-8BE4-A13F9EFD880A}" type="pres">
      <dgm:prSet presAssocID="{9805995D-1ADE-46A0-AD02-D44767615367}" presName="hierChild4" presStyleCnt="0"/>
      <dgm:spPr/>
    </dgm:pt>
    <dgm:pt modelId="{E1752A3E-8306-4013-B738-1D3CCABE7C28}" type="pres">
      <dgm:prSet presAssocID="{9805995D-1ADE-46A0-AD02-D44767615367}" presName="hierChild5" presStyleCnt="0"/>
      <dgm:spPr/>
    </dgm:pt>
    <dgm:pt modelId="{726FADEC-7730-4048-9670-C7B16D0F4341}" type="pres">
      <dgm:prSet presAssocID="{B37186E2-A6DA-4D8D-B469-F50900DA0FDF}" presName="Name50" presStyleLbl="parChTrans1D3" presStyleIdx="9" presStyleCnt="13"/>
      <dgm:spPr/>
      <dgm:t>
        <a:bodyPr/>
        <a:lstStyle/>
        <a:p>
          <a:endParaRPr lang="en-GB"/>
        </a:p>
      </dgm:t>
    </dgm:pt>
    <dgm:pt modelId="{676F90B9-F85A-4DC3-8F71-CCFC91E9DAAC}" type="pres">
      <dgm:prSet presAssocID="{B591A03D-1476-4CAF-A437-3B911973D935}" presName="hierRoot2" presStyleCnt="0">
        <dgm:presLayoutVars>
          <dgm:hierBranch val="init"/>
        </dgm:presLayoutVars>
      </dgm:prSet>
      <dgm:spPr/>
    </dgm:pt>
    <dgm:pt modelId="{529C69E4-08C8-40A5-A096-CBFC2322C19E}" type="pres">
      <dgm:prSet presAssocID="{B591A03D-1476-4CAF-A437-3B911973D935}" presName="rootComposite" presStyleCnt="0"/>
      <dgm:spPr/>
    </dgm:pt>
    <dgm:pt modelId="{6B99CA70-C0C2-4EF7-976A-98F4A3994E01}" type="pres">
      <dgm:prSet presAssocID="{B591A03D-1476-4CAF-A437-3B911973D935}" presName="rootText" presStyleLbl="node3" presStyleIdx="9" presStyleCnt="13">
        <dgm:presLayoutVars>
          <dgm:chPref val="3"/>
        </dgm:presLayoutVars>
      </dgm:prSet>
      <dgm:spPr/>
      <dgm:t>
        <a:bodyPr/>
        <a:lstStyle/>
        <a:p>
          <a:endParaRPr lang="en-GB"/>
        </a:p>
      </dgm:t>
    </dgm:pt>
    <dgm:pt modelId="{5AD60B2F-CC13-4D0F-A22D-2505706581BD}" type="pres">
      <dgm:prSet presAssocID="{B591A03D-1476-4CAF-A437-3B911973D935}" presName="rootConnector" presStyleLbl="node3" presStyleIdx="9" presStyleCnt="13"/>
      <dgm:spPr/>
      <dgm:t>
        <a:bodyPr/>
        <a:lstStyle/>
        <a:p>
          <a:endParaRPr lang="en-GB"/>
        </a:p>
      </dgm:t>
    </dgm:pt>
    <dgm:pt modelId="{2C924A9B-77F4-422F-81F7-00E0D90311D3}" type="pres">
      <dgm:prSet presAssocID="{B591A03D-1476-4CAF-A437-3B911973D935}" presName="hierChild4" presStyleCnt="0"/>
      <dgm:spPr/>
    </dgm:pt>
    <dgm:pt modelId="{7E23C116-2383-42BE-8819-545615BE3D91}" type="pres">
      <dgm:prSet presAssocID="{B591A03D-1476-4CAF-A437-3B911973D935}" presName="hierChild5" presStyleCnt="0"/>
      <dgm:spPr/>
    </dgm:pt>
    <dgm:pt modelId="{D83F7872-6415-4FC5-BA22-01E19CFC2DCC}" type="pres">
      <dgm:prSet presAssocID="{63CFBF83-3A58-48D8-B073-ED0FF437973C}" presName="hierChild5" presStyleCnt="0"/>
      <dgm:spPr/>
    </dgm:pt>
    <dgm:pt modelId="{525872CB-F525-459C-BC29-94660CAC1FA1}" type="pres">
      <dgm:prSet presAssocID="{AD4A9B8C-B3BF-45C2-B694-AE5DA8D2B6BD}" presName="Name37" presStyleLbl="parChTrans1D2" presStyleIdx="1" presStyleCnt="2"/>
      <dgm:spPr/>
      <dgm:t>
        <a:bodyPr/>
        <a:lstStyle/>
        <a:p>
          <a:endParaRPr lang="en-GB"/>
        </a:p>
      </dgm:t>
    </dgm:pt>
    <dgm:pt modelId="{4F75DE86-787B-4F7D-A467-25FB5459AE39}" type="pres">
      <dgm:prSet presAssocID="{F0E4D878-2744-4CD2-9263-82080C41B54F}" presName="hierRoot2" presStyleCnt="0">
        <dgm:presLayoutVars>
          <dgm:hierBranch val="r"/>
        </dgm:presLayoutVars>
      </dgm:prSet>
      <dgm:spPr/>
    </dgm:pt>
    <dgm:pt modelId="{A1D2C632-1E35-4995-9ABC-D52F5D16DC75}" type="pres">
      <dgm:prSet presAssocID="{F0E4D878-2744-4CD2-9263-82080C41B54F}" presName="rootComposite" presStyleCnt="0"/>
      <dgm:spPr/>
    </dgm:pt>
    <dgm:pt modelId="{1FD74836-216B-403B-8691-2104398ED790}" type="pres">
      <dgm:prSet presAssocID="{F0E4D878-2744-4CD2-9263-82080C41B54F}" presName="rootText" presStyleLbl="node2" presStyleIdx="1" presStyleCnt="2">
        <dgm:presLayoutVars>
          <dgm:chPref val="3"/>
        </dgm:presLayoutVars>
      </dgm:prSet>
      <dgm:spPr/>
      <dgm:t>
        <a:bodyPr/>
        <a:lstStyle/>
        <a:p>
          <a:endParaRPr lang="en-GB"/>
        </a:p>
      </dgm:t>
    </dgm:pt>
    <dgm:pt modelId="{7F382471-D122-4F9F-99FA-8218111DD7EE}" type="pres">
      <dgm:prSet presAssocID="{F0E4D878-2744-4CD2-9263-82080C41B54F}" presName="rootConnector" presStyleLbl="node2" presStyleIdx="1" presStyleCnt="2"/>
      <dgm:spPr/>
      <dgm:t>
        <a:bodyPr/>
        <a:lstStyle/>
        <a:p>
          <a:endParaRPr lang="en-GB"/>
        </a:p>
      </dgm:t>
    </dgm:pt>
    <dgm:pt modelId="{000673AE-B5A7-48D1-B724-948E8DC69E38}" type="pres">
      <dgm:prSet presAssocID="{F0E4D878-2744-4CD2-9263-82080C41B54F}" presName="hierChild4" presStyleCnt="0"/>
      <dgm:spPr/>
    </dgm:pt>
    <dgm:pt modelId="{6DAF7E35-7C65-44C1-A69E-E0B85A3051DB}" type="pres">
      <dgm:prSet presAssocID="{AEA5A093-09F9-41F0-BC65-55BD7375471E}" presName="Name50" presStyleLbl="parChTrans1D3" presStyleIdx="10" presStyleCnt="13"/>
      <dgm:spPr/>
      <dgm:t>
        <a:bodyPr/>
        <a:lstStyle/>
        <a:p>
          <a:endParaRPr lang="en-GB"/>
        </a:p>
      </dgm:t>
    </dgm:pt>
    <dgm:pt modelId="{9A55025D-DBE9-45B9-B0FD-5806D0C884C4}" type="pres">
      <dgm:prSet presAssocID="{8BF1CDE4-6FFB-46A1-8F00-F6E43E80D933}" presName="hierRoot2" presStyleCnt="0">
        <dgm:presLayoutVars>
          <dgm:hierBranch val="init"/>
        </dgm:presLayoutVars>
      </dgm:prSet>
      <dgm:spPr/>
    </dgm:pt>
    <dgm:pt modelId="{DE41B140-2CD8-4E6B-B83F-B185D5C9E03A}" type="pres">
      <dgm:prSet presAssocID="{8BF1CDE4-6FFB-46A1-8F00-F6E43E80D933}" presName="rootComposite" presStyleCnt="0"/>
      <dgm:spPr/>
    </dgm:pt>
    <dgm:pt modelId="{E923793B-392B-4350-93FC-C61D72BF8DD6}" type="pres">
      <dgm:prSet presAssocID="{8BF1CDE4-6FFB-46A1-8F00-F6E43E80D933}" presName="rootText" presStyleLbl="node3" presStyleIdx="10" presStyleCnt="13" custScaleX="419028">
        <dgm:presLayoutVars>
          <dgm:chPref val="3"/>
        </dgm:presLayoutVars>
      </dgm:prSet>
      <dgm:spPr/>
      <dgm:t>
        <a:bodyPr/>
        <a:lstStyle/>
        <a:p>
          <a:endParaRPr lang="en-GB"/>
        </a:p>
      </dgm:t>
    </dgm:pt>
    <dgm:pt modelId="{2D9ED1C5-7CEE-4C1A-AEFA-1C5DF44008DE}" type="pres">
      <dgm:prSet presAssocID="{8BF1CDE4-6FFB-46A1-8F00-F6E43E80D933}" presName="rootConnector" presStyleLbl="node3" presStyleIdx="10" presStyleCnt="13"/>
      <dgm:spPr/>
      <dgm:t>
        <a:bodyPr/>
        <a:lstStyle/>
        <a:p>
          <a:endParaRPr lang="en-GB"/>
        </a:p>
      </dgm:t>
    </dgm:pt>
    <dgm:pt modelId="{A901C2C2-D4A1-4383-9090-0266B33ABED2}" type="pres">
      <dgm:prSet presAssocID="{8BF1CDE4-6FFB-46A1-8F00-F6E43E80D933}" presName="hierChild4" presStyleCnt="0"/>
      <dgm:spPr/>
    </dgm:pt>
    <dgm:pt modelId="{CF768297-1497-4EAF-B61D-692B90B84B1E}" type="pres">
      <dgm:prSet presAssocID="{8BF1CDE4-6FFB-46A1-8F00-F6E43E80D933}" presName="hierChild5" presStyleCnt="0"/>
      <dgm:spPr/>
    </dgm:pt>
    <dgm:pt modelId="{FF67DA7B-B598-42AB-B11F-0DA28D65A6E4}" type="pres">
      <dgm:prSet presAssocID="{F50988E0-4EB8-4ED5-8B29-4BA0CD905191}" presName="Name50" presStyleLbl="parChTrans1D3" presStyleIdx="11" presStyleCnt="13"/>
      <dgm:spPr/>
      <dgm:t>
        <a:bodyPr/>
        <a:lstStyle/>
        <a:p>
          <a:endParaRPr lang="en-GB"/>
        </a:p>
      </dgm:t>
    </dgm:pt>
    <dgm:pt modelId="{C0102CCA-A16C-4C67-A38E-ECF32B7BFCEF}" type="pres">
      <dgm:prSet presAssocID="{21144A9D-C795-4682-A90F-2B2B3A001471}" presName="hierRoot2" presStyleCnt="0">
        <dgm:presLayoutVars>
          <dgm:hierBranch val="init"/>
        </dgm:presLayoutVars>
      </dgm:prSet>
      <dgm:spPr/>
    </dgm:pt>
    <dgm:pt modelId="{FDEFEF3F-DC04-4B4A-B2D9-6650E1C23618}" type="pres">
      <dgm:prSet presAssocID="{21144A9D-C795-4682-A90F-2B2B3A001471}" presName="rootComposite" presStyleCnt="0"/>
      <dgm:spPr/>
    </dgm:pt>
    <dgm:pt modelId="{3F6ACA7E-0ACD-42D1-AAE3-FB665B40310E}" type="pres">
      <dgm:prSet presAssocID="{21144A9D-C795-4682-A90F-2B2B3A001471}" presName="rootText" presStyleLbl="node3" presStyleIdx="11" presStyleCnt="13" custScaleX="419028">
        <dgm:presLayoutVars>
          <dgm:chPref val="3"/>
        </dgm:presLayoutVars>
      </dgm:prSet>
      <dgm:spPr/>
      <dgm:t>
        <a:bodyPr/>
        <a:lstStyle/>
        <a:p>
          <a:endParaRPr lang="en-GB"/>
        </a:p>
      </dgm:t>
    </dgm:pt>
    <dgm:pt modelId="{B153E519-58C3-4A67-AC59-F1B3EE2E9905}" type="pres">
      <dgm:prSet presAssocID="{21144A9D-C795-4682-A90F-2B2B3A001471}" presName="rootConnector" presStyleLbl="node3" presStyleIdx="11" presStyleCnt="13"/>
      <dgm:spPr/>
      <dgm:t>
        <a:bodyPr/>
        <a:lstStyle/>
        <a:p>
          <a:endParaRPr lang="en-GB"/>
        </a:p>
      </dgm:t>
    </dgm:pt>
    <dgm:pt modelId="{5AAFD617-1A34-4583-9747-27C565D164FB}" type="pres">
      <dgm:prSet presAssocID="{21144A9D-C795-4682-A90F-2B2B3A001471}" presName="hierChild4" presStyleCnt="0"/>
      <dgm:spPr/>
    </dgm:pt>
    <dgm:pt modelId="{AA0E6AD6-066F-4503-8342-8FD43EDF6963}" type="pres">
      <dgm:prSet presAssocID="{21144A9D-C795-4682-A90F-2B2B3A001471}" presName="hierChild5" presStyleCnt="0"/>
      <dgm:spPr/>
    </dgm:pt>
    <dgm:pt modelId="{D7878642-38FF-48C1-A542-EB36B83CF47D}" type="pres">
      <dgm:prSet presAssocID="{912B3793-5DC0-44E9-B877-B4E0DB2C331A}" presName="Name50" presStyleLbl="parChTrans1D3" presStyleIdx="12" presStyleCnt="13"/>
      <dgm:spPr/>
      <dgm:t>
        <a:bodyPr/>
        <a:lstStyle/>
        <a:p>
          <a:endParaRPr lang="en-GB"/>
        </a:p>
      </dgm:t>
    </dgm:pt>
    <dgm:pt modelId="{C18F16B3-8DA6-47B1-BA57-C86C0475CF7D}" type="pres">
      <dgm:prSet presAssocID="{51F489F2-67E3-4E0E-A532-1A481112CBA1}" presName="hierRoot2" presStyleCnt="0">
        <dgm:presLayoutVars>
          <dgm:hierBranch val="init"/>
        </dgm:presLayoutVars>
      </dgm:prSet>
      <dgm:spPr/>
    </dgm:pt>
    <dgm:pt modelId="{81C4B6B3-FCED-43DD-92B7-AB8E14EE1C8A}" type="pres">
      <dgm:prSet presAssocID="{51F489F2-67E3-4E0E-A532-1A481112CBA1}" presName="rootComposite" presStyleCnt="0"/>
      <dgm:spPr/>
    </dgm:pt>
    <dgm:pt modelId="{975286D2-3488-431B-8FCF-0B0AC969CB07}" type="pres">
      <dgm:prSet presAssocID="{51F489F2-67E3-4E0E-A532-1A481112CBA1}" presName="rootText" presStyleLbl="node3" presStyleIdx="12" presStyleCnt="13" custScaleX="419028" custLinFactNeighborY="3280">
        <dgm:presLayoutVars>
          <dgm:chPref val="3"/>
        </dgm:presLayoutVars>
      </dgm:prSet>
      <dgm:spPr/>
      <dgm:t>
        <a:bodyPr/>
        <a:lstStyle/>
        <a:p>
          <a:endParaRPr lang="en-GB"/>
        </a:p>
      </dgm:t>
    </dgm:pt>
    <dgm:pt modelId="{28A62C3A-4852-480E-B8F3-BB09406B6C4D}" type="pres">
      <dgm:prSet presAssocID="{51F489F2-67E3-4E0E-A532-1A481112CBA1}" presName="rootConnector" presStyleLbl="node3" presStyleIdx="12" presStyleCnt="13"/>
      <dgm:spPr/>
      <dgm:t>
        <a:bodyPr/>
        <a:lstStyle/>
        <a:p>
          <a:endParaRPr lang="en-GB"/>
        </a:p>
      </dgm:t>
    </dgm:pt>
    <dgm:pt modelId="{54CFF9EE-84FC-469F-9A8B-D6633302A23D}" type="pres">
      <dgm:prSet presAssocID="{51F489F2-67E3-4E0E-A532-1A481112CBA1}" presName="hierChild4" presStyleCnt="0"/>
      <dgm:spPr/>
    </dgm:pt>
    <dgm:pt modelId="{F6191A3C-7336-4B0F-97CC-6B6C09916279}" type="pres">
      <dgm:prSet presAssocID="{51F489F2-67E3-4E0E-A532-1A481112CBA1}" presName="hierChild5" presStyleCnt="0"/>
      <dgm:spPr/>
    </dgm:pt>
    <dgm:pt modelId="{3A897019-FA95-44C9-96AB-2CA1B78BDC78}" type="pres">
      <dgm:prSet presAssocID="{F0E4D878-2744-4CD2-9263-82080C41B54F}" presName="hierChild5" presStyleCnt="0"/>
      <dgm:spPr/>
    </dgm:pt>
    <dgm:pt modelId="{213F2951-B484-401E-AB97-BE20E753E4DB}" type="pres">
      <dgm:prSet presAssocID="{F032F669-853B-4458-8A0D-A25F065BC5A5}" presName="hierChild3" presStyleCnt="0"/>
      <dgm:spPr/>
    </dgm:pt>
  </dgm:ptLst>
  <dgm:cxnLst>
    <dgm:cxn modelId="{99C3041D-0378-44F1-A2A4-8F09DBF7FAB5}" type="presOf" srcId="{63CFBF83-3A58-48D8-B073-ED0FF437973C}" destId="{2DFB23AB-5202-4A14-8A60-1C19BBE730B4}" srcOrd="0" destOrd="0" presId="urn:microsoft.com/office/officeart/2005/8/layout/orgChart1"/>
    <dgm:cxn modelId="{BB88F8BE-86C9-4C3A-81DA-79E4F23E6867}" type="presOf" srcId="{F50988E0-4EB8-4ED5-8B29-4BA0CD905191}" destId="{FF67DA7B-B598-42AB-B11F-0DA28D65A6E4}" srcOrd="0" destOrd="0" presId="urn:microsoft.com/office/officeart/2005/8/layout/orgChart1"/>
    <dgm:cxn modelId="{F9B629B8-AD3B-4E73-AC25-9988D96274F6}" type="presOf" srcId="{B591A03D-1476-4CAF-A437-3B911973D935}" destId="{6B99CA70-C0C2-4EF7-976A-98F4A3994E01}" srcOrd="0" destOrd="0" presId="urn:microsoft.com/office/officeart/2005/8/layout/orgChart1"/>
    <dgm:cxn modelId="{2B6322DC-B577-40F5-9F6A-F71B972A5943}" type="presOf" srcId="{625A23B2-71EA-4370-B8DD-EE6D7CF304C1}" destId="{CFECD5F6-9D4A-4C64-AB47-0DC9D3ADFD7E}" srcOrd="0" destOrd="0" presId="urn:microsoft.com/office/officeart/2005/8/layout/orgChart1"/>
    <dgm:cxn modelId="{EA888E91-B65C-47E4-97D9-F51D8D656D79}" srcId="{F032F669-853B-4458-8A0D-A25F065BC5A5}" destId="{F0E4D878-2744-4CD2-9263-82080C41B54F}" srcOrd="1" destOrd="0" parTransId="{AD4A9B8C-B3BF-45C2-B694-AE5DA8D2B6BD}" sibTransId="{7FD752FD-45C2-4CBB-9AB3-CFA223C0D9BB}"/>
    <dgm:cxn modelId="{5E0F8A84-0355-496E-A97D-1AECD072AFB7}" type="presOf" srcId="{8525FDD6-1A85-4285-8417-64DC0C25E58E}" destId="{3A94DA77-C369-4E30-83A5-97F2FFFBA25B}" srcOrd="1" destOrd="0" presId="urn:microsoft.com/office/officeart/2005/8/layout/orgChart1"/>
    <dgm:cxn modelId="{DE699077-C5D8-47CE-8294-611377851175}" srcId="{63CFBF83-3A58-48D8-B073-ED0FF437973C}" destId="{BD3B197E-74D5-41F8-A88E-C109272882BB}" srcOrd="6" destOrd="0" parTransId="{625A23B2-71EA-4370-B8DD-EE6D7CF304C1}" sibTransId="{5E56DF24-2C10-40D5-B361-D027EB4934D3}"/>
    <dgm:cxn modelId="{E1870830-55BB-47F1-815B-A31F0EF2896F}" type="presOf" srcId="{9805995D-1ADE-46A0-AD02-D44767615367}" destId="{1B29B149-0129-433A-B443-0445588D373A}" srcOrd="1" destOrd="0" presId="urn:microsoft.com/office/officeart/2005/8/layout/orgChart1"/>
    <dgm:cxn modelId="{7AD42211-B466-43C1-A749-0E0E88D1F7E1}" type="presOf" srcId="{21144A9D-C795-4682-A90F-2B2B3A001471}" destId="{B153E519-58C3-4A67-AC59-F1B3EE2E9905}" srcOrd="1" destOrd="0" presId="urn:microsoft.com/office/officeart/2005/8/layout/orgChart1"/>
    <dgm:cxn modelId="{B1DD1F6E-1FDE-4F42-9EF5-786BE56124B0}" type="presOf" srcId="{D8EE430C-B4FB-4920-9596-84CDBF50152B}" destId="{BC0CC135-FC45-46DF-8ECC-77318FDFAED5}" srcOrd="0" destOrd="0" presId="urn:microsoft.com/office/officeart/2005/8/layout/orgChart1"/>
    <dgm:cxn modelId="{209FC463-4EB9-4A9A-8F54-D6C792A86A5F}" type="presOf" srcId="{8525FDD6-1A85-4285-8417-64DC0C25E58E}" destId="{04235787-B167-4964-9016-7925AB155E35}" srcOrd="0" destOrd="0" presId="urn:microsoft.com/office/officeart/2005/8/layout/orgChart1"/>
    <dgm:cxn modelId="{47ADF5DD-3C51-4C33-8364-7841522EFBA5}" type="presOf" srcId="{81C36F11-D606-41D8-AD7A-717DDFE1C5C4}" destId="{53544DEF-1A5A-4A64-8208-75EC789A2F3B}" srcOrd="0" destOrd="0" presId="urn:microsoft.com/office/officeart/2005/8/layout/orgChart1"/>
    <dgm:cxn modelId="{CF74DDB4-3682-4B84-A3D1-993106C414A2}" type="presOf" srcId="{D3A65F53-A434-4289-8C96-82DB23B63592}" destId="{83333B05-32A2-4366-B4A1-FEB9A9EA0406}" srcOrd="0" destOrd="0" presId="urn:microsoft.com/office/officeart/2005/8/layout/orgChart1"/>
    <dgm:cxn modelId="{FD958B91-38BA-40F3-BFC6-272465548737}" type="presOf" srcId="{9CBEA127-9D1A-4C4C-9328-D86ED620B493}" destId="{B628D1CD-5E6E-40F7-96C0-736047A84048}" srcOrd="1" destOrd="0" presId="urn:microsoft.com/office/officeart/2005/8/layout/orgChart1"/>
    <dgm:cxn modelId="{13D0CA23-344F-4A56-BDD5-0CC1DF46D475}" type="presOf" srcId="{F032F669-853B-4458-8A0D-A25F065BC5A5}" destId="{96E3D5BF-BAF5-483E-BD16-87819D0EB228}" srcOrd="1" destOrd="0" presId="urn:microsoft.com/office/officeart/2005/8/layout/orgChart1"/>
    <dgm:cxn modelId="{95BA0E8A-1DF3-4743-A90A-25A65310C731}" srcId="{63CFBF83-3A58-48D8-B073-ED0FF437973C}" destId="{77204740-47EB-48FA-B70E-55FDCC23EA0C}" srcOrd="5" destOrd="0" parTransId="{CA8E8DA4-C9FB-4105-9625-42896B5496B3}" sibTransId="{78F9DB0C-A6F4-4D46-A742-2E72E1465F50}"/>
    <dgm:cxn modelId="{458C56AC-71D2-4249-9F98-D158FECD796D}" type="presOf" srcId="{9805995D-1ADE-46A0-AD02-D44767615367}" destId="{BC09F31E-AF48-4367-B3BD-63A3A3E693A9}" srcOrd="0" destOrd="0" presId="urn:microsoft.com/office/officeart/2005/8/layout/orgChart1"/>
    <dgm:cxn modelId="{6CBFA6C2-2000-4FB1-A6BD-D47A95E495B7}" type="presOf" srcId="{21144A9D-C795-4682-A90F-2B2B3A001471}" destId="{3F6ACA7E-0ACD-42D1-AAE3-FB665B40310E}" srcOrd="0" destOrd="0" presId="urn:microsoft.com/office/officeart/2005/8/layout/orgChart1"/>
    <dgm:cxn modelId="{1FEED6D0-080F-4D09-81EE-06BD20174DB5}" srcId="{63CFBF83-3A58-48D8-B073-ED0FF437973C}" destId="{34C31851-C3D7-46E5-BC61-F33BBA8E2274}" srcOrd="3" destOrd="0" parTransId="{81C36F11-D606-41D8-AD7A-717DDFE1C5C4}" sibTransId="{D09E6F34-B1A5-48B0-BFF5-076B2794E786}"/>
    <dgm:cxn modelId="{24EFA132-4F40-4EF6-BE8B-AE19E81347F0}" type="presOf" srcId="{CE882F38-4F46-426B-A40A-8963B2734907}" destId="{E8C9556D-5827-4C11-8B56-E22C8426E9F1}" srcOrd="0" destOrd="0" presId="urn:microsoft.com/office/officeart/2005/8/layout/orgChart1"/>
    <dgm:cxn modelId="{16ECC78E-197F-4703-9F65-466A466A8924}" type="presOf" srcId="{EA412F8F-0C9A-43E3-9EA9-A08FA2EC0EEF}" destId="{6589A9E7-DCBD-45D3-ADD1-4D8F15531C03}" srcOrd="0" destOrd="0" presId="urn:microsoft.com/office/officeart/2005/8/layout/orgChart1"/>
    <dgm:cxn modelId="{D8AC3408-EE3A-44A1-AADD-97239AADDDDE}" srcId="{CE882F38-4F46-426B-A40A-8963B2734907}" destId="{F032F669-853B-4458-8A0D-A25F065BC5A5}" srcOrd="0" destOrd="0" parTransId="{18F80127-56FA-46E8-8E8B-A8E2F6B187A9}" sibTransId="{B94EB687-91AE-4485-86A1-9D7EF2FF8BDB}"/>
    <dgm:cxn modelId="{B15AC438-66E4-4A48-8F65-D29756BEC7B8}" type="presOf" srcId="{8BF1CDE4-6FFB-46A1-8F00-F6E43E80D933}" destId="{2D9ED1C5-7CEE-4C1A-AEFA-1C5DF44008DE}" srcOrd="1" destOrd="0" presId="urn:microsoft.com/office/officeart/2005/8/layout/orgChart1"/>
    <dgm:cxn modelId="{079D78AF-754B-4BF2-B67B-5F05580510E4}" type="presOf" srcId="{650D91BA-E259-4515-865E-309D4804994B}" destId="{60CB89C1-D95E-4D6D-B51E-2DBF2D3627B6}" srcOrd="0" destOrd="0" presId="urn:microsoft.com/office/officeart/2005/8/layout/orgChart1"/>
    <dgm:cxn modelId="{56119CE3-0DC5-4E58-8680-086DE510D1A7}" type="presOf" srcId="{7260FE36-9B4E-43F4-B694-AC61D447F198}" destId="{1C845EC0-5E14-4342-A544-1C5FEFDD0060}" srcOrd="0" destOrd="0" presId="urn:microsoft.com/office/officeart/2005/8/layout/orgChart1"/>
    <dgm:cxn modelId="{01189C94-C9B4-4E59-88D6-9A8396793F97}" type="presOf" srcId="{51F489F2-67E3-4E0E-A532-1A481112CBA1}" destId="{28A62C3A-4852-480E-B8F3-BB09406B6C4D}" srcOrd="1" destOrd="0" presId="urn:microsoft.com/office/officeart/2005/8/layout/orgChart1"/>
    <dgm:cxn modelId="{B3F2228C-E02B-4492-B4FD-137D60A8A2FC}" srcId="{63CFBF83-3A58-48D8-B073-ED0FF437973C}" destId="{9CBEA127-9D1A-4C4C-9328-D86ED620B493}" srcOrd="0" destOrd="0" parTransId="{A9AE8B6A-980B-428A-A022-2BF5EF5F644F}" sibTransId="{07FDEB23-34BD-4AD1-88E8-A3C2F9DD7E21}"/>
    <dgm:cxn modelId="{A1668777-9E35-459A-827C-AFEDD5071BB9}" type="presOf" srcId="{CA8E8DA4-C9FB-4105-9625-42896B5496B3}" destId="{B4D1146F-C107-4D7B-8287-87EC71FEBF0E}" srcOrd="0" destOrd="0" presId="urn:microsoft.com/office/officeart/2005/8/layout/orgChart1"/>
    <dgm:cxn modelId="{093B072F-B27D-49CA-8ADC-032CF7EB160D}" type="presOf" srcId="{BD3B197E-74D5-41F8-A88E-C109272882BB}" destId="{D9700D44-1706-4778-BF19-04DA40078048}" srcOrd="1" destOrd="0" presId="urn:microsoft.com/office/officeart/2005/8/layout/orgChart1"/>
    <dgm:cxn modelId="{CFB5A047-E23A-41CA-BD4F-F914A13A2EEF}" type="presOf" srcId="{77204740-47EB-48FA-B70E-55FDCC23EA0C}" destId="{C7BD5F0E-E3E4-4597-AA01-9C21DFEFBD24}" srcOrd="1" destOrd="0" presId="urn:microsoft.com/office/officeart/2005/8/layout/orgChart1"/>
    <dgm:cxn modelId="{43426E84-1C9D-4C60-A089-D6A5091359AD}" srcId="{63CFBF83-3A58-48D8-B073-ED0FF437973C}" destId="{B591A03D-1476-4CAF-A437-3B911973D935}" srcOrd="9" destOrd="0" parTransId="{B37186E2-A6DA-4D8D-B469-F50900DA0FDF}" sibTransId="{3AF2338D-19F2-464F-ADF6-91CBD9540EBC}"/>
    <dgm:cxn modelId="{BD7154CB-FD73-471B-8C3C-E6AA54F02313}" srcId="{63CFBF83-3A58-48D8-B073-ED0FF437973C}" destId="{9805995D-1ADE-46A0-AD02-D44767615367}" srcOrd="8" destOrd="0" parTransId="{D3A65F53-A434-4289-8C96-82DB23B63592}" sibTransId="{B5D6C9AE-5CBC-4579-95F6-811820DBE209}"/>
    <dgm:cxn modelId="{E7B40328-294D-47AF-88CC-66AA3C281B54}" type="presOf" srcId="{5EC85984-28EC-4187-8EA2-8D44BF53B69D}" destId="{07870458-E486-4929-A491-3E3AEB87EA8E}" srcOrd="1" destOrd="0" presId="urn:microsoft.com/office/officeart/2005/8/layout/orgChart1"/>
    <dgm:cxn modelId="{869A18C5-5113-4613-AD6B-A54C2C90E329}" type="presOf" srcId="{8BF1CDE4-6FFB-46A1-8F00-F6E43E80D933}" destId="{E923793B-392B-4350-93FC-C61D72BF8DD6}" srcOrd="0" destOrd="0" presId="urn:microsoft.com/office/officeart/2005/8/layout/orgChart1"/>
    <dgm:cxn modelId="{C78CC99D-4222-456B-9EB0-2ECDC38836EB}" type="presOf" srcId="{F0E4D878-2744-4CD2-9263-82080C41B54F}" destId="{7F382471-D122-4F9F-99FA-8218111DD7EE}" srcOrd="1" destOrd="0" presId="urn:microsoft.com/office/officeart/2005/8/layout/orgChart1"/>
    <dgm:cxn modelId="{BBF8CB17-D6B2-46F8-990E-9D2DE29F9534}" type="presOf" srcId="{F0E4D878-2744-4CD2-9263-82080C41B54F}" destId="{1FD74836-216B-403B-8691-2104398ED790}" srcOrd="0" destOrd="0" presId="urn:microsoft.com/office/officeart/2005/8/layout/orgChart1"/>
    <dgm:cxn modelId="{40A692DA-8909-4BFD-A3E3-9E64B1D2E4EB}" srcId="{F0E4D878-2744-4CD2-9263-82080C41B54F}" destId="{8BF1CDE4-6FFB-46A1-8F00-F6E43E80D933}" srcOrd="0" destOrd="0" parTransId="{AEA5A093-09F9-41F0-BC65-55BD7375471E}" sibTransId="{D901B448-7FAF-4ECB-806F-C04E51E024C8}"/>
    <dgm:cxn modelId="{1C802A68-3346-468B-AF7A-277016C24842}" type="presOf" srcId="{DD94703D-F6BD-45FC-91BD-702CEDB00503}" destId="{475F3FB8-1444-4570-8812-03A39045456C}" srcOrd="0" destOrd="0" presId="urn:microsoft.com/office/officeart/2005/8/layout/orgChart1"/>
    <dgm:cxn modelId="{8A40B435-1CA5-49DB-93D9-AA75AF5FBF7B}" srcId="{63CFBF83-3A58-48D8-B073-ED0FF437973C}" destId="{8525FDD6-1A85-4285-8417-64DC0C25E58E}" srcOrd="7" destOrd="0" parTransId="{7260FE36-9B4E-43F4-B694-AC61D447F198}" sibTransId="{272564CF-C9F9-4044-AED0-9DF6AE3DCC58}"/>
    <dgm:cxn modelId="{D6B8E182-B5C5-46A3-9E23-C124B66DB916}" srcId="{63CFBF83-3A58-48D8-B073-ED0FF437973C}" destId="{DD94703D-F6BD-45FC-91BD-702CEDB00503}" srcOrd="1" destOrd="0" parTransId="{D8EE430C-B4FB-4920-9596-84CDBF50152B}" sibTransId="{8D5D3D57-6AD7-402A-9E24-7CBC9B3EE15D}"/>
    <dgm:cxn modelId="{54392DC4-4278-4031-95C6-0EEEBD372757}" srcId="{F0E4D878-2744-4CD2-9263-82080C41B54F}" destId="{51F489F2-67E3-4E0E-A532-1A481112CBA1}" srcOrd="2" destOrd="0" parTransId="{912B3793-5DC0-44E9-B877-B4E0DB2C331A}" sibTransId="{3EB7886B-5E74-48DD-B3A5-A8B625B1DDA4}"/>
    <dgm:cxn modelId="{6F5E5683-1BD1-42BD-A039-DF4A41DD7F3F}" type="presOf" srcId="{650D91BA-E259-4515-865E-309D4804994B}" destId="{CDF627C1-8760-4D26-9A7A-13AC83CEA8CC}" srcOrd="1" destOrd="0" presId="urn:microsoft.com/office/officeart/2005/8/layout/orgChart1"/>
    <dgm:cxn modelId="{73074773-F378-4F04-879E-0E8D264CC700}" type="presOf" srcId="{92A78C92-0D98-4897-885F-46AA0E73B08C}" destId="{CF000B6D-BCEC-4414-92AE-1ADDEEFBF76A}" srcOrd="0" destOrd="0" presId="urn:microsoft.com/office/officeart/2005/8/layout/orgChart1"/>
    <dgm:cxn modelId="{9BBAB83F-7D46-427D-9383-DA0631CEDDA2}" type="presOf" srcId="{B37186E2-A6DA-4D8D-B469-F50900DA0FDF}" destId="{726FADEC-7730-4048-9670-C7B16D0F4341}" srcOrd="0" destOrd="0" presId="urn:microsoft.com/office/officeart/2005/8/layout/orgChart1"/>
    <dgm:cxn modelId="{21873F12-BB37-46C3-84F6-E7047EDBA0C8}" type="presOf" srcId="{BD3B197E-74D5-41F8-A88E-C109272882BB}" destId="{7C460147-2EF5-40E0-A235-75BB889D46D7}" srcOrd="0" destOrd="0" presId="urn:microsoft.com/office/officeart/2005/8/layout/orgChart1"/>
    <dgm:cxn modelId="{8C9581C8-F066-4DB5-97A1-6C7AFFAF54A6}" type="presOf" srcId="{AD4A9B8C-B3BF-45C2-B694-AE5DA8D2B6BD}" destId="{525872CB-F525-459C-BC29-94660CAC1FA1}" srcOrd="0" destOrd="0" presId="urn:microsoft.com/office/officeart/2005/8/layout/orgChart1"/>
    <dgm:cxn modelId="{C669C046-472F-45BE-8F0B-B611D51A3ED4}" type="presOf" srcId="{34C31851-C3D7-46E5-BC61-F33BBA8E2274}" destId="{64C97292-9E1D-478A-87B8-49A512A62886}" srcOrd="1" destOrd="0" presId="urn:microsoft.com/office/officeart/2005/8/layout/orgChart1"/>
    <dgm:cxn modelId="{E8DF80C1-2E8C-4FD1-A388-958A09B3C861}" srcId="{63CFBF83-3A58-48D8-B073-ED0FF437973C}" destId="{5EC85984-28EC-4187-8EA2-8D44BF53B69D}" srcOrd="4" destOrd="0" parTransId="{EA412F8F-0C9A-43E3-9EA9-A08FA2EC0EEF}" sibTransId="{CD194DAF-0C84-41F3-9A27-19C05867F47F}"/>
    <dgm:cxn modelId="{8094034F-C372-499C-BB2F-5276929E40AC}" type="presOf" srcId="{B591A03D-1476-4CAF-A437-3B911973D935}" destId="{5AD60B2F-CC13-4D0F-A22D-2505706581BD}" srcOrd="1" destOrd="0" presId="urn:microsoft.com/office/officeart/2005/8/layout/orgChart1"/>
    <dgm:cxn modelId="{A88D81A4-CBFB-4CFE-8D8D-0558059F04AB}" type="presOf" srcId="{51F489F2-67E3-4E0E-A532-1A481112CBA1}" destId="{975286D2-3488-431B-8FCF-0B0AC969CB07}" srcOrd="0" destOrd="0" presId="urn:microsoft.com/office/officeart/2005/8/layout/orgChart1"/>
    <dgm:cxn modelId="{294FCB3F-DC2E-404A-ADA8-4F08DB67CDB4}" type="presOf" srcId="{DD94703D-F6BD-45FC-91BD-702CEDB00503}" destId="{21EA1E32-F0B3-4DBF-AC1D-99D2F6E4AEF1}" srcOrd="1" destOrd="0" presId="urn:microsoft.com/office/officeart/2005/8/layout/orgChart1"/>
    <dgm:cxn modelId="{35983D32-E93A-4469-83EE-C91357855150}" type="presOf" srcId="{63CFBF83-3A58-48D8-B073-ED0FF437973C}" destId="{2832047B-C2EB-4D0B-A436-3BDA4D3DEE30}" srcOrd="1" destOrd="0" presId="urn:microsoft.com/office/officeart/2005/8/layout/orgChart1"/>
    <dgm:cxn modelId="{368F7D59-5371-4485-9EB4-7E2A45F91F07}" type="presOf" srcId="{AEA5A093-09F9-41F0-BC65-55BD7375471E}" destId="{6DAF7E35-7C65-44C1-A69E-E0B85A3051DB}" srcOrd="0" destOrd="0" presId="urn:microsoft.com/office/officeart/2005/8/layout/orgChart1"/>
    <dgm:cxn modelId="{0EC2EA3E-7055-4AA9-88F2-54157F20A005}" srcId="{F032F669-853B-4458-8A0D-A25F065BC5A5}" destId="{63CFBF83-3A58-48D8-B073-ED0FF437973C}" srcOrd="0" destOrd="0" parTransId="{92A78C92-0D98-4897-885F-46AA0E73B08C}" sibTransId="{DFDC66F3-5837-43C4-BFF0-18298FAAC77E}"/>
    <dgm:cxn modelId="{08920F8D-5418-4B28-9B42-B4E91FDE69F7}" type="presOf" srcId="{A9AE8B6A-980B-428A-A022-2BF5EF5F644F}" destId="{DC20CFA3-0617-47CB-9086-1E70926325CE}" srcOrd="0" destOrd="0" presId="urn:microsoft.com/office/officeart/2005/8/layout/orgChart1"/>
    <dgm:cxn modelId="{B11BA23D-0084-4181-BD81-C446834C0001}" srcId="{F0E4D878-2744-4CD2-9263-82080C41B54F}" destId="{21144A9D-C795-4682-A90F-2B2B3A001471}" srcOrd="1" destOrd="0" parTransId="{F50988E0-4EB8-4ED5-8B29-4BA0CD905191}" sibTransId="{044E7C2A-922B-4F11-9F7B-DD5068B84887}"/>
    <dgm:cxn modelId="{4D5E1071-96B4-442D-935F-AADA8FD361A2}" type="presOf" srcId="{77204740-47EB-48FA-B70E-55FDCC23EA0C}" destId="{EBD871BF-AB9D-4A1E-92FF-9E5FD2C3121E}" srcOrd="0" destOrd="0" presId="urn:microsoft.com/office/officeart/2005/8/layout/orgChart1"/>
    <dgm:cxn modelId="{078ED993-2127-493B-9985-A86F2BB29B16}" type="presOf" srcId="{5EC85984-28EC-4187-8EA2-8D44BF53B69D}" destId="{9C4F4C71-5862-49BA-959A-000CA2DAA562}" srcOrd="0" destOrd="0" presId="urn:microsoft.com/office/officeart/2005/8/layout/orgChart1"/>
    <dgm:cxn modelId="{372A1ABB-53C0-439C-84CD-A3D97812B708}" type="presOf" srcId="{8925934F-0486-4599-AC7D-F30C4F4E63DA}" destId="{B8EC1484-D76C-4EC5-B826-C880EEA6E59B}" srcOrd="0" destOrd="0" presId="urn:microsoft.com/office/officeart/2005/8/layout/orgChart1"/>
    <dgm:cxn modelId="{769BF7F4-2195-4C98-87EC-6CAD60F19A34}" srcId="{63CFBF83-3A58-48D8-B073-ED0FF437973C}" destId="{650D91BA-E259-4515-865E-309D4804994B}" srcOrd="2" destOrd="0" parTransId="{8925934F-0486-4599-AC7D-F30C4F4E63DA}" sibTransId="{0D28C1ED-D229-4E17-9449-4A1979375BA9}"/>
    <dgm:cxn modelId="{7851F080-F465-4C50-BFC7-7E71A9F60E3D}" type="presOf" srcId="{F032F669-853B-4458-8A0D-A25F065BC5A5}" destId="{E20EBDBE-8EFC-4997-B57F-2FD548E45AF7}" srcOrd="0" destOrd="0" presId="urn:microsoft.com/office/officeart/2005/8/layout/orgChart1"/>
    <dgm:cxn modelId="{5810EC61-CB43-4BA9-9E28-42262270C068}" type="presOf" srcId="{34C31851-C3D7-46E5-BC61-F33BBA8E2274}" destId="{00A00305-FEB1-404B-8B17-EFEE29542405}" srcOrd="0" destOrd="0" presId="urn:microsoft.com/office/officeart/2005/8/layout/orgChart1"/>
    <dgm:cxn modelId="{29AC9869-5BE7-4902-BCF9-B9790306CE55}" type="presOf" srcId="{912B3793-5DC0-44E9-B877-B4E0DB2C331A}" destId="{D7878642-38FF-48C1-A542-EB36B83CF47D}" srcOrd="0" destOrd="0" presId="urn:microsoft.com/office/officeart/2005/8/layout/orgChart1"/>
    <dgm:cxn modelId="{6FBFE1AD-1ECF-44AE-AA85-4CBD1CB9BB4D}" type="presOf" srcId="{9CBEA127-9D1A-4C4C-9328-D86ED620B493}" destId="{A444560E-2376-4001-BF58-3E202B1746E9}" srcOrd="0" destOrd="0" presId="urn:microsoft.com/office/officeart/2005/8/layout/orgChart1"/>
    <dgm:cxn modelId="{3BEBD03E-F143-4372-B971-02F96B1967FB}" type="presParOf" srcId="{E8C9556D-5827-4C11-8B56-E22C8426E9F1}" destId="{D474461A-8C44-46A8-BB77-264164C9A105}" srcOrd="0" destOrd="0" presId="urn:microsoft.com/office/officeart/2005/8/layout/orgChart1"/>
    <dgm:cxn modelId="{F0FF7E71-105F-4666-8E0A-847D2A66A4C6}" type="presParOf" srcId="{D474461A-8C44-46A8-BB77-264164C9A105}" destId="{CFAE4486-EFF7-49C2-A0B2-8B5379F29DCF}" srcOrd="0" destOrd="0" presId="urn:microsoft.com/office/officeart/2005/8/layout/orgChart1"/>
    <dgm:cxn modelId="{E14BA4A8-8952-4D7C-B371-CCE7422C2DBE}" type="presParOf" srcId="{CFAE4486-EFF7-49C2-A0B2-8B5379F29DCF}" destId="{E20EBDBE-8EFC-4997-B57F-2FD548E45AF7}" srcOrd="0" destOrd="0" presId="urn:microsoft.com/office/officeart/2005/8/layout/orgChart1"/>
    <dgm:cxn modelId="{97B8DEFF-8273-4E8C-AFE4-4C2404A5DEFA}" type="presParOf" srcId="{CFAE4486-EFF7-49C2-A0B2-8B5379F29DCF}" destId="{96E3D5BF-BAF5-483E-BD16-87819D0EB228}" srcOrd="1" destOrd="0" presId="urn:microsoft.com/office/officeart/2005/8/layout/orgChart1"/>
    <dgm:cxn modelId="{C28F3268-82BE-4B5D-805C-92B60611989D}" type="presParOf" srcId="{D474461A-8C44-46A8-BB77-264164C9A105}" destId="{A0712B46-B1FF-4969-8C08-32BEF2D16661}" srcOrd="1" destOrd="0" presId="urn:microsoft.com/office/officeart/2005/8/layout/orgChart1"/>
    <dgm:cxn modelId="{213DD21D-83DB-436E-9541-0241B893396B}" type="presParOf" srcId="{A0712B46-B1FF-4969-8C08-32BEF2D16661}" destId="{CF000B6D-BCEC-4414-92AE-1ADDEEFBF76A}" srcOrd="0" destOrd="0" presId="urn:microsoft.com/office/officeart/2005/8/layout/orgChart1"/>
    <dgm:cxn modelId="{9C32408B-9145-453F-876F-9BD66FF8DD44}" type="presParOf" srcId="{A0712B46-B1FF-4969-8C08-32BEF2D16661}" destId="{2F3745C9-CFC4-447F-917E-0869B977689E}" srcOrd="1" destOrd="0" presId="urn:microsoft.com/office/officeart/2005/8/layout/orgChart1"/>
    <dgm:cxn modelId="{2D8AC3E7-5F27-4E99-99AF-6D8751AA51DF}" type="presParOf" srcId="{2F3745C9-CFC4-447F-917E-0869B977689E}" destId="{4E94EEF3-B4F5-4567-BE18-CC383A2E98C5}" srcOrd="0" destOrd="0" presId="urn:microsoft.com/office/officeart/2005/8/layout/orgChart1"/>
    <dgm:cxn modelId="{15F097D7-77B0-4840-854C-2AAED6B26172}" type="presParOf" srcId="{4E94EEF3-B4F5-4567-BE18-CC383A2E98C5}" destId="{2DFB23AB-5202-4A14-8A60-1C19BBE730B4}" srcOrd="0" destOrd="0" presId="urn:microsoft.com/office/officeart/2005/8/layout/orgChart1"/>
    <dgm:cxn modelId="{8D0591D3-6DC7-4DC9-A0F5-49DA11061B02}" type="presParOf" srcId="{4E94EEF3-B4F5-4567-BE18-CC383A2E98C5}" destId="{2832047B-C2EB-4D0B-A436-3BDA4D3DEE30}" srcOrd="1" destOrd="0" presId="urn:microsoft.com/office/officeart/2005/8/layout/orgChart1"/>
    <dgm:cxn modelId="{1F510827-2CC0-4E2E-9A2E-B8F083D678B3}" type="presParOf" srcId="{2F3745C9-CFC4-447F-917E-0869B977689E}" destId="{D5D24A8A-C693-481E-A966-B006C7A01963}" srcOrd="1" destOrd="0" presId="urn:microsoft.com/office/officeart/2005/8/layout/orgChart1"/>
    <dgm:cxn modelId="{5F0E370E-2F09-4F3B-BFC7-D68C9A710820}" type="presParOf" srcId="{D5D24A8A-C693-481E-A966-B006C7A01963}" destId="{DC20CFA3-0617-47CB-9086-1E70926325CE}" srcOrd="0" destOrd="0" presId="urn:microsoft.com/office/officeart/2005/8/layout/orgChart1"/>
    <dgm:cxn modelId="{F5D4F42B-F4EB-444A-A72D-CF964D55BA9B}" type="presParOf" srcId="{D5D24A8A-C693-481E-A966-B006C7A01963}" destId="{D00069BA-BBEC-4321-BA28-BE440CEBB0EA}" srcOrd="1" destOrd="0" presId="urn:microsoft.com/office/officeart/2005/8/layout/orgChart1"/>
    <dgm:cxn modelId="{043A1D11-5755-4F0B-AF3D-6704ACF6BFDC}" type="presParOf" srcId="{D00069BA-BBEC-4321-BA28-BE440CEBB0EA}" destId="{30C7745A-5CD4-4D7B-A4F8-16A61B3F6612}" srcOrd="0" destOrd="0" presId="urn:microsoft.com/office/officeart/2005/8/layout/orgChart1"/>
    <dgm:cxn modelId="{BE17B405-FBB0-401A-9844-327A232F9BF1}" type="presParOf" srcId="{30C7745A-5CD4-4D7B-A4F8-16A61B3F6612}" destId="{A444560E-2376-4001-BF58-3E202B1746E9}" srcOrd="0" destOrd="0" presId="urn:microsoft.com/office/officeart/2005/8/layout/orgChart1"/>
    <dgm:cxn modelId="{D8BDCA98-B481-4619-A4C3-453F04C0D845}" type="presParOf" srcId="{30C7745A-5CD4-4D7B-A4F8-16A61B3F6612}" destId="{B628D1CD-5E6E-40F7-96C0-736047A84048}" srcOrd="1" destOrd="0" presId="urn:microsoft.com/office/officeart/2005/8/layout/orgChart1"/>
    <dgm:cxn modelId="{60B667D3-4BB0-42B4-BAF7-4359ED50A6F4}" type="presParOf" srcId="{D00069BA-BBEC-4321-BA28-BE440CEBB0EA}" destId="{537B38E1-3185-483F-BF82-6ADBE1016542}" srcOrd="1" destOrd="0" presId="urn:microsoft.com/office/officeart/2005/8/layout/orgChart1"/>
    <dgm:cxn modelId="{D4FADA75-1D90-421D-9982-CF54D568CCB4}" type="presParOf" srcId="{D00069BA-BBEC-4321-BA28-BE440CEBB0EA}" destId="{3A8BD62F-8616-444A-A0BA-4A64FF52BF58}" srcOrd="2" destOrd="0" presId="urn:microsoft.com/office/officeart/2005/8/layout/orgChart1"/>
    <dgm:cxn modelId="{8329C59E-D52D-4B41-B073-D5203799C86D}" type="presParOf" srcId="{D5D24A8A-C693-481E-A966-B006C7A01963}" destId="{BC0CC135-FC45-46DF-8ECC-77318FDFAED5}" srcOrd="2" destOrd="0" presId="urn:microsoft.com/office/officeart/2005/8/layout/orgChart1"/>
    <dgm:cxn modelId="{18B67262-60CC-43D7-9E9C-E145C2E98541}" type="presParOf" srcId="{D5D24A8A-C693-481E-A966-B006C7A01963}" destId="{07D0E13D-C65B-43A6-9123-936C14A8D3B5}" srcOrd="3" destOrd="0" presId="urn:microsoft.com/office/officeart/2005/8/layout/orgChart1"/>
    <dgm:cxn modelId="{4530EF90-0141-4856-91FA-23567E94C381}" type="presParOf" srcId="{07D0E13D-C65B-43A6-9123-936C14A8D3B5}" destId="{55C2C9B7-0408-4241-B79F-5C7FF6599B3C}" srcOrd="0" destOrd="0" presId="urn:microsoft.com/office/officeart/2005/8/layout/orgChart1"/>
    <dgm:cxn modelId="{1E1102A7-C992-43B7-9D3C-66269344B24A}" type="presParOf" srcId="{55C2C9B7-0408-4241-B79F-5C7FF6599B3C}" destId="{475F3FB8-1444-4570-8812-03A39045456C}" srcOrd="0" destOrd="0" presId="urn:microsoft.com/office/officeart/2005/8/layout/orgChart1"/>
    <dgm:cxn modelId="{076ACD7C-F2DC-4E4C-8742-0EF9AE39EAA6}" type="presParOf" srcId="{55C2C9B7-0408-4241-B79F-5C7FF6599B3C}" destId="{21EA1E32-F0B3-4DBF-AC1D-99D2F6E4AEF1}" srcOrd="1" destOrd="0" presId="urn:microsoft.com/office/officeart/2005/8/layout/orgChart1"/>
    <dgm:cxn modelId="{A2A46B60-564D-499E-B919-1F0B278B5470}" type="presParOf" srcId="{07D0E13D-C65B-43A6-9123-936C14A8D3B5}" destId="{F6ADA0A5-CC3E-46BF-927D-83D1F4C75F2A}" srcOrd="1" destOrd="0" presId="urn:microsoft.com/office/officeart/2005/8/layout/orgChart1"/>
    <dgm:cxn modelId="{BADC756E-204B-499D-BCDE-CA45FAD67C7A}" type="presParOf" srcId="{07D0E13D-C65B-43A6-9123-936C14A8D3B5}" destId="{3DF6B25F-8F4E-4B47-B1FA-A18134EBDD6B}" srcOrd="2" destOrd="0" presId="urn:microsoft.com/office/officeart/2005/8/layout/orgChart1"/>
    <dgm:cxn modelId="{C8E2917E-3BED-4E2B-9AA9-F65CF4B44D94}" type="presParOf" srcId="{D5D24A8A-C693-481E-A966-B006C7A01963}" destId="{B8EC1484-D76C-4EC5-B826-C880EEA6E59B}" srcOrd="4" destOrd="0" presId="urn:microsoft.com/office/officeart/2005/8/layout/orgChart1"/>
    <dgm:cxn modelId="{8CD563AB-7829-45B4-B1B7-C4A5962A2F31}" type="presParOf" srcId="{D5D24A8A-C693-481E-A966-B006C7A01963}" destId="{B0376538-9620-47AC-934B-A12361A38B34}" srcOrd="5" destOrd="0" presId="urn:microsoft.com/office/officeart/2005/8/layout/orgChart1"/>
    <dgm:cxn modelId="{032D50EE-1DEB-4638-8F28-A8FF3E4AC1AD}" type="presParOf" srcId="{B0376538-9620-47AC-934B-A12361A38B34}" destId="{9FAB117C-7A28-451B-85C2-3A89DED3351E}" srcOrd="0" destOrd="0" presId="urn:microsoft.com/office/officeart/2005/8/layout/orgChart1"/>
    <dgm:cxn modelId="{089457FB-5DFF-4E8A-8C43-45CE6090D0ED}" type="presParOf" srcId="{9FAB117C-7A28-451B-85C2-3A89DED3351E}" destId="{60CB89C1-D95E-4D6D-B51E-2DBF2D3627B6}" srcOrd="0" destOrd="0" presId="urn:microsoft.com/office/officeart/2005/8/layout/orgChart1"/>
    <dgm:cxn modelId="{36AC2268-37A0-45D6-8595-E243393E74AD}" type="presParOf" srcId="{9FAB117C-7A28-451B-85C2-3A89DED3351E}" destId="{CDF627C1-8760-4D26-9A7A-13AC83CEA8CC}" srcOrd="1" destOrd="0" presId="urn:microsoft.com/office/officeart/2005/8/layout/orgChart1"/>
    <dgm:cxn modelId="{D6C56ADA-A421-4ACA-ADC4-4C78F0F77A2F}" type="presParOf" srcId="{B0376538-9620-47AC-934B-A12361A38B34}" destId="{04E24C50-66C6-4DD0-91E2-71DA3DA5E44D}" srcOrd="1" destOrd="0" presId="urn:microsoft.com/office/officeart/2005/8/layout/orgChart1"/>
    <dgm:cxn modelId="{1EA3F66C-95E1-4F61-B603-047CE21CAB67}" type="presParOf" srcId="{B0376538-9620-47AC-934B-A12361A38B34}" destId="{83425AA6-DA06-4DC0-81BA-DFE354AAE55F}" srcOrd="2" destOrd="0" presId="urn:microsoft.com/office/officeart/2005/8/layout/orgChart1"/>
    <dgm:cxn modelId="{0D8C8F96-3E1D-4781-A32F-C5EF6095F28D}" type="presParOf" srcId="{D5D24A8A-C693-481E-A966-B006C7A01963}" destId="{53544DEF-1A5A-4A64-8208-75EC789A2F3B}" srcOrd="6" destOrd="0" presId="urn:microsoft.com/office/officeart/2005/8/layout/orgChart1"/>
    <dgm:cxn modelId="{0846F4BF-FDE4-4CD0-8318-CECA1D9CD485}" type="presParOf" srcId="{D5D24A8A-C693-481E-A966-B006C7A01963}" destId="{A24DCC26-F350-4A6A-81A4-FEE91F99C9C4}" srcOrd="7" destOrd="0" presId="urn:microsoft.com/office/officeart/2005/8/layout/orgChart1"/>
    <dgm:cxn modelId="{B329B24F-5C80-42C3-BBF6-04B09707F3F6}" type="presParOf" srcId="{A24DCC26-F350-4A6A-81A4-FEE91F99C9C4}" destId="{475A11B3-9EAE-4C3C-BCD7-F0786F6500A4}" srcOrd="0" destOrd="0" presId="urn:microsoft.com/office/officeart/2005/8/layout/orgChart1"/>
    <dgm:cxn modelId="{767B03B6-769C-4B42-9535-F04601658764}" type="presParOf" srcId="{475A11B3-9EAE-4C3C-BCD7-F0786F6500A4}" destId="{00A00305-FEB1-404B-8B17-EFEE29542405}" srcOrd="0" destOrd="0" presId="urn:microsoft.com/office/officeart/2005/8/layout/orgChart1"/>
    <dgm:cxn modelId="{7E2246B0-2E6A-456D-8CD1-754EB77FD707}" type="presParOf" srcId="{475A11B3-9EAE-4C3C-BCD7-F0786F6500A4}" destId="{64C97292-9E1D-478A-87B8-49A512A62886}" srcOrd="1" destOrd="0" presId="urn:microsoft.com/office/officeart/2005/8/layout/orgChart1"/>
    <dgm:cxn modelId="{AA865FBC-C3FE-4552-8D9E-4CE955EC8C18}" type="presParOf" srcId="{A24DCC26-F350-4A6A-81A4-FEE91F99C9C4}" destId="{D4BE20C2-4FE2-4E1C-9CD2-82EC20694135}" srcOrd="1" destOrd="0" presId="urn:microsoft.com/office/officeart/2005/8/layout/orgChart1"/>
    <dgm:cxn modelId="{7D487350-075F-4F6B-BA37-8FB1DBA832CB}" type="presParOf" srcId="{A24DCC26-F350-4A6A-81A4-FEE91F99C9C4}" destId="{16D332FF-1CE9-4B93-B355-4ED0F3618666}" srcOrd="2" destOrd="0" presId="urn:microsoft.com/office/officeart/2005/8/layout/orgChart1"/>
    <dgm:cxn modelId="{67ABEDD6-2519-40C1-8A48-B76EED524011}" type="presParOf" srcId="{D5D24A8A-C693-481E-A966-B006C7A01963}" destId="{6589A9E7-DCBD-45D3-ADD1-4D8F15531C03}" srcOrd="8" destOrd="0" presId="urn:microsoft.com/office/officeart/2005/8/layout/orgChart1"/>
    <dgm:cxn modelId="{A90417F3-A1CF-44B1-97B1-8F370C61531E}" type="presParOf" srcId="{D5D24A8A-C693-481E-A966-B006C7A01963}" destId="{D8C33B5B-5AC8-4136-8062-F8024FBA5BB7}" srcOrd="9" destOrd="0" presId="urn:microsoft.com/office/officeart/2005/8/layout/orgChart1"/>
    <dgm:cxn modelId="{C6FB3117-ADCD-4266-B384-6BE50B3086F9}" type="presParOf" srcId="{D8C33B5B-5AC8-4136-8062-F8024FBA5BB7}" destId="{94EA2283-1CDF-4C76-A921-FFAB2915AE2D}" srcOrd="0" destOrd="0" presId="urn:microsoft.com/office/officeart/2005/8/layout/orgChart1"/>
    <dgm:cxn modelId="{09A95865-70AA-4CF3-920B-CBD667DEF7C8}" type="presParOf" srcId="{94EA2283-1CDF-4C76-A921-FFAB2915AE2D}" destId="{9C4F4C71-5862-49BA-959A-000CA2DAA562}" srcOrd="0" destOrd="0" presId="urn:microsoft.com/office/officeart/2005/8/layout/orgChart1"/>
    <dgm:cxn modelId="{5DF97E15-7269-4AC7-9D30-F976AC2A9F59}" type="presParOf" srcId="{94EA2283-1CDF-4C76-A921-FFAB2915AE2D}" destId="{07870458-E486-4929-A491-3E3AEB87EA8E}" srcOrd="1" destOrd="0" presId="urn:microsoft.com/office/officeart/2005/8/layout/orgChart1"/>
    <dgm:cxn modelId="{7E99AED8-315F-4F35-AB19-B4C6E11362BE}" type="presParOf" srcId="{D8C33B5B-5AC8-4136-8062-F8024FBA5BB7}" destId="{4D5EDD43-E572-4C30-92DC-3F207A8822D4}" srcOrd="1" destOrd="0" presId="urn:microsoft.com/office/officeart/2005/8/layout/orgChart1"/>
    <dgm:cxn modelId="{B46DC737-68C9-418C-8901-F1D690F6C433}" type="presParOf" srcId="{D8C33B5B-5AC8-4136-8062-F8024FBA5BB7}" destId="{2C557DC8-336F-4E4D-80C9-AFFCF0562F65}" srcOrd="2" destOrd="0" presId="urn:microsoft.com/office/officeart/2005/8/layout/orgChart1"/>
    <dgm:cxn modelId="{20BB6D96-27EF-48C3-8581-1FCDBBC34CA4}" type="presParOf" srcId="{D5D24A8A-C693-481E-A966-B006C7A01963}" destId="{B4D1146F-C107-4D7B-8287-87EC71FEBF0E}" srcOrd="10" destOrd="0" presId="urn:microsoft.com/office/officeart/2005/8/layout/orgChart1"/>
    <dgm:cxn modelId="{CB6D0B3E-BBD5-4A81-908C-D5764C88162B}" type="presParOf" srcId="{D5D24A8A-C693-481E-A966-B006C7A01963}" destId="{B5B1EAF5-565B-4616-BD76-A5535B2B8409}" srcOrd="11" destOrd="0" presId="urn:microsoft.com/office/officeart/2005/8/layout/orgChart1"/>
    <dgm:cxn modelId="{5256F890-35E3-4805-A9C1-E81E6F0ED954}" type="presParOf" srcId="{B5B1EAF5-565B-4616-BD76-A5535B2B8409}" destId="{D8FBD188-3550-451B-9B95-C6E0B577689B}" srcOrd="0" destOrd="0" presId="urn:microsoft.com/office/officeart/2005/8/layout/orgChart1"/>
    <dgm:cxn modelId="{F0CCD99F-57AF-468C-A56B-77EFE385E098}" type="presParOf" srcId="{D8FBD188-3550-451B-9B95-C6E0B577689B}" destId="{EBD871BF-AB9D-4A1E-92FF-9E5FD2C3121E}" srcOrd="0" destOrd="0" presId="urn:microsoft.com/office/officeart/2005/8/layout/orgChart1"/>
    <dgm:cxn modelId="{C2E3A00F-0AB9-4D6F-BBC0-B0E65F2A1294}" type="presParOf" srcId="{D8FBD188-3550-451B-9B95-C6E0B577689B}" destId="{C7BD5F0E-E3E4-4597-AA01-9C21DFEFBD24}" srcOrd="1" destOrd="0" presId="urn:microsoft.com/office/officeart/2005/8/layout/orgChart1"/>
    <dgm:cxn modelId="{E6DB590C-2413-4BA7-A0BD-BD380A327E1E}" type="presParOf" srcId="{B5B1EAF5-565B-4616-BD76-A5535B2B8409}" destId="{81A73EC2-B77B-45C3-8FC8-0C66417CD309}" srcOrd="1" destOrd="0" presId="urn:microsoft.com/office/officeart/2005/8/layout/orgChart1"/>
    <dgm:cxn modelId="{C532B92F-FC5A-4AE5-ADA4-4B441DE76A6A}" type="presParOf" srcId="{B5B1EAF5-565B-4616-BD76-A5535B2B8409}" destId="{A45D0352-576B-4E65-BDA6-841CE621160A}" srcOrd="2" destOrd="0" presId="urn:microsoft.com/office/officeart/2005/8/layout/orgChart1"/>
    <dgm:cxn modelId="{FBB052D9-6D97-4B18-876C-252C72BA7847}" type="presParOf" srcId="{D5D24A8A-C693-481E-A966-B006C7A01963}" destId="{CFECD5F6-9D4A-4C64-AB47-0DC9D3ADFD7E}" srcOrd="12" destOrd="0" presId="urn:microsoft.com/office/officeart/2005/8/layout/orgChart1"/>
    <dgm:cxn modelId="{982778DC-5DD0-4D69-BCDC-CDDDA7962210}" type="presParOf" srcId="{D5D24A8A-C693-481E-A966-B006C7A01963}" destId="{D932BFFB-1A7B-4FE1-84DC-DEC3FC2C266F}" srcOrd="13" destOrd="0" presId="urn:microsoft.com/office/officeart/2005/8/layout/orgChart1"/>
    <dgm:cxn modelId="{3F645F35-ED79-4CE8-8AF8-75AB6D05C219}" type="presParOf" srcId="{D932BFFB-1A7B-4FE1-84DC-DEC3FC2C266F}" destId="{7B407387-3DEB-4CF6-83B3-CBBBE26B137F}" srcOrd="0" destOrd="0" presId="urn:microsoft.com/office/officeart/2005/8/layout/orgChart1"/>
    <dgm:cxn modelId="{A2F6C990-2C1A-4B7A-9EBC-5184DBBD0E31}" type="presParOf" srcId="{7B407387-3DEB-4CF6-83B3-CBBBE26B137F}" destId="{7C460147-2EF5-40E0-A235-75BB889D46D7}" srcOrd="0" destOrd="0" presId="urn:microsoft.com/office/officeart/2005/8/layout/orgChart1"/>
    <dgm:cxn modelId="{51BD48BB-C68F-4294-8216-664B7E0A6CFE}" type="presParOf" srcId="{7B407387-3DEB-4CF6-83B3-CBBBE26B137F}" destId="{D9700D44-1706-4778-BF19-04DA40078048}" srcOrd="1" destOrd="0" presId="urn:microsoft.com/office/officeart/2005/8/layout/orgChart1"/>
    <dgm:cxn modelId="{A8D7333E-C3F5-4B9F-91ED-86B4287F2A83}" type="presParOf" srcId="{D932BFFB-1A7B-4FE1-84DC-DEC3FC2C266F}" destId="{DC92C6AC-897C-431A-A2B5-DC0D9C6D8582}" srcOrd="1" destOrd="0" presId="urn:microsoft.com/office/officeart/2005/8/layout/orgChart1"/>
    <dgm:cxn modelId="{C9610B45-08FC-4C03-9011-BA7FBBFFF6CB}" type="presParOf" srcId="{D932BFFB-1A7B-4FE1-84DC-DEC3FC2C266F}" destId="{DC189729-B757-4654-92D1-62727AEEA3CD}" srcOrd="2" destOrd="0" presId="urn:microsoft.com/office/officeart/2005/8/layout/orgChart1"/>
    <dgm:cxn modelId="{D021E964-5F9A-4B47-BA0A-7A529B472514}" type="presParOf" srcId="{D5D24A8A-C693-481E-A966-B006C7A01963}" destId="{1C845EC0-5E14-4342-A544-1C5FEFDD0060}" srcOrd="14" destOrd="0" presId="urn:microsoft.com/office/officeart/2005/8/layout/orgChart1"/>
    <dgm:cxn modelId="{F1FA132E-8875-48FB-9D00-B03E98895133}" type="presParOf" srcId="{D5D24A8A-C693-481E-A966-B006C7A01963}" destId="{1274D1AE-0927-43CA-87CF-DBE276FB2C08}" srcOrd="15" destOrd="0" presId="urn:microsoft.com/office/officeart/2005/8/layout/orgChart1"/>
    <dgm:cxn modelId="{F186F560-F341-413A-834B-126E0A4FF43C}" type="presParOf" srcId="{1274D1AE-0927-43CA-87CF-DBE276FB2C08}" destId="{9F95B08C-97E3-4213-9D0A-083884C5F5B9}" srcOrd="0" destOrd="0" presId="urn:microsoft.com/office/officeart/2005/8/layout/orgChart1"/>
    <dgm:cxn modelId="{A0079677-65F6-4A75-9171-0CE6FBC1B0AE}" type="presParOf" srcId="{9F95B08C-97E3-4213-9D0A-083884C5F5B9}" destId="{04235787-B167-4964-9016-7925AB155E35}" srcOrd="0" destOrd="0" presId="urn:microsoft.com/office/officeart/2005/8/layout/orgChart1"/>
    <dgm:cxn modelId="{5711F3E8-4BC6-44D4-8FA3-FB783AF97F56}" type="presParOf" srcId="{9F95B08C-97E3-4213-9D0A-083884C5F5B9}" destId="{3A94DA77-C369-4E30-83A5-97F2FFFBA25B}" srcOrd="1" destOrd="0" presId="urn:microsoft.com/office/officeart/2005/8/layout/orgChart1"/>
    <dgm:cxn modelId="{DBF1B109-949B-42E6-A5F6-B9E385DBBBCD}" type="presParOf" srcId="{1274D1AE-0927-43CA-87CF-DBE276FB2C08}" destId="{9EE3F37A-99F6-4ABF-80D8-173D7CFE4112}" srcOrd="1" destOrd="0" presId="urn:microsoft.com/office/officeart/2005/8/layout/orgChart1"/>
    <dgm:cxn modelId="{8120C925-881F-4CFB-80DE-30BC65E3AE01}" type="presParOf" srcId="{1274D1AE-0927-43CA-87CF-DBE276FB2C08}" destId="{70F65ABF-D6D4-4DA8-86D1-C32B5E82975D}" srcOrd="2" destOrd="0" presId="urn:microsoft.com/office/officeart/2005/8/layout/orgChart1"/>
    <dgm:cxn modelId="{29D4813E-59FE-4365-86BD-7B9157514A7F}" type="presParOf" srcId="{D5D24A8A-C693-481E-A966-B006C7A01963}" destId="{83333B05-32A2-4366-B4A1-FEB9A9EA0406}" srcOrd="16" destOrd="0" presId="urn:microsoft.com/office/officeart/2005/8/layout/orgChart1"/>
    <dgm:cxn modelId="{33A09FB2-0D08-4397-95D3-AF1D1FA5D756}" type="presParOf" srcId="{D5D24A8A-C693-481E-A966-B006C7A01963}" destId="{B751FA03-39D5-44E3-B5F3-8B8928D12BB2}" srcOrd="17" destOrd="0" presId="urn:microsoft.com/office/officeart/2005/8/layout/orgChart1"/>
    <dgm:cxn modelId="{472B1C81-105C-4DAD-85B1-A4E7F93C4CC6}" type="presParOf" srcId="{B751FA03-39D5-44E3-B5F3-8B8928D12BB2}" destId="{1EC1CD54-7124-4251-9897-60AD0A477410}" srcOrd="0" destOrd="0" presId="urn:microsoft.com/office/officeart/2005/8/layout/orgChart1"/>
    <dgm:cxn modelId="{6A821D08-45BF-4888-B624-150230DEB2D3}" type="presParOf" srcId="{1EC1CD54-7124-4251-9897-60AD0A477410}" destId="{BC09F31E-AF48-4367-B3BD-63A3A3E693A9}" srcOrd="0" destOrd="0" presId="urn:microsoft.com/office/officeart/2005/8/layout/orgChart1"/>
    <dgm:cxn modelId="{B0EF69BE-2B1D-4CD1-A9C7-BA55C267E2D0}" type="presParOf" srcId="{1EC1CD54-7124-4251-9897-60AD0A477410}" destId="{1B29B149-0129-433A-B443-0445588D373A}" srcOrd="1" destOrd="0" presId="urn:microsoft.com/office/officeart/2005/8/layout/orgChart1"/>
    <dgm:cxn modelId="{E941C13D-83D9-4020-8A8A-B8EFECF6D866}" type="presParOf" srcId="{B751FA03-39D5-44E3-B5F3-8B8928D12BB2}" destId="{A654E8F3-55F7-4741-8BE4-A13F9EFD880A}" srcOrd="1" destOrd="0" presId="urn:microsoft.com/office/officeart/2005/8/layout/orgChart1"/>
    <dgm:cxn modelId="{EFA3AF69-CEEA-4E51-B9EF-0A6C72249767}" type="presParOf" srcId="{B751FA03-39D5-44E3-B5F3-8B8928D12BB2}" destId="{E1752A3E-8306-4013-B738-1D3CCABE7C28}" srcOrd="2" destOrd="0" presId="urn:microsoft.com/office/officeart/2005/8/layout/orgChart1"/>
    <dgm:cxn modelId="{0E19BE4D-71B3-46B5-9D18-C645BEB9445E}" type="presParOf" srcId="{D5D24A8A-C693-481E-A966-B006C7A01963}" destId="{726FADEC-7730-4048-9670-C7B16D0F4341}" srcOrd="18" destOrd="0" presId="urn:microsoft.com/office/officeart/2005/8/layout/orgChart1"/>
    <dgm:cxn modelId="{C50A4235-9D64-45F0-A094-888E578ABEB8}" type="presParOf" srcId="{D5D24A8A-C693-481E-A966-B006C7A01963}" destId="{676F90B9-F85A-4DC3-8F71-CCFC91E9DAAC}" srcOrd="19" destOrd="0" presId="urn:microsoft.com/office/officeart/2005/8/layout/orgChart1"/>
    <dgm:cxn modelId="{FA95D5A3-4175-4414-BCF8-2CAFD475CEC2}" type="presParOf" srcId="{676F90B9-F85A-4DC3-8F71-CCFC91E9DAAC}" destId="{529C69E4-08C8-40A5-A096-CBFC2322C19E}" srcOrd="0" destOrd="0" presId="urn:microsoft.com/office/officeart/2005/8/layout/orgChart1"/>
    <dgm:cxn modelId="{111D7B33-702A-4033-8A35-A70D185F2B93}" type="presParOf" srcId="{529C69E4-08C8-40A5-A096-CBFC2322C19E}" destId="{6B99CA70-C0C2-4EF7-976A-98F4A3994E01}" srcOrd="0" destOrd="0" presId="urn:microsoft.com/office/officeart/2005/8/layout/orgChart1"/>
    <dgm:cxn modelId="{DFAA5440-06C6-472B-9910-D57A2AD0ECD0}" type="presParOf" srcId="{529C69E4-08C8-40A5-A096-CBFC2322C19E}" destId="{5AD60B2F-CC13-4D0F-A22D-2505706581BD}" srcOrd="1" destOrd="0" presId="urn:microsoft.com/office/officeart/2005/8/layout/orgChart1"/>
    <dgm:cxn modelId="{7EBF99BA-0B0A-43E2-8D8E-8E9C2FFB2F66}" type="presParOf" srcId="{676F90B9-F85A-4DC3-8F71-CCFC91E9DAAC}" destId="{2C924A9B-77F4-422F-81F7-00E0D90311D3}" srcOrd="1" destOrd="0" presId="urn:microsoft.com/office/officeart/2005/8/layout/orgChart1"/>
    <dgm:cxn modelId="{5E8AF45A-2719-484D-A2F9-DD468F5E6CAF}" type="presParOf" srcId="{676F90B9-F85A-4DC3-8F71-CCFC91E9DAAC}" destId="{7E23C116-2383-42BE-8819-545615BE3D91}" srcOrd="2" destOrd="0" presId="urn:microsoft.com/office/officeart/2005/8/layout/orgChart1"/>
    <dgm:cxn modelId="{A100A0E8-F1B1-4B40-B2A7-A72A8E46B4D6}" type="presParOf" srcId="{2F3745C9-CFC4-447F-917E-0869B977689E}" destId="{D83F7872-6415-4FC5-BA22-01E19CFC2DCC}" srcOrd="2" destOrd="0" presId="urn:microsoft.com/office/officeart/2005/8/layout/orgChart1"/>
    <dgm:cxn modelId="{3F9EBEE3-7517-4043-87DA-736A265AF234}" type="presParOf" srcId="{A0712B46-B1FF-4969-8C08-32BEF2D16661}" destId="{525872CB-F525-459C-BC29-94660CAC1FA1}" srcOrd="2" destOrd="0" presId="urn:microsoft.com/office/officeart/2005/8/layout/orgChart1"/>
    <dgm:cxn modelId="{F94CD302-3EB9-477A-B05D-F1CE4B74D643}" type="presParOf" srcId="{A0712B46-B1FF-4969-8C08-32BEF2D16661}" destId="{4F75DE86-787B-4F7D-A467-25FB5459AE39}" srcOrd="3" destOrd="0" presId="urn:microsoft.com/office/officeart/2005/8/layout/orgChart1"/>
    <dgm:cxn modelId="{78D89A70-5B46-4E74-8223-06D241E89644}" type="presParOf" srcId="{4F75DE86-787B-4F7D-A467-25FB5459AE39}" destId="{A1D2C632-1E35-4995-9ABC-D52F5D16DC75}" srcOrd="0" destOrd="0" presId="urn:microsoft.com/office/officeart/2005/8/layout/orgChart1"/>
    <dgm:cxn modelId="{16D2E510-DBE7-4D71-A3D8-415DF6591261}" type="presParOf" srcId="{A1D2C632-1E35-4995-9ABC-D52F5D16DC75}" destId="{1FD74836-216B-403B-8691-2104398ED790}" srcOrd="0" destOrd="0" presId="urn:microsoft.com/office/officeart/2005/8/layout/orgChart1"/>
    <dgm:cxn modelId="{0B82E325-951C-4E47-B35F-E764567C6DA7}" type="presParOf" srcId="{A1D2C632-1E35-4995-9ABC-D52F5D16DC75}" destId="{7F382471-D122-4F9F-99FA-8218111DD7EE}" srcOrd="1" destOrd="0" presId="urn:microsoft.com/office/officeart/2005/8/layout/orgChart1"/>
    <dgm:cxn modelId="{4710EE00-09CC-45D1-9BE1-97DD98D72988}" type="presParOf" srcId="{4F75DE86-787B-4F7D-A467-25FB5459AE39}" destId="{000673AE-B5A7-48D1-B724-948E8DC69E38}" srcOrd="1" destOrd="0" presId="urn:microsoft.com/office/officeart/2005/8/layout/orgChart1"/>
    <dgm:cxn modelId="{1B63C0A0-F772-4087-8909-06D0A307BFDC}" type="presParOf" srcId="{000673AE-B5A7-48D1-B724-948E8DC69E38}" destId="{6DAF7E35-7C65-44C1-A69E-E0B85A3051DB}" srcOrd="0" destOrd="0" presId="urn:microsoft.com/office/officeart/2005/8/layout/orgChart1"/>
    <dgm:cxn modelId="{449E9270-7120-4B12-9AB7-00F243CAEBE7}" type="presParOf" srcId="{000673AE-B5A7-48D1-B724-948E8DC69E38}" destId="{9A55025D-DBE9-45B9-B0FD-5806D0C884C4}" srcOrd="1" destOrd="0" presId="urn:microsoft.com/office/officeart/2005/8/layout/orgChart1"/>
    <dgm:cxn modelId="{11B671D7-C751-4AE0-B89F-2FD0AEE2CC11}" type="presParOf" srcId="{9A55025D-DBE9-45B9-B0FD-5806D0C884C4}" destId="{DE41B140-2CD8-4E6B-B83F-B185D5C9E03A}" srcOrd="0" destOrd="0" presId="urn:microsoft.com/office/officeart/2005/8/layout/orgChart1"/>
    <dgm:cxn modelId="{7EAECFF1-56DC-48E3-8F9E-588DB82098CA}" type="presParOf" srcId="{DE41B140-2CD8-4E6B-B83F-B185D5C9E03A}" destId="{E923793B-392B-4350-93FC-C61D72BF8DD6}" srcOrd="0" destOrd="0" presId="urn:microsoft.com/office/officeart/2005/8/layout/orgChart1"/>
    <dgm:cxn modelId="{53146E2D-7269-4FD8-9770-2303C0EC1CAD}" type="presParOf" srcId="{DE41B140-2CD8-4E6B-B83F-B185D5C9E03A}" destId="{2D9ED1C5-7CEE-4C1A-AEFA-1C5DF44008DE}" srcOrd="1" destOrd="0" presId="urn:microsoft.com/office/officeart/2005/8/layout/orgChart1"/>
    <dgm:cxn modelId="{78DAC9A6-4317-491F-8E80-9D4D59038DFC}" type="presParOf" srcId="{9A55025D-DBE9-45B9-B0FD-5806D0C884C4}" destId="{A901C2C2-D4A1-4383-9090-0266B33ABED2}" srcOrd="1" destOrd="0" presId="urn:microsoft.com/office/officeart/2005/8/layout/orgChart1"/>
    <dgm:cxn modelId="{22C88898-975C-4B54-966B-8CFF33F16B69}" type="presParOf" srcId="{9A55025D-DBE9-45B9-B0FD-5806D0C884C4}" destId="{CF768297-1497-4EAF-B61D-692B90B84B1E}" srcOrd="2" destOrd="0" presId="urn:microsoft.com/office/officeart/2005/8/layout/orgChart1"/>
    <dgm:cxn modelId="{7497057D-44D3-4A29-B7C1-3C42BD1BBB35}" type="presParOf" srcId="{000673AE-B5A7-48D1-B724-948E8DC69E38}" destId="{FF67DA7B-B598-42AB-B11F-0DA28D65A6E4}" srcOrd="2" destOrd="0" presId="urn:microsoft.com/office/officeart/2005/8/layout/orgChart1"/>
    <dgm:cxn modelId="{0FC36971-F274-497C-ADEA-C89B8D8018E7}" type="presParOf" srcId="{000673AE-B5A7-48D1-B724-948E8DC69E38}" destId="{C0102CCA-A16C-4C67-A38E-ECF32B7BFCEF}" srcOrd="3" destOrd="0" presId="urn:microsoft.com/office/officeart/2005/8/layout/orgChart1"/>
    <dgm:cxn modelId="{DF4BAE93-B482-448C-BFCC-F8D9F25F054C}" type="presParOf" srcId="{C0102CCA-A16C-4C67-A38E-ECF32B7BFCEF}" destId="{FDEFEF3F-DC04-4B4A-B2D9-6650E1C23618}" srcOrd="0" destOrd="0" presId="urn:microsoft.com/office/officeart/2005/8/layout/orgChart1"/>
    <dgm:cxn modelId="{124FDB67-98A0-4497-9520-C513841C8AA0}" type="presParOf" srcId="{FDEFEF3F-DC04-4B4A-B2D9-6650E1C23618}" destId="{3F6ACA7E-0ACD-42D1-AAE3-FB665B40310E}" srcOrd="0" destOrd="0" presId="urn:microsoft.com/office/officeart/2005/8/layout/orgChart1"/>
    <dgm:cxn modelId="{1A2854E3-38B6-4B4B-93CF-FFE4D6A59089}" type="presParOf" srcId="{FDEFEF3F-DC04-4B4A-B2D9-6650E1C23618}" destId="{B153E519-58C3-4A67-AC59-F1B3EE2E9905}" srcOrd="1" destOrd="0" presId="urn:microsoft.com/office/officeart/2005/8/layout/orgChart1"/>
    <dgm:cxn modelId="{3E7CB851-2356-4B6A-9A30-78594085C120}" type="presParOf" srcId="{C0102CCA-A16C-4C67-A38E-ECF32B7BFCEF}" destId="{5AAFD617-1A34-4583-9747-27C565D164FB}" srcOrd="1" destOrd="0" presId="urn:microsoft.com/office/officeart/2005/8/layout/orgChart1"/>
    <dgm:cxn modelId="{66ABCFE7-E3F1-48CB-ACED-41E95B6316D3}" type="presParOf" srcId="{C0102CCA-A16C-4C67-A38E-ECF32B7BFCEF}" destId="{AA0E6AD6-066F-4503-8342-8FD43EDF6963}" srcOrd="2" destOrd="0" presId="urn:microsoft.com/office/officeart/2005/8/layout/orgChart1"/>
    <dgm:cxn modelId="{345062B2-98B7-4BF8-81EA-B59473D1E561}" type="presParOf" srcId="{000673AE-B5A7-48D1-B724-948E8DC69E38}" destId="{D7878642-38FF-48C1-A542-EB36B83CF47D}" srcOrd="4" destOrd="0" presId="urn:microsoft.com/office/officeart/2005/8/layout/orgChart1"/>
    <dgm:cxn modelId="{14CC727C-DB98-44B8-8488-760B53C4CE7E}" type="presParOf" srcId="{000673AE-B5A7-48D1-B724-948E8DC69E38}" destId="{C18F16B3-8DA6-47B1-BA57-C86C0475CF7D}" srcOrd="5" destOrd="0" presId="urn:microsoft.com/office/officeart/2005/8/layout/orgChart1"/>
    <dgm:cxn modelId="{3AFAAC88-93E6-493A-B386-0EC524ADDDBA}" type="presParOf" srcId="{C18F16B3-8DA6-47B1-BA57-C86C0475CF7D}" destId="{81C4B6B3-FCED-43DD-92B7-AB8E14EE1C8A}" srcOrd="0" destOrd="0" presId="urn:microsoft.com/office/officeart/2005/8/layout/orgChart1"/>
    <dgm:cxn modelId="{0C0F379E-A380-4764-BC9C-721140571FBA}" type="presParOf" srcId="{81C4B6B3-FCED-43DD-92B7-AB8E14EE1C8A}" destId="{975286D2-3488-431B-8FCF-0B0AC969CB07}" srcOrd="0" destOrd="0" presId="urn:microsoft.com/office/officeart/2005/8/layout/orgChart1"/>
    <dgm:cxn modelId="{4BA85566-ECCA-4991-B0B7-6A0682141D3E}" type="presParOf" srcId="{81C4B6B3-FCED-43DD-92B7-AB8E14EE1C8A}" destId="{28A62C3A-4852-480E-B8F3-BB09406B6C4D}" srcOrd="1" destOrd="0" presId="urn:microsoft.com/office/officeart/2005/8/layout/orgChart1"/>
    <dgm:cxn modelId="{4FC44CB4-F72E-4E81-A6AF-A8F34C690C66}" type="presParOf" srcId="{C18F16B3-8DA6-47B1-BA57-C86C0475CF7D}" destId="{54CFF9EE-84FC-469F-9A8B-D6633302A23D}" srcOrd="1" destOrd="0" presId="urn:microsoft.com/office/officeart/2005/8/layout/orgChart1"/>
    <dgm:cxn modelId="{E810DF26-9C9E-4393-8260-9F156A1FEEBF}" type="presParOf" srcId="{C18F16B3-8DA6-47B1-BA57-C86C0475CF7D}" destId="{F6191A3C-7336-4B0F-97CC-6B6C09916279}" srcOrd="2" destOrd="0" presId="urn:microsoft.com/office/officeart/2005/8/layout/orgChart1"/>
    <dgm:cxn modelId="{A557983A-FCB0-468E-944B-D18C57DD3B71}" type="presParOf" srcId="{4F75DE86-787B-4F7D-A467-25FB5459AE39}" destId="{3A897019-FA95-44C9-96AB-2CA1B78BDC78}" srcOrd="2" destOrd="0" presId="urn:microsoft.com/office/officeart/2005/8/layout/orgChart1"/>
    <dgm:cxn modelId="{C2B8EB9C-B61A-4080-8500-098874A1DBF7}" type="presParOf" srcId="{D474461A-8C44-46A8-BB77-264164C9A105}" destId="{213F2951-B484-401E-AB97-BE20E753E4DB}" srcOrd="2" destOrd="0" presId="urn:microsoft.com/office/officeart/2005/8/layout/orgChart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CE882F38-4F46-426B-A40A-8963B273490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F0E4D878-2744-4CD2-9263-82080C41B54F}">
      <dgm:prSet/>
      <dgm:spPr/>
      <dgm:t>
        <a:bodyPr/>
        <a:lstStyle/>
        <a:p>
          <a:r>
            <a:rPr lang="en-GB"/>
            <a:t>Public members</a:t>
          </a:r>
        </a:p>
      </dgm:t>
    </dgm:pt>
    <dgm:pt modelId="{B591A03D-1476-4CAF-A437-3B911973D935}">
      <dgm:prSet/>
      <dgm:spPr/>
      <dgm:t>
        <a:bodyPr/>
        <a:lstStyle/>
        <a:p>
          <a:r>
            <a:rPr lang="en-GB"/>
            <a:t>nWLuck(int)</a:t>
          </a:r>
        </a:p>
      </dgm:t>
    </dgm:pt>
    <dgm:pt modelId="{9805995D-1ADE-46A0-AD02-D44767615367}">
      <dgm:prSet/>
      <dgm:spPr/>
      <dgm:t>
        <a:bodyPr/>
        <a:lstStyle/>
        <a:p>
          <a:r>
            <a:rPr lang="en-GB"/>
            <a:t>nWAgility (int)</a:t>
          </a:r>
        </a:p>
      </dgm:t>
    </dgm:pt>
    <dgm:pt modelId="{8525FDD6-1A85-4285-8417-64DC0C25E58E}">
      <dgm:prSet/>
      <dgm:spPr/>
      <dgm:t>
        <a:bodyPr/>
        <a:lstStyle/>
        <a:p>
          <a:r>
            <a:rPr lang="en-GB"/>
            <a:t>nWMagicDefence (int)</a:t>
          </a:r>
        </a:p>
      </dgm:t>
    </dgm:pt>
    <dgm:pt modelId="{BD3B197E-74D5-41F8-A88E-C109272882BB}">
      <dgm:prSet/>
      <dgm:spPr/>
      <dgm:t>
        <a:bodyPr/>
        <a:lstStyle/>
        <a:p>
          <a:r>
            <a:rPr lang="en-GB"/>
            <a:t>nWMagicAttack (int)</a:t>
          </a:r>
        </a:p>
      </dgm:t>
    </dgm:pt>
    <dgm:pt modelId="{77204740-47EB-48FA-B70E-55FDCC23EA0C}">
      <dgm:prSet/>
      <dgm:spPr/>
      <dgm:t>
        <a:bodyPr/>
        <a:lstStyle/>
        <a:p>
          <a:r>
            <a:rPr lang="en-GB"/>
            <a:t>nWDefence (int)</a:t>
          </a:r>
        </a:p>
      </dgm:t>
    </dgm:pt>
    <dgm:pt modelId="{5EC85984-28EC-4187-8EA2-8D44BF53B69D}">
      <dgm:prSet/>
      <dgm:spPr/>
      <dgm:t>
        <a:bodyPr/>
        <a:lstStyle/>
        <a:p>
          <a:r>
            <a:rPr lang="en-GB"/>
            <a:t>nWAttack (int)</a:t>
          </a:r>
        </a:p>
      </dgm:t>
    </dgm:pt>
    <dgm:pt modelId="{650D91BA-E259-4515-865E-309D4804994B}">
      <dgm:prSet/>
      <dgm:spPr/>
      <dgm:t>
        <a:bodyPr/>
        <a:lstStyle/>
        <a:p>
          <a:r>
            <a:rPr lang="en-GB"/>
            <a:t>nWMana (int)</a:t>
          </a:r>
        </a:p>
      </dgm:t>
    </dgm:pt>
    <dgm:pt modelId="{DD94703D-F6BD-45FC-91BD-702CEDB00503}">
      <dgm:prSet/>
      <dgm:spPr/>
      <dgm:t>
        <a:bodyPr/>
        <a:lstStyle/>
        <a:p>
          <a:r>
            <a:rPr lang="en-GB"/>
            <a:t>nWHealth (int)</a:t>
          </a:r>
        </a:p>
      </dgm:t>
    </dgm:pt>
    <dgm:pt modelId="{9CBEA127-9D1A-4C4C-9328-D86ED620B493}">
      <dgm:prSet/>
      <dgm:spPr/>
      <dgm:t>
        <a:bodyPr/>
        <a:lstStyle/>
        <a:p>
          <a:r>
            <a:rPr lang="en-GB"/>
            <a:t>sWName (string)</a:t>
          </a:r>
        </a:p>
      </dgm:t>
    </dgm:pt>
    <dgm:pt modelId="{63CFBF83-3A58-48D8-B073-ED0FF437973C}">
      <dgm:prSet phldrT="[Text]"/>
      <dgm:spPr/>
      <dgm:t>
        <a:bodyPr/>
        <a:lstStyle/>
        <a:p>
          <a:r>
            <a:rPr lang="en-GB"/>
            <a:t>Private members</a:t>
          </a:r>
        </a:p>
      </dgm:t>
    </dgm:pt>
    <dgm:pt modelId="{3AF2338D-19F2-464F-ADF6-91CBD9540EBC}" type="sibTrans" cxnId="{43426E84-1C9D-4C60-A089-D6A5091359AD}">
      <dgm:prSet/>
      <dgm:spPr/>
      <dgm:t>
        <a:bodyPr/>
        <a:lstStyle/>
        <a:p>
          <a:endParaRPr lang="en-GB"/>
        </a:p>
      </dgm:t>
    </dgm:pt>
    <dgm:pt modelId="{B37186E2-A6DA-4D8D-B469-F50900DA0FDF}" type="parTrans" cxnId="{43426E84-1C9D-4C60-A089-D6A5091359AD}">
      <dgm:prSet/>
      <dgm:spPr/>
      <dgm:t>
        <a:bodyPr/>
        <a:lstStyle/>
        <a:p>
          <a:endParaRPr lang="en-GB"/>
        </a:p>
      </dgm:t>
    </dgm:pt>
    <dgm:pt modelId="{B5D6C9AE-5CBC-4579-95F6-811820DBE209}" type="sibTrans" cxnId="{BD7154CB-FD73-471B-8C3C-E6AA54F02313}">
      <dgm:prSet/>
      <dgm:spPr/>
      <dgm:t>
        <a:bodyPr/>
        <a:lstStyle/>
        <a:p>
          <a:endParaRPr lang="en-GB"/>
        </a:p>
      </dgm:t>
    </dgm:pt>
    <dgm:pt modelId="{D3A65F53-A434-4289-8C96-82DB23B63592}" type="parTrans" cxnId="{BD7154CB-FD73-471B-8C3C-E6AA54F02313}">
      <dgm:prSet/>
      <dgm:spPr/>
      <dgm:t>
        <a:bodyPr/>
        <a:lstStyle/>
        <a:p>
          <a:endParaRPr lang="en-GB"/>
        </a:p>
      </dgm:t>
    </dgm:pt>
    <dgm:pt modelId="{272564CF-C9F9-4044-AED0-9DF6AE3DCC58}" type="sibTrans" cxnId="{8A40B435-1CA5-49DB-93D9-AA75AF5FBF7B}">
      <dgm:prSet/>
      <dgm:spPr/>
      <dgm:t>
        <a:bodyPr/>
        <a:lstStyle/>
        <a:p>
          <a:endParaRPr lang="en-GB"/>
        </a:p>
      </dgm:t>
    </dgm:pt>
    <dgm:pt modelId="{7260FE36-9B4E-43F4-B694-AC61D447F198}" type="parTrans" cxnId="{8A40B435-1CA5-49DB-93D9-AA75AF5FBF7B}">
      <dgm:prSet/>
      <dgm:spPr/>
      <dgm:t>
        <a:bodyPr/>
        <a:lstStyle/>
        <a:p>
          <a:endParaRPr lang="en-GB"/>
        </a:p>
      </dgm:t>
    </dgm:pt>
    <dgm:pt modelId="{5E56DF24-2C10-40D5-B361-D027EB4934D3}" type="sibTrans" cxnId="{DE699077-C5D8-47CE-8294-611377851175}">
      <dgm:prSet/>
      <dgm:spPr/>
      <dgm:t>
        <a:bodyPr/>
        <a:lstStyle/>
        <a:p>
          <a:endParaRPr lang="en-GB"/>
        </a:p>
      </dgm:t>
    </dgm:pt>
    <dgm:pt modelId="{625A23B2-71EA-4370-B8DD-EE6D7CF304C1}" type="parTrans" cxnId="{DE699077-C5D8-47CE-8294-611377851175}">
      <dgm:prSet/>
      <dgm:spPr/>
      <dgm:t>
        <a:bodyPr/>
        <a:lstStyle/>
        <a:p>
          <a:endParaRPr lang="en-GB"/>
        </a:p>
      </dgm:t>
    </dgm:pt>
    <dgm:pt modelId="{78F9DB0C-A6F4-4D46-A742-2E72E1465F50}" type="sibTrans" cxnId="{95BA0E8A-1DF3-4743-A90A-25A65310C731}">
      <dgm:prSet/>
      <dgm:spPr/>
      <dgm:t>
        <a:bodyPr/>
        <a:lstStyle/>
        <a:p>
          <a:endParaRPr lang="en-GB"/>
        </a:p>
      </dgm:t>
    </dgm:pt>
    <dgm:pt modelId="{CA8E8DA4-C9FB-4105-9625-42896B5496B3}" type="parTrans" cxnId="{95BA0E8A-1DF3-4743-A90A-25A65310C731}">
      <dgm:prSet/>
      <dgm:spPr/>
      <dgm:t>
        <a:bodyPr/>
        <a:lstStyle/>
        <a:p>
          <a:endParaRPr lang="en-GB"/>
        </a:p>
      </dgm:t>
    </dgm:pt>
    <dgm:pt modelId="{CD194DAF-0C84-41F3-9A27-19C05867F47F}" type="sibTrans" cxnId="{E8DF80C1-2E8C-4FD1-A388-958A09B3C861}">
      <dgm:prSet/>
      <dgm:spPr/>
      <dgm:t>
        <a:bodyPr/>
        <a:lstStyle/>
        <a:p>
          <a:endParaRPr lang="en-GB"/>
        </a:p>
      </dgm:t>
    </dgm:pt>
    <dgm:pt modelId="{EA412F8F-0C9A-43E3-9EA9-A08FA2EC0EEF}" type="parTrans" cxnId="{E8DF80C1-2E8C-4FD1-A388-958A09B3C861}">
      <dgm:prSet/>
      <dgm:spPr/>
      <dgm:t>
        <a:bodyPr/>
        <a:lstStyle/>
        <a:p>
          <a:endParaRPr lang="en-GB"/>
        </a:p>
      </dgm:t>
    </dgm:pt>
    <dgm:pt modelId="{0D28C1ED-D229-4E17-9449-4A1979375BA9}" type="sibTrans" cxnId="{769BF7F4-2195-4C98-87EC-6CAD60F19A34}">
      <dgm:prSet/>
      <dgm:spPr/>
      <dgm:t>
        <a:bodyPr/>
        <a:lstStyle/>
        <a:p>
          <a:endParaRPr lang="en-GB"/>
        </a:p>
      </dgm:t>
    </dgm:pt>
    <dgm:pt modelId="{8925934F-0486-4599-AC7D-F30C4F4E63DA}" type="parTrans" cxnId="{769BF7F4-2195-4C98-87EC-6CAD60F19A34}">
      <dgm:prSet/>
      <dgm:spPr/>
      <dgm:t>
        <a:bodyPr/>
        <a:lstStyle/>
        <a:p>
          <a:endParaRPr lang="en-GB"/>
        </a:p>
      </dgm:t>
    </dgm:pt>
    <dgm:pt modelId="{8D5D3D57-6AD7-402A-9E24-7CBC9B3EE15D}" type="sibTrans" cxnId="{D6B8E182-B5C5-46A3-9E23-C124B66DB916}">
      <dgm:prSet/>
      <dgm:spPr/>
      <dgm:t>
        <a:bodyPr/>
        <a:lstStyle/>
        <a:p>
          <a:endParaRPr lang="en-GB"/>
        </a:p>
      </dgm:t>
    </dgm:pt>
    <dgm:pt modelId="{D8EE430C-B4FB-4920-9596-84CDBF50152B}" type="parTrans" cxnId="{D6B8E182-B5C5-46A3-9E23-C124B66DB916}">
      <dgm:prSet/>
      <dgm:spPr/>
      <dgm:t>
        <a:bodyPr/>
        <a:lstStyle/>
        <a:p>
          <a:endParaRPr lang="en-GB"/>
        </a:p>
      </dgm:t>
    </dgm:pt>
    <dgm:pt modelId="{07FDEB23-34BD-4AD1-88E8-A3C2F9DD7E21}" type="sibTrans" cxnId="{B3F2228C-E02B-4492-B4FD-137D60A8A2FC}">
      <dgm:prSet/>
      <dgm:spPr/>
      <dgm:t>
        <a:bodyPr/>
        <a:lstStyle/>
        <a:p>
          <a:endParaRPr lang="en-GB"/>
        </a:p>
      </dgm:t>
    </dgm:pt>
    <dgm:pt modelId="{A9AE8B6A-980B-428A-A022-2BF5EF5F644F}" type="parTrans" cxnId="{B3F2228C-E02B-4492-B4FD-137D60A8A2FC}">
      <dgm:prSet/>
      <dgm:spPr/>
      <dgm:t>
        <a:bodyPr/>
        <a:lstStyle/>
        <a:p>
          <a:endParaRPr lang="en-GB"/>
        </a:p>
      </dgm:t>
    </dgm:pt>
    <dgm:pt modelId="{F032F669-853B-4458-8A0D-A25F065BC5A5}">
      <dgm:prSet phldrT="[Text]"/>
      <dgm:spPr/>
      <dgm:t>
        <a:bodyPr/>
        <a:lstStyle/>
        <a:p>
          <a:r>
            <a:rPr lang="en-GB"/>
            <a:t>Weapon</a:t>
          </a:r>
        </a:p>
      </dgm:t>
    </dgm:pt>
    <dgm:pt modelId="{B94EB687-91AE-4485-86A1-9D7EF2FF8BDB}" type="sibTrans" cxnId="{D8AC3408-EE3A-44A1-AADD-97239AADDDDE}">
      <dgm:prSet/>
      <dgm:spPr/>
      <dgm:t>
        <a:bodyPr/>
        <a:lstStyle/>
        <a:p>
          <a:endParaRPr lang="en-GB"/>
        </a:p>
      </dgm:t>
    </dgm:pt>
    <dgm:pt modelId="{18F80127-56FA-46E8-8E8B-A8E2F6B187A9}" type="parTrans" cxnId="{D8AC3408-EE3A-44A1-AADD-97239AADDDDE}">
      <dgm:prSet/>
      <dgm:spPr/>
      <dgm:t>
        <a:bodyPr/>
        <a:lstStyle/>
        <a:p>
          <a:endParaRPr lang="en-GB"/>
        </a:p>
      </dgm:t>
    </dgm:pt>
    <dgm:pt modelId="{7FD752FD-45C2-4CBB-9AB3-CFA223C0D9BB}" type="sibTrans" cxnId="{EA888E91-B65C-47E4-97D9-F51D8D656D79}">
      <dgm:prSet/>
      <dgm:spPr/>
      <dgm:t>
        <a:bodyPr/>
        <a:lstStyle/>
        <a:p>
          <a:endParaRPr lang="en-GB"/>
        </a:p>
      </dgm:t>
    </dgm:pt>
    <dgm:pt modelId="{AD4A9B8C-B3BF-45C2-B694-AE5DA8D2B6BD}" type="parTrans" cxnId="{EA888E91-B65C-47E4-97D9-F51D8D656D79}">
      <dgm:prSet/>
      <dgm:spPr/>
      <dgm:t>
        <a:bodyPr/>
        <a:lstStyle/>
        <a:p>
          <a:endParaRPr lang="en-GB"/>
        </a:p>
      </dgm:t>
    </dgm:pt>
    <dgm:pt modelId="{DFDC66F3-5837-43C4-BFF0-18298FAAC77E}" type="sibTrans" cxnId="{0EC2EA3E-7055-4AA9-88F2-54157F20A005}">
      <dgm:prSet/>
      <dgm:spPr/>
      <dgm:t>
        <a:bodyPr/>
        <a:lstStyle/>
        <a:p>
          <a:endParaRPr lang="en-GB"/>
        </a:p>
      </dgm:t>
    </dgm:pt>
    <dgm:pt modelId="{92A78C92-0D98-4897-885F-46AA0E73B08C}" type="parTrans" cxnId="{0EC2EA3E-7055-4AA9-88F2-54157F20A005}">
      <dgm:prSet/>
      <dgm:spPr/>
      <dgm:t>
        <a:bodyPr/>
        <a:lstStyle/>
        <a:p>
          <a:endParaRPr lang="en-GB"/>
        </a:p>
      </dgm:t>
    </dgm:pt>
    <dgm:pt modelId="{8BF1CDE4-6FFB-46A1-8F00-F6E43E80D933}">
      <dgm:prSet/>
      <dgm:spPr/>
      <dgm:t>
        <a:bodyPr/>
        <a:lstStyle/>
        <a:p>
          <a:r>
            <a:rPr lang="en-GB"/>
            <a:t>Weapon(string, int, int, int, int, int, int,  int, int , int, int)</a:t>
          </a:r>
        </a:p>
      </dgm:t>
    </dgm:pt>
    <dgm:pt modelId="{AEA5A093-09F9-41F0-BC65-55BD7375471E}" type="parTrans" cxnId="{40A692DA-8909-4BFD-A3E3-9E64B1D2E4EB}">
      <dgm:prSet/>
      <dgm:spPr/>
      <dgm:t>
        <a:bodyPr/>
        <a:lstStyle/>
        <a:p>
          <a:endParaRPr lang="en-GB"/>
        </a:p>
      </dgm:t>
    </dgm:pt>
    <dgm:pt modelId="{D901B448-7FAF-4ECB-806F-C04E51E024C8}" type="sibTrans" cxnId="{40A692DA-8909-4BFD-A3E3-9E64B1D2E4EB}">
      <dgm:prSet/>
      <dgm:spPr/>
      <dgm:t>
        <a:bodyPr/>
        <a:lstStyle/>
        <a:p>
          <a:endParaRPr lang="en-GB"/>
        </a:p>
      </dgm:t>
    </dgm:pt>
    <dgm:pt modelId="{21144A9D-C795-4682-A90F-2B2B3A001471}">
      <dgm:prSet/>
      <dgm:spPr/>
      <dgm:t>
        <a:bodyPr/>
        <a:lstStyle/>
        <a:p>
          <a:r>
            <a:rPr lang="en-GB"/>
            <a:t>Weapon() </a:t>
          </a:r>
        </a:p>
      </dgm:t>
    </dgm:pt>
    <dgm:pt modelId="{F50988E0-4EB8-4ED5-8B29-4BA0CD905191}" type="parTrans" cxnId="{B11BA23D-0084-4181-BD81-C446834C0001}">
      <dgm:prSet/>
      <dgm:spPr/>
      <dgm:t>
        <a:bodyPr/>
        <a:lstStyle/>
        <a:p>
          <a:endParaRPr lang="en-GB"/>
        </a:p>
      </dgm:t>
    </dgm:pt>
    <dgm:pt modelId="{044E7C2A-922B-4F11-9F7B-DD5068B84887}" type="sibTrans" cxnId="{B11BA23D-0084-4181-BD81-C446834C0001}">
      <dgm:prSet/>
      <dgm:spPr/>
      <dgm:t>
        <a:bodyPr/>
        <a:lstStyle/>
        <a:p>
          <a:endParaRPr lang="en-GB"/>
        </a:p>
      </dgm:t>
    </dgm:pt>
    <dgm:pt modelId="{51F489F2-67E3-4E0E-A532-1A481112CBA1}">
      <dgm:prSet/>
      <dgm:spPr/>
      <dgm:t>
        <a:bodyPr/>
        <a:lstStyle/>
        <a:p>
          <a:r>
            <a:rPr lang="en-GB"/>
            <a:t>Getters</a:t>
          </a:r>
        </a:p>
      </dgm:t>
    </dgm:pt>
    <dgm:pt modelId="{912B3793-5DC0-44E9-B877-B4E0DB2C331A}" type="parTrans" cxnId="{54392DC4-4278-4031-95C6-0EEEBD372757}">
      <dgm:prSet/>
      <dgm:spPr/>
      <dgm:t>
        <a:bodyPr/>
        <a:lstStyle/>
        <a:p>
          <a:endParaRPr lang="en-GB"/>
        </a:p>
      </dgm:t>
    </dgm:pt>
    <dgm:pt modelId="{3EB7886B-5E74-48DD-B3A5-A8B625B1DDA4}" type="sibTrans" cxnId="{54392DC4-4278-4031-95C6-0EEEBD372757}">
      <dgm:prSet/>
      <dgm:spPr/>
      <dgm:t>
        <a:bodyPr/>
        <a:lstStyle/>
        <a:p>
          <a:endParaRPr lang="en-GB"/>
        </a:p>
      </dgm:t>
    </dgm:pt>
    <dgm:pt modelId="{E8C9556D-5827-4C11-8B56-E22C8426E9F1}" type="pres">
      <dgm:prSet presAssocID="{CE882F38-4F46-426B-A40A-8963B2734907}" presName="hierChild1" presStyleCnt="0">
        <dgm:presLayoutVars>
          <dgm:orgChart val="1"/>
          <dgm:chPref val="1"/>
          <dgm:dir/>
          <dgm:animOne val="branch"/>
          <dgm:animLvl val="lvl"/>
          <dgm:resizeHandles/>
        </dgm:presLayoutVars>
      </dgm:prSet>
      <dgm:spPr/>
      <dgm:t>
        <a:bodyPr/>
        <a:lstStyle/>
        <a:p>
          <a:endParaRPr lang="en-GB"/>
        </a:p>
      </dgm:t>
    </dgm:pt>
    <dgm:pt modelId="{D474461A-8C44-46A8-BB77-264164C9A105}" type="pres">
      <dgm:prSet presAssocID="{F032F669-853B-4458-8A0D-A25F065BC5A5}" presName="hierRoot1" presStyleCnt="0">
        <dgm:presLayoutVars>
          <dgm:hierBranch val="init"/>
        </dgm:presLayoutVars>
      </dgm:prSet>
      <dgm:spPr/>
    </dgm:pt>
    <dgm:pt modelId="{CFAE4486-EFF7-49C2-A0B2-8B5379F29DCF}" type="pres">
      <dgm:prSet presAssocID="{F032F669-853B-4458-8A0D-A25F065BC5A5}" presName="rootComposite1" presStyleCnt="0"/>
      <dgm:spPr/>
    </dgm:pt>
    <dgm:pt modelId="{E20EBDBE-8EFC-4997-B57F-2FD548E45AF7}" type="pres">
      <dgm:prSet presAssocID="{F032F669-853B-4458-8A0D-A25F065BC5A5}" presName="rootText1" presStyleLbl="node0" presStyleIdx="0" presStyleCnt="1">
        <dgm:presLayoutVars>
          <dgm:chPref val="3"/>
        </dgm:presLayoutVars>
      </dgm:prSet>
      <dgm:spPr/>
      <dgm:t>
        <a:bodyPr/>
        <a:lstStyle/>
        <a:p>
          <a:endParaRPr lang="en-GB"/>
        </a:p>
      </dgm:t>
    </dgm:pt>
    <dgm:pt modelId="{96E3D5BF-BAF5-483E-BD16-87819D0EB228}" type="pres">
      <dgm:prSet presAssocID="{F032F669-853B-4458-8A0D-A25F065BC5A5}" presName="rootConnector1" presStyleLbl="node1" presStyleIdx="0" presStyleCnt="0"/>
      <dgm:spPr/>
      <dgm:t>
        <a:bodyPr/>
        <a:lstStyle/>
        <a:p>
          <a:endParaRPr lang="en-GB"/>
        </a:p>
      </dgm:t>
    </dgm:pt>
    <dgm:pt modelId="{A0712B46-B1FF-4969-8C08-32BEF2D16661}" type="pres">
      <dgm:prSet presAssocID="{F032F669-853B-4458-8A0D-A25F065BC5A5}" presName="hierChild2" presStyleCnt="0"/>
      <dgm:spPr/>
    </dgm:pt>
    <dgm:pt modelId="{CF000B6D-BCEC-4414-92AE-1ADDEEFBF76A}" type="pres">
      <dgm:prSet presAssocID="{92A78C92-0D98-4897-885F-46AA0E73B08C}" presName="Name37" presStyleLbl="parChTrans1D2" presStyleIdx="0" presStyleCnt="2"/>
      <dgm:spPr/>
      <dgm:t>
        <a:bodyPr/>
        <a:lstStyle/>
        <a:p>
          <a:endParaRPr lang="en-GB"/>
        </a:p>
      </dgm:t>
    </dgm:pt>
    <dgm:pt modelId="{2F3745C9-CFC4-447F-917E-0869B977689E}" type="pres">
      <dgm:prSet presAssocID="{63CFBF83-3A58-48D8-B073-ED0FF437973C}" presName="hierRoot2" presStyleCnt="0">
        <dgm:presLayoutVars>
          <dgm:hierBranch val="l"/>
        </dgm:presLayoutVars>
      </dgm:prSet>
      <dgm:spPr/>
    </dgm:pt>
    <dgm:pt modelId="{4E94EEF3-B4F5-4567-BE18-CC383A2E98C5}" type="pres">
      <dgm:prSet presAssocID="{63CFBF83-3A58-48D8-B073-ED0FF437973C}" presName="rootComposite" presStyleCnt="0"/>
      <dgm:spPr/>
    </dgm:pt>
    <dgm:pt modelId="{2DFB23AB-5202-4A14-8A60-1C19BBE730B4}" type="pres">
      <dgm:prSet presAssocID="{63CFBF83-3A58-48D8-B073-ED0FF437973C}" presName="rootText" presStyleLbl="node2" presStyleIdx="0" presStyleCnt="2">
        <dgm:presLayoutVars>
          <dgm:chPref val="3"/>
        </dgm:presLayoutVars>
      </dgm:prSet>
      <dgm:spPr/>
      <dgm:t>
        <a:bodyPr/>
        <a:lstStyle/>
        <a:p>
          <a:endParaRPr lang="en-GB"/>
        </a:p>
      </dgm:t>
    </dgm:pt>
    <dgm:pt modelId="{2832047B-C2EB-4D0B-A436-3BDA4D3DEE30}" type="pres">
      <dgm:prSet presAssocID="{63CFBF83-3A58-48D8-B073-ED0FF437973C}" presName="rootConnector" presStyleLbl="node2" presStyleIdx="0" presStyleCnt="2"/>
      <dgm:spPr/>
      <dgm:t>
        <a:bodyPr/>
        <a:lstStyle/>
        <a:p>
          <a:endParaRPr lang="en-GB"/>
        </a:p>
      </dgm:t>
    </dgm:pt>
    <dgm:pt modelId="{D5D24A8A-C693-481E-A966-B006C7A01963}" type="pres">
      <dgm:prSet presAssocID="{63CFBF83-3A58-48D8-B073-ED0FF437973C}" presName="hierChild4" presStyleCnt="0"/>
      <dgm:spPr/>
    </dgm:pt>
    <dgm:pt modelId="{DC20CFA3-0617-47CB-9086-1E70926325CE}" type="pres">
      <dgm:prSet presAssocID="{A9AE8B6A-980B-428A-A022-2BF5EF5F644F}" presName="Name50" presStyleLbl="parChTrans1D3" presStyleIdx="0" presStyleCnt="12"/>
      <dgm:spPr/>
      <dgm:t>
        <a:bodyPr/>
        <a:lstStyle/>
        <a:p>
          <a:endParaRPr lang="en-GB"/>
        </a:p>
      </dgm:t>
    </dgm:pt>
    <dgm:pt modelId="{D00069BA-BBEC-4321-BA28-BE440CEBB0EA}" type="pres">
      <dgm:prSet presAssocID="{9CBEA127-9D1A-4C4C-9328-D86ED620B493}" presName="hierRoot2" presStyleCnt="0">
        <dgm:presLayoutVars>
          <dgm:hierBranch val="init"/>
        </dgm:presLayoutVars>
      </dgm:prSet>
      <dgm:spPr/>
    </dgm:pt>
    <dgm:pt modelId="{30C7745A-5CD4-4D7B-A4F8-16A61B3F6612}" type="pres">
      <dgm:prSet presAssocID="{9CBEA127-9D1A-4C4C-9328-D86ED620B493}" presName="rootComposite" presStyleCnt="0"/>
      <dgm:spPr/>
    </dgm:pt>
    <dgm:pt modelId="{A444560E-2376-4001-BF58-3E202B1746E9}" type="pres">
      <dgm:prSet presAssocID="{9CBEA127-9D1A-4C4C-9328-D86ED620B493}" presName="rootText" presStyleLbl="node3" presStyleIdx="0" presStyleCnt="12">
        <dgm:presLayoutVars>
          <dgm:chPref val="3"/>
        </dgm:presLayoutVars>
      </dgm:prSet>
      <dgm:spPr/>
      <dgm:t>
        <a:bodyPr/>
        <a:lstStyle/>
        <a:p>
          <a:endParaRPr lang="en-GB"/>
        </a:p>
      </dgm:t>
    </dgm:pt>
    <dgm:pt modelId="{B628D1CD-5E6E-40F7-96C0-736047A84048}" type="pres">
      <dgm:prSet presAssocID="{9CBEA127-9D1A-4C4C-9328-D86ED620B493}" presName="rootConnector" presStyleLbl="node3" presStyleIdx="0" presStyleCnt="12"/>
      <dgm:spPr/>
      <dgm:t>
        <a:bodyPr/>
        <a:lstStyle/>
        <a:p>
          <a:endParaRPr lang="en-GB"/>
        </a:p>
      </dgm:t>
    </dgm:pt>
    <dgm:pt modelId="{537B38E1-3185-483F-BF82-6ADBE1016542}" type="pres">
      <dgm:prSet presAssocID="{9CBEA127-9D1A-4C4C-9328-D86ED620B493}" presName="hierChild4" presStyleCnt="0"/>
      <dgm:spPr/>
    </dgm:pt>
    <dgm:pt modelId="{3A8BD62F-8616-444A-A0BA-4A64FF52BF58}" type="pres">
      <dgm:prSet presAssocID="{9CBEA127-9D1A-4C4C-9328-D86ED620B493}" presName="hierChild5" presStyleCnt="0"/>
      <dgm:spPr/>
    </dgm:pt>
    <dgm:pt modelId="{BC0CC135-FC45-46DF-8ECC-77318FDFAED5}" type="pres">
      <dgm:prSet presAssocID="{D8EE430C-B4FB-4920-9596-84CDBF50152B}" presName="Name50" presStyleLbl="parChTrans1D3" presStyleIdx="1" presStyleCnt="12"/>
      <dgm:spPr/>
      <dgm:t>
        <a:bodyPr/>
        <a:lstStyle/>
        <a:p>
          <a:endParaRPr lang="en-GB"/>
        </a:p>
      </dgm:t>
    </dgm:pt>
    <dgm:pt modelId="{07D0E13D-C65B-43A6-9123-936C14A8D3B5}" type="pres">
      <dgm:prSet presAssocID="{DD94703D-F6BD-45FC-91BD-702CEDB00503}" presName="hierRoot2" presStyleCnt="0">
        <dgm:presLayoutVars>
          <dgm:hierBranch val="init"/>
        </dgm:presLayoutVars>
      </dgm:prSet>
      <dgm:spPr/>
    </dgm:pt>
    <dgm:pt modelId="{55C2C9B7-0408-4241-B79F-5C7FF6599B3C}" type="pres">
      <dgm:prSet presAssocID="{DD94703D-F6BD-45FC-91BD-702CEDB00503}" presName="rootComposite" presStyleCnt="0"/>
      <dgm:spPr/>
    </dgm:pt>
    <dgm:pt modelId="{475F3FB8-1444-4570-8812-03A39045456C}" type="pres">
      <dgm:prSet presAssocID="{DD94703D-F6BD-45FC-91BD-702CEDB00503}" presName="rootText" presStyleLbl="node3" presStyleIdx="1" presStyleCnt="12">
        <dgm:presLayoutVars>
          <dgm:chPref val="3"/>
        </dgm:presLayoutVars>
      </dgm:prSet>
      <dgm:spPr/>
      <dgm:t>
        <a:bodyPr/>
        <a:lstStyle/>
        <a:p>
          <a:endParaRPr lang="en-GB"/>
        </a:p>
      </dgm:t>
    </dgm:pt>
    <dgm:pt modelId="{21EA1E32-F0B3-4DBF-AC1D-99D2F6E4AEF1}" type="pres">
      <dgm:prSet presAssocID="{DD94703D-F6BD-45FC-91BD-702CEDB00503}" presName="rootConnector" presStyleLbl="node3" presStyleIdx="1" presStyleCnt="12"/>
      <dgm:spPr/>
      <dgm:t>
        <a:bodyPr/>
        <a:lstStyle/>
        <a:p>
          <a:endParaRPr lang="en-GB"/>
        </a:p>
      </dgm:t>
    </dgm:pt>
    <dgm:pt modelId="{F6ADA0A5-CC3E-46BF-927D-83D1F4C75F2A}" type="pres">
      <dgm:prSet presAssocID="{DD94703D-F6BD-45FC-91BD-702CEDB00503}" presName="hierChild4" presStyleCnt="0"/>
      <dgm:spPr/>
    </dgm:pt>
    <dgm:pt modelId="{3DF6B25F-8F4E-4B47-B1FA-A18134EBDD6B}" type="pres">
      <dgm:prSet presAssocID="{DD94703D-F6BD-45FC-91BD-702CEDB00503}" presName="hierChild5" presStyleCnt="0"/>
      <dgm:spPr/>
    </dgm:pt>
    <dgm:pt modelId="{B8EC1484-D76C-4EC5-B826-C880EEA6E59B}" type="pres">
      <dgm:prSet presAssocID="{8925934F-0486-4599-AC7D-F30C4F4E63DA}" presName="Name50" presStyleLbl="parChTrans1D3" presStyleIdx="2" presStyleCnt="12"/>
      <dgm:spPr/>
      <dgm:t>
        <a:bodyPr/>
        <a:lstStyle/>
        <a:p>
          <a:endParaRPr lang="en-GB"/>
        </a:p>
      </dgm:t>
    </dgm:pt>
    <dgm:pt modelId="{B0376538-9620-47AC-934B-A12361A38B34}" type="pres">
      <dgm:prSet presAssocID="{650D91BA-E259-4515-865E-309D4804994B}" presName="hierRoot2" presStyleCnt="0">
        <dgm:presLayoutVars>
          <dgm:hierBranch val="init"/>
        </dgm:presLayoutVars>
      </dgm:prSet>
      <dgm:spPr/>
    </dgm:pt>
    <dgm:pt modelId="{9FAB117C-7A28-451B-85C2-3A89DED3351E}" type="pres">
      <dgm:prSet presAssocID="{650D91BA-E259-4515-865E-309D4804994B}" presName="rootComposite" presStyleCnt="0"/>
      <dgm:spPr/>
    </dgm:pt>
    <dgm:pt modelId="{60CB89C1-D95E-4D6D-B51E-2DBF2D3627B6}" type="pres">
      <dgm:prSet presAssocID="{650D91BA-E259-4515-865E-309D4804994B}" presName="rootText" presStyleLbl="node3" presStyleIdx="2" presStyleCnt="12">
        <dgm:presLayoutVars>
          <dgm:chPref val="3"/>
        </dgm:presLayoutVars>
      </dgm:prSet>
      <dgm:spPr/>
      <dgm:t>
        <a:bodyPr/>
        <a:lstStyle/>
        <a:p>
          <a:endParaRPr lang="en-GB"/>
        </a:p>
      </dgm:t>
    </dgm:pt>
    <dgm:pt modelId="{CDF627C1-8760-4D26-9A7A-13AC83CEA8CC}" type="pres">
      <dgm:prSet presAssocID="{650D91BA-E259-4515-865E-309D4804994B}" presName="rootConnector" presStyleLbl="node3" presStyleIdx="2" presStyleCnt="12"/>
      <dgm:spPr/>
      <dgm:t>
        <a:bodyPr/>
        <a:lstStyle/>
        <a:p>
          <a:endParaRPr lang="en-GB"/>
        </a:p>
      </dgm:t>
    </dgm:pt>
    <dgm:pt modelId="{04E24C50-66C6-4DD0-91E2-71DA3DA5E44D}" type="pres">
      <dgm:prSet presAssocID="{650D91BA-E259-4515-865E-309D4804994B}" presName="hierChild4" presStyleCnt="0"/>
      <dgm:spPr/>
    </dgm:pt>
    <dgm:pt modelId="{83425AA6-DA06-4DC0-81BA-DFE354AAE55F}" type="pres">
      <dgm:prSet presAssocID="{650D91BA-E259-4515-865E-309D4804994B}" presName="hierChild5" presStyleCnt="0"/>
      <dgm:spPr/>
    </dgm:pt>
    <dgm:pt modelId="{6589A9E7-DCBD-45D3-ADD1-4D8F15531C03}" type="pres">
      <dgm:prSet presAssocID="{EA412F8F-0C9A-43E3-9EA9-A08FA2EC0EEF}" presName="Name50" presStyleLbl="parChTrans1D3" presStyleIdx="3" presStyleCnt="12"/>
      <dgm:spPr/>
      <dgm:t>
        <a:bodyPr/>
        <a:lstStyle/>
        <a:p>
          <a:endParaRPr lang="en-GB"/>
        </a:p>
      </dgm:t>
    </dgm:pt>
    <dgm:pt modelId="{D8C33B5B-5AC8-4136-8062-F8024FBA5BB7}" type="pres">
      <dgm:prSet presAssocID="{5EC85984-28EC-4187-8EA2-8D44BF53B69D}" presName="hierRoot2" presStyleCnt="0">
        <dgm:presLayoutVars>
          <dgm:hierBranch val="init"/>
        </dgm:presLayoutVars>
      </dgm:prSet>
      <dgm:spPr/>
    </dgm:pt>
    <dgm:pt modelId="{94EA2283-1CDF-4C76-A921-FFAB2915AE2D}" type="pres">
      <dgm:prSet presAssocID="{5EC85984-28EC-4187-8EA2-8D44BF53B69D}" presName="rootComposite" presStyleCnt="0"/>
      <dgm:spPr/>
    </dgm:pt>
    <dgm:pt modelId="{9C4F4C71-5862-49BA-959A-000CA2DAA562}" type="pres">
      <dgm:prSet presAssocID="{5EC85984-28EC-4187-8EA2-8D44BF53B69D}" presName="rootText" presStyleLbl="node3" presStyleIdx="3" presStyleCnt="12">
        <dgm:presLayoutVars>
          <dgm:chPref val="3"/>
        </dgm:presLayoutVars>
      </dgm:prSet>
      <dgm:spPr/>
      <dgm:t>
        <a:bodyPr/>
        <a:lstStyle/>
        <a:p>
          <a:endParaRPr lang="en-GB"/>
        </a:p>
      </dgm:t>
    </dgm:pt>
    <dgm:pt modelId="{07870458-E486-4929-A491-3E3AEB87EA8E}" type="pres">
      <dgm:prSet presAssocID="{5EC85984-28EC-4187-8EA2-8D44BF53B69D}" presName="rootConnector" presStyleLbl="node3" presStyleIdx="3" presStyleCnt="12"/>
      <dgm:spPr/>
      <dgm:t>
        <a:bodyPr/>
        <a:lstStyle/>
        <a:p>
          <a:endParaRPr lang="en-GB"/>
        </a:p>
      </dgm:t>
    </dgm:pt>
    <dgm:pt modelId="{4D5EDD43-E572-4C30-92DC-3F207A8822D4}" type="pres">
      <dgm:prSet presAssocID="{5EC85984-28EC-4187-8EA2-8D44BF53B69D}" presName="hierChild4" presStyleCnt="0"/>
      <dgm:spPr/>
    </dgm:pt>
    <dgm:pt modelId="{2C557DC8-336F-4E4D-80C9-AFFCF0562F65}" type="pres">
      <dgm:prSet presAssocID="{5EC85984-28EC-4187-8EA2-8D44BF53B69D}" presName="hierChild5" presStyleCnt="0"/>
      <dgm:spPr/>
    </dgm:pt>
    <dgm:pt modelId="{B4D1146F-C107-4D7B-8287-87EC71FEBF0E}" type="pres">
      <dgm:prSet presAssocID="{CA8E8DA4-C9FB-4105-9625-42896B5496B3}" presName="Name50" presStyleLbl="parChTrans1D3" presStyleIdx="4" presStyleCnt="12"/>
      <dgm:spPr/>
      <dgm:t>
        <a:bodyPr/>
        <a:lstStyle/>
        <a:p>
          <a:endParaRPr lang="en-GB"/>
        </a:p>
      </dgm:t>
    </dgm:pt>
    <dgm:pt modelId="{B5B1EAF5-565B-4616-BD76-A5535B2B8409}" type="pres">
      <dgm:prSet presAssocID="{77204740-47EB-48FA-B70E-55FDCC23EA0C}" presName="hierRoot2" presStyleCnt="0">
        <dgm:presLayoutVars>
          <dgm:hierBranch val="init"/>
        </dgm:presLayoutVars>
      </dgm:prSet>
      <dgm:spPr/>
    </dgm:pt>
    <dgm:pt modelId="{D8FBD188-3550-451B-9B95-C6E0B577689B}" type="pres">
      <dgm:prSet presAssocID="{77204740-47EB-48FA-B70E-55FDCC23EA0C}" presName="rootComposite" presStyleCnt="0"/>
      <dgm:spPr/>
    </dgm:pt>
    <dgm:pt modelId="{EBD871BF-AB9D-4A1E-92FF-9E5FD2C3121E}" type="pres">
      <dgm:prSet presAssocID="{77204740-47EB-48FA-B70E-55FDCC23EA0C}" presName="rootText" presStyleLbl="node3" presStyleIdx="4" presStyleCnt="12">
        <dgm:presLayoutVars>
          <dgm:chPref val="3"/>
        </dgm:presLayoutVars>
      </dgm:prSet>
      <dgm:spPr/>
      <dgm:t>
        <a:bodyPr/>
        <a:lstStyle/>
        <a:p>
          <a:endParaRPr lang="en-GB"/>
        </a:p>
      </dgm:t>
    </dgm:pt>
    <dgm:pt modelId="{C7BD5F0E-E3E4-4597-AA01-9C21DFEFBD24}" type="pres">
      <dgm:prSet presAssocID="{77204740-47EB-48FA-B70E-55FDCC23EA0C}" presName="rootConnector" presStyleLbl="node3" presStyleIdx="4" presStyleCnt="12"/>
      <dgm:spPr/>
      <dgm:t>
        <a:bodyPr/>
        <a:lstStyle/>
        <a:p>
          <a:endParaRPr lang="en-GB"/>
        </a:p>
      </dgm:t>
    </dgm:pt>
    <dgm:pt modelId="{81A73EC2-B77B-45C3-8FC8-0C66417CD309}" type="pres">
      <dgm:prSet presAssocID="{77204740-47EB-48FA-B70E-55FDCC23EA0C}" presName="hierChild4" presStyleCnt="0"/>
      <dgm:spPr/>
    </dgm:pt>
    <dgm:pt modelId="{A45D0352-576B-4E65-BDA6-841CE621160A}" type="pres">
      <dgm:prSet presAssocID="{77204740-47EB-48FA-B70E-55FDCC23EA0C}" presName="hierChild5" presStyleCnt="0"/>
      <dgm:spPr/>
    </dgm:pt>
    <dgm:pt modelId="{CFECD5F6-9D4A-4C64-AB47-0DC9D3ADFD7E}" type="pres">
      <dgm:prSet presAssocID="{625A23B2-71EA-4370-B8DD-EE6D7CF304C1}" presName="Name50" presStyleLbl="parChTrans1D3" presStyleIdx="5" presStyleCnt="12"/>
      <dgm:spPr/>
      <dgm:t>
        <a:bodyPr/>
        <a:lstStyle/>
        <a:p>
          <a:endParaRPr lang="en-GB"/>
        </a:p>
      </dgm:t>
    </dgm:pt>
    <dgm:pt modelId="{D932BFFB-1A7B-4FE1-84DC-DEC3FC2C266F}" type="pres">
      <dgm:prSet presAssocID="{BD3B197E-74D5-41F8-A88E-C109272882BB}" presName="hierRoot2" presStyleCnt="0">
        <dgm:presLayoutVars>
          <dgm:hierBranch val="init"/>
        </dgm:presLayoutVars>
      </dgm:prSet>
      <dgm:spPr/>
    </dgm:pt>
    <dgm:pt modelId="{7B407387-3DEB-4CF6-83B3-CBBBE26B137F}" type="pres">
      <dgm:prSet presAssocID="{BD3B197E-74D5-41F8-A88E-C109272882BB}" presName="rootComposite" presStyleCnt="0"/>
      <dgm:spPr/>
    </dgm:pt>
    <dgm:pt modelId="{7C460147-2EF5-40E0-A235-75BB889D46D7}" type="pres">
      <dgm:prSet presAssocID="{BD3B197E-74D5-41F8-A88E-C109272882BB}" presName="rootText" presStyleLbl="node3" presStyleIdx="5" presStyleCnt="12">
        <dgm:presLayoutVars>
          <dgm:chPref val="3"/>
        </dgm:presLayoutVars>
      </dgm:prSet>
      <dgm:spPr/>
      <dgm:t>
        <a:bodyPr/>
        <a:lstStyle/>
        <a:p>
          <a:endParaRPr lang="en-GB"/>
        </a:p>
      </dgm:t>
    </dgm:pt>
    <dgm:pt modelId="{D9700D44-1706-4778-BF19-04DA40078048}" type="pres">
      <dgm:prSet presAssocID="{BD3B197E-74D5-41F8-A88E-C109272882BB}" presName="rootConnector" presStyleLbl="node3" presStyleIdx="5" presStyleCnt="12"/>
      <dgm:spPr/>
      <dgm:t>
        <a:bodyPr/>
        <a:lstStyle/>
        <a:p>
          <a:endParaRPr lang="en-GB"/>
        </a:p>
      </dgm:t>
    </dgm:pt>
    <dgm:pt modelId="{DC92C6AC-897C-431A-A2B5-DC0D9C6D8582}" type="pres">
      <dgm:prSet presAssocID="{BD3B197E-74D5-41F8-A88E-C109272882BB}" presName="hierChild4" presStyleCnt="0"/>
      <dgm:spPr/>
    </dgm:pt>
    <dgm:pt modelId="{DC189729-B757-4654-92D1-62727AEEA3CD}" type="pres">
      <dgm:prSet presAssocID="{BD3B197E-74D5-41F8-A88E-C109272882BB}" presName="hierChild5" presStyleCnt="0"/>
      <dgm:spPr/>
    </dgm:pt>
    <dgm:pt modelId="{1C845EC0-5E14-4342-A544-1C5FEFDD0060}" type="pres">
      <dgm:prSet presAssocID="{7260FE36-9B4E-43F4-B694-AC61D447F198}" presName="Name50" presStyleLbl="parChTrans1D3" presStyleIdx="6" presStyleCnt="12"/>
      <dgm:spPr/>
      <dgm:t>
        <a:bodyPr/>
        <a:lstStyle/>
        <a:p>
          <a:endParaRPr lang="en-GB"/>
        </a:p>
      </dgm:t>
    </dgm:pt>
    <dgm:pt modelId="{1274D1AE-0927-43CA-87CF-DBE276FB2C08}" type="pres">
      <dgm:prSet presAssocID="{8525FDD6-1A85-4285-8417-64DC0C25E58E}" presName="hierRoot2" presStyleCnt="0">
        <dgm:presLayoutVars>
          <dgm:hierBranch val="init"/>
        </dgm:presLayoutVars>
      </dgm:prSet>
      <dgm:spPr/>
    </dgm:pt>
    <dgm:pt modelId="{9F95B08C-97E3-4213-9D0A-083884C5F5B9}" type="pres">
      <dgm:prSet presAssocID="{8525FDD6-1A85-4285-8417-64DC0C25E58E}" presName="rootComposite" presStyleCnt="0"/>
      <dgm:spPr/>
    </dgm:pt>
    <dgm:pt modelId="{04235787-B167-4964-9016-7925AB155E35}" type="pres">
      <dgm:prSet presAssocID="{8525FDD6-1A85-4285-8417-64DC0C25E58E}" presName="rootText" presStyleLbl="node3" presStyleIdx="6" presStyleCnt="12">
        <dgm:presLayoutVars>
          <dgm:chPref val="3"/>
        </dgm:presLayoutVars>
      </dgm:prSet>
      <dgm:spPr/>
      <dgm:t>
        <a:bodyPr/>
        <a:lstStyle/>
        <a:p>
          <a:endParaRPr lang="en-GB"/>
        </a:p>
      </dgm:t>
    </dgm:pt>
    <dgm:pt modelId="{3A94DA77-C369-4E30-83A5-97F2FFFBA25B}" type="pres">
      <dgm:prSet presAssocID="{8525FDD6-1A85-4285-8417-64DC0C25E58E}" presName="rootConnector" presStyleLbl="node3" presStyleIdx="6" presStyleCnt="12"/>
      <dgm:spPr/>
      <dgm:t>
        <a:bodyPr/>
        <a:lstStyle/>
        <a:p>
          <a:endParaRPr lang="en-GB"/>
        </a:p>
      </dgm:t>
    </dgm:pt>
    <dgm:pt modelId="{9EE3F37A-99F6-4ABF-80D8-173D7CFE4112}" type="pres">
      <dgm:prSet presAssocID="{8525FDD6-1A85-4285-8417-64DC0C25E58E}" presName="hierChild4" presStyleCnt="0"/>
      <dgm:spPr/>
    </dgm:pt>
    <dgm:pt modelId="{70F65ABF-D6D4-4DA8-86D1-C32B5E82975D}" type="pres">
      <dgm:prSet presAssocID="{8525FDD6-1A85-4285-8417-64DC0C25E58E}" presName="hierChild5" presStyleCnt="0"/>
      <dgm:spPr/>
    </dgm:pt>
    <dgm:pt modelId="{83333B05-32A2-4366-B4A1-FEB9A9EA0406}" type="pres">
      <dgm:prSet presAssocID="{D3A65F53-A434-4289-8C96-82DB23B63592}" presName="Name50" presStyleLbl="parChTrans1D3" presStyleIdx="7" presStyleCnt="12"/>
      <dgm:spPr/>
      <dgm:t>
        <a:bodyPr/>
        <a:lstStyle/>
        <a:p>
          <a:endParaRPr lang="en-GB"/>
        </a:p>
      </dgm:t>
    </dgm:pt>
    <dgm:pt modelId="{B751FA03-39D5-44E3-B5F3-8B8928D12BB2}" type="pres">
      <dgm:prSet presAssocID="{9805995D-1ADE-46A0-AD02-D44767615367}" presName="hierRoot2" presStyleCnt="0">
        <dgm:presLayoutVars>
          <dgm:hierBranch val="init"/>
        </dgm:presLayoutVars>
      </dgm:prSet>
      <dgm:spPr/>
    </dgm:pt>
    <dgm:pt modelId="{1EC1CD54-7124-4251-9897-60AD0A477410}" type="pres">
      <dgm:prSet presAssocID="{9805995D-1ADE-46A0-AD02-D44767615367}" presName="rootComposite" presStyleCnt="0"/>
      <dgm:spPr/>
    </dgm:pt>
    <dgm:pt modelId="{BC09F31E-AF48-4367-B3BD-63A3A3E693A9}" type="pres">
      <dgm:prSet presAssocID="{9805995D-1ADE-46A0-AD02-D44767615367}" presName="rootText" presStyleLbl="node3" presStyleIdx="7" presStyleCnt="12">
        <dgm:presLayoutVars>
          <dgm:chPref val="3"/>
        </dgm:presLayoutVars>
      </dgm:prSet>
      <dgm:spPr/>
      <dgm:t>
        <a:bodyPr/>
        <a:lstStyle/>
        <a:p>
          <a:endParaRPr lang="en-GB"/>
        </a:p>
      </dgm:t>
    </dgm:pt>
    <dgm:pt modelId="{1B29B149-0129-433A-B443-0445588D373A}" type="pres">
      <dgm:prSet presAssocID="{9805995D-1ADE-46A0-AD02-D44767615367}" presName="rootConnector" presStyleLbl="node3" presStyleIdx="7" presStyleCnt="12"/>
      <dgm:spPr/>
      <dgm:t>
        <a:bodyPr/>
        <a:lstStyle/>
        <a:p>
          <a:endParaRPr lang="en-GB"/>
        </a:p>
      </dgm:t>
    </dgm:pt>
    <dgm:pt modelId="{A654E8F3-55F7-4741-8BE4-A13F9EFD880A}" type="pres">
      <dgm:prSet presAssocID="{9805995D-1ADE-46A0-AD02-D44767615367}" presName="hierChild4" presStyleCnt="0"/>
      <dgm:spPr/>
    </dgm:pt>
    <dgm:pt modelId="{E1752A3E-8306-4013-B738-1D3CCABE7C28}" type="pres">
      <dgm:prSet presAssocID="{9805995D-1ADE-46A0-AD02-D44767615367}" presName="hierChild5" presStyleCnt="0"/>
      <dgm:spPr/>
    </dgm:pt>
    <dgm:pt modelId="{726FADEC-7730-4048-9670-C7B16D0F4341}" type="pres">
      <dgm:prSet presAssocID="{B37186E2-A6DA-4D8D-B469-F50900DA0FDF}" presName="Name50" presStyleLbl="parChTrans1D3" presStyleIdx="8" presStyleCnt="12"/>
      <dgm:spPr/>
      <dgm:t>
        <a:bodyPr/>
        <a:lstStyle/>
        <a:p>
          <a:endParaRPr lang="en-GB"/>
        </a:p>
      </dgm:t>
    </dgm:pt>
    <dgm:pt modelId="{676F90B9-F85A-4DC3-8F71-CCFC91E9DAAC}" type="pres">
      <dgm:prSet presAssocID="{B591A03D-1476-4CAF-A437-3B911973D935}" presName="hierRoot2" presStyleCnt="0">
        <dgm:presLayoutVars>
          <dgm:hierBranch val="init"/>
        </dgm:presLayoutVars>
      </dgm:prSet>
      <dgm:spPr/>
    </dgm:pt>
    <dgm:pt modelId="{529C69E4-08C8-40A5-A096-CBFC2322C19E}" type="pres">
      <dgm:prSet presAssocID="{B591A03D-1476-4CAF-A437-3B911973D935}" presName="rootComposite" presStyleCnt="0"/>
      <dgm:spPr/>
    </dgm:pt>
    <dgm:pt modelId="{6B99CA70-C0C2-4EF7-976A-98F4A3994E01}" type="pres">
      <dgm:prSet presAssocID="{B591A03D-1476-4CAF-A437-3B911973D935}" presName="rootText" presStyleLbl="node3" presStyleIdx="8" presStyleCnt="12">
        <dgm:presLayoutVars>
          <dgm:chPref val="3"/>
        </dgm:presLayoutVars>
      </dgm:prSet>
      <dgm:spPr/>
      <dgm:t>
        <a:bodyPr/>
        <a:lstStyle/>
        <a:p>
          <a:endParaRPr lang="en-GB"/>
        </a:p>
      </dgm:t>
    </dgm:pt>
    <dgm:pt modelId="{5AD60B2F-CC13-4D0F-A22D-2505706581BD}" type="pres">
      <dgm:prSet presAssocID="{B591A03D-1476-4CAF-A437-3B911973D935}" presName="rootConnector" presStyleLbl="node3" presStyleIdx="8" presStyleCnt="12"/>
      <dgm:spPr/>
      <dgm:t>
        <a:bodyPr/>
        <a:lstStyle/>
        <a:p>
          <a:endParaRPr lang="en-GB"/>
        </a:p>
      </dgm:t>
    </dgm:pt>
    <dgm:pt modelId="{2C924A9B-77F4-422F-81F7-00E0D90311D3}" type="pres">
      <dgm:prSet presAssocID="{B591A03D-1476-4CAF-A437-3B911973D935}" presName="hierChild4" presStyleCnt="0"/>
      <dgm:spPr/>
    </dgm:pt>
    <dgm:pt modelId="{7E23C116-2383-42BE-8819-545615BE3D91}" type="pres">
      <dgm:prSet presAssocID="{B591A03D-1476-4CAF-A437-3B911973D935}" presName="hierChild5" presStyleCnt="0"/>
      <dgm:spPr/>
    </dgm:pt>
    <dgm:pt modelId="{D83F7872-6415-4FC5-BA22-01E19CFC2DCC}" type="pres">
      <dgm:prSet presAssocID="{63CFBF83-3A58-48D8-B073-ED0FF437973C}" presName="hierChild5" presStyleCnt="0"/>
      <dgm:spPr/>
    </dgm:pt>
    <dgm:pt modelId="{525872CB-F525-459C-BC29-94660CAC1FA1}" type="pres">
      <dgm:prSet presAssocID="{AD4A9B8C-B3BF-45C2-B694-AE5DA8D2B6BD}" presName="Name37" presStyleLbl="parChTrans1D2" presStyleIdx="1" presStyleCnt="2"/>
      <dgm:spPr/>
      <dgm:t>
        <a:bodyPr/>
        <a:lstStyle/>
        <a:p>
          <a:endParaRPr lang="en-GB"/>
        </a:p>
      </dgm:t>
    </dgm:pt>
    <dgm:pt modelId="{4F75DE86-787B-4F7D-A467-25FB5459AE39}" type="pres">
      <dgm:prSet presAssocID="{F0E4D878-2744-4CD2-9263-82080C41B54F}" presName="hierRoot2" presStyleCnt="0">
        <dgm:presLayoutVars>
          <dgm:hierBranch val="r"/>
        </dgm:presLayoutVars>
      </dgm:prSet>
      <dgm:spPr/>
    </dgm:pt>
    <dgm:pt modelId="{A1D2C632-1E35-4995-9ABC-D52F5D16DC75}" type="pres">
      <dgm:prSet presAssocID="{F0E4D878-2744-4CD2-9263-82080C41B54F}" presName="rootComposite" presStyleCnt="0"/>
      <dgm:spPr/>
    </dgm:pt>
    <dgm:pt modelId="{1FD74836-216B-403B-8691-2104398ED790}" type="pres">
      <dgm:prSet presAssocID="{F0E4D878-2744-4CD2-9263-82080C41B54F}" presName="rootText" presStyleLbl="node2" presStyleIdx="1" presStyleCnt="2">
        <dgm:presLayoutVars>
          <dgm:chPref val="3"/>
        </dgm:presLayoutVars>
      </dgm:prSet>
      <dgm:spPr/>
      <dgm:t>
        <a:bodyPr/>
        <a:lstStyle/>
        <a:p>
          <a:endParaRPr lang="en-GB"/>
        </a:p>
      </dgm:t>
    </dgm:pt>
    <dgm:pt modelId="{7F382471-D122-4F9F-99FA-8218111DD7EE}" type="pres">
      <dgm:prSet presAssocID="{F0E4D878-2744-4CD2-9263-82080C41B54F}" presName="rootConnector" presStyleLbl="node2" presStyleIdx="1" presStyleCnt="2"/>
      <dgm:spPr/>
      <dgm:t>
        <a:bodyPr/>
        <a:lstStyle/>
        <a:p>
          <a:endParaRPr lang="en-GB"/>
        </a:p>
      </dgm:t>
    </dgm:pt>
    <dgm:pt modelId="{000673AE-B5A7-48D1-B724-948E8DC69E38}" type="pres">
      <dgm:prSet presAssocID="{F0E4D878-2744-4CD2-9263-82080C41B54F}" presName="hierChild4" presStyleCnt="0"/>
      <dgm:spPr/>
    </dgm:pt>
    <dgm:pt modelId="{6DAF7E35-7C65-44C1-A69E-E0B85A3051DB}" type="pres">
      <dgm:prSet presAssocID="{AEA5A093-09F9-41F0-BC65-55BD7375471E}" presName="Name50" presStyleLbl="parChTrans1D3" presStyleIdx="9" presStyleCnt="12"/>
      <dgm:spPr/>
      <dgm:t>
        <a:bodyPr/>
        <a:lstStyle/>
        <a:p>
          <a:endParaRPr lang="en-GB"/>
        </a:p>
      </dgm:t>
    </dgm:pt>
    <dgm:pt modelId="{9A55025D-DBE9-45B9-B0FD-5806D0C884C4}" type="pres">
      <dgm:prSet presAssocID="{8BF1CDE4-6FFB-46A1-8F00-F6E43E80D933}" presName="hierRoot2" presStyleCnt="0">
        <dgm:presLayoutVars>
          <dgm:hierBranch val="init"/>
        </dgm:presLayoutVars>
      </dgm:prSet>
      <dgm:spPr/>
    </dgm:pt>
    <dgm:pt modelId="{DE41B140-2CD8-4E6B-B83F-B185D5C9E03A}" type="pres">
      <dgm:prSet presAssocID="{8BF1CDE4-6FFB-46A1-8F00-F6E43E80D933}" presName="rootComposite" presStyleCnt="0"/>
      <dgm:spPr/>
    </dgm:pt>
    <dgm:pt modelId="{E923793B-392B-4350-93FC-C61D72BF8DD6}" type="pres">
      <dgm:prSet presAssocID="{8BF1CDE4-6FFB-46A1-8F00-F6E43E80D933}" presName="rootText" presStyleLbl="node3" presStyleIdx="9" presStyleCnt="12" custScaleX="419028">
        <dgm:presLayoutVars>
          <dgm:chPref val="3"/>
        </dgm:presLayoutVars>
      </dgm:prSet>
      <dgm:spPr/>
      <dgm:t>
        <a:bodyPr/>
        <a:lstStyle/>
        <a:p>
          <a:endParaRPr lang="en-GB"/>
        </a:p>
      </dgm:t>
    </dgm:pt>
    <dgm:pt modelId="{2D9ED1C5-7CEE-4C1A-AEFA-1C5DF44008DE}" type="pres">
      <dgm:prSet presAssocID="{8BF1CDE4-6FFB-46A1-8F00-F6E43E80D933}" presName="rootConnector" presStyleLbl="node3" presStyleIdx="9" presStyleCnt="12"/>
      <dgm:spPr/>
      <dgm:t>
        <a:bodyPr/>
        <a:lstStyle/>
        <a:p>
          <a:endParaRPr lang="en-GB"/>
        </a:p>
      </dgm:t>
    </dgm:pt>
    <dgm:pt modelId="{A901C2C2-D4A1-4383-9090-0266B33ABED2}" type="pres">
      <dgm:prSet presAssocID="{8BF1CDE4-6FFB-46A1-8F00-F6E43E80D933}" presName="hierChild4" presStyleCnt="0"/>
      <dgm:spPr/>
    </dgm:pt>
    <dgm:pt modelId="{CF768297-1497-4EAF-B61D-692B90B84B1E}" type="pres">
      <dgm:prSet presAssocID="{8BF1CDE4-6FFB-46A1-8F00-F6E43E80D933}" presName="hierChild5" presStyleCnt="0"/>
      <dgm:spPr/>
    </dgm:pt>
    <dgm:pt modelId="{FF67DA7B-B598-42AB-B11F-0DA28D65A6E4}" type="pres">
      <dgm:prSet presAssocID="{F50988E0-4EB8-4ED5-8B29-4BA0CD905191}" presName="Name50" presStyleLbl="parChTrans1D3" presStyleIdx="10" presStyleCnt="12"/>
      <dgm:spPr/>
      <dgm:t>
        <a:bodyPr/>
        <a:lstStyle/>
        <a:p>
          <a:endParaRPr lang="en-GB"/>
        </a:p>
      </dgm:t>
    </dgm:pt>
    <dgm:pt modelId="{C0102CCA-A16C-4C67-A38E-ECF32B7BFCEF}" type="pres">
      <dgm:prSet presAssocID="{21144A9D-C795-4682-A90F-2B2B3A001471}" presName="hierRoot2" presStyleCnt="0">
        <dgm:presLayoutVars>
          <dgm:hierBranch val="init"/>
        </dgm:presLayoutVars>
      </dgm:prSet>
      <dgm:spPr/>
    </dgm:pt>
    <dgm:pt modelId="{FDEFEF3F-DC04-4B4A-B2D9-6650E1C23618}" type="pres">
      <dgm:prSet presAssocID="{21144A9D-C795-4682-A90F-2B2B3A001471}" presName="rootComposite" presStyleCnt="0"/>
      <dgm:spPr/>
    </dgm:pt>
    <dgm:pt modelId="{3F6ACA7E-0ACD-42D1-AAE3-FB665B40310E}" type="pres">
      <dgm:prSet presAssocID="{21144A9D-C795-4682-A90F-2B2B3A001471}" presName="rootText" presStyleLbl="node3" presStyleIdx="10" presStyleCnt="12" custScaleX="419028">
        <dgm:presLayoutVars>
          <dgm:chPref val="3"/>
        </dgm:presLayoutVars>
      </dgm:prSet>
      <dgm:spPr/>
      <dgm:t>
        <a:bodyPr/>
        <a:lstStyle/>
        <a:p>
          <a:endParaRPr lang="en-GB"/>
        </a:p>
      </dgm:t>
    </dgm:pt>
    <dgm:pt modelId="{B153E519-58C3-4A67-AC59-F1B3EE2E9905}" type="pres">
      <dgm:prSet presAssocID="{21144A9D-C795-4682-A90F-2B2B3A001471}" presName="rootConnector" presStyleLbl="node3" presStyleIdx="10" presStyleCnt="12"/>
      <dgm:spPr/>
      <dgm:t>
        <a:bodyPr/>
        <a:lstStyle/>
        <a:p>
          <a:endParaRPr lang="en-GB"/>
        </a:p>
      </dgm:t>
    </dgm:pt>
    <dgm:pt modelId="{5AAFD617-1A34-4583-9747-27C565D164FB}" type="pres">
      <dgm:prSet presAssocID="{21144A9D-C795-4682-A90F-2B2B3A001471}" presName="hierChild4" presStyleCnt="0"/>
      <dgm:spPr/>
    </dgm:pt>
    <dgm:pt modelId="{AA0E6AD6-066F-4503-8342-8FD43EDF6963}" type="pres">
      <dgm:prSet presAssocID="{21144A9D-C795-4682-A90F-2B2B3A001471}" presName="hierChild5" presStyleCnt="0"/>
      <dgm:spPr/>
    </dgm:pt>
    <dgm:pt modelId="{D7878642-38FF-48C1-A542-EB36B83CF47D}" type="pres">
      <dgm:prSet presAssocID="{912B3793-5DC0-44E9-B877-B4E0DB2C331A}" presName="Name50" presStyleLbl="parChTrans1D3" presStyleIdx="11" presStyleCnt="12"/>
      <dgm:spPr/>
      <dgm:t>
        <a:bodyPr/>
        <a:lstStyle/>
        <a:p>
          <a:endParaRPr lang="en-GB"/>
        </a:p>
      </dgm:t>
    </dgm:pt>
    <dgm:pt modelId="{C18F16B3-8DA6-47B1-BA57-C86C0475CF7D}" type="pres">
      <dgm:prSet presAssocID="{51F489F2-67E3-4E0E-A532-1A481112CBA1}" presName="hierRoot2" presStyleCnt="0">
        <dgm:presLayoutVars>
          <dgm:hierBranch val="init"/>
        </dgm:presLayoutVars>
      </dgm:prSet>
      <dgm:spPr/>
    </dgm:pt>
    <dgm:pt modelId="{81C4B6B3-FCED-43DD-92B7-AB8E14EE1C8A}" type="pres">
      <dgm:prSet presAssocID="{51F489F2-67E3-4E0E-A532-1A481112CBA1}" presName="rootComposite" presStyleCnt="0"/>
      <dgm:spPr/>
    </dgm:pt>
    <dgm:pt modelId="{975286D2-3488-431B-8FCF-0B0AC969CB07}" type="pres">
      <dgm:prSet presAssocID="{51F489F2-67E3-4E0E-A532-1A481112CBA1}" presName="rootText" presStyleLbl="node3" presStyleIdx="11" presStyleCnt="12" custScaleX="419028" custLinFactNeighborY="3280">
        <dgm:presLayoutVars>
          <dgm:chPref val="3"/>
        </dgm:presLayoutVars>
      </dgm:prSet>
      <dgm:spPr/>
      <dgm:t>
        <a:bodyPr/>
        <a:lstStyle/>
        <a:p>
          <a:endParaRPr lang="en-GB"/>
        </a:p>
      </dgm:t>
    </dgm:pt>
    <dgm:pt modelId="{28A62C3A-4852-480E-B8F3-BB09406B6C4D}" type="pres">
      <dgm:prSet presAssocID="{51F489F2-67E3-4E0E-A532-1A481112CBA1}" presName="rootConnector" presStyleLbl="node3" presStyleIdx="11" presStyleCnt="12"/>
      <dgm:spPr/>
      <dgm:t>
        <a:bodyPr/>
        <a:lstStyle/>
        <a:p>
          <a:endParaRPr lang="en-GB"/>
        </a:p>
      </dgm:t>
    </dgm:pt>
    <dgm:pt modelId="{54CFF9EE-84FC-469F-9A8B-D6633302A23D}" type="pres">
      <dgm:prSet presAssocID="{51F489F2-67E3-4E0E-A532-1A481112CBA1}" presName="hierChild4" presStyleCnt="0"/>
      <dgm:spPr/>
    </dgm:pt>
    <dgm:pt modelId="{F6191A3C-7336-4B0F-97CC-6B6C09916279}" type="pres">
      <dgm:prSet presAssocID="{51F489F2-67E3-4E0E-A532-1A481112CBA1}" presName="hierChild5" presStyleCnt="0"/>
      <dgm:spPr/>
    </dgm:pt>
    <dgm:pt modelId="{3A897019-FA95-44C9-96AB-2CA1B78BDC78}" type="pres">
      <dgm:prSet presAssocID="{F0E4D878-2744-4CD2-9263-82080C41B54F}" presName="hierChild5" presStyleCnt="0"/>
      <dgm:spPr/>
    </dgm:pt>
    <dgm:pt modelId="{213F2951-B484-401E-AB97-BE20E753E4DB}" type="pres">
      <dgm:prSet presAssocID="{F032F669-853B-4458-8A0D-A25F065BC5A5}" presName="hierChild3" presStyleCnt="0"/>
      <dgm:spPr/>
    </dgm:pt>
  </dgm:ptLst>
  <dgm:cxnLst>
    <dgm:cxn modelId="{A718C395-27F9-4D45-86B9-D3A5F9524D59}" type="presOf" srcId="{B591A03D-1476-4CAF-A437-3B911973D935}" destId="{6B99CA70-C0C2-4EF7-976A-98F4A3994E01}" srcOrd="0" destOrd="0" presId="urn:microsoft.com/office/officeart/2005/8/layout/orgChart1"/>
    <dgm:cxn modelId="{074CE8FD-E4B4-47C5-AC80-AC7DF0D106EC}" type="presOf" srcId="{21144A9D-C795-4682-A90F-2B2B3A001471}" destId="{3F6ACA7E-0ACD-42D1-AAE3-FB665B40310E}" srcOrd="0" destOrd="0" presId="urn:microsoft.com/office/officeart/2005/8/layout/orgChart1"/>
    <dgm:cxn modelId="{EA888E91-B65C-47E4-97D9-F51D8D656D79}" srcId="{F032F669-853B-4458-8A0D-A25F065BC5A5}" destId="{F0E4D878-2744-4CD2-9263-82080C41B54F}" srcOrd="1" destOrd="0" parTransId="{AD4A9B8C-B3BF-45C2-B694-AE5DA8D2B6BD}" sibTransId="{7FD752FD-45C2-4CBB-9AB3-CFA223C0D9BB}"/>
    <dgm:cxn modelId="{DE699077-C5D8-47CE-8294-611377851175}" srcId="{63CFBF83-3A58-48D8-B073-ED0FF437973C}" destId="{BD3B197E-74D5-41F8-A88E-C109272882BB}" srcOrd="5" destOrd="0" parTransId="{625A23B2-71EA-4370-B8DD-EE6D7CF304C1}" sibTransId="{5E56DF24-2C10-40D5-B361-D027EB4934D3}"/>
    <dgm:cxn modelId="{4789B091-7F6E-43D9-ADE1-132D71C670DB}" type="presOf" srcId="{63CFBF83-3A58-48D8-B073-ED0FF437973C}" destId="{2DFB23AB-5202-4A14-8A60-1C19BBE730B4}" srcOrd="0" destOrd="0" presId="urn:microsoft.com/office/officeart/2005/8/layout/orgChart1"/>
    <dgm:cxn modelId="{87603DBC-40DE-4362-A0AF-2BCA62E9DCD0}" type="presOf" srcId="{CA8E8DA4-C9FB-4105-9625-42896B5496B3}" destId="{B4D1146F-C107-4D7B-8287-87EC71FEBF0E}" srcOrd="0" destOrd="0" presId="urn:microsoft.com/office/officeart/2005/8/layout/orgChart1"/>
    <dgm:cxn modelId="{8BFEC980-9657-4B2E-BE90-3F3A1CC3EA18}" type="presOf" srcId="{F50988E0-4EB8-4ED5-8B29-4BA0CD905191}" destId="{FF67DA7B-B598-42AB-B11F-0DA28D65A6E4}" srcOrd="0" destOrd="0" presId="urn:microsoft.com/office/officeart/2005/8/layout/orgChart1"/>
    <dgm:cxn modelId="{6F16319D-CD24-4B51-9B07-4CF9EC49468A}" type="presOf" srcId="{51F489F2-67E3-4E0E-A532-1A481112CBA1}" destId="{28A62C3A-4852-480E-B8F3-BB09406B6C4D}" srcOrd="1" destOrd="0" presId="urn:microsoft.com/office/officeart/2005/8/layout/orgChart1"/>
    <dgm:cxn modelId="{3430A0EC-5680-458D-B539-1D92AFEA2A1B}" type="presOf" srcId="{EA412F8F-0C9A-43E3-9EA9-A08FA2EC0EEF}" destId="{6589A9E7-DCBD-45D3-ADD1-4D8F15531C03}" srcOrd="0" destOrd="0" presId="urn:microsoft.com/office/officeart/2005/8/layout/orgChart1"/>
    <dgm:cxn modelId="{F7430A8A-FE44-49BB-B2C3-FF7A63B03A28}" type="presOf" srcId="{AEA5A093-09F9-41F0-BC65-55BD7375471E}" destId="{6DAF7E35-7C65-44C1-A69E-E0B85A3051DB}" srcOrd="0" destOrd="0" presId="urn:microsoft.com/office/officeart/2005/8/layout/orgChart1"/>
    <dgm:cxn modelId="{95BA0E8A-1DF3-4743-A90A-25A65310C731}" srcId="{63CFBF83-3A58-48D8-B073-ED0FF437973C}" destId="{77204740-47EB-48FA-B70E-55FDCC23EA0C}" srcOrd="4" destOrd="0" parTransId="{CA8E8DA4-C9FB-4105-9625-42896B5496B3}" sibTransId="{78F9DB0C-A6F4-4D46-A742-2E72E1465F50}"/>
    <dgm:cxn modelId="{F35AA412-D4EF-45F3-A86E-ACC1E9AA6F70}" type="presOf" srcId="{8525FDD6-1A85-4285-8417-64DC0C25E58E}" destId="{3A94DA77-C369-4E30-83A5-97F2FFFBA25B}" srcOrd="1" destOrd="0" presId="urn:microsoft.com/office/officeart/2005/8/layout/orgChart1"/>
    <dgm:cxn modelId="{9D3A7E46-A887-4D2B-B877-F69E5BDC27CB}" type="presOf" srcId="{5EC85984-28EC-4187-8EA2-8D44BF53B69D}" destId="{07870458-E486-4929-A491-3E3AEB87EA8E}" srcOrd="1" destOrd="0" presId="urn:microsoft.com/office/officeart/2005/8/layout/orgChart1"/>
    <dgm:cxn modelId="{DC0D62CD-00C2-4FD9-8EBB-2E7A9D689242}" type="presOf" srcId="{9805995D-1ADE-46A0-AD02-D44767615367}" destId="{1B29B149-0129-433A-B443-0445588D373A}" srcOrd="1" destOrd="0" presId="urn:microsoft.com/office/officeart/2005/8/layout/orgChart1"/>
    <dgm:cxn modelId="{6E410A67-BBD9-402E-BBD7-698CB8BDEE13}" type="presOf" srcId="{CE882F38-4F46-426B-A40A-8963B2734907}" destId="{E8C9556D-5827-4C11-8B56-E22C8426E9F1}" srcOrd="0" destOrd="0" presId="urn:microsoft.com/office/officeart/2005/8/layout/orgChart1"/>
    <dgm:cxn modelId="{0503D5C8-98ED-4737-AAD4-068F9D88AE45}" type="presOf" srcId="{9CBEA127-9D1A-4C4C-9328-D86ED620B493}" destId="{B628D1CD-5E6E-40F7-96C0-736047A84048}" srcOrd="1" destOrd="0" presId="urn:microsoft.com/office/officeart/2005/8/layout/orgChart1"/>
    <dgm:cxn modelId="{6AEEEA26-6EC6-4860-BB47-E0C6C5EA46AC}" type="presOf" srcId="{63CFBF83-3A58-48D8-B073-ED0FF437973C}" destId="{2832047B-C2EB-4D0B-A436-3BDA4D3DEE30}" srcOrd="1" destOrd="0" presId="urn:microsoft.com/office/officeart/2005/8/layout/orgChart1"/>
    <dgm:cxn modelId="{25AC2445-07DD-4B8C-97E3-1EF192A88B9D}" type="presOf" srcId="{D3A65F53-A434-4289-8C96-82DB23B63592}" destId="{83333B05-32A2-4366-B4A1-FEB9A9EA0406}" srcOrd="0" destOrd="0" presId="urn:microsoft.com/office/officeart/2005/8/layout/orgChart1"/>
    <dgm:cxn modelId="{537AFEE0-2D98-4AC9-A1D4-5819102F18D1}" type="presOf" srcId="{77204740-47EB-48FA-B70E-55FDCC23EA0C}" destId="{EBD871BF-AB9D-4A1E-92FF-9E5FD2C3121E}" srcOrd="0" destOrd="0" presId="urn:microsoft.com/office/officeart/2005/8/layout/orgChart1"/>
    <dgm:cxn modelId="{D8AC3408-EE3A-44A1-AADD-97239AADDDDE}" srcId="{CE882F38-4F46-426B-A40A-8963B2734907}" destId="{F032F669-853B-4458-8A0D-A25F065BC5A5}" srcOrd="0" destOrd="0" parTransId="{18F80127-56FA-46E8-8E8B-A8E2F6B187A9}" sibTransId="{B94EB687-91AE-4485-86A1-9D7EF2FF8BDB}"/>
    <dgm:cxn modelId="{90C34473-0C16-4072-BC25-821BDA17DDD8}" type="presOf" srcId="{912B3793-5DC0-44E9-B877-B4E0DB2C331A}" destId="{D7878642-38FF-48C1-A542-EB36B83CF47D}" srcOrd="0" destOrd="0" presId="urn:microsoft.com/office/officeart/2005/8/layout/orgChart1"/>
    <dgm:cxn modelId="{90C77DF7-D451-4C90-B708-CD82C55395EC}" type="presOf" srcId="{8925934F-0486-4599-AC7D-F30C4F4E63DA}" destId="{B8EC1484-D76C-4EC5-B826-C880EEA6E59B}" srcOrd="0" destOrd="0" presId="urn:microsoft.com/office/officeart/2005/8/layout/orgChart1"/>
    <dgm:cxn modelId="{B3F2228C-E02B-4492-B4FD-137D60A8A2FC}" srcId="{63CFBF83-3A58-48D8-B073-ED0FF437973C}" destId="{9CBEA127-9D1A-4C4C-9328-D86ED620B493}" srcOrd="0" destOrd="0" parTransId="{A9AE8B6A-980B-428A-A022-2BF5EF5F644F}" sibTransId="{07FDEB23-34BD-4AD1-88E8-A3C2F9DD7E21}"/>
    <dgm:cxn modelId="{8243BFC1-FC1D-4994-A813-83AF2B865CEC}" type="presOf" srcId="{9805995D-1ADE-46A0-AD02-D44767615367}" destId="{BC09F31E-AF48-4367-B3BD-63A3A3E693A9}" srcOrd="0" destOrd="0" presId="urn:microsoft.com/office/officeart/2005/8/layout/orgChart1"/>
    <dgm:cxn modelId="{0F1C9C8E-578C-4DE8-B2F0-05C51CC2C2DF}" type="presOf" srcId="{650D91BA-E259-4515-865E-309D4804994B}" destId="{CDF627C1-8760-4D26-9A7A-13AC83CEA8CC}" srcOrd="1" destOrd="0" presId="urn:microsoft.com/office/officeart/2005/8/layout/orgChart1"/>
    <dgm:cxn modelId="{0F3FB1A7-89B4-41FF-AB52-1A6B591BC5C3}" type="presOf" srcId="{AD4A9B8C-B3BF-45C2-B694-AE5DA8D2B6BD}" destId="{525872CB-F525-459C-BC29-94660CAC1FA1}" srcOrd="0" destOrd="0" presId="urn:microsoft.com/office/officeart/2005/8/layout/orgChart1"/>
    <dgm:cxn modelId="{43426E84-1C9D-4C60-A089-D6A5091359AD}" srcId="{63CFBF83-3A58-48D8-B073-ED0FF437973C}" destId="{B591A03D-1476-4CAF-A437-3B911973D935}" srcOrd="8" destOrd="0" parTransId="{B37186E2-A6DA-4D8D-B469-F50900DA0FDF}" sibTransId="{3AF2338D-19F2-464F-ADF6-91CBD9540EBC}"/>
    <dgm:cxn modelId="{BD7154CB-FD73-471B-8C3C-E6AA54F02313}" srcId="{63CFBF83-3A58-48D8-B073-ED0FF437973C}" destId="{9805995D-1ADE-46A0-AD02-D44767615367}" srcOrd="7" destOrd="0" parTransId="{D3A65F53-A434-4289-8C96-82DB23B63592}" sibTransId="{B5D6C9AE-5CBC-4579-95F6-811820DBE209}"/>
    <dgm:cxn modelId="{188376A5-1221-43EE-9333-77924C259BB9}" type="presOf" srcId="{F032F669-853B-4458-8A0D-A25F065BC5A5}" destId="{96E3D5BF-BAF5-483E-BD16-87819D0EB228}" srcOrd="1" destOrd="0" presId="urn:microsoft.com/office/officeart/2005/8/layout/orgChart1"/>
    <dgm:cxn modelId="{C89AE794-1CF9-4B96-9416-7D4BCBBD4890}" type="presOf" srcId="{F0E4D878-2744-4CD2-9263-82080C41B54F}" destId="{1FD74836-216B-403B-8691-2104398ED790}" srcOrd="0" destOrd="0" presId="urn:microsoft.com/office/officeart/2005/8/layout/orgChart1"/>
    <dgm:cxn modelId="{11609443-2627-496D-B521-34E4C02D6629}" type="presOf" srcId="{51F489F2-67E3-4E0E-A532-1A481112CBA1}" destId="{975286D2-3488-431B-8FCF-0B0AC969CB07}" srcOrd="0" destOrd="0" presId="urn:microsoft.com/office/officeart/2005/8/layout/orgChart1"/>
    <dgm:cxn modelId="{40A692DA-8909-4BFD-A3E3-9E64B1D2E4EB}" srcId="{F0E4D878-2744-4CD2-9263-82080C41B54F}" destId="{8BF1CDE4-6FFB-46A1-8F00-F6E43E80D933}" srcOrd="0" destOrd="0" parTransId="{AEA5A093-09F9-41F0-BC65-55BD7375471E}" sibTransId="{D901B448-7FAF-4ECB-806F-C04E51E024C8}"/>
    <dgm:cxn modelId="{874CCDD1-FB05-4C62-A0BB-C6AD4CDC9AA7}" type="presOf" srcId="{B37186E2-A6DA-4D8D-B469-F50900DA0FDF}" destId="{726FADEC-7730-4048-9670-C7B16D0F4341}" srcOrd="0" destOrd="0" presId="urn:microsoft.com/office/officeart/2005/8/layout/orgChart1"/>
    <dgm:cxn modelId="{8A40B435-1CA5-49DB-93D9-AA75AF5FBF7B}" srcId="{63CFBF83-3A58-48D8-B073-ED0FF437973C}" destId="{8525FDD6-1A85-4285-8417-64DC0C25E58E}" srcOrd="6" destOrd="0" parTransId="{7260FE36-9B4E-43F4-B694-AC61D447F198}" sibTransId="{272564CF-C9F9-4044-AED0-9DF6AE3DCC58}"/>
    <dgm:cxn modelId="{D6B8E182-B5C5-46A3-9E23-C124B66DB916}" srcId="{63CFBF83-3A58-48D8-B073-ED0FF437973C}" destId="{DD94703D-F6BD-45FC-91BD-702CEDB00503}" srcOrd="1" destOrd="0" parTransId="{D8EE430C-B4FB-4920-9596-84CDBF50152B}" sibTransId="{8D5D3D57-6AD7-402A-9E24-7CBC9B3EE15D}"/>
    <dgm:cxn modelId="{54392DC4-4278-4031-95C6-0EEEBD372757}" srcId="{F0E4D878-2744-4CD2-9263-82080C41B54F}" destId="{51F489F2-67E3-4E0E-A532-1A481112CBA1}" srcOrd="2" destOrd="0" parTransId="{912B3793-5DC0-44E9-B877-B4E0DB2C331A}" sibTransId="{3EB7886B-5E74-48DD-B3A5-A8B625B1DDA4}"/>
    <dgm:cxn modelId="{A73393D5-2C1B-4B5E-BFA5-C4416214A623}" type="presOf" srcId="{92A78C92-0D98-4897-885F-46AA0E73B08C}" destId="{CF000B6D-BCEC-4414-92AE-1ADDEEFBF76A}" srcOrd="0" destOrd="0" presId="urn:microsoft.com/office/officeart/2005/8/layout/orgChart1"/>
    <dgm:cxn modelId="{B7B44B7C-C5FE-4893-95D6-4E8E0E9FC8DC}" type="presOf" srcId="{B591A03D-1476-4CAF-A437-3B911973D935}" destId="{5AD60B2F-CC13-4D0F-A22D-2505706581BD}" srcOrd="1" destOrd="0" presId="urn:microsoft.com/office/officeart/2005/8/layout/orgChart1"/>
    <dgm:cxn modelId="{63EF27DB-EF3E-4186-995B-A50C635DB911}" type="presOf" srcId="{7260FE36-9B4E-43F4-B694-AC61D447F198}" destId="{1C845EC0-5E14-4342-A544-1C5FEFDD0060}" srcOrd="0" destOrd="0" presId="urn:microsoft.com/office/officeart/2005/8/layout/orgChart1"/>
    <dgm:cxn modelId="{2469509E-D283-4EBF-9543-342945974EBE}" type="presOf" srcId="{625A23B2-71EA-4370-B8DD-EE6D7CF304C1}" destId="{CFECD5F6-9D4A-4C64-AB47-0DC9D3ADFD7E}" srcOrd="0" destOrd="0" presId="urn:microsoft.com/office/officeart/2005/8/layout/orgChart1"/>
    <dgm:cxn modelId="{F0063C06-F96E-411E-A198-47542C8127B4}" type="presOf" srcId="{DD94703D-F6BD-45FC-91BD-702CEDB00503}" destId="{21EA1E32-F0B3-4DBF-AC1D-99D2F6E4AEF1}" srcOrd="1" destOrd="0" presId="urn:microsoft.com/office/officeart/2005/8/layout/orgChart1"/>
    <dgm:cxn modelId="{E8DF80C1-2E8C-4FD1-A388-958A09B3C861}" srcId="{63CFBF83-3A58-48D8-B073-ED0FF437973C}" destId="{5EC85984-28EC-4187-8EA2-8D44BF53B69D}" srcOrd="3" destOrd="0" parTransId="{EA412F8F-0C9A-43E3-9EA9-A08FA2EC0EEF}" sibTransId="{CD194DAF-0C84-41F3-9A27-19C05867F47F}"/>
    <dgm:cxn modelId="{32A59E2F-6B0F-4624-ABAD-E875D5D61C4F}" type="presOf" srcId="{77204740-47EB-48FA-B70E-55FDCC23EA0C}" destId="{C7BD5F0E-E3E4-4597-AA01-9C21DFEFBD24}" srcOrd="1" destOrd="0" presId="urn:microsoft.com/office/officeart/2005/8/layout/orgChart1"/>
    <dgm:cxn modelId="{6A7B920A-84A1-4FEB-80D3-15AC6A6808B7}" type="presOf" srcId="{650D91BA-E259-4515-865E-309D4804994B}" destId="{60CB89C1-D95E-4D6D-B51E-2DBF2D3627B6}" srcOrd="0" destOrd="0" presId="urn:microsoft.com/office/officeart/2005/8/layout/orgChart1"/>
    <dgm:cxn modelId="{791809FB-1331-4572-93CA-500496551F46}" type="presOf" srcId="{D8EE430C-B4FB-4920-9596-84CDBF50152B}" destId="{BC0CC135-FC45-46DF-8ECC-77318FDFAED5}" srcOrd="0" destOrd="0" presId="urn:microsoft.com/office/officeart/2005/8/layout/orgChart1"/>
    <dgm:cxn modelId="{6422A068-ED77-403A-A3FF-C3967AE3A33D}" type="presOf" srcId="{8BF1CDE4-6FFB-46A1-8F00-F6E43E80D933}" destId="{2D9ED1C5-7CEE-4C1A-AEFA-1C5DF44008DE}" srcOrd="1" destOrd="0" presId="urn:microsoft.com/office/officeart/2005/8/layout/orgChart1"/>
    <dgm:cxn modelId="{515C898E-A1A7-4DC8-8025-0C6EE88B9309}" type="presOf" srcId="{F032F669-853B-4458-8A0D-A25F065BC5A5}" destId="{E20EBDBE-8EFC-4997-B57F-2FD548E45AF7}" srcOrd="0" destOrd="0" presId="urn:microsoft.com/office/officeart/2005/8/layout/orgChart1"/>
    <dgm:cxn modelId="{0EC2EA3E-7055-4AA9-88F2-54157F20A005}" srcId="{F032F669-853B-4458-8A0D-A25F065BC5A5}" destId="{63CFBF83-3A58-48D8-B073-ED0FF437973C}" srcOrd="0" destOrd="0" parTransId="{92A78C92-0D98-4897-885F-46AA0E73B08C}" sibTransId="{DFDC66F3-5837-43C4-BFF0-18298FAAC77E}"/>
    <dgm:cxn modelId="{39B0FC7C-457F-4472-8F3A-0A28EDB65C9E}" type="presOf" srcId="{5EC85984-28EC-4187-8EA2-8D44BF53B69D}" destId="{9C4F4C71-5862-49BA-959A-000CA2DAA562}" srcOrd="0" destOrd="0" presId="urn:microsoft.com/office/officeart/2005/8/layout/orgChart1"/>
    <dgm:cxn modelId="{B11BA23D-0084-4181-BD81-C446834C0001}" srcId="{F0E4D878-2744-4CD2-9263-82080C41B54F}" destId="{21144A9D-C795-4682-A90F-2B2B3A001471}" srcOrd="1" destOrd="0" parTransId="{F50988E0-4EB8-4ED5-8B29-4BA0CD905191}" sibTransId="{044E7C2A-922B-4F11-9F7B-DD5068B84887}"/>
    <dgm:cxn modelId="{7A088CA2-A2CB-4673-9DEA-3A0099760FCE}" type="presOf" srcId="{A9AE8B6A-980B-428A-A022-2BF5EF5F644F}" destId="{DC20CFA3-0617-47CB-9086-1E70926325CE}" srcOrd="0" destOrd="0" presId="urn:microsoft.com/office/officeart/2005/8/layout/orgChart1"/>
    <dgm:cxn modelId="{1C276352-7E1A-4FCE-8202-464A4C000E6F}" type="presOf" srcId="{21144A9D-C795-4682-A90F-2B2B3A001471}" destId="{B153E519-58C3-4A67-AC59-F1B3EE2E9905}" srcOrd="1" destOrd="0" presId="urn:microsoft.com/office/officeart/2005/8/layout/orgChart1"/>
    <dgm:cxn modelId="{4F690869-905C-420C-BD95-BD10B20B6BB5}" type="presOf" srcId="{8BF1CDE4-6FFB-46A1-8F00-F6E43E80D933}" destId="{E923793B-392B-4350-93FC-C61D72BF8DD6}" srcOrd="0" destOrd="0" presId="urn:microsoft.com/office/officeart/2005/8/layout/orgChart1"/>
    <dgm:cxn modelId="{10DCD27C-FA78-4535-9487-16CB80443DD5}" type="presOf" srcId="{BD3B197E-74D5-41F8-A88E-C109272882BB}" destId="{7C460147-2EF5-40E0-A235-75BB889D46D7}" srcOrd="0" destOrd="0" presId="urn:microsoft.com/office/officeart/2005/8/layout/orgChart1"/>
    <dgm:cxn modelId="{C24614E6-0DE7-4F29-9AFC-D9087D92ACE7}" type="presOf" srcId="{8525FDD6-1A85-4285-8417-64DC0C25E58E}" destId="{04235787-B167-4964-9016-7925AB155E35}" srcOrd="0" destOrd="0" presId="urn:microsoft.com/office/officeart/2005/8/layout/orgChart1"/>
    <dgm:cxn modelId="{4B19AD75-BB65-4EC9-BB40-84AEB9F409C4}" type="presOf" srcId="{BD3B197E-74D5-41F8-A88E-C109272882BB}" destId="{D9700D44-1706-4778-BF19-04DA40078048}" srcOrd="1" destOrd="0" presId="urn:microsoft.com/office/officeart/2005/8/layout/orgChart1"/>
    <dgm:cxn modelId="{27442248-DA26-4154-8D75-50BE39645BC2}" type="presOf" srcId="{DD94703D-F6BD-45FC-91BD-702CEDB00503}" destId="{475F3FB8-1444-4570-8812-03A39045456C}" srcOrd="0" destOrd="0" presId="urn:microsoft.com/office/officeart/2005/8/layout/orgChart1"/>
    <dgm:cxn modelId="{57B73F1E-CD95-4EE5-81F8-0C9BB93AF17A}" type="presOf" srcId="{9CBEA127-9D1A-4C4C-9328-D86ED620B493}" destId="{A444560E-2376-4001-BF58-3E202B1746E9}" srcOrd="0" destOrd="0" presId="urn:microsoft.com/office/officeart/2005/8/layout/orgChart1"/>
    <dgm:cxn modelId="{769BF7F4-2195-4C98-87EC-6CAD60F19A34}" srcId="{63CFBF83-3A58-48D8-B073-ED0FF437973C}" destId="{650D91BA-E259-4515-865E-309D4804994B}" srcOrd="2" destOrd="0" parTransId="{8925934F-0486-4599-AC7D-F30C4F4E63DA}" sibTransId="{0D28C1ED-D229-4E17-9449-4A1979375BA9}"/>
    <dgm:cxn modelId="{36777DE3-9568-4A4F-A0D4-31B9B894AF2F}" type="presOf" srcId="{F0E4D878-2744-4CD2-9263-82080C41B54F}" destId="{7F382471-D122-4F9F-99FA-8218111DD7EE}" srcOrd="1" destOrd="0" presId="urn:microsoft.com/office/officeart/2005/8/layout/orgChart1"/>
    <dgm:cxn modelId="{2571E259-C437-4E1A-B674-419547BA5473}" type="presParOf" srcId="{E8C9556D-5827-4C11-8B56-E22C8426E9F1}" destId="{D474461A-8C44-46A8-BB77-264164C9A105}" srcOrd="0" destOrd="0" presId="urn:microsoft.com/office/officeart/2005/8/layout/orgChart1"/>
    <dgm:cxn modelId="{51012C9D-E1B1-4275-8C1E-535D328CA249}" type="presParOf" srcId="{D474461A-8C44-46A8-BB77-264164C9A105}" destId="{CFAE4486-EFF7-49C2-A0B2-8B5379F29DCF}" srcOrd="0" destOrd="0" presId="urn:microsoft.com/office/officeart/2005/8/layout/orgChart1"/>
    <dgm:cxn modelId="{BF566D52-95AB-445F-A2CB-7C61339188F5}" type="presParOf" srcId="{CFAE4486-EFF7-49C2-A0B2-8B5379F29DCF}" destId="{E20EBDBE-8EFC-4997-B57F-2FD548E45AF7}" srcOrd="0" destOrd="0" presId="urn:microsoft.com/office/officeart/2005/8/layout/orgChart1"/>
    <dgm:cxn modelId="{A074ABCC-940B-48AD-BABA-C9AB993D6231}" type="presParOf" srcId="{CFAE4486-EFF7-49C2-A0B2-8B5379F29DCF}" destId="{96E3D5BF-BAF5-483E-BD16-87819D0EB228}" srcOrd="1" destOrd="0" presId="urn:microsoft.com/office/officeart/2005/8/layout/orgChart1"/>
    <dgm:cxn modelId="{0B3144CB-87B3-4FE5-BB28-90303C6E049B}" type="presParOf" srcId="{D474461A-8C44-46A8-BB77-264164C9A105}" destId="{A0712B46-B1FF-4969-8C08-32BEF2D16661}" srcOrd="1" destOrd="0" presId="urn:microsoft.com/office/officeart/2005/8/layout/orgChart1"/>
    <dgm:cxn modelId="{925416D1-7640-43E7-96C7-BA15B5052BA7}" type="presParOf" srcId="{A0712B46-B1FF-4969-8C08-32BEF2D16661}" destId="{CF000B6D-BCEC-4414-92AE-1ADDEEFBF76A}" srcOrd="0" destOrd="0" presId="urn:microsoft.com/office/officeart/2005/8/layout/orgChart1"/>
    <dgm:cxn modelId="{596C7BEB-5274-408A-AF3F-B64243DD5B7D}" type="presParOf" srcId="{A0712B46-B1FF-4969-8C08-32BEF2D16661}" destId="{2F3745C9-CFC4-447F-917E-0869B977689E}" srcOrd="1" destOrd="0" presId="urn:microsoft.com/office/officeart/2005/8/layout/orgChart1"/>
    <dgm:cxn modelId="{2400EB2F-7334-4397-BB94-C233CDC448BA}" type="presParOf" srcId="{2F3745C9-CFC4-447F-917E-0869B977689E}" destId="{4E94EEF3-B4F5-4567-BE18-CC383A2E98C5}" srcOrd="0" destOrd="0" presId="urn:microsoft.com/office/officeart/2005/8/layout/orgChart1"/>
    <dgm:cxn modelId="{D87628A9-5C7F-4115-A3C7-B6AF7687C947}" type="presParOf" srcId="{4E94EEF3-B4F5-4567-BE18-CC383A2E98C5}" destId="{2DFB23AB-5202-4A14-8A60-1C19BBE730B4}" srcOrd="0" destOrd="0" presId="urn:microsoft.com/office/officeart/2005/8/layout/orgChart1"/>
    <dgm:cxn modelId="{DDBED173-1A39-4A54-9201-FCE4ACC7F715}" type="presParOf" srcId="{4E94EEF3-B4F5-4567-BE18-CC383A2E98C5}" destId="{2832047B-C2EB-4D0B-A436-3BDA4D3DEE30}" srcOrd="1" destOrd="0" presId="urn:microsoft.com/office/officeart/2005/8/layout/orgChart1"/>
    <dgm:cxn modelId="{281900F6-691E-43B2-B209-FC25FCD10D47}" type="presParOf" srcId="{2F3745C9-CFC4-447F-917E-0869B977689E}" destId="{D5D24A8A-C693-481E-A966-B006C7A01963}" srcOrd="1" destOrd="0" presId="urn:microsoft.com/office/officeart/2005/8/layout/orgChart1"/>
    <dgm:cxn modelId="{576F0E92-6B75-4918-B47D-FF2E8B7D6007}" type="presParOf" srcId="{D5D24A8A-C693-481E-A966-B006C7A01963}" destId="{DC20CFA3-0617-47CB-9086-1E70926325CE}" srcOrd="0" destOrd="0" presId="urn:microsoft.com/office/officeart/2005/8/layout/orgChart1"/>
    <dgm:cxn modelId="{DFE55100-80E8-4B9D-9ECA-CF0130051D41}" type="presParOf" srcId="{D5D24A8A-C693-481E-A966-B006C7A01963}" destId="{D00069BA-BBEC-4321-BA28-BE440CEBB0EA}" srcOrd="1" destOrd="0" presId="urn:microsoft.com/office/officeart/2005/8/layout/orgChart1"/>
    <dgm:cxn modelId="{6EE23E97-7429-4EA1-807A-D4DD26E50606}" type="presParOf" srcId="{D00069BA-BBEC-4321-BA28-BE440CEBB0EA}" destId="{30C7745A-5CD4-4D7B-A4F8-16A61B3F6612}" srcOrd="0" destOrd="0" presId="urn:microsoft.com/office/officeart/2005/8/layout/orgChart1"/>
    <dgm:cxn modelId="{A7DD0FD8-B110-4B9B-A361-94EB5F433C44}" type="presParOf" srcId="{30C7745A-5CD4-4D7B-A4F8-16A61B3F6612}" destId="{A444560E-2376-4001-BF58-3E202B1746E9}" srcOrd="0" destOrd="0" presId="urn:microsoft.com/office/officeart/2005/8/layout/orgChart1"/>
    <dgm:cxn modelId="{1B0B425D-897D-4183-87A4-D880EC7FBF50}" type="presParOf" srcId="{30C7745A-5CD4-4D7B-A4F8-16A61B3F6612}" destId="{B628D1CD-5E6E-40F7-96C0-736047A84048}" srcOrd="1" destOrd="0" presId="urn:microsoft.com/office/officeart/2005/8/layout/orgChart1"/>
    <dgm:cxn modelId="{38964FD1-F9E7-4995-9823-3BD2FF8A37AC}" type="presParOf" srcId="{D00069BA-BBEC-4321-BA28-BE440CEBB0EA}" destId="{537B38E1-3185-483F-BF82-6ADBE1016542}" srcOrd="1" destOrd="0" presId="urn:microsoft.com/office/officeart/2005/8/layout/orgChart1"/>
    <dgm:cxn modelId="{1E78713F-DBC7-46A7-993F-62D610230EB2}" type="presParOf" srcId="{D00069BA-BBEC-4321-BA28-BE440CEBB0EA}" destId="{3A8BD62F-8616-444A-A0BA-4A64FF52BF58}" srcOrd="2" destOrd="0" presId="urn:microsoft.com/office/officeart/2005/8/layout/orgChart1"/>
    <dgm:cxn modelId="{89C10035-AC52-4632-AF6D-94076AB7A174}" type="presParOf" srcId="{D5D24A8A-C693-481E-A966-B006C7A01963}" destId="{BC0CC135-FC45-46DF-8ECC-77318FDFAED5}" srcOrd="2" destOrd="0" presId="urn:microsoft.com/office/officeart/2005/8/layout/orgChart1"/>
    <dgm:cxn modelId="{2311C0A1-AC1B-46BE-A608-AB55A75BDB15}" type="presParOf" srcId="{D5D24A8A-C693-481E-A966-B006C7A01963}" destId="{07D0E13D-C65B-43A6-9123-936C14A8D3B5}" srcOrd="3" destOrd="0" presId="urn:microsoft.com/office/officeart/2005/8/layout/orgChart1"/>
    <dgm:cxn modelId="{C8386AF2-6672-4368-AEBB-B54E4CFB4CA5}" type="presParOf" srcId="{07D0E13D-C65B-43A6-9123-936C14A8D3B5}" destId="{55C2C9B7-0408-4241-B79F-5C7FF6599B3C}" srcOrd="0" destOrd="0" presId="urn:microsoft.com/office/officeart/2005/8/layout/orgChart1"/>
    <dgm:cxn modelId="{365A8ECD-73BA-480F-97D2-BDC0D38ECF02}" type="presParOf" srcId="{55C2C9B7-0408-4241-B79F-5C7FF6599B3C}" destId="{475F3FB8-1444-4570-8812-03A39045456C}" srcOrd="0" destOrd="0" presId="urn:microsoft.com/office/officeart/2005/8/layout/orgChart1"/>
    <dgm:cxn modelId="{4BF2C57E-5CFD-4B98-906E-A4105E38569F}" type="presParOf" srcId="{55C2C9B7-0408-4241-B79F-5C7FF6599B3C}" destId="{21EA1E32-F0B3-4DBF-AC1D-99D2F6E4AEF1}" srcOrd="1" destOrd="0" presId="urn:microsoft.com/office/officeart/2005/8/layout/orgChart1"/>
    <dgm:cxn modelId="{B596F172-6C56-4A48-9404-46B41C8E1527}" type="presParOf" srcId="{07D0E13D-C65B-43A6-9123-936C14A8D3B5}" destId="{F6ADA0A5-CC3E-46BF-927D-83D1F4C75F2A}" srcOrd="1" destOrd="0" presId="urn:microsoft.com/office/officeart/2005/8/layout/orgChart1"/>
    <dgm:cxn modelId="{8251F0D4-5ACC-4D7D-95E6-66BFBB60AFE3}" type="presParOf" srcId="{07D0E13D-C65B-43A6-9123-936C14A8D3B5}" destId="{3DF6B25F-8F4E-4B47-B1FA-A18134EBDD6B}" srcOrd="2" destOrd="0" presId="urn:microsoft.com/office/officeart/2005/8/layout/orgChart1"/>
    <dgm:cxn modelId="{F6872571-CBEF-4F26-879E-3A37AADE1E30}" type="presParOf" srcId="{D5D24A8A-C693-481E-A966-B006C7A01963}" destId="{B8EC1484-D76C-4EC5-B826-C880EEA6E59B}" srcOrd="4" destOrd="0" presId="urn:microsoft.com/office/officeart/2005/8/layout/orgChart1"/>
    <dgm:cxn modelId="{7553C568-6D62-4D7A-B463-38077DC83B85}" type="presParOf" srcId="{D5D24A8A-C693-481E-A966-B006C7A01963}" destId="{B0376538-9620-47AC-934B-A12361A38B34}" srcOrd="5" destOrd="0" presId="urn:microsoft.com/office/officeart/2005/8/layout/orgChart1"/>
    <dgm:cxn modelId="{115888E8-DAA5-4901-AA2A-B5C06185F75A}" type="presParOf" srcId="{B0376538-9620-47AC-934B-A12361A38B34}" destId="{9FAB117C-7A28-451B-85C2-3A89DED3351E}" srcOrd="0" destOrd="0" presId="urn:microsoft.com/office/officeart/2005/8/layout/orgChart1"/>
    <dgm:cxn modelId="{537E3ABF-FB4F-42FB-9BC0-D1E31D2BBBFF}" type="presParOf" srcId="{9FAB117C-7A28-451B-85C2-3A89DED3351E}" destId="{60CB89C1-D95E-4D6D-B51E-2DBF2D3627B6}" srcOrd="0" destOrd="0" presId="urn:microsoft.com/office/officeart/2005/8/layout/orgChart1"/>
    <dgm:cxn modelId="{924B2E0E-E59C-4678-B8FE-E2C2AE5E61FB}" type="presParOf" srcId="{9FAB117C-7A28-451B-85C2-3A89DED3351E}" destId="{CDF627C1-8760-4D26-9A7A-13AC83CEA8CC}" srcOrd="1" destOrd="0" presId="urn:microsoft.com/office/officeart/2005/8/layout/orgChart1"/>
    <dgm:cxn modelId="{C5613ED6-6D7D-4E17-826E-5594256E39D2}" type="presParOf" srcId="{B0376538-9620-47AC-934B-A12361A38B34}" destId="{04E24C50-66C6-4DD0-91E2-71DA3DA5E44D}" srcOrd="1" destOrd="0" presId="urn:microsoft.com/office/officeart/2005/8/layout/orgChart1"/>
    <dgm:cxn modelId="{33E54FB6-57AA-4A64-B164-FAB618709466}" type="presParOf" srcId="{B0376538-9620-47AC-934B-A12361A38B34}" destId="{83425AA6-DA06-4DC0-81BA-DFE354AAE55F}" srcOrd="2" destOrd="0" presId="urn:microsoft.com/office/officeart/2005/8/layout/orgChart1"/>
    <dgm:cxn modelId="{E0E81164-26DF-476D-81CC-1890CFC045C0}" type="presParOf" srcId="{D5D24A8A-C693-481E-A966-B006C7A01963}" destId="{6589A9E7-DCBD-45D3-ADD1-4D8F15531C03}" srcOrd="6" destOrd="0" presId="urn:microsoft.com/office/officeart/2005/8/layout/orgChart1"/>
    <dgm:cxn modelId="{51A9C606-91D9-4138-A77D-52AC0A237C5D}" type="presParOf" srcId="{D5D24A8A-C693-481E-A966-B006C7A01963}" destId="{D8C33B5B-5AC8-4136-8062-F8024FBA5BB7}" srcOrd="7" destOrd="0" presId="urn:microsoft.com/office/officeart/2005/8/layout/orgChart1"/>
    <dgm:cxn modelId="{4392B1CB-83AD-4A26-BB75-6CCA355EE66F}" type="presParOf" srcId="{D8C33B5B-5AC8-4136-8062-F8024FBA5BB7}" destId="{94EA2283-1CDF-4C76-A921-FFAB2915AE2D}" srcOrd="0" destOrd="0" presId="urn:microsoft.com/office/officeart/2005/8/layout/orgChart1"/>
    <dgm:cxn modelId="{9DB40698-9E28-4C7D-8EF9-84B5FAA3CAA9}" type="presParOf" srcId="{94EA2283-1CDF-4C76-A921-FFAB2915AE2D}" destId="{9C4F4C71-5862-49BA-959A-000CA2DAA562}" srcOrd="0" destOrd="0" presId="urn:microsoft.com/office/officeart/2005/8/layout/orgChart1"/>
    <dgm:cxn modelId="{ABAF96B2-17C4-40EB-B0A1-16CBF854E45D}" type="presParOf" srcId="{94EA2283-1CDF-4C76-A921-FFAB2915AE2D}" destId="{07870458-E486-4929-A491-3E3AEB87EA8E}" srcOrd="1" destOrd="0" presId="urn:microsoft.com/office/officeart/2005/8/layout/orgChart1"/>
    <dgm:cxn modelId="{A0DBC25F-A656-4045-8141-5DD0B1A635E5}" type="presParOf" srcId="{D8C33B5B-5AC8-4136-8062-F8024FBA5BB7}" destId="{4D5EDD43-E572-4C30-92DC-3F207A8822D4}" srcOrd="1" destOrd="0" presId="urn:microsoft.com/office/officeart/2005/8/layout/orgChart1"/>
    <dgm:cxn modelId="{4ADE5CC4-3863-4464-AE31-5500739A7A9C}" type="presParOf" srcId="{D8C33B5B-5AC8-4136-8062-F8024FBA5BB7}" destId="{2C557DC8-336F-4E4D-80C9-AFFCF0562F65}" srcOrd="2" destOrd="0" presId="urn:microsoft.com/office/officeart/2005/8/layout/orgChart1"/>
    <dgm:cxn modelId="{452DBA22-F103-4DFC-862C-26BA46D00174}" type="presParOf" srcId="{D5D24A8A-C693-481E-A966-B006C7A01963}" destId="{B4D1146F-C107-4D7B-8287-87EC71FEBF0E}" srcOrd="8" destOrd="0" presId="urn:microsoft.com/office/officeart/2005/8/layout/orgChart1"/>
    <dgm:cxn modelId="{028B5944-217F-41AF-A714-5774580B5D28}" type="presParOf" srcId="{D5D24A8A-C693-481E-A966-B006C7A01963}" destId="{B5B1EAF5-565B-4616-BD76-A5535B2B8409}" srcOrd="9" destOrd="0" presId="urn:microsoft.com/office/officeart/2005/8/layout/orgChart1"/>
    <dgm:cxn modelId="{4F5ECBAC-309C-40F8-8088-E08F59876AE3}" type="presParOf" srcId="{B5B1EAF5-565B-4616-BD76-A5535B2B8409}" destId="{D8FBD188-3550-451B-9B95-C6E0B577689B}" srcOrd="0" destOrd="0" presId="urn:microsoft.com/office/officeart/2005/8/layout/orgChart1"/>
    <dgm:cxn modelId="{770B4D79-39E7-4238-A180-26069B7F8B64}" type="presParOf" srcId="{D8FBD188-3550-451B-9B95-C6E0B577689B}" destId="{EBD871BF-AB9D-4A1E-92FF-9E5FD2C3121E}" srcOrd="0" destOrd="0" presId="urn:microsoft.com/office/officeart/2005/8/layout/orgChart1"/>
    <dgm:cxn modelId="{367DB4C6-12E9-4C42-A372-DA0AED7F8760}" type="presParOf" srcId="{D8FBD188-3550-451B-9B95-C6E0B577689B}" destId="{C7BD5F0E-E3E4-4597-AA01-9C21DFEFBD24}" srcOrd="1" destOrd="0" presId="urn:microsoft.com/office/officeart/2005/8/layout/orgChart1"/>
    <dgm:cxn modelId="{CF817FC4-821E-4B16-ADE6-63EA02D11E32}" type="presParOf" srcId="{B5B1EAF5-565B-4616-BD76-A5535B2B8409}" destId="{81A73EC2-B77B-45C3-8FC8-0C66417CD309}" srcOrd="1" destOrd="0" presId="urn:microsoft.com/office/officeart/2005/8/layout/orgChart1"/>
    <dgm:cxn modelId="{6C63027E-72FD-43E6-B145-4791145BBF4A}" type="presParOf" srcId="{B5B1EAF5-565B-4616-BD76-A5535B2B8409}" destId="{A45D0352-576B-4E65-BDA6-841CE621160A}" srcOrd="2" destOrd="0" presId="urn:microsoft.com/office/officeart/2005/8/layout/orgChart1"/>
    <dgm:cxn modelId="{F2FF7399-CABB-4B43-9763-D3F151786126}" type="presParOf" srcId="{D5D24A8A-C693-481E-A966-B006C7A01963}" destId="{CFECD5F6-9D4A-4C64-AB47-0DC9D3ADFD7E}" srcOrd="10" destOrd="0" presId="urn:microsoft.com/office/officeart/2005/8/layout/orgChart1"/>
    <dgm:cxn modelId="{3DF9F5A2-C788-42BD-B45A-79A23396A74E}" type="presParOf" srcId="{D5D24A8A-C693-481E-A966-B006C7A01963}" destId="{D932BFFB-1A7B-4FE1-84DC-DEC3FC2C266F}" srcOrd="11" destOrd="0" presId="urn:microsoft.com/office/officeart/2005/8/layout/orgChart1"/>
    <dgm:cxn modelId="{1AD70819-D921-4411-ADC0-650432B810DA}" type="presParOf" srcId="{D932BFFB-1A7B-4FE1-84DC-DEC3FC2C266F}" destId="{7B407387-3DEB-4CF6-83B3-CBBBE26B137F}" srcOrd="0" destOrd="0" presId="urn:microsoft.com/office/officeart/2005/8/layout/orgChart1"/>
    <dgm:cxn modelId="{693C21CB-501D-4791-853F-225F490F1C08}" type="presParOf" srcId="{7B407387-3DEB-4CF6-83B3-CBBBE26B137F}" destId="{7C460147-2EF5-40E0-A235-75BB889D46D7}" srcOrd="0" destOrd="0" presId="urn:microsoft.com/office/officeart/2005/8/layout/orgChart1"/>
    <dgm:cxn modelId="{F591907D-E0D3-4871-B36A-92636B0C1F99}" type="presParOf" srcId="{7B407387-3DEB-4CF6-83B3-CBBBE26B137F}" destId="{D9700D44-1706-4778-BF19-04DA40078048}" srcOrd="1" destOrd="0" presId="urn:microsoft.com/office/officeart/2005/8/layout/orgChart1"/>
    <dgm:cxn modelId="{77B9D0DB-2B7B-485F-A3CD-14316A74966B}" type="presParOf" srcId="{D932BFFB-1A7B-4FE1-84DC-DEC3FC2C266F}" destId="{DC92C6AC-897C-431A-A2B5-DC0D9C6D8582}" srcOrd="1" destOrd="0" presId="urn:microsoft.com/office/officeart/2005/8/layout/orgChart1"/>
    <dgm:cxn modelId="{95A4901B-8EF1-4A4B-8948-15AB01E5235A}" type="presParOf" srcId="{D932BFFB-1A7B-4FE1-84DC-DEC3FC2C266F}" destId="{DC189729-B757-4654-92D1-62727AEEA3CD}" srcOrd="2" destOrd="0" presId="urn:microsoft.com/office/officeart/2005/8/layout/orgChart1"/>
    <dgm:cxn modelId="{20885C00-8DD5-495C-B057-543F3F7A7DD3}" type="presParOf" srcId="{D5D24A8A-C693-481E-A966-B006C7A01963}" destId="{1C845EC0-5E14-4342-A544-1C5FEFDD0060}" srcOrd="12" destOrd="0" presId="urn:microsoft.com/office/officeart/2005/8/layout/orgChart1"/>
    <dgm:cxn modelId="{6D5BF8D4-5318-473A-8321-514B5F00791C}" type="presParOf" srcId="{D5D24A8A-C693-481E-A966-B006C7A01963}" destId="{1274D1AE-0927-43CA-87CF-DBE276FB2C08}" srcOrd="13" destOrd="0" presId="urn:microsoft.com/office/officeart/2005/8/layout/orgChart1"/>
    <dgm:cxn modelId="{9F0632F9-5D37-4CF4-AA83-ABCF57892030}" type="presParOf" srcId="{1274D1AE-0927-43CA-87CF-DBE276FB2C08}" destId="{9F95B08C-97E3-4213-9D0A-083884C5F5B9}" srcOrd="0" destOrd="0" presId="urn:microsoft.com/office/officeart/2005/8/layout/orgChart1"/>
    <dgm:cxn modelId="{2650D853-2824-412E-8B3A-ACF6B9542CAD}" type="presParOf" srcId="{9F95B08C-97E3-4213-9D0A-083884C5F5B9}" destId="{04235787-B167-4964-9016-7925AB155E35}" srcOrd="0" destOrd="0" presId="urn:microsoft.com/office/officeart/2005/8/layout/orgChart1"/>
    <dgm:cxn modelId="{CB4C0EC7-E032-4775-8480-DA35B42BB183}" type="presParOf" srcId="{9F95B08C-97E3-4213-9D0A-083884C5F5B9}" destId="{3A94DA77-C369-4E30-83A5-97F2FFFBA25B}" srcOrd="1" destOrd="0" presId="urn:microsoft.com/office/officeart/2005/8/layout/orgChart1"/>
    <dgm:cxn modelId="{879A494E-13CF-403F-8B67-8A76CC77D65A}" type="presParOf" srcId="{1274D1AE-0927-43CA-87CF-DBE276FB2C08}" destId="{9EE3F37A-99F6-4ABF-80D8-173D7CFE4112}" srcOrd="1" destOrd="0" presId="urn:microsoft.com/office/officeart/2005/8/layout/orgChart1"/>
    <dgm:cxn modelId="{A343E731-6377-450C-89C2-64A9F18FA96B}" type="presParOf" srcId="{1274D1AE-0927-43CA-87CF-DBE276FB2C08}" destId="{70F65ABF-D6D4-4DA8-86D1-C32B5E82975D}" srcOrd="2" destOrd="0" presId="urn:microsoft.com/office/officeart/2005/8/layout/orgChart1"/>
    <dgm:cxn modelId="{B9E5804F-4FDF-4B15-AC5F-5E1B25CD2BD6}" type="presParOf" srcId="{D5D24A8A-C693-481E-A966-B006C7A01963}" destId="{83333B05-32A2-4366-B4A1-FEB9A9EA0406}" srcOrd="14" destOrd="0" presId="urn:microsoft.com/office/officeart/2005/8/layout/orgChart1"/>
    <dgm:cxn modelId="{40811D5B-7A5D-43D3-BC02-2E062BDEF286}" type="presParOf" srcId="{D5D24A8A-C693-481E-A966-B006C7A01963}" destId="{B751FA03-39D5-44E3-B5F3-8B8928D12BB2}" srcOrd="15" destOrd="0" presId="urn:microsoft.com/office/officeart/2005/8/layout/orgChart1"/>
    <dgm:cxn modelId="{95D648CA-22E9-4D7F-AE78-A423C878A3E2}" type="presParOf" srcId="{B751FA03-39D5-44E3-B5F3-8B8928D12BB2}" destId="{1EC1CD54-7124-4251-9897-60AD0A477410}" srcOrd="0" destOrd="0" presId="urn:microsoft.com/office/officeart/2005/8/layout/orgChart1"/>
    <dgm:cxn modelId="{70ECD3C8-3183-4765-BD05-FE425620501D}" type="presParOf" srcId="{1EC1CD54-7124-4251-9897-60AD0A477410}" destId="{BC09F31E-AF48-4367-B3BD-63A3A3E693A9}" srcOrd="0" destOrd="0" presId="urn:microsoft.com/office/officeart/2005/8/layout/orgChart1"/>
    <dgm:cxn modelId="{8E093AD0-9AB5-46E3-96F8-677CEF05BC6F}" type="presParOf" srcId="{1EC1CD54-7124-4251-9897-60AD0A477410}" destId="{1B29B149-0129-433A-B443-0445588D373A}" srcOrd="1" destOrd="0" presId="urn:microsoft.com/office/officeart/2005/8/layout/orgChart1"/>
    <dgm:cxn modelId="{98C23C13-40CC-415E-9C9D-5BAEF557136C}" type="presParOf" srcId="{B751FA03-39D5-44E3-B5F3-8B8928D12BB2}" destId="{A654E8F3-55F7-4741-8BE4-A13F9EFD880A}" srcOrd="1" destOrd="0" presId="urn:microsoft.com/office/officeart/2005/8/layout/orgChart1"/>
    <dgm:cxn modelId="{FEC3E159-202D-4165-9FAD-7C2C9DE2B74D}" type="presParOf" srcId="{B751FA03-39D5-44E3-B5F3-8B8928D12BB2}" destId="{E1752A3E-8306-4013-B738-1D3CCABE7C28}" srcOrd="2" destOrd="0" presId="urn:microsoft.com/office/officeart/2005/8/layout/orgChart1"/>
    <dgm:cxn modelId="{9420881F-837E-42E1-9512-F793C6EA4D57}" type="presParOf" srcId="{D5D24A8A-C693-481E-A966-B006C7A01963}" destId="{726FADEC-7730-4048-9670-C7B16D0F4341}" srcOrd="16" destOrd="0" presId="urn:microsoft.com/office/officeart/2005/8/layout/orgChart1"/>
    <dgm:cxn modelId="{335E40FB-F41C-49F6-9F8D-8C5A74972740}" type="presParOf" srcId="{D5D24A8A-C693-481E-A966-B006C7A01963}" destId="{676F90B9-F85A-4DC3-8F71-CCFC91E9DAAC}" srcOrd="17" destOrd="0" presId="urn:microsoft.com/office/officeart/2005/8/layout/orgChart1"/>
    <dgm:cxn modelId="{524F9CFD-DB91-47E5-9CFA-B4497B0E86D8}" type="presParOf" srcId="{676F90B9-F85A-4DC3-8F71-CCFC91E9DAAC}" destId="{529C69E4-08C8-40A5-A096-CBFC2322C19E}" srcOrd="0" destOrd="0" presId="urn:microsoft.com/office/officeart/2005/8/layout/orgChart1"/>
    <dgm:cxn modelId="{40A49FF7-0607-4EA7-A6A6-0AA655D2C983}" type="presParOf" srcId="{529C69E4-08C8-40A5-A096-CBFC2322C19E}" destId="{6B99CA70-C0C2-4EF7-976A-98F4A3994E01}" srcOrd="0" destOrd="0" presId="urn:microsoft.com/office/officeart/2005/8/layout/orgChart1"/>
    <dgm:cxn modelId="{66799E53-511A-44E5-884D-371C7BB899E0}" type="presParOf" srcId="{529C69E4-08C8-40A5-A096-CBFC2322C19E}" destId="{5AD60B2F-CC13-4D0F-A22D-2505706581BD}" srcOrd="1" destOrd="0" presId="urn:microsoft.com/office/officeart/2005/8/layout/orgChart1"/>
    <dgm:cxn modelId="{96A42A44-C29F-44D0-AD49-EF449D27E1A1}" type="presParOf" srcId="{676F90B9-F85A-4DC3-8F71-CCFC91E9DAAC}" destId="{2C924A9B-77F4-422F-81F7-00E0D90311D3}" srcOrd="1" destOrd="0" presId="urn:microsoft.com/office/officeart/2005/8/layout/orgChart1"/>
    <dgm:cxn modelId="{3F63E85F-087C-4420-9EC3-F97D13202CBB}" type="presParOf" srcId="{676F90B9-F85A-4DC3-8F71-CCFC91E9DAAC}" destId="{7E23C116-2383-42BE-8819-545615BE3D91}" srcOrd="2" destOrd="0" presId="urn:microsoft.com/office/officeart/2005/8/layout/orgChart1"/>
    <dgm:cxn modelId="{7D538B08-011F-4BEE-A16F-FC1919E368E4}" type="presParOf" srcId="{2F3745C9-CFC4-447F-917E-0869B977689E}" destId="{D83F7872-6415-4FC5-BA22-01E19CFC2DCC}" srcOrd="2" destOrd="0" presId="urn:microsoft.com/office/officeart/2005/8/layout/orgChart1"/>
    <dgm:cxn modelId="{A92FE33E-ED71-402D-BAF5-D865CA1827BD}" type="presParOf" srcId="{A0712B46-B1FF-4969-8C08-32BEF2D16661}" destId="{525872CB-F525-459C-BC29-94660CAC1FA1}" srcOrd="2" destOrd="0" presId="urn:microsoft.com/office/officeart/2005/8/layout/orgChart1"/>
    <dgm:cxn modelId="{7748D530-0132-4045-B89D-3DE9332ACFA8}" type="presParOf" srcId="{A0712B46-B1FF-4969-8C08-32BEF2D16661}" destId="{4F75DE86-787B-4F7D-A467-25FB5459AE39}" srcOrd="3" destOrd="0" presId="urn:microsoft.com/office/officeart/2005/8/layout/orgChart1"/>
    <dgm:cxn modelId="{256E9DE8-5A33-4651-A754-DD729E4324B3}" type="presParOf" srcId="{4F75DE86-787B-4F7D-A467-25FB5459AE39}" destId="{A1D2C632-1E35-4995-9ABC-D52F5D16DC75}" srcOrd="0" destOrd="0" presId="urn:microsoft.com/office/officeart/2005/8/layout/orgChart1"/>
    <dgm:cxn modelId="{ED1F1755-C678-4B27-B52C-239F1AAD7B2B}" type="presParOf" srcId="{A1D2C632-1E35-4995-9ABC-D52F5D16DC75}" destId="{1FD74836-216B-403B-8691-2104398ED790}" srcOrd="0" destOrd="0" presId="urn:microsoft.com/office/officeart/2005/8/layout/orgChart1"/>
    <dgm:cxn modelId="{E8E8AB13-9F28-4202-93AC-CF4172442A6F}" type="presParOf" srcId="{A1D2C632-1E35-4995-9ABC-D52F5D16DC75}" destId="{7F382471-D122-4F9F-99FA-8218111DD7EE}" srcOrd="1" destOrd="0" presId="urn:microsoft.com/office/officeart/2005/8/layout/orgChart1"/>
    <dgm:cxn modelId="{19D559ED-0662-44EA-86A1-57B847F5846D}" type="presParOf" srcId="{4F75DE86-787B-4F7D-A467-25FB5459AE39}" destId="{000673AE-B5A7-48D1-B724-948E8DC69E38}" srcOrd="1" destOrd="0" presId="urn:microsoft.com/office/officeart/2005/8/layout/orgChart1"/>
    <dgm:cxn modelId="{07884249-A764-40BA-9987-6061D7EBB117}" type="presParOf" srcId="{000673AE-B5A7-48D1-B724-948E8DC69E38}" destId="{6DAF7E35-7C65-44C1-A69E-E0B85A3051DB}" srcOrd="0" destOrd="0" presId="urn:microsoft.com/office/officeart/2005/8/layout/orgChart1"/>
    <dgm:cxn modelId="{F164A3D4-CB28-4C0E-B043-875384A3B3B4}" type="presParOf" srcId="{000673AE-B5A7-48D1-B724-948E8DC69E38}" destId="{9A55025D-DBE9-45B9-B0FD-5806D0C884C4}" srcOrd="1" destOrd="0" presId="urn:microsoft.com/office/officeart/2005/8/layout/orgChart1"/>
    <dgm:cxn modelId="{13491509-AB62-4C89-8C88-39461DD6472C}" type="presParOf" srcId="{9A55025D-DBE9-45B9-B0FD-5806D0C884C4}" destId="{DE41B140-2CD8-4E6B-B83F-B185D5C9E03A}" srcOrd="0" destOrd="0" presId="urn:microsoft.com/office/officeart/2005/8/layout/orgChart1"/>
    <dgm:cxn modelId="{BE5D094C-BC84-42E0-A5DF-7027892DE8D1}" type="presParOf" srcId="{DE41B140-2CD8-4E6B-B83F-B185D5C9E03A}" destId="{E923793B-392B-4350-93FC-C61D72BF8DD6}" srcOrd="0" destOrd="0" presId="urn:microsoft.com/office/officeart/2005/8/layout/orgChart1"/>
    <dgm:cxn modelId="{6B27F34A-52B7-475B-9F1C-A4E4B317FDED}" type="presParOf" srcId="{DE41B140-2CD8-4E6B-B83F-B185D5C9E03A}" destId="{2D9ED1C5-7CEE-4C1A-AEFA-1C5DF44008DE}" srcOrd="1" destOrd="0" presId="urn:microsoft.com/office/officeart/2005/8/layout/orgChart1"/>
    <dgm:cxn modelId="{E19DC216-01C9-4F59-806B-9B0694A04B02}" type="presParOf" srcId="{9A55025D-DBE9-45B9-B0FD-5806D0C884C4}" destId="{A901C2C2-D4A1-4383-9090-0266B33ABED2}" srcOrd="1" destOrd="0" presId="urn:microsoft.com/office/officeart/2005/8/layout/orgChart1"/>
    <dgm:cxn modelId="{F7B2242D-918B-4B1E-9F85-967A16B4FB1F}" type="presParOf" srcId="{9A55025D-DBE9-45B9-B0FD-5806D0C884C4}" destId="{CF768297-1497-4EAF-B61D-692B90B84B1E}" srcOrd="2" destOrd="0" presId="urn:microsoft.com/office/officeart/2005/8/layout/orgChart1"/>
    <dgm:cxn modelId="{B0CD5018-2E06-4AE9-8C6E-01849E40F114}" type="presParOf" srcId="{000673AE-B5A7-48D1-B724-948E8DC69E38}" destId="{FF67DA7B-B598-42AB-B11F-0DA28D65A6E4}" srcOrd="2" destOrd="0" presId="urn:microsoft.com/office/officeart/2005/8/layout/orgChart1"/>
    <dgm:cxn modelId="{BA8AA647-EE23-4487-BD8F-1E442572E0AC}" type="presParOf" srcId="{000673AE-B5A7-48D1-B724-948E8DC69E38}" destId="{C0102CCA-A16C-4C67-A38E-ECF32B7BFCEF}" srcOrd="3" destOrd="0" presId="urn:microsoft.com/office/officeart/2005/8/layout/orgChart1"/>
    <dgm:cxn modelId="{F734DCA3-6235-47B1-AEFE-321D6140F921}" type="presParOf" srcId="{C0102CCA-A16C-4C67-A38E-ECF32B7BFCEF}" destId="{FDEFEF3F-DC04-4B4A-B2D9-6650E1C23618}" srcOrd="0" destOrd="0" presId="urn:microsoft.com/office/officeart/2005/8/layout/orgChart1"/>
    <dgm:cxn modelId="{8F3AD96E-D018-45BA-BD1A-16CD20833572}" type="presParOf" srcId="{FDEFEF3F-DC04-4B4A-B2D9-6650E1C23618}" destId="{3F6ACA7E-0ACD-42D1-AAE3-FB665B40310E}" srcOrd="0" destOrd="0" presId="urn:microsoft.com/office/officeart/2005/8/layout/orgChart1"/>
    <dgm:cxn modelId="{1AAEA50C-C0B3-4678-B682-086300C3CB1E}" type="presParOf" srcId="{FDEFEF3F-DC04-4B4A-B2D9-6650E1C23618}" destId="{B153E519-58C3-4A67-AC59-F1B3EE2E9905}" srcOrd="1" destOrd="0" presId="urn:microsoft.com/office/officeart/2005/8/layout/orgChart1"/>
    <dgm:cxn modelId="{8DBBBFBE-DE60-4D72-8592-246552B0E22E}" type="presParOf" srcId="{C0102CCA-A16C-4C67-A38E-ECF32B7BFCEF}" destId="{5AAFD617-1A34-4583-9747-27C565D164FB}" srcOrd="1" destOrd="0" presId="urn:microsoft.com/office/officeart/2005/8/layout/orgChart1"/>
    <dgm:cxn modelId="{BC0C5C20-3C88-4A85-BFB4-DF57CF72B482}" type="presParOf" srcId="{C0102CCA-A16C-4C67-A38E-ECF32B7BFCEF}" destId="{AA0E6AD6-066F-4503-8342-8FD43EDF6963}" srcOrd="2" destOrd="0" presId="urn:microsoft.com/office/officeart/2005/8/layout/orgChart1"/>
    <dgm:cxn modelId="{7DD2B30E-9AE4-48B9-9925-EE9FC3535AF5}" type="presParOf" srcId="{000673AE-B5A7-48D1-B724-948E8DC69E38}" destId="{D7878642-38FF-48C1-A542-EB36B83CF47D}" srcOrd="4" destOrd="0" presId="urn:microsoft.com/office/officeart/2005/8/layout/orgChart1"/>
    <dgm:cxn modelId="{39711A38-AF36-4A84-A99C-195587B40D82}" type="presParOf" srcId="{000673AE-B5A7-48D1-B724-948E8DC69E38}" destId="{C18F16B3-8DA6-47B1-BA57-C86C0475CF7D}" srcOrd="5" destOrd="0" presId="urn:microsoft.com/office/officeart/2005/8/layout/orgChart1"/>
    <dgm:cxn modelId="{0EA3DE09-AA39-4EDF-A537-6DAAB6B01663}" type="presParOf" srcId="{C18F16B3-8DA6-47B1-BA57-C86C0475CF7D}" destId="{81C4B6B3-FCED-43DD-92B7-AB8E14EE1C8A}" srcOrd="0" destOrd="0" presId="urn:microsoft.com/office/officeart/2005/8/layout/orgChart1"/>
    <dgm:cxn modelId="{028A9335-8A4D-4944-950C-408568AE26CE}" type="presParOf" srcId="{81C4B6B3-FCED-43DD-92B7-AB8E14EE1C8A}" destId="{975286D2-3488-431B-8FCF-0B0AC969CB07}" srcOrd="0" destOrd="0" presId="urn:microsoft.com/office/officeart/2005/8/layout/orgChart1"/>
    <dgm:cxn modelId="{798EF95F-F806-41A6-A2A5-012E8F3E427E}" type="presParOf" srcId="{81C4B6B3-FCED-43DD-92B7-AB8E14EE1C8A}" destId="{28A62C3A-4852-480E-B8F3-BB09406B6C4D}" srcOrd="1" destOrd="0" presId="urn:microsoft.com/office/officeart/2005/8/layout/orgChart1"/>
    <dgm:cxn modelId="{BC15BA8D-32E9-4463-8E93-4DA9542A4C28}" type="presParOf" srcId="{C18F16B3-8DA6-47B1-BA57-C86C0475CF7D}" destId="{54CFF9EE-84FC-469F-9A8B-D6633302A23D}" srcOrd="1" destOrd="0" presId="urn:microsoft.com/office/officeart/2005/8/layout/orgChart1"/>
    <dgm:cxn modelId="{50A0DE84-DBE5-4712-9135-07588F300A42}" type="presParOf" srcId="{C18F16B3-8DA6-47B1-BA57-C86C0475CF7D}" destId="{F6191A3C-7336-4B0F-97CC-6B6C09916279}" srcOrd="2" destOrd="0" presId="urn:microsoft.com/office/officeart/2005/8/layout/orgChart1"/>
    <dgm:cxn modelId="{C6414273-BF34-4760-A0FA-289D2E03737C}" type="presParOf" srcId="{4F75DE86-787B-4F7D-A467-25FB5459AE39}" destId="{3A897019-FA95-44C9-96AB-2CA1B78BDC78}" srcOrd="2" destOrd="0" presId="urn:microsoft.com/office/officeart/2005/8/layout/orgChart1"/>
    <dgm:cxn modelId="{6D007685-6CE3-428C-A825-F3132430BBF4}" type="presParOf" srcId="{D474461A-8C44-46A8-BB77-264164C9A105}" destId="{213F2951-B484-401E-AB97-BE20E753E4DB}" srcOrd="2" destOrd="0" presId="urn:microsoft.com/office/officeart/2005/8/layout/orgChart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CE882F38-4F46-426B-A40A-8963B273490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F0E4D878-2744-4CD2-9263-82080C41B54F}">
      <dgm:prSet/>
      <dgm:spPr/>
      <dgm:t>
        <a:bodyPr/>
        <a:lstStyle/>
        <a:p>
          <a:r>
            <a:rPr lang="en-GB"/>
            <a:t>Public members</a:t>
          </a:r>
        </a:p>
      </dgm:t>
    </dgm:pt>
    <dgm:pt modelId="{B591A03D-1476-4CAF-A437-3B911973D935}">
      <dgm:prSet/>
      <dgm:spPr/>
      <dgm:t>
        <a:bodyPr/>
        <a:lstStyle/>
        <a:p>
          <a:r>
            <a:rPr lang="en-GB"/>
            <a:t>nALuck(int)</a:t>
          </a:r>
        </a:p>
      </dgm:t>
    </dgm:pt>
    <dgm:pt modelId="{9805995D-1ADE-46A0-AD02-D44767615367}">
      <dgm:prSet/>
      <dgm:spPr/>
      <dgm:t>
        <a:bodyPr/>
        <a:lstStyle/>
        <a:p>
          <a:r>
            <a:rPr lang="en-GB"/>
            <a:t>nAAgility (int)</a:t>
          </a:r>
        </a:p>
      </dgm:t>
    </dgm:pt>
    <dgm:pt modelId="{8525FDD6-1A85-4285-8417-64DC0C25E58E}">
      <dgm:prSet/>
      <dgm:spPr/>
      <dgm:t>
        <a:bodyPr/>
        <a:lstStyle/>
        <a:p>
          <a:r>
            <a:rPr lang="en-GB"/>
            <a:t>nAMagicDefence (int)</a:t>
          </a:r>
        </a:p>
      </dgm:t>
    </dgm:pt>
    <dgm:pt modelId="{BD3B197E-74D5-41F8-A88E-C109272882BB}">
      <dgm:prSet/>
      <dgm:spPr/>
      <dgm:t>
        <a:bodyPr/>
        <a:lstStyle/>
        <a:p>
          <a:r>
            <a:rPr lang="en-GB"/>
            <a:t>nAMagicAttack (int)</a:t>
          </a:r>
        </a:p>
      </dgm:t>
    </dgm:pt>
    <dgm:pt modelId="{77204740-47EB-48FA-B70E-55FDCC23EA0C}">
      <dgm:prSet/>
      <dgm:spPr/>
      <dgm:t>
        <a:bodyPr/>
        <a:lstStyle/>
        <a:p>
          <a:r>
            <a:rPr lang="en-GB"/>
            <a:t>nADefence (int)</a:t>
          </a:r>
        </a:p>
      </dgm:t>
    </dgm:pt>
    <dgm:pt modelId="{5EC85984-28EC-4187-8EA2-8D44BF53B69D}">
      <dgm:prSet/>
      <dgm:spPr/>
      <dgm:t>
        <a:bodyPr/>
        <a:lstStyle/>
        <a:p>
          <a:r>
            <a:rPr lang="en-GB"/>
            <a:t>nAAttack (int)</a:t>
          </a:r>
        </a:p>
      </dgm:t>
    </dgm:pt>
    <dgm:pt modelId="{650D91BA-E259-4515-865E-309D4804994B}">
      <dgm:prSet/>
      <dgm:spPr/>
      <dgm:t>
        <a:bodyPr/>
        <a:lstStyle/>
        <a:p>
          <a:r>
            <a:rPr lang="en-GB"/>
            <a:t>nAMana (int)</a:t>
          </a:r>
        </a:p>
      </dgm:t>
    </dgm:pt>
    <dgm:pt modelId="{DD94703D-F6BD-45FC-91BD-702CEDB00503}">
      <dgm:prSet/>
      <dgm:spPr/>
      <dgm:t>
        <a:bodyPr/>
        <a:lstStyle/>
        <a:p>
          <a:r>
            <a:rPr lang="en-GB"/>
            <a:t>nAHealth (int)</a:t>
          </a:r>
        </a:p>
      </dgm:t>
    </dgm:pt>
    <dgm:pt modelId="{9CBEA127-9D1A-4C4C-9328-D86ED620B493}">
      <dgm:prSet/>
      <dgm:spPr/>
      <dgm:t>
        <a:bodyPr/>
        <a:lstStyle/>
        <a:p>
          <a:r>
            <a:rPr lang="en-GB"/>
            <a:t>sAName (string)</a:t>
          </a:r>
        </a:p>
      </dgm:t>
    </dgm:pt>
    <dgm:pt modelId="{63CFBF83-3A58-48D8-B073-ED0FF437973C}">
      <dgm:prSet phldrT="[Text]"/>
      <dgm:spPr/>
      <dgm:t>
        <a:bodyPr/>
        <a:lstStyle/>
        <a:p>
          <a:r>
            <a:rPr lang="en-GB"/>
            <a:t>Private members</a:t>
          </a:r>
        </a:p>
      </dgm:t>
    </dgm:pt>
    <dgm:pt modelId="{3AF2338D-19F2-464F-ADF6-91CBD9540EBC}" type="sibTrans" cxnId="{43426E84-1C9D-4C60-A089-D6A5091359AD}">
      <dgm:prSet/>
      <dgm:spPr/>
      <dgm:t>
        <a:bodyPr/>
        <a:lstStyle/>
        <a:p>
          <a:endParaRPr lang="en-GB"/>
        </a:p>
      </dgm:t>
    </dgm:pt>
    <dgm:pt modelId="{B37186E2-A6DA-4D8D-B469-F50900DA0FDF}" type="parTrans" cxnId="{43426E84-1C9D-4C60-A089-D6A5091359AD}">
      <dgm:prSet/>
      <dgm:spPr/>
      <dgm:t>
        <a:bodyPr/>
        <a:lstStyle/>
        <a:p>
          <a:endParaRPr lang="en-GB"/>
        </a:p>
      </dgm:t>
    </dgm:pt>
    <dgm:pt modelId="{B5D6C9AE-5CBC-4579-95F6-811820DBE209}" type="sibTrans" cxnId="{BD7154CB-FD73-471B-8C3C-E6AA54F02313}">
      <dgm:prSet/>
      <dgm:spPr/>
      <dgm:t>
        <a:bodyPr/>
        <a:lstStyle/>
        <a:p>
          <a:endParaRPr lang="en-GB"/>
        </a:p>
      </dgm:t>
    </dgm:pt>
    <dgm:pt modelId="{D3A65F53-A434-4289-8C96-82DB23B63592}" type="parTrans" cxnId="{BD7154CB-FD73-471B-8C3C-E6AA54F02313}">
      <dgm:prSet/>
      <dgm:spPr/>
      <dgm:t>
        <a:bodyPr/>
        <a:lstStyle/>
        <a:p>
          <a:endParaRPr lang="en-GB"/>
        </a:p>
      </dgm:t>
    </dgm:pt>
    <dgm:pt modelId="{272564CF-C9F9-4044-AED0-9DF6AE3DCC58}" type="sibTrans" cxnId="{8A40B435-1CA5-49DB-93D9-AA75AF5FBF7B}">
      <dgm:prSet/>
      <dgm:spPr/>
      <dgm:t>
        <a:bodyPr/>
        <a:lstStyle/>
        <a:p>
          <a:endParaRPr lang="en-GB"/>
        </a:p>
      </dgm:t>
    </dgm:pt>
    <dgm:pt modelId="{7260FE36-9B4E-43F4-B694-AC61D447F198}" type="parTrans" cxnId="{8A40B435-1CA5-49DB-93D9-AA75AF5FBF7B}">
      <dgm:prSet/>
      <dgm:spPr/>
      <dgm:t>
        <a:bodyPr/>
        <a:lstStyle/>
        <a:p>
          <a:endParaRPr lang="en-GB"/>
        </a:p>
      </dgm:t>
    </dgm:pt>
    <dgm:pt modelId="{5E56DF24-2C10-40D5-B361-D027EB4934D3}" type="sibTrans" cxnId="{DE699077-C5D8-47CE-8294-611377851175}">
      <dgm:prSet/>
      <dgm:spPr/>
      <dgm:t>
        <a:bodyPr/>
        <a:lstStyle/>
        <a:p>
          <a:endParaRPr lang="en-GB"/>
        </a:p>
      </dgm:t>
    </dgm:pt>
    <dgm:pt modelId="{625A23B2-71EA-4370-B8DD-EE6D7CF304C1}" type="parTrans" cxnId="{DE699077-C5D8-47CE-8294-611377851175}">
      <dgm:prSet/>
      <dgm:spPr/>
      <dgm:t>
        <a:bodyPr/>
        <a:lstStyle/>
        <a:p>
          <a:endParaRPr lang="en-GB"/>
        </a:p>
      </dgm:t>
    </dgm:pt>
    <dgm:pt modelId="{78F9DB0C-A6F4-4D46-A742-2E72E1465F50}" type="sibTrans" cxnId="{95BA0E8A-1DF3-4743-A90A-25A65310C731}">
      <dgm:prSet/>
      <dgm:spPr/>
      <dgm:t>
        <a:bodyPr/>
        <a:lstStyle/>
        <a:p>
          <a:endParaRPr lang="en-GB"/>
        </a:p>
      </dgm:t>
    </dgm:pt>
    <dgm:pt modelId="{CA8E8DA4-C9FB-4105-9625-42896B5496B3}" type="parTrans" cxnId="{95BA0E8A-1DF3-4743-A90A-25A65310C731}">
      <dgm:prSet/>
      <dgm:spPr/>
      <dgm:t>
        <a:bodyPr/>
        <a:lstStyle/>
        <a:p>
          <a:endParaRPr lang="en-GB"/>
        </a:p>
      </dgm:t>
    </dgm:pt>
    <dgm:pt modelId="{CD194DAF-0C84-41F3-9A27-19C05867F47F}" type="sibTrans" cxnId="{E8DF80C1-2E8C-4FD1-A388-958A09B3C861}">
      <dgm:prSet/>
      <dgm:spPr/>
      <dgm:t>
        <a:bodyPr/>
        <a:lstStyle/>
        <a:p>
          <a:endParaRPr lang="en-GB"/>
        </a:p>
      </dgm:t>
    </dgm:pt>
    <dgm:pt modelId="{EA412F8F-0C9A-43E3-9EA9-A08FA2EC0EEF}" type="parTrans" cxnId="{E8DF80C1-2E8C-4FD1-A388-958A09B3C861}">
      <dgm:prSet/>
      <dgm:spPr/>
      <dgm:t>
        <a:bodyPr/>
        <a:lstStyle/>
        <a:p>
          <a:endParaRPr lang="en-GB"/>
        </a:p>
      </dgm:t>
    </dgm:pt>
    <dgm:pt modelId="{0D28C1ED-D229-4E17-9449-4A1979375BA9}" type="sibTrans" cxnId="{769BF7F4-2195-4C98-87EC-6CAD60F19A34}">
      <dgm:prSet/>
      <dgm:spPr/>
      <dgm:t>
        <a:bodyPr/>
        <a:lstStyle/>
        <a:p>
          <a:endParaRPr lang="en-GB"/>
        </a:p>
      </dgm:t>
    </dgm:pt>
    <dgm:pt modelId="{8925934F-0486-4599-AC7D-F30C4F4E63DA}" type="parTrans" cxnId="{769BF7F4-2195-4C98-87EC-6CAD60F19A34}">
      <dgm:prSet/>
      <dgm:spPr/>
      <dgm:t>
        <a:bodyPr/>
        <a:lstStyle/>
        <a:p>
          <a:endParaRPr lang="en-GB"/>
        </a:p>
      </dgm:t>
    </dgm:pt>
    <dgm:pt modelId="{8D5D3D57-6AD7-402A-9E24-7CBC9B3EE15D}" type="sibTrans" cxnId="{D6B8E182-B5C5-46A3-9E23-C124B66DB916}">
      <dgm:prSet/>
      <dgm:spPr/>
      <dgm:t>
        <a:bodyPr/>
        <a:lstStyle/>
        <a:p>
          <a:endParaRPr lang="en-GB"/>
        </a:p>
      </dgm:t>
    </dgm:pt>
    <dgm:pt modelId="{D8EE430C-B4FB-4920-9596-84CDBF50152B}" type="parTrans" cxnId="{D6B8E182-B5C5-46A3-9E23-C124B66DB916}">
      <dgm:prSet/>
      <dgm:spPr/>
      <dgm:t>
        <a:bodyPr/>
        <a:lstStyle/>
        <a:p>
          <a:endParaRPr lang="en-GB"/>
        </a:p>
      </dgm:t>
    </dgm:pt>
    <dgm:pt modelId="{07FDEB23-34BD-4AD1-88E8-A3C2F9DD7E21}" type="sibTrans" cxnId="{B3F2228C-E02B-4492-B4FD-137D60A8A2FC}">
      <dgm:prSet/>
      <dgm:spPr/>
      <dgm:t>
        <a:bodyPr/>
        <a:lstStyle/>
        <a:p>
          <a:endParaRPr lang="en-GB"/>
        </a:p>
      </dgm:t>
    </dgm:pt>
    <dgm:pt modelId="{A9AE8B6A-980B-428A-A022-2BF5EF5F644F}" type="parTrans" cxnId="{B3F2228C-E02B-4492-B4FD-137D60A8A2FC}">
      <dgm:prSet/>
      <dgm:spPr/>
      <dgm:t>
        <a:bodyPr/>
        <a:lstStyle/>
        <a:p>
          <a:endParaRPr lang="en-GB"/>
        </a:p>
      </dgm:t>
    </dgm:pt>
    <dgm:pt modelId="{F032F669-853B-4458-8A0D-A25F065BC5A5}">
      <dgm:prSet phldrT="[Text]"/>
      <dgm:spPr/>
      <dgm:t>
        <a:bodyPr/>
        <a:lstStyle/>
        <a:p>
          <a:r>
            <a:rPr lang="en-GB"/>
            <a:t>Armor</a:t>
          </a:r>
        </a:p>
      </dgm:t>
    </dgm:pt>
    <dgm:pt modelId="{B94EB687-91AE-4485-86A1-9D7EF2FF8BDB}" type="sibTrans" cxnId="{D8AC3408-EE3A-44A1-AADD-97239AADDDDE}">
      <dgm:prSet/>
      <dgm:spPr/>
      <dgm:t>
        <a:bodyPr/>
        <a:lstStyle/>
        <a:p>
          <a:endParaRPr lang="en-GB"/>
        </a:p>
      </dgm:t>
    </dgm:pt>
    <dgm:pt modelId="{18F80127-56FA-46E8-8E8B-A8E2F6B187A9}" type="parTrans" cxnId="{D8AC3408-EE3A-44A1-AADD-97239AADDDDE}">
      <dgm:prSet/>
      <dgm:spPr/>
      <dgm:t>
        <a:bodyPr/>
        <a:lstStyle/>
        <a:p>
          <a:endParaRPr lang="en-GB"/>
        </a:p>
      </dgm:t>
    </dgm:pt>
    <dgm:pt modelId="{7FD752FD-45C2-4CBB-9AB3-CFA223C0D9BB}" type="sibTrans" cxnId="{EA888E91-B65C-47E4-97D9-F51D8D656D79}">
      <dgm:prSet/>
      <dgm:spPr/>
      <dgm:t>
        <a:bodyPr/>
        <a:lstStyle/>
        <a:p>
          <a:endParaRPr lang="en-GB"/>
        </a:p>
      </dgm:t>
    </dgm:pt>
    <dgm:pt modelId="{AD4A9B8C-B3BF-45C2-B694-AE5DA8D2B6BD}" type="parTrans" cxnId="{EA888E91-B65C-47E4-97D9-F51D8D656D79}">
      <dgm:prSet/>
      <dgm:spPr/>
      <dgm:t>
        <a:bodyPr/>
        <a:lstStyle/>
        <a:p>
          <a:endParaRPr lang="en-GB"/>
        </a:p>
      </dgm:t>
    </dgm:pt>
    <dgm:pt modelId="{DFDC66F3-5837-43C4-BFF0-18298FAAC77E}" type="sibTrans" cxnId="{0EC2EA3E-7055-4AA9-88F2-54157F20A005}">
      <dgm:prSet/>
      <dgm:spPr/>
      <dgm:t>
        <a:bodyPr/>
        <a:lstStyle/>
        <a:p>
          <a:endParaRPr lang="en-GB"/>
        </a:p>
      </dgm:t>
    </dgm:pt>
    <dgm:pt modelId="{92A78C92-0D98-4897-885F-46AA0E73B08C}" type="parTrans" cxnId="{0EC2EA3E-7055-4AA9-88F2-54157F20A005}">
      <dgm:prSet/>
      <dgm:spPr/>
      <dgm:t>
        <a:bodyPr/>
        <a:lstStyle/>
        <a:p>
          <a:endParaRPr lang="en-GB"/>
        </a:p>
      </dgm:t>
    </dgm:pt>
    <dgm:pt modelId="{8BF1CDE4-6FFB-46A1-8F00-F6E43E80D933}">
      <dgm:prSet/>
      <dgm:spPr/>
      <dgm:t>
        <a:bodyPr/>
        <a:lstStyle/>
        <a:p>
          <a:r>
            <a:rPr lang="en-GB"/>
            <a:t>Armor(string, int, int, int, int, int, int,  int, int , int, int)</a:t>
          </a:r>
        </a:p>
      </dgm:t>
    </dgm:pt>
    <dgm:pt modelId="{AEA5A093-09F9-41F0-BC65-55BD7375471E}" type="parTrans" cxnId="{40A692DA-8909-4BFD-A3E3-9E64B1D2E4EB}">
      <dgm:prSet/>
      <dgm:spPr/>
      <dgm:t>
        <a:bodyPr/>
        <a:lstStyle/>
        <a:p>
          <a:endParaRPr lang="en-GB"/>
        </a:p>
      </dgm:t>
    </dgm:pt>
    <dgm:pt modelId="{D901B448-7FAF-4ECB-806F-C04E51E024C8}" type="sibTrans" cxnId="{40A692DA-8909-4BFD-A3E3-9E64B1D2E4EB}">
      <dgm:prSet/>
      <dgm:spPr/>
      <dgm:t>
        <a:bodyPr/>
        <a:lstStyle/>
        <a:p>
          <a:endParaRPr lang="en-GB"/>
        </a:p>
      </dgm:t>
    </dgm:pt>
    <dgm:pt modelId="{21144A9D-C795-4682-A90F-2B2B3A001471}">
      <dgm:prSet/>
      <dgm:spPr/>
      <dgm:t>
        <a:bodyPr/>
        <a:lstStyle/>
        <a:p>
          <a:r>
            <a:rPr lang="en-GB"/>
            <a:t>Armor() </a:t>
          </a:r>
        </a:p>
      </dgm:t>
    </dgm:pt>
    <dgm:pt modelId="{F50988E0-4EB8-4ED5-8B29-4BA0CD905191}" type="parTrans" cxnId="{B11BA23D-0084-4181-BD81-C446834C0001}">
      <dgm:prSet/>
      <dgm:spPr/>
      <dgm:t>
        <a:bodyPr/>
        <a:lstStyle/>
        <a:p>
          <a:endParaRPr lang="en-GB"/>
        </a:p>
      </dgm:t>
    </dgm:pt>
    <dgm:pt modelId="{044E7C2A-922B-4F11-9F7B-DD5068B84887}" type="sibTrans" cxnId="{B11BA23D-0084-4181-BD81-C446834C0001}">
      <dgm:prSet/>
      <dgm:spPr/>
      <dgm:t>
        <a:bodyPr/>
        <a:lstStyle/>
        <a:p>
          <a:endParaRPr lang="en-GB"/>
        </a:p>
      </dgm:t>
    </dgm:pt>
    <dgm:pt modelId="{51F489F2-67E3-4E0E-A532-1A481112CBA1}">
      <dgm:prSet/>
      <dgm:spPr/>
      <dgm:t>
        <a:bodyPr/>
        <a:lstStyle/>
        <a:p>
          <a:r>
            <a:rPr lang="en-GB"/>
            <a:t>Getters</a:t>
          </a:r>
        </a:p>
      </dgm:t>
    </dgm:pt>
    <dgm:pt modelId="{912B3793-5DC0-44E9-B877-B4E0DB2C331A}" type="parTrans" cxnId="{54392DC4-4278-4031-95C6-0EEEBD372757}">
      <dgm:prSet/>
      <dgm:spPr/>
      <dgm:t>
        <a:bodyPr/>
        <a:lstStyle/>
        <a:p>
          <a:endParaRPr lang="en-GB"/>
        </a:p>
      </dgm:t>
    </dgm:pt>
    <dgm:pt modelId="{3EB7886B-5E74-48DD-B3A5-A8B625B1DDA4}" type="sibTrans" cxnId="{54392DC4-4278-4031-95C6-0EEEBD372757}">
      <dgm:prSet/>
      <dgm:spPr/>
      <dgm:t>
        <a:bodyPr/>
        <a:lstStyle/>
        <a:p>
          <a:endParaRPr lang="en-GB"/>
        </a:p>
      </dgm:t>
    </dgm:pt>
    <dgm:pt modelId="{E8C9556D-5827-4C11-8B56-E22C8426E9F1}" type="pres">
      <dgm:prSet presAssocID="{CE882F38-4F46-426B-A40A-8963B2734907}" presName="hierChild1" presStyleCnt="0">
        <dgm:presLayoutVars>
          <dgm:orgChart val="1"/>
          <dgm:chPref val="1"/>
          <dgm:dir/>
          <dgm:animOne val="branch"/>
          <dgm:animLvl val="lvl"/>
          <dgm:resizeHandles/>
        </dgm:presLayoutVars>
      </dgm:prSet>
      <dgm:spPr/>
      <dgm:t>
        <a:bodyPr/>
        <a:lstStyle/>
        <a:p>
          <a:endParaRPr lang="en-GB"/>
        </a:p>
      </dgm:t>
    </dgm:pt>
    <dgm:pt modelId="{D474461A-8C44-46A8-BB77-264164C9A105}" type="pres">
      <dgm:prSet presAssocID="{F032F669-853B-4458-8A0D-A25F065BC5A5}" presName="hierRoot1" presStyleCnt="0">
        <dgm:presLayoutVars>
          <dgm:hierBranch val="init"/>
        </dgm:presLayoutVars>
      </dgm:prSet>
      <dgm:spPr/>
    </dgm:pt>
    <dgm:pt modelId="{CFAE4486-EFF7-49C2-A0B2-8B5379F29DCF}" type="pres">
      <dgm:prSet presAssocID="{F032F669-853B-4458-8A0D-A25F065BC5A5}" presName="rootComposite1" presStyleCnt="0"/>
      <dgm:spPr/>
    </dgm:pt>
    <dgm:pt modelId="{E20EBDBE-8EFC-4997-B57F-2FD548E45AF7}" type="pres">
      <dgm:prSet presAssocID="{F032F669-853B-4458-8A0D-A25F065BC5A5}" presName="rootText1" presStyleLbl="node0" presStyleIdx="0" presStyleCnt="1">
        <dgm:presLayoutVars>
          <dgm:chPref val="3"/>
        </dgm:presLayoutVars>
      </dgm:prSet>
      <dgm:spPr/>
      <dgm:t>
        <a:bodyPr/>
        <a:lstStyle/>
        <a:p>
          <a:endParaRPr lang="en-GB"/>
        </a:p>
      </dgm:t>
    </dgm:pt>
    <dgm:pt modelId="{96E3D5BF-BAF5-483E-BD16-87819D0EB228}" type="pres">
      <dgm:prSet presAssocID="{F032F669-853B-4458-8A0D-A25F065BC5A5}" presName="rootConnector1" presStyleLbl="node1" presStyleIdx="0" presStyleCnt="0"/>
      <dgm:spPr/>
      <dgm:t>
        <a:bodyPr/>
        <a:lstStyle/>
        <a:p>
          <a:endParaRPr lang="en-GB"/>
        </a:p>
      </dgm:t>
    </dgm:pt>
    <dgm:pt modelId="{A0712B46-B1FF-4969-8C08-32BEF2D16661}" type="pres">
      <dgm:prSet presAssocID="{F032F669-853B-4458-8A0D-A25F065BC5A5}" presName="hierChild2" presStyleCnt="0"/>
      <dgm:spPr/>
    </dgm:pt>
    <dgm:pt modelId="{CF000B6D-BCEC-4414-92AE-1ADDEEFBF76A}" type="pres">
      <dgm:prSet presAssocID="{92A78C92-0D98-4897-885F-46AA0E73B08C}" presName="Name37" presStyleLbl="parChTrans1D2" presStyleIdx="0" presStyleCnt="2"/>
      <dgm:spPr/>
      <dgm:t>
        <a:bodyPr/>
        <a:lstStyle/>
        <a:p>
          <a:endParaRPr lang="en-GB"/>
        </a:p>
      </dgm:t>
    </dgm:pt>
    <dgm:pt modelId="{2F3745C9-CFC4-447F-917E-0869B977689E}" type="pres">
      <dgm:prSet presAssocID="{63CFBF83-3A58-48D8-B073-ED0FF437973C}" presName="hierRoot2" presStyleCnt="0">
        <dgm:presLayoutVars>
          <dgm:hierBranch val="l"/>
        </dgm:presLayoutVars>
      </dgm:prSet>
      <dgm:spPr/>
    </dgm:pt>
    <dgm:pt modelId="{4E94EEF3-B4F5-4567-BE18-CC383A2E98C5}" type="pres">
      <dgm:prSet presAssocID="{63CFBF83-3A58-48D8-B073-ED0FF437973C}" presName="rootComposite" presStyleCnt="0"/>
      <dgm:spPr/>
    </dgm:pt>
    <dgm:pt modelId="{2DFB23AB-5202-4A14-8A60-1C19BBE730B4}" type="pres">
      <dgm:prSet presAssocID="{63CFBF83-3A58-48D8-B073-ED0FF437973C}" presName="rootText" presStyleLbl="node2" presStyleIdx="0" presStyleCnt="2">
        <dgm:presLayoutVars>
          <dgm:chPref val="3"/>
        </dgm:presLayoutVars>
      </dgm:prSet>
      <dgm:spPr/>
      <dgm:t>
        <a:bodyPr/>
        <a:lstStyle/>
        <a:p>
          <a:endParaRPr lang="en-GB"/>
        </a:p>
      </dgm:t>
    </dgm:pt>
    <dgm:pt modelId="{2832047B-C2EB-4D0B-A436-3BDA4D3DEE30}" type="pres">
      <dgm:prSet presAssocID="{63CFBF83-3A58-48D8-B073-ED0FF437973C}" presName="rootConnector" presStyleLbl="node2" presStyleIdx="0" presStyleCnt="2"/>
      <dgm:spPr/>
      <dgm:t>
        <a:bodyPr/>
        <a:lstStyle/>
        <a:p>
          <a:endParaRPr lang="en-GB"/>
        </a:p>
      </dgm:t>
    </dgm:pt>
    <dgm:pt modelId="{D5D24A8A-C693-481E-A966-B006C7A01963}" type="pres">
      <dgm:prSet presAssocID="{63CFBF83-3A58-48D8-B073-ED0FF437973C}" presName="hierChild4" presStyleCnt="0"/>
      <dgm:spPr/>
    </dgm:pt>
    <dgm:pt modelId="{DC20CFA3-0617-47CB-9086-1E70926325CE}" type="pres">
      <dgm:prSet presAssocID="{A9AE8B6A-980B-428A-A022-2BF5EF5F644F}" presName="Name50" presStyleLbl="parChTrans1D3" presStyleIdx="0" presStyleCnt="12"/>
      <dgm:spPr/>
      <dgm:t>
        <a:bodyPr/>
        <a:lstStyle/>
        <a:p>
          <a:endParaRPr lang="en-GB"/>
        </a:p>
      </dgm:t>
    </dgm:pt>
    <dgm:pt modelId="{D00069BA-BBEC-4321-BA28-BE440CEBB0EA}" type="pres">
      <dgm:prSet presAssocID="{9CBEA127-9D1A-4C4C-9328-D86ED620B493}" presName="hierRoot2" presStyleCnt="0">
        <dgm:presLayoutVars>
          <dgm:hierBranch val="init"/>
        </dgm:presLayoutVars>
      </dgm:prSet>
      <dgm:spPr/>
    </dgm:pt>
    <dgm:pt modelId="{30C7745A-5CD4-4D7B-A4F8-16A61B3F6612}" type="pres">
      <dgm:prSet presAssocID="{9CBEA127-9D1A-4C4C-9328-D86ED620B493}" presName="rootComposite" presStyleCnt="0"/>
      <dgm:spPr/>
    </dgm:pt>
    <dgm:pt modelId="{A444560E-2376-4001-BF58-3E202B1746E9}" type="pres">
      <dgm:prSet presAssocID="{9CBEA127-9D1A-4C4C-9328-D86ED620B493}" presName="rootText" presStyleLbl="node3" presStyleIdx="0" presStyleCnt="12">
        <dgm:presLayoutVars>
          <dgm:chPref val="3"/>
        </dgm:presLayoutVars>
      </dgm:prSet>
      <dgm:spPr/>
      <dgm:t>
        <a:bodyPr/>
        <a:lstStyle/>
        <a:p>
          <a:endParaRPr lang="en-GB"/>
        </a:p>
      </dgm:t>
    </dgm:pt>
    <dgm:pt modelId="{B628D1CD-5E6E-40F7-96C0-736047A84048}" type="pres">
      <dgm:prSet presAssocID="{9CBEA127-9D1A-4C4C-9328-D86ED620B493}" presName="rootConnector" presStyleLbl="node3" presStyleIdx="0" presStyleCnt="12"/>
      <dgm:spPr/>
      <dgm:t>
        <a:bodyPr/>
        <a:lstStyle/>
        <a:p>
          <a:endParaRPr lang="en-GB"/>
        </a:p>
      </dgm:t>
    </dgm:pt>
    <dgm:pt modelId="{537B38E1-3185-483F-BF82-6ADBE1016542}" type="pres">
      <dgm:prSet presAssocID="{9CBEA127-9D1A-4C4C-9328-D86ED620B493}" presName="hierChild4" presStyleCnt="0"/>
      <dgm:spPr/>
    </dgm:pt>
    <dgm:pt modelId="{3A8BD62F-8616-444A-A0BA-4A64FF52BF58}" type="pres">
      <dgm:prSet presAssocID="{9CBEA127-9D1A-4C4C-9328-D86ED620B493}" presName="hierChild5" presStyleCnt="0"/>
      <dgm:spPr/>
    </dgm:pt>
    <dgm:pt modelId="{BC0CC135-FC45-46DF-8ECC-77318FDFAED5}" type="pres">
      <dgm:prSet presAssocID="{D8EE430C-B4FB-4920-9596-84CDBF50152B}" presName="Name50" presStyleLbl="parChTrans1D3" presStyleIdx="1" presStyleCnt="12"/>
      <dgm:spPr/>
      <dgm:t>
        <a:bodyPr/>
        <a:lstStyle/>
        <a:p>
          <a:endParaRPr lang="en-GB"/>
        </a:p>
      </dgm:t>
    </dgm:pt>
    <dgm:pt modelId="{07D0E13D-C65B-43A6-9123-936C14A8D3B5}" type="pres">
      <dgm:prSet presAssocID="{DD94703D-F6BD-45FC-91BD-702CEDB00503}" presName="hierRoot2" presStyleCnt="0">
        <dgm:presLayoutVars>
          <dgm:hierBranch val="init"/>
        </dgm:presLayoutVars>
      </dgm:prSet>
      <dgm:spPr/>
    </dgm:pt>
    <dgm:pt modelId="{55C2C9B7-0408-4241-B79F-5C7FF6599B3C}" type="pres">
      <dgm:prSet presAssocID="{DD94703D-F6BD-45FC-91BD-702CEDB00503}" presName="rootComposite" presStyleCnt="0"/>
      <dgm:spPr/>
    </dgm:pt>
    <dgm:pt modelId="{475F3FB8-1444-4570-8812-03A39045456C}" type="pres">
      <dgm:prSet presAssocID="{DD94703D-F6BD-45FC-91BD-702CEDB00503}" presName="rootText" presStyleLbl="node3" presStyleIdx="1" presStyleCnt="12">
        <dgm:presLayoutVars>
          <dgm:chPref val="3"/>
        </dgm:presLayoutVars>
      </dgm:prSet>
      <dgm:spPr/>
      <dgm:t>
        <a:bodyPr/>
        <a:lstStyle/>
        <a:p>
          <a:endParaRPr lang="en-GB"/>
        </a:p>
      </dgm:t>
    </dgm:pt>
    <dgm:pt modelId="{21EA1E32-F0B3-4DBF-AC1D-99D2F6E4AEF1}" type="pres">
      <dgm:prSet presAssocID="{DD94703D-F6BD-45FC-91BD-702CEDB00503}" presName="rootConnector" presStyleLbl="node3" presStyleIdx="1" presStyleCnt="12"/>
      <dgm:spPr/>
      <dgm:t>
        <a:bodyPr/>
        <a:lstStyle/>
        <a:p>
          <a:endParaRPr lang="en-GB"/>
        </a:p>
      </dgm:t>
    </dgm:pt>
    <dgm:pt modelId="{F6ADA0A5-CC3E-46BF-927D-83D1F4C75F2A}" type="pres">
      <dgm:prSet presAssocID="{DD94703D-F6BD-45FC-91BD-702CEDB00503}" presName="hierChild4" presStyleCnt="0"/>
      <dgm:spPr/>
    </dgm:pt>
    <dgm:pt modelId="{3DF6B25F-8F4E-4B47-B1FA-A18134EBDD6B}" type="pres">
      <dgm:prSet presAssocID="{DD94703D-F6BD-45FC-91BD-702CEDB00503}" presName="hierChild5" presStyleCnt="0"/>
      <dgm:spPr/>
    </dgm:pt>
    <dgm:pt modelId="{B8EC1484-D76C-4EC5-B826-C880EEA6E59B}" type="pres">
      <dgm:prSet presAssocID="{8925934F-0486-4599-AC7D-F30C4F4E63DA}" presName="Name50" presStyleLbl="parChTrans1D3" presStyleIdx="2" presStyleCnt="12"/>
      <dgm:spPr/>
      <dgm:t>
        <a:bodyPr/>
        <a:lstStyle/>
        <a:p>
          <a:endParaRPr lang="en-GB"/>
        </a:p>
      </dgm:t>
    </dgm:pt>
    <dgm:pt modelId="{B0376538-9620-47AC-934B-A12361A38B34}" type="pres">
      <dgm:prSet presAssocID="{650D91BA-E259-4515-865E-309D4804994B}" presName="hierRoot2" presStyleCnt="0">
        <dgm:presLayoutVars>
          <dgm:hierBranch val="init"/>
        </dgm:presLayoutVars>
      </dgm:prSet>
      <dgm:spPr/>
    </dgm:pt>
    <dgm:pt modelId="{9FAB117C-7A28-451B-85C2-3A89DED3351E}" type="pres">
      <dgm:prSet presAssocID="{650D91BA-E259-4515-865E-309D4804994B}" presName="rootComposite" presStyleCnt="0"/>
      <dgm:spPr/>
    </dgm:pt>
    <dgm:pt modelId="{60CB89C1-D95E-4D6D-B51E-2DBF2D3627B6}" type="pres">
      <dgm:prSet presAssocID="{650D91BA-E259-4515-865E-309D4804994B}" presName="rootText" presStyleLbl="node3" presStyleIdx="2" presStyleCnt="12">
        <dgm:presLayoutVars>
          <dgm:chPref val="3"/>
        </dgm:presLayoutVars>
      </dgm:prSet>
      <dgm:spPr/>
      <dgm:t>
        <a:bodyPr/>
        <a:lstStyle/>
        <a:p>
          <a:endParaRPr lang="en-GB"/>
        </a:p>
      </dgm:t>
    </dgm:pt>
    <dgm:pt modelId="{CDF627C1-8760-4D26-9A7A-13AC83CEA8CC}" type="pres">
      <dgm:prSet presAssocID="{650D91BA-E259-4515-865E-309D4804994B}" presName="rootConnector" presStyleLbl="node3" presStyleIdx="2" presStyleCnt="12"/>
      <dgm:spPr/>
      <dgm:t>
        <a:bodyPr/>
        <a:lstStyle/>
        <a:p>
          <a:endParaRPr lang="en-GB"/>
        </a:p>
      </dgm:t>
    </dgm:pt>
    <dgm:pt modelId="{04E24C50-66C6-4DD0-91E2-71DA3DA5E44D}" type="pres">
      <dgm:prSet presAssocID="{650D91BA-E259-4515-865E-309D4804994B}" presName="hierChild4" presStyleCnt="0"/>
      <dgm:spPr/>
    </dgm:pt>
    <dgm:pt modelId="{83425AA6-DA06-4DC0-81BA-DFE354AAE55F}" type="pres">
      <dgm:prSet presAssocID="{650D91BA-E259-4515-865E-309D4804994B}" presName="hierChild5" presStyleCnt="0"/>
      <dgm:spPr/>
    </dgm:pt>
    <dgm:pt modelId="{6589A9E7-DCBD-45D3-ADD1-4D8F15531C03}" type="pres">
      <dgm:prSet presAssocID="{EA412F8F-0C9A-43E3-9EA9-A08FA2EC0EEF}" presName="Name50" presStyleLbl="parChTrans1D3" presStyleIdx="3" presStyleCnt="12"/>
      <dgm:spPr/>
      <dgm:t>
        <a:bodyPr/>
        <a:lstStyle/>
        <a:p>
          <a:endParaRPr lang="en-GB"/>
        </a:p>
      </dgm:t>
    </dgm:pt>
    <dgm:pt modelId="{D8C33B5B-5AC8-4136-8062-F8024FBA5BB7}" type="pres">
      <dgm:prSet presAssocID="{5EC85984-28EC-4187-8EA2-8D44BF53B69D}" presName="hierRoot2" presStyleCnt="0">
        <dgm:presLayoutVars>
          <dgm:hierBranch val="init"/>
        </dgm:presLayoutVars>
      </dgm:prSet>
      <dgm:spPr/>
    </dgm:pt>
    <dgm:pt modelId="{94EA2283-1CDF-4C76-A921-FFAB2915AE2D}" type="pres">
      <dgm:prSet presAssocID="{5EC85984-28EC-4187-8EA2-8D44BF53B69D}" presName="rootComposite" presStyleCnt="0"/>
      <dgm:spPr/>
    </dgm:pt>
    <dgm:pt modelId="{9C4F4C71-5862-49BA-959A-000CA2DAA562}" type="pres">
      <dgm:prSet presAssocID="{5EC85984-28EC-4187-8EA2-8D44BF53B69D}" presName="rootText" presStyleLbl="node3" presStyleIdx="3" presStyleCnt="12">
        <dgm:presLayoutVars>
          <dgm:chPref val="3"/>
        </dgm:presLayoutVars>
      </dgm:prSet>
      <dgm:spPr/>
      <dgm:t>
        <a:bodyPr/>
        <a:lstStyle/>
        <a:p>
          <a:endParaRPr lang="en-GB"/>
        </a:p>
      </dgm:t>
    </dgm:pt>
    <dgm:pt modelId="{07870458-E486-4929-A491-3E3AEB87EA8E}" type="pres">
      <dgm:prSet presAssocID="{5EC85984-28EC-4187-8EA2-8D44BF53B69D}" presName="rootConnector" presStyleLbl="node3" presStyleIdx="3" presStyleCnt="12"/>
      <dgm:spPr/>
      <dgm:t>
        <a:bodyPr/>
        <a:lstStyle/>
        <a:p>
          <a:endParaRPr lang="en-GB"/>
        </a:p>
      </dgm:t>
    </dgm:pt>
    <dgm:pt modelId="{4D5EDD43-E572-4C30-92DC-3F207A8822D4}" type="pres">
      <dgm:prSet presAssocID="{5EC85984-28EC-4187-8EA2-8D44BF53B69D}" presName="hierChild4" presStyleCnt="0"/>
      <dgm:spPr/>
    </dgm:pt>
    <dgm:pt modelId="{2C557DC8-336F-4E4D-80C9-AFFCF0562F65}" type="pres">
      <dgm:prSet presAssocID="{5EC85984-28EC-4187-8EA2-8D44BF53B69D}" presName="hierChild5" presStyleCnt="0"/>
      <dgm:spPr/>
    </dgm:pt>
    <dgm:pt modelId="{B4D1146F-C107-4D7B-8287-87EC71FEBF0E}" type="pres">
      <dgm:prSet presAssocID="{CA8E8DA4-C9FB-4105-9625-42896B5496B3}" presName="Name50" presStyleLbl="parChTrans1D3" presStyleIdx="4" presStyleCnt="12"/>
      <dgm:spPr/>
      <dgm:t>
        <a:bodyPr/>
        <a:lstStyle/>
        <a:p>
          <a:endParaRPr lang="en-GB"/>
        </a:p>
      </dgm:t>
    </dgm:pt>
    <dgm:pt modelId="{B5B1EAF5-565B-4616-BD76-A5535B2B8409}" type="pres">
      <dgm:prSet presAssocID="{77204740-47EB-48FA-B70E-55FDCC23EA0C}" presName="hierRoot2" presStyleCnt="0">
        <dgm:presLayoutVars>
          <dgm:hierBranch val="init"/>
        </dgm:presLayoutVars>
      </dgm:prSet>
      <dgm:spPr/>
    </dgm:pt>
    <dgm:pt modelId="{D8FBD188-3550-451B-9B95-C6E0B577689B}" type="pres">
      <dgm:prSet presAssocID="{77204740-47EB-48FA-B70E-55FDCC23EA0C}" presName="rootComposite" presStyleCnt="0"/>
      <dgm:spPr/>
    </dgm:pt>
    <dgm:pt modelId="{EBD871BF-AB9D-4A1E-92FF-9E5FD2C3121E}" type="pres">
      <dgm:prSet presAssocID="{77204740-47EB-48FA-B70E-55FDCC23EA0C}" presName="rootText" presStyleLbl="node3" presStyleIdx="4" presStyleCnt="12">
        <dgm:presLayoutVars>
          <dgm:chPref val="3"/>
        </dgm:presLayoutVars>
      </dgm:prSet>
      <dgm:spPr/>
      <dgm:t>
        <a:bodyPr/>
        <a:lstStyle/>
        <a:p>
          <a:endParaRPr lang="en-GB"/>
        </a:p>
      </dgm:t>
    </dgm:pt>
    <dgm:pt modelId="{C7BD5F0E-E3E4-4597-AA01-9C21DFEFBD24}" type="pres">
      <dgm:prSet presAssocID="{77204740-47EB-48FA-B70E-55FDCC23EA0C}" presName="rootConnector" presStyleLbl="node3" presStyleIdx="4" presStyleCnt="12"/>
      <dgm:spPr/>
      <dgm:t>
        <a:bodyPr/>
        <a:lstStyle/>
        <a:p>
          <a:endParaRPr lang="en-GB"/>
        </a:p>
      </dgm:t>
    </dgm:pt>
    <dgm:pt modelId="{81A73EC2-B77B-45C3-8FC8-0C66417CD309}" type="pres">
      <dgm:prSet presAssocID="{77204740-47EB-48FA-B70E-55FDCC23EA0C}" presName="hierChild4" presStyleCnt="0"/>
      <dgm:spPr/>
    </dgm:pt>
    <dgm:pt modelId="{A45D0352-576B-4E65-BDA6-841CE621160A}" type="pres">
      <dgm:prSet presAssocID="{77204740-47EB-48FA-B70E-55FDCC23EA0C}" presName="hierChild5" presStyleCnt="0"/>
      <dgm:spPr/>
    </dgm:pt>
    <dgm:pt modelId="{CFECD5F6-9D4A-4C64-AB47-0DC9D3ADFD7E}" type="pres">
      <dgm:prSet presAssocID="{625A23B2-71EA-4370-B8DD-EE6D7CF304C1}" presName="Name50" presStyleLbl="parChTrans1D3" presStyleIdx="5" presStyleCnt="12"/>
      <dgm:spPr/>
      <dgm:t>
        <a:bodyPr/>
        <a:lstStyle/>
        <a:p>
          <a:endParaRPr lang="en-GB"/>
        </a:p>
      </dgm:t>
    </dgm:pt>
    <dgm:pt modelId="{D932BFFB-1A7B-4FE1-84DC-DEC3FC2C266F}" type="pres">
      <dgm:prSet presAssocID="{BD3B197E-74D5-41F8-A88E-C109272882BB}" presName="hierRoot2" presStyleCnt="0">
        <dgm:presLayoutVars>
          <dgm:hierBranch val="init"/>
        </dgm:presLayoutVars>
      </dgm:prSet>
      <dgm:spPr/>
    </dgm:pt>
    <dgm:pt modelId="{7B407387-3DEB-4CF6-83B3-CBBBE26B137F}" type="pres">
      <dgm:prSet presAssocID="{BD3B197E-74D5-41F8-A88E-C109272882BB}" presName="rootComposite" presStyleCnt="0"/>
      <dgm:spPr/>
    </dgm:pt>
    <dgm:pt modelId="{7C460147-2EF5-40E0-A235-75BB889D46D7}" type="pres">
      <dgm:prSet presAssocID="{BD3B197E-74D5-41F8-A88E-C109272882BB}" presName="rootText" presStyleLbl="node3" presStyleIdx="5" presStyleCnt="12">
        <dgm:presLayoutVars>
          <dgm:chPref val="3"/>
        </dgm:presLayoutVars>
      </dgm:prSet>
      <dgm:spPr/>
      <dgm:t>
        <a:bodyPr/>
        <a:lstStyle/>
        <a:p>
          <a:endParaRPr lang="en-GB"/>
        </a:p>
      </dgm:t>
    </dgm:pt>
    <dgm:pt modelId="{D9700D44-1706-4778-BF19-04DA40078048}" type="pres">
      <dgm:prSet presAssocID="{BD3B197E-74D5-41F8-A88E-C109272882BB}" presName="rootConnector" presStyleLbl="node3" presStyleIdx="5" presStyleCnt="12"/>
      <dgm:spPr/>
      <dgm:t>
        <a:bodyPr/>
        <a:lstStyle/>
        <a:p>
          <a:endParaRPr lang="en-GB"/>
        </a:p>
      </dgm:t>
    </dgm:pt>
    <dgm:pt modelId="{DC92C6AC-897C-431A-A2B5-DC0D9C6D8582}" type="pres">
      <dgm:prSet presAssocID="{BD3B197E-74D5-41F8-A88E-C109272882BB}" presName="hierChild4" presStyleCnt="0"/>
      <dgm:spPr/>
    </dgm:pt>
    <dgm:pt modelId="{DC189729-B757-4654-92D1-62727AEEA3CD}" type="pres">
      <dgm:prSet presAssocID="{BD3B197E-74D5-41F8-A88E-C109272882BB}" presName="hierChild5" presStyleCnt="0"/>
      <dgm:spPr/>
    </dgm:pt>
    <dgm:pt modelId="{1C845EC0-5E14-4342-A544-1C5FEFDD0060}" type="pres">
      <dgm:prSet presAssocID="{7260FE36-9B4E-43F4-B694-AC61D447F198}" presName="Name50" presStyleLbl="parChTrans1D3" presStyleIdx="6" presStyleCnt="12"/>
      <dgm:spPr/>
      <dgm:t>
        <a:bodyPr/>
        <a:lstStyle/>
        <a:p>
          <a:endParaRPr lang="en-GB"/>
        </a:p>
      </dgm:t>
    </dgm:pt>
    <dgm:pt modelId="{1274D1AE-0927-43CA-87CF-DBE276FB2C08}" type="pres">
      <dgm:prSet presAssocID="{8525FDD6-1A85-4285-8417-64DC0C25E58E}" presName="hierRoot2" presStyleCnt="0">
        <dgm:presLayoutVars>
          <dgm:hierBranch val="init"/>
        </dgm:presLayoutVars>
      </dgm:prSet>
      <dgm:spPr/>
    </dgm:pt>
    <dgm:pt modelId="{9F95B08C-97E3-4213-9D0A-083884C5F5B9}" type="pres">
      <dgm:prSet presAssocID="{8525FDD6-1A85-4285-8417-64DC0C25E58E}" presName="rootComposite" presStyleCnt="0"/>
      <dgm:spPr/>
    </dgm:pt>
    <dgm:pt modelId="{04235787-B167-4964-9016-7925AB155E35}" type="pres">
      <dgm:prSet presAssocID="{8525FDD6-1A85-4285-8417-64DC0C25E58E}" presName="rootText" presStyleLbl="node3" presStyleIdx="6" presStyleCnt="12">
        <dgm:presLayoutVars>
          <dgm:chPref val="3"/>
        </dgm:presLayoutVars>
      </dgm:prSet>
      <dgm:spPr/>
      <dgm:t>
        <a:bodyPr/>
        <a:lstStyle/>
        <a:p>
          <a:endParaRPr lang="en-GB"/>
        </a:p>
      </dgm:t>
    </dgm:pt>
    <dgm:pt modelId="{3A94DA77-C369-4E30-83A5-97F2FFFBA25B}" type="pres">
      <dgm:prSet presAssocID="{8525FDD6-1A85-4285-8417-64DC0C25E58E}" presName="rootConnector" presStyleLbl="node3" presStyleIdx="6" presStyleCnt="12"/>
      <dgm:spPr/>
      <dgm:t>
        <a:bodyPr/>
        <a:lstStyle/>
        <a:p>
          <a:endParaRPr lang="en-GB"/>
        </a:p>
      </dgm:t>
    </dgm:pt>
    <dgm:pt modelId="{9EE3F37A-99F6-4ABF-80D8-173D7CFE4112}" type="pres">
      <dgm:prSet presAssocID="{8525FDD6-1A85-4285-8417-64DC0C25E58E}" presName="hierChild4" presStyleCnt="0"/>
      <dgm:spPr/>
    </dgm:pt>
    <dgm:pt modelId="{70F65ABF-D6D4-4DA8-86D1-C32B5E82975D}" type="pres">
      <dgm:prSet presAssocID="{8525FDD6-1A85-4285-8417-64DC0C25E58E}" presName="hierChild5" presStyleCnt="0"/>
      <dgm:spPr/>
    </dgm:pt>
    <dgm:pt modelId="{83333B05-32A2-4366-B4A1-FEB9A9EA0406}" type="pres">
      <dgm:prSet presAssocID="{D3A65F53-A434-4289-8C96-82DB23B63592}" presName="Name50" presStyleLbl="parChTrans1D3" presStyleIdx="7" presStyleCnt="12"/>
      <dgm:spPr/>
      <dgm:t>
        <a:bodyPr/>
        <a:lstStyle/>
        <a:p>
          <a:endParaRPr lang="en-GB"/>
        </a:p>
      </dgm:t>
    </dgm:pt>
    <dgm:pt modelId="{B751FA03-39D5-44E3-B5F3-8B8928D12BB2}" type="pres">
      <dgm:prSet presAssocID="{9805995D-1ADE-46A0-AD02-D44767615367}" presName="hierRoot2" presStyleCnt="0">
        <dgm:presLayoutVars>
          <dgm:hierBranch val="init"/>
        </dgm:presLayoutVars>
      </dgm:prSet>
      <dgm:spPr/>
    </dgm:pt>
    <dgm:pt modelId="{1EC1CD54-7124-4251-9897-60AD0A477410}" type="pres">
      <dgm:prSet presAssocID="{9805995D-1ADE-46A0-AD02-D44767615367}" presName="rootComposite" presStyleCnt="0"/>
      <dgm:spPr/>
    </dgm:pt>
    <dgm:pt modelId="{BC09F31E-AF48-4367-B3BD-63A3A3E693A9}" type="pres">
      <dgm:prSet presAssocID="{9805995D-1ADE-46A0-AD02-D44767615367}" presName="rootText" presStyleLbl="node3" presStyleIdx="7" presStyleCnt="12">
        <dgm:presLayoutVars>
          <dgm:chPref val="3"/>
        </dgm:presLayoutVars>
      </dgm:prSet>
      <dgm:spPr/>
      <dgm:t>
        <a:bodyPr/>
        <a:lstStyle/>
        <a:p>
          <a:endParaRPr lang="en-GB"/>
        </a:p>
      </dgm:t>
    </dgm:pt>
    <dgm:pt modelId="{1B29B149-0129-433A-B443-0445588D373A}" type="pres">
      <dgm:prSet presAssocID="{9805995D-1ADE-46A0-AD02-D44767615367}" presName="rootConnector" presStyleLbl="node3" presStyleIdx="7" presStyleCnt="12"/>
      <dgm:spPr/>
      <dgm:t>
        <a:bodyPr/>
        <a:lstStyle/>
        <a:p>
          <a:endParaRPr lang="en-GB"/>
        </a:p>
      </dgm:t>
    </dgm:pt>
    <dgm:pt modelId="{A654E8F3-55F7-4741-8BE4-A13F9EFD880A}" type="pres">
      <dgm:prSet presAssocID="{9805995D-1ADE-46A0-AD02-D44767615367}" presName="hierChild4" presStyleCnt="0"/>
      <dgm:spPr/>
    </dgm:pt>
    <dgm:pt modelId="{E1752A3E-8306-4013-B738-1D3CCABE7C28}" type="pres">
      <dgm:prSet presAssocID="{9805995D-1ADE-46A0-AD02-D44767615367}" presName="hierChild5" presStyleCnt="0"/>
      <dgm:spPr/>
    </dgm:pt>
    <dgm:pt modelId="{726FADEC-7730-4048-9670-C7B16D0F4341}" type="pres">
      <dgm:prSet presAssocID="{B37186E2-A6DA-4D8D-B469-F50900DA0FDF}" presName="Name50" presStyleLbl="parChTrans1D3" presStyleIdx="8" presStyleCnt="12"/>
      <dgm:spPr/>
      <dgm:t>
        <a:bodyPr/>
        <a:lstStyle/>
        <a:p>
          <a:endParaRPr lang="en-GB"/>
        </a:p>
      </dgm:t>
    </dgm:pt>
    <dgm:pt modelId="{676F90B9-F85A-4DC3-8F71-CCFC91E9DAAC}" type="pres">
      <dgm:prSet presAssocID="{B591A03D-1476-4CAF-A437-3B911973D935}" presName="hierRoot2" presStyleCnt="0">
        <dgm:presLayoutVars>
          <dgm:hierBranch val="init"/>
        </dgm:presLayoutVars>
      </dgm:prSet>
      <dgm:spPr/>
    </dgm:pt>
    <dgm:pt modelId="{529C69E4-08C8-40A5-A096-CBFC2322C19E}" type="pres">
      <dgm:prSet presAssocID="{B591A03D-1476-4CAF-A437-3B911973D935}" presName="rootComposite" presStyleCnt="0"/>
      <dgm:spPr/>
    </dgm:pt>
    <dgm:pt modelId="{6B99CA70-C0C2-4EF7-976A-98F4A3994E01}" type="pres">
      <dgm:prSet presAssocID="{B591A03D-1476-4CAF-A437-3B911973D935}" presName="rootText" presStyleLbl="node3" presStyleIdx="8" presStyleCnt="12">
        <dgm:presLayoutVars>
          <dgm:chPref val="3"/>
        </dgm:presLayoutVars>
      </dgm:prSet>
      <dgm:spPr/>
      <dgm:t>
        <a:bodyPr/>
        <a:lstStyle/>
        <a:p>
          <a:endParaRPr lang="en-GB"/>
        </a:p>
      </dgm:t>
    </dgm:pt>
    <dgm:pt modelId="{5AD60B2F-CC13-4D0F-A22D-2505706581BD}" type="pres">
      <dgm:prSet presAssocID="{B591A03D-1476-4CAF-A437-3B911973D935}" presName="rootConnector" presStyleLbl="node3" presStyleIdx="8" presStyleCnt="12"/>
      <dgm:spPr/>
      <dgm:t>
        <a:bodyPr/>
        <a:lstStyle/>
        <a:p>
          <a:endParaRPr lang="en-GB"/>
        </a:p>
      </dgm:t>
    </dgm:pt>
    <dgm:pt modelId="{2C924A9B-77F4-422F-81F7-00E0D90311D3}" type="pres">
      <dgm:prSet presAssocID="{B591A03D-1476-4CAF-A437-3B911973D935}" presName="hierChild4" presStyleCnt="0"/>
      <dgm:spPr/>
    </dgm:pt>
    <dgm:pt modelId="{7E23C116-2383-42BE-8819-545615BE3D91}" type="pres">
      <dgm:prSet presAssocID="{B591A03D-1476-4CAF-A437-3B911973D935}" presName="hierChild5" presStyleCnt="0"/>
      <dgm:spPr/>
    </dgm:pt>
    <dgm:pt modelId="{D83F7872-6415-4FC5-BA22-01E19CFC2DCC}" type="pres">
      <dgm:prSet presAssocID="{63CFBF83-3A58-48D8-B073-ED0FF437973C}" presName="hierChild5" presStyleCnt="0"/>
      <dgm:spPr/>
    </dgm:pt>
    <dgm:pt modelId="{525872CB-F525-459C-BC29-94660CAC1FA1}" type="pres">
      <dgm:prSet presAssocID="{AD4A9B8C-B3BF-45C2-B694-AE5DA8D2B6BD}" presName="Name37" presStyleLbl="parChTrans1D2" presStyleIdx="1" presStyleCnt="2"/>
      <dgm:spPr/>
      <dgm:t>
        <a:bodyPr/>
        <a:lstStyle/>
        <a:p>
          <a:endParaRPr lang="en-GB"/>
        </a:p>
      </dgm:t>
    </dgm:pt>
    <dgm:pt modelId="{4F75DE86-787B-4F7D-A467-25FB5459AE39}" type="pres">
      <dgm:prSet presAssocID="{F0E4D878-2744-4CD2-9263-82080C41B54F}" presName="hierRoot2" presStyleCnt="0">
        <dgm:presLayoutVars>
          <dgm:hierBranch val="r"/>
        </dgm:presLayoutVars>
      </dgm:prSet>
      <dgm:spPr/>
    </dgm:pt>
    <dgm:pt modelId="{A1D2C632-1E35-4995-9ABC-D52F5D16DC75}" type="pres">
      <dgm:prSet presAssocID="{F0E4D878-2744-4CD2-9263-82080C41B54F}" presName="rootComposite" presStyleCnt="0"/>
      <dgm:spPr/>
    </dgm:pt>
    <dgm:pt modelId="{1FD74836-216B-403B-8691-2104398ED790}" type="pres">
      <dgm:prSet presAssocID="{F0E4D878-2744-4CD2-9263-82080C41B54F}" presName="rootText" presStyleLbl="node2" presStyleIdx="1" presStyleCnt="2">
        <dgm:presLayoutVars>
          <dgm:chPref val="3"/>
        </dgm:presLayoutVars>
      </dgm:prSet>
      <dgm:spPr/>
      <dgm:t>
        <a:bodyPr/>
        <a:lstStyle/>
        <a:p>
          <a:endParaRPr lang="en-GB"/>
        </a:p>
      </dgm:t>
    </dgm:pt>
    <dgm:pt modelId="{7F382471-D122-4F9F-99FA-8218111DD7EE}" type="pres">
      <dgm:prSet presAssocID="{F0E4D878-2744-4CD2-9263-82080C41B54F}" presName="rootConnector" presStyleLbl="node2" presStyleIdx="1" presStyleCnt="2"/>
      <dgm:spPr/>
      <dgm:t>
        <a:bodyPr/>
        <a:lstStyle/>
        <a:p>
          <a:endParaRPr lang="en-GB"/>
        </a:p>
      </dgm:t>
    </dgm:pt>
    <dgm:pt modelId="{000673AE-B5A7-48D1-B724-948E8DC69E38}" type="pres">
      <dgm:prSet presAssocID="{F0E4D878-2744-4CD2-9263-82080C41B54F}" presName="hierChild4" presStyleCnt="0"/>
      <dgm:spPr/>
    </dgm:pt>
    <dgm:pt modelId="{6DAF7E35-7C65-44C1-A69E-E0B85A3051DB}" type="pres">
      <dgm:prSet presAssocID="{AEA5A093-09F9-41F0-BC65-55BD7375471E}" presName="Name50" presStyleLbl="parChTrans1D3" presStyleIdx="9" presStyleCnt="12"/>
      <dgm:spPr/>
      <dgm:t>
        <a:bodyPr/>
        <a:lstStyle/>
        <a:p>
          <a:endParaRPr lang="en-GB"/>
        </a:p>
      </dgm:t>
    </dgm:pt>
    <dgm:pt modelId="{9A55025D-DBE9-45B9-B0FD-5806D0C884C4}" type="pres">
      <dgm:prSet presAssocID="{8BF1CDE4-6FFB-46A1-8F00-F6E43E80D933}" presName="hierRoot2" presStyleCnt="0">
        <dgm:presLayoutVars>
          <dgm:hierBranch val="init"/>
        </dgm:presLayoutVars>
      </dgm:prSet>
      <dgm:spPr/>
    </dgm:pt>
    <dgm:pt modelId="{DE41B140-2CD8-4E6B-B83F-B185D5C9E03A}" type="pres">
      <dgm:prSet presAssocID="{8BF1CDE4-6FFB-46A1-8F00-F6E43E80D933}" presName="rootComposite" presStyleCnt="0"/>
      <dgm:spPr/>
    </dgm:pt>
    <dgm:pt modelId="{E923793B-392B-4350-93FC-C61D72BF8DD6}" type="pres">
      <dgm:prSet presAssocID="{8BF1CDE4-6FFB-46A1-8F00-F6E43E80D933}" presName="rootText" presStyleLbl="node3" presStyleIdx="9" presStyleCnt="12" custScaleX="419028">
        <dgm:presLayoutVars>
          <dgm:chPref val="3"/>
        </dgm:presLayoutVars>
      </dgm:prSet>
      <dgm:spPr/>
      <dgm:t>
        <a:bodyPr/>
        <a:lstStyle/>
        <a:p>
          <a:endParaRPr lang="en-GB"/>
        </a:p>
      </dgm:t>
    </dgm:pt>
    <dgm:pt modelId="{2D9ED1C5-7CEE-4C1A-AEFA-1C5DF44008DE}" type="pres">
      <dgm:prSet presAssocID="{8BF1CDE4-6FFB-46A1-8F00-F6E43E80D933}" presName="rootConnector" presStyleLbl="node3" presStyleIdx="9" presStyleCnt="12"/>
      <dgm:spPr/>
      <dgm:t>
        <a:bodyPr/>
        <a:lstStyle/>
        <a:p>
          <a:endParaRPr lang="en-GB"/>
        </a:p>
      </dgm:t>
    </dgm:pt>
    <dgm:pt modelId="{A901C2C2-D4A1-4383-9090-0266B33ABED2}" type="pres">
      <dgm:prSet presAssocID="{8BF1CDE4-6FFB-46A1-8F00-F6E43E80D933}" presName="hierChild4" presStyleCnt="0"/>
      <dgm:spPr/>
    </dgm:pt>
    <dgm:pt modelId="{CF768297-1497-4EAF-B61D-692B90B84B1E}" type="pres">
      <dgm:prSet presAssocID="{8BF1CDE4-6FFB-46A1-8F00-F6E43E80D933}" presName="hierChild5" presStyleCnt="0"/>
      <dgm:spPr/>
    </dgm:pt>
    <dgm:pt modelId="{FF67DA7B-B598-42AB-B11F-0DA28D65A6E4}" type="pres">
      <dgm:prSet presAssocID="{F50988E0-4EB8-4ED5-8B29-4BA0CD905191}" presName="Name50" presStyleLbl="parChTrans1D3" presStyleIdx="10" presStyleCnt="12"/>
      <dgm:spPr/>
      <dgm:t>
        <a:bodyPr/>
        <a:lstStyle/>
        <a:p>
          <a:endParaRPr lang="en-GB"/>
        </a:p>
      </dgm:t>
    </dgm:pt>
    <dgm:pt modelId="{C0102CCA-A16C-4C67-A38E-ECF32B7BFCEF}" type="pres">
      <dgm:prSet presAssocID="{21144A9D-C795-4682-A90F-2B2B3A001471}" presName="hierRoot2" presStyleCnt="0">
        <dgm:presLayoutVars>
          <dgm:hierBranch val="init"/>
        </dgm:presLayoutVars>
      </dgm:prSet>
      <dgm:spPr/>
    </dgm:pt>
    <dgm:pt modelId="{FDEFEF3F-DC04-4B4A-B2D9-6650E1C23618}" type="pres">
      <dgm:prSet presAssocID="{21144A9D-C795-4682-A90F-2B2B3A001471}" presName="rootComposite" presStyleCnt="0"/>
      <dgm:spPr/>
    </dgm:pt>
    <dgm:pt modelId="{3F6ACA7E-0ACD-42D1-AAE3-FB665B40310E}" type="pres">
      <dgm:prSet presAssocID="{21144A9D-C795-4682-A90F-2B2B3A001471}" presName="rootText" presStyleLbl="node3" presStyleIdx="10" presStyleCnt="12" custScaleX="419028">
        <dgm:presLayoutVars>
          <dgm:chPref val="3"/>
        </dgm:presLayoutVars>
      </dgm:prSet>
      <dgm:spPr/>
      <dgm:t>
        <a:bodyPr/>
        <a:lstStyle/>
        <a:p>
          <a:endParaRPr lang="en-GB"/>
        </a:p>
      </dgm:t>
    </dgm:pt>
    <dgm:pt modelId="{B153E519-58C3-4A67-AC59-F1B3EE2E9905}" type="pres">
      <dgm:prSet presAssocID="{21144A9D-C795-4682-A90F-2B2B3A001471}" presName="rootConnector" presStyleLbl="node3" presStyleIdx="10" presStyleCnt="12"/>
      <dgm:spPr/>
      <dgm:t>
        <a:bodyPr/>
        <a:lstStyle/>
        <a:p>
          <a:endParaRPr lang="en-GB"/>
        </a:p>
      </dgm:t>
    </dgm:pt>
    <dgm:pt modelId="{5AAFD617-1A34-4583-9747-27C565D164FB}" type="pres">
      <dgm:prSet presAssocID="{21144A9D-C795-4682-A90F-2B2B3A001471}" presName="hierChild4" presStyleCnt="0"/>
      <dgm:spPr/>
    </dgm:pt>
    <dgm:pt modelId="{AA0E6AD6-066F-4503-8342-8FD43EDF6963}" type="pres">
      <dgm:prSet presAssocID="{21144A9D-C795-4682-A90F-2B2B3A001471}" presName="hierChild5" presStyleCnt="0"/>
      <dgm:spPr/>
    </dgm:pt>
    <dgm:pt modelId="{D7878642-38FF-48C1-A542-EB36B83CF47D}" type="pres">
      <dgm:prSet presAssocID="{912B3793-5DC0-44E9-B877-B4E0DB2C331A}" presName="Name50" presStyleLbl="parChTrans1D3" presStyleIdx="11" presStyleCnt="12"/>
      <dgm:spPr/>
      <dgm:t>
        <a:bodyPr/>
        <a:lstStyle/>
        <a:p>
          <a:endParaRPr lang="en-GB"/>
        </a:p>
      </dgm:t>
    </dgm:pt>
    <dgm:pt modelId="{C18F16B3-8DA6-47B1-BA57-C86C0475CF7D}" type="pres">
      <dgm:prSet presAssocID="{51F489F2-67E3-4E0E-A532-1A481112CBA1}" presName="hierRoot2" presStyleCnt="0">
        <dgm:presLayoutVars>
          <dgm:hierBranch val="init"/>
        </dgm:presLayoutVars>
      </dgm:prSet>
      <dgm:spPr/>
    </dgm:pt>
    <dgm:pt modelId="{81C4B6B3-FCED-43DD-92B7-AB8E14EE1C8A}" type="pres">
      <dgm:prSet presAssocID="{51F489F2-67E3-4E0E-A532-1A481112CBA1}" presName="rootComposite" presStyleCnt="0"/>
      <dgm:spPr/>
    </dgm:pt>
    <dgm:pt modelId="{975286D2-3488-431B-8FCF-0B0AC969CB07}" type="pres">
      <dgm:prSet presAssocID="{51F489F2-67E3-4E0E-A532-1A481112CBA1}" presName="rootText" presStyleLbl="node3" presStyleIdx="11" presStyleCnt="12" custScaleX="419028" custLinFactNeighborY="3280">
        <dgm:presLayoutVars>
          <dgm:chPref val="3"/>
        </dgm:presLayoutVars>
      </dgm:prSet>
      <dgm:spPr/>
      <dgm:t>
        <a:bodyPr/>
        <a:lstStyle/>
        <a:p>
          <a:endParaRPr lang="en-GB"/>
        </a:p>
      </dgm:t>
    </dgm:pt>
    <dgm:pt modelId="{28A62C3A-4852-480E-B8F3-BB09406B6C4D}" type="pres">
      <dgm:prSet presAssocID="{51F489F2-67E3-4E0E-A532-1A481112CBA1}" presName="rootConnector" presStyleLbl="node3" presStyleIdx="11" presStyleCnt="12"/>
      <dgm:spPr/>
      <dgm:t>
        <a:bodyPr/>
        <a:lstStyle/>
        <a:p>
          <a:endParaRPr lang="en-GB"/>
        </a:p>
      </dgm:t>
    </dgm:pt>
    <dgm:pt modelId="{54CFF9EE-84FC-469F-9A8B-D6633302A23D}" type="pres">
      <dgm:prSet presAssocID="{51F489F2-67E3-4E0E-A532-1A481112CBA1}" presName="hierChild4" presStyleCnt="0"/>
      <dgm:spPr/>
    </dgm:pt>
    <dgm:pt modelId="{F6191A3C-7336-4B0F-97CC-6B6C09916279}" type="pres">
      <dgm:prSet presAssocID="{51F489F2-67E3-4E0E-A532-1A481112CBA1}" presName="hierChild5" presStyleCnt="0"/>
      <dgm:spPr/>
    </dgm:pt>
    <dgm:pt modelId="{3A897019-FA95-44C9-96AB-2CA1B78BDC78}" type="pres">
      <dgm:prSet presAssocID="{F0E4D878-2744-4CD2-9263-82080C41B54F}" presName="hierChild5" presStyleCnt="0"/>
      <dgm:spPr/>
    </dgm:pt>
    <dgm:pt modelId="{213F2951-B484-401E-AB97-BE20E753E4DB}" type="pres">
      <dgm:prSet presAssocID="{F032F669-853B-4458-8A0D-A25F065BC5A5}" presName="hierChild3" presStyleCnt="0"/>
      <dgm:spPr/>
    </dgm:pt>
  </dgm:ptLst>
  <dgm:cxnLst>
    <dgm:cxn modelId="{E88847DC-E2DF-4BB2-83CA-E9243190ECA9}" type="presOf" srcId="{9805995D-1ADE-46A0-AD02-D44767615367}" destId="{BC09F31E-AF48-4367-B3BD-63A3A3E693A9}" srcOrd="0" destOrd="0" presId="urn:microsoft.com/office/officeart/2005/8/layout/orgChart1"/>
    <dgm:cxn modelId="{A72CEA0C-5D56-4653-9A4F-D11CE24341A0}" type="presOf" srcId="{8925934F-0486-4599-AC7D-F30C4F4E63DA}" destId="{B8EC1484-D76C-4EC5-B826-C880EEA6E59B}" srcOrd="0" destOrd="0" presId="urn:microsoft.com/office/officeart/2005/8/layout/orgChart1"/>
    <dgm:cxn modelId="{41933D34-87A4-49BD-8EF0-86E9073E54CD}" type="presOf" srcId="{625A23B2-71EA-4370-B8DD-EE6D7CF304C1}" destId="{CFECD5F6-9D4A-4C64-AB47-0DC9D3ADFD7E}" srcOrd="0" destOrd="0" presId="urn:microsoft.com/office/officeart/2005/8/layout/orgChart1"/>
    <dgm:cxn modelId="{3CD29C41-028B-4C90-B24C-B9B3FEBAAEEC}" type="presOf" srcId="{650D91BA-E259-4515-865E-309D4804994B}" destId="{60CB89C1-D95E-4D6D-B51E-2DBF2D3627B6}" srcOrd="0" destOrd="0" presId="urn:microsoft.com/office/officeart/2005/8/layout/orgChart1"/>
    <dgm:cxn modelId="{D6B8E182-B5C5-46A3-9E23-C124B66DB916}" srcId="{63CFBF83-3A58-48D8-B073-ED0FF437973C}" destId="{DD94703D-F6BD-45FC-91BD-702CEDB00503}" srcOrd="1" destOrd="0" parTransId="{D8EE430C-B4FB-4920-9596-84CDBF50152B}" sibTransId="{8D5D3D57-6AD7-402A-9E24-7CBC9B3EE15D}"/>
    <dgm:cxn modelId="{6AB3B264-4A43-42D3-A04C-7E0FDD14FD9F}" type="presOf" srcId="{BD3B197E-74D5-41F8-A88E-C109272882BB}" destId="{D9700D44-1706-4778-BF19-04DA40078048}" srcOrd="1" destOrd="0" presId="urn:microsoft.com/office/officeart/2005/8/layout/orgChart1"/>
    <dgm:cxn modelId="{B11BA23D-0084-4181-BD81-C446834C0001}" srcId="{F0E4D878-2744-4CD2-9263-82080C41B54F}" destId="{21144A9D-C795-4682-A90F-2B2B3A001471}" srcOrd="1" destOrd="0" parTransId="{F50988E0-4EB8-4ED5-8B29-4BA0CD905191}" sibTransId="{044E7C2A-922B-4F11-9F7B-DD5068B84887}"/>
    <dgm:cxn modelId="{1D74479A-5D59-47C6-9B32-A217FE431E89}" type="presOf" srcId="{8525FDD6-1A85-4285-8417-64DC0C25E58E}" destId="{3A94DA77-C369-4E30-83A5-97F2FFFBA25B}" srcOrd="1" destOrd="0" presId="urn:microsoft.com/office/officeart/2005/8/layout/orgChart1"/>
    <dgm:cxn modelId="{E8DF80C1-2E8C-4FD1-A388-958A09B3C861}" srcId="{63CFBF83-3A58-48D8-B073-ED0FF437973C}" destId="{5EC85984-28EC-4187-8EA2-8D44BF53B69D}" srcOrd="3" destOrd="0" parTransId="{EA412F8F-0C9A-43E3-9EA9-A08FA2EC0EEF}" sibTransId="{CD194DAF-0C84-41F3-9A27-19C05867F47F}"/>
    <dgm:cxn modelId="{C7FC0B8D-B3DA-413D-AF3D-1DC51225348A}" type="presOf" srcId="{D3A65F53-A434-4289-8C96-82DB23B63592}" destId="{83333B05-32A2-4366-B4A1-FEB9A9EA0406}" srcOrd="0" destOrd="0" presId="urn:microsoft.com/office/officeart/2005/8/layout/orgChart1"/>
    <dgm:cxn modelId="{6432333B-94EB-4080-AD2C-0B9FD15683D8}" type="presOf" srcId="{8BF1CDE4-6FFB-46A1-8F00-F6E43E80D933}" destId="{E923793B-392B-4350-93FC-C61D72BF8DD6}" srcOrd="0" destOrd="0" presId="urn:microsoft.com/office/officeart/2005/8/layout/orgChart1"/>
    <dgm:cxn modelId="{E5B92FCF-3EDF-487E-9AF1-7F397F966183}" type="presOf" srcId="{B591A03D-1476-4CAF-A437-3B911973D935}" destId="{5AD60B2F-CC13-4D0F-A22D-2505706581BD}" srcOrd="1" destOrd="0" presId="urn:microsoft.com/office/officeart/2005/8/layout/orgChart1"/>
    <dgm:cxn modelId="{229DABEB-20A4-456E-A2CD-05B18EA3C232}" type="presOf" srcId="{63CFBF83-3A58-48D8-B073-ED0FF437973C}" destId="{2DFB23AB-5202-4A14-8A60-1C19BBE730B4}" srcOrd="0" destOrd="0" presId="urn:microsoft.com/office/officeart/2005/8/layout/orgChart1"/>
    <dgm:cxn modelId="{7040FB6C-74BD-4C46-9D28-3B351D298230}" type="presOf" srcId="{F50988E0-4EB8-4ED5-8B29-4BA0CD905191}" destId="{FF67DA7B-B598-42AB-B11F-0DA28D65A6E4}" srcOrd="0" destOrd="0" presId="urn:microsoft.com/office/officeart/2005/8/layout/orgChart1"/>
    <dgm:cxn modelId="{808D4BF2-D970-4610-BBE0-C695E433240F}" type="presOf" srcId="{BD3B197E-74D5-41F8-A88E-C109272882BB}" destId="{7C460147-2EF5-40E0-A235-75BB889D46D7}" srcOrd="0" destOrd="0" presId="urn:microsoft.com/office/officeart/2005/8/layout/orgChart1"/>
    <dgm:cxn modelId="{BA9B108D-EAA8-4841-B885-CC656D0FCB0D}" type="presOf" srcId="{650D91BA-E259-4515-865E-309D4804994B}" destId="{CDF627C1-8760-4D26-9A7A-13AC83CEA8CC}" srcOrd="1" destOrd="0" presId="urn:microsoft.com/office/officeart/2005/8/layout/orgChart1"/>
    <dgm:cxn modelId="{55EDAD62-96BF-4F9D-A10C-CB311231B68B}" type="presOf" srcId="{B37186E2-A6DA-4D8D-B469-F50900DA0FDF}" destId="{726FADEC-7730-4048-9670-C7B16D0F4341}" srcOrd="0" destOrd="0" presId="urn:microsoft.com/office/officeart/2005/8/layout/orgChart1"/>
    <dgm:cxn modelId="{A1997017-9E6A-4217-AF68-6F823178C8D4}" type="presOf" srcId="{AEA5A093-09F9-41F0-BC65-55BD7375471E}" destId="{6DAF7E35-7C65-44C1-A69E-E0B85A3051DB}" srcOrd="0" destOrd="0" presId="urn:microsoft.com/office/officeart/2005/8/layout/orgChart1"/>
    <dgm:cxn modelId="{43426E84-1C9D-4C60-A089-D6A5091359AD}" srcId="{63CFBF83-3A58-48D8-B073-ED0FF437973C}" destId="{B591A03D-1476-4CAF-A437-3B911973D935}" srcOrd="8" destOrd="0" parTransId="{B37186E2-A6DA-4D8D-B469-F50900DA0FDF}" sibTransId="{3AF2338D-19F2-464F-ADF6-91CBD9540EBC}"/>
    <dgm:cxn modelId="{6117D156-94C1-4365-BA91-3838977DE865}" type="presOf" srcId="{8BF1CDE4-6FFB-46A1-8F00-F6E43E80D933}" destId="{2D9ED1C5-7CEE-4C1A-AEFA-1C5DF44008DE}" srcOrd="1" destOrd="0" presId="urn:microsoft.com/office/officeart/2005/8/layout/orgChart1"/>
    <dgm:cxn modelId="{0EC2EA3E-7055-4AA9-88F2-54157F20A005}" srcId="{F032F669-853B-4458-8A0D-A25F065BC5A5}" destId="{63CFBF83-3A58-48D8-B073-ED0FF437973C}" srcOrd="0" destOrd="0" parTransId="{92A78C92-0D98-4897-885F-46AA0E73B08C}" sibTransId="{DFDC66F3-5837-43C4-BFF0-18298FAAC77E}"/>
    <dgm:cxn modelId="{D58952B1-BA20-4CA2-A2A4-3117A3D16569}" type="presOf" srcId="{9CBEA127-9D1A-4C4C-9328-D86ED620B493}" destId="{A444560E-2376-4001-BF58-3E202B1746E9}" srcOrd="0" destOrd="0" presId="urn:microsoft.com/office/officeart/2005/8/layout/orgChart1"/>
    <dgm:cxn modelId="{4DD2ED18-1BAA-4959-B27D-CBBA035A2276}" type="presOf" srcId="{F0E4D878-2744-4CD2-9263-82080C41B54F}" destId="{7F382471-D122-4F9F-99FA-8218111DD7EE}" srcOrd="1" destOrd="0" presId="urn:microsoft.com/office/officeart/2005/8/layout/orgChart1"/>
    <dgm:cxn modelId="{DE699077-C5D8-47CE-8294-611377851175}" srcId="{63CFBF83-3A58-48D8-B073-ED0FF437973C}" destId="{BD3B197E-74D5-41F8-A88E-C109272882BB}" srcOrd="5" destOrd="0" parTransId="{625A23B2-71EA-4370-B8DD-EE6D7CF304C1}" sibTransId="{5E56DF24-2C10-40D5-B361-D027EB4934D3}"/>
    <dgm:cxn modelId="{8A40B435-1CA5-49DB-93D9-AA75AF5FBF7B}" srcId="{63CFBF83-3A58-48D8-B073-ED0FF437973C}" destId="{8525FDD6-1A85-4285-8417-64DC0C25E58E}" srcOrd="6" destOrd="0" parTransId="{7260FE36-9B4E-43F4-B694-AC61D447F198}" sibTransId="{272564CF-C9F9-4044-AED0-9DF6AE3DCC58}"/>
    <dgm:cxn modelId="{2408BCF2-0133-495E-81BA-742B84A87908}" type="presOf" srcId="{F0E4D878-2744-4CD2-9263-82080C41B54F}" destId="{1FD74836-216B-403B-8691-2104398ED790}" srcOrd="0" destOrd="0" presId="urn:microsoft.com/office/officeart/2005/8/layout/orgChart1"/>
    <dgm:cxn modelId="{06B6BB15-16C2-4551-8E82-41FD83F1A60A}" type="presOf" srcId="{A9AE8B6A-980B-428A-A022-2BF5EF5F644F}" destId="{DC20CFA3-0617-47CB-9086-1E70926325CE}" srcOrd="0" destOrd="0" presId="urn:microsoft.com/office/officeart/2005/8/layout/orgChart1"/>
    <dgm:cxn modelId="{EA888E91-B65C-47E4-97D9-F51D8D656D79}" srcId="{F032F669-853B-4458-8A0D-A25F065BC5A5}" destId="{F0E4D878-2744-4CD2-9263-82080C41B54F}" srcOrd="1" destOrd="0" parTransId="{AD4A9B8C-B3BF-45C2-B694-AE5DA8D2B6BD}" sibTransId="{7FD752FD-45C2-4CBB-9AB3-CFA223C0D9BB}"/>
    <dgm:cxn modelId="{2CEB17AF-29BF-4835-A2BC-289C0482AFC2}" type="presOf" srcId="{8525FDD6-1A85-4285-8417-64DC0C25E58E}" destId="{04235787-B167-4964-9016-7925AB155E35}" srcOrd="0" destOrd="0" presId="urn:microsoft.com/office/officeart/2005/8/layout/orgChart1"/>
    <dgm:cxn modelId="{3E8DB2FF-8449-4BA7-9C37-9B312F1D6881}" type="presOf" srcId="{F032F669-853B-4458-8A0D-A25F065BC5A5}" destId="{96E3D5BF-BAF5-483E-BD16-87819D0EB228}" srcOrd="1" destOrd="0" presId="urn:microsoft.com/office/officeart/2005/8/layout/orgChart1"/>
    <dgm:cxn modelId="{7C3AA414-4DE8-4965-B4A8-E36932380992}" type="presOf" srcId="{DD94703D-F6BD-45FC-91BD-702CEDB00503}" destId="{21EA1E32-F0B3-4DBF-AC1D-99D2F6E4AEF1}" srcOrd="1" destOrd="0" presId="urn:microsoft.com/office/officeart/2005/8/layout/orgChart1"/>
    <dgm:cxn modelId="{769BF7F4-2195-4C98-87EC-6CAD60F19A34}" srcId="{63CFBF83-3A58-48D8-B073-ED0FF437973C}" destId="{650D91BA-E259-4515-865E-309D4804994B}" srcOrd="2" destOrd="0" parTransId="{8925934F-0486-4599-AC7D-F30C4F4E63DA}" sibTransId="{0D28C1ED-D229-4E17-9449-4A1979375BA9}"/>
    <dgm:cxn modelId="{0222CDC7-CE2E-448B-AE37-AA2A6FBC736B}" type="presOf" srcId="{21144A9D-C795-4682-A90F-2B2B3A001471}" destId="{B153E519-58C3-4A67-AC59-F1B3EE2E9905}" srcOrd="1" destOrd="0" presId="urn:microsoft.com/office/officeart/2005/8/layout/orgChart1"/>
    <dgm:cxn modelId="{A7ED7483-3D20-481E-B14F-B1FABFB97AEF}" type="presOf" srcId="{92A78C92-0D98-4897-885F-46AA0E73B08C}" destId="{CF000B6D-BCEC-4414-92AE-1ADDEEFBF76A}" srcOrd="0" destOrd="0" presId="urn:microsoft.com/office/officeart/2005/8/layout/orgChart1"/>
    <dgm:cxn modelId="{F248BB5E-F354-45D1-8DB7-09ED212525E0}" type="presOf" srcId="{912B3793-5DC0-44E9-B877-B4E0DB2C331A}" destId="{D7878642-38FF-48C1-A542-EB36B83CF47D}" srcOrd="0" destOrd="0" presId="urn:microsoft.com/office/officeart/2005/8/layout/orgChart1"/>
    <dgm:cxn modelId="{D8AC3408-EE3A-44A1-AADD-97239AADDDDE}" srcId="{CE882F38-4F46-426B-A40A-8963B2734907}" destId="{F032F669-853B-4458-8A0D-A25F065BC5A5}" srcOrd="0" destOrd="0" parTransId="{18F80127-56FA-46E8-8E8B-A8E2F6B187A9}" sibTransId="{B94EB687-91AE-4485-86A1-9D7EF2FF8BDB}"/>
    <dgm:cxn modelId="{E5BDD6EE-91D5-450E-8A82-5D6AE719C583}" type="presOf" srcId="{9805995D-1ADE-46A0-AD02-D44767615367}" destId="{1B29B149-0129-433A-B443-0445588D373A}" srcOrd="1" destOrd="0" presId="urn:microsoft.com/office/officeart/2005/8/layout/orgChart1"/>
    <dgm:cxn modelId="{61778436-70B7-42F2-852E-71C1519DC069}" type="presOf" srcId="{77204740-47EB-48FA-B70E-55FDCC23EA0C}" destId="{EBD871BF-AB9D-4A1E-92FF-9E5FD2C3121E}" srcOrd="0" destOrd="0" presId="urn:microsoft.com/office/officeart/2005/8/layout/orgChart1"/>
    <dgm:cxn modelId="{49075BCD-32F0-4B10-933A-B7F5055D3892}" type="presOf" srcId="{77204740-47EB-48FA-B70E-55FDCC23EA0C}" destId="{C7BD5F0E-E3E4-4597-AA01-9C21DFEFBD24}" srcOrd="1" destOrd="0" presId="urn:microsoft.com/office/officeart/2005/8/layout/orgChart1"/>
    <dgm:cxn modelId="{54392DC4-4278-4031-95C6-0EEEBD372757}" srcId="{F0E4D878-2744-4CD2-9263-82080C41B54F}" destId="{51F489F2-67E3-4E0E-A532-1A481112CBA1}" srcOrd="2" destOrd="0" parTransId="{912B3793-5DC0-44E9-B877-B4E0DB2C331A}" sibTransId="{3EB7886B-5E74-48DD-B3A5-A8B625B1DDA4}"/>
    <dgm:cxn modelId="{E84DCEB7-4E5B-494E-93EF-BFD965A627E0}" type="presOf" srcId="{AD4A9B8C-B3BF-45C2-B694-AE5DA8D2B6BD}" destId="{525872CB-F525-459C-BC29-94660CAC1FA1}" srcOrd="0" destOrd="0" presId="urn:microsoft.com/office/officeart/2005/8/layout/orgChart1"/>
    <dgm:cxn modelId="{F97EED51-7C59-4926-8B64-D2CB18DCE8ED}" type="presOf" srcId="{D8EE430C-B4FB-4920-9596-84CDBF50152B}" destId="{BC0CC135-FC45-46DF-8ECC-77318FDFAED5}" srcOrd="0" destOrd="0" presId="urn:microsoft.com/office/officeart/2005/8/layout/orgChart1"/>
    <dgm:cxn modelId="{429DF83A-E832-4E53-8897-7C8CB749455D}" type="presOf" srcId="{51F489F2-67E3-4E0E-A532-1A481112CBA1}" destId="{28A62C3A-4852-480E-B8F3-BB09406B6C4D}" srcOrd="1" destOrd="0" presId="urn:microsoft.com/office/officeart/2005/8/layout/orgChart1"/>
    <dgm:cxn modelId="{95BA0E8A-1DF3-4743-A90A-25A65310C731}" srcId="{63CFBF83-3A58-48D8-B073-ED0FF437973C}" destId="{77204740-47EB-48FA-B70E-55FDCC23EA0C}" srcOrd="4" destOrd="0" parTransId="{CA8E8DA4-C9FB-4105-9625-42896B5496B3}" sibTransId="{78F9DB0C-A6F4-4D46-A742-2E72E1465F50}"/>
    <dgm:cxn modelId="{B3F2228C-E02B-4492-B4FD-137D60A8A2FC}" srcId="{63CFBF83-3A58-48D8-B073-ED0FF437973C}" destId="{9CBEA127-9D1A-4C4C-9328-D86ED620B493}" srcOrd="0" destOrd="0" parTransId="{A9AE8B6A-980B-428A-A022-2BF5EF5F644F}" sibTransId="{07FDEB23-34BD-4AD1-88E8-A3C2F9DD7E21}"/>
    <dgm:cxn modelId="{0D202277-59A9-4982-9BB3-0D456EBFBECA}" type="presOf" srcId="{B591A03D-1476-4CAF-A437-3B911973D935}" destId="{6B99CA70-C0C2-4EF7-976A-98F4A3994E01}" srcOrd="0" destOrd="0" presId="urn:microsoft.com/office/officeart/2005/8/layout/orgChart1"/>
    <dgm:cxn modelId="{FCCF7537-E9E9-456E-9D61-F945DBAC1316}" type="presOf" srcId="{5EC85984-28EC-4187-8EA2-8D44BF53B69D}" destId="{07870458-E486-4929-A491-3E3AEB87EA8E}" srcOrd="1" destOrd="0" presId="urn:microsoft.com/office/officeart/2005/8/layout/orgChart1"/>
    <dgm:cxn modelId="{322743C0-5757-4E6C-8AC8-9DB20024DB88}" type="presOf" srcId="{9CBEA127-9D1A-4C4C-9328-D86ED620B493}" destId="{B628D1CD-5E6E-40F7-96C0-736047A84048}" srcOrd="1" destOrd="0" presId="urn:microsoft.com/office/officeart/2005/8/layout/orgChart1"/>
    <dgm:cxn modelId="{2FF12546-21EA-4D26-9B98-2E80A8AA2319}" type="presOf" srcId="{DD94703D-F6BD-45FC-91BD-702CEDB00503}" destId="{475F3FB8-1444-4570-8812-03A39045456C}" srcOrd="0" destOrd="0" presId="urn:microsoft.com/office/officeart/2005/8/layout/orgChart1"/>
    <dgm:cxn modelId="{D557B4C6-ECD4-4A3B-B716-FA7E42203089}" type="presOf" srcId="{F032F669-853B-4458-8A0D-A25F065BC5A5}" destId="{E20EBDBE-8EFC-4997-B57F-2FD548E45AF7}" srcOrd="0" destOrd="0" presId="urn:microsoft.com/office/officeart/2005/8/layout/orgChart1"/>
    <dgm:cxn modelId="{4948BC46-ABE7-486D-9F1D-B2E7E761FDD4}" type="presOf" srcId="{EA412F8F-0C9A-43E3-9EA9-A08FA2EC0EEF}" destId="{6589A9E7-DCBD-45D3-ADD1-4D8F15531C03}" srcOrd="0" destOrd="0" presId="urn:microsoft.com/office/officeart/2005/8/layout/orgChart1"/>
    <dgm:cxn modelId="{1D212776-87E4-478F-85B5-784F3D6E3263}" type="presOf" srcId="{5EC85984-28EC-4187-8EA2-8D44BF53B69D}" destId="{9C4F4C71-5862-49BA-959A-000CA2DAA562}" srcOrd="0" destOrd="0" presId="urn:microsoft.com/office/officeart/2005/8/layout/orgChart1"/>
    <dgm:cxn modelId="{A9AEC537-13E0-4B61-A930-3F2C332CC479}" type="presOf" srcId="{63CFBF83-3A58-48D8-B073-ED0FF437973C}" destId="{2832047B-C2EB-4D0B-A436-3BDA4D3DEE30}" srcOrd="1" destOrd="0" presId="urn:microsoft.com/office/officeart/2005/8/layout/orgChart1"/>
    <dgm:cxn modelId="{2CB6A966-175E-4D33-A790-EB2D3CF1C801}" type="presOf" srcId="{7260FE36-9B4E-43F4-B694-AC61D447F198}" destId="{1C845EC0-5E14-4342-A544-1C5FEFDD0060}" srcOrd="0" destOrd="0" presId="urn:microsoft.com/office/officeart/2005/8/layout/orgChart1"/>
    <dgm:cxn modelId="{396061F7-7AE0-4B61-A154-AF7CA9B4FA31}" type="presOf" srcId="{51F489F2-67E3-4E0E-A532-1A481112CBA1}" destId="{975286D2-3488-431B-8FCF-0B0AC969CB07}" srcOrd="0" destOrd="0" presId="urn:microsoft.com/office/officeart/2005/8/layout/orgChart1"/>
    <dgm:cxn modelId="{C29145F1-7106-4C77-88CD-060E66035C68}" type="presOf" srcId="{CE882F38-4F46-426B-A40A-8963B2734907}" destId="{E8C9556D-5827-4C11-8B56-E22C8426E9F1}" srcOrd="0" destOrd="0" presId="urn:microsoft.com/office/officeart/2005/8/layout/orgChart1"/>
    <dgm:cxn modelId="{BD7154CB-FD73-471B-8C3C-E6AA54F02313}" srcId="{63CFBF83-3A58-48D8-B073-ED0FF437973C}" destId="{9805995D-1ADE-46A0-AD02-D44767615367}" srcOrd="7" destOrd="0" parTransId="{D3A65F53-A434-4289-8C96-82DB23B63592}" sibTransId="{B5D6C9AE-5CBC-4579-95F6-811820DBE209}"/>
    <dgm:cxn modelId="{6327C2A2-388B-46D5-95C6-D6B754AE4E4B}" type="presOf" srcId="{21144A9D-C795-4682-A90F-2B2B3A001471}" destId="{3F6ACA7E-0ACD-42D1-AAE3-FB665B40310E}" srcOrd="0" destOrd="0" presId="urn:microsoft.com/office/officeart/2005/8/layout/orgChart1"/>
    <dgm:cxn modelId="{40A692DA-8909-4BFD-A3E3-9E64B1D2E4EB}" srcId="{F0E4D878-2744-4CD2-9263-82080C41B54F}" destId="{8BF1CDE4-6FFB-46A1-8F00-F6E43E80D933}" srcOrd="0" destOrd="0" parTransId="{AEA5A093-09F9-41F0-BC65-55BD7375471E}" sibTransId="{D901B448-7FAF-4ECB-806F-C04E51E024C8}"/>
    <dgm:cxn modelId="{557CD6B6-01E2-4E06-97F9-0449472EFA5D}" type="presOf" srcId="{CA8E8DA4-C9FB-4105-9625-42896B5496B3}" destId="{B4D1146F-C107-4D7B-8287-87EC71FEBF0E}" srcOrd="0" destOrd="0" presId="urn:microsoft.com/office/officeart/2005/8/layout/orgChart1"/>
    <dgm:cxn modelId="{BEBAEA8C-CDE6-463E-83B8-5D3308F0F35B}" type="presParOf" srcId="{E8C9556D-5827-4C11-8B56-E22C8426E9F1}" destId="{D474461A-8C44-46A8-BB77-264164C9A105}" srcOrd="0" destOrd="0" presId="urn:microsoft.com/office/officeart/2005/8/layout/orgChart1"/>
    <dgm:cxn modelId="{78580150-3B4D-4EB6-93ED-9FE740AA4DED}" type="presParOf" srcId="{D474461A-8C44-46A8-BB77-264164C9A105}" destId="{CFAE4486-EFF7-49C2-A0B2-8B5379F29DCF}" srcOrd="0" destOrd="0" presId="urn:microsoft.com/office/officeart/2005/8/layout/orgChart1"/>
    <dgm:cxn modelId="{A7BA0B51-6C14-44EF-83B7-C6D2F1E633D4}" type="presParOf" srcId="{CFAE4486-EFF7-49C2-A0B2-8B5379F29DCF}" destId="{E20EBDBE-8EFC-4997-B57F-2FD548E45AF7}" srcOrd="0" destOrd="0" presId="urn:microsoft.com/office/officeart/2005/8/layout/orgChart1"/>
    <dgm:cxn modelId="{AB9E6086-05B6-4318-8E90-5FE5F3F0D2B5}" type="presParOf" srcId="{CFAE4486-EFF7-49C2-A0B2-8B5379F29DCF}" destId="{96E3D5BF-BAF5-483E-BD16-87819D0EB228}" srcOrd="1" destOrd="0" presId="urn:microsoft.com/office/officeart/2005/8/layout/orgChart1"/>
    <dgm:cxn modelId="{2DD115FC-7631-4942-85AE-B4AEF6FF8734}" type="presParOf" srcId="{D474461A-8C44-46A8-BB77-264164C9A105}" destId="{A0712B46-B1FF-4969-8C08-32BEF2D16661}" srcOrd="1" destOrd="0" presId="urn:microsoft.com/office/officeart/2005/8/layout/orgChart1"/>
    <dgm:cxn modelId="{F4307F2E-CF29-46FE-8203-E4A266540ABB}" type="presParOf" srcId="{A0712B46-B1FF-4969-8C08-32BEF2D16661}" destId="{CF000B6D-BCEC-4414-92AE-1ADDEEFBF76A}" srcOrd="0" destOrd="0" presId="urn:microsoft.com/office/officeart/2005/8/layout/orgChart1"/>
    <dgm:cxn modelId="{63272C87-78AF-456B-82D7-33A032AA6EFD}" type="presParOf" srcId="{A0712B46-B1FF-4969-8C08-32BEF2D16661}" destId="{2F3745C9-CFC4-447F-917E-0869B977689E}" srcOrd="1" destOrd="0" presId="urn:microsoft.com/office/officeart/2005/8/layout/orgChart1"/>
    <dgm:cxn modelId="{E45E25F5-33B0-4D0F-A7CF-8150F4D8A07F}" type="presParOf" srcId="{2F3745C9-CFC4-447F-917E-0869B977689E}" destId="{4E94EEF3-B4F5-4567-BE18-CC383A2E98C5}" srcOrd="0" destOrd="0" presId="urn:microsoft.com/office/officeart/2005/8/layout/orgChart1"/>
    <dgm:cxn modelId="{A2FC3545-3AD0-472D-A5ED-35E5866A1C9D}" type="presParOf" srcId="{4E94EEF3-B4F5-4567-BE18-CC383A2E98C5}" destId="{2DFB23AB-5202-4A14-8A60-1C19BBE730B4}" srcOrd="0" destOrd="0" presId="urn:microsoft.com/office/officeart/2005/8/layout/orgChart1"/>
    <dgm:cxn modelId="{0F8C6D20-51D7-47C7-BE6F-C03D971FB1B3}" type="presParOf" srcId="{4E94EEF3-B4F5-4567-BE18-CC383A2E98C5}" destId="{2832047B-C2EB-4D0B-A436-3BDA4D3DEE30}" srcOrd="1" destOrd="0" presId="urn:microsoft.com/office/officeart/2005/8/layout/orgChart1"/>
    <dgm:cxn modelId="{8C15CFB3-B0EE-4F74-B332-73B9F1A18427}" type="presParOf" srcId="{2F3745C9-CFC4-447F-917E-0869B977689E}" destId="{D5D24A8A-C693-481E-A966-B006C7A01963}" srcOrd="1" destOrd="0" presId="urn:microsoft.com/office/officeart/2005/8/layout/orgChart1"/>
    <dgm:cxn modelId="{CC68972C-3569-4E57-BDCB-E69174089665}" type="presParOf" srcId="{D5D24A8A-C693-481E-A966-B006C7A01963}" destId="{DC20CFA3-0617-47CB-9086-1E70926325CE}" srcOrd="0" destOrd="0" presId="urn:microsoft.com/office/officeart/2005/8/layout/orgChart1"/>
    <dgm:cxn modelId="{B63B1500-16B8-41F0-BCEE-40F2ABB2D824}" type="presParOf" srcId="{D5D24A8A-C693-481E-A966-B006C7A01963}" destId="{D00069BA-BBEC-4321-BA28-BE440CEBB0EA}" srcOrd="1" destOrd="0" presId="urn:microsoft.com/office/officeart/2005/8/layout/orgChart1"/>
    <dgm:cxn modelId="{C8F402A5-28D6-4D66-ADE9-E8241F17159A}" type="presParOf" srcId="{D00069BA-BBEC-4321-BA28-BE440CEBB0EA}" destId="{30C7745A-5CD4-4D7B-A4F8-16A61B3F6612}" srcOrd="0" destOrd="0" presId="urn:microsoft.com/office/officeart/2005/8/layout/orgChart1"/>
    <dgm:cxn modelId="{E3DCED44-DEA4-479A-8D0E-C17CE4DF3D88}" type="presParOf" srcId="{30C7745A-5CD4-4D7B-A4F8-16A61B3F6612}" destId="{A444560E-2376-4001-BF58-3E202B1746E9}" srcOrd="0" destOrd="0" presId="urn:microsoft.com/office/officeart/2005/8/layout/orgChart1"/>
    <dgm:cxn modelId="{B437E2E9-8F99-4B57-B981-8C329B93C39D}" type="presParOf" srcId="{30C7745A-5CD4-4D7B-A4F8-16A61B3F6612}" destId="{B628D1CD-5E6E-40F7-96C0-736047A84048}" srcOrd="1" destOrd="0" presId="urn:microsoft.com/office/officeart/2005/8/layout/orgChart1"/>
    <dgm:cxn modelId="{8F542CA9-2714-47C2-8520-E6773420677A}" type="presParOf" srcId="{D00069BA-BBEC-4321-BA28-BE440CEBB0EA}" destId="{537B38E1-3185-483F-BF82-6ADBE1016542}" srcOrd="1" destOrd="0" presId="urn:microsoft.com/office/officeart/2005/8/layout/orgChart1"/>
    <dgm:cxn modelId="{03A52B8D-FCD3-4C38-9C3B-7526B72E23C7}" type="presParOf" srcId="{D00069BA-BBEC-4321-BA28-BE440CEBB0EA}" destId="{3A8BD62F-8616-444A-A0BA-4A64FF52BF58}" srcOrd="2" destOrd="0" presId="urn:microsoft.com/office/officeart/2005/8/layout/orgChart1"/>
    <dgm:cxn modelId="{ED539BEF-A3C3-42F9-A172-A90A7311420C}" type="presParOf" srcId="{D5D24A8A-C693-481E-A966-B006C7A01963}" destId="{BC0CC135-FC45-46DF-8ECC-77318FDFAED5}" srcOrd="2" destOrd="0" presId="urn:microsoft.com/office/officeart/2005/8/layout/orgChart1"/>
    <dgm:cxn modelId="{6B96A8BA-F514-4155-866C-73FBFE154BD8}" type="presParOf" srcId="{D5D24A8A-C693-481E-A966-B006C7A01963}" destId="{07D0E13D-C65B-43A6-9123-936C14A8D3B5}" srcOrd="3" destOrd="0" presId="urn:microsoft.com/office/officeart/2005/8/layout/orgChart1"/>
    <dgm:cxn modelId="{F0C367BD-6188-41FB-B4B5-E1F14A3A2E2F}" type="presParOf" srcId="{07D0E13D-C65B-43A6-9123-936C14A8D3B5}" destId="{55C2C9B7-0408-4241-B79F-5C7FF6599B3C}" srcOrd="0" destOrd="0" presId="urn:microsoft.com/office/officeart/2005/8/layout/orgChart1"/>
    <dgm:cxn modelId="{2D52086B-0FE2-4264-BD75-258C912BB66F}" type="presParOf" srcId="{55C2C9B7-0408-4241-B79F-5C7FF6599B3C}" destId="{475F3FB8-1444-4570-8812-03A39045456C}" srcOrd="0" destOrd="0" presId="urn:microsoft.com/office/officeart/2005/8/layout/orgChart1"/>
    <dgm:cxn modelId="{6EC465B2-97CA-47CF-860C-30B51E639979}" type="presParOf" srcId="{55C2C9B7-0408-4241-B79F-5C7FF6599B3C}" destId="{21EA1E32-F0B3-4DBF-AC1D-99D2F6E4AEF1}" srcOrd="1" destOrd="0" presId="urn:microsoft.com/office/officeart/2005/8/layout/orgChart1"/>
    <dgm:cxn modelId="{22556F21-1945-4F32-BC74-61F1684AB079}" type="presParOf" srcId="{07D0E13D-C65B-43A6-9123-936C14A8D3B5}" destId="{F6ADA0A5-CC3E-46BF-927D-83D1F4C75F2A}" srcOrd="1" destOrd="0" presId="urn:microsoft.com/office/officeart/2005/8/layout/orgChart1"/>
    <dgm:cxn modelId="{6668FE0A-3C13-4631-A54C-827586D0B43D}" type="presParOf" srcId="{07D0E13D-C65B-43A6-9123-936C14A8D3B5}" destId="{3DF6B25F-8F4E-4B47-B1FA-A18134EBDD6B}" srcOrd="2" destOrd="0" presId="urn:microsoft.com/office/officeart/2005/8/layout/orgChart1"/>
    <dgm:cxn modelId="{D703DA9D-5E38-4338-966E-2DDFE9EB00E0}" type="presParOf" srcId="{D5D24A8A-C693-481E-A966-B006C7A01963}" destId="{B8EC1484-D76C-4EC5-B826-C880EEA6E59B}" srcOrd="4" destOrd="0" presId="urn:microsoft.com/office/officeart/2005/8/layout/orgChart1"/>
    <dgm:cxn modelId="{9D88DD3D-833B-4B4D-9E72-C8AED2F3A435}" type="presParOf" srcId="{D5D24A8A-C693-481E-A966-B006C7A01963}" destId="{B0376538-9620-47AC-934B-A12361A38B34}" srcOrd="5" destOrd="0" presId="urn:microsoft.com/office/officeart/2005/8/layout/orgChart1"/>
    <dgm:cxn modelId="{48000A88-7F3C-4391-BB18-142A5B709FD1}" type="presParOf" srcId="{B0376538-9620-47AC-934B-A12361A38B34}" destId="{9FAB117C-7A28-451B-85C2-3A89DED3351E}" srcOrd="0" destOrd="0" presId="urn:microsoft.com/office/officeart/2005/8/layout/orgChart1"/>
    <dgm:cxn modelId="{D0F3DF12-1094-4962-BA6A-E655E8300394}" type="presParOf" srcId="{9FAB117C-7A28-451B-85C2-3A89DED3351E}" destId="{60CB89C1-D95E-4D6D-B51E-2DBF2D3627B6}" srcOrd="0" destOrd="0" presId="urn:microsoft.com/office/officeart/2005/8/layout/orgChart1"/>
    <dgm:cxn modelId="{D00D3567-DF2A-480D-8AF5-E0E2BF9C0F11}" type="presParOf" srcId="{9FAB117C-7A28-451B-85C2-3A89DED3351E}" destId="{CDF627C1-8760-4D26-9A7A-13AC83CEA8CC}" srcOrd="1" destOrd="0" presId="urn:microsoft.com/office/officeart/2005/8/layout/orgChart1"/>
    <dgm:cxn modelId="{C7AB0CA9-868E-4502-BF2D-B8EA82065FCD}" type="presParOf" srcId="{B0376538-9620-47AC-934B-A12361A38B34}" destId="{04E24C50-66C6-4DD0-91E2-71DA3DA5E44D}" srcOrd="1" destOrd="0" presId="urn:microsoft.com/office/officeart/2005/8/layout/orgChart1"/>
    <dgm:cxn modelId="{565E4FD8-D805-452C-A62A-13F9F6D9AD65}" type="presParOf" srcId="{B0376538-9620-47AC-934B-A12361A38B34}" destId="{83425AA6-DA06-4DC0-81BA-DFE354AAE55F}" srcOrd="2" destOrd="0" presId="urn:microsoft.com/office/officeart/2005/8/layout/orgChart1"/>
    <dgm:cxn modelId="{1F5F9866-E024-4701-8795-A07C9C69B8F1}" type="presParOf" srcId="{D5D24A8A-C693-481E-A966-B006C7A01963}" destId="{6589A9E7-DCBD-45D3-ADD1-4D8F15531C03}" srcOrd="6" destOrd="0" presId="urn:microsoft.com/office/officeart/2005/8/layout/orgChart1"/>
    <dgm:cxn modelId="{FD2BBC35-5209-4781-9E23-6D43ED5C9AB5}" type="presParOf" srcId="{D5D24A8A-C693-481E-A966-B006C7A01963}" destId="{D8C33B5B-5AC8-4136-8062-F8024FBA5BB7}" srcOrd="7" destOrd="0" presId="urn:microsoft.com/office/officeart/2005/8/layout/orgChart1"/>
    <dgm:cxn modelId="{74859DC0-FE6A-4F93-82A2-8EC7D58507AD}" type="presParOf" srcId="{D8C33B5B-5AC8-4136-8062-F8024FBA5BB7}" destId="{94EA2283-1CDF-4C76-A921-FFAB2915AE2D}" srcOrd="0" destOrd="0" presId="urn:microsoft.com/office/officeart/2005/8/layout/orgChart1"/>
    <dgm:cxn modelId="{6EF7070C-C302-4C73-BF3D-D48A00C7B20D}" type="presParOf" srcId="{94EA2283-1CDF-4C76-A921-FFAB2915AE2D}" destId="{9C4F4C71-5862-49BA-959A-000CA2DAA562}" srcOrd="0" destOrd="0" presId="urn:microsoft.com/office/officeart/2005/8/layout/orgChart1"/>
    <dgm:cxn modelId="{0D231CCA-568A-48AB-8D00-33FDD08C3779}" type="presParOf" srcId="{94EA2283-1CDF-4C76-A921-FFAB2915AE2D}" destId="{07870458-E486-4929-A491-3E3AEB87EA8E}" srcOrd="1" destOrd="0" presId="urn:microsoft.com/office/officeart/2005/8/layout/orgChart1"/>
    <dgm:cxn modelId="{2A24C6B5-4151-49D9-8C13-B23C44762CBF}" type="presParOf" srcId="{D8C33B5B-5AC8-4136-8062-F8024FBA5BB7}" destId="{4D5EDD43-E572-4C30-92DC-3F207A8822D4}" srcOrd="1" destOrd="0" presId="urn:microsoft.com/office/officeart/2005/8/layout/orgChart1"/>
    <dgm:cxn modelId="{72532D59-E799-4DC5-A5F3-C31E108FC227}" type="presParOf" srcId="{D8C33B5B-5AC8-4136-8062-F8024FBA5BB7}" destId="{2C557DC8-336F-4E4D-80C9-AFFCF0562F65}" srcOrd="2" destOrd="0" presId="urn:microsoft.com/office/officeart/2005/8/layout/orgChart1"/>
    <dgm:cxn modelId="{C5AA223E-59FF-48FB-AD91-BC83E54DFE8C}" type="presParOf" srcId="{D5D24A8A-C693-481E-A966-B006C7A01963}" destId="{B4D1146F-C107-4D7B-8287-87EC71FEBF0E}" srcOrd="8" destOrd="0" presId="urn:microsoft.com/office/officeart/2005/8/layout/orgChart1"/>
    <dgm:cxn modelId="{94BEC303-75E7-4556-AB90-71E8232D9CAD}" type="presParOf" srcId="{D5D24A8A-C693-481E-A966-B006C7A01963}" destId="{B5B1EAF5-565B-4616-BD76-A5535B2B8409}" srcOrd="9" destOrd="0" presId="urn:microsoft.com/office/officeart/2005/8/layout/orgChart1"/>
    <dgm:cxn modelId="{4564C5A8-48B7-448C-AFC3-F4628D1F1E5D}" type="presParOf" srcId="{B5B1EAF5-565B-4616-BD76-A5535B2B8409}" destId="{D8FBD188-3550-451B-9B95-C6E0B577689B}" srcOrd="0" destOrd="0" presId="urn:microsoft.com/office/officeart/2005/8/layout/orgChart1"/>
    <dgm:cxn modelId="{B42A4149-736B-429E-B524-98DF4E378978}" type="presParOf" srcId="{D8FBD188-3550-451B-9B95-C6E0B577689B}" destId="{EBD871BF-AB9D-4A1E-92FF-9E5FD2C3121E}" srcOrd="0" destOrd="0" presId="urn:microsoft.com/office/officeart/2005/8/layout/orgChart1"/>
    <dgm:cxn modelId="{2FAA1032-D3E4-4208-A272-AC62C7F615BB}" type="presParOf" srcId="{D8FBD188-3550-451B-9B95-C6E0B577689B}" destId="{C7BD5F0E-E3E4-4597-AA01-9C21DFEFBD24}" srcOrd="1" destOrd="0" presId="urn:microsoft.com/office/officeart/2005/8/layout/orgChart1"/>
    <dgm:cxn modelId="{AC21721E-38AE-480F-BC74-930866A4395F}" type="presParOf" srcId="{B5B1EAF5-565B-4616-BD76-A5535B2B8409}" destId="{81A73EC2-B77B-45C3-8FC8-0C66417CD309}" srcOrd="1" destOrd="0" presId="urn:microsoft.com/office/officeart/2005/8/layout/orgChart1"/>
    <dgm:cxn modelId="{8FB04096-CDE7-4B99-B32E-C8DD1285B7C8}" type="presParOf" srcId="{B5B1EAF5-565B-4616-BD76-A5535B2B8409}" destId="{A45D0352-576B-4E65-BDA6-841CE621160A}" srcOrd="2" destOrd="0" presId="urn:microsoft.com/office/officeart/2005/8/layout/orgChart1"/>
    <dgm:cxn modelId="{E0178192-1D06-4383-A994-6DCADE10657A}" type="presParOf" srcId="{D5D24A8A-C693-481E-A966-B006C7A01963}" destId="{CFECD5F6-9D4A-4C64-AB47-0DC9D3ADFD7E}" srcOrd="10" destOrd="0" presId="urn:microsoft.com/office/officeart/2005/8/layout/orgChart1"/>
    <dgm:cxn modelId="{EA129F48-BFDB-4C44-B8EC-E4F1EDE84E9E}" type="presParOf" srcId="{D5D24A8A-C693-481E-A966-B006C7A01963}" destId="{D932BFFB-1A7B-4FE1-84DC-DEC3FC2C266F}" srcOrd="11" destOrd="0" presId="urn:microsoft.com/office/officeart/2005/8/layout/orgChart1"/>
    <dgm:cxn modelId="{1312367E-6B1F-4640-A532-3BDA36E6F4EA}" type="presParOf" srcId="{D932BFFB-1A7B-4FE1-84DC-DEC3FC2C266F}" destId="{7B407387-3DEB-4CF6-83B3-CBBBE26B137F}" srcOrd="0" destOrd="0" presId="urn:microsoft.com/office/officeart/2005/8/layout/orgChart1"/>
    <dgm:cxn modelId="{B4A71A5E-B74F-4778-B61E-2275211F52C6}" type="presParOf" srcId="{7B407387-3DEB-4CF6-83B3-CBBBE26B137F}" destId="{7C460147-2EF5-40E0-A235-75BB889D46D7}" srcOrd="0" destOrd="0" presId="urn:microsoft.com/office/officeart/2005/8/layout/orgChart1"/>
    <dgm:cxn modelId="{2F3BA9AA-B420-4F15-B8AC-4D9786CE6502}" type="presParOf" srcId="{7B407387-3DEB-4CF6-83B3-CBBBE26B137F}" destId="{D9700D44-1706-4778-BF19-04DA40078048}" srcOrd="1" destOrd="0" presId="urn:microsoft.com/office/officeart/2005/8/layout/orgChart1"/>
    <dgm:cxn modelId="{1171CEE3-246A-4326-9BCD-6EB10900FFA3}" type="presParOf" srcId="{D932BFFB-1A7B-4FE1-84DC-DEC3FC2C266F}" destId="{DC92C6AC-897C-431A-A2B5-DC0D9C6D8582}" srcOrd="1" destOrd="0" presId="urn:microsoft.com/office/officeart/2005/8/layout/orgChart1"/>
    <dgm:cxn modelId="{4035D04B-707D-4BA9-A503-86AC1177EDDA}" type="presParOf" srcId="{D932BFFB-1A7B-4FE1-84DC-DEC3FC2C266F}" destId="{DC189729-B757-4654-92D1-62727AEEA3CD}" srcOrd="2" destOrd="0" presId="urn:microsoft.com/office/officeart/2005/8/layout/orgChart1"/>
    <dgm:cxn modelId="{3F66308D-143F-46CE-9059-CF84D663F638}" type="presParOf" srcId="{D5D24A8A-C693-481E-A966-B006C7A01963}" destId="{1C845EC0-5E14-4342-A544-1C5FEFDD0060}" srcOrd="12" destOrd="0" presId="urn:microsoft.com/office/officeart/2005/8/layout/orgChart1"/>
    <dgm:cxn modelId="{4AF7ABB9-FC99-4793-95B4-7DDB8C2315A9}" type="presParOf" srcId="{D5D24A8A-C693-481E-A966-B006C7A01963}" destId="{1274D1AE-0927-43CA-87CF-DBE276FB2C08}" srcOrd="13" destOrd="0" presId="urn:microsoft.com/office/officeart/2005/8/layout/orgChart1"/>
    <dgm:cxn modelId="{C2D459A4-F3D7-4A50-B295-173B6987CE26}" type="presParOf" srcId="{1274D1AE-0927-43CA-87CF-DBE276FB2C08}" destId="{9F95B08C-97E3-4213-9D0A-083884C5F5B9}" srcOrd="0" destOrd="0" presId="urn:microsoft.com/office/officeart/2005/8/layout/orgChart1"/>
    <dgm:cxn modelId="{BF68E87F-4CAC-41CC-8307-1DAEF727C7F1}" type="presParOf" srcId="{9F95B08C-97E3-4213-9D0A-083884C5F5B9}" destId="{04235787-B167-4964-9016-7925AB155E35}" srcOrd="0" destOrd="0" presId="urn:microsoft.com/office/officeart/2005/8/layout/orgChart1"/>
    <dgm:cxn modelId="{DFD61290-E518-499C-A6D7-CE04ABA72455}" type="presParOf" srcId="{9F95B08C-97E3-4213-9D0A-083884C5F5B9}" destId="{3A94DA77-C369-4E30-83A5-97F2FFFBA25B}" srcOrd="1" destOrd="0" presId="urn:microsoft.com/office/officeart/2005/8/layout/orgChart1"/>
    <dgm:cxn modelId="{BB8B84A5-E00D-40D8-9095-D5DF344C35E8}" type="presParOf" srcId="{1274D1AE-0927-43CA-87CF-DBE276FB2C08}" destId="{9EE3F37A-99F6-4ABF-80D8-173D7CFE4112}" srcOrd="1" destOrd="0" presId="urn:microsoft.com/office/officeart/2005/8/layout/orgChart1"/>
    <dgm:cxn modelId="{FD012FC8-38C4-4DA7-B71C-F27B3B093C44}" type="presParOf" srcId="{1274D1AE-0927-43CA-87CF-DBE276FB2C08}" destId="{70F65ABF-D6D4-4DA8-86D1-C32B5E82975D}" srcOrd="2" destOrd="0" presId="urn:microsoft.com/office/officeart/2005/8/layout/orgChart1"/>
    <dgm:cxn modelId="{A7FB0B64-DB78-4AE5-902B-8E0425BB370C}" type="presParOf" srcId="{D5D24A8A-C693-481E-A966-B006C7A01963}" destId="{83333B05-32A2-4366-B4A1-FEB9A9EA0406}" srcOrd="14" destOrd="0" presId="urn:microsoft.com/office/officeart/2005/8/layout/orgChart1"/>
    <dgm:cxn modelId="{E880FF56-D951-4051-8049-A916B7E3367F}" type="presParOf" srcId="{D5D24A8A-C693-481E-A966-B006C7A01963}" destId="{B751FA03-39D5-44E3-B5F3-8B8928D12BB2}" srcOrd="15" destOrd="0" presId="urn:microsoft.com/office/officeart/2005/8/layout/orgChart1"/>
    <dgm:cxn modelId="{9DA71EFE-04E6-4195-988C-01379622B3CC}" type="presParOf" srcId="{B751FA03-39D5-44E3-B5F3-8B8928D12BB2}" destId="{1EC1CD54-7124-4251-9897-60AD0A477410}" srcOrd="0" destOrd="0" presId="urn:microsoft.com/office/officeart/2005/8/layout/orgChart1"/>
    <dgm:cxn modelId="{AD1FC50D-00BF-4F64-BECB-9D7529E54351}" type="presParOf" srcId="{1EC1CD54-7124-4251-9897-60AD0A477410}" destId="{BC09F31E-AF48-4367-B3BD-63A3A3E693A9}" srcOrd="0" destOrd="0" presId="urn:microsoft.com/office/officeart/2005/8/layout/orgChart1"/>
    <dgm:cxn modelId="{697213DB-1039-4C45-8057-62FE9538F16F}" type="presParOf" srcId="{1EC1CD54-7124-4251-9897-60AD0A477410}" destId="{1B29B149-0129-433A-B443-0445588D373A}" srcOrd="1" destOrd="0" presId="urn:microsoft.com/office/officeart/2005/8/layout/orgChart1"/>
    <dgm:cxn modelId="{85E3B495-885C-4D3F-B175-B89FCDE1ACDF}" type="presParOf" srcId="{B751FA03-39D5-44E3-B5F3-8B8928D12BB2}" destId="{A654E8F3-55F7-4741-8BE4-A13F9EFD880A}" srcOrd="1" destOrd="0" presId="urn:microsoft.com/office/officeart/2005/8/layout/orgChart1"/>
    <dgm:cxn modelId="{4E1D3B54-5F2E-4C58-9A2B-B2821E5C72D1}" type="presParOf" srcId="{B751FA03-39D5-44E3-B5F3-8B8928D12BB2}" destId="{E1752A3E-8306-4013-B738-1D3CCABE7C28}" srcOrd="2" destOrd="0" presId="urn:microsoft.com/office/officeart/2005/8/layout/orgChart1"/>
    <dgm:cxn modelId="{0F811249-33B2-4AD1-BAA7-7EF23D9D29E7}" type="presParOf" srcId="{D5D24A8A-C693-481E-A966-B006C7A01963}" destId="{726FADEC-7730-4048-9670-C7B16D0F4341}" srcOrd="16" destOrd="0" presId="urn:microsoft.com/office/officeart/2005/8/layout/orgChart1"/>
    <dgm:cxn modelId="{C3F3D5E8-EDA8-4B9D-B5DB-1C1D88BDD151}" type="presParOf" srcId="{D5D24A8A-C693-481E-A966-B006C7A01963}" destId="{676F90B9-F85A-4DC3-8F71-CCFC91E9DAAC}" srcOrd="17" destOrd="0" presId="urn:microsoft.com/office/officeart/2005/8/layout/orgChart1"/>
    <dgm:cxn modelId="{3AB12C33-2E7F-4DFB-A2E1-8B09285E542C}" type="presParOf" srcId="{676F90B9-F85A-4DC3-8F71-CCFC91E9DAAC}" destId="{529C69E4-08C8-40A5-A096-CBFC2322C19E}" srcOrd="0" destOrd="0" presId="urn:microsoft.com/office/officeart/2005/8/layout/orgChart1"/>
    <dgm:cxn modelId="{DF976150-DDC4-432D-BD13-540B2D13F5CF}" type="presParOf" srcId="{529C69E4-08C8-40A5-A096-CBFC2322C19E}" destId="{6B99CA70-C0C2-4EF7-976A-98F4A3994E01}" srcOrd="0" destOrd="0" presId="urn:microsoft.com/office/officeart/2005/8/layout/orgChart1"/>
    <dgm:cxn modelId="{1751B25B-49FF-444E-B30E-4BC9D0D3D0D6}" type="presParOf" srcId="{529C69E4-08C8-40A5-A096-CBFC2322C19E}" destId="{5AD60B2F-CC13-4D0F-A22D-2505706581BD}" srcOrd="1" destOrd="0" presId="urn:microsoft.com/office/officeart/2005/8/layout/orgChart1"/>
    <dgm:cxn modelId="{E21DEF83-102F-4FBA-BA65-57563DB8CBFD}" type="presParOf" srcId="{676F90B9-F85A-4DC3-8F71-CCFC91E9DAAC}" destId="{2C924A9B-77F4-422F-81F7-00E0D90311D3}" srcOrd="1" destOrd="0" presId="urn:microsoft.com/office/officeart/2005/8/layout/orgChart1"/>
    <dgm:cxn modelId="{6063A587-039A-4B06-AA1F-F9CC1844B415}" type="presParOf" srcId="{676F90B9-F85A-4DC3-8F71-CCFC91E9DAAC}" destId="{7E23C116-2383-42BE-8819-545615BE3D91}" srcOrd="2" destOrd="0" presId="urn:microsoft.com/office/officeart/2005/8/layout/orgChart1"/>
    <dgm:cxn modelId="{18B6D3E7-D05C-4BE9-9EA5-3A9675EFF351}" type="presParOf" srcId="{2F3745C9-CFC4-447F-917E-0869B977689E}" destId="{D83F7872-6415-4FC5-BA22-01E19CFC2DCC}" srcOrd="2" destOrd="0" presId="urn:microsoft.com/office/officeart/2005/8/layout/orgChart1"/>
    <dgm:cxn modelId="{62B97F7C-4800-4E9B-B7D3-E2B6423242C0}" type="presParOf" srcId="{A0712B46-B1FF-4969-8C08-32BEF2D16661}" destId="{525872CB-F525-459C-BC29-94660CAC1FA1}" srcOrd="2" destOrd="0" presId="urn:microsoft.com/office/officeart/2005/8/layout/orgChart1"/>
    <dgm:cxn modelId="{D8465465-7B74-4215-AFF8-6616D4813855}" type="presParOf" srcId="{A0712B46-B1FF-4969-8C08-32BEF2D16661}" destId="{4F75DE86-787B-4F7D-A467-25FB5459AE39}" srcOrd="3" destOrd="0" presId="urn:microsoft.com/office/officeart/2005/8/layout/orgChart1"/>
    <dgm:cxn modelId="{887E902C-09DD-414A-9DB1-7E967A5C5FC8}" type="presParOf" srcId="{4F75DE86-787B-4F7D-A467-25FB5459AE39}" destId="{A1D2C632-1E35-4995-9ABC-D52F5D16DC75}" srcOrd="0" destOrd="0" presId="urn:microsoft.com/office/officeart/2005/8/layout/orgChart1"/>
    <dgm:cxn modelId="{301EA4B5-CC07-46EB-9F90-38B28AE6D465}" type="presParOf" srcId="{A1D2C632-1E35-4995-9ABC-D52F5D16DC75}" destId="{1FD74836-216B-403B-8691-2104398ED790}" srcOrd="0" destOrd="0" presId="urn:microsoft.com/office/officeart/2005/8/layout/orgChart1"/>
    <dgm:cxn modelId="{3B66556A-569A-469A-9808-8C52B8C5D5CE}" type="presParOf" srcId="{A1D2C632-1E35-4995-9ABC-D52F5D16DC75}" destId="{7F382471-D122-4F9F-99FA-8218111DD7EE}" srcOrd="1" destOrd="0" presId="urn:microsoft.com/office/officeart/2005/8/layout/orgChart1"/>
    <dgm:cxn modelId="{0ABA8AD1-BB2C-43E5-8063-B1CC716CDE68}" type="presParOf" srcId="{4F75DE86-787B-4F7D-A467-25FB5459AE39}" destId="{000673AE-B5A7-48D1-B724-948E8DC69E38}" srcOrd="1" destOrd="0" presId="urn:microsoft.com/office/officeart/2005/8/layout/orgChart1"/>
    <dgm:cxn modelId="{33414527-A055-4F1E-9BFC-A9435CA90B0C}" type="presParOf" srcId="{000673AE-B5A7-48D1-B724-948E8DC69E38}" destId="{6DAF7E35-7C65-44C1-A69E-E0B85A3051DB}" srcOrd="0" destOrd="0" presId="urn:microsoft.com/office/officeart/2005/8/layout/orgChart1"/>
    <dgm:cxn modelId="{EA6536EF-EE66-4548-B4EA-118FCD8B4543}" type="presParOf" srcId="{000673AE-B5A7-48D1-B724-948E8DC69E38}" destId="{9A55025D-DBE9-45B9-B0FD-5806D0C884C4}" srcOrd="1" destOrd="0" presId="urn:microsoft.com/office/officeart/2005/8/layout/orgChart1"/>
    <dgm:cxn modelId="{2861B107-8BD3-4753-8C01-FDBD5B6FDEF9}" type="presParOf" srcId="{9A55025D-DBE9-45B9-B0FD-5806D0C884C4}" destId="{DE41B140-2CD8-4E6B-B83F-B185D5C9E03A}" srcOrd="0" destOrd="0" presId="urn:microsoft.com/office/officeart/2005/8/layout/orgChart1"/>
    <dgm:cxn modelId="{31EBA7D3-7007-4814-B7FD-B9A7DE4B67CB}" type="presParOf" srcId="{DE41B140-2CD8-4E6B-B83F-B185D5C9E03A}" destId="{E923793B-392B-4350-93FC-C61D72BF8DD6}" srcOrd="0" destOrd="0" presId="urn:microsoft.com/office/officeart/2005/8/layout/orgChart1"/>
    <dgm:cxn modelId="{2BEA4F9A-11A1-45B9-9B33-DAACD3436DA8}" type="presParOf" srcId="{DE41B140-2CD8-4E6B-B83F-B185D5C9E03A}" destId="{2D9ED1C5-7CEE-4C1A-AEFA-1C5DF44008DE}" srcOrd="1" destOrd="0" presId="urn:microsoft.com/office/officeart/2005/8/layout/orgChart1"/>
    <dgm:cxn modelId="{4A802033-847B-4681-8BCE-0B4DFD0D624F}" type="presParOf" srcId="{9A55025D-DBE9-45B9-B0FD-5806D0C884C4}" destId="{A901C2C2-D4A1-4383-9090-0266B33ABED2}" srcOrd="1" destOrd="0" presId="urn:microsoft.com/office/officeart/2005/8/layout/orgChart1"/>
    <dgm:cxn modelId="{0BE63366-5815-4541-A748-FC46497C8D72}" type="presParOf" srcId="{9A55025D-DBE9-45B9-B0FD-5806D0C884C4}" destId="{CF768297-1497-4EAF-B61D-692B90B84B1E}" srcOrd="2" destOrd="0" presId="urn:microsoft.com/office/officeart/2005/8/layout/orgChart1"/>
    <dgm:cxn modelId="{F36F916E-C400-431D-A18F-DB834117E2D2}" type="presParOf" srcId="{000673AE-B5A7-48D1-B724-948E8DC69E38}" destId="{FF67DA7B-B598-42AB-B11F-0DA28D65A6E4}" srcOrd="2" destOrd="0" presId="urn:microsoft.com/office/officeart/2005/8/layout/orgChart1"/>
    <dgm:cxn modelId="{9EB12E09-BB9A-49C3-B41E-AD62CF115A57}" type="presParOf" srcId="{000673AE-B5A7-48D1-B724-948E8DC69E38}" destId="{C0102CCA-A16C-4C67-A38E-ECF32B7BFCEF}" srcOrd="3" destOrd="0" presId="urn:microsoft.com/office/officeart/2005/8/layout/orgChart1"/>
    <dgm:cxn modelId="{2D6EA763-48B2-4FF3-A02F-6F6A5294500F}" type="presParOf" srcId="{C0102CCA-A16C-4C67-A38E-ECF32B7BFCEF}" destId="{FDEFEF3F-DC04-4B4A-B2D9-6650E1C23618}" srcOrd="0" destOrd="0" presId="urn:microsoft.com/office/officeart/2005/8/layout/orgChart1"/>
    <dgm:cxn modelId="{EFA27C58-561B-4226-82F5-2E0B31398D0F}" type="presParOf" srcId="{FDEFEF3F-DC04-4B4A-B2D9-6650E1C23618}" destId="{3F6ACA7E-0ACD-42D1-AAE3-FB665B40310E}" srcOrd="0" destOrd="0" presId="urn:microsoft.com/office/officeart/2005/8/layout/orgChart1"/>
    <dgm:cxn modelId="{5C8D7A80-3043-4831-BAC2-1C4E435F6C11}" type="presParOf" srcId="{FDEFEF3F-DC04-4B4A-B2D9-6650E1C23618}" destId="{B153E519-58C3-4A67-AC59-F1B3EE2E9905}" srcOrd="1" destOrd="0" presId="urn:microsoft.com/office/officeart/2005/8/layout/orgChart1"/>
    <dgm:cxn modelId="{B573C6AB-3F67-417D-BE63-CFBFE93AEC79}" type="presParOf" srcId="{C0102CCA-A16C-4C67-A38E-ECF32B7BFCEF}" destId="{5AAFD617-1A34-4583-9747-27C565D164FB}" srcOrd="1" destOrd="0" presId="urn:microsoft.com/office/officeart/2005/8/layout/orgChart1"/>
    <dgm:cxn modelId="{C49F45BF-8272-408B-8D30-CB10DD175769}" type="presParOf" srcId="{C0102CCA-A16C-4C67-A38E-ECF32B7BFCEF}" destId="{AA0E6AD6-066F-4503-8342-8FD43EDF6963}" srcOrd="2" destOrd="0" presId="urn:microsoft.com/office/officeart/2005/8/layout/orgChart1"/>
    <dgm:cxn modelId="{7103AFBD-25F0-4EAE-AADA-83C1F365E179}" type="presParOf" srcId="{000673AE-B5A7-48D1-B724-948E8DC69E38}" destId="{D7878642-38FF-48C1-A542-EB36B83CF47D}" srcOrd="4" destOrd="0" presId="urn:microsoft.com/office/officeart/2005/8/layout/orgChart1"/>
    <dgm:cxn modelId="{252559B2-EFF6-464C-9171-097706249E06}" type="presParOf" srcId="{000673AE-B5A7-48D1-B724-948E8DC69E38}" destId="{C18F16B3-8DA6-47B1-BA57-C86C0475CF7D}" srcOrd="5" destOrd="0" presId="urn:microsoft.com/office/officeart/2005/8/layout/orgChart1"/>
    <dgm:cxn modelId="{5AA6E703-D321-4E2B-A93C-F52DED90B9D3}" type="presParOf" srcId="{C18F16B3-8DA6-47B1-BA57-C86C0475CF7D}" destId="{81C4B6B3-FCED-43DD-92B7-AB8E14EE1C8A}" srcOrd="0" destOrd="0" presId="urn:microsoft.com/office/officeart/2005/8/layout/orgChart1"/>
    <dgm:cxn modelId="{D7C6117C-1D51-41CD-BA4A-CCD24FA4E920}" type="presParOf" srcId="{81C4B6B3-FCED-43DD-92B7-AB8E14EE1C8A}" destId="{975286D2-3488-431B-8FCF-0B0AC969CB07}" srcOrd="0" destOrd="0" presId="urn:microsoft.com/office/officeart/2005/8/layout/orgChart1"/>
    <dgm:cxn modelId="{8BC779EB-3B50-4387-973A-F598EBF87C12}" type="presParOf" srcId="{81C4B6B3-FCED-43DD-92B7-AB8E14EE1C8A}" destId="{28A62C3A-4852-480E-B8F3-BB09406B6C4D}" srcOrd="1" destOrd="0" presId="urn:microsoft.com/office/officeart/2005/8/layout/orgChart1"/>
    <dgm:cxn modelId="{4D5EBC33-072D-417E-8C0D-F206C06F10C7}" type="presParOf" srcId="{C18F16B3-8DA6-47B1-BA57-C86C0475CF7D}" destId="{54CFF9EE-84FC-469F-9A8B-D6633302A23D}" srcOrd="1" destOrd="0" presId="urn:microsoft.com/office/officeart/2005/8/layout/orgChart1"/>
    <dgm:cxn modelId="{034A69AC-A29F-412F-8BCB-F86EB6412C97}" type="presParOf" srcId="{C18F16B3-8DA6-47B1-BA57-C86C0475CF7D}" destId="{F6191A3C-7336-4B0F-97CC-6B6C09916279}" srcOrd="2" destOrd="0" presId="urn:microsoft.com/office/officeart/2005/8/layout/orgChart1"/>
    <dgm:cxn modelId="{661D21FA-48F9-47A4-AFDA-CAB1CF3D0D99}" type="presParOf" srcId="{4F75DE86-787B-4F7D-A467-25FB5459AE39}" destId="{3A897019-FA95-44C9-96AB-2CA1B78BDC78}" srcOrd="2" destOrd="0" presId="urn:microsoft.com/office/officeart/2005/8/layout/orgChart1"/>
    <dgm:cxn modelId="{5F9B68AB-F90A-4399-AEA0-506ABF24252E}" type="presParOf" srcId="{D474461A-8C44-46A8-BB77-264164C9A105}" destId="{213F2951-B484-401E-AB97-BE20E753E4DB}" srcOrd="2" destOrd="0" presId="urn:microsoft.com/office/officeart/2005/8/layout/orgChart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E3038461-4BC9-44B1-ADBF-24D356AB023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8EA8F3AB-69F4-4CD0-A9AD-45D886595987}">
      <dgm:prSet phldrT="[Text]"/>
      <dgm:spPr/>
      <dgm:t>
        <a:bodyPr/>
        <a:lstStyle/>
        <a:p>
          <a:r>
            <a:rPr lang="en-GB"/>
            <a:t>InvalidRace</a:t>
          </a:r>
        </a:p>
      </dgm:t>
    </dgm:pt>
    <dgm:pt modelId="{359188CD-A991-40D6-9E31-E6D3737D6722}" type="parTrans" cxnId="{F4F0D97A-34EF-453C-BCB8-C9581A31E9EB}">
      <dgm:prSet/>
      <dgm:spPr/>
      <dgm:t>
        <a:bodyPr/>
        <a:lstStyle/>
        <a:p>
          <a:endParaRPr lang="en-GB"/>
        </a:p>
      </dgm:t>
    </dgm:pt>
    <dgm:pt modelId="{F443645A-8530-457E-B4E5-E26CDB49ED65}" type="sibTrans" cxnId="{F4F0D97A-34EF-453C-BCB8-C9581A31E9EB}">
      <dgm:prSet/>
      <dgm:spPr/>
      <dgm:t>
        <a:bodyPr/>
        <a:lstStyle/>
        <a:p>
          <a:endParaRPr lang="en-GB"/>
        </a:p>
      </dgm:t>
    </dgm:pt>
    <dgm:pt modelId="{1D5D909F-9892-4ED6-B8D0-0CC0792380EF}">
      <dgm:prSet phldrT="[Text]"/>
      <dgm:spPr/>
      <dgm:t>
        <a:bodyPr/>
        <a:lstStyle/>
        <a:p>
          <a:r>
            <a:rPr lang="en-GB"/>
            <a:t>Private member (empty)</a:t>
          </a:r>
        </a:p>
      </dgm:t>
    </dgm:pt>
    <dgm:pt modelId="{EF246F27-407A-404C-81C4-28384C53E1A4}" type="parTrans" cxnId="{56256CD8-2C3A-41A7-B108-D841B4CE20BF}">
      <dgm:prSet/>
      <dgm:spPr/>
      <dgm:t>
        <a:bodyPr/>
        <a:lstStyle/>
        <a:p>
          <a:endParaRPr lang="en-GB"/>
        </a:p>
      </dgm:t>
    </dgm:pt>
    <dgm:pt modelId="{E4C1CA32-8018-49BE-AAE3-E2A33D8C0D9C}" type="sibTrans" cxnId="{56256CD8-2C3A-41A7-B108-D841B4CE20BF}">
      <dgm:prSet/>
      <dgm:spPr/>
      <dgm:t>
        <a:bodyPr/>
        <a:lstStyle/>
        <a:p>
          <a:endParaRPr lang="en-GB"/>
        </a:p>
      </dgm:t>
    </dgm:pt>
    <dgm:pt modelId="{D0598EF4-A6F5-4AD5-8D5B-14950D1A2D27}">
      <dgm:prSet phldrT="[Text]"/>
      <dgm:spPr/>
      <dgm:t>
        <a:bodyPr/>
        <a:lstStyle/>
        <a:p>
          <a:r>
            <a:rPr lang="en-GB"/>
            <a:t>Public member (does not exist because)</a:t>
          </a:r>
        </a:p>
      </dgm:t>
    </dgm:pt>
    <dgm:pt modelId="{BE084D57-C09E-4B9A-8EF9-EB515B42C96A}" type="parTrans" cxnId="{DBD252FB-D28C-4476-8C7B-4B6FE29CFD6B}">
      <dgm:prSet/>
      <dgm:spPr/>
      <dgm:t>
        <a:bodyPr/>
        <a:lstStyle/>
        <a:p>
          <a:endParaRPr lang="en-GB"/>
        </a:p>
      </dgm:t>
    </dgm:pt>
    <dgm:pt modelId="{A6DF2C38-9390-4F56-95DE-0371A76726DA}" type="sibTrans" cxnId="{DBD252FB-D28C-4476-8C7B-4B6FE29CFD6B}">
      <dgm:prSet/>
      <dgm:spPr/>
      <dgm:t>
        <a:bodyPr/>
        <a:lstStyle/>
        <a:p>
          <a:endParaRPr lang="en-GB"/>
        </a:p>
      </dgm:t>
    </dgm:pt>
    <dgm:pt modelId="{14F41D6E-2E7B-4332-8828-E6A323A8C86F}" type="pres">
      <dgm:prSet presAssocID="{E3038461-4BC9-44B1-ADBF-24D356AB0237}" presName="hierChild1" presStyleCnt="0">
        <dgm:presLayoutVars>
          <dgm:orgChart val="1"/>
          <dgm:chPref val="1"/>
          <dgm:dir/>
          <dgm:animOne val="branch"/>
          <dgm:animLvl val="lvl"/>
          <dgm:resizeHandles/>
        </dgm:presLayoutVars>
      </dgm:prSet>
      <dgm:spPr/>
      <dgm:t>
        <a:bodyPr/>
        <a:lstStyle/>
        <a:p>
          <a:endParaRPr lang="en-GB"/>
        </a:p>
      </dgm:t>
    </dgm:pt>
    <dgm:pt modelId="{41FAD0A1-A8CD-4155-835F-9B592FEC6A4F}" type="pres">
      <dgm:prSet presAssocID="{8EA8F3AB-69F4-4CD0-A9AD-45D886595987}" presName="hierRoot1" presStyleCnt="0">
        <dgm:presLayoutVars>
          <dgm:hierBranch val="init"/>
        </dgm:presLayoutVars>
      </dgm:prSet>
      <dgm:spPr/>
    </dgm:pt>
    <dgm:pt modelId="{CE98224E-32E7-433B-B84A-2B9ABE5C73A8}" type="pres">
      <dgm:prSet presAssocID="{8EA8F3AB-69F4-4CD0-A9AD-45D886595987}" presName="rootComposite1" presStyleCnt="0"/>
      <dgm:spPr/>
    </dgm:pt>
    <dgm:pt modelId="{834406CB-DFEE-4B1E-A419-469A40223494}" type="pres">
      <dgm:prSet presAssocID="{8EA8F3AB-69F4-4CD0-A9AD-45D886595987}" presName="rootText1" presStyleLbl="node0" presStyleIdx="0" presStyleCnt="1">
        <dgm:presLayoutVars>
          <dgm:chPref val="3"/>
        </dgm:presLayoutVars>
      </dgm:prSet>
      <dgm:spPr/>
      <dgm:t>
        <a:bodyPr/>
        <a:lstStyle/>
        <a:p>
          <a:endParaRPr lang="en-GB"/>
        </a:p>
      </dgm:t>
    </dgm:pt>
    <dgm:pt modelId="{0541445A-D1E8-45F6-888D-7325EE2E0444}" type="pres">
      <dgm:prSet presAssocID="{8EA8F3AB-69F4-4CD0-A9AD-45D886595987}" presName="rootConnector1" presStyleLbl="node1" presStyleIdx="0" presStyleCnt="0"/>
      <dgm:spPr/>
      <dgm:t>
        <a:bodyPr/>
        <a:lstStyle/>
        <a:p>
          <a:endParaRPr lang="en-GB"/>
        </a:p>
      </dgm:t>
    </dgm:pt>
    <dgm:pt modelId="{CEDB0C4F-A313-491D-AE1F-58CB88839B68}" type="pres">
      <dgm:prSet presAssocID="{8EA8F3AB-69F4-4CD0-A9AD-45D886595987}" presName="hierChild2" presStyleCnt="0"/>
      <dgm:spPr/>
    </dgm:pt>
    <dgm:pt modelId="{28F85B93-CE15-4052-B604-54FCB1F4D6DE}" type="pres">
      <dgm:prSet presAssocID="{EF246F27-407A-404C-81C4-28384C53E1A4}" presName="Name37" presStyleLbl="parChTrans1D2" presStyleIdx="0" presStyleCnt="2"/>
      <dgm:spPr/>
      <dgm:t>
        <a:bodyPr/>
        <a:lstStyle/>
        <a:p>
          <a:endParaRPr lang="en-GB"/>
        </a:p>
      </dgm:t>
    </dgm:pt>
    <dgm:pt modelId="{AEA073A5-6791-418D-9AFC-76ECD7A7A4A0}" type="pres">
      <dgm:prSet presAssocID="{1D5D909F-9892-4ED6-B8D0-0CC0792380EF}" presName="hierRoot2" presStyleCnt="0">
        <dgm:presLayoutVars>
          <dgm:hierBranch val="init"/>
        </dgm:presLayoutVars>
      </dgm:prSet>
      <dgm:spPr/>
    </dgm:pt>
    <dgm:pt modelId="{EEDB17E5-3CE8-483F-AB79-52915B888D56}" type="pres">
      <dgm:prSet presAssocID="{1D5D909F-9892-4ED6-B8D0-0CC0792380EF}" presName="rootComposite" presStyleCnt="0"/>
      <dgm:spPr/>
    </dgm:pt>
    <dgm:pt modelId="{9BB866E0-8364-410E-AAEA-90D38C9D8A83}" type="pres">
      <dgm:prSet presAssocID="{1D5D909F-9892-4ED6-B8D0-0CC0792380EF}" presName="rootText" presStyleLbl="node2" presStyleIdx="0" presStyleCnt="2">
        <dgm:presLayoutVars>
          <dgm:chPref val="3"/>
        </dgm:presLayoutVars>
      </dgm:prSet>
      <dgm:spPr/>
      <dgm:t>
        <a:bodyPr/>
        <a:lstStyle/>
        <a:p>
          <a:endParaRPr lang="en-GB"/>
        </a:p>
      </dgm:t>
    </dgm:pt>
    <dgm:pt modelId="{15AE10C6-4E2C-4E2F-9C82-2C563DC4AAFC}" type="pres">
      <dgm:prSet presAssocID="{1D5D909F-9892-4ED6-B8D0-0CC0792380EF}" presName="rootConnector" presStyleLbl="node2" presStyleIdx="0" presStyleCnt="2"/>
      <dgm:spPr/>
      <dgm:t>
        <a:bodyPr/>
        <a:lstStyle/>
        <a:p>
          <a:endParaRPr lang="en-GB"/>
        </a:p>
      </dgm:t>
    </dgm:pt>
    <dgm:pt modelId="{A88A0295-A9A7-4939-9EA5-5FEE230EECD4}" type="pres">
      <dgm:prSet presAssocID="{1D5D909F-9892-4ED6-B8D0-0CC0792380EF}" presName="hierChild4" presStyleCnt="0"/>
      <dgm:spPr/>
    </dgm:pt>
    <dgm:pt modelId="{0AED9F2A-7E17-42E6-A1FA-53D576BFDA36}" type="pres">
      <dgm:prSet presAssocID="{1D5D909F-9892-4ED6-B8D0-0CC0792380EF}" presName="hierChild5" presStyleCnt="0"/>
      <dgm:spPr/>
    </dgm:pt>
    <dgm:pt modelId="{41AF323B-ABEF-4512-965C-D83B975B8EDE}" type="pres">
      <dgm:prSet presAssocID="{BE084D57-C09E-4B9A-8EF9-EB515B42C96A}" presName="Name37" presStyleLbl="parChTrans1D2" presStyleIdx="1" presStyleCnt="2"/>
      <dgm:spPr/>
      <dgm:t>
        <a:bodyPr/>
        <a:lstStyle/>
        <a:p>
          <a:endParaRPr lang="en-GB"/>
        </a:p>
      </dgm:t>
    </dgm:pt>
    <dgm:pt modelId="{DA0BAE8B-E09D-4974-8208-3239D53C8DFA}" type="pres">
      <dgm:prSet presAssocID="{D0598EF4-A6F5-4AD5-8D5B-14950D1A2D27}" presName="hierRoot2" presStyleCnt="0">
        <dgm:presLayoutVars>
          <dgm:hierBranch val="init"/>
        </dgm:presLayoutVars>
      </dgm:prSet>
      <dgm:spPr/>
    </dgm:pt>
    <dgm:pt modelId="{5B5D1902-8F72-443C-8A76-EEED6BF47C8C}" type="pres">
      <dgm:prSet presAssocID="{D0598EF4-A6F5-4AD5-8D5B-14950D1A2D27}" presName="rootComposite" presStyleCnt="0"/>
      <dgm:spPr/>
    </dgm:pt>
    <dgm:pt modelId="{6102623B-1679-4005-A4B2-74A887AA61AD}" type="pres">
      <dgm:prSet presAssocID="{D0598EF4-A6F5-4AD5-8D5B-14950D1A2D27}" presName="rootText" presStyleLbl="node2" presStyleIdx="1" presStyleCnt="2">
        <dgm:presLayoutVars>
          <dgm:chPref val="3"/>
        </dgm:presLayoutVars>
      </dgm:prSet>
      <dgm:spPr/>
      <dgm:t>
        <a:bodyPr/>
        <a:lstStyle/>
        <a:p>
          <a:endParaRPr lang="en-GB"/>
        </a:p>
      </dgm:t>
    </dgm:pt>
    <dgm:pt modelId="{3B1FD21B-52FE-45CF-B0CE-516D970DE842}" type="pres">
      <dgm:prSet presAssocID="{D0598EF4-A6F5-4AD5-8D5B-14950D1A2D27}" presName="rootConnector" presStyleLbl="node2" presStyleIdx="1" presStyleCnt="2"/>
      <dgm:spPr/>
      <dgm:t>
        <a:bodyPr/>
        <a:lstStyle/>
        <a:p>
          <a:endParaRPr lang="en-GB"/>
        </a:p>
      </dgm:t>
    </dgm:pt>
    <dgm:pt modelId="{631214B3-928D-4DF5-8223-35B032E2FC0D}" type="pres">
      <dgm:prSet presAssocID="{D0598EF4-A6F5-4AD5-8D5B-14950D1A2D27}" presName="hierChild4" presStyleCnt="0"/>
      <dgm:spPr/>
    </dgm:pt>
    <dgm:pt modelId="{4ED33479-14B9-4426-B883-B5A0C601E1F2}" type="pres">
      <dgm:prSet presAssocID="{D0598EF4-A6F5-4AD5-8D5B-14950D1A2D27}" presName="hierChild5" presStyleCnt="0"/>
      <dgm:spPr/>
    </dgm:pt>
    <dgm:pt modelId="{DF78E0B4-69AF-4784-82A5-BA792CFF8FB7}" type="pres">
      <dgm:prSet presAssocID="{8EA8F3AB-69F4-4CD0-A9AD-45D886595987}" presName="hierChild3" presStyleCnt="0"/>
      <dgm:spPr/>
    </dgm:pt>
  </dgm:ptLst>
  <dgm:cxnLst>
    <dgm:cxn modelId="{345C1974-B8DC-4B2A-ABC6-2CB929235EB9}" type="presOf" srcId="{D0598EF4-A6F5-4AD5-8D5B-14950D1A2D27}" destId="{6102623B-1679-4005-A4B2-74A887AA61AD}" srcOrd="0" destOrd="0" presId="urn:microsoft.com/office/officeart/2005/8/layout/orgChart1"/>
    <dgm:cxn modelId="{56256CD8-2C3A-41A7-B108-D841B4CE20BF}" srcId="{8EA8F3AB-69F4-4CD0-A9AD-45D886595987}" destId="{1D5D909F-9892-4ED6-B8D0-0CC0792380EF}" srcOrd="0" destOrd="0" parTransId="{EF246F27-407A-404C-81C4-28384C53E1A4}" sibTransId="{E4C1CA32-8018-49BE-AAE3-E2A33D8C0D9C}"/>
    <dgm:cxn modelId="{83D0DBCA-5B15-4E39-A417-E42578D17BD3}" type="presOf" srcId="{E3038461-4BC9-44B1-ADBF-24D356AB0237}" destId="{14F41D6E-2E7B-4332-8828-E6A323A8C86F}" srcOrd="0" destOrd="0" presId="urn:microsoft.com/office/officeart/2005/8/layout/orgChart1"/>
    <dgm:cxn modelId="{4EDB19CF-FDB7-4B4F-9048-3C2D3E00C8BE}" type="presOf" srcId="{8EA8F3AB-69F4-4CD0-A9AD-45D886595987}" destId="{0541445A-D1E8-45F6-888D-7325EE2E0444}" srcOrd="1" destOrd="0" presId="urn:microsoft.com/office/officeart/2005/8/layout/orgChart1"/>
    <dgm:cxn modelId="{253B7A46-54AC-49BD-915D-A06998834621}" type="presOf" srcId="{1D5D909F-9892-4ED6-B8D0-0CC0792380EF}" destId="{15AE10C6-4E2C-4E2F-9C82-2C563DC4AAFC}" srcOrd="1" destOrd="0" presId="urn:microsoft.com/office/officeart/2005/8/layout/orgChart1"/>
    <dgm:cxn modelId="{1EB1116A-DC04-4C46-90BF-8ABE51F9FC9E}" type="presOf" srcId="{D0598EF4-A6F5-4AD5-8D5B-14950D1A2D27}" destId="{3B1FD21B-52FE-45CF-B0CE-516D970DE842}" srcOrd="1" destOrd="0" presId="urn:microsoft.com/office/officeart/2005/8/layout/orgChart1"/>
    <dgm:cxn modelId="{F4F0D97A-34EF-453C-BCB8-C9581A31E9EB}" srcId="{E3038461-4BC9-44B1-ADBF-24D356AB0237}" destId="{8EA8F3AB-69F4-4CD0-A9AD-45D886595987}" srcOrd="0" destOrd="0" parTransId="{359188CD-A991-40D6-9E31-E6D3737D6722}" sibTransId="{F443645A-8530-457E-B4E5-E26CDB49ED65}"/>
    <dgm:cxn modelId="{3D658C5E-024E-4C4B-BC15-DCDE5E7AD393}" type="presOf" srcId="{8EA8F3AB-69F4-4CD0-A9AD-45D886595987}" destId="{834406CB-DFEE-4B1E-A419-469A40223494}" srcOrd="0" destOrd="0" presId="urn:microsoft.com/office/officeart/2005/8/layout/orgChart1"/>
    <dgm:cxn modelId="{75AB3400-7BCE-4A9E-92A4-3C7BACA29485}" type="presOf" srcId="{BE084D57-C09E-4B9A-8EF9-EB515B42C96A}" destId="{41AF323B-ABEF-4512-965C-D83B975B8EDE}" srcOrd="0" destOrd="0" presId="urn:microsoft.com/office/officeart/2005/8/layout/orgChart1"/>
    <dgm:cxn modelId="{B1495378-41D9-457D-BD5F-B90F01F9CFB8}" type="presOf" srcId="{EF246F27-407A-404C-81C4-28384C53E1A4}" destId="{28F85B93-CE15-4052-B604-54FCB1F4D6DE}" srcOrd="0" destOrd="0" presId="urn:microsoft.com/office/officeart/2005/8/layout/orgChart1"/>
    <dgm:cxn modelId="{DBD252FB-D28C-4476-8C7B-4B6FE29CFD6B}" srcId="{8EA8F3AB-69F4-4CD0-A9AD-45D886595987}" destId="{D0598EF4-A6F5-4AD5-8D5B-14950D1A2D27}" srcOrd="1" destOrd="0" parTransId="{BE084D57-C09E-4B9A-8EF9-EB515B42C96A}" sibTransId="{A6DF2C38-9390-4F56-95DE-0371A76726DA}"/>
    <dgm:cxn modelId="{B9CCF64E-78B3-40C3-8AF9-9E13A5FE132A}" type="presOf" srcId="{1D5D909F-9892-4ED6-B8D0-0CC0792380EF}" destId="{9BB866E0-8364-410E-AAEA-90D38C9D8A83}" srcOrd="0" destOrd="0" presId="urn:microsoft.com/office/officeart/2005/8/layout/orgChart1"/>
    <dgm:cxn modelId="{0CC6742A-39A3-45FD-BB00-55ADDB19815A}" type="presParOf" srcId="{14F41D6E-2E7B-4332-8828-E6A323A8C86F}" destId="{41FAD0A1-A8CD-4155-835F-9B592FEC6A4F}" srcOrd="0" destOrd="0" presId="urn:microsoft.com/office/officeart/2005/8/layout/orgChart1"/>
    <dgm:cxn modelId="{7E85833E-F8B3-402E-ABCC-C6FC3245A139}" type="presParOf" srcId="{41FAD0A1-A8CD-4155-835F-9B592FEC6A4F}" destId="{CE98224E-32E7-433B-B84A-2B9ABE5C73A8}" srcOrd="0" destOrd="0" presId="urn:microsoft.com/office/officeart/2005/8/layout/orgChart1"/>
    <dgm:cxn modelId="{6C68188E-8803-4DD4-BE5A-10D2D1974D55}" type="presParOf" srcId="{CE98224E-32E7-433B-B84A-2B9ABE5C73A8}" destId="{834406CB-DFEE-4B1E-A419-469A40223494}" srcOrd="0" destOrd="0" presId="urn:microsoft.com/office/officeart/2005/8/layout/orgChart1"/>
    <dgm:cxn modelId="{0B9DA5F1-9550-4EAF-85BB-2D0BAE3D5DAD}" type="presParOf" srcId="{CE98224E-32E7-433B-B84A-2B9ABE5C73A8}" destId="{0541445A-D1E8-45F6-888D-7325EE2E0444}" srcOrd="1" destOrd="0" presId="urn:microsoft.com/office/officeart/2005/8/layout/orgChart1"/>
    <dgm:cxn modelId="{06D4ED58-0D96-4A6D-8B49-BD848287083E}" type="presParOf" srcId="{41FAD0A1-A8CD-4155-835F-9B592FEC6A4F}" destId="{CEDB0C4F-A313-491D-AE1F-58CB88839B68}" srcOrd="1" destOrd="0" presId="urn:microsoft.com/office/officeart/2005/8/layout/orgChart1"/>
    <dgm:cxn modelId="{92CD2C63-A982-40A8-B221-52C503DA3B8F}" type="presParOf" srcId="{CEDB0C4F-A313-491D-AE1F-58CB88839B68}" destId="{28F85B93-CE15-4052-B604-54FCB1F4D6DE}" srcOrd="0" destOrd="0" presId="urn:microsoft.com/office/officeart/2005/8/layout/orgChart1"/>
    <dgm:cxn modelId="{43CC2E1D-604E-451A-8B51-E08A5A128CF9}" type="presParOf" srcId="{CEDB0C4F-A313-491D-AE1F-58CB88839B68}" destId="{AEA073A5-6791-418D-9AFC-76ECD7A7A4A0}" srcOrd="1" destOrd="0" presId="urn:microsoft.com/office/officeart/2005/8/layout/orgChart1"/>
    <dgm:cxn modelId="{4E119836-7507-4AF4-8870-94BE72E78D6F}" type="presParOf" srcId="{AEA073A5-6791-418D-9AFC-76ECD7A7A4A0}" destId="{EEDB17E5-3CE8-483F-AB79-52915B888D56}" srcOrd="0" destOrd="0" presId="urn:microsoft.com/office/officeart/2005/8/layout/orgChart1"/>
    <dgm:cxn modelId="{35FC34FD-3C12-438D-9F05-C600EEA1196D}" type="presParOf" srcId="{EEDB17E5-3CE8-483F-AB79-52915B888D56}" destId="{9BB866E0-8364-410E-AAEA-90D38C9D8A83}" srcOrd="0" destOrd="0" presId="urn:microsoft.com/office/officeart/2005/8/layout/orgChart1"/>
    <dgm:cxn modelId="{F38D191D-408F-4BE0-BD40-00CF2AAC8428}" type="presParOf" srcId="{EEDB17E5-3CE8-483F-AB79-52915B888D56}" destId="{15AE10C6-4E2C-4E2F-9C82-2C563DC4AAFC}" srcOrd="1" destOrd="0" presId="urn:microsoft.com/office/officeart/2005/8/layout/orgChart1"/>
    <dgm:cxn modelId="{22490D0E-0956-4105-A1C5-F6C5C1AB853D}" type="presParOf" srcId="{AEA073A5-6791-418D-9AFC-76ECD7A7A4A0}" destId="{A88A0295-A9A7-4939-9EA5-5FEE230EECD4}" srcOrd="1" destOrd="0" presId="urn:microsoft.com/office/officeart/2005/8/layout/orgChart1"/>
    <dgm:cxn modelId="{501578B8-DC89-4127-A8EE-A32A1175D54F}" type="presParOf" srcId="{AEA073A5-6791-418D-9AFC-76ECD7A7A4A0}" destId="{0AED9F2A-7E17-42E6-A1FA-53D576BFDA36}" srcOrd="2" destOrd="0" presId="urn:microsoft.com/office/officeart/2005/8/layout/orgChart1"/>
    <dgm:cxn modelId="{A8ED6C6B-6A72-4736-9FAA-1B2CA8CCBF1C}" type="presParOf" srcId="{CEDB0C4F-A313-491D-AE1F-58CB88839B68}" destId="{41AF323B-ABEF-4512-965C-D83B975B8EDE}" srcOrd="2" destOrd="0" presId="urn:microsoft.com/office/officeart/2005/8/layout/orgChart1"/>
    <dgm:cxn modelId="{55A81D98-B35F-4B64-A0B4-774C8515F7D6}" type="presParOf" srcId="{CEDB0C4F-A313-491D-AE1F-58CB88839B68}" destId="{DA0BAE8B-E09D-4974-8208-3239D53C8DFA}" srcOrd="3" destOrd="0" presId="urn:microsoft.com/office/officeart/2005/8/layout/orgChart1"/>
    <dgm:cxn modelId="{02616E83-67FB-4CED-924C-0577206AC780}" type="presParOf" srcId="{DA0BAE8B-E09D-4974-8208-3239D53C8DFA}" destId="{5B5D1902-8F72-443C-8A76-EEED6BF47C8C}" srcOrd="0" destOrd="0" presId="urn:microsoft.com/office/officeart/2005/8/layout/orgChart1"/>
    <dgm:cxn modelId="{01899A47-23CE-497D-80EB-969DBFA4153A}" type="presParOf" srcId="{5B5D1902-8F72-443C-8A76-EEED6BF47C8C}" destId="{6102623B-1679-4005-A4B2-74A887AA61AD}" srcOrd="0" destOrd="0" presId="urn:microsoft.com/office/officeart/2005/8/layout/orgChart1"/>
    <dgm:cxn modelId="{72248539-DA69-48E5-81CA-23D4F71E0D7D}" type="presParOf" srcId="{5B5D1902-8F72-443C-8A76-EEED6BF47C8C}" destId="{3B1FD21B-52FE-45CF-B0CE-516D970DE842}" srcOrd="1" destOrd="0" presId="urn:microsoft.com/office/officeart/2005/8/layout/orgChart1"/>
    <dgm:cxn modelId="{89E624B8-6677-4F51-8236-AE073994D153}" type="presParOf" srcId="{DA0BAE8B-E09D-4974-8208-3239D53C8DFA}" destId="{631214B3-928D-4DF5-8223-35B032E2FC0D}" srcOrd="1" destOrd="0" presId="urn:microsoft.com/office/officeart/2005/8/layout/orgChart1"/>
    <dgm:cxn modelId="{E25944AF-5149-459F-970D-B4FA2875C61A}" type="presParOf" srcId="{DA0BAE8B-E09D-4974-8208-3239D53C8DFA}" destId="{4ED33479-14B9-4426-B883-B5A0C601E1F2}" srcOrd="2" destOrd="0" presId="urn:microsoft.com/office/officeart/2005/8/layout/orgChart1"/>
    <dgm:cxn modelId="{CE54A875-58A7-49BD-B290-73A85A21ED3D}" type="presParOf" srcId="{41FAD0A1-A8CD-4155-835F-9B592FEC6A4F}" destId="{DF78E0B4-69AF-4784-82A5-BA792CFF8FB7}" srcOrd="2" destOrd="0" presId="urn:microsoft.com/office/officeart/2005/8/layout/orgChart1"/>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E3038461-4BC9-44B1-ADBF-24D356AB023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8EA8F3AB-69F4-4CD0-A9AD-45D886595987}">
      <dgm:prSet phldrT="[Text]"/>
      <dgm:spPr/>
      <dgm:t>
        <a:bodyPr/>
        <a:lstStyle/>
        <a:p>
          <a:r>
            <a:rPr lang="en-GB"/>
            <a:t>InvalidJob</a:t>
          </a:r>
        </a:p>
      </dgm:t>
    </dgm:pt>
    <dgm:pt modelId="{359188CD-A991-40D6-9E31-E6D3737D6722}" type="parTrans" cxnId="{F4F0D97A-34EF-453C-BCB8-C9581A31E9EB}">
      <dgm:prSet/>
      <dgm:spPr/>
      <dgm:t>
        <a:bodyPr/>
        <a:lstStyle/>
        <a:p>
          <a:endParaRPr lang="en-GB"/>
        </a:p>
      </dgm:t>
    </dgm:pt>
    <dgm:pt modelId="{F443645A-8530-457E-B4E5-E26CDB49ED65}" type="sibTrans" cxnId="{F4F0D97A-34EF-453C-BCB8-C9581A31E9EB}">
      <dgm:prSet/>
      <dgm:spPr/>
      <dgm:t>
        <a:bodyPr/>
        <a:lstStyle/>
        <a:p>
          <a:endParaRPr lang="en-GB"/>
        </a:p>
      </dgm:t>
    </dgm:pt>
    <dgm:pt modelId="{1D5D909F-9892-4ED6-B8D0-0CC0792380EF}">
      <dgm:prSet phldrT="[Text]"/>
      <dgm:spPr/>
      <dgm:t>
        <a:bodyPr/>
        <a:lstStyle/>
        <a:p>
          <a:r>
            <a:rPr lang="en-GB"/>
            <a:t>Private member (empty)</a:t>
          </a:r>
        </a:p>
      </dgm:t>
    </dgm:pt>
    <dgm:pt modelId="{EF246F27-407A-404C-81C4-28384C53E1A4}" type="parTrans" cxnId="{56256CD8-2C3A-41A7-B108-D841B4CE20BF}">
      <dgm:prSet/>
      <dgm:spPr/>
      <dgm:t>
        <a:bodyPr/>
        <a:lstStyle/>
        <a:p>
          <a:endParaRPr lang="en-GB"/>
        </a:p>
      </dgm:t>
    </dgm:pt>
    <dgm:pt modelId="{E4C1CA32-8018-49BE-AAE3-E2A33D8C0D9C}" type="sibTrans" cxnId="{56256CD8-2C3A-41A7-B108-D841B4CE20BF}">
      <dgm:prSet/>
      <dgm:spPr/>
      <dgm:t>
        <a:bodyPr/>
        <a:lstStyle/>
        <a:p>
          <a:endParaRPr lang="en-GB"/>
        </a:p>
      </dgm:t>
    </dgm:pt>
    <dgm:pt modelId="{D0598EF4-A6F5-4AD5-8D5B-14950D1A2D27}">
      <dgm:prSet phldrT="[Text]"/>
      <dgm:spPr/>
      <dgm:t>
        <a:bodyPr/>
        <a:lstStyle/>
        <a:p>
          <a:r>
            <a:rPr lang="en-GB"/>
            <a:t>Public member (does not exist because)</a:t>
          </a:r>
        </a:p>
      </dgm:t>
    </dgm:pt>
    <dgm:pt modelId="{BE084D57-C09E-4B9A-8EF9-EB515B42C96A}" type="parTrans" cxnId="{DBD252FB-D28C-4476-8C7B-4B6FE29CFD6B}">
      <dgm:prSet/>
      <dgm:spPr/>
      <dgm:t>
        <a:bodyPr/>
        <a:lstStyle/>
        <a:p>
          <a:endParaRPr lang="en-GB"/>
        </a:p>
      </dgm:t>
    </dgm:pt>
    <dgm:pt modelId="{A6DF2C38-9390-4F56-95DE-0371A76726DA}" type="sibTrans" cxnId="{DBD252FB-D28C-4476-8C7B-4B6FE29CFD6B}">
      <dgm:prSet/>
      <dgm:spPr/>
      <dgm:t>
        <a:bodyPr/>
        <a:lstStyle/>
        <a:p>
          <a:endParaRPr lang="en-GB"/>
        </a:p>
      </dgm:t>
    </dgm:pt>
    <dgm:pt modelId="{14F41D6E-2E7B-4332-8828-E6A323A8C86F}" type="pres">
      <dgm:prSet presAssocID="{E3038461-4BC9-44B1-ADBF-24D356AB0237}" presName="hierChild1" presStyleCnt="0">
        <dgm:presLayoutVars>
          <dgm:orgChart val="1"/>
          <dgm:chPref val="1"/>
          <dgm:dir/>
          <dgm:animOne val="branch"/>
          <dgm:animLvl val="lvl"/>
          <dgm:resizeHandles/>
        </dgm:presLayoutVars>
      </dgm:prSet>
      <dgm:spPr/>
      <dgm:t>
        <a:bodyPr/>
        <a:lstStyle/>
        <a:p>
          <a:endParaRPr lang="en-GB"/>
        </a:p>
      </dgm:t>
    </dgm:pt>
    <dgm:pt modelId="{41FAD0A1-A8CD-4155-835F-9B592FEC6A4F}" type="pres">
      <dgm:prSet presAssocID="{8EA8F3AB-69F4-4CD0-A9AD-45D886595987}" presName="hierRoot1" presStyleCnt="0">
        <dgm:presLayoutVars>
          <dgm:hierBranch val="init"/>
        </dgm:presLayoutVars>
      </dgm:prSet>
      <dgm:spPr/>
    </dgm:pt>
    <dgm:pt modelId="{CE98224E-32E7-433B-B84A-2B9ABE5C73A8}" type="pres">
      <dgm:prSet presAssocID="{8EA8F3AB-69F4-4CD0-A9AD-45D886595987}" presName="rootComposite1" presStyleCnt="0"/>
      <dgm:spPr/>
    </dgm:pt>
    <dgm:pt modelId="{834406CB-DFEE-4B1E-A419-469A40223494}" type="pres">
      <dgm:prSet presAssocID="{8EA8F3AB-69F4-4CD0-A9AD-45D886595987}" presName="rootText1" presStyleLbl="node0" presStyleIdx="0" presStyleCnt="1">
        <dgm:presLayoutVars>
          <dgm:chPref val="3"/>
        </dgm:presLayoutVars>
      </dgm:prSet>
      <dgm:spPr/>
      <dgm:t>
        <a:bodyPr/>
        <a:lstStyle/>
        <a:p>
          <a:endParaRPr lang="en-GB"/>
        </a:p>
      </dgm:t>
    </dgm:pt>
    <dgm:pt modelId="{0541445A-D1E8-45F6-888D-7325EE2E0444}" type="pres">
      <dgm:prSet presAssocID="{8EA8F3AB-69F4-4CD0-A9AD-45D886595987}" presName="rootConnector1" presStyleLbl="node1" presStyleIdx="0" presStyleCnt="0"/>
      <dgm:spPr/>
      <dgm:t>
        <a:bodyPr/>
        <a:lstStyle/>
        <a:p>
          <a:endParaRPr lang="en-GB"/>
        </a:p>
      </dgm:t>
    </dgm:pt>
    <dgm:pt modelId="{CEDB0C4F-A313-491D-AE1F-58CB88839B68}" type="pres">
      <dgm:prSet presAssocID="{8EA8F3AB-69F4-4CD0-A9AD-45D886595987}" presName="hierChild2" presStyleCnt="0"/>
      <dgm:spPr/>
    </dgm:pt>
    <dgm:pt modelId="{28F85B93-CE15-4052-B604-54FCB1F4D6DE}" type="pres">
      <dgm:prSet presAssocID="{EF246F27-407A-404C-81C4-28384C53E1A4}" presName="Name37" presStyleLbl="parChTrans1D2" presStyleIdx="0" presStyleCnt="2"/>
      <dgm:spPr/>
      <dgm:t>
        <a:bodyPr/>
        <a:lstStyle/>
        <a:p>
          <a:endParaRPr lang="en-GB"/>
        </a:p>
      </dgm:t>
    </dgm:pt>
    <dgm:pt modelId="{AEA073A5-6791-418D-9AFC-76ECD7A7A4A0}" type="pres">
      <dgm:prSet presAssocID="{1D5D909F-9892-4ED6-B8D0-0CC0792380EF}" presName="hierRoot2" presStyleCnt="0">
        <dgm:presLayoutVars>
          <dgm:hierBranch val="init"/>
        </dgm:presLayoutVars>
      </dgm:prSet>
      <dgm:spPr/>
    </dgm:pt>
    <dgm:pt modelId="{EEDB17E5-3CE8-483F-AB79-52915B888D56}" type="pres">
      <dgm:prSet presAssocID="{1D5D909F-9892-4ED6-B8D0-0CC0792380EF}" presName="rootComposite" presStyleCnt="0"/>
      <dgm:spPr/>
    </dgm:pt>
    <dgm:pt modelId="{9BB866E0-8364-410E-AAEA-90D38C9D8A83}" type="pres">
      <dgm:prSet presAssocID="{1D5D909F-9892-4ED6-B8D0-0CC0792380EF}" presName="rootText" presStyleLbl="node2" presStyleIdx="0" presStyleCnt="2">
        <dgm:presLayoutVars>
          <dgm:chPref val="3"/>
        </dgm:presLayoutVars>
      </dgm:prSet>
      <dgm:spPr/>
      <dgm:t>
        <a:bodyPr/>
        <a:lstStyle/>
        <a:p>
          <a:endParaRPr lang="en-GB"/>
        </a:p>
      </dgm:t>
    </dgm:pt>
    <dgm:pt modelId="{15AE10C6-4E2C-4E2F-9C82-2C563DC4AAFC}" type="pres">
      <dgm:prSet presAssocID="{1D5D909F-9892-4ED6-B8D0-0CC0792380EF}" presName="rootConnector" presStyleLbl="node2" presStyleIdx="0" presStyleCnt="2"/>
      <dgm:spPr/>
      <dgm:t>
        <a:bodyPr/>
        <a:lstStyle/>
        <a:p>
          <a:endParaRPr lang="en-GB"/>
        </a:p>
      </dgm:t>
    </dgm:pt>
    <dgm:pt modelId="{A88A0295-A9A7-4939-9EA5-5FEE230EECD4}" type="pres">
      <dgm:prSet presAssocID="{1D5D909F-9892-4ED6-B8D0-0CC0792380EF}" presName="hierChild4" presStyleCnt="0"/>
      <dgm:spPr/>
    </dgm:pt>
    <dgm:pt modelId="{0AED9F2A-7E17-42E6-A1FA-53D576BFDA36}" type="pres">
      <dgm:prSet presAssocID="{1D5D909F-9892-4ED6-B8D0-0CC0792380EF}" presName="hierChild5" presStyleCnt="0"/>
      <dgm:spPr/>
    </dgm:pt>
    <dgm:pt modelId="{41AF323B-ABEF-4512-965C-D83B975B8EDE}" type="pres">
      <dgm:prSet presAssocID="{BE084D57-C09E-4B9A-8EF9-EB515B42C96A}" presName="Name37" presStyleLbl="parChTrans1D2" presStyleIdx="1" presStyleCnt="2"/>
      <dgm:spPr/>
      <dgm:t>
        <a:bodyPr/>
        <a:lstStyle/>
        <a:p>
          <a:endParaRPr lang="en-GB"/>
        </a:p>
      </dgm:t>
    </dgm:pt>
    <dgm:pt modelId="{DA0BAE8B-E09D-4974-8208-3239D53C8DFA}" type="pres">
      <dgm:prSet presAssocID="{D0598EF4-A6F5-4AD5-8D5B-14950D1A2D27}" presName="hierRoot2" presStyleCnt="0">
        <dgm:presLayoutVars>
          <dgm:hierBranch val="init"/>
        </dgm:presLayoutVars>
      </dgm:prSet>
      <dgm:spPr/>
    </dgm:pt>
    <dgm:pt modelId="{5B5D1902-8F72-443C-8A76-EEED6BF47C8C}" type="pres">
      <dgm:prSet presAssocID="{D0598EF4-A6F5-4AD5-8D5B-14950D1A2D27}" presName="rootComposite" presStyleCnt="0"/>
      <dgm:spPr/>
    </dgm:pt>
    <dgm:pt modelId="{6102623B-1679-4005-A4B2-74A887AA61AD}" type="pres">
      <dgm:prSet presAssocID="{D0598EF4-A6F5-4AD5-8D5B-14950D1A2D27}" presName="rootText" presStyleLbl="node2" presStyleIdx="1" presStyleCnt="2">
        <dgm:presLayoutVars>
          <dgm:chPref val="3"/>
        </dgm:presLayoutVars>
      </dgm:prSet>
      <dgm:spPr/>
      <dgm:t>
        <a:bodyPr/>
        <a:lstStyle/>
        <a:p>
          <a:endParaRPr lang="en-GB"/>
        </a:p>
      </dgm:t>
    </dgm:pt>
    <dgm:pt modelId="{3B1FD21B-52FE-45CF-B0CE-516D970DE842}" type="pres">
      <dgm:prSet presAssocID="{D0598EF4-A6F5-4AD5-8D5B-14950D1A2D27}" presName="rootConnector" presStyleLbl="node2" presStyleIdx="1" presStyleCnt="2"/>
      <dgm:spPr/>
      <dgm:t>
        <a:bodyPr/>
        <a:lstStyle/>
        <a:p>
          <a:endParaRPr lang="en-GB"/>
        </a:p>
      </dgm:t>
    </dgm:pt>
    <dgm:pt modelId="{631214B3-928D-4DF5-8223-35B032E2FC0D}" type="pres">
      <dgm:prSet presAssocID="{D0598EF4-A6F5-4AD5-8D5B-14950D1A2D27}" presName="hierChild4" presStyleCnt="0"/>
      <dgm:spPr/>
    </dgm:pt>
    <dgm:pt modelId="{4ED33479-14B9-4426-B883-B5A0C601E1F2}" type="pres">
      <dgm:prSet presAssocID="{D0598EF4-A6F5-4AD5-8D5B-14950D1A2D27}" presName="hierChild5" presStyleCnt="0"/>
      <dgm:spPr/>
    </dgm:pt>
    <dgm:pt modelId="{DF78E0B4-69AF-4784-82A5-BA792CFF8FB7}" type="pres">
      <dgm:prSet presAssocID="{8EA8F3AB-69F4-4CD0-A9AD-45D886595987}" presName="hierChild3" presStyleCnt="0"/>
      <dgm:spPr/>
    </dgm:pt>
  </dgm:ptLst>
  <dgm:cxnLst>
    <dgm:cxn modelId="{C70584CC-1BCD-4A83-9375-13E47D6CAB6F}" type="presOf" srcId="{8EA8F3AB-69F4-4CD0-A9AD-45D886595987}" destId="{834406CB-DFEE-4B1E-A419-469A40223494}" srcOrd="0" destOrd="0" presId="urn:microsoft.com/office/officeart/2005/8/layout/orgChart1"/>
    <dgm:cxn modelId="{6ECF1089-5F4D-4341-BA1B-FCD751D92A75}" type="presOf" srcId="{D0598EF4-A6F5-4AD5-8D5B-14950D1A2D27}" destId="{3B1FD21B-52FE-45CF-B0CE-516D970DE842}" srcOrd="1" destOrd="0" presId="urn:microsoft.com/office/officeart/2005/8/layout/orgChart1"/>
    <dgm:cxn modelId="{0571F027-A939-44D2-A0C2-EAF5D8577957}" type="presOf" srcId="{D0598EF4-A6F5-4AD5-8D5B-14950D1A2D27}" destId="{6102623B-1679-4005-A4B2-74A887AA61AD}" srcOrd="0" destOrd="0" presId="urn:microsoft.com/office/officeart/2005/8/layout/orgChart1"/>
    <dgm:cxn modelId="{26880581-3D78-46DC-AA14-214BF32615A8}" type="presOf" srcId="{EF246F27-407A-404C-81C4-28384C53E1A4}" destId="{28F85B93-CE15-4052-B604-54FCB1F4D6DE}" srcOrd="0" destOrd="0" presId="urn:microsoft.com/office/officeart/2005/8/layout/orgChart1"/>
    <dgm:cxn modelId="{51B23CF4-095D-45A6-8CCB-3339567534A2}" type="presOf" srcId="{1D5D909F-9892-4ED6-B8D0-0CC0792380EF}" destId="{15AE10C6-4E2C-4E2F-9C82-2C563DC4AAFC}" srcOrd="1" destOrd="0" presId="urn:microsoft.com/office/officeart/2005/8/layout/orgChart1"/>
    <dgm:cxn modelId="{56256CD8-2C3A-41A7-B108-D841B4CE20BF}" srcId="{8EA8F3AB-69F4-4CD0-A9AD-45D886595987}" destId="{1D5D909F-9892-4ED6-B8D0-0CC0792380EF}" srcOrd="0" destOrd="0" parTransId="{EF246F27-407A-404C-81C4-28384C53E1A4}" sibTransId="{E4C1CA32-8018-49BE-AAE3-E2A33D8C0D9C}"/>
    <dgm:cxn modelId="{50D0E070-C283-4B08-B37B-7A927F94044D}" type="presOf" srcId="{8EA8F3AB-69F4-4CD0-A9AD-45D886595987}" destId="{0541445A-D1E8-45F6-888D-7325EE2E0444}" srcOrd="1" destOrd="0" presId="urn:microsoft.com/office/officeart/2005/8/layout/orgChart1"/>
    <dgm:cxn modelId="{F4F0D97A-34EF-453C-BCB8-C9581A31E9EB}" srcId="{E3038461-4BC9-44B1-ADBF-24D356AB0237}" destId="{8EA8F3AB-69F4-4CD0-A9AD-45D886595987}" srcOrd="0" destOrd="0" parTransId="{359188CD-A991-40D6-9E31-E6D3737D6722}" sibTransId="{F443645A-8530-457E-B4E5-E26CDB49ED65}"/>
    <dgm:cxn modelId="{12C5AAA1-74F5-4A17-A279-AE21A33BC5EC}" type="presOf" srcId="{BE084D57-C09E-4B9A-8EF9-EB515B42C96A}" destId="{41AF323B-ABEF-4512-965C-D83B975B8EDE}" srcOrd="0" destOrd="0" presId="urn:microsoft.com/office/officeart/2005/8/layout/orgChart1"/>
    <dgm:cxn modelId="{DBD252FB-D28C-4476-8C7B-4B6FE29CFD6B}" srcId="{8EA8F3AB-69F4-4CD0-A9AD-45D886595987}" destId="{D0598EF4-A6F5-4AD5-8D5B-14950D1A2D27}" srcOrd="1" destOrd="0" parTransId="{BE084D57-C09E-4B9A-8EF9-EB515B42C96A}" sibTransId="{A6DF2C38-9390-4F56-95DE-0371A76726DA}"/>
    <dgm:cxn modelId="{19CB88D5-3D76-49CF-A0C7-269012FE0D5C}" type="presOf" srcId="{1D5D909F-9892-4ED6-B8D0-0CC0792380EF}" destId="{9BB866E0-8364-410E-AAEA-90D38C9D8A83}" srcOrd="0" destOrd="0" presId="urn:microsoft.com/office/officeart/2005/8/layout/orgChart1"/>
    <dgm:cxn modelId="{D30D55FC-7339-4DE3-960D-79E16A41BC27}" type="presOf" srcId="{E3038461-4BC9-44B1-ADBF-24D356AB0237}" destId="{14F41D6E-2E7B-4332-8828-E6A323A8C86F}" srcOrd="0" destOrd="0" presId="urn:microsoft.com/office/officeart/2005/8/layout/orgChart1"/>
    <dgm:cxn modelId="{2C819E16-A24B-482A-AC42-ADF6B7DD4002}" type="presParOf" srcId="{14F41D6E-2E7B-4332-8828-E6A323A8C86F}" destId="{41FAD0A1-A8CD-4155-835F-9B592FEC6A4F}" srcOrd="0" destOrd="0" presId="urn:microsoft.com/office/officeart/2005/8/layout/orgChart1"/>
    <dgm:cxn modelId="{C816855C-62A0-401F-98D9-799D1C7BF735}" type="presParOf" srcId="{41FAD0A1-A8CD-4155-835F-9B592FEC6A4F}" destId="{CE98224E-32E7-433B-B84A-2B9ABE5C73A8}" srcOrd="0" destOrd="0" presId="urn:microsoft.com/office/officeart/2005/8/layout/orgChart1"/>
    <dgm:cxn modelId="{F894C02C-93FF-421B-9F67-E58CAF7668A3}" type="presParOf" srcId="{CE98224E-32E7-433B-B84A-2B9ABE5C73A8}" destId="{834406CB-DFEE-4B1E-A419-469A40223494}" srcOrd="0" destOrd="0" presId="urn:microsoft.com/office/officeart/2005/8/layout/orgChart1"/>
    <dgm:cxn modelId="{5F4A08B9-97C0-4E14-9269-545D47FD8EA0}" type="presParOf" srcId="{CE98224E-32E7-433B-B84A-2B9ABE5C73A8}" destId="{0541445A-D1E8-45F6-888D-7325EE2E0444}" srcOrd="1" destOrd="0" presId="urn:microsoft.com/office/officeart/2005/8/layout/orgChart1"/>
    <dgm:cxn modelId="{5BF7127C-8220-49E9-8DCE-5F9873491736}" type="presParOf" srcId="{41FAD0A1-A8CD-4155-835F-9B592FEC6A4F}" destId="{CEDB0C4F-A313-491D-AE1F-58CB88839B68}" srcOrd="1" destOrd="0" presId="urn:microsoft.com/office/officeart/2005/8/layout/orgChart1"/>
    <dgm:cxn modelId="{883492FA-D172-499E-BD64-B46D67952B9E}" type="presParOf" srcId="{CEDB0C4F-A313-491D-AE1F-58CB88839B68}" destId="{28F85B93-CE15-4052-B604-54FCB1F4D6DE}" srcOrd="0" destOrd="0" presId="urn:microsoft.com/office/officeart/2005/8/layout/orgChart1"/>
    <dgm:cxn modelId="{FDB47678-6649-43B5-A615-2669CD660F6B}" type="presParOf" srcId="{CEDB0C4F-A313-491D-AE1F-58CB88839B68}" destId="{AEA073A5-6791-418D-9AFC-76ECD7A7A4A0}" srcOrd="1" destOrd="0" presId="urn:microsoft.com/office/officeart/2005/8/layout/orgChart1"/>
    <dgm:cxn modelId="{E7774423-D8ED-4DB8-BB6A-0F08410C7067}" type="presParOf" srcId="{AEA073A5-6791-418D-9AFC-76ECD7A7A4A0}" destId="{EEDB17E5-3CE8-483F-AB79-52915B888D56}" srcOrd="0" destOrd="0" presId="urn:microsoft.com/office/officeart/2005/8/layout/orgChart1"/>
    <dgm:cxn modelId="{8A8504B9-F45B-4F0E-B633-F8C92FFFA190}" type="presParOf" srcId="{EEDB17E5-3CE8-483F-AB79-52915B888D56}" destId="{9BB866E0-8364-410E-AAEA-90D38C9D8A83}" srcOrd="0" destOrd="0" presId="urn:microsoft.com/office/officeart/2005/8/layout/orgChart1"/>
    <dgm:cxn modelId="{5EAB6EAE-D212-44DB-8BAB-022A5D52CEAE}" type="presParOf" srcId="{EEDB17E5-3CE8-483F-AB79-52915B888D56}" destId="{15AE10C6-4E2C-4E2F-9C82-2C563DC4AAFC}" srcOrd="1" destOrd="0" presId="urn:microsoft.com/office/officeart/2005/8/layout/orgChart1"/>
    <dgm:cxn modelId="{F977E29D-272C-4739-A240-B8FABB2B00FC}" type="presParOf" srcId="{AEA073A5-6791-418D-9AFC-76ECD7A7A4A0}" destId="{A88A0295-A9A7-4939-9EA5-5FEE230EECD4}" srcOrd="1" destOrd="0" presId="urn:microsoft.com/office/officeart/2005/8/layout/orgChart1"/>
    <dgm:cxn modelId="{61994283-686D-47DB-A3EF-E3708F8CE8AB}" type="presParOf" srcId="{AEA073A5-6791-418D-9AFC-76ECD7A7A4A0}" destId="{0AED9F2A-7E17-42E6-A1FA-53D576BFDA36}" srcOrd="2" destOrd="0" presId="urn:microsoft.com/office/officeart/2005/8/layout/orgChart1"/>
    <dgm:cxn modelId="{93DD0835-76AA-4F5E-B8F1-E5467FF2366F}" type="presParOf" srcId="{CEDB0C4F-A313-491D-AE1F-58CB88839B68}" destId="{41AF323B-ABEF-4512-965C-D83B975B8EDE}" srcOrd="2" destOrd="0" presId="urn:microsoft.com/office/officeart/2005/8/layout/orgChart1"/>
    <dgm:cxn modelId="{935573A2-E2E4-4F2F-A181-DE3D171736CA}" type="presParOf" srcId="{CEDB0C4F-A313-491D-AE1F-58CB88839B68}" destId="{DA0BAE8B-E09D-4974-8208-3239D53C8DFA}" srcOrd="3" destOrd="0" presId="urn:microsoft.com/office/officeart/2005/8/layout/orgChart1"/>
    <dgm:cxn modelId="{CE21971F-662C-4D7B-835F-116A64171478}" type="presParOf" srcId="{DA0BAE8B-E09D-4974-8208-3239D53C8DFA}" destId="{5B5D1902-8F72-443C-8A76-EEED6BF47C8C}" srcOrd="0" destOrd="0" presId="urn:microsoft.com/office/officeart/2005/8/layout/orgChart1"/>
    <dgm:cxn modelId="{F323F8F5-99DE-4F2A-BCD3-FA038B5C263A}" type="presParOf" srcId="{5B5D1902-8F72-443C-8A76-EEED6BF47C8C}" destId="{6102623B-1679-4005-A4B2-74A887AA61AD}" srcOrd="0" destOrd="0" presId="urn:microsoft.com/office/officeart/2005/8/layout/orgChart1"/>
    <dgm:cxn modelId="{388E7262-C5C1-4E58-955B-5DEE1A118EE8}" type="presParOf" srcId="{5B5D1902-8F72-443C-8A76-EEED6BF47C8C}" destId="{3B1FD21B-52FE-45CF-B0CE-516D970DE842}" srcOrd="1" destOrd="0" presId="urn:microsoft.com/office/officeart/2005/8/layout/orgChart1"/>
    <dgm:cxn modelId="{88D77682-2C04-4666-B2F0-992E5A563EED}" type="presParOf" srcId="{DA0BAE8B-E09D-4974-8208-3239D53C8DFA}" destId="{631214B3-928D-4DF5-8223-35B032E2FC0D}" srcOrd="1" destOrd="0" presId="urn:microsoft.com/office/officeart/2005/8/layout/orgChart1"/>
    <dgm:cxn modelId="{5AC202BF-2AFF-4165-B1E2-8797B0AB3F12}" type="presParOf" srcId="{DA0BAE8B-E09D-4974-8208-3239D53C8DFA}" destId="{4ED33479-14B9-4426-B883-B5A0C601E1F2}" srcOrd="2" destOrd="0" presId="urn:microsoft.com/office/officeart/2005/8/layout/orgChart1"/>
    <dgm:cxn modelId="{C0AD1C70-0A5C-4CE6-96D1-05CAE083439C}" type="presParOf" srcId="{41FAD0A1-A8CD-4155-835F-9B592FEC6A4F}" destId="{DF78E0B4-69AF-4784-82A5-BA792CFF8FB7}" srcOrd="2" destOrd="0" presId="urn:microsoft.com/office/officeart/2005/8/layout/orgChart1"/>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B64284-27B7-4F40-A100-EF98E00BCBCE}">
      <dsp:nvSpPr>
        <dsp:cNvPr id="0" name=""/>
        <dsp:cNvSpPr/>
      </dsp:nvSpPr>
      <dsp:spPr>
        <a:xfrm>
          <a:off x="0" y="5732"/>
          <a:ext cx="4663440" cy="68805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GB" sz="1300" kern="1200"/>
            <a:t>Opening</a:t>
          </a:r>
        </a:p>
      </dsp:txBody>
      <dsp:txXfrm>
        <a:off x="20152" y="25884"/>
        <a:ext cx="3909279" cy="647746"/>
      </dsp:txXfrm>
    </dsp:sp>
    <dsp:sp modelId="{2966286C-1A69-479F-974E-A17DDDBCB6D5}">
      <dsp:nvSpPr>
        <dsp:cNvPr id="0" name=""/>
        <dsp:cNvSpPr/>
      </dsp:nvSpPr>
      <dsp:spPr>
        <a:xfrm>
          <a:off x="411479" y="816102"/>
          <a:ext cx="4663440" cy="699516"/>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GB" sz="1300" kern="1200"/>
            <a:t>Player Creation</a:t>
          </a:r>
        </a:p>
      </dsp:txBody>
      <dsp:txXfrm>
        <a:off x="431967" y="836590"/>
        <a:ext cx="3756298" cy="658539"/>
      </dsp:txXfrm>
    </dsp:sp>
    <dsp:sp modelId="{7F8FDEA9-DB90-4F41-84CF-FD4CB8BBD402}">
      <dsp:nvSpPr>
        <dsp:cNvPr id="0" name=""/>
        <dsp:cNvSpPr/>
      </dsp:nvSpPr>
      <dsp:spPr>
        <a:xfrm>
          <a:off x="822959" y="1632204"/>
          <a:ext cx="4663440" cy="699516"/>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GB" sz="1300" kern="1200"/>
            <a:t>Story</a:t>
          </a:r>
        </a:p>
        <a:p>
          <a:pPr marL="57150" lvl="1" indent="-57150" algn="ctr" defTabSz="444500">
            <a:lnSpc>
              <a:spcPct val="90000"/>
            </a:lnSpc>
            <a:spcBef>
              <a:spcPct val="0"/>
            </a:spcBef>
            <a:spcAft>
              <a:spcPct val="15000"/>
            </a:spcAft>
            <a:buChar char="••"/>
          </a:pPr>
          <a:r>
            <a:rPr lang="en-GB" sz="1000" kern="1200"/>
            <a:t>Different paths of the story</a:t>
          </a:r>
        </a:p>
        <a:p>
          <a:pPr marL="57150" lvl="1" indent="-57150" algn="ctr" defTabSz="444500">
            <a:lnSpc>
              <a:spcPct val="90000"/>
            </a:lnSpc>
            <a:spcBef>
              <a:spcPct val="0"/>
            </a:spcBef>
            <a:spcAft>
              <a:spcPct val="15000"/>
            </a:spcAft>
            <a:buChar char="••"/>
          </a:pPr>
          <a:r>
            <a:rPr lang="en-GB" sz="1000" kern="1200"/>
            <a:t>Battle and Loot</a:t>
          </a:r>
        </a:p>
      </dsp:txBody>
      <dsp:txXfrm>
        <a:off x="843447" y="1652692"/>
        <a:ext cx="3756298" cy="658539"/>
      </dsp:txXfrm>
    </dsp:sp>
    <dsp:sp modelId="{3B56CF68-F0D4-43EE-9808-900C397DCEBB}">
      <dsp:nvSpPr>
        <dsp:cNvPr id="0" name=""/>
        <dsp:cNvSpPr/>
      </dsp:nvSpPr>
      <dsp:spPr>
        <a:xfrm>
          <a:off x="4208754" y="530466"/>
          <a:ext cx="454685" cy="454685"/>
        </a:xfrm>
        <a:prstGeom prst="downArrow">
          <a:avLst>
            <a:gd name="adj1" fmla="val 55000"/>
            <a:gd name="adj2" fmla="val 45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5400" tIns="25400" rIns="25400" bIns="25400" numCol="1" spcCol="1270" anchor="ctr" anchorCtr="0">
          <a:noAutofit/>
        </a:bodyPr>
        <a:lstStyle/>
        <a:p>
          <a:pPr lvl="0" algn="ctr" defTabSz="889000">
            <a:lnSpc>
              <a:spcPct val="90000"/>
            </a:lnSpc>
            <a:spcBef>
              <a:spcPct val="0"/>
            </a:spcBef>
            <a:spcAft>
              <a:spcPct val="35000"/>
            </a:spcAft>
          </a:pPr>
          <a:endParaRPr lang="en-GB" sz="2000" kern="1200"/>
        </a:p>
      </dsp:txBody>
      <dsp:txXfrm>
        <a:off x="4311058" y="530466"/>
        <a:ext cx="250077" cy="342150"/>
      </dsp:txXfrm>
    </dsp:sp>
    <dsp:sp modelId="{9E391D7F-76B7-48DC-A75E-478F3C4C0EF9}">
      <dsp:nvSpPr>
        <dsp:cNvPr id="0" name=""/>
        <dsp:cNvSpPr/>
      </dsp:nvSpPr>
      <dsp:spPr>
        <a:xfrm>
          <a:off x="4620234" y="1341904"/>
          <a:ext cx="454685" cy="454685"/>
        </a:xfrm>
        <a:prstGeom prst="downArrow">
          <a:avLst>
            <a:gd name="adj1" fmla="val 55000"/>
            <a:gd name="adj2" fmla="val 45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5400" tIns="25400" rIns="25400" bIns="25400" numCol="1" spcCol="1270" anchor="ctr" anchorCtr="0">
          <a:noAutofit/>
        </a:bodyPr>
        <a:lstStyle/>
        <a:p>
          <a:pPr lvl="0" algn="ctr" defTabSz="889000">
            <a:lnSpc>
              <a:spcPct val="90000"/>
            </a:lnSpc>
            <a:spcBef>
              <a:spcPct val="0"/>
            </a:spcBef>
            <a:spcAft>
              <a:spcPct val="35000"/>
            </a:spcAft>
          </a:pPr>
          <a:endParaRPr lang="en-GB" sz="2000" kern="1200"/>
        </a:p>
      </dsp:txBody>
      <dsp:txXfrm>
        <a:off x="4722538" y="1341904"/>
        <a:ext cx="250077" cy="3421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5DF266-6DEE-4B60-A099-02CF0FE2EEA5}">
      <dsp:nvSpPr>
        <dsp:cNvPr id="0" name=""/>
        <dsp:cNvSpPr/>
      </dsp:nvSpPr>
      <dsp:spPr>
        <a:xfrm>
          <a:off x="1833134" y="792412"/>
          <a:ext cx="98198" cy="3089984"/>
        </a:xfrm>
        <a:custGeom>
          <a:avLst/>
          <a:gdLst/>
          <a:ahLst/>
          <a:cxnLst/>
          <a:rect l="0" t="0" r="0" b="0"/>
          <a:pathLst>
            <a:path>
              <a:moveTo>
                <a:pt x="0" y="0"/>
              </a:moveTo>
              <a:lnTo>
                <a:pt x="0" y="3089984"/>
              </a:lnTo>
              <a:lnTo>
                <a:pt x="98198" y="30899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7878642-38FF-48C1-A542-EB36B83CF47D}">
      <dsp:nvSpPr>
        <dsp:cNvPr id="0" name=""/>
        <dsp:cNvSpPr/>
      </dsp:nvSpPr>
      <dsp:spPr>
        <a:xfrm>
          <a:off x="1833134" y="792412"/>
          <a:ext cx="98198" cy="2625177"/>
        </a:xfrm>
        <a:custGeom>
          <a:avLst/>
          <a:gdLst/>
          <a:ahLst/>
          <a:cxnLst/>
          <a:rect l="0" t="0" r="0" b="0"/>
          <a:pathLst>
            <a:path>
              <a:moveTo>
                <a:pt x="0" y="0"/>
              </a:moveTo>
              <a:lnTo>
                <a:pt x="0" y="2625177"/>
              </a:lnTo>
              <a:lnTo>
                <a:pt x="98198" y="262517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944D26-5481-4E7B-91FF-7AD369D72327}">
      <dsp:nvSpPr>
        <dsp:cNvPr id="0" name=""/>
        <dsp:cNvSpPr/>
      </dsp:nvSpPr>
      <dsp:spPr>
        <a:xfrm>
          <a:off x="1833134" y="792412"/>
          <a:ext cx="98198" cy="2160370"/>
        </a:xfrm>
        <a:custGeom>
          <a:avLst/>
          <a:gdLst/>
          <a:ahLst/>
          <a:cxnLst/>
          <a:rect l="0" t="0" r="0" b="0"/>
          <a:pathLst>
            <a:path>
              <a:moveTo>
                <a:pt x="0" y="0"/>
              </a:moveTo>
              <a:lnTo>
                <a:pt x="0" y="2160370"/>
              </a:lnTo>
              <a:lnTo>
                <a:pt x="98198" y="21603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3777DC-893D-4089-81A8-15454E4AD54E}">
      <dsp:nvSpPr>
        <dsp:cNvPr id="0" name=""/>
        <dsp:cNvSpPr/>
      </dsp:nvSpPr>
      <dsp:spPr>
        <a:xfrm>
          <a:off x="1833134" y="792412"/>
          <a:ext cx="98198" cy="1695563"/>
        </a:xfrm>
        <a:custGeom>
          <a:avLst/>
          <a:gdLst/>
          <a:ahLst/>
          <a:cxnLst/>
          <a:rect l="0" t="0" r="0" b="0"/>
          <a:pathLst>
            <a:path>
              <a:moveTo>
                <a:pt x="0" y="0"/>
              </a:moveTo>
              <a:lnTo>
                <a:pt x="0" y="1695563"/>
              </a:lnTo>
              <a:lnTo>
                <a:pt x="98198" y="169556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5C4BB8-BFA8-4EB8-B46D-4DB124919636}">
      <dsp:nvSpPr>
        <dsp:cNvPr id="0" name=""/>
        <dsp:cNvSpPr/>
      </dsp:nvSpPr>
      <dsp:spPr>
        <a:xfrm>
          <a:off x="1833134" y="792412"/>
          <a:ext cx="98198" cy="1230756"/>
        </a:xfrm>
        <a:custGeom>
          <a:avLst/>
          <a:gdLst/>
          <a:ahLst/>
          <a:cxnLst/>
          <a:rect l="0" t="0" r="0" b="0"/>
          <a:pathLst>
            <a:path>
              <a:moveTo>
                <a:pt x="0" y="0"/>
              </a:moveTo>
              <a:lnTo>
                <a:pt x="0" y="1230756"/>
              </a:lnTo>
              <a:lnTo>
                <a:pt x="98198" y="123075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67DA7B-B598-42AB-B11F-0DA28D65A6E4}">
      <dsp:nvSpPr>
        <dsp:cNvPr id="0" name=""/>
        <dsp:cNvSpPr/>
      </dsp:nvSpPr>
      <dsp:spPr>
        <a:xfrm>
          <a:off x="1833134" y="792412"/>
          <a:ext cx="98198" cy="765949"/>
        </a:xfrm>
        <a:custGeom>
          <a:avLst/>
          <a:gdLst/>
          <a:ahLst/>
          <a:cxnLst/>
          <a:rect l="0" t="0" r="0" b="0"/>
          <a:pathLst>
            <a:path>
              <a:moveTo>
                <a:pt x="0" y="0"/>
              </a:moveTo>
              <a:lnTo>
                <a:pt x="0" y="765949"/>
              </a:lnTo>
              <a:lnTo>
                <a:pt x="98198" y="76594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AF7E35-7C65-44C1-A69E-E0B85A3051DB}">
      <dsp:nvSpPr>
        <dsp:cNvPr id="0" name=""/>
        <dsp:cNvSpPr/>
      </dsp:nvSpPr>
      <dsp:spPr>
        <a:xfrm>
          <a:off x="1833134" y="792412"/>
          <a:ext cx="98198" cy="301142"/>
        </a:xfrm>
        <a:custGeom>
          <a:avLst/>
          <a:gdLst/>
          <a:ahLst/>
          <a:cxnLst/>
          <a:rect l="0" t="0" r="0" b="0"/>
          <a:pathLst>
            <a:path>
              <a:moveTo>
                <a:pt x="0" y="0"/>
              </a:moveTo>
              <a:lnTo>
                <a:pt x="0" y="301142"/>
              </a:lnTo>
              <a:lnTo>
                <a:pt x="98198" y="30114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872CB-F525-459C-BC29-94660CAC1FA1}">
      <dsp:nvSpPr>
        <dsp:cNvPr id="0" name=""/>
        <dsp:cNvSpPr/>
      </dsp:nvSpPr>
      <dsp:spPr>
        <a:xfrm>
          <a:off x="1698929" y="327605"/>
          <a:ext cx="396067" cy="137478"/>
        </a:xfrm>
        <a:custGeom>
          <a:avLst/>
          <a:gdLst/>
          <a:ahLst/>
          <a:cxnLst/>
          <a:rect l="0" t="0" r="0" b="0"/>
          <a:pathLst>
            <a:path>
              <a:moveTo>
                <a:pt x="0" y="0"/>
              </a:moveTo>
              <a:lnTo>
                <a:pt x="0" y="68739"/>
              </a:lnTo>
              <a:lnTo>
                <a:pt x="396067" y="68739"/>
              </a:lnTo>
              <a:lnTo>
                <a:pt x="396067" y="1374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45E23E-9EED-4F50-8133-59F5A0C8BFFD}">
      <dsp:nvSpPr>
        <dsp:cNvPr id="0" name=""/>
        <dsp:cNvSpPr/>
      </dsp:nvSpPr>
      <dsp:spPr>
        <a:xfrm>
          <a:off x="1466525" y="792412"/>
          <a:ext cx="98198" cy="7273247"/>
        </a:xfrm>
        <a:custGeom>
          <a:avLst/>
          <a:gdLst/>
          <a:ahLst/>
          <a:cxnLst/>
          <a:rect l="0" t="0" r="0" b="0"/>
          <a:pathLst>
            <a:path>
              <a:moveTo>
                <a:pt x="98198" y="0"/>
              </a:moveTo>
              <a:lnTo>
                <a:pt x="98198" y="7273247"/>
              </a:lnTo>
              <a:lnTo>
                <a:pt x="0" y="727324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D8B8642-1F7B-44DF-9C90-F078C105AD20}">
      <dsp:nvSpPr>
        <dsp:cNvPr id="0" name=""/>
        <dsp:cNvSpPr/>
      </dsp:nvSpPr>
      <dsp:spPr>
        <a:xfrm>
          <a:off x="1466525" y="792412"/>
          <a:ext cx="98198" cy="6808440"/>
        </a:xfrm>
        <a:custGeom>
          <a:avLst/>
          <a:gdLst/>
          <a:ahLst/>
          <a:cxnLst/>
          <a:rect l="0" t="0" r="0" b="0"/>
          <a:pathLst>
            <a:path>
              <a:moveTo>
                <a:pt x="98198" y="0"/>
              </a:moveTo>
              <a:lnTo>
                <a:pt x="98198" y="6808440"/>
              </a:lnTo>
              <a:lnTo>
                <a:pt x="0" y="680844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6FADEC-7730-4048-9670-C7B16D0F4341}">
      <dsp:nvSpPr>
        <dsp:cNvPr id="0" name=""/>
        <dsp:cNvSpPr/>
      </dsp:nvSpPr>
      <dsp:spPr>
        <a:xfrm>
          <a:off x="1466525" y="792412"/>
          <a:ext cx="98198" cy="6343633"/>
        </a:xfrm>
        <a:custGeom>
          <a:avLst/>
          <a:gdLst/>
          <a:ahLst/>
          <a:cxnLst/>
          <a:rect l="0" t="0" r="0" b="0"/>
          <a:pathLst>
            <a:path>
              <a:moveTo>
                <a:pt x="98198" y="0"/>
              </a:moveTo>
              <a:lnTo>
                <a:pt x="98198" y="6343633"/>
              </a:lnTo>
              <a:lnTo>
                <a:pt x="0" y="6343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333B05-32A2-4366-B4A1-FEB9A9EA0406}">
      <dsp:nvSpPr>
        <dsp:cNvPr id="0" name=""/>
        <dsp:cNvSpPr/>
      </dsp:nvSpPr>
      <dsp:spPr>
        <a:xfrm>
          <a:off x="1466525" y="792412"/>
          <a:ext cx="98198" cy="5878826"/>
        </a:xfrm>
        <a:custGeom>
          <a:avLst/>
          <a:gdLst/>
          <a:ahLst/>
          <a:cxnLst/>
          <a:rect l="0" t="0" r="0" b="0"/>
          <a:pathLst>
            <a:path>
              <a:moveTo>
                <a:pt x="98198" y="0"/>
              </a:moveTo>
              <a:lnTo>
                <a:pt x="98198" y="5878826"/>
              </a:lnTo>
              <a:lnTo>
                <a:pt x="0" y="587882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845EC0-5E14-4342-A544-1C5FEFDD0060}">
      <dsp:nvSpPr>
        <dsp:cNvPr id="0" name=""/>
        <dsp:cNvSpPr/>
      </dsp:nvSpPr>
      <dsp:spPr>
        <a:xfrm>
          <a:off x="1466525" y="792412"/>
          <a:ext cx="98198" cy="5414019"/>
        </a:xfrm>
        <a:custGeom>
          <a:avLst/>
          <a:gdLst/>
          <a:ahLst/>
          <a:cxnLst/>
          <a:rect l="0" t="0" r="0" b="0"/>
          <a:pathLst>
            <a:path>
              <a:moveTo>
                <a:pt x="98198" y="0"/>
              </a:moveTo>
              <a:lnTo>
                <a:pt x="98198" y="5414019"/>
              </a:lnTo>
              <a:lnTo>
                <a:pt x="0" y="541401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ECD5F6-9D4A-4C64-AB47-0DC9D3ADFD7E}">
      <dsp:nvSpPr>
        <dsp:cNvPr id="0" name=""/>
        <dsp:cNvSpPr/>
      </dsp:nvSpPr>
      <dsp:spPr>
        <a:xfrm>
          <a:off x="1466525" y="792412"/>
          <a:ext cx="98198" cy="4949212"/>
        </a:xfrm>
        <a:custGeom>
          <a:avLst/>
          <a:gdLst/>
          <a:ahLst/>
          <a:cxnLst/>
          <a:rect l="0" t="0" r="0" b="0"/>
          <a:pathLst>
            <a:path>
              <a:moveTo>
                <a:pt x="98198" y="0"/>
              </a:moveTo>
              <a:lnTo>
                <a:pt x="98198" y="4949212"/>
              </a:lnTo>
              <a:lnTo>
                <a:pt x="0" y="494921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D1146F-C107-4D7B-8287-87EC71FEBF0E}">
      <dsp:nvSpPr>
        <dsp:cNvPr id="0" name=""/>
        <dsp:cNvSpPr/>
      </dsp:nvSpPr>
      <dsp:spPr>
        <a:xfrm>
          <a:off x="1466525" y="792412"/>
          <a:ext cx="98198" cy="4484405"/>
        </a:xfrm>
        <a:custGeom>
          <a:avLst/>
          <a:gdLst/>
          <a:ahLst/>
          <a:cxnLst/>
          <a:rect l="0" t="0" r="0" b="0"/>
          <a:pathLst>
            <a:path>
              <a:moveTo>
                <a:pt x="98198" y="0"/>
              </a:moveTo>
              <a:lnTo>
                <a:pt x="98198" y="4484405"/>
              </a:lnTo>
              <a:lnTo>
                <a:pt x="0" y="448440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9A9E7-DCBD-45D3-ADD1-4D8F15531C03}">
      <dsp:nvSpPr>
        <dsp:cNvPr id="0" name=""/>
        <dsp:cNvSpPr/>
      </dsp:nvSpPr>
      <dsp:spPr>
        <a:xfrm>
          <a:off x="1466525" y="792412"/>
          <a:ext cx="98198" cy="4019598"/>
        </a:xfrm>
        <a:custGeom>
          <a:avLst/>
          <a:gdLst/>
          <a:ahLst/>
          <a:cxnLst/>
          <a:rect l="0" t="0" r="0" b="0"/>
          <a:pathLst>
            <a:path>
              <a:moveTo>
                <a:pt x="98198" y="0"/>
              </a:moveTo>
              <a:lnTo>
                <a:pt x="98198" y="4019598"/>
              </a:lnTo>
              <a:lnTo>
                <a:pt x="0" y="401959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544DEF-1A5A-4A64-8208-75EC789A2F3B}">
      <dsp:nvSpPr>
        <dsp:cNvPr id="0" name=""/>
        <dsp:cNvSpPr/>
      </dsp:nvSpPr>
      <dsp:spPr>
        <a:xfrm>
          <a:off x="1466525" y="792412"/>
          <a:ext cx="98198" cy="3554791"/>
        </a:xfrm>
        <a:custGeom>
          <a:avLst/>
          <a:gdLst/>
          <a:ahLst/>
          <a:cxnLst/>
          <a:rect l="0" t="0" r="0" b="0"/>
          <a:pathLst>
            <a:path>
              <a:moveTo>
                <a:pt x="98198" y="0"/>
              </a:moveTo>
              <a:lnTo>
                <a:pt x="98198" y="3554791"/>
              </a:lnTo>
              <a:lnTo>
                <a:pt x="0" y="355479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56BC173-4CCB-43D3-ABB8-AED8B53656A6}">
      <dsp:nvSpPr>
        <dsp:cNvPr id="0" name=""/>
        <dsp:cNvSpPr/>
      </dsp:nvSpPr>
      <dsp:spPr>
        <a:xfrm>
          <a:off x="1466525" y="792412"/>
          <a:ext cx="98198" cy="3089984"/>
        </a:xfrm>
        <a:custGeom>
          <a:avLst/>
          <a:gdLst/>
          <a:ahLst/>
          <a:cxnLst/>
          <a:rect l="0" t="0" r="0" b="0"/>
          <a:pathLst>
            <a:path>
              <a:moveTo>
                <a:pt x="98198" y="0"/>
              </a:moveTo>
              <a:lnTo>
                <a:pt x="98198" y="3089984"/>
              </a:lnTo>
              <a:lnTo>
                <a:pt x="0" y="30899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15221A1-CCFE-4D13-AD97-F983D754CC1B}">
      <dsp:nvSpPr>
        <dsp:cNvPr id="0" name=""/>
        <dsp:cNvSpPr/>
      </dsp:nvSpPr>
      <dsp:spPr>
        <a:xfrm>
          <a:off x="1466525" y="792412"/>
          <a:ext cx="98198" cy="2625177"/>
        </a:xfrm>
        <a:custGeom>
          <a:avLst/>
          <a:gdLst/>
          <a:ahLst/>
          <a:cxnLst/>
          <a:rect l="0" t="0" r="0" b="0"/>
          <a:pathLst>
            <a:path>
              <a:moveTo>
                <a:pt x="98198" y="0"/>
              </a:moveTo>
              <a:lnTo>
                <a:pt x="98198" y="2625177"/>
              </a:lnTo>
              <a:lnTo>
                <a:pt x="0" y="262517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BCD1DD2-9A2A-4DC0-B502-40F3EDA66048}">
      <dsp:nvSpPr>
        <dsp:cNvPr id="0" name=""/>
        <dsp:cNvSpPr/>
      </dsp:nvSpPr>
      <dsp:spPr>
        <a:xfrm>
          <a:off x="1466525" y="792412"/>
          <a:ext cx="98198" cy="2160370"/>
        </a:xfrm>
        <a:custGeom>
          <a:avLst/>
          <a:gdLst/>
          <a:ahLst/>
          <a:cxnLst/>
          <a:rect l="0" t="0" r="0" b="0"/>
          <a:pathLst>
            <a:path>
              <a:moveTo>
                <a:pt x="98198" y="0"/>
              </a:moveTo>
              <a:lnTo>
                <a:pt x="98198" y="2160370"/>
              </a:lnTo>
              <a:lnTo>
                <a:pt x="0" y="21603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38F79-A8BE-4EA8-813E-0C2F49D1C875}">
      <dsp:nvSpPr>
        <dsp:cNvPr id="0" name=""/>
        <dsp:cNvSpPr/>
      </dsp:nvSpPr>
      <dsp:spPr>
        <a:xfrm>
          <a:off x="1466525" y="792412"/>
          <a:ext cx="98198" cy="1695563"/>
        </a:xfrm>
        <a:custGeom>
          <a:avLst/>
          <a:gdLst/>
          <a:ahLst/>
          <a:cxnLst/>
          <a:rect l="0" t="0" r="0" b="0"/>
          <a:pathLst>
            <a:path>
              <a:moveTo>
                <a:pt x="98198" y="0"/>
              </a:moveTo>
              <a:lnTo>
                <a:pt x="98198" y="1695563"/>
              </a:lnTo>
              <a:lnTo>
                <a:pt x="0" y="169556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8EC1484-D76C-4EC5-B826-C880EEA6E59B}">
      <dsp:nvSpPr>
        <dsp:cNvPr id="0" name=""/>
        <dsp:cNvSpPr/>
      </dsp:nvSpPr>
      <dsp:spPr>
        <a:xfrm>
          <a:off x="1466525" y="792412"/>
          <a:ext cx="98198" cy="1230756"/>
        </a:xfrm>
        <a:custGeom>
          <a:avLst/>
          <a:gdLst/>
          <a:ahLst/>
          <a:cxnLst/>
          <a:rect l="0" t="0" r="0" b="0"/>
          <a:pathLst>
            <a:path>
              <a:moveTo>
                <a:pt x="98198" y="0"/>
              </a:moveTo>
              <a:lnTo>
                <a:pt x="98198" y="1230756"/>
              </a:lnTo>
              <a:lnTo>
                <a:pt x="0" y="123075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0CC135-FC45-46DF-8ECC-77318FDFAED5}">
      <dsp:nvSpPr>
        <dsp:cNvPr id="0" name=""/>
        <dsp:cNvSpPr/>
      </dsp:nvSpPr>
      <dsp:spPr>
        <a:xfrm>
          <a:off x="1466525" y="792412"/>
          <a:ext cx="98198" cy="765949"/>
        </a:xfrm>
        <a:custGeom>
          <a:avLst/>
          <a:gdLst/>
          <a:ahLst/>
          <a:cxnLst/>
          <a:rect l="0" t="0" r="0" b="0"/>
          <a:pathLst>
            <a:path>
              <a:moveTo>
                <a:pt x="98198" y="0"/>
              </a:moveTo>
              <a:lnTo>
                <a:pt x="98198" y="765949"/>
              </a:lnTo>
              <a:lnTo>
                <a:pt x="0" y="76594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20CFA3-0617-47CB-9086-1E70926325CE}">
      <dsp:nvSpPr>
        <dsp:cNvPr id="0" name=""/>
        <dsp:cNvSpPr/>
      </dsp:nvSpPr>
      <dsp:spPr>
        <a:xfrm>
          <a:off x="1466525" y="792412"/>
          <a:ext cx="98198" cy="301142"/>
        </a:xfrm>
        <a:custGeom>
          <a:avLst/>
          <a:gdLst/>
          <a:ahLst/>
          <a:cxnLst/>
          <a:rect l="0" t="0" r="0" b="0"/>
          <a:pathLst>
            <a:path>
              <a:moveTo>
                <a:pt x="98198" y="0"/>
              </a:moveTo>
              <a:lnTo>
                <a:pt x="98198" y="301142"/>
              </a:lnTo>
              <a:lnTo>
                <a:pt x="0" y="30114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000B6D-BCEC-4414-92AE-1ADDEEFBF76A}">
      <dsp:nvSpPr>
        <dsp:cNvPr id="0" name=""/>
        <dsp:cNvSpPr/>
      </dsp:nvSpPr>
      <dsp:spPr>
        <a:xfrm>
          <a:off x="1302861" y="327605"/>
          <a:ext cx="396067" cy="137478"/>
        </a:xfrm>
        <a:custGeom>
          <a:avLst/>
          <a:gdLst/>
          <a:ahLst/>
          <a:cxnLst/>
          <a:rect l="0" t="0" r="0" b="0"/>
          <a:pathLst>
            <a:path>
              <a:moveTo>
                <a:pt x="396067" y="0"/>
              </a:moveTo>
              <a:lnTo>
                <a:pt x="396067" y="68739"/>
              </a:lnTo>
              <a:lnTo>
                <a:pt x="0" y="68739"/>
              </a:lnTo>
              <a:lnTo>
                <a:pt x="0" y="1374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0EBDBE-8EFC-4997-B57F-2FD548E45AF7}">
      <dsp:nvSpPr>
        <dsp:cNvPr id="0" name=""/>
        <dsp:cNvSpPr/>
      </dsp:nvSpPr>
      <dsp:spPr>
        <a:xfrm>
          <a:off x="1371600" y="276"/>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layer</a:t>
          </a:r>
        </a:p>
      </dsp:txBody>
      <dsp:txXfrm>
        <a:off x="1371600" y="276"/>
        <a:ext cx="654657" cy="327328"/>
      </dsp:txXfrm>
    </dsp:sp>
    <dsp:sp modelId="{2DFB23AB-5202-4A14-8A60-1C19BBE730B4}">
      <dsp:nvSpPr>
        <dsp:cNvPr id="0" name=""/>
        <dsp:cNvSpPr/>
      </dsp:nvSpPr>
      <dsp:spPr>
        <a:xfrm>
          <a:off x="975532" y="465083"/>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rivate members</a:t>
          </a:r>
        </a:p>
      </dsp:txBody>
      <dsp:txXfrm>
        <a:off x="975532" y="465083"/>
        <a:ext cx="654657" cy="327328"/>
      </dsp:txXfrm>
    </dsp:sp>
    <dsp:sp modelId="{A444560E-2376-4001-BF58-3E202B1746E9}">
      <dsp:nvSpPr>
        <dsp:cNvPr id="0" name=""/>
        <dsp:cNvSpPr/>
      </dsp:nvSpPr>
      <dsp:spPr>
        <a:xfrm>
          <a:off x="811868" y="929890"/>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PlayerName (string)</a:t>
          </a:r>
        </a:p>
      </dsp:txBody>
      <dsp:txXfrm>
        <a:off x="811868" y="929890"/>
        <a:ext cx="654657" cy="327328"/>
      </dsp:txXfrm>
    </dsp:sp>
    <dsp:sp modelId="{475F3FB8-1444-4570-8812-03A39045456C}">
      <dsp:nvSpPr>
        <dsp:cNvPr id="0" name=""/>
        <dsp:cNvSpPr/>
      </dsp:nvSpPr>
      <dsp:spPr>
        <a:xfrm>
          <a:off x="811868" y="1394697"/>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Health (int)</a:t>
          </a:r>
        </a:p>
      </dsp:txBody>
      <dsp:txXfrm>
        <a:off x="811868" y="1394697"/>
        <a:ext cx="654657" cy="327328"/>
      </dsp:txXfrm>
    </dsp:sp>
    <dsp:sp modelId="{60CB89C1-D95E-4D6D-B51E-2DBF2D3627B6}">
      <dsp:nvSpPr>
        <dsp:cNvPr id="0" name=""/>
        <dsp:cNvSpPr/>
      </dsp:nvSpPr>
      <dsp:spPr>
        <a:xfrm>
          <a:off x="811868" y="1859504"/>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Mana (int)</a:t>
          </a:r>
        </a:p>
      </dsp:txBody>
      <dsp:txXfrm>
        <a:off x="811868" y="1859504"/>
        <a:ext cx="654657" cy="327328"/>
      </dsp:txXfrm>
    </dsp:sp>
    <dsp:sp modelId="{8D0A285A-2EDE-488E-97FF-9B87533CC2C3}">
      <dsp:nvSpPr>
        <dsp:cNvPr id="0" name=""/>
        <dsp:cNvSpPr/>
      </dsp:nvSpPr>
      <dsp:spPr>
        <a:xfrm>
          <a:off x="811868" y="2324311"/>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Currency (int)</a:t>
          </a:r>
        </a:p>
      </dsp:txBody>
      <dsp:txXfrm>
        <a:off x="811868" y="2324311"/>
        <a:ext cx="654657" cy="327328"/>
      </dsp:txXfrm>
    </dsp:sp>
    <dsp:sp modelId="{B228417E-9D10-460E-8C6C-B071B80126FF}">
      <dsp:nvSpPr>
        <dsp:cNvPr id="0" name=""/>
        <dsp:cNvSpPr/>
      </dsp:nvSpPr>
      <dsp:spPr>
        <a:xfrm>
          <a:off x="811868" y="2789118"/>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Job (int)</a:t>
          </a:r>
        </a:p>
      </dsp:txBody>
      <dsp:txXfrm>
        <a:off x="811868" y="2789118"/>
        <a:ext cx="654657" cy="327328"/>
      </dsp:txXfrm>
    </dsp:sp>
    <dsp:sp modelId="{4D480A75-764C-457B-92D8-CEEFE4AB30A5}">
      <dsp:nvSpPr>
        <dsp:cNvPr id="0" name=""/>
        <dsp:cNvSpPr/>
      </dsp:nvSpPr>
      <dsp:spPr>
        <a:xfrm>
          <a:off x="811868" y="3253925"/>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Race (int)</a:t>
          </a:r>
        </a:p>
      </dsp:txBody>
      <dsp:txXfrm>
        <a:off x="811868" y="3253925"/>
        <a:ext cx="654657" cy="327328"/>
      </dsp:txXfrm>
    </dsp:sp>
    <dsp:sp modelId="{17EF2CF4-7DC7-4226-BFFD-97E728093468}">
      <dsp:nvSpPr>
        <dsp:cNvPr id="0" name=""/>
        <dsp:cNvSpPr/>
      </dsp:nvSpPr>
      <dsp:spPr>
        <a:xfrm>
          <a:off x="811868" y="3718732"/>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Level (int)</a:t>
          </a:r>
        </a:p>
      </dsp:txBody>
      <dsp:txXfrm>
        <a:off x="811868" y="3718732"/>
        <a:ext cx="654657" cy="327328"/>
      </dsp:txXfrm>
    </dsp:sp>
    <dsp:sp modelId="{00A00305-FEB1-404B-8B17-EFEE29542405}">
      <dsp:nvSpPr>
        <dsp:cNvPr id="0" name=""/>
        <dsp:cNvSpPr/>
      </dsp:nvSpPr>
      <dsp:spPr>
        <a:xfrm>
          <a:off x="811868" y="4183539"/>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EXP (int)</a:t>
          </a:r>
        </a:p>
      </dsp:txBody>
      <dsp:txXfrm>
        <a:off x="811868" y="4183539"/>
        <a:ext cx="654657" cy="327328"/>
      </dsp:txXfrm>
    </dsp:sp>
    <dsp:sp modelId="{9C4F4C71-5862-49BA-959A-000CA2DAA562}">
      <dsp:nvSpPr>
        <dsp:cNvPr id="0" name=""/>
        <dsp:cNvSpPr/>
      </dsp:nvSpPr>
      <dsp:spPr>
        <a:xfrm>
          <a:off x="811868" y="4648346"/>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Attack (int)</a:t>
          </a:r>
        </a:p>
      </dsp:txBody>
      <dsp:txXfrm>
        <a:off x="811868" y="4648346"/>
        <a:ext cx="654657" cy="327328"/>
      </dsp:txXfrm>
    </dsp:sp>
    <dsp:sp modelId="{EBD871BF-AB9D-4A1E-92FF-9E5FD2C3121E}">
      <dsp:nvSpPr>
        <dsp:cNvPr id="0" name=""/>
        <dsp:cNvSpPr/>
      </dsp:nvSpPr>
      <dsp:spPr>
        <a:xfrm>
          <a:off x="811868" y="5113153"/>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Defence (int)</a:t>
          </a:r>
        </a:p>
      </dsp:txBody>
      <dsp:txXfrm>
        <a:off x="811868" y="5113153"/>
        <a:ext cx="654657" cy="327328"/>
      </dsp:txXfrm>
    </dsp:sp>
    <dsp:sp modelId="{7C460147-2EF5-40E0-A235-75BB889D46D7}">
      <dsp:nvSpPr>
        <dsp:cNvPr id="0" name=""/>
        <dsp:cNvSpPr/>
      </dsp:nvSpPr>
      <dsp:spPr>
        <a:xfrm>
          <a:off x="811868" y="5577959"/>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MagicAttack (int)</a:t>
          </a:r>
        </a:p>
      </dsp:txBody>
      <dsp:txXfrm>
        <a:off x="811868" y="5577959"/>
        <a:ext cx="654657" cy="327328"/>
      </dsp:txXfrm>
    </dsp:sp>
    <dsp:sp modelId="{04235787-B167-4964-9016-7925AB155E35}">
      <dsp:nvSpPr>
        <dsp:cNvPr id="0" name=""/>
        <dsp:cNvSpPr/>
      </dsp:nvSpPr>
      <dsp:spPr>
        <a:xfrm>
          <a:off x="811868" y="6042766"/>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MagicDefence (int)</a:t>
          </a:r>
        </a:p>
      </dsp:txBody>
      <dsp:txXfrm>
        <a:off x="811868" y="6042766"/>
        <a:ext cx="654657" cy="327328"/>
      </dsp:txXfrm>
    </dsp:sp>
    <dsp:sp modelId="{BC09F31E-AF48-4367-B3BD-63A3A3E693A9}">
      <dsp:nvSpPr>
        <dsp:cNvPr id="0" name=""/>
        <dsp:cNvSpPr/>
      </dsp:nvSpPr>
      <dsp:spPr>
        <a:xfrm>
          <a:off x="811868" y="6507573"/>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Agility (int)</a:t>
          </a:r>
        </a:p>
      </dsp:txBody>
      <dsp:txXfrm>
        <a:off x="811868" y="6507573"/>
        <a:ext cx="654657" cy="327328"/>
      </dsp:txXfrm>
    </dsp:sp>
    <dsp:sp modelId="{6B99CA70-C0C2-4EF7-976A-98F4A3994E01}">
      <dsp:nvSpPr>
        <dsp:cNvPr id="0" name=""/>
        <dsp:cNvSpPr/>
      </dsp:nvSpPr>
      <dsp:spPr>
        <a:xfrm>
          <a:off x="811868" y="6972380"/>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Luck(int)</a:t>
          </a:r>
        </a:p>
      </dsp:txBody>
      <dsp:txXfrm>
        <a:off x="811868" y="6972380"/>
        <a:ext cx="654657" cy="327328"/>
      </dsp:txXfrm>
    </dsp:sp>
    <dsp:sp modelId="{B50D5D0B-597E-4471-BB4C-3C0C5A6B57A4}">
      <dsp:nvSpPr>
        <dsp:cNvPr id="0" name=""/>
        <dsp:cNvSpPr/>
      </dsp:nvSpPr>
      <dsp:spPr>
        <a:xfrm>
          <a:off x="811868" y="7437187"/>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weapon (Weapon)</a:t>
          </a:r>
        </a:p>
      </dsp:txBody>
      <dsp:txXfrm>
        <a:off x="811868" y="7437187"/>
        <a:ext cx="654657" cy="327328"/>
      </dsp:txXfrm>
    </dsp:sp>
    <dsp:sp modelId="{5CFADD0B-6463-497A-AAE8-15A2892CF3C1}">
      <dsp:nvSpPr>
        <dsp:cNvPr id="0" name=""/>
        <dsp:cNvSpPr/>
      </dsp:nvSpPr>
      <dsp:spPr>
        <a:xfrm>
          <a:off x="811868" y="7901994"/>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rmor (Armor)</a:t>
          </a:r>
        </a:p>
      </dsp:txBody>
      <dsp:txXfrm>
        <a:off x="811868" y="7901994"/>
        <a:ext cx="654657" cy="327328"/>
      </dsp:txXfrm>
    </dsp:sp>
    <dsp:sp modelId="{1FD74836-216B-403B-8691-2104398ED790}">
      <dsp:nvSpPr>
        <dsp:cNvPr id="0" name=""/>
        <dsp:cNvSpPr/>
      </dsp:nvSpPr>
      <dsp:spPr>
        <a:xfrm>
          <a:off x="1767668" y="465083"/>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blic members</a:t>
          </a:r>
        </a:p>
      </dsp:txBody>
      <dsp:txXfrm>
        <a:off x="1767668" y="465083"/>
        <a:ext cx="654657" cy="327328"/>
      </dsp:txXfrm>
    </dsp:sp>
    <dsp:sp modelId="{E923793B-392B-4350-93FC-C61D72BF8DD6}">
      <dsp:nvSpPr>
        <dsp:cNvPr id="0" name=""/>
        <dsp:cNvSpPr/>
      </dsp:nvSpPr>
      <dsp:spPr>
        <a:xfrm>
          <a:off x="1931332" y="929890"/>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layer(int, int, int, int, int, int,  int, int , int, int, weapon*, int, armor*, int)</a:t>
          </a:r>
        </a:p>
      </dsp:txBody>
      <dsp:txXfrm>
        <a:off x="1931332" y="929890"/>
        <a:ext cx="2743199" cy="327328"/>
      </dsp:txXfrm>
    </dsp:sp>
    <dsp:sp modelId="{3F6ACA7E-0ACD-42D1-AAE3-FB665B40310E}">
      <dsp:nvSpPr>
        <dsp:cNvPr id="0" name=""/>
        <dsp:cNvSpPr/>
      </dsp:nvSpPr>
      <dsp:spPr>
        <a:xfrm>
          <a:off x="1931332" y="1394697"/>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layer() </a:t>
          </a:r>
        </a:p>
      </dsp:txBody>
      <dsp:txXfrm>
        <a:off x="1931332" y="1394697"/>
        <a:ext cx="2743199" cy="327328"/>
      </dsp:txXfrm>
    </dsp:sp>
    <dsp:sp modelId="{33FFCAAB-84A5-47BC-9FE4-B977BA38B281}">
      <dsp:nvSpPr>
        <dsp:cNvPr id="0" name=""/>
        <dsp:cNvSpPr/>
      </dsp:nvSpPr>
      <dsp:spPr>
        <a:xfrm>
          <a:off x="1931332" y="1859504"/>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oid SetStatus(int, int , int, int, int, int, int, int)</a:t>
          </a:r>
        </a:p>
      </dsp:txBody>
      <dsp:txXfrm>
        <a:off x="1931332" y="1859504"/>
        <a:ext cx="2743199" cy="327328"/>
      </dsp:txXfrm>
    </dsp:sp>
    <dsp:sp modelId="{67E9229D-C401-4A60-86DD-D995A3EFC3E6}">
      <dsp:nvSpPr>
        <dsp:cNvPr id="0" name=""/>
        <dsp:cNvSpPr/>
      </dsp:nvSpPr>
      <dsp:spPr>
        <a:xfrm>
          <a:off x="1931332" y="2324311"/>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oid JobIncermeter(int, int, int, int, int, int,  int, int , int, int, weapon*, int, armor*, int)</a:t>
          </a:r>
        </a:p>
      </dsp:txBody>
      <dsp:txXfrm>
        <a:off x="1931332" y="2324311"/>
        <a:ext cx="2743199" cy="327328"/>
      </dsp:txXfrm>
    </dsp:sp>
    <dsp:sp modelId="{7A037D07-8D3E-4D09-81C0-4F9D7A82FADE}">
      <dsp:nvSpPr>
        <dsp:cNvPr id="0" name=""/>
        <dsp:cNvSpPr/>
      </dsp:nvSpPr>
      <dsp:spPr>
        <a:xfrm>
          <a:off x="1931332" y="2789118"/>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tters</a:t>
          </a:r>
        </a:p>
      </dsp:txBody>
      <dsp:txXfrm>
        <a:off x="1931332" y="2789118"/>
        <a:ext cx="2743199" cy="327328"/>
      </dsp:txXfrm>
    </dsp:sp>
    <dsp:sp modelId="{975286D2-3488-431B-8FCF-0B0AC969CB07}">
      <dsp:nvSpPr>
        <dsp:cNvPr id="0" name=""/>
        <dsp:cNvSpPr/>
      </dsp:nvSpPr>
      <dsp:spPr>
        <a:xfrm>
          <a:off x="1931332" y="3253925"/>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Getters</a:t>
          </a:r>
        </a:p>
      </dsp:txBody>
      <dsp:txXfrm>
        <a:off x="1931332" y="3253925"/>
        <a:ext cx="2743199" cy="327328"/>
      </dsp:txXfrm>
    </dsp:sp>
    <dsp:sp modelId="{28C64CCC-9619-49A9-BD1C-89B242126843}">
      <dsp:nvSpPr>
        <dsp:cNvPr id="0" name=""/>
        <dsp:cNvSpPr/>
      </dsp:nvSpPr>
      <dsp:spPr>
        <a:xfrm>
          <a:off x="1931332" y="3718732"/>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oid Leveling(int)</a:t>
          </a:r>
        </a:p>
      </dsp:txBody>
      <dsp:txXfrm>
        <a:off x="1931332" y="3718732"/>
        <a:ext cx="2743199" cy="32732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878642-38FF-48C1-A542-EB36B83CF47D}">
      <dsp:nvSpPr>
        <dsp:cNvPr id="0" name=""/>
        <dsp:cNvSpPr/>
      </dsp:nvSpPr>
      <dsp:spPr>
        <a:xfrm>
          <a:off x="1451418" y="1180051"/>
          <a:ext cx="139386" cy="1762221"/>
        </a:xfrm>
        <a:custGeom>
          <a:avLst/>
          <a:gdLst/>
          <a:ahLst/>
          <a:cxnLst/>
          <a:rect l="0" t="0" r="0" b="0"/>
          <a:pathLst>
            <a:path>
              <a:moveTo>
                <a:pt x="0" y="0"/>
              </a:moveTo>
              <a:lnTo>
                <a:pt x="0" y="1762221"/>
              </a:lnTo>
              <a:lnTo>
                <a:pt x="139386" y="17622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67DA7B-B598-42AB-B11F-0DA28D65A6E4}">
      <dsp:nvSpPr>
        <dsp:cNvPr id="0" name=""/>
        <dsp:cNvSpPr/>
      </dsp:nvSpPr>
      <dsp:spPr>
        <a:xfrm>
          <a:off x="1451418" y="1180051"/>
          <a:ext cx="139386" cy="1087217"/>
        </a:xfrm>
        <a:custGeom>
          <a:avLst/>
          <a:gdLst/>
          <a:ahLst/>
          <a:cxnLst/>
          <a:rect l="0" t="0" r="0" b="0"/>
          <a:pathLst>
            <a:path>
              <a:moveTo>
                <a:pt x="0" y="0"/>
              </a:moveTo>
              <a:lnTo>
                <a:pt x="0" y="1087217"/>
              </a:lnTo>
              <a:lnTo>
                <a:pt x="139386" y="108721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AF7E35-7C65-44C1-A69E-E0B85A3051DB}">
      <dsp:nvSpPr>
        <dsp:cNvPr id="0" name=""/>
        <dsp:cNvSpPr/>
      </dsp:nvSpPr>
      <dsp:spPr>
        <a:xfrm>
          <a:off x="1451418" y="1180051"/>
          <a:ext cx="139386" cy="427452"/>
        </a:xfrm>
        <a:custGeom>
          <a:avLst/>
          <a:gdLst/>
          <a:ahLst/>
          <a:cxnLst/>
          <a:rect l="0" t="0" r="0" b="0"/>
          <a:pathLst>
            <a:path>
              <a:moveTo>
                <a:pt x="0" y="0"/>
              </a:moveTo>
              <a:lnTo>
                <a:pt x="0" y="427452"/>
              </a:lnTo>
              <a:lnTo>
                <a:pt x="139386" y="42745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872CB-F525-459C-BC29-94660CAC1FA1}">
      <dsp:nvSpPr>
        <dsp:cNvPr id="0" name=""/>
        <dsp:cNvSpPr/>
      </dsp:nvSpPr>
      <dsp:spPr>
        <a:xfrm>
          <a:off x="1260923" y="520287"/>
          <a:ext cx="562193" cy="195141"/>
        </a:xfrm>
        <a:custGeom>
          <a:avLst/>
          <a:gdLst/>
          <a:ahLst/>
          <a:cxnLst/>
          <a:rect l="0" t="0" r="0" b="0"/>
          <a:pathLst>
            <a:path>
              <a:moveTo>
                <a:pt x="0" y="0"/>
              </a:moveTo>
              <a:lnTo>
                <a:pt x="0" y="97570"/>
              </a:lnTo>
              <a:lnTo>
                <a:pt x="562193" y="97570"/>
              </a:lnTo>
              <a:lnTo>
                <a:pt x="562193" y="19514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6FADEC-7730-4048-9670-C7B16D0F4341}">
      <dsp:nvSpPr>
        <dsp:cNvPr id="0" name=""/>
        <dsp:cNvSpPr/>
      </dsp:nvSpPr>
      <dsp:spPr>
        <a:xfrm>
          <a:off x="931040" y="1180051"/>
          <a:ext cx="139386" cy="6365332"/>
        </a:xfrm>
        <a:custGeom>
          <a:avLst/>
          <a:gdLst/>
          <a:ahLst/>
          <a:cxnLst/>
          <a:rect l="0" t="0" r="0" b="0"/>
          <a:pathLst>
            <a:path>
              <a:moveTo>
                <a:pt x="139386" y="0"/>
              </a:moveTo>
              <a:lnTo>
                <a:pt x="139386" y="6365332"/>
              </a:lnTo>
              <a:lnTo>
                <a:pt x="0" y="636533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333B05-32A2-4366-B4A1-FEB9A9EA0406}">
      <dsp:nvSpPr>
        <dsp:cNvPr id="0" name=""/>
        <dsp:cNvSpPr/>
      </dsp:nvSpPr>
      <dsp:spPr>
        <a:xfrm>
          <a:off x="931040" y="1180051"/>
          <a:ext cx="139386" cy="5705568"/>
        </a:xfrm>
        <a:custGeom>
          <a:avLst/>
          <a:gdLst/>
          <a:ahLst/>
          <a:cxnLst/>
          <a:rect l="0" t="0" r="0" b="0"/>
          <a:pathLst>
            <a:path>
              <a:moveTo>
                <a:pt x="139386" y="0"/>
              </a:moveTo>
              <a:lnTo>
                <a:pt x="139386" y="5705568"/>
              </a:lnTo>
              <a:lnTo>
                <a:pt x="0" y="57055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845EC0-5E14-4342-A544-1C5FEFDD0060}">
      <dsp:nvSpPr>
        <dsp:cNvPr id="0" name=""/>
        <dsp:cNvSpPr/>
      </dsp:nvSpPr>
      <dsp:spPr>
        <a:xfrm>
          <a:off x="931040" y="1180051"/>
          <a:ext cx="139386" cy="5045803"/>
        </a:xfrm>
        <a:custGeom>
          <a:avLst/>
          <a:gdLst/>
          <a:ahLst/>
          <a:cxnLst/>
          <a:rect l="0" t="0" r="0" b="0"/>
          <a:pathLst>
            <a:path>
              <a:moveTo>
                <a:pt x="139386" y="0"/>
              </a:moveTo>
              <a:lnTo>
                <a:pt x="139386" y="5045803"/>
              </a:lnTo>
              <a:lnTo>
                <a:pt x="0" y="504580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ECD5F6-9D4A-4C64-AB47-0DC9D3ADFD7E}">
      <dsp:nvSpPr>
        <dsp:cNvPr id="0" name=""/>
        <dsp:cNvSpPr/>
      </dsp:nvSpPr>
      <dsp:spPr>
        <a:xfrm>
          <a:off x="931040" y="1180051"/>
          <a:ext cx="139386" cy="4386039"/>
        </a:xfrm>
        <a:custGeom>
          <a:avLst/>
          <a:gdLst/>
          <a:ahLst/>
          <a:cxnLst/>
          <a:rect l="0" t="0" r="0" b="0"/>
          <a:pathLst>
            <a:path>
              <a:moveTo>
                <a:pt x="139386" y="0"/>
              </a:moveTo>
              <a:lnTo>
                <a:pt x="139386" y="4386039"/>
              </a:lnTo>
              <a:lnTo>
                <a:pt x="0" y="438603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D1146F-C107-4D7B-8287-87EC71FEBF0E}">
      <dsp:nvSpPr>
        <dsp:cNvPr id="0" name=""/>
        <dsp:cNvSpPr/>
      </dsp:nvSpPr>
      <dsp:spPr>
        <a:xfrm>
          <a:off x="931040" y="1180051"/>
          <a:ext cx="139386" cy="3726274"/>
        </a:xfrm>
        <a:custGeom>
          <a:avLst/>
          <a:gdLst/>
          <a:ahLst/>
          <a:cxnLst/>
          <a:rect l="0" t="0" r="0" b="0"/>
          <a:pathLst>
            <a:path>
              <a:moveTo>
                <a:pt x="139386" y="0"/>
              </a:moveTo>
              <a:lnTo>
                <a:pt x="139386" y="3726274"/>
              </a:lnTo>
              <a:lnTo>
                <a:pt x="0" y="372627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9A9E7-DCBD-45D3-ADD1-4D8F15531C03}">
      <dsp:nvSpPr>
        <dsp:cNvPr id="0" name=""/>
        <dsp:cNvSpPr/>
      </dsp:nvSpPr>
      <dsp:spPr>
        <a:xfrm>
          <a:off x="931040" y="1180051"/>
          <a:ext cx="139386" cy="3066510"/>
        </a:xfrm>
        <a:custGeom>
          <a:avLst/>
          <a:gdLst/>
          <a:ahLst/>
          <a:cxnLst/>
          <a:rect l="0" t="0" r="0" b="0"/>
          <a:pathLst>
            <a:path>
              <a:moveTo>
                <a:pt x="139386" y="0"/>
              </a:moveTo>
              <a:lnTo>
                <a:pt x="139386" y="3066510"/>
              </a:lnTo>
              <a:lnTo>
                <a:pt x="0" y="306651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544DEF-1A5A-4A64-8208-75EC789A2F3B}">
      <dsp:nvSpPr>
        <dsp:cNvPr id="0" name=""/>
        <dsp:cNvSpPr/>
      </dsp:nvSpPr>
      <dsp:spPr>
        <a:xfrm>
          <a:off x="931040" y="1180051"/>
          <a:ext cx="139386" cy="2406746"/>
        </a:xfrm>
        <a:custGeom>
          <a:avLst/>
          <a:gdLst/>
          <a:ahLst/>
          <a:cxnLst/>
          <a:rect l="0" t="0" r="0" b="0"/>
          <a:pathLst>
            <a:path>
              <a:moveTo>
                <a:pt x="139386" y="0"/>
              </a:moveTo>
              <a:lnTo>
                <a:pt x="139386" y="2406746"/>
              </a:lnTo>
              <a:lnTo>
                <a:pt x="0" y="24067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8EC1484-D76C-4EC5-B826-C880EEA6E59B}">
      <dsp:nvSpPr>
        <dsp:cNvPr id="0" name=""/>
        <dsp:cNvSpPr/>
      </dsp:nvSpPr>
      <dsp:spPr>
        <a:xfrm>
          <a:off x="931040" y="1180051"/>
          <a:ext cx="139386" cy="1746981"/>
        </a:xfrm>
        <a:custGeom>
          <a:avLst/>
          <a:gdLst/>
          <a:ahLst/>
          <a:cxnLst/>
          <a:rect l="0" t="0" r="0" b="0"/>
          <a:pathLst>
            <a:path>
              <a:moveTo>
                <a:pt x="139386" y="0"/>
              </a:moveTo>
              <a:lnTo>
                <a:pt x="139386" y="1746981"/>
              </a:lnTo>
              <a:lnTo>
                <a:pt x="0" y="17469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0CC135-FC45-46DF-8ECC-77318FDFAED5}">
      <dsp:nvSpPr>
        <dsp:cNvPr id="0" name=""/>
        <dsp:cNvSpPr/>
      </dsp:nvSpPr>
      <dsp:spPr>
        <a:xfrm>
          <a:off x="931040" y="1180051"/>
          <a:ext cx="139386" cy="1087217"/>
        </a:xfrm>
        <a:custGeom>
          <a:avLst/>
          <a:gdLst/>
          <a:ahLst/>
          <a:cxnLst/>
          <a:rect l="0" t="0" r="0" b="0"/>
          <a:pathLst>
            <a:path>
              <a:moveTo>
                <a:pt x="139386" y="0"/>
              </a:moveTo>
              <a:lnTo>
                <a:pt x="139386" y="1087217"/>
              </a:lnTo>
              <a:lnTo>
                <a:pt x="0" y="108721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20CFA3-0617-47CB-9086-1E70926325CE}">
      <dsp:nvSpPr>
        <dsp:cNvPr id="0" name=""/>
        <dsp:cNvSpPr/>
      </dsp:nvSpPr>
      <dsp:spPr>
        <a:xfrm>
          <a:off x="931040" y="1180051"/>
          <a:ext cx="139386" cy="427452"/>
        </a:xfrm>
        <a:custGeom>
          <a:avLst/>
          <a:gdLst/>
          <a:ahLst/>
          <a:cxnLst/>
          <a:rect l="0" t="0" r="0" b="0"/>
          <a:pathLst>
            <a:path>
              <a:moveTo>
                <a:pt x="139386" y="0"/>
              </a:moveTo>
              <a:lnTo>
                <a:pt x="139386" y="427452"/>
              </a:lnTo>
              <a:lnTo>
                <a:pt x="0" y="42745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000B6D-BCEC-4414-92AE-1ADDEEFBF76A}">
      <dsp:nvSpPr>
        <dsp:cNvPr id="0" name=""/>
        <dsp:cNvSpPr/>
      </dsp:nvSpPr>
      <dsp:spPr>
        <a:xfrm>
          <a:off x="698729" y="520287"/>
          <a:ext cx="562193" cy="195141"/>
        </a:xfrm>
        <a:custGeom>
          <a:avLst/>
          <a:gdLst/>
          <a:ahLst/>
          <a:cxnLst/>
          <a:rect l="0" t="0" r="0" b="0"/>
          <a:pathLst>
            <a:path>
              <a:moveTo>
                <a:pt x="562193" y="0"/>
              </a:moveTo>
              <a:lnTo>
                <a:pt x="562193" y="97570"/>
              </a:lnTo>
              <a:lnTo>
                <a:pt x="0" y="97570"/>
              </a:lnTo>
              <a:lnTo>
                <a:pt x="0" y="19514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0EBDBE-8EFC-4997-B57F-2FD548E45AF7}">
      <dsp:nvSpPr>
        <dsp:cNvPr id="0" name=""/>
        <dsp:cNvSpPr/>
      </dsp:nvSpPr>
      <dsp:spPr>
        <a:xfrm>
          <a:off x="796300" y="55664"/>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Enemy</a:t>
          </a:r>
        </a:p>
      </dsp:txBody>
      <dsp:txXfrm>
        <a:off x="796300" y="55664"/>
        <a:ext cx="929245" cy="464622"/>
      </dsp:txXfrm>
    </dsp:sp>
    <dsp:sp modelId="{2DFB23AB-5202-4A14-8A60-1C19BBE730B4}">
      <dsp:nvSpPr>
        <dsp:cNvPr id="0" name=""/>
        <dsp:cNvSpPr/>
      </dsp:nvSpPr>
      <dsp:spPr>
        <a:xfrm>
          <a:off x="234106" y="715428"/>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Private members</a:t>
          </a:r>
        </a:p>
      </dsp:txBody>
      <dsp:txXfrm>
        <a:off x="234106" y="715428"/>
        <a:ext cx="929245" cy="464622"/>
      </dsp:txXfrm>
    </dsp:sp>
    <dsp:sp modelId="{A444560E-2376-4001-BF58-3E202B1746E9}">
      <dsp:nvSpPr>
        <dsp:cNvPr id="0" name=""/>
        <dsp:cNvSpPr/>
      </dsp:nvSpPr>
      <dsp:spPr>
        <a:xfrm>
          <a:off x="1795" y="1375193"/>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sEName (string)</a:t>
          </a:r>
        </a:p>
      </dsp:txBody>
      <dsp:txXfrm>
        <a:off x="1795" y="1375193"/>
        <a:ext cx="929245" cy="464622"/>
      </dsp:txXfrm>
    </dsp:sp>
    <dsp:sp modelId="{475F3FB8-1444-4570-8812-03A39045456C}">
      <dsp:nvSpPr>
        <dsp:cNvPr id="0" name=""/>
        <dsp:cNvSpPr/>
      </dsp:nvSpPr>
      <dsp:spPr>
        <a:xfrm>
          <a:off x="1795" y="2034957"/>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Health (int)</a:t>
          </a:r>
        </a:p>
      </dsp:txBody>
      <dsp:txXfrm>
        <a:off x="1795" y="2034957"/>
        <a:ext cx="929245" cy="464622"/>
      </dsp:txXfrm>
    </dsp:sp>
    <dsp:sp modelId="{60CB89C1-D95E-4D6D-B51E-2DBF2D3627B6}">
      <dsp:nvSpPr>
        <dsp:cNvPr id="0" name=""/>
        <dsp:cNvSpPr/>
      </dsp:nvSpPr>
      <dsp:spPr>
        <a:xfrm>
          <a:off x="1795" y="2694722"/>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Mana (int)</a:t>
          </a:r>
        </a:p>
      </dsp:txBody>
      <dsp:txXfrm>
        <a:off x="1795" y="2694722"/>
        <a:ext cx="929245" cy="464622"/>
      </dsp:txXfrm>
    </dsp:sp>
    <dsp:sp modelId="{00A00305-FEB1-404B-8B17-EFEE29542405}">
      <dsp:nvSpPr>
        <dsp:cNvPr id="0" name=""/>
        <dsp:cNvSpPr/>
      </dsp:nvSpPr>
      <dsp:spPr>
        <a:xfrm>
          <a:off x="1795" y="3354486"/>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XPGain (int)</a:t>
          </a:r>
        </a:p>
      </dsp:txBody>
      <dsp:txXfrm>
        <a:off x="1795" y="3354486"/>
        <a:ext cx="929245" cy="464622"/>
      </dsp:txXfrm>
    </dsp:sp>
    <dsp:sp modelId="{9C4F4C71-5862-49BA-959A-000CA2DAA562}">
      <dsp:nvSpPr>
        <dsp:cNvPr id="0" name=""/>
        <dsp:cNvSpPr/>
      </dsp:nvSpPr>
      <dsp:spPr>
        <a:xfrm>
          <a:off x="1795" y="4014250"/>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Attack (int)</a:t>
          </a:r>
        </a:p>
      </dsp:txBody>
      <dsp:txXfrm>
        <a:off x="1795" y="4014250"/>
        <a:ext cx="929245" cy="464622"/>
      </dsp:txXfrm>
    </dsp:sp>
    <dsp:sp modelId="{EBD871BF-AB9D-4A1E-92FF-9E5FD2C3121E}">
      <dsp:nvSpPr>
        <dsp:cNvPr id="0" name=""/>
        <dsp:cNvSpPr/>
      </dsp:nvSpPr>
      <dsp:spPr>
        <a:xfrm>
          <a:off x="1795" y="4674015"/>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Defence (int)</a:t>
          </a:r>
        </a:p>
      </dsp:txBody>
      <dsp:txXfrm>
        <a:off x="1795" y="4674015"/>
        <a:ext cx="929245" cy="464622"/>
      </dsp:txXfrm>
    </dsp:sp>
    <dsp:sp modelId="{7C460147-2EF5-40E0-A235-75BB889D46D7}">
      <dsp:nvSpPr>
        <dsp:cNvPr id="0" name=""/>
        <dsp:cNvSpPr/>
      </dsp:nvSpPr>
      <dsp:spPr>
        <a:xfrm>
          <a:off x="1795" y="5333779"/>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MagicAttack (int)</a:t>
          </a:r>
        </a:p>
      </dsp:txBody>
      <dsp:txXfrm>
        <a:off x="1795" y="5333779"/>
        <a:ext cx="929245" cy="464622"/>
      </dsp:txXfrm>
    </dsp:sp>
    <dsp:sp modelId="{04235787-B167-4964-9016-7925AB155E35}">
      <dsp:nvSpPr>
        <dsp:cNvPr id="0" name=""/>
        <dsp:cNvSpPr/>
      </dsp:nvSpPr>
      <dsp:spPr>
        <a:xfrm>
          <a:off x="1795" y="5993543"/>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MagicDefence (int)</a:t>
          </a:r>
        </a:p>
      </dsp:txBody>
      <dsp:txXfrm>
        <a:off x="1795" y="5993543"/>
        <a:ext cx="929245" cy="464622"/>
      </dsp:txXfrm>
    </dsp:sp>
    <dsp:sp modelId="{BC09F31E-AF48-4367-B3BD-63A3A3E693A9}">
      <dsp:nvSpPr>
        <dsp:cNvPr id="0" name=""/>
        <dsp:cNvSpPr/>
      </dsp:nvSpPr>
      <dsp:spPr>
        <a:xfrm>
          <a:off x="1795" y="6653308"/>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Agility (int)</a:t>
          </a:r>
        </a:p>
      </dsp:txBody>
      <dsp:txXfrm>
        <a:off x="1795" y="6653308"/>
        <a:ext cx="929245" cy="464622"/>
      </dsp:txXfrm>
    </dsp:sp>
    <dsp:sp modelId="{6B99CA70-C0C2-4EF7-976A-98F4A3994E01}">
      <dsp:nvSpPr>
        <dsp:cNvPr id="0" name=""/>
        <dsp:cNvSpPr/>
      </dsp:nvSpPr>
      <dsp:spPr>
        <a:xfrm>
          <a:off x="1795" y="7313072"/>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Luck(int)</a:t>
          </a:r>
        </a:p>
      </dsp:txBody>
      <dsp:txXfrm>
        <a:off x="1795" y="7313072"/>
        <a:ext cx="929245" cy="464622"/>
      </dsp:txXfrm>
    </dsp:sp>
    <dsp:sp modelId="{1FD74836-216B-403B-8691-2104398ED790}">
      <dsp:nvSpPr>
        <dsp:cNvPr id="0" name=""/>
        <dsp:cNvSpPr/>
      </dsp:nvSpPr>
      <dsp:spPr>
        <a:xfrm>
          <a:off x="1358493" y="715428"/>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Public members</a:t>
          </a:r>
        </a:p>
      </dsp:txBody>
      <dsp:txXfrm>
        <a:off x="1358493" y="715428"/>
        <a:ext cx="929245" cy="464622"/>
      </dsp:txXfrm>
    </dsp:sp>
    <dsp:sp modelId="{E923793B-392B-4350-93FC-C61D72BF8DD6}">
      <dsp:nvSpPr>
        <dsp:cNvPr id="0" name=""/>
        <dsp:cNvSpPr/>
      </dsp:nvSpPr>
      <dsp:spPr>
        <a:xfrm>
          <a:off x="1590805" y="1375193"/>
          <a:ext cx="3893799"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Enemy(string, int, int, int, int, int, int,  int, int , int, int, int)</a:t>
          </a:r>
        </a:p>
      </dsp:txBody>
      <dsp:txXfrm>
        <a:off x="1590805" y="1375193"/>
        <a:ext cx="3893799" cy="464622"/>
      </dsp:txXfrm>
    </dsp:sp>
    <dsp:sp modelId="{3F6ACA7E-0ACD-42D1-AAE3-FB665B40310E}">
      <dsp:nvSpPr>
        <dsp:cNvPr id="0" name=""/>
        <dsp:cNvSpPr/>
      </dsp:nvSpPr>
      <dsp:spPr>
        <a:xfrm>
          <a:off x="1590805" y="2034957"/>
          <a:ext cx="3893799"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Enemy() </a:t>
          </a:r>
        </a:p>
      </dsp:txBody>
      <dsp:txXfrm>
        <a:off x="1590805" y="2034957"/>
        <a:ext cx="3893799" cy="464622"/>
      </dsp:txXfrm>
    </dsp:sp>
    <dsp:sp modelId="{975286D2-3488-431B-8FCF-0B0AC969CB07}">
      <dsp:nvSpPr>
        <dsp:cNvPr id="0" name=""/>
        <dsp:cNvSpPr/>
      </dsp:nvSpPr>
      <dsp:spPr>
        <a:xfrm>
          <a:off x="1590805" y="2709961"/>
          <a:ext cx="3893799"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Getters</a:t>
          </a:r>
        </a:p>
      </dsp:txBody>
      <dsp:txXfrm>
        <a:off x="1590805" y="2709961"/>
        <a:ext cx="3893799" cy="464622"/>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878642-38FF-48C1-A542-EB36B83CF47D}">
      <dsp:nvSpPr>
        <dsp:cNvPr id="0" name=""/>
        <dsp:cNvSpPr/>
      </dsp:nvSpPr>
      <dsp:spPr>
        <a:xfrm>
          <a:off x="1451418" y="1216563"/>
          <a:ext cx="139386" cy="1762221"/>
        </a:xfrm>
        <a:custGeom>
          <a:avLst/>
          <a:gdLst/>
          <a:ahLst/>
          <a:cxnLst/>
          <a:rect l="0" t="0" r="0" b="0"/>
          <a:pathLst>
            <a:path>
              <a:moveTo>
                <a:pt x="0" y="0"/>
              </a:moveTo>
              <a:lnTo>
                <a:pt x="0" y="1762221"/>
              </a:lnTo>
              <a:lnTo>
                <a:pt x="139386" y="17622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67DA7B-B598-42AB-B11F-0DA28D65A6E4}">
      <dsp:nvSpPr>
        <dsp:cNvPr id="0" name=""/>
        <dsp:cNvSpPr/>
      </dsp:nvSpPr>
      <dsp:spPr>
        <a:xfrm>
          <a:off x="1451418" y="1216563"/>
          <a:ext cx="139386" cy="1087217"/>
        </a:xfrm>
        <a:custGeom>
          <a:avLst/>
          <a:gdLst/>
          <a:ahLst/>
          <a:cxnLst/>
          <a:rect l="0" t="0" r="0" b="0"/>
          <a:pathLst>
            <a:path>
              <a:moveTo>
                <a:pt x="0" y="0"/>
              </a:moveTo>
              <a:lnTo>
                <a:pt x="0" y="1087217"/>
              </a:lnTo>
              <a:lnTo>
                <a:pt x="139386" y="108721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AF7E35-7C65-44C1-A69E-E0B85A3051DB}">
      <dsp:nvSpPr>
        <dsp:cNvPr id="0" name=""/>
        <dsp:cNvSpPr/>
      </dsp:nvSpPr>
      <dsp:spPr>
        <a:xfrm>
          <a:off x="1451418" y="1216563"/>
          <a:ext cx="139386" cy="427452"/>
        </a:xfrm>
        <a:custGeom>
          <a:avLst/>
          <a:gdLst/>
          <a:ahLst/>
          <a:cxnLst/>
          <a:rect l="0" t="0" r="0" b="0"/>
          <a:pathLst>
            <a:path>
              <a:moveTo>
                <a:pt x="0" y="0"/>
              </a:moveTo>
              <a:lnTo>
                <a:pt x="0" y="427452"/>
              </a:lnTo>
              <a:lnTo>
                <a:pt x="139386" y="42745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872CB-F525-459C-BC29-94660CAC1FA1}">
      <dsp:nvSpPr>
        <dsp:cNvPr id="0" name=""/>
        <dsp:cNvSpPr/>
      </dsp:nvSpPr>
      <dsp:spPr>
        <a:xfrm>
          <a:off x="1260923" y="556799"/>
          <a:ext cx="562193" cy="195141"/>
        </a:xfrm>
        <a:custGeom>
          <a:avLst/>
          <a:gdLst/>
          <a:ahLst/>
          <a:cxnLst/>
          <a:rect l="0" t="0" r="0" b="0"/>
          <a:pathLst>
            <a:path>
              <a:moveTo>
                <a:pt x="0" y="0"/>
              </a:moveTo>
              <a:lnTo>
                <a:pt x="0" y="97570"/>
              </a:lnTo>
              <a:lnTo>
                <a:pt x="562193" y="97570"/>
              </a:lnTo>
              <a:lnTo>
                <a:pt x="562193" y="19514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6FADEC-7730-4048-9670-C7B16D0F4341}">
      <dsp:nvSpPr>
        <dsp:cNvPr id="0" name=""/>
        <dsp:cNvSpPr/>
      </dsp:nvSpPr>
      <dsp:spPr>
        <a:xfrm>
          <a:off x="931040" y="1216563"/>
          <a:ext cx="139386" cy="5705568"/>
        </a:xfrm>
        <a:custGeom>
          <a:avLst/>
          <a:gdLst/>
          <a:ahLst/>
          <a:cxnLst/>
          <a:rect l="0" t="0" r="0" b="0"/>
          <a:pathLst>
            <a:path>
              <a:moveTo>
                <a:pt x="139386" y="0"/>
              </a:moveTo>
              <a:lnTo>
                <a:pt x="139386" y="5705568"/>
              </a:lnTo>
              <a:lnTo>
                <a:pt x="0" y="57055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333B05-32A2-4366-B4A1-FEB9A9EA0406}">
      <dsp:nvSpPr>
        <dsp:cNvPr id="0" name=""/>
        <dsp:cNvSpPr/>
      </dsp:nvSpPr>
      <dsp:spPr>
        <a:xfrm>
          <a:off x="931040" y="1216563"/>
          <a:ext cx="139386" cy="5045803"/>
        </a:xfrm>
        <a:custGeom>
          <a:avLst/>
          <a:gdLst/>
          <a:ahLst/>
          <a:cxnLst/>
          <a:rect l="0" t="0" r="0" b="0"/>
          <a:pathLst>
            <a:path>
              <a:moveTo>
                <a:pt x="139386" y="0"/>
              </a:moveTo>
              <a:lnTo>
                <a:pt x="139386" y="5045803"/>
              </a:lnTo>
              <a:lnTo>
                <a:pt x="0" y="504580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845EC0-5E14-4342-A544-1C5FEFDD0060}">
      <dsp:nvSpPr>
        <dsp:cNvPr id="0" name=""/>
        <dsp:cNvSpPr/>
      </dsp:nvSpPr>
      <dsp:spPr>
        <a:xfrm>
          <a:off x="931040" y="1216563"/>
          <a:ext cx="139386" cy="4386039"/>
        </a:xfrm>
        <a:custGeom>
          <a:avLst/>
          <a:gdLst/>
          <a:ahLst/>
          <a:cxnLst/>
          <a:rect l="0" t="0" r="0" b="0"/>
          <a:pathLst>
            <a:path>
              <a:moveTo>
                <a:pt x="139386" y="0"/>
              </a:moveTo>
              <a:lnTo>
                <a:pt x="139386" y="4386039"/>
              </a:lnTo>
              <a:lnTo>
                <a:pt x="0" y="438603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ECD5F6-9D4A-4C64-AB47-0DC9D3ADFD7E}">
      <dsp:nvSpPr>
        <dsp:cNvPr id="0" name=""/>
        <dsp:cNvSpPr/>
      </dsp:nvSpPr>
      <dsp:spPr>
        <a:xfrm>
          <a:off x="931040" y="1216563"/>
          <a:ext cx="139386" cy="3726274"/>
        </a:xfrm>
        <a:custGeom>
          <a:avLst/>
          <a:gdLst/>
          <a:ahLst/>
          <a:cxnLst/>
          <a:rect l="0" t="0" r="0" b="0"/>
          <a:pathLst>
            <a:path>
              <a:moveTo>
                <a:pt x="139386" y="0"/>
              </a:moveTo>
              <a:lnTo>
                <a:pt x="139386" y="3726274"/>
              </a:lnTo>
              <a:lnTo>
                <a:pt x="0" y="372627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D1146F-C107-4D7B-8287-87EC71FEBF0E}">
      <dsp:nvSpPr>
        <dsp:cNvPr id="0" name=""/>
        <dsp:cNvSpPr/>
      </dsp:nvSpPr>
      <dsp:spPr>
        <a:xfrm>
          <a:off x="931040" y="1216563"/>
          <a:ext cx="139386" cy="3066510"/>
        </a:xfrm>
        <a:custGeom>
          <a:avLst/>
          <a:gdLst/>
          <a:ahLst/>
          <a:cxnLst/>
          <a:rect l="0" t="0" r="0" b="0"/>
          <a:pathLst>
            <a:path>
              <a:moveTo>
                <a:pt x="139386" y="0"/>
              </a:moveTo>
              <a:lnTo>
                <a:pt x="139386" y="3066510"/>
              </a:lnTo>
              <a:lnTo>
                <a:pt x="0" y="306651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9A9E7-DCBD-45D3-ADD1-4D8F15531C03}">
      <dsp:nvSpPr>
        <dsp:cNvPr id="0" name=""/>
        <dsp:cNvSpPr/>
      </dsp:nvSpPr>
      <dsp:spPr>
        <a:xfrm>
          <a:off x="931040" y="1216563"/>
          <a:ext cx="139386" cy="2406746"/>
        </a:xfrm>
        <a:custGeom>
          <a:avLst/>
          <a:gdLst/>
          <a:ahLst/>
          <a:cxnLst/>
          <a:rect l="0" t="0" r="0" b="0"/>
          <a:pathLst>
            <a:path>
              <a:moveTo>
                <a:pt x="139386" y="0"/>
              </a:moveTo>
              <a:lnTo>
                <a:pt x="139386" y="2406746"/>
              </a:lnTo>
              <a:lnTo>
                <a:pt x="0" y="24067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8EC1484-D76C-4EC5-B826-C880EEA6E59B}">
      <dsp:nvSpPr>
        <dsp:cNvPr id="0" name=""/>
        <dsp:cNvSpPr/>
      </dsp:nvSpPr>
      <dsp:spPr>
        <a:xfrm>
          <a:off x="931040" y="1216563"/>
          <a:ext cx="139386" cy="1746981"/>
        </a:xfrm>
        <a:custGeom>
          <a:avLst/>
          <a:gdLst/>
          <a:ahLst/>
          <a:cxnLst/>
          <a:rect l="0" t="0" r="0" b="0"/>
          <a:pathLst>
            <a:path>
              <a:moveTo>
                <a:pt x="139386" y="0"/>
              </a:moveTo>
              <a:lnTo>
                <a:pt x="139386" y="1746981"/>
              </a:lnTo>
              <a:lnTo>
                <a:pt x="0" y="17469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0CC135-FC45-46DF-8ECC-77318FDFAED5}">
      <dsp:nvSpPr>
        <dsp:cNvPr id="0" name=""/>
        <dsp:cNvSpPr/>
      </dsp:nvSpPr>
      <dsp:spPr>
        <a:xfrm>
          <a:off x="931040" y="1216563"/>
          <a:ext cx="139386" cy="1087217"/>
        </a:xfrm>
        <a:custGeom>
          <a:avLst/>
          <a:gdLst/>
          <a:ahLst/>
          <a:cxnLst/>
          <a:rect l="0" t="0" r="0" b="0"/>
          <a:pathLst>
            <a:path>
              <a:moveTo>
                <a:pt x="139386" y="0"/>
              </a:moveTo>
              <a:lnTo>
                <a:pt x="139386" y="1087217"/>
              </a:lnTo>
              <a:lnTo>
                <a:pt x="0" y="108721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20CFA3-0617-47CB-9086-1E70926325CE}">
      <dsp:nvSpPr>
        <dsp:cNvPr id="0" name=""/>
        <dsp:cNvSpPr/>
      </dsp:nvSpPr>
      <dsp:spPr>
        <a:xfrm>
          <a:off x="931040" y="1216563"/>
          <a:ext cx="139386" cy="427452"/>
        </a:xfrm>
        <a:custGeom>
          <a:avLst/>
          <a:gdLst/>
          <a:ahLst/>
          <a:cxnLst/>
          <a:rect l="0" t="0" r="0" b="0"/>
          <a:pathLst>
            <a:path>
              <a:moveTo>
                <a:pt x="139386" y="0"/>
              </a:moveTo>
              <a:lnTo>
                <a:pt x="139386" y="427452"/>
              </a:lnTo>
              <a:lnTo>
                <a:pt x="0" y="42745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000B6D-BCEC-4414-92AE-1ADDEEFBF76A}">
      <dsp:nvSpPr>
        <dsp:cNvPr id="0" name=""/>
        <dsp:cNvSpPr/>
      </dsp:nvSpPr>
      <dsp:spPr>
        <a:xfrm>
          <a:off x="698729" y="556799"/>
          <a:ext cx="562193" cy="195141"/>
        </a:xfrm>
        <a:custGeom>
          <a:avLst/>
          <a:gdLst/>
          <a:ahLst/>
          <a:cxnLst/>
          <a:rect l="0" t="0" r="0" b="0"/>
          <a:pathLst>
            <a:path>
              <a:moveTo>
                <a:pt x="562193" y="0"/>
              </a:moveTo>
              <a:lnTo>
                <a:pt x="562193" y="97570"/>
              </a:lnTo>
              <a:lnTo>
                <a:pt x="0" y="97570"/>
              </a:lnTo>
              <a:lnTo>
                <a:pt x="0" y="19514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0EBDBE-8EFC-4997-B57F-2FD548E45AF7}">
      <dsp:nvSpPr>
        <dsp:cNvPr id="0" name=""/>
        <dsp:cNvSpPr/>
      </dsp:nvSpPr>
      <dsp:spPr>
        <a:xfrm>
          <a:off x="796300" y="92176"/>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Weapon</a:t>
          </a:r>
        </a:p>
      </dsp:txBody>
      <dsp:txXfrm>
        <a:off x="796300" y="92176"/>
        <a:ext cx="929245" cy="464622"/>
      </dsp:txXfrm>
    </dsp:sp>
    <dsp:sp modelId="{2DFB23AB-5202-4A14-8A60-1C19BBE730B4}">
      <dsp:nvSpPr>
        <dsp:cNvPr id="0" name=""/>
        <dsp:cNvSpPr/>
      </dsp:nvSpPr>
      <dsp:spPr>
        <a:xfrm>
          <a:off x="234106" y="751941"/>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Private members</a:t>
          </a:r>
        </a:p>
      </dsp:txBody>
      <dsp:txXfrm>
        <a:off x="234106" y="751941"/>
        <a:ext cx="929245" cy="464622"/>
      </dsp:txXfrm>
    </dsp:sp>
    <dsp:sp modelId="{A444560E-2376-4001-BF58-3E202B1746E9}">
      <dsp:nvSpPr>
        <dsp:cNvPr id="0" name=""/>
        <dsp:cNvSpPr/>
      </dsp:nvSpPr>
      <dsp:spPr>
        <a:xfrm>
          <a:off x="1795" y="1411705"/>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sWName (string)</a:t>
          </a:r>
        </a:p>
      </dsp:txBody>
      <dsp:txXfrm>
        <a:off x="1795" y="1411705"/>
        <a:ext cx="929245" cy="464622"/>
      </dsp:txXfrm>
    </dsp:sp>
    <dsp:sp modelId="{475F3FB8-1444-4570-8812-03A39045456C}">
      <dsp:nvSpPr>
        <dsp:cNvPr id="0" name=""/>
        <dsp:cNvSpPr/>
      </dsp:nvSpPr>
      <dsp:spPr>
        <a:xfrm>
          <a:off x="1795" y="2071469"/>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Health (int)</a:t>
          </a:r>
        </a:p>
      </dsp:txBody>
      <dsp:txXfrm>
        <a:off x="1795" y="2071469"/>
        <a:ext cx="929245" cy="464622"/>
      </dsp:txXfrm>
    </dsp:sp>
    <dsp:sp modelId="{60CB89C1-D95E-4D6D-B51E-2DBF2D3627B6}">
      <dsp:nvSpPr>
        <dsp:cNvPr id="0" name=""/>
        <dsp:cNvSpPr/>
      </dsp:nvSpPr>
      <dsp:spPr>
        <a:xfrm>
          <a:off x="1795" y="2731234"/>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Mana (int)</a:t>
          </a:r>
        </a:p>
      </dsp:txBody>
      <dsp:txXfrm>
        <a:off x="1795" y="2731234"/>
        <a:ext cx="929245" cy="464622"/>
      </dsp:txXfrm>
    </dsp:sp>
    <dsp:sp modelId="{9C4F4C71-5862-49BA-959A-000CA2DAA562}">
      <dsp:nvSpPr>
        <dsp:cNvPr id="0" name=""/>
        <dsp:cNvSpPr/>
      </dsp:nvSpPr>
      <dsp:spPr>
        <a:xfrm>
          <a:off x="1795" y="3390998"/>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Attack (int)</a:t>
          </a:r>
        </a:p>
      </dsp:txBody>
      <dsp:txXfrm>
        <a:off x="1795" y="3390998"/>
        <a:ext cx="929245" cy="464622"/>
      </dsp:txXfrm>
    </dsp:sp>
    <dsp:sp modelId="{EBD871BF-AB9D-4A1E-92FF-9E5FD2C3121E}">
      <dsp:nvSpPr>
        <dsp:cNvPr id="0" name=""/>
        <dsp:cNvSpPr/>
      </dsp:nvSpPr>
      <dsp:spPr>
        <a:xfrm>
          <a:off x="1795" y="4050762"/>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Defence (int)</a:t>
          </a:r>
        </a:p>
      </dsp:txBody>
      <dsp:txXfrm>
        <a:off x="1795" y="4050762"/>
        <a:ext cx="929245" cy="464622"/>
      </dsp:txXfrm>
    </dsp:sp>
    <dsp:sp modelId="{7C460147-2EF5-40E0-A235-75BB889D46D7}">
      <dsp:nvSpPr>
        <dsp:cNvPr id="0" name=""/>
        <dsp:cNvSpPr/>
      </dsp:nvSpPr>
      <dsp:spPr>
        <a:xfrm>
          <a:off x="1795" y="4710527"/>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MagicAttack (int)</a:t>
          </a:r>
        </a:p>
      </dsp:txBody>
      <dsp:txXfrm>
        <a:off x="1795" y="4710527"/>
        <a:ext cx="929245" cy="464622"/>
      </dsp:txXfrm>
    </dsp:sp>
    <dsp:sp modelId="{04235787-B167-4964-9016-7925AB155E35}">
      <dsp:nvSpPr>
        <dsp:cNvPr id="0" name=""/>
        <dsp:cNvSpPr/>
      </dsp:nvSpPr>
      <dsp:spPr>
        <a:xfrm>
          <a:off x="1795" y="5370291"/>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MagicDefence (int)</a:t>
          </a:r>
        </a:p>
      </dsp:txBody>
      <dsp:txXfrm>
        <a:off x="1795" y="5370291"/>
        <a:ext cx="929245" cy="464622"/>
      </dsp:txXfrm>
    </dsp:sp>
    <dsp:sp modelId="{BC09F31E-AF48-4367-B3BD-63A3A3E693A9}">
      <dsp:nvSpPr>
        <dsp:cNvPr id="0" name=""/>
        <dsp:cNvSpPr/>
      </dsp:nvSpPr>
      <dsp:spPr>
        <a:xfrm>
          <a:off x="1795" y="6030056"/>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Agility (int)</a:t>
          </a:r>
        </a:p>
      </dsp:txBody>
      <dsp:txXfrm>
        <a:off x="1795" y="6030056"/>
        <a:ext cx="929245" cy="464622"/>
      </dsp:txXfrm>
    </dsp:sp>
    <dsp:sp modelId="{6B99CA70-C0C2-4EF7-976A-98F4A3994E01}">
      <dsp:nvSpPr>
        <dsp:cNvPr id="0" name=""/>
        <dsp:cNvSpPr/>
      </dsp:nvSpPr>
      <dsp:spPr>
        <a:xfrm>
          <a:off x="1795" y="6689820"/>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Luck(int)</a:t>
          </a:r>
        </a:p>
      </dsp:txBody>
      <dsp:txXfrm>
        <a:off x="1795" y="6689820"/>
        <a:ext cx="929245" cy="464622"/>
      </dsp:txXfrm>
    </dsp:sp>
    <dsp:sp modelId="{1FD74836-216B-403B-8691-2104398ED790}">
      <dsp:nvSpPr>
        <dsp:cNvPr id="0" name=""/>
        <dsp:cNvSpPr/>
      </dsp:nvSpPr>
      <dsp:spPr>
        <a:xfrm>
          <a:off x="1358493" y="751941"/>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Public members</a:t>
          </a:r>
        </a:p>
      </dsp:txBody>
      <dsp:txXfrm>
        <a:off x="1358493" y="751941"/>
        <a:ext cx="929245" cy="464622"/>
      </dsp:txXfrm>
    </dsp:sp>
    <dsp:sp modelId="{E923793B-392B-4350-93FC-C61D72BF8DD6}">
      <dsp:nvSpPr>
        <dsp:cNvPr id="0" name=""/>
        <dsp:cNvSpPr/>
      </dsp:nvSpPr>
      <dsp:spPr>
        <a:xfrm>
          <a:off x="1590805" y="1411705"/>
          <a:ext cx="3893799"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Weapon(string, int, int, int, int, int, int,  int, int , int, int)</a:t>
          </a:r>
        </a:p>
      </dsp:txBody>
      <dsp:txXfrm>
        <a:off x="1590805" y="1411705"/>
        <a:ext cx="3893799" cy="464622"/>
      </dsp:txXfrm>
    </dsp:sp>
    <dsp:sp modelId="{3F6ACA7E-0ACD-42D1-AAE3-FB665B40310E}">
      <dsp:nvSpPr>
        <dsp:cNvPr id="0" name=""/>
        <dsp:cNvSpPr/>
      </dsp:nvSpPr>
      <dsp:spPr>
        <a:xfrm>
          <a:off x="1590805" y="2071469"/>
          <a:ext cx="3893799"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Weapon() </a:t>
          </a:r>
        </a:p>
      </dsp:txBody>
      <dsp:txXfrm>
        <a:off x="1590805" y="2071469"/>
        <a:ext cx="3893799" cy="464622"/>
      </dsp:txXfrm>
    </dsp:sp>
    <dsp:sp modelId="{975286D2-3488-431B-8FCF-0B0AC969CB07}">
      <dsp:nvSpPr>
        <dsp:cNvPr id="0" name=""/>
        <dsp:cNvSpPr/>
      </dsp:nvSpPr>
      <dsp:spPr>
        <a:xfrm>
          <a:off x="1590805" y="2746473"/>
          <a:ext cx="3893799"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Getters</a:t>
          </a:r>
        </a:p>
      </dsp:txBody>
      <dsp:txXfrm>
        <a:off x="1590805" y="2746473"/>
        <a:ext cx="3893799" cy="46462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878642-38FF-48C1-A542-EB36B83CF47D}">
      <dsp:nvSpPr>
        <dsp:cNvPr id="0" name=""/>
        <dsp:cNvSpPr/>
      </dsp:nvSpPr>
      <dsp:spPr>
        <a:xfrm>
          <a:off x="1484003" y="1098204"/>
          <a:ext cx="135870" cy="1717768"/>
        </a:xfrm>
        <a:custGeom>
          <a:avLst/>
          <a:gdLst/>
          <a:ahLst/>
          <a:cxnLst/>
          <a:rect l="0" t="0" r="0" b="0"/>
          <a:pathLst>
            <a:path>
              <a:moveTo>
                <a:pt x="0" y="0"/>
              </a:moveTo>
              <a:lnTo>
                <a:pt x="0" y="1717768"/>
              </a:lnTo>
              <a:lnTo>
                <a:pt x="135870" y="17177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67DA7B-B598-42AB-B11F-0DA28D65A6E4}">
      <dsp:nvSpPr>
        <dsp:cNvPr id="0" name=""/>
        <dsp:cNvSpPr/>
      </dsp:nvSpPr>
      <dsp:spPr>
        <a:xfrm>
          <a:off x="1484003" y="1098204"/>
          <a:ext cx="135870" cy="1059792"/>
        </a:xfrm>
        <a:custGeom>
          <a:avLst/>
          <a:gdLst/>
          <a:ahLst/>
          <a:cxnLst/>
          <a:rect l="0" t="0" r="0" b="0"/>
          <a:pathLst>
            <a:path>
              <a:moveTo>
                <a:pt x="0" y="0"/>
              </a:moveTo>
              <a:lnTo>
                <a:pt x="0" y="1059792"/>
              </a:lnTo>
              <a:lnTo>
                <a:pt x="135870" y="10597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AF7E35-7C65-44C1-A69E-E0B85A3051DB}">
      <dsp:nvSpPr>
        <dsp:cNvPr id="0" name=""/>
        <dsp:cNvSpPr/>
      </dsp:nvSpPr>
      <dsp:spPr>
        <a:xfrm>
          <a:off x="1484003" y="1098204"/>
          <a:ext cx="135870" cy="416670"/>
        </a:xfrm>
        <a:custGeom>
          <a:avLst/>
          <a:gdLst/>
          <a:ahLst/>
          <a:cxnLst/>
          <a:rect l="0" t="0" r="0" b="0"/>
          <a:pathLst>
            <a:path>
              <a:moveTo>
                <a:pt x="0" y="0"/>
              </a:moveTo>
              <a:lnTo>
                <a:pt x="0" y="416670"/>
              </a:lnTo>
              <a:lnTo>
                <a:pt x="135870" y="4166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872CB-F525-459C-BC29-94660CAC1FA1}">
      <dsp:nvSpPr>
        <dsp:cNvPr id="0" name=""/>
        <dsp:cNvSpPr/>
      </dsp:nvSpPr>
      <dsp:spPr>
        <a:xfrm>
          <a:off x="1298313" y="455082"/>
          <a:ext cx="548012" cy="190219"/>
        </a:xfrm>
        <a:custGeom>
          <a:avLst/>
          <a:gdLst/>
          <a:ahLst/>
          <a:cxnLst/>
          <a:rect l="0" t="0" r="0" b="0"/>
          <a:pathLst>
            <a:path>
              <a:moveTo>
                <a:pt x="0" y="0"/>
              </a:moveTo>
              <a:lnTo>
                <a:pt x="0" y="95109"/>
              </a:lnTo>
              <a:lnTo>
                <a:pt x="548012" y="95109"/>
              </a:lnTo>
              <a:lnTo>
                <a:pt x="548012" y="19021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6FADEC-7730-4048-9670-C7B16D0F4341}">
      <dsp:nvSpPr>
        <dsp:cNvPr id="0" name=""/>
        <dsp:cNvSpPr/>
      </dsp:nvSpPr>
      <dsp:spPr>
        <a:xfrm>
          <a:off x="976753" y="1098204"/>
          <a:ext cx="135870" cy="5561643"/>
        </a:xfrm>
        <a:custGeom>
          <a:avLst/>
          <a:gdLst/>
          <a:ahLst/>
          <a:cxnLst/>
          <a:rect l="0" t="0" r="0" b="0"/>
          <a:pathLst>
            <a:path>
              <a:moveTo>
                <a:pt x="135870" y="0"/>
              </a:moveTo>
              <a:lnTo>
                <a:pt x="135870" y="5561643"/>
              </a:lnTo>
              <a:lnTo>
                <a:pt x="0" y="556164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333B05-32A2-4366-B4A1-FEB9A9EA0406}">
      <dsp:nvSpPr>
        <dsp:cNvPr id="0" name=""/>
        <dsp:cNvSpPr/>
      </dsp:nvSpPr>
      <dsp:spPr>
        <a:xfrm>
          <a:off x="976753" y="1098204"/>
          <a:ext cx="135870" cy="4918522"/>
        </a:xfrm>
        <a:custGeom>
          <a:avLst/>
          <a:gdLst/>
          <a:ahLst/>
          <a:cxnLst/>
          <a:rect l="0" t="0" r="0" b="0"/>
          <a:pathLst>
            <a:path>
              <a:moveTo>
                <a:pt x="135870" y="0"/>
              </a:moveTo>
              <a:lnTo>
                <a:pt x="135870" y="4918522"/>
              </a:lnTo>
              <a:lnTo>
                <a:pt x="0" y="491852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845EC0-5E14-4342-A544-1C5FEFDD0060}">
      <dsp:nvSpPr>
        <dsp:cNvPr id="0" name=""/>
        <dsp:cNvSpPr/>
      </dsp:nvSpPr>
      <dsp:spPr>
        <a:xfrm>
          <a:off x="976753" y="1098204"/>
          <a:ext cx="135870" cy="4275400"/>
        </a:xfrm>
        <a:custGeom>
          <a:avLst/>
          <a:gdLst/>
          <a:ahLst/>
          <a:cxnLst/>
          <a:rect l="0" t="0" r="0" b="0"/>
          <a:pathLst>
            <a:path>
              <a:moveTo>
                <a:pt x="135870" y="0"/>
              </a:moveTo>
              <a:lnTo>
                <a:pt x="135870" y="4275400"/>
              </a:lnTo>
              <a:lnTo>
                <a:pt x="0" y="427540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ECD5F6-9D4A-4C64-AB47-0DC9D3ADFD7E}">
      <dsp:nvSpPr>
        <dsp:cNvPr id="0" name=""/>
        <dsp:cNvSpPr/>
      </dsp:nvSpPr>
      <dsp:spPr>
        <a:xfrm>
          <a:off x="976753" y="1098204"/>
          <a:ext cx="135870" cy="3632278"/>
        </a:xfrm>
        <a:custGeom>
          <a:avLst/>
          <a:gdLst/>
          <a:ahLst/>
          <a:cxnLst/>
          <a:rect l="0" t="0" r="0" b="0"/>
          <a:pathLst>
            <a:path>
              <a:moveTo>
                <a:pt x="135870" y="0"/>
              </a:moveTo>
              <a:lnTo>
                <a:pt x="135870" y="3632278"/>
              </a:lnTo>
              <a:lnTo>
                <a:pt x="0" y="36322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D1146F-C107-4D7B-8287-87EC71FEBF0E}">
      <dsp:nvSpPr>
        <dsp:cNvPr id="0" name=""/>
        <dsp:cNvSpPr/>
      </dsp:nvSpPr>
      <dsp:spPr>
        <a:xfrm>
          <a:off x="976753" y="1098204"/>
          <a:ext cx="135870" cy="2989157"/>
        </a:xfrm>
        <a:custGeom>
          <a:avLst/>
          <a:gdLst/>
          <a:ahLst/>
          <a:cxnLst/>
          <a:rect l="0" t="0" r="0" b="0"/>
          <a:pathLst>
            <a:path>
              <a:moveTo>
                <a:pt x="135870" y="0"/>
              </a:moveTo>
              <a:lnTo>
                <a:pt x="135870" y="2989157"/>
              </a:lnTo>
              <a:lnTo>
                <a:pt x="0" y="298915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9A9E7-DCBD-45D3-ADD1-4D8F15531C03}">
      <dsp:nvSpPr>
        <dsp:cNvPr id="0" name=""/>
        <dsp:cNvSpPr/>
      </dsp:nvSpPr>
      <dsp:spPr>
        <a:xfrm>
          <a:off x="976753" y="1098204"/>
          <a:ext cx="135870" cy="2346035"/>
        </a:xfrm>
        <a:custGeom>
          <a:avLst/>
          <a:gdLst/>
          <a:ahLst/>
          <a:cxnLst/>
          <a:rect l="0" t="0" r="0" b="0"/>
          <a:pathLst>
            <a:path>
              <a:moveTo>
                <a:pt x="135870" y="0"/>
              </a:moveTo>
              <a:lnTo>
                <a:pt x="135870" y="2346035"/>
              </a:lnTo>
              <a:lnTo>
                <a:pt x="0" y="23460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8EC1484-D76C-4EC5-B826-C880EEA6E59B}">
      <dsp:nvSpPr>
        <dsp:cNvPr id="0" name=""/>
        <dsp:cNvSpPr/>
      </dsp:nvSpPr>
      <dsp:spPr>
        <a:xfrm>
          <a:off x="976753" y="1098204"/>
          <a:ext cx="135870" cy="1702913"/>
        </a:xfrm>
        <a:custGeom>
          <a:avLst/>
          <a:gdLst/>
          <a:ahLst/>
          <a:cxnLst/>
          <a:rect l="0" t="0" r="0" b="0"/>
          <a:pathLst>
            <a:path>
              <a:moveTo>
                <a:pt x="135870" y="0"/>
              </a:moveTo>
              <a:lnTo>
                <a:pt x="135870" y="1702913"/>
              </a:lnTo>
              <a:lnTo>
                <a:pt x="0" y="170291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0CC135-FC45-46DF-8ECC-77318FDFAED5}">
      <dsp:nvSpPr>
        <dsp:cNvPr id="0" name=""/>
        <dsp:cNvSpPr/>
      </dsp:nvSpPr>
      <dsp:spPr>
        <a:xfrm>
          <a:off x="976753" y="1098204"/>
          <a:ext cx="135870" cy="1059792"/>
        </a:xfrm>
        <a:custGeom>
          <a:avLst/>
          <a:gdLst/>
          <a:ahLst/>
          <a:cxnLst/>
          <a:rect l="0" t="0" r="0" b="0"/>
          <a:pathLst>
            <a:path>
              <a:moveTo>
                <a:pt x="135870" y="0"/>
              </a:moveTo>
              <a:lnTo>
                <a:pt x="135870" y="1059792"/>
              </a:lnTo>
              <a:lnTo>
                <a:pt x="0" y="10597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20CFA3-0617-47CB-9086-1E70926325CE}">
      <dsp:nvSpPr>
        <dsp:cNvPr id="0" name=""/>
        <dsp:cNvSpPr/>
      </dsp:nvSpPr>
      <dsp:spPr>
        <a:xfrm>
          <a:off x="976753" y="1098204"/>
          <a:ext cx="135870" cy="416670"/>
        </a:xfrm>
        <a:custGeom>
          <a:avLst/>
          <a:gdLst/>
          <a:ahLst/>
          <a:cxnLst/>
          <a:rect l="0" t="0" r="0" b="0"/>
          <a:pathLst>
            <a:path>
              <a:moveTo>
                <a:pt x="135870" y="0"/>
              </a:moveTo>
              <a:lnTo>
                <a:pt x="135870" y="416670"/>
              </a:lnTo>
              <a:lnTo>
                <a:pt x="0" y="4166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000B6D-BCEC-4414-92AE-1ADDEEFBF76A}">
      <dsp:nvSpPr>
        <dsp:cNvPr id="0" name=""/>
        <dsp:cNvSpPr/>
      </dsp:nvSpPr>
      <dsp:spPr>
        <a:xfrm>
          <a:off x="750301" y="455082"/>
          <a:ext cx="548012" cy="190219"/>
        </a:xfrm>
        <a:custGeom>
          <a:avLst/>
          <a:gdLst/>
          <a:ahLst/>
          <a:cxnLst/>
          <a:rect l="0" t="0" r="0" b="0"/>
          <a:pathLst>
            <a:path>
              <a:moveTo>
                <a:pt x="548012" y="0"/>
              </a:moveTo>
              <a:lnTo>
                <a:pt x="548012" y="95109"/>
              </a:lnTo>
              <a:lnTo>
                <a:pt x="0" y="95109"/>
              </a:lnTo>
              <a:lnTo>
                <a:pt x="0" y="19021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0EBDBE-8EFC-4997-B57F-2FD548E45AF7}">
      <dsp:nvSpPr>
        <dsp:cNvPr id="0" name=""/>
        <dsp:cNvSpPr/>
      </dsp:nvSpPr>
      <dsp:spPr>
        <a:xfrm>
          <a:off x="845411" y="2180"/>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Armor</a:t>
          </a:r>
        </a:p>
      </dsp:txBody>
      <dsp:txXfrm>
        <a:off x="845411" y="2180"/>
        <a:ext cx="905805" cy="452902"/>
      </dsp:txXfrm>
    </dsp:sp>
    <dsp:sp modelId="{2DFB23AB-5202-4A14-8A60-1C19BBE730B4}">
      <dsp:nvSpPr>
        <dsp:cNvPr id="0" name=""/>
        <dsp:cNvSpPr/>
      </dsp:nvSpPr>
      <dsp:spPr>
        <a:xfrm>
          <a:off x="297399" y="645302"/>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Private members</a:t>
          </a:r>
        </a:p>
      </dsp:txBody>
      <dsp:txXfrm>
        <a:off x="297399" y="645302"/>
        <a:ext cx="905805" cy="452902"/>
      </dsp:txXfrm>
    </dsp:sp>
    <dsp:sp modelId="{A444560E-2376-4001-BF58-3E202B1746E9}">
      <dsp:nvSpPr>
        <dsp:cNvPr id="0" name=""/>
        <dsp:cNvSpPr/>
      </dsp:nvSpPr>
      <dsp:spPr>
        <a:xfrm>
          <a:off x="70947" y="1288423"/>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sAName (string)</a:t>
          </a:r>
        </a:p>
      </dsp:txBody>
      <dsp:txXfrm>
        <a:off x="70947" y="1288423"/>
        <a:ext cx="905805" cy="452902"/>
      </dsp:txXfrm>
    </dsp:sp>
    <dsp:sp modelId="{475F3FB8-1444-4570-8812-03A39045456C}">
      <dsp:nvSpPr>
        <dsp:cNvPr id="0" name=""/>
        <dsp:cNvSpPr/>
      </dsp:nvSpPr>
      <dsp:spPr>
        <a:xfrm>
          <a:off x="70947" y="1931545"/>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Health (int)</a:t>
          </a:r>
        </a:p>
      </dsp:txBody>
      <dsp:txXfrm>
        <a:off x="70947" y="1931545"/>
        <a:ext cx="905805" cy="452902"/>
      </dsp:txXfrm>
    </dsp:sp>
    <dsp:sp modelId="{60CB89C1-D95E-4D6D-B51E-2DBF2D3627B6}">
      <dsp:nvSpPr>
        <dsp:cNvPr id="0" name=""/>
        <dsp:cNvSpPr/>
      </dsp:nvSpPr>
      <dsp:spPr>
        <a:xfrm>
          <a:off x="70947" y="2574667"/>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Mana (int)</a:t>
          </a:r>
        </a:p>
      </dsp:txBody>
      <dsp:txXfrm>
        <a:off x="70947" y="2574667"/>
        <a:ext cx="905805" cy="452902"/>
      </dsp:txXfrm>
    </dsp:sp>
    <dsp:sp modelId="{9C4F4C71-5862-49BA-959A-000CA2DAA562}">
      <dsp:nvSpPr>
        <dsp:cNvPr id="0" name=""/>
        <dsp:cNvSpPr/>
      </dsp:nvSpPr>
      <dsp:spPr>
        <a:xfrm>
          <a:off x="70947" y="3217788"/>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Attack (int)</a:t>
          </a:r>
        </a:p>
      </dsp:txBody>
      <dsp:txXfrm>
        <a:off x="70947" y="3217788"/>
        <a:ext cx="905805" cy="452902"/>
      </dsp:txXfrm>
    </dsp:sp>
    <dsp:sp modelId="{EBD871BF-AB9D-4A1E-92FF-9E5FD2C3121E}">
      <dsp:nvSpPr>
        <dsp:cNvPr id="0" name=""/>
        <dsp:cNvSpPr/>
      </dsp:nvSpPr>
      <dsp:spPr>
        <a:xfrm>
          <a:off x="70947" y="3860910"/>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Defence (int)</a:t>
          </a:r>
        </a:p>
      </dsp:txBody>
      <dsp:txXfrm>
        <a:off x="70947" y="3860910"/>
        <a:ext cx="905805" cy="452902"/>
      </dsp:txXfrm>
    </dsp:sp>
    <dsp:sp modelId="{7C460147-2EF5-40E0-A235-75BB889D46D7}">
      <dsp:nvSpPr>
        <dsp:cNvPr id="0" name=""/>
        <dsp:cNvSpPr/>
      </dsp:nvSpPr>
      <dsp:spPr>
        <a:xfrm>
          <a:off x="70947" y="4504032"/>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MagicAttack (int)</a:t>
          </a:r>
        </a:p>
      </dsp:txBody>
      <dsp:txXfrm>
        <a:off x="70947" y="4504032"/>
        <a:ext cx="905805" cy="452902"/>
      </dsp:txXfrm>
    </dsp:sp>
    <dsp:sp modelId="{04235787-B167-4964-9016-7925AB155E35}">
      <dsp:nvSpPr>
        <dsp:cNvPr id="0" name=""/>
        <dsp:cNvSpPr/>
      </dsp:nvSpPr>
      <dsp:spPr>
        <a:xfrm>
          <a:off x="70947" y="5147153"/>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MagicDefence (int)</a:t>
          </a:r>
        </a:p>
      </dsp:txBody>
      <dsp:txXfrm>
        <a:off x="70947" y="5147153"/>
        <a:ext cx="905805" cy="452902"/>
      </dsp:txXfrm>
    </dsp:sp>
    <dsp:sp modelId="{BC09F31E-AF48-4367-B3BD-63A3A3E693A9}">
      <dsp:nvSpPr>
        <dsp:cNvPr id="0" name=""/>
        <dsp:cNvSpPr/>
      </dsp:nvSpPr>
      <dsp:spPr>
        <a:xfrm>
          <a:off x="70947" y="5790275"/>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Agility (int)</a:t>
          </a:r>
        </a:p>
      </dsp:txBody>
      <dsp:txXfrm>
        <a:off x="70947" y="5790275"/>
        <a:ext cx="905805" cy="452902"/>
      </dsp:txXfrm>
    </dsp:sp>
    <dsp:sp modelId="{6B99CA70-C0C2-4EF7-976A-98F4A3994E01}">
      <dsp:nvSpPr>
        <dsp:cNvPr id="0" name=""/>
        <dsp:cNvSpPr/>
      </dsp:nvSpPr>
      <dsp:spPr>
        <a:xfrm>
          <a:off x="70947" y="6433397"/>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Luck(int)</a:t>
          </a:r>
        </a:p>
      </dsp:txBody>
      <dsp:txXfrm>
        <a:off x="70947" y="6433397"/>
        <a:ext cx="905805" cy="452902"/>
      </dsp:txXfrm>
    </dsp:sp>
    <dsp:sp modelId="{1FD74836-216B-403B-8691-2104398ED790}">
      <dsp:nvSpPr>
        <dsp:cNvPr id="0" name=""/>
        <dsp:cNvSpPr/>
      </dsp:nvSpPr>
      <dsp:spPr>
        <a:xfrm>
          <a:off x="1393423" y="645302"/>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Public members</a:t>
          </a:r>
        </a:p>
      </dsp:txBody>
      <dsp:txXfrm>
        <a:off x="1393423" y="645302"/>
        <a:ext cx="905805" cy="452902"/>
      </dsp:txXfrm>
    </dsp:sp>
    <dsp:sp modelId="{E923793B-392B-4350-93FC-C61D72BF8DD6}">
      <dsp:nvSpPr>
        <dsp:cNvPr id="0" name=""/>
        <dsp:cNvSpPr/>
      </dsp:nvSpPr>
      <dsp:spPr>
        <a:xfrm>
          <a:off x="1619874" y="1288423"/>
          <a:ext cx="3795577"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Armor(string, int, int, int, int, int, int,  int, int , int, int)</a:t>
          </a:r>
        </a:p>
      </dsp:txBody>
      <dsp:txXfrm>
        <a:off x="1619874" y="1288423"/>
        <a:ext cx="3795577" cy="452902"/>
      </dsp:txXfrm>
    </dsp:sp>
    <dsp:sp modelId="{3F6ACA7E-0ACD-42D1-AAE3-FB665B40310E}">
      <dsp:nvSpPr>
        <dsp:cNvPr id="0" name=""/>
        <dsp:cNvSpPr/>
      </dsp:nvSpPr>
      <dsp:spPr>
        <a:xfrm>
          <a:off x="1619874" y="1931545"/>
          <a:ext cx="3795577"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Armor() </a:t>
          </a:r>
        </a:p>
      </dsp:txBody>
      <dsp:txXfrm>
        <a:off x="1619874" y="1931545"/>
        <a:ext cx="3795577" cy="452902"/>
      </dsp:txXfrm>
    </dsp:sp>
    <dsp:sp modelId="{975286D2-3488-431B-8FCF-0B0AC969CB07}">
      <dsp:nvSpPr>
        <dsp:cNvPr id="0" name=""/>
        <dsp:cNvSpPr/>
      </dsp:nvSpPr>
      <dsp:spPr>
        <a:xfrm>
          <a:off x="1619874" y="2589522"/>
          <a:ext cx="3795577"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Getters</a:t>
          </a:r>
        </a:p>
      </dsp:txBody>
      <dsp:txXfrm>
        <a:off x="1619874" y="2589522"/>
        <a:ext cx="3795577" cy="452902"/>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AF323B-ABEF-4512-965C-D83B975B8EDE}">
      <dsp:nvSpPr>
        <dsp:cNvPr id="0" name=""/>
        <dsp:cNvSpPr/>
      </dsp:nvSpPr>
      <dsp:spPr>
        <a:xfrm>
          <a:off x="2743200" y="680207"/>
          <a:ext cx="822524" cy="285504"/>
        </a:xfrm>
        <a:custGeom>
          <a:avLst/>
          <a:gdLst/>
          <a:ahLst/>
          <a:cxnLst/>
          <a:rect l="0" t="0" r="0" b="0"/>
          <a:pathLst>
            <a:path>
              <a:moveTo>
                <a:pt x="0" y="0"/>
              </a:moveTo>
              <a:lnTo>
                <a:pt x="0" y="142752"/>
              </a:lnTo>
              <a:lnTo>
                <a:pt x="822524" y="142752"/>
              </a:lnTo>
              <a:lnTo>
                <a:pt x="822524" y="28550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8F85B93-CE15-4052-B604-54FCB1F4D6DE}">
      <dsp:nvSpPr>
        <dsp:cNvPr id="0" name=""/>
        <dsp:cNvSpPr/>
      </dsp:nvSpPr>
      <dsp:spPr>
        <a:xfrm>
          <a:off x="1920675" y="680207"/>
          <a:ext cx="822524" cy="285504"/>
        </a:xfrm>
        <a:custGeom>
          <a:avLst/>
          <a:gdLst/>
          <a:ahLst/>
          <a:cxnLst/>
          <a:rect l="0" t="0" r="0" b="0"/>
          <a:pathLst>
            <a:path>
              <a:moveTo>
                <a:pt x="822524" y="0"/>
              </a:moveTo>
              <a:lnTo>
                <a:pt x="822524" y="142752"/>
              </a:lnTo>
              <a:lnTo>
                <a:pt x="0" y="142752"/>
              </a:lnTo>
              <a:lnTo>
                <a:pt x="0" y="28550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4406CB-DFEE-4B1E-A419-469A40223494}">
      <dsp:nvSpPr>
        <dsp:cNvPr id="0" name=""/>
        <dsp:cNvSpPr/>
      </dsp:nvSpPr>
      <dsp:spPr>
        <a:xfrm>
          <a:off x="2063427" y="435"/>
          <a:ext cx="1359544" cy="6797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GB" sz="1500" kern="1200"/>
            <a:t>InvalidRace</a:t>
          </a:r>
        </a:p>
      </dsp:txBody>
      <dsp:txXfrm>
        <a:off x="2063427" y="435"/>
        <a:ext cx="1359544" cy="679772"/>
      </dsp:txXfrm>
    </dsp:sp>
    <dsp:sp modelId="{9BB866E0-8364-410E-AAEA-90D38C9D8A83}">
      <dsp:nvSpPr>
        <dsp:cNvPr id="0" name=""/>
        <dsp:cNvSpPr/>
      </dsp:nvSpPr>
      <dsp:spPr>
        <a:xfrm>
          <a:off x="1240902" y="965712"/>
          <a:ext cx="1359544" cy="6797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GB" sz="1500" kern="1200"/>
            <a:t>Private member (empty)</a:t>
          </a:r>
        </a:p>
      </dsp:txBody>
      <dsp:txXfrm>
        <a:off x="1240902" y="965712"/>
        <a:ext cx="1359544" cy="679772"/>
      </dsp:txXfrm>
    </dsp:sp>
    <dsp:sp modelId="{6102623B-1679-4005-A4B2-74A887AA61AD}">
      <dsp:nvSpPr>
        <dsp:cNvPr id="0" name=""/>
        <dsp:cNvSpPr/>
      </dsp:nvSpPr>
      <dsp:spPr>
        <a:xfrm>
          <a:off x="2885952" y="965712"/>
          <a:ext cx="1359544" cy="6797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GB" sz="1500" kern="1200"/>
            <a:t>Public member (does not exist because)</a:t>
          </a:r>
        </a:p>
      </dsp:txBody>
      <dsp:txXfrm>
        <a:off x="2885952" y="965712"/>
        <a:ext cx="1359544" cy="679772"/>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AF323B-ABEF-4512-965C-D83B975B8EDE}">
      <dsp:nvSpPr>
        <dsp:cNvPr id="0" name=""/>
        <dsp:cNvSpPr/>
      </dsp:nvSpPr>
      <dsp:spPr>
        <a:xfrm>
          <a:off x="2743200" y="692810"/>
          <a:ext cx="837719" cy="290778"/>
        </a:xfrm>
        <a:custGeom>
          <a:avLst/>
          <a:gdLst/>
          <a:ahLst/>
          <a:cxnLst/>
          <a:rect l="0" t="0" r="0" b="0"/>
          <a:pathLst>
            <a:path>
              <a:moveTo>
                <a:pt x="0" y="0"/>
              </a:moveTo>
              <a:lnTo>
                <a:pt x="0" y="145389"/>
              </a:lnTo>
              <a:lnTo>
                <a:pt x="837719" y="145389"/>
              </a:lnTo>
              <a:lnTo>
                <a:pt x="837719" y="2907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8F85B93-CE15-4052-B604-54FCB1F4D6DE}">
      <dsp:nvSpPr>
        <dsp:cNvPr id="0" name=""/>
        <dsp:cNvSpPr/>
      </dsp:nvSpPr>
      <dsp:spPr>
        <a:xfrm>
          <a:off x="1905480" y="692810"/>
          <a:ext cx="837719" cy="290778"/>
        </a:xfrm>
        <a:custGeom>
          <a:avLst/>
          <a:gdLst/>
          <a:ahLst/>
          <a:cxnLst/>
          <a:rect l="0" t="0" r="0" b="0"/>
          <a:pathLst>
            <a:path>
              <a:moveTo>
                <a:pt x="837719" y="0"/>
              </a:moveTo>
              <a:lnTo>
                <a:pt x="837719" y="145389"/>
              </a:lnTo>
              <a:lnTo>
                <a:pt x="0" y="145389"/>
              </a:lnTo>
              <a:lnTo>
                <a:pt x="0" y="2907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4406CB-DFEE-4B1E-A419-469A40223494}">
      <dsp:nvSpPr>
        <dsp:cNvPr id="0" name=""/>
        <dsp:cNvSpPr/>
      </dsp:nvSpPr>
      <dsp:spPr>
        <a:xfrm>
          <a:off x="2050870" y="480"/>
          <a:ext cx="1384659" cy="69232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GB" sz="1600" kern="1200"/>
            <a:t>InvalidJob</a:t>
          </a:r>
        </a:p>
      </dsp:txBody>
      <dsp:txXfrm>
        <a:off x="2050870" y="480"/>
        <a:ext cx="1384659" cy="692329"/>
      </dsp:txXfrm>
    </dsp:sp>
    <dsp:sp modelId="{9BB866E0-8364-410E-AAEA-90D38C9D8A83}">
      <dsp:nvSpPr>
        <dsp:cNvPr id="0" name=""/>
        <dsp:cNvSpPr/>
      </dsp:nvSpPr>
      <dsp:spPr>
        <a:xfrm>
          <a:off x="1213151" y="983589"/>
          <a:ext cx="1384659" cy="69232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GB" sz="1600" kern="1200"/>
            <a:t>Private member (empty)</a:t>
          </a:r>
        </a:p>
      </dsp:txBody>
      <dsp:txXfrm>
        <a:off x="1213151" y="983589"/>
        <a:ext cx="1384659" cy="692329"/>
      </dsp:txXfrm>
    </dsp:sp>
    <dsp:sp modelId="{6102623B-1679-4005-A4B2-74A887AA61AD}">
      <dsp:nvSpPr>
        <dsp:cNvPr id="0" name=""/>
        <dsp:cNvSpPr/>
      </dsp:nvSpPr>
      <dsp:spPr>
        <a:xfrm>
          <a:off x="2888589" y="983589"/>
          <a:ext cx="1384659" cy="69232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GB" sz="1600" kern="1200"/>
            <a:t>Public member (does not exist because)</a:t>
          </a:r>
        </a:p>
      </dsp:txBody>
      <dsp:txXfrm>
        <a:off x="2888589" y="983589"/>
        <a:ext cx="1384659" cy="692329"/>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9F83C5-B5E9-4D7E-89CB-4F16F94B3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8375</Words>
  <Characters>47741</Characters>
  <Application>Microsoft Office Word</Application>
  <DocSecurity>0</DocSecurity>
  <Lines>397</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dc:creator>
  <cp:lastModifiedBy>Vincent</cp:lastModifiedBy>
  <cp:revision>2</cp:revision>
  <dcterms:created xsi:type="dcterms:W3CDTF">2016-11-06T13:09:00Z</dcterms:created>
  <dcterms:modified xsi:type="dcterms:W3CDTF">2016-11-06T13:09:00Z</dcterms:modified>
</cp:coreProperties>
</file>